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345BA" w14:textId="77777777" w:rsidR="00790AF8" w:rsidRPr="009E5CE1" w:rsidRDefault="00790AF8" w:rsidP="003B4AC7">
      <w:pPr>
        <w:spacing w:line="240" w:lineRule="auto"/>
        <w:jc w:val="center"/>
        <w:rPr>
          <w:rFonts w:asciiTheme="majorHAnsi" w:hAnsiTheme="majorHAnsi" w:cs="Times New Roman"/>
          <w:b/>
          <w:sz w:val="24"/>
          <w:szCs w:val="24"/>
        </w:rPr>
      </w:pPr>
    </w:p>
    <w:p w14:paraId="3646CBD5" w14:textId="07F20045" w:rsidR="00EB52E8" w:rsidRPr="0096635C" w:rsidRDefault="00EA4E0C" w:rsidP="003B4AC7">
      <w:pPr>
        <w:spacing w:line="240" w:lineRule="auto"/>
        <w:jc w:val="center"/>
        <w:rPr>
          <w:rFonts w:asciiTheme="majorHAnsi" w:hAnsiTheme="majorHAnsi" w:cs="Times New Roman"/>
          <w:b/>
          <w:sz w:val="40"/>
          <w:szCs w:val="40"/>
        </w:rPr>
      </w:pPr>
      <w:r>
        <w:rPr>
          <w:rFonts w:asciiTheme="majorHAnsi" w:hAnsiTheme="majorHAnsi" w:cs="Times New Roman"/>
          <w:b/>
          <w:sz w:val="40"/>
          <w:szCs w:val="40"/>
        </w:rPr>
        <w:t>Data Structures</w:t>
      </w:r>
    </w:p>
    <w:p w14:paraId="55068D5C" w14:textId="66DC6727" w:rsidR="00446075" w:rsidRPr="0096635C" w:rsidRDefault="00C43944" w:rsidP="003B4AC7">
      <w:pPr>
        <w:spacing w:line="240" w:lineRule="auto"/>
        <w:jc w:val="center"/>
        <w:rPr>
          <w:rFonts w:asciiTheme="majorHAnsi" w:hAnsiTheme="majorHAnsi" w:cs="Times New Roman"/>
          <w:b/>
          <w:sz w:val="40"/>
          <w:szCs w:val="40"/>
        </w:rPr>
      </w:pPr>
      <w:r w:rsidRPr="0096635C">
        <w:rPr>
          <w:rFonts w:asciiTheme="majorHAnsi" w:hAnsiTheme="majorHAnsi" w:cs="Times New Roman"/>
          <w:b/>
          <w:sz w:val="40"/>
          <w:szCs w:val="40"/>
        </w:rPr>
        <w:t>(CSL 2</w:t>
      </w:r>
      <w:r w:rsidR="00EA4E0C">
        <w:rPr>
          <w:rFonts w:asciiTheme="majorHAnsi" w:hAnsiTheme="majorHAnsi" w:cs="Times New Roman"/>
          <w:b/>
          <w:sz w:val="40"/>
          <w:szCs w:val="40"/>
        </w:rPr>
        <w:t>09</w:t>
      </w:r>
      <w:r w:rsidR="00446075" w:rsidRPr="0096635C">
        <w:rPr>
          <w:rFonts w:asciiTheme="majorHAnsi" w:hAnsiTheme="majorHAnsi" w:cs="Times New Roman"/>
          <w:b/>
          <w:sz w:val="40"/>
          <w:szCs w:val="40"/>
        </w:rPr>
        <w:t>)</w:t>
      </w:r>
    </w:p>
    <w:p w14:paraId="7769DA3C" w14:textId="77777777" w:rsidR="00446075" w:rsidRPr="009E5CE1" w:rsidRDefault="00446075" w:rsidP="003B4AC7">
      <w:pPr>
        <w:spacing w:line="240" w:lineRule="auto"/>
        <w:jc w:val="center"/>
        <w:rPr>
          <w:rFonts w:asciiTheme="majorHAnsi" w:hAnsiTheme="majorHAnsi" w:cs="Times New Roman"/>
          <w:b/>
          <w:sz w:val="24"/>
          <w:szCs w:val="24"/>
        </w:rPr>
      </w:pPr>
    </w:p>
    <w:p w14:paraId="32E62B81" w14:textId="6A05E895" w:rsidR="00EB52E8" w:rsidRPr="0096635C" w:rsidRDefault="00EB52E8" w:rsidP="003B4AC7">
      <w:pPr>
        <w:spacing w:line="240" w:lineRule="auto"/>
        <w:jc w:val="center"/>
        <w:rPr>
          <w:rFonts w:asciiTheme="majorHAnsi" w:hAnsiTheme="majorHAnsi" w:cs="Times New Roman"/>
          <w:b/>
          <w:color w:val="231F20"/>
          <w:sz w:val="32"/>
          <w:szCs w:val="32"/>
        </w:rPr>
      </w:pPr>
      <w:r w:rsidRPr="0096635C">
        <w:rPr>
          <w:rFonts w:asciiTheme="majorHAnsi" w:hAnsiTheme="majorHAnsi" w:cs="Times New Roman"/>
          <w:b/>
          <w:color w:val="231F20"/>
          <w:sz w:val="32"/>
          <w:szCs w:val="32"/>
        </w:rPr>
        <w:t xml:space="preserve">Lab </w:t>
      </w:r>
      <w:r w:rsidR="00AB5DBF">
        <w:rPr>
          <w:rFonts w:asciiTheme="majorHAnsi" w:hAnsiTheme="majorHAnsi" w:cs="Times New Roman"/>
          <w:b/>
          <w:color w:val="231F20"/>
          <w:sz w:val="32"/>
          <w:szCs w:val="32"/>
        </w:rPr>
        <w:t>Workbook</w:t>
      </w:r>
      <w:r w:rsidRPr="0096635C">
        <w:rPr>
          <w:rFonts w:asciiTheme="majorHAnsi" w:hAnsiTheme="majorHAnsi" w:cs="Times New Roman"/>
          <w:b/>
          <w:color w:val="231F20"/>
          <w:sz w:val="32"/>
          <w:szCs w:val="32"/>
        </w:rPr>
        <w:t xml:space="preserve"> </w:t>
      </w:r>
    </w:p>
    <w:p w14:paraId="431FC982" w14:textId="77777777" w:rsidR="00446075" w:rsidRPr="009E5CE1" w:rsidRDefault="00446075" w:rsidP="003B4AC7">
      <w:pPr>
        <w:spacing w:line="240" w:lineRule="auto"/>
        <w:jc w:val="center"/>
        <w:rPr>
          <w:rFonts w:asciiTheme="majorHAnsi" w:hAnsiTheme="majorHAnsi" w:cs="Times New Roman"/>
          <w:color w:val="231F20"/>
          <w:sz w:val="24"/>
          <w:szCs w:val="24"/>
        </w:rPr>
      </w:pPr>
    </w:p>
    <w:p w14:paraId="35824B4E" w14:textId="77777777" w:rsidR="00446075" w:rsidRPr="009E5CE1" w:rsidRDefault="00446075" w:rsidP="003B4AC7">
      <w:pPr>
        <w:spacing w:line="240" w:lineRule="auto"/>
        <w:jc w:val="center"/>
        <w:rPr>
          <w:rFonts w:asciiTheme="majorHAnsi" w:hAnsiTheme="majorHAnsi" w:cs="Times New Roman"/>
          <w:sz w:val="24"/>
          <w:szCs w:val="24"/>
        </w:rPr>
      </w:pPr>
    </w:p>
    <w:p w14:paraId="628FC953" w14:textId="27EDE8B1" w:rsidR="00EB52E8" w:rsidRPr="009E5CE1" w:rsidRDefault="002B3CFD" w:rsidP="003B4AC7">
      <w:pPr>
        <w:jc w:val="center"/>
        <w:rPr>
          <w:rFonts w:asciiTheme="majorHAnsi" w:hAnsiTheme="majorHAnsi" w:cs="Times New Roman"/>
          <w:sz w:val="24"/>
          <w:szCs w:val="24"/>
        </w:rPr>
      </w:pPr>
      <w:r>
        <w:rPr>
          <w:noProof/>
        </w:rPr>
        <w:drawing>
          <wp:inline distT="0" distB="0" distL="0" distR="0" wp14:anchorId="0E3965BB" wp14:editId="5B5A8B8E">
            <wp:extent cx="3669665" cy="2019300"/>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76891" cy="2023276"/>
                    </a:xfrm>
                    <a:prstGeom prst="rect">
                      <a:avLst/>
                    </a:prstGeom>
                    <a:noFill/>
                    <a:ln>
                      <a:noFill/>
                    </a:ln>
                  </pic:spPr>
                </pic:pic>
              </a:graphicData>
            </a:graphic>
          </wp:inline>
        </w:drawing>
      </w:r>
    </w:p>
    <w:p w14:paraId="365F8DFD" w14:textId="77777777" w:rsidR="00EB52E8" w:rsidRPr="009E5CE1" w:rsidRDefault="00EB52E8" w:rsidP="003B4AC7">
      <w:pPr>
        <w:rPr>
          <w:rFonts w:asciiTheme="majorHAnsi" w:hAnsiTheme="majorHAnsi" w:cs="Times New Roman"/>
          <w:sz w:val="24"/>
          <w:szCs w:val="24"/>
        </w:rPr>
      </w:pPr>
    </w:p>
    <w:p w14:paraId="0AD6F1E3" w14:textId="68A898B9" w:rsidR="00446075" w:rsidRPr="009E5CE1" w:rsidRDefault="00446075" w:rsidP="003B4AC7">
      <w:pPr>
        <w:rPr>
          <w:rFonts w:asciiTheme="majorHAnsi" w:hAnsiTheme="majorHAnsi" w:cs="Times New Roman"/>
          <w:sz w:val="24"/>
          <w:szCs w:val="24"/>
        </w:rPr>
      </w:pPr>
      <w:r w:rsidRPr="009E5CE1">
        <w:rPr>
          <w:rFonts w:asciiTheme="majorHAnsi" w:hAnsiTheme="majorHAnsi" w:cs="Times New Roman"/>
          <w:sz w:val="24"/>
          <w:szCs w:val="24"/>
        </w:rPr>
        <w:t>Faculty name</w:t>
      </w:r>
      <w:r w:rsidR="008B33ED">
        <w:rPr>
          <w:rFonts w:asciiTheme="majorHAnsi" w:hAnsiTheme="majorHAnsi" w:cs="Times New Roman"/>
          <w:sz w:val="24"/>
          <w:szCs w:val="24"/>
        </w:rPr>
        <w:t>:</w:t>
      </w:r>
      <w:r w:rsidRPr="009E5CE1">
        <w:rPr>
          <w:rFonts w:asciiTheme="majorHAnsi" w:hAnsiTheme="majorHAnsi"/>
          <w:sz w:val="24"/>
          <w:szCs w:val="24"/>
        </w:rPr>
        <w:t xml:space="preserve"> </w:t>
      </w:r>
      <w:r w:rsidRPr="009E5CE1">
        <w:rPr>
          <w:rFonts w:asciiTheme="majorHAnsi" w:hAnsiTheme="majorHAnsi"/>
          <w:sz w:val="24"/>
          <w:szCs w:val="24"/>
        </w:rPr>
        <w:tab/>
      </w:r>
      <w:r w:rsidRPr="009E5CE1">
        <w:rPr>
          <w:rFonts w:asciiTheme="majorHAnsi" w:hAnsiTheme="majorHAnsi"/>
          <w:sz w:val="24"/>
          <w:szCs w:val="24"/>
        </w:rPr>
        <w:tab/>
      </w:r>
      <w:r w:rsidRPr="009E5CE1">
        <w:rPr>
          <w:rFonts w:asciiTheme="majorHAnsi" w:hAnsiTheme="majorHAnsi"/>
          <w:sz w:val="24"/>
          <w:szCs w:val="24"/>
        </w:rPr>
        <w:tab/>
      </w:r>
      <w:r w:rsidRPr="009E5CE1">
        <w:rPr>
          <w:rFonts w:asciiTheme="majorHAnsi" w:hAnsiTheme="majorHAnsi"/>
          <w:sz w:val="24"/>
          <w:szCs w:val="24"/>
        </w:rPr>
        <w:tab/>
      </w:r>
      <w:r w:rsidRPr="009E5CE1">
        <w:rPr>
          <w:rFonts w:asciiTheme="majorHAnsi" w:hAnsiTheme="majorHAnsi"/>
          <w:sz w:val="24"/>
          <w:szCs w:val="24"/>
        </w:rPr>
        <w:tab/>
      </w:r>
      <w:r w:rsidR="008B33ED">
        <w:rPr>
          <w:rFonts w:asciiTheme="majorHAnsi" w:hAnsiTheme="majorHAnsi"/>
          <w:sz w:val="24"/>
          <w:szCs w:val="24"/>
        </w:rPr>
        <w:t xml:space="preserve">   </w:t>
      </w:r>
      <w:r w:rsidRPr="009E5CE1">
        <w:rPr>
          <w:rFonts w:asciiTheme="majorHAnsi" w:hAnsiTheme="majorHAnsi"/>
          <w:sz w:val="24"/>
          <w:szCs w:val="24"/>
        </w:rPr>
        <w:tab/>
      </w:r>
      <w:r w:rsidR="008B33ED">
        <w:rPr>
          <w:rFonts w:asciiTheme="majorHAnsi" w:hAnsiTheme="majorHAnsi"/>
          <w:sz w:val="24"/>
          <w:szCs w:val="24"/>
        </w:rPr>
        <w:t xml:space="preserve">             </w:t>
      </w:r>
      <w:r w:rsidRPr="009E5CE1">
        <w:rPr>
          <w:rFonts w:asciiTheme="majorHAnsi" w:hAnsiTheme="majorHAnsi" w:cs="Times New Roman"/>
          <w:sz w:val="24"/>
          <w:szCs w:val="24"/>
        </w:rPr>
        <w:t>Student name</w:t>
      </w:r>
      <w:r w:rsidR="008B33ED">
        <w:rPr>
          <w:rFonts w:asciiTheme="majorHAnsi" w:hAnsiTheme="majorHAnsi" w:cs="Times New Roman"/>
          <w:sz w:val="24"/>
          <w:szCs w:val="24"/>
        </w:rPr>
        <w:t>:</w:t>
      </w:r>
      <w:r w:rsidRPr="009E5CE1">
        <w:rPr>
          <w:rFonts w:asciiTheme="majorHAnsi" w:hAnsiTheme="majorHAnsi" w:cs="Times New Roman"/>
          <w:sz w:val="24"/>
          <w:szCs w:val="24"/>
        </w:rPr>
        <w:t xml:space="preserve"> </w:t>
      </w:r>
      <w:r w:rsidR="00782F8D">
        <w:rPr>
          <w:rFonts w:asciiTheme="majorHAnsi" w:hAnsiTheme="majorHAnsi" w:cs="Times New Roman"/>
          <w:sz w:val="24"/>
          <w:szCs w:val="24"/>
        </w:rPr>
        <w:t>MohitMudgal</w:t>
      </w:r>
    </w:p>
    <w:p w14:paraId="730A562C" w14:textId="092225F8" w:rsidR="00446075" w:rsidRPr="009E5CE1" w:rsidRDefault="00446075" w:rsidP="003B4AC7">
      <w:pPr>
        <w:ind w:left="5760" w:firstLine="720"/>
        <w:rPr>
          <w:rFonts w:asciiTheme="majorHAnsi" w:hAnsiTheme="majorHAnsi" w:cs="Times New Roman"/>
          <w:sz w:val="24"/>
          <w:szCs w:val="24"/>
        </w:rPr>
      </w:pPr>
      <w:r w:rsidRPr="009E5CE1">
        <w:rPr>
          <w:rFonts w:asciiTheme="majorHAnsi" w:hAnsiTheme="majorHAnsi" w:cs="Times New Roman"/>
          <w:sz w:val="24"/>
          <w:szCs w:val="24"/>
        </w:rPr>
        <w:t>Roll No.:</w:t>
      </w:r>
      <w:r w:rsidR="00782F8D">
        <w:rPr>
          <w:rFonts w:asciiTheme="majorHAnsi" w:hAnsiTheme="majorHAnsi" w:cs="Times New Roman"/>
          <w:sz w:val="24"/>
          <w:szCs w:val="24"/>
        </w:rPr>
        <w:t>22csu471</w:t>
      </w:r>
    </w:p>
    <w:p w14:paraId="6E98C57A" w14:textId="7E174E57" w:rsidR="00446075" w:rsidRPr="009E5CE1" w:rsidRDefault="00446075" w:rsidP="003B4AC7">
      <w:pPr>
        <w:ind w:left="5760" w:firstLine="720"/>
        <w:rPr>
          <w:rFonts w:asciiTheme="majorHAnsi" w:hAnsiTheme="majorHAnsi" w:cs="Times New Roman"/>
          <w:sz w:val="24"/>
          <w:szCs w:val="24"/>
        </w:rPr>
      </w:pPr>
      <w:r w:rsidRPr="009E5CE1">
        <w:rPr>
          <w:rFonts w:asciiTheme="majorHAnsi" w:hAnsiTheme="majorHAnsi" w:cs="Times New Roman"/>
          <w:sz w:val="24"/>
          <w:szCs w:val="24"/>
        </w:rPr>
        <w:t>Semester:</w:t>
      </w:r>
      <w:r w:rsidR="00782F8D">
        <w:rPr>
          <w:rFonts w:asciiTheme="majorHAnsi" w:hAnsiTheme="majorHAnsi" w:cs="Times New Roman"/>
          <w:sz w:val="24"/>
          <w:szCs w:val="24"/>
        </w:rPr>
        <w:t>3</w:t>
      </w:r>
    </w:p>
    <w:p w14:paraId="75DCBDF2" w14:textId="354351B6" w:rsidR="00446075" w:rsidRPr="009E5CE1" w:rsidRDefault="00446075" w:rsidP="003B4AC7">
      <w:pPr>
        <w:ind w:left="5760" w:firstLine="720"/>
        <w:rPr>
          <w:rFonts w:asciiTheme="majorHAnsi" w:hAnsiTheme="majorHAnsi" w:cs="Times New Roman"/>
          <w:sz w:val="24"/>
          <w:szCs w:val="24"/>
        </w:rPr>
      </w:pPr>
      <w:r w:rsidRPr="009E5CE1">
        <w:rPr>
          <w:rFonts w:asciiTheme="majorHAnsi" w:hAnsiTheme="majorHAnsi" w:cs="Times New Roman"/>
          <w:sz w:val="24"/>
          <w:szCs w:val="24"/>
        </w:rPr>
        <w:t>Group:</w:t>
      </w:r>
      <w:r w:rsidR="00782F8D">
        <w:rPr>
          <w:rFonts w:asciiTheme="majorHAnsi" w:hAnsiTheme="majorHAnsi" w:cs="Times New Roman"/>
          <w:sz w:val="24"/>
          <w:szCs w:val="24"/>
        </w:rPr>
        <w:t>DS</w:t>
      </w:r>
      <w:r w:rsidR="00C76277">
        <w:rPr>
          <w:rFonts w:asciiTheme="majorHAnsi" w:hAnsiTheme="majorHAnsi" w:cs="Times New Roman"/>
          <w:sz w:val="24"/>
          <w:szCs w:val="24"/>
        </w:rPr>
        <w:t>4</w:t>
      </w:r>
    </w:p>
    <w:p w14:paraId="0174A48E" w14:textId="77777777" w:rsidR="00091855" w:rsidRDefault="00091855" w:rsidP="003B4AC7">
      <w:pPr>
        <w:jc w:val="center"/>
        <w:rPr>
          <w:rFonts w:asciiTheme="majorHAnsi" w:hAnsiTheme="majorHAnsi" w:cs="Times New Roman"/>
          <w:b/>
          <w:sz w:val="32"/>
          <w:szCs w:val="32"/>
        </w:rPr>
      </w:pPr>
    </w:p>
    <w:p w14:paraId="6F762A5C" w14:textId="77777777" w:rsidR="00EB52E8" w:rsidRPr="0096635C" w:rsidRDefault="00EB52E8" w:rsidP="003B4AC7">
      <w:pPr>
        <w:jc w:val="center"/>
        <w:rPr>
          <w:rFonts w:asciiTheme="majorHAnsi" w:hAnsiTheme="majorHAnsi" w:cs="Times New Roman"/>
          <w:b/>
          <w:sz w:val="32"/>
          <w:szCs w:val="32"/>
        </w:rPr>
      </w:pPr>
      <w:r w:rsidRPr="0096635C">
        <w:rPr>
          <w:rFonts w:asciiTheme="majorHAnsi" w:hAnsiTheme="majorHAnsi" w:cs="Times New Roman"/>
          <w:b/>
          <w:sz w:val="32"/>
          <w:szCs w:val="32"/>
        </w:rPr>
        <w:t xml:space="preserve">Department of Computer Science and Engineering </w:t>
      </w:r>
    </w:p>
    <w:p w14:paraId="2343F167" w14:textId="5E1A2A25" w:rsidR="00EB52E8" w:rsidRPr="0096635C" w:rsidRDefault="002B3CFD" w:rsidP="003B4AC7">
      <w:pPr>
        <w:jc w:val="center"/>
        <w:rPr>
          <w:rFonts w:asciiTheme="majorHAnsi" w:hAnsiTheme="majorHAnsi" w:cs="Times New Roman"/>
          <w:b/>
          <w:sz w:val="32"/>
          <w:szCs w:val="32"/>
        </w:rPr>
      </w:pPr>
      <w:r>
        <w:rPr>
          <w:rFonts w:asciiTheme="majorHAnsi" w:hAnsiTheme="majorHAnsi" w:cs="Times New Roman"/>
          <w:b/>
          <w:sz w:val="32"/>
          <w:szCs w:val="32"/>
        </w:rPr>
        <w:t xml:space="preserve">The </w:t>
      </w:r>
      <w:r w:rsidR="00EB52E8" w:rsidRPr="0096635C">
        <w:rPr>
          <w:rFonts w:asciiTheme="majorHAnsi" w:hAnsiTheme="majorHAnsi" w:cs="Times New Roman"/>
          <w:b/>
          <w:sz w:val="32"/>
          <w:szCs w:val="32"/>
        </w:rPr>
        <w:t>NorthCap University, Gurugram- 1220</w:t>
      </w:r>
      <w:r w:rsidR="00AB5DBF">
        <w:rPr>
          <w:rFonts w:asciiTheme="majorHAnsi" w:hAnsiTheme="majorHAnsi" w:cs="Times New Roman"/>
          <w:b/>
          <w:sz w:val="32"/>
          <w:szCs w:val="32"/>
        </w:rPr>
        <w:t>17</w:t>
      </w:r>
      <w:r w:rsidR="00EB52E8" w:rsidRPr="0096635C">
        <w:rPr>
          <w:rFonts w:asciiTheme="majorHAnsi" w:hAnsiTheme="majorHAnsi" w:cs="Times New Roman"/>
          <w:b/>
          <w:sz w:val="32"/>
          <w:szCs w:val="32"/>
        </w:rPr>
        <w:t>, India</w:t>
      </w:r>
    </w:p>
    <w:p w14:paraId="0090B824" w14:textId="12F4B647" w:rsidR="00EB52E8" w:rsidRPr="0096635C" w:rsidRDefault="00EB52E8" w:rsidP="003B4AC7">
      <w:pPr>
        <w:jc w:val="center"/>
        <w:rPr>
          <w:rFonts w:asciiTheme="majorHAnsi" w:hAnsiTheme="majorHAnsi" w:cs="Times New Roman"/>
          <w:b/>
          <w:sz w:val="32"/>
          <w:szCs w:val="32"/>
        </w:rPr>
      </w:pPr>
      <w:r w:rsidRPr="0096635C">
        <w:rPr>
          <w:rFonts w:asciiTheme="majorHAnsi" w:hAnsiTheme="majorHAnsi" w:cs="Times New Roman"/>
          <w:b/>
          <w:sz w:val="32"/>
          <w:szCs w:val="32"/>
        </w:rPr>
        <w:t>Session 20</w:t>
      </w:r>
      <w:r w:rsidR="00EA4E0C">
        <w:rPr>
          <w:rFonts w:asciiTheme="majorHAnsi" w:hAnsiTheme="majorHAnsi" w:cs="Times New Roman"/>
          <w:b/>
          <w:sz w:val="32"/>
          <w:szCs w:val="32"/>
        </w:rPr>
        <w:t>2</w:t>
      </w:r>
      <w:r w:rsidR="00AB5DBF">
        <w:rPr>
          <w:rFonts w:asciiTheme="majorHAnsi" w:hAnsiTheme="majorHAnsi" w:cs="Times New Roman"/>
          <w:b/>
          <w:sz w:val="32"/>
          <w:szCs w:val="32"/>
        </w:rPr>
        <w:t>3</w:t>
      </w:r>
      <w:r w:rsidR="002B3CFD">
        <w:rPr>
          <w:rFonts w:asciiTheme="majorHAnsi" w:hAnsiTheme="majorHAnsi" w:cs="Times New Roman"/>
          <w:b/>
          <w:sz w:val="32"/>
          <w:szCs w:val="32"/>
        </w:rPr>
        <w:t>-2</w:t>
      </w:r>
      <w:r w:rsidR="00AB5DBF">
        <w:rPr>
          <w:rFonts w:asciiTheme="majorHAnsi" w:hAnsiTheme="majorHAnsi" w:cs="Times New Roman"/>
          <w:b/>
          <w:sz w:val="32"/>
          <w:szCs w:val="32"/>
        </w:rPr>
        <w:t>4</w:t>
      </w:r>
    </w:p>
    <w:p w14:paraId="15E1A54D" w14:textId="77777777" w:rsidR="003A6F80" w:rsidRDefault="003A6F80" w:rsidP="003B4AC7">
      <w:pPr>
        <w:jc w:val="center"/>
        <w:rPr>
          <w:rFonts w:asciiTheme="majorHAnsi" w:hAnsiTheme="majorHAnsi" w:cs="Times New Roman"/>
          <w:b/>
          <w:sz w:val="24"/>
          <w:szCs w:val="24"/>
        </w:rPr>
        <w:sectPr w:rsidR="003A6F80" w:rsidSect="00A276F4">
          <w:pgSz w:w="12240" w:h="15840"/>
          <w:pgMar w:top="1440" w:right="1440" w:bottom="1440" w:left="1440" w:header="720" w:footer="720" w:gutter="0"/>
          <w:cols w:space="720"/>
          <w:titlePg/>
          <w:docGrid w:linePitch="360"/>
        </w:sectPr>
      </w:pPr>
    </w:p>
    <w:p w14:paraId="35C91573" w14:textId="3E192C05" w:rsidR="00E10E17" w:rsidRPr="00DF4764" w:rsidRDefault="009A3256" w:rsidP="00E10E17">
      <w:pPr>
        <w:jc w:val="center"/>
        <w:rPr>
          <w:rFonts w:asciiTheme="majorHAnsi" w:hAnsiTheme="majorHAnsi" w:cs="Times New Roman"/>
          <w:b/>
          <w:sz w:val="32"/>
          <w:szCs w:val="32"/>
        </w:rPr>
      </w:pPr>
      <w:r w:rsidRPr="00DF4764">
        <w:rPr>
          <w:rFonts w:asciiTheme="majorHAnsi" w:hAnsiTheme="majorHAnsi" w:cs="Times New Roman"/>
          <w:b/>
          <w:sz w:val="32"/>
          <w:szCs w:val="32"/>
        </w:rPr>
        <w:lastRenderedPageBreak/>
        <w:t>INDEX</w:t>
      </w:r>
      <w:bookmarkStart w:id="0" w:name="_Hlk142398330"/>
    </w:p>
    <w:tbl>
      <w:tblP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1"/>
        <w:gridCol w:w="2578"/>
        <w:gridCol w:w="1559"/>
        <w:gridCol w:w="1514"/>
        <w:gridCol w:w="1290"/>
        <w:gridCol w:w="1258"/>
        <w:gridCol w:w="1258"/>
      </w:tblGrid>
      <w:tr w:rsidR="00E10E17" w:rsidRPr="009E5CE1" w14:paraId="420C804B" w14:textId="77777777" w:rsidTr="00F74CF2">
        <w:trPr>
          <w:trHeight w:val="570"/>
        </w:trPr>
        <w:tc>
          <w:tcPr>
            <w:tcW w:w="961" w:type="dxa"/>
          </w:tcPr>
          <w:p w14:paraId="7E48A887" w14:textId="77777777" w:rsidR="00E10E17" w:rsidRPr="009E5CE1" w:rsidRDefault="00E10E17" w:rsidP="00F74CF2">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S.No</w:t>
            </w:r>
          </w:p>
          <w:p w14:paraId="44763562" w14:textId="77777777" w:rsidR="00E10E17" w:rsidRPr="009E5CE1" w:rsidRDefault="00E10E17" w:rsidP="00F74CF2">
            <w:pPr>
              <w:spacing w:after="0" w:line="240" w:lineRule="auto"/>
              <w:jc w:val="center"/>
              <w:rPr>
                <w:rFonts w:asciiTheme="majorHAnsi" w:eastAsia="Times New Roman" w:hAnsiTheme="majorHAnsi" w:cs="Times New Roman"/>
                <w:b/>
                <w:sz w:val="24"/>
                <w:szCs w:val="24"/>
                <w:lang w:eastAsia="en-IN"/>
              </w:rPr>
            </w:pPr>
          </w:p>
        </w:tc>
        <w:tc>
          <w:tcPr>
            <w:tcW w:w="2578" w:type="dxa"/>
          </w:tcPr>
          <w:p w14:paraId="05EAD1A3" w14:textId="77777777" w:rsidR="00E10E17" w:rsidRPr="009E5CE1" w:rsidRDefault="00E10E17" w:rsidP="00F74CF2">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Experiment</w:t>
            </w:r>
          </w:p>
        </w:tc>
        <w:tc>
          <w:tcPr>
            <w:tcW w:w="1559" w:type="dxa"/>
          </w:tcPr>
          <w:p w14:paraId="1C79164F" w14:textId="77777777" w:rsidR="00E10E17" w:rsidRPr="009E5CE1" w:rsidRDefault="00E10E17" w:rsidP="00F74CF2">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Date of Experiment</w:t>
            </w:r>
          </w:p>
        </w:tc>
        <w:tc>
          <w:tcPr>
            <w:tcW w:w="1514" w:type="dxa"/>
          </w:tcPr>
          <w:p w14:paraId="6C59A219" w14:textId="77777777" w:rsidR="00E10E17" w:rsidRPr="009E5CE1" w:rsidRDefault="00E10E17" w:rsidP="00F74CF2">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Date of Submission</w:t>
            </w:r>
          </w:p>
        </w:tc>
        <w:tc>
          <w:tcPr>
            <w:tcW w:w="1290" w:type="dxa"/>
          </w:tcPr>
          <w:p w14:paraId="45AC8B46" w14:textId="77777777" w:rsidR="00E10E17" w:rsidRPr="009E5CE1" w:rsidRDefault="00E10E17" w:rsidP="00F74CF2">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Student Sign</w:t>
            </w:r>
          </w:p>
        </w:tc>
        <w:tc>
          <w:tcPr>
            <w:tcW w:w="1258" w:type="dxa"/>
          </w:tcPr>
          <w:p w14:paraId="0767CF61" w14:textId="77777777" w:rsidR="00E10E17" w:rsidRPr="009E5CE1" w:rsidRDefault="00E10E17" w:rsidP="00F74CF2">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CO Covered</w:t>
            </w:r>
          </w:p>
        </w:tc>
        <w:tc>
          <w:tcPr>
            <w:tcW w:w="1258" w:type="dxa"/>
          </w:tcPr>
          <w:p w14:paraId="348B72A3" w14:textId="77777777" w:rsidR="00E10E17" w:rsidRDefault="00E10E17" w:rsidP="00F74CF2">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Faculty</w:t>
            </w:r>
          </w:p>
          <w:p w14:paraId="64B9AC1B" w14:textId="77777777" w:rsidR="00E10E17" w:rsidRPr="009E5CE1" w:rsidRDefault="00E10E17" w:rsidP="00F74CF2">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Sign</w:t>
            </w:r>
          </w:p>
        </w:tc>
      </w:tr>
      <w:tr w:rsidR="00E10E17" w:rsidRPr="009E5CE1" w14:paraId="7425E6F2" w14:textId="77777777" w:rsidTr="00F74CF2">
        <w:trPr>
          <w:trHeight w:val="570"/>
        </w:trPr>
        <w:tc>
          <w:tcPr>
            <w:tcW w:w="961" w:type="dxa"/>
          </w:tcPr>
          <w:p w14:paraId="74A29A14"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b/>
                <w:sz w:val="24"/>
                <w:szCs w:val="24"/>
              </w:rPr>
              <w:t>1</w:t>
            </w:r>
          </w:p>
        </w:tc>
        <w:tc>
          <w:tcPr>
            <w:tcW w:w="2578" w:type="dxa"/>
          </w:tcPr>
          <w:p w14:paraId="1CFDF37E" w14:textId="77777777" w:rsidR="00E10E17" w:rsidRPr="009E5CE1" w:rsidRDefault="00E10E17" w:rsidP="00F74CF2">
            <w:pPr>
              <w:spacing w:after="0" w:line="240" w:lineRule="auto"/>
              <w:ind w:left="360"/>
              <w:jc w:val="both"/>
              <w:rPr>
                <w:rFonts w:asciiTheme="majorHAnsi" w:eastAsia="Times New Roman" w:hAnsiTheme="majorHAnsi" w:cs="Times New Roman"/>
                <w:sz w:val="24"/>
                <w:szCs w:val="24"/>
                <w:lang w:eastAsia="en-IN"/>
              </w:rPr>
            </w:pPr>
            <w:r w:rsidRPr="00722CF8">
              <w:rPr>
                <w:rFonts w:asciiTheme="majorHAnsi" w:hAnsiTheme="majorHAnsi" w:cs="Times New Roman"/>
                <w:sz w:val="24"/>
                <w:szCs w:val="24"/>
              </w:rPr>
              <w:t>Create an array of integer with size n. Return the difference between the largest and the smallest value inside that array.</w:t>
            </w:r>
          </w:p>
        </w:tc>
        <w:tc>
          <w:tcPr>
            <w:tcW w:w="1559" w:type="dxa"/>
          </w:tcPr>
          <w:p w14:paraId="5572F6EC"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3677A6E2"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2749FC34"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5C5D1109"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79635E4F"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1B2ECF5F" w14:textId="77777777" w:rsidTr="00F74CF2">
        <w:trPr>
          <w:trHeight w:val="570"/>
        </w:trPr>
        <w:tc>
          <w:tcPr>
            <w:tcW w:w="961" w:type="dxa"/>
          </w:tcPr>
          <w:p w14:paraId="6D19C1A1"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2</w:t>
            </w:r>
          </w:p>
        </w:tc>
        <w:tc>
          <w:tcPr>
            <w:tcW w:w="2578" w:type="dxa"/>
          </w:tcPr>
          <w:p w14:paraId="1026371A" w14:textId="77777777" w:rsidR="00E10E17" w:rsidRPr="009B4777" w:rsidRDefault="00E10E17" w:rsidP="00E10E17">
            <w:pPr>
              <w:pStyle w:val="ListParagraph"/>
              <w:numPr>
                <w:ilvl w:val="0"/>
                <w:numId w:val="11"/>
              </w:numPr>
              <w:ind w:left="0"/>
              <w:jc w:val="both"/>
              <w:rPr>
                <w:rFonts w:ascii="Times New Roman" w:hAnsi="Times New Roman" w:cs="Times New Roman"/>
                <w:sz w:val="24"/>
                <w:szCs w:val="24"/>
              </w:rPr>
            </w:pPr>
            <w:r w:rsidRPr="009B4777">
              <w:rPr>
                <w:rFonts w:ascii="Times New Roman" w:hAnsi="Times New Roman" w:cs="Times New Roman"/>
                <w:sz w:val="24"/>
                <w:szCs w:val="24"/>
              </w:rPr>
              <w:t xml:space="preserve">Write a program that initializes an array with ten random integers and then prints four lines of output, containing: </w:t>
            </w:r>
          </w:p>
          <w:p w14:paraId="251C8C6E" w14:textId="77777777" w:rsidR="00E10E17" w:rsidRPr="009B4777" w:rsidRDefault="00E10E17" w:rsidP="00E10E17">
            <w:pPr>
              <w:pStyle w:val="ListParagraph"/>
              <w:numPr>
                <w:ilvl w:val="0"/>
                <w:numId w:val="12"/>
              </w:numPr>
              <w:jc w:val="both"/>
              <w:rPr>
                <w:rFonts w:ascii="Times New Roman" w:hAnsi="Times New Roman" w:cs="Times New Roman"/>
                <w:sz w:val="24"/>
                <w:szCs w:val="24"/>
              </w:rPr>
            </w:pPr>
            <w:r w:rsidRPr="009B4777">
              <w:rPr>
                <w:rFonts w:ascii="Times New Roman" w:hAnsi="Times New Roman" w:cs="Times New Roman"/>
                <w:sz w:val="24"/>
                <w:szCs w:val="24"/>
              </w:rPr>
              <w:t>Every element at an even index</w:t>
            </w:r>
          </w:p>
          <w:p w14:paraId="53442357" w14:textId="77777777" w:rsidR="00E10E17" w:rsidRPr="009B4777" w:rsidRDefault="00E10E17" w:rsidP="00E10E17">
            <w:pPr>
              <w:pStyle w:val="ListParagraph"/>
              <w:numPr>
                <w:ilvl w:val="0"/>
                <w:numId w:val="12"/>
              </w:numPr>
              <w:jc w:val="both"/>
              <w:rPr>
                <w:rFonts w:ascii="Times New Roman" w:hAnsi="Times New Roman" w:cs="Times New Roman"/>
                <w:sz w:val="24"/>
                <w:szCs w:val="24"/>
              </w:rPr>
            </w:pPr>
            <w:r w:rsidRPr="009B4777">
              <w:rPr>
                <w:rFonts w:ascii="Times New Roman" w:hAnsi="Times New Roman" w:cs="Times New Roman"/>
                <w:sz w:val="24"/>
                <w:szCs w:val="24"/>
              </w:rPr>
              <w:t>Every odd element</w:t>
            </w:r>
          </w:p>
          <w:p w14:paraId="780C901A" w14:textId="77777777" w:rsidR="00E10E17" w:rsidRDefault="00E10E17" w:rsidP="00E10E17">
            <w:pPr>
              <w:pStyle w:val="ListParagraph"/>
              <w:numPr>
                <w:ilvl w:val="0"/>
                <w:numId w:val="12"/>
              </w:numPr>
              <w:jc w:val="both"/>
              <w:rPr>
                <w:rFonts w:ascii="Times New Roman" w:hAnsi="Times New Roman" w:cs="Times New Roman"/>
                <w:sz w:val="24"/>
                <w:szCs w:val="24"/>
              </w:rPr>
            </w:pPr>
            <w:r w:rsidRPr="009B4777">
              <w:rPr>
                <w:rFonts w:ascii="Times New Roman" w:hAnsi="Times New Roman" w:cs="Times New Roman"/>
                <w:sz w:val="24"/>
                <w:szCs w:val="24"/>
              </w:rPr>
              <w:t>All elements in reverse order</w:t>
            </w:r>
          </w:p>
          <w:p w14:paraId="15012AF0" w14:textId="77777777" w:rsidR="00E10E17" w:rsidRPr="009E5CE1" w:rsidRDefault="00E10E17" w:rsidP="00F74CF2">
            <w:pPr>
              <w:pStyle w:val="ListParagraph"/>
              <w:spacing w:after="0" w:line="240" w:lineRule="auto"/>
              <w:jc w:val="both"/>
              <w:rPr>
                <w:rFonts w:asciiTheme="majorHAnsi" w:hAnsiTheme="majorHAnsi" w:cs="Times New Roman"/>
                <w:b/>
                <w:color w:val="000000"/>
                <w:sz w:val="24"/>
                <w:szCs w:val="24"/>
              </w:rPr>
            </w:pPr>
            <w:r w:rsidRPr="00722CF8">
              <w:rPr>
                <w:rFonts w:ascii="Times New Roman" w:hAnsi="Times New Roman" w:cs="Times New Roman"/>
                <w:sz w:val="24"/>
                <w:szCs w:val="24"/>
              </w:rPr>
              <w:t>Only the first and last element</w:t>
            </w:r>
          </w:p>
        </w:tc>
        <w:tc>
          <w:tcPr>
            <w:tcW w:w="1559" w:type="dxa"/>
          </w:tcPr>
          <w:p w14:paraId="68D8E578"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63E813D8"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594E2AD8"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26CE9775"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5E952810"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15DD7166" w14:textId="77777777" w:rsidTr="00F74CF2">
        <w:trPr>
          <w:trHeight w:val="570"/>
        </w:trPr>
        <w:tc>
          <w:tcPr>
            <w:tcW w:w="961" w:type="dxa"/>
          </w:tcPr>
          <w:p w14:paraId="6DD63604"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3</w:t>
            </w:r>
          </w:p>
        </w:tc>
        <w:tc>
          <w:tcPr>
            <w:tcW w:w="2578" w:type="dxa"/>
            <w:vAlign w:val="center"/>
          </w:tcPr>
          <w:p w14:paraId="4DE334BC" w14:textId="77777777" w:rsidR="00E10E17" w:rsidRPr="009B4777" w:rsidRDefault="00E10E17" w:rsidP="00E10E17">
            <w:pPr>
              <w:pStyle w:val="ListParagraph"/>
              <w:numPr>
                <w:ilvl w:val="0"/>
                <w:numId w:val="20"/>
              </w:numPr>
              <w:ind w:left="0"/>
              <w:jc w:val="both"/>
              <w:rPr>
                <w:rFonts w:ascii="Times New Roman" w:hAnsi="Times New Roman" w:cs="Times New Roman"/>
                <w:sz w:val="24"/>
                <w:szCs w:val="24"/>
              </w:rPr>
            </w:pPr>
            <w:r w:rsidRPr="009B4777">
              <w:rPr>
                <w:rFonts w:ascii="Times New Roman" w:hAnsi="Times New Roman" w:cs="Times New Roman"/>
                <w:sz w:val="24"/>
                <w:szCs w:val="24"/>
              </w:rPr>
              <w:t>Write a program to read numbers in an integer array of size 5 and display the following:</w:t>
            </w:r>
          </w:p>
          <w:p w14:paraId="206ADEC0" w14:textId="77777777" w:rsidR="00E10E17" w:rsidRPr="009B4777" w:rsidRDefault="00E10E17" w:rsidP="00E10E17">
            <w:pPr>
              <w:pStyle w:val="ListParagraph"/>
              <w:numPr>
                <w:ilvl w:val="0"/>
                <w:numId w:val="13"/>
              </w:numPr>
              <w:ind w:left="0" w:right="288" w:firstLine="0"/>
              <w:jc w:val="both"/>
              <w:rPr>
                <w:rFonts w:ascii="Times New Roman" w:hAnsi="Times New Roman" w:cs="Times New Roman"/>
                <w:sz w:val="24"/>
                <w:szCs w:val="24"/>
              </w:rPr>
            </w:pPr>
            <w:r w:rsidRPr="009B4777">
              <w:rPr>
                <w:rFonts w:ascii="Times New Roman" w:hAnsi="Times New Roman" w:cs="Times New Roman"/>
                <w:sz w:val="24"/>
                <w:szCs w:val="24"/>
              </w:rPr>
              <w:t>Sum of all the elements</w:t>
            </w:r>
          </w:p>
          <w:p w14:paraId="3EF0260B" w14:textId="77777777" w:rsidR="00E10E17" w:rsidRPr="009B4777" w:rsidRDefault="00E10E17" w:rsidP="00E10E17">
            <w:pPr>
              <w:pStyle w:val="ListParagraph"/>
              <w:numPr>
                <w:ilvl w:val="0"/>
                <w:numId w:val="13"/>
              </w:numPr>
              <w:ind w:left="0" w:right="288" w:firstLine="0"/>
              <w:jc w:val="both"/>
              <w:rPr>
                <w:rFonts w:ascii="Times New Roman" w:hAnsi="Times New Roman" w:cs="Times New Roman"/>
                <w:sz w:val="24"/>
                <w:szCs w:val="24"/>
              </w:rPr>
            </w:pPr>
            <w:r w:rsidRPr="009B4777">
              <w:rPr>
                <w:rFonts w:ascii="Times New Roman" w:hAnsi="Times New Roman" w:cs="Times New Roman"/>
                <w:sz w:val="24"/>
                <w:szCs w:val="24"/>
              </w:rPr>
              <w:t>Sum of alternate elements in the array</w:t>
            </w:r>
          </w:p>
          <w:p w14:paraId="1DF059FA" w14:textId="77777777" w:rsidR="00E10E17" w:rsidRPr="009B4777" w:rsidRDefault="00E10E17" w:rsidP="00E10E17">
            <w:pPr>
              <w:pStyle w:val="ListParagraph"/>
              <w:numPr>
                <w:ilvl w:val="0"/>
                <w:numId w:val="13"/>
              </w:numPr>
              <w:ind w:left="0" w:right="288" w:firstLine="0"/>
              <w:jc w:val="both"/>
              <w:rPr>
                <w:rFonts w:ascii="Times New Roman" w:hAnsi="Times New Roman" w:cs="Times New Roman"/>
                <w:b/>
                <w:sz w:val="24"/>
                <w:szCs w:val="24"/>
              </w:rPr>
            </w:pPr>
            <w:r w:rsidRPr="009B4777">
              <w:rPr>
                <w:rFonts w:ascii="Times New Roman" w:hAnsi="Times New Roman" w:cs="Times New Roman"/>
                <w:sz w:val="24"/>
                <w:szCs w:val="24"/>
              </w:rPr>
              <w:t>Second highest element in the array</w:t>
            </w:r>
          </w:p>
          <w:p w14:paraId="28B88777" w14:textId="77777777" w:rsidR="00E10E17" w:rsidRPr="009E5CE1" w:rsidRDefault="00E10E17" w:rsidP="00F74CF2">
            <w:pPr>
              <w:ind w:left="360"/>
              <w:jc w:val="both"/>
              <w:rPr>
                <w:rFonts w:asciiTheme="majorHAnsi" w:hAnsiTheme="majorHAnsi" w:cs="Times New Roman"/>
                <w:b/>
                <w:color w:val="000000"/>
                <w:sz w:val="24"/>
                <w:szCs w:val="24"/>
              </w:rPr>
            </w:pPr>
          </w:p>
        </w:tc>
        <w:tc>
          <w:tcPr>
            <w:tcW w:w="1559" w:type="dxa"/>
          </w:tcPr>
          <w:p w14:paraId="4A31AA2F"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6E5AB1A0"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285D3E30"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1C27830B"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32DAFB0A"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433C3B9C" w14:textId="77777777" w:rsidTr="00F74CF2">
        <w:trPr>
          <w:trHeight w:val="570"/>
        </w:trPr>
        <w:tc>
          <w:tcPr>
            <w:tcW w:w="961" w:type="dxa"/>
          </w:tcPr>
          <w:p w14:paraId="6B540375"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4</w:t>
            </w:r>
          </w:p>
        </w:tc>
        <w:tc>
          <w:tcPr>
            <w:tcW w:w="2578" w:type="dxa"/>
            <w:vAlign w:val="center"/>
          </w:tcPr>
          <w:p w14:paraId="1115A28F" w14:textId="77777777" w:rsidR="00E10E17" w:rsidRPr="009B4777" w:rsidRDefault="00E10E17" w:rsidP="00F74CF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rite a program to create a singly linked list of n nodes and perform:</w:t>
            </w:r>
          </w:p>
          <w:p w14:paraId="0609EF97" w14:textId="77777777" w:rsidR="00E10E17" w:rsidRPr="009B4777" w:rsidRDefault="00E10E17" w:rsidP="00F74CF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Insertion</w:t>
            </w:r>
          </w:p>
          <w:p w14:paraId="46392AB4" w14:textId="77777777" w:rsidR="00E10E17" w:rsidRPr="009B4777" w:rsidRDefault="00E10E17" w:rsidP="00E10E1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1A2813BC" w14:textId="77777777" w:rsidR="00E10E17" w:rsidRPr="009B4777" w:rsidRDefault="00E10E17" w:rsidP="00E10E1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0E89CCB2" w14:textId="77777777" w:rsidR="00E10E17" w:rsidRPr="009B4777" w:rsidRDefault="00E10E17" w:rsidP="00E10E1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577E8162" w14:textId="77777777" w:rsidR="00E10E17" w:rsidRPr="009B4777" w:rsidRDefault="00E10E17" w:rsidP="00F74CF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2B3679B3" w14:textId="77777777" w:rsidR="00E10E17" w:rsidRPr="009B4777" w:rsidRDefault="00E10E17" w:rsidP="00E10E17">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63E78D7C" w14:textId="77777777" w:rsidR="00E10E17" w:rsidRDefault="00E10E17" w:rsidP="00E10E17">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d</w:t>
            </w:r>
          </w:p>
          <w:p w14:paraId="452BB67F" w14:textId="77777777" w:rsidR="00E10E17" w:rsidRPr="009E5CE1" w:rsidRDefault="00E10E17" w:rsidP="00F74CF2">
            <w:pPr>
              <w:ind w:left="360"/>
              <w:rPr>
                <w:rFonts w:asciiTheme="majorHAnsi" w:eastAsia="Times New Roman" w:hAnsiTheme="majorHAnsi" w:cs="Times New Roman"/>
                <w:b/>
                <w:kern w:val="36"/>
                <w:sz w:val="24"/>
                <w:szCs w:val="24"/>
                <w:lang w:eastAsia="en-IN"/>
              </w:rPr>
            </w:pPr>
            <w:r w:rsidRPr="00722CF8">
              <w:rPr>
                <w:rFonts w:ascii="Times New Roman" w:eastAsia="Times New Roman" w:hAnsi="Times New Roman" w:cs="Times New Roman"/>
                <w:sz w:val="24"/>
                <w:szCs w:val="24"/>
              </w:rPr>
              <w:t>At a specific location</w:t>
            </w:r>
          </w:p>
        </w:tc>
        <w:tc>
          <w:tcPr>
            <w:tcW w:w="1559" w:type="dxa"/>
          </w:tcPr>
          <w:p w14:paraId="390507EB"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110D9DC9"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526AF293"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6BE8C0F9"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5B400CE9"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20CEFBC2" w14:textId="77777777" w:rsidTr="00F74CF2">
        <w:trPr>
          <w:trHeight w:val="570"/>
        </w:trPr>
        <w:tc>
          <w:tcPr>
            <w:tcW w:w="961" w:type="dxa"/>
          </w:tcPr>
          <w:p w14:paraId="78C797E6"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5</w:t>
            </w:r>
          </w:p>
        </w:tc>
        <w:tc>
          <w:tcPr>
            <w:tcW w:w="2578" w:type="dxa"/>
            <w:vAlign w:val="center"/>
          </w:tcPr>
          <w:p w14:paraId="1C1B56A8" w14:textId="77777777" w:rsidR="00E10E17" w:rsidRPr="009B4777" w:rsidRDefault="00E10E17" w:rsidP="00F74CF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create a </w:t>
            </w:r>
            <w:r>
              <w:rPr>
                <w:rFonts w:ascii="Times New Roman" w:eastAsia="Times New Roman" w:hAnsi="Times New Roman" w:cs="Times New Roman"/>
                <w:sz w:val="24"/>
                <w:szCs w:val="24"/>
              </w:rPr>
              <w:t>doubly</w:t>
            </w:r>
            <w:r w:rsidRPr="009B4777">
              <w:rPr>
                <w:rFonts w:ascii="Times New Roman" w:eastAsia="Times New Roman" w:hAnsi="Times New Roman" w:cs="Times New Roman"/>
                <w:sz w:val="24"/>
                <w:szCs w:val="24"/>
              </w:rPr>
              <w:t xml:space="preserve"> linked list of n nodes and perform:</w:t>
            </w:r>
          </w:p>
          <w:p w14:paraId="5FD8277F" w14:textId="77777777" w:rsidR="00E10E17" w:rsidRPr="009B4777" w:rsidRDefault="00E10E17" w:rsidP="00F74CF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Insertion</w:t>
            </w:r>
          </w:p>
          <w:p w14:paraId="02702362" w14:textId="77777777" w:rsidR="00E10E17" w:rsidRPr="009B4777" w:rsidRDefault="00E10E17" w:rsidP="00E10E1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230A1DD3" w14:textId="77777777" w:rsidR="00E10E17" w:rsidRPr="009B4777" w:rsidRDefault="00E10E17" w:rsidP="00E10E1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5626FC79" w14:textId="77777777" w:rsidR="00E10E17" w:rsidRPr="009B4777" w:rsidRDefault="00E10E17" w:rsidP="00E10E1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30B0901D" w14:textId="77777777" w:rsidR="00E10E17" w:rsidRPr="009B4777" w:rsidRDefault="00E10E17" w:rsidP="00F74CF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0095806E" w14:textId="77777777" w:rsidR="00E10E17" w:rsidRPr="009B4777" w:rsidRDefault="00E10E17" w:rsidP="00E10E17">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026CB1EA" w14:textId="77777777" w:rsidR="00E10E17" w:rsidRDefault="00E10E17" w:rsidP="00E10E17">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d</w:t>
            </w:r>
          </w:p>
          <w:p w14:paraId="1EF20918" w14:textId="77777777" w:rsidR="00E10E17" w:rsidRPr="009E5CE1" w:rsidRDefault="00E10E17" w:rsidP="00F74CF2">
            <w:pPr>
              <w:ind w:left="360"/>
              <w:jc w:val="both"/>
              <w:rPr>
                <w:rFonts w:asciiTheme="majorHAnsi" w:hAnsiTheme="majorHAnsi" w:cs="Times New Roman"/>
                <w:b/>
                <w:color w:val="000000"/>
                <w:sz w:val="24"/>
                <w:szCs w:val="24"/>
              </w:rPr>
            </w:pPr>
            <w:r w:rsidRPr="00722CF8">
              <w:rPr>
                <w:rFonts w:ascii="Times New Roman" w:eastAsia="Times New Roman" w:hAnsi="Times New Roman" w:cs="Times New Roman"/>
                <w:sz w:val="24"/>
                <w:szCs w:val="24"/>
              </w:rPr>
              <w:t>At a specific location</w:t>
            </w:r>
          </w:p>
        </w:tc>
        <w:tc>
          <w:tcPr>
            <w:tcW w:w="1559" w:type="dxa"/>
          </w:tcPr>
          <w:p w14:paraId="4653ADB4"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133BA4A1"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72276231"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6BEEEA5C"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47A1AF4D"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3FA31A6E" w14:textId="77777777" w:rsidTr="00F74CF2">
        <w:trPr>
          <w:trHeight w:val="570"/>
        </w:trPr>
        <w:tc>
          <w:tcPr>
            <w:tcW w:w="961" w:type="dxa"/>
          </w:tcPr>
          <w:p w14:paraId="3F9D12B3"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6</w:t>
            </w:r>
          </w:p>
        </w:tc>
        <w:tc>
          <w:tcPr>
            <w:tcW w:w="2578" w:type="dxa"/>
            <w:vAlign w:val="center"/>
          </w:tcPr>
          <w:p w14:paraId="07E332F9" w14:textId="77777777" w:rsidR="00E10E17" w:rsidRPr="009B4777" w:rsidRDefault="00E10E17" w:rsidP="00F74CF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create a </w:t>
            </w:r>
            <w:r>
              <w:rPr>
                <w:rFonts w:ascii="Times New Roman" w:eastAsia="Times New Roman" w:hAnsi="Times New Roman" w:cs="Times New Roman"/>
                <w:sz w:val="24"/>
                <w:szCs w:val="24"/>
              </w:rPr>
              <w:t>circular</w:t>
            </w:r>
            <w:r w:rsidRPr="009B4777">
              <w:rPr>
                <w:rFonts w:ascii="Times New Roman" w:eastAsia="Times New Roman" w:hAnsi="Times New Roman" w:cs="Times New Roman"/>
                <w:sz w:val="24"/>
                <w:szCs w:val="24"/>
              </w:rPr>
              <w:t xml:space="preserve"> linked </w:t>
            </w:r>
            <w:r w:rsidRPr="009B4777">
              <w:rPr>
                <w:rFonts w:ascii="Times New Roman" w:eastAsia="Times New Roman" w:hAnsi="Times New Roman" w:cs="Times New Roman"/>
                <w:sz w:val="24"/>
                <w:szCs w:val="24"/>
              </w:rPr>
              <w:lastRenderedPageBreak/>
              <w:t>list of n nodes and perform:</w:t>
            </w:r>
          </w:p>
          <w:p w14:paraId="32273B0C" w14:textId="77777777" w:rsidR="00E10E17" w:rsidRPr="009B4777" w:rsidRDefault="00E10E17" w:rsidP="00F74CF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Insertion</w:t>
            </w:r>
          </w:p>
          <w:p w14:paraId="261104DE" w14:textId="77777777" w:rsidR="00E10E17" w:rsidRPr="009B4777" w:rsidRDefault="00E10E17" w:rsidP="00E10E1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75F47364" w14:textId="77777777" w:rsidR="00E10E17" w:rsidRPr="009B4777" w:rsidRDefault="00E10E17" w:rsidP="00E10E1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3DFBACC1" w14:textId="77777777" w:rsidR="00E10E17" w:rsidRPr="009B4777" w:rsidRDefault="00E10E17" w:rsidP="00E10E1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7B1F3177" w14:textId="77777777" w:rsidR="00E10E17" w:rsidRPr="009B4777" w:rsidRDefault="00E10E17" w:rsidP="00F74CF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76B99BC3" w14:textId="77777777" w:rsidR="00E10E17" w:rsidRPr="009B4777" w:rsidRDefault="00E10E17" w:rsidP="00E10E17">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499979A8" w14:textId="77777777" w:rsidR="00E10E17" w:rsidRDefault="00E10E17" w:rsidP="00E10E17">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d</w:t>
            </w:r>
          </w:p>
          <w:p w14:paraId="1FDCF893" w14:textId="77777777" w:rsidR="00E10E17" w:rsidRPr="009E5CE1" w:rsidRDefault="00E10E17" w:rsidP="00F74CF2">
            <w:pPr>
              <w:ind w:left="360"/>
              <w:jc w:val="both"/>
              <w:rPr>
                <w:rFonts w:asciiTheme="majorHAnsi" w:eastAsia="Times New Roman" w:hAnsiTheme="majorHAnsi" w:cs="Times New Roman"/>
                <w:b/>
                <w:bCs/>
                <w:color w:val="000000"/>
                <w:spacing w:val="-15"/>
                <w:sz w:val="24"/>
                <w:szCs w:val="24"/>
                <w:lang w:eastAsia="en-IN"/>
              </w:rPr>
            </w:pPr>
            <w:r w:rsidRPr="00722CF8">
              <w:rPr>
                <w:rFonts w:ascii="Times New Roman" w:eastAsia="Times New Roman" w:hAnsi="Times New Roman" w:cs="Times New Roman"/>
                <w:sz w:val="24"/>
                <w:szCs w:val="24"/>
              </w:rPr>
              <w:t>At a specific location</w:t>
            </w:r>
          </w:p>
        </w:tc>
        <w:tc>
          <w:tcPr>
            <w:tcW w:w="1559" w:type="dxa"/>
          </w:tcPr>
          <w:p w14:paraId="7B38F15F"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5290BEC6"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15F3961D"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3CD28464"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732DD075"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51BCD489" w14:textId="77777777" w:rsidTr="00F74CF2">
        <w:trPr>
          <w:trHeight w:val="570"/>
        </w:trPr>
        <w:tc>
          <w:tcPr>
            <w:tcW w:w="961" w:type="dxa"/>
          </w:tcPr>
          <w:p w14:paraId="6F39C699"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7</w:t>
            </w:r>
          </w:p>
        </w:tc>
        <w:tc>
          <w:tcPr>
            <w:tcW w:w="2578" w:type="dxa"/>
            <w:vAlign w:val="center"/>
          </w:tcPr>
          <w:p w14:paraId="1684D737" w14:textId="77777777" w:rsidR="00E10E17" w:rsidRPr="009E5CE1" w:rsidRDefault="00E10E17" w:rsidP="00F74CF2">
            <w:pPr>
              <w:ind w:left="360"/>
              <w:rPr>
                <w:rFonts w:asciiTheme="majorHAnsi" w:hAnsiTheme="majorHAnsi" w:cs="Times New Roman"/>
                <w:sz w:val="24"/>
                <w:szCs w:val="24"/>
              </w:rPr>
            </w:pPr>
            <w:r w:rsidRPr="00FD6D57">
              <w:rPr>
                <w:rFonts w:ascii="Times New Roman" w:hAnsi="Times New Roman" w:cs="Times New Roman"/>
                <w:sz w:val="24"/>
              </w:rPr>
              <w:t>Write a program to implement stack using arrays</w:t>
            </w:r>
            <w:r>
              <w:rPr>
                <w:rFonts w:ascii="Times New Roman" w:hAnsi="Times New Roman" w:cs="Times New Roman"/>
                <w:sz w:val="24"/>
              </w:rPr>
              <w:t xml:space="preserve"> and linked lists</w:t>
            </w:r>
            <w:r w:rsidRPr="00FD6D57">
              <w:rPr>
                <w:rFonts w:ascii="Times New Roman" w:hAnsi="Times New Roman" w:cs="Times New Roman"/>
                <w:sz w:val="24"/>
              </w:rPr>
              <w:t>.</w:t>
            </w:r>
          </w:p>
        </w:tc>
        <w:tc>
          <w:tcPr>
            <w:tcW w:w="1559" w:type="dxa"/>
          </w:tcPr>
          <w:p w14:paraId="014127BC"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3B9E071A"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388345F1"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1F1EF729"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01FC93C0"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6E751FDB" w14:textId="77777777" w:rsidTr="00F74CF2">
        <w:trPr>
          <w:trHeight w:val="570"/>
        </w:trPr>
        <w:tc>
          <w:tcPr>
            <w:tcW w:w="961" w:type="dxa"/>
          </w:tcPr>
          <w:p w14:paraId="543276EB"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8</w:t>
            </w:r>
          </w:p>
        </w:tc>
        <w:tc>
          <w:tcPr>
            <w:tcW w:w="2578" w:type="dxa"/>
            <w:vAlign w:val="center"/>
          </w:tcPr>
          <w:p w14:paraId="2F08FC79" w14:textId="77777777" w:rsidR="00E10E17" w:rsidRPr="009E5CE1" w:rsidRDefault="00E10E17" w:rsidP="00F74CF2">
            <w:pPr>
              <w:ind w:left="360"/>
              <w:rPr>
                <w:rFonts w:asciiTheme="majorHAnsi" w:hAnsiTheme="majorHAnsi" w:cs="Times New Roman"/>
                <w:b/>
                <w:sz w:val="24"/>
                <w:szCs w:val="24"/>
              </w:rPr>
            </w:pPr>
            <w:r>
              <w:rPr>
                <w:rFonts w:ascii="Times New Roman" w:hAnsi="Times New Roman" w:cs="Times New Roman"/>
                <w:sz w:val="24"/>
              </w:rPr>
              <w:t>Write a program to reverse a sentence using stack.</w:t>
            </w:r>
          </w:p>
        </w:tc>
        <w:tc>
          <w:tcPr>
            <w:tcW w:w="1559" w:type="dxa"/>
          </w:tcPr>
          <w:p w14:paraId="06CA8567"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226C72EC"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35818B8C"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45D33C19"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53B55470"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0243D37F" w14:textId="77777777" w:rsidTr="00F74CF2">
        <w:trPr>
          <w:trHeight w:val="570"/>
        </w:trPr>
        <w:tc>
          <w:tcPr>
            <w:tcW w:w="961" w:type="dxa"/>
          </w:tcPr>
          <w:p w14:paraId="1E54063A"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9</w:t>
            </w:r>
          </w:p>
        </w:tc>
        <w:tc>
          <w:tcPr>
            <w:tcW w:w="2578" w:type="dxa"/>
            <w:vAlign w:val="center"/>
          </w:tcPr>
          <w:p w14:paraId="187FA7AE" w14:textId="77777777" w:rsidR="00E10E17" w:rsidRPr="009E5CE1" w:rsidRDefault="00E10E17" w:rsidP="00F74CF2">
            <w:pPr>
              <w:ind w:left="360"/>
              <w:jc w:val="both"/>
              <w:rPr>
                <w:rFonts w:asciiTheme="majorHAnsi" w:hAnsiTheme="majorHAnsi" w:cs="Times New Roman"/>
                <w:b/>
                <w:sz w:val="24"/>
                <w:szCs w:val="24"/>
              </w:rPr>
            </w:pPr>
            <w:r>
              <w:rPr>
                <w:rFonts w:ascii="Times New Roman" w:hAnsi="Times New Roman" w:cs="Times New Roman"/>
                <w:sz w:val="24"/>
              </w:rPr>
              <w:t>Write a program to check for balanced parenthesis in a given expression.</w:t>
            </w:r>
          </w:p>
        </w:tc>
        <w:tc>
          <w:tcPr>
            <w:tcW w:w="1559" w:type="dxa"/>
          </w:tcPr>
          <w:p w14:paraId="7450720F"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4D349DF6"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769CD196"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792164EB"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11298E46"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1F607E04" w14:textId="77777777" w:rsidTr="00F74CF2">
        <w:trPr>
          <w:trHeight w:val="570"/>
        </w:trPr>
        <w:tc>
          <w:tcPr>
            <w:tcW w:w="961" w:type="dxa"/>
          </w:tcPr>
          <w:p w14:paraId="7F156E39"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10</w:t>
            </w:r>
          </w:p>
        </w:tc>
        <w:tc>
          <w:tcPr>
            <w:tcW w:w="2578" w:type="dxa"/>
            <w:vAlign w:val="center"/>
          </w:tcPr>
          <w:p w14:paraId="74327EA9" w14:textId="77777777" w:rsidR="00E10E17" w:rsidRPr="009E5CE1" w:rsidRDefault="00E10E17" w:rsidP="00F74CF2">
            <w:pPr>
              <w:ind w:left="360"/>
              <w:jc w:val="both"/>
              <w:rPr>
                <w:rFonts w:asciiTheme="majorHAnsi" w:hAnsiTheme="majorHAnsi" w:cs="Times New Roman"/>
                <w:b/>
                <w:sz w:val="24"/>
                <w:szCs w:val="24"/>
              </w:rPr>
            </w:pPr>
            <w:r>
              <w:rPr>
                <w:rFonts w:ascii="Times New Roman" w:hAnsi="Times New Roman" w:cs="Times New Roman"/>
                <w:sz w:val="24"/>
              </w:rPr>
              <w:t>Write a program to convert infix expression to prefix and postfix expression.</w:t>
            </w:r>
          </w:p>
        </w:tc>
        <w:tc>
          <w:tcPr>
            <w:tcW w:w="1559" w:type="dxa"/>
          </w:tcPr>
          <w:p w14:paraId="50321733"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2CB0D878"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176D3E60"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54FEA6FD"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48592801"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5166389F" w14:textId="77777777" w:rsidTr="00F74CF2">
        <w:trPr>
          <w:trHeight w:val="570"/>
        </w:trPr>
        <w:tc>
          <w:tcPr>
            <w:tcW w:w="961" w:type="dxa"/>
          </w:tcPr>
          <w:p w14:paraId="53CF1626"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11</w:t>
            </w:r>
          </w:p>
        </w:tc>
        <w:tc>
          <w:tcPr>
            <w:tcW w:w="2578" w:type="dxa"/>
            <w:vAlign w:val="center"/>
          </w:tcPr>
          <w:p w14:paraId="4A91A092" w14:textId="77777777" w:rsidR="00E10E17" w:rsidRPr="009E5CE1" w:rsidRDefault="00E10E17" w:rsidP="00F74CF2">
            <w:pPr>
              <w:ind w:left="360"/>
              <w:jc w:val="both"/>
              <w:rPr>
                <w:rFonts w:asciiTheme="majorHAnsi" w:hAnsiTheme="majorHAnsi" w:cs="Times New Roman"/>
                <w:b/>
                <w:sz w:val="24"/>
                <w:szCs w:val="24"/>
              </w:rPr>
            </w:pPr>
            <w:r>
              <w:rPr>
                <w:rFonts w:ascii="Times New Roman" w:hAnsi="Times New Roman" w:cs="Times New Roman"/>
                <w:bCs/>
                <w:sz w:val="24"/>
              </w:rPr>
              <w:t>Write a program to implement Tower of Hanoi using stacks</w:t>
            </w:r>
          </w:p>
        </w:tc>
        <w:tc>
          <w:tcPr>
            <w:tcW w:w="1559" w:type="dxa"/>
          </w:tcPr>
          <w:p w14:paraId="4FC9E90A"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0FFE02F9"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1EC4B1DF"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7AE88050"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448F8821"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22FC8FB0" w14:textId="77777777" w:rsidTr="00F74CF2">
        <w:trPr>
          <w:trHeight w:val="570"/>
        </w:trPr>
        <w:tc>
          <w:tcPr>
            <w:tcW w:w="961" w:type="dxa"/>
          </w:tcPr>
          <w:p w14:paraId="59971569"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lastRenderedPageBreak/>
              <w:t>12</w:t>
            </w:r>
          </w:p>
        </w:tc>
        <w:tc>
          <w:tcPr>
            <w:tcW w:w="2578" w:type="dxa"/>
            <w:vAlign w:val="center"/>
          </w:tcPr>
          <w:p w14:paraId="141D3B55" w14:textId="77777777" w:rsidR="00E10E17" w:rsidRPr="009E5CE1" w:rsidRDefault="00E10E17" w:rsidP="00F74CF2">
            <w:pPr>
              <w:ind w:left="360"/>
              <w:jc w:val="both"/>
              <w:rPr>
                <w:rFonts w:asciiTheme="majorHAnsi" w:hAnsiTheme="majorHAnsi" w:cs="Times New Roman"/>
                <w:b/>
                <w:sz w:val="24"/>
                <w:szCs w:val="24"/>
              </w:rPr>
            </w:pPr>
            <w:r>
              <w:rPr>
                <w:rFonts w:ascii="Times New Roman" w:hAnsi="Times New Roman" w:cs="Times New Roman"/>
                <w:sz w:val="24"/>
              </w:rPr>
              <w:t>Write a program to implement Linear Queue using Array and Linked Lists.</w:t>
            </w:r>
          </w:p>
        </w:tc>
        <w:tc>
          <w:tcPr>
            <w:tcW w:w="1559" w:type="dxa"/>
          </w:tcPr>
          <w:p w14:paraId="4079EBB8"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2054C265"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6EB25A48"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4B3E61D5"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333C14F3"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12CA58F3" w14:textId="77777777" w:rsidTr="00F74CF2">
        <w:trPr>
          <w:trHeight w:val="570"/>
        </w:trPr>
        <w:tc>
          <w:tcPr>
            <w:tcW w:w="961" w:type="dxa"/>
          </w:tcPr>
          <w:p w14:paraId="4E210B82"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13</w:t>
            </w:r>
          </w:p>
        </w:tc>
        <w:tc>
          <w:tcPr>
            <w:tcW w:w="2578" w:type="dxa"/>
            <w:vAlign w:val="center"/>
          </w:tcPr>
          <w:p w14:paraId="64C35962" w14:textId="77777777" w:rsidR="00E10E17" w:rsidRPr="009E5CE1" w:rsidRDefault="00E10E17" w:rsidP="00F74CF2">
            <w:pPr>
              <w:ind w:left="360"/>
              <w:jc w:val="both"/>
              <w:rPr>
                <w:rFonts w:asciiTheme="majorHAnsi" w:hAnsiTheme="majorHAnsi" w:cs="Times New Roman"/>
                <w:b/>
                <w:sz w:val="24"/>
                <w:szCs w:val="24"/>
              </w:rPr>
            </w:pPr>
            <w:r>
              <w:rPr>
                <w:rFonts w:ascii="Times New Roman" w:hAnsi="Times New Roman" w:cs="Times New Roman"/>
                <w:sz w:val="24"/>
              </w:rPr>
              <w:t>Write a program to implement Circular Queue using Array and Linked Lists.</w:t>
            </w:r>
          </w:p>
        </w:tc>
        <w:tc>
          <w:tcPr>
            <w:tcW w:w="1559" w:type="dxa"/>
          </w:tcPr>
          <w:p w14:paraId="3548F8AB"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4B787975"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67D86654"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73DA82C6"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20D7D31A"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43D22B3A" w14:textId="77777777" w:rsidTr="00F74CF2">
        <w:trPr>
          <w:trHeight w:val="570"/>
        </w:trPr>
        <w:tc>
          <w:tcPr>
            <w:tcW w:w="961" w:type="dxa"/>
          </w:tcPr>
          <w:p w14:paraId="77C32735"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14</w:t>
            </w:r>
          </w:p>
        </w:tc>
        <w:tc>
          <w:tcPr>
            <w:tcW w:w="2578" w:type="dxa"/>
            <w:vAlign w:val="center"/>
          </w:tcPr>
          <w:p w14:paraId="14C420A8" w14:textId="77777777" w:rsidR="00E10E17" w:rsidRPr="009E5CE1" w:rsidRDefault="00E10E17" w:rsidP="00F74CF2">
            <w:pPr>
              <w:ind w:left="360"/>
              <w:jc w:val="both"/>
              <w:rPr>
                <w:rFonts w:asciiTheme="majorHAnsi" w:hAnsiTheme="majorHAnsi" w:cs="Times New Roman"/>
                <w:b/>
                <w:sz w:val="24"/>
                <w:szCs w:val="24"/>
              </w:rPr>
            </w:pPr>
            <w:r>
              <w:rPr>
                <w:rFonts w:ascii="Times New Roman" w:hAnsi="Times New Roman" w:cs="Times New Roman"/>
                <w:sz w:val="24"/>
              </w:rPr>
              <w:t>Write a program to implement Doubly Ended Queue using Array and Linked Lists.</w:t>
            </w:r>
          </w:p>
        </w:tc>
        <w:tc>
          <w:tcPr>
            <w:tcW w:w="1559" w:type="dxa"/>
          </w:tcPr>
          <w:p w14:paraId="43257F02"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10864F7D"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0BA42722"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337E0A16"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0555B374"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01051E5F" w14:textId="77777777" w:rsidTr="00F74CF2">
        <w:trPr>
          <w:trHeight w:val="570"/>
        </w:trPr>
        <w:tc>
          <w:tcPr>
            <w:tcW w:w="961" w:type="dxa"/>
          </w:tcPr>
          <w:p w14:paraId="70D131D9"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15</w:t>
            </w:r>
          </w:p>
        </w:tc>
        <w:tc>
          <w:tcPr>
            <w:tcW w:w="2578" w:type="dxa"/>
            <w:vAlign w:val="center"/>
          </w:tcPr>
          <w:p w14:paraId="2472539C" w14:textId="77777777" w:rsidR="00E10E17" w:rsidRPr="009E5CE1" w:rsidRDefault="00E10E17" w:rsidP="00F74CF2">
            <w:pPr>
              <w:ind w:left="360"/>
              <w:jc w:val="both"/>
              <w:rPr>
                <w:rFonts w:asciiTheme="majorHAnsi" w:hAnsiTheme="majorHAnsi" w:cs="Times New Roman"/>
                <w:b/>
                <w:sz w:val="24"/>
                <w:szCs w:val="24"/>
              </w:rPr>
            </w:pPr>
            <w:r>
              <w:rPr>
                <w:rFonts w:asciiTheme="majorHAnsi" w:eastAsia="Times New Roman" w:hAnsiTheme="majorHAnsi" w:cs="Times New Roman"/>
                <w:sz w:val="24"/>
                <w:szCs w:val="24"/>
              </w:rPr>
              <w:t>Write a Program to implement Binary Search Tree operations.</w:t>
            </w:r>
          </w:p>
        </w:tc>
        <w:tc>
          <w:tcPr>
            <w:tcW w:w="1559" w:type="dxa"/>
          </w:tcPr>
          <w:p w14:paraId="50FE523A"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47A54AA5"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2B2D7209"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097C91CC"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0AF20060"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tr w:rsidR="00E10E17" w:rsidRPr="009E5CE1" w14:paraId="7C55CC13" w14:textId="77777777" w:rsidTr="00F74CF2">
        <w:trPr>
          <w:trHeight w:val="570"/>
        </w:trPr>
        <w:tc>
          <w:tcPr>
            <w:tcW w:w="961" w:type="dxa"/>
          </w:tcPr>
          <w:p w14:paraId="3C6ADE88"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16</w:t>
            </w:r>
          </w:p>
        </w:tc>
        <w:tc>
          <w:tcPr>
            <w:tcW w:w="2578" w:type="dxa"/>
            <w:vAlign w:val="center"/>
          </w:tcPr>
          <w:p w14:paraId="6AE7CDD6" w14:textId="77777777" w:rsidR="00E10E17" w:rsidRPr="009E5CE1" w:rsidRDefault="00E10E17" w:rsidP="00F74CF2">
            <w:pPr>
              <w:ind w:left="360"/>
              <w:jc w:val="both"/>
              <w:rPr>
                <w:rFonts w:asciiTheme="majorHAnsi" w:hAnsiTheme="majorHAnsi" w:cs="Times New Roman"/>
                <w:b/>
                <w:sz w:val="24"/>
                <w:szCs w:val="24"/>
              </w:rPr>
            </w:pPr>
            <w:r>
              <w:rPr>
                <w:rFonts w:ascii="Times New Roman" w:hAnsi="Times New Roman" w:cs="Times New Roman"/>
                <w:sz w:val="24"/>
              </w:rPr>
              <w:t>Write a program to implement Bubble Sort, Selection Sort, Quick Sort, Merge Sort and Insertion Sort algorithm.</w:t>
            </w:r>
          </w:p>
        </w:tc>
        <w:tc>
          <w:tcPr>
            <w:tcW w:w="1559" w:type="dxa"/>
          </w:tcPr>
          <w:p w14:paraId="59D08C84"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514" w:type="dxa"/>
          </w:tcPr>
          <w:p w14:paraId="30AB94DF"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90" w:type="dxa"/>
          </w:tcPr>
          <w:p w14:paraId="417AFE96"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26859696"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c>
          <w:tcPr>
            <w:tcW w:w="1258" w:type="dxa"/>
          </w:tcPr>
          <w:p w14:paraId="6DEEC704" w14:textId="77777777" w:rsidR="00E10E17" w:rsidRPr="009E5CE1" w:rsidRDefault="00E10E17" w:rsidP="00F74CF2">
            <w:pPr>
              <w:spacing w:after="0" w:line="240" w:lineRule="auto"/>
              <w:jc w:val="both"/>
              <w:rPr>
                <w:rFonts w:asciiTheme="majorHAnsi" w:eastAsia="Times New Roman" w:hAnsiTheme="majorHAnsi" w:cs="Times New Roman"/>
                <w:b/>
                <w:sz w:val="24"/>
                <w:szCs w:val="24"/>
                <w:lang w:eastAsia="en-IN"/>
              </w:rPr>
            </w:pPr>
          </w:p>
        </w:tc>
      </w:tr>
      <w:bookmarkEnd w:id="0"/>
    </w:tbl>
    <w:p w14:paraId="118C341F" w14:textId="77777777" w:rsidR="00EB52E8" w:rsidRPr="009E5CE1" w:rsidRDefault="00EB52E8" w:rsidP="003B4AC7">
      <w:pPr>
        <w:rPr>
          <w:rFonts w:asciiTheme="majorHAnsi" w:hAnsiTheme="majorHAnsi" w:cs="Times New Roman"/>
          <w:b/>
          <w:sz w:val="24"/>
          <w:szCs w:val="24"/>
        </w:rPr>
      </w:pPr>
    </w:p>
    <w:p w14:paraId="2067F00F" w14:textId="77777777" w:rsidR="00E10E17" w:rsidRDefault="00E10E17">
      <w:pPr>
        <w:rPr>
          <w:rFonts w:ascii="Arial" w:hAnsi="Arial" w:cs="Arial"/>
          <w:b/>
          <w:sz w:val="24"/>
          <w:szCs w:val="24"/>
        </w:rPr>
      </w:pPr>
      <w:r>
        <w:rPr>
          <w:rFonts w:ascii="Arial" w:hAnsi="Arial" w:cs="Arial"/>
          <w:b/>
          <w:sz w:val="24"/>
          <w:szCs w:val="24"/>
        </w:rPr>
        <w:br w:type="page"/>
      </w:r>
    </w:p>
    <w:p w14:paraId="71424D59" w14:textId="66BA9EB8" w:rsidR="0013063B" w:rsidRPr="007C6AD1" w:rsidRDefault="0013063B" w:rsidP="00912DD1">
      <w:pPr>
        <w:tabs>
          <w:tab w:val="left" w:pos="3330"/>
        </w:tabs>
        <w:jc w:val="center"/>
        <w:rPr>
          <w:rFonts w:ascii="Arial" w:hAnsi="Arial" w:cs="Arial"/>
          <w:b/>
          <w:sz w:val="24"/>
          <w:szCs w:val="24"/>
        </w:rPr>
      </w:pPr>
      <w:r w:rsidRPr="007C6AD1">
        <w:rPr>
          <w:rFonts w:ascii="Arial" w:hAnsi="Arial" w:cs="Arial"/>
          <w:b/>
          <w:sz w:val="24"/>
          <w:szCs w:val="24"/>
        </w:rPr>
        <w:lastRenderedPageBreak/>
        <w:t>EXPERIMENT NO. 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13063B" w:rsidRPr="007C6AD1" w14:paraId="0782EAC6" w14:textId="77777777" w:rsidTr="00F3558E">
        <w:trPr>
          <w:trHeight w:val="259"/>
        </w:trPr>
        <w:tc>
          <w:tcPr>
            <w:tcW w:w="9795" w:type="dxa"/>
            <w:shd w:val="clear" w:color="auto" w:fill="auto"/>
            <w:noWrap/>
            <w:vAlign w:val="bottom"/>
            <w:hideMark/>
          </w:tcPr>
          <w:p w14:paraId="179E3D68" w14:textId="77777777" w:rsidR="0013063B" w:rsidRPr="007C6AD1" w:rsidRDefault="0013063B"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2CA66BD1" w14:textId="77777777" w:rsidR="0013063B" w:rsidRPr="007C6AD1" w:rsidRDefault="0013063B" w:rsidP="003B4AC7">
            <w:pPr>
              <w:spacing w:after="0" w:line="240" w:lineRule="auto"/>
              <w:rPr>
                <w:rFonts w:ascii="Arial" w:eastAsia="Times New Roman" w:hAnsi="Arial" w:cs="Arial"/>
                <w:b/>
                <w:bCs/>
                <w:color w:val="000000"/>
                <w:lang w:val="en-IN" w:eastAsia="en-IN"/>
              </w:rPr>
            </w:pPr>
          </w:p>
        </w:tc>
      </w:tr>
      <w:tr w:rsidR="0013063B" w:rsidRPr="007C6AD1" w14:paraId="6B67CAD8" w14:textId="77777777" w:rsidTr="00F3558E">
        <w:trPr>
          <w:trHeight w:val="259"/>
        </w:trPr>
        <w:tc>
          <w:tcPr>
            <w:tcW w:w="9795" w:type="dxa"/>
            <w:shd w:val="clear" w:color="auto" w:fill="auto"/>
            <w:noWrap/>
            <w:vAlign w:val="bottom"/>
            <w:hideMark/>
          </w:tcPr>
          <w:p w14:paraId="44756A19" w14:textId="77777777" w:rsidR="0013063B" w:rsidRPr="007C6AD1" w:rsidRDefault="0013063B"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67741573" w14:textId="77777777" w:rsidR="0013063B" w:rsidRPr="007C6AD1" w:rsidRDefault="0013063B" w:rsidP="003B4AC7">
            <w:pPr>
              <w:spacing w:after="0" w:line="240" w:lineRule="auto"/>
              <w:rPr>
                <w:rFonts w:ascii="Arial" w:eastAsia="Times New Roman" w:hAnsi="Arial" w:cs="Arial"/>
                <w:b/>
                <w:bCs/>
                <w:color w:val="000000"/>
                <w:lang w:val="en-IN" w:eastAsia="en-IN"/>
              </w:rPr>
            </w:pPr>
          </w:p>
        </w:tc>
      </w:tr>
      <w:tr w:rsidR="0013063B" w:rsidRPr="007C6AD1" w14:paraId="5C95D36E" w14:textId="77777777" w:rsidTr="00F3558E">
        <w:trPr>
          <w:trHeight w:val="259"/>
        </w:trPr>
        <w:tc>
          <w:tcPr>
            <w:tcW w:w="9795" w:type="dxa"/>
            <w:shd w:val="clear" w:color="auto" w:fill="auto"/>
            <w:noWrap/>
            <w:vAlign w:val="bottom"/>
            <w:hideMark/>
          </w:tcPr>
          <w:p w14:paraId="07DDBA28" w14:textId="77777777" w:rsidR="0013063B" w:rsidRPr="007C6AD1" w:rsidRDefault="0013063B"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603B4368" w14:textId="77777777" w:rsidR="0013063B" w:rsidRPr="007C6AD1" w:rsidRDefault="0013063B" w:rsidP="003B4AC7">
            <w:pPr>
              <w:spacing w:after="0" w:line="240" w:lineRule="auto"/>
              <w:rPr>
                <w:rFonts w:ascii="Arial" w:eastAsia="Times New Roman" w:hAnsi="Arial" w:cs="Arial"/>
                <w:b/>
                <w:bCs/>
                <w:color w:val="000000"/>
                <w:lang w:val="en-IN" w:eastAsia="en-IN"/>
              </w:rPr>
            </w:pPr>
          </w:p>
        </w:tc>
      </w:tr>
      <w:tr w:rsidR="0013063B" w:rsidRPr="007C6AD1" w14:paraId="054CE762" w14:textId="77777777" w:rsidTr="00F3558E">
        <w:trPr>
          <w:trHeight w:val="259"/>
        </w:trPr>
        <w:tc>
          <w:tcPr>
            <w:tcW w:w="9795" w:type="dxa"/>
            <w:shd w:val="clear" w:color="auto" w:fill="auto"/>
            <w:noWrap/>
            <w:vAlign w:val="bottom"/>
            <w:hideMark/>
          </w:tcPr>
          <w:p w14:paraId="7ADD1D51" w14:textId="77777777" w:rsidR="0013063B" w:rsidRPr="007C6AD1" w:rsidRDefault="0013063B"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0FBA9E05" w14:textId="77777777" w:rsidR="0013063B" w:rsidRPr="007C6AD1" w:rsidRDefault="0013063B"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13063B" w:rsidRPr="007C6AD1" w14:paraId="147FEB2C" w14:textId="77777777" w:rsidTr="00F3558E">
        <w:trPr>
          <w:trHeight w:val="259"/>
        </w:trPr>
        <w:tc>
          <w:tcPr>
            <w:tcW w:w="9795" w:type="dxa"/>
            <w:shd w:val="clear" w:color="auto" w:fill="auto"/>
            <w:noWrap/>
            <w:vAlign w:val="bottom"/>
            <w:hideMark/>
          </w:tcPr>
          <w:p w14:paraId="72554B9A" w14:textId="77777777" w:rsidR="0013063B" w:rsidRPr="007C6AD1" w:rsidRDefault="0013063B"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4D424B34" w14:textId="77777777" w:rsidR="0013063B" w:rsidRPr="007C6AD1" w:rsidRDefault="0013063B" w:rsidP="003B4AC7">
            <w:pPr>
              <w:spacing w:after="0" w:line="240" w:lineRule="auto"/>
              <w:rPr>
                <w:rFonts w:ascii="Arial" w:eastAsia="Times New Roman" w:hAnsi="Arial" w:cs="Arial"/>
                <w:b/>
                <w:bCs/>
                <w:color w:val="000000"/>
                <w:lang w:val="en-IN" w:eastAsia="en-IN"/>
              </w:rPr>
            </w:pPr>
          </w:p>
          <w:p w14:paraId="034BF844" w14:textId="77777777" w:rsidR="0013063B" w:rsidRPr="007C6AD1" w:rsidRDefault="0013063B" w:rsidP="003B4AC7">
            <w:pPr>
              <w:spacing w:after="0" w:line="240" w:lineRule="auto"/>
              <w:rPr>
                <w:rFonts w:ascii="Arial" w:eastAsia="Times New Roman" w:hAnsi="Arial" w:cs="Arial"/>
                <w:b/>
                <w:bCs/>
                <w:color w:val="000000"/>
                <w:lang w:val="en-IN" w:eastAsia="en-IN"/>
              </w:rPr>
            </w:pPr>
          </w:p>
        </w:tc>
      </w:tr>
      <w:tr w:rsidR="0013063B" w:rsidRPr="007C6AD1" w14:paraId="25D9B5ED" w14:textId="77777777" w:rsidTr="00F3558E">
        <w:trPr>
          <w:trHeight w:val="259"/>
        </w:trPr>
        <w:tc>
          <w:tcPr>
            <w:tcW w:w="9795" w:type="dxa"/>
            <w:shd w:val="clear" w:color="auto" w:fill="auto"/>
            <w:noWrap/>
            <w:vAlign w:val="bottom"/>
            <w:hideMark/>
          </w:tcPr>
          <w:p w14:paraId="0A6DBFBF" w14:textId="0A4E1D56" w:rsidR="0013063B" w:rsidRPr="007C6AD1" w:rsidRDefault="0013063B"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2F61B4D1" w14:textId="77777777" w:rsidR="0013063B" w:rsidRPr="007C6AD1" w:rsidRDefault="0013063B" w:rsidP="003B4AC7">
            <w:pPr>
              <w:spacing w:after="0" w:line="240" w:lineRule="auto"/>
              <w:rPr>
                <w:rFonts w:ascii="Arial" w:eastAsia="Times New Roman" w:hAnsi="Arial" w:cs="Arial"/>
                <w:b/>
                <w:bCs/>
                <w:color w:val="000000"/>
                <w:lang w:val="en-IN" w:eastAsia="en-IN"/>
              </w:rPr>
            </w:pPr>
          </w:p>
          <w:p w14:paraId="526272C4" w14:textId="77777777" w:rsidR="0013063B" w:rsidRPr="007C6AD1" w:rsidRDefault="0013063B" w:rsidP="003B4AC7">
            <w:pPr>
              <w:spacing w:after="0" w:line="240" w:lineRule="auto"/>
              <w:rPr>
                <w:rFonts w:ascii="Arial" w:eastAsia="Times New Roman" w:hAnsi="Arial" w:cs="Arial"/>
                <w:b/>
                <w:bCs/>
                <w:color w:val="000000"/>
                <w:lang w:val="en-IN" w:eastAsia="en-IN"/>
              </w:rPr>
            </w:pPr>
          </w:p>
        </w:tc>
      </w:tr>
    </w:tbl>
    <w:p w14:paraId="2C250E14" w14:textId="77777777" w:rsidR="0013063B" w:rsidRPr="007C6AD1" w:rsidRDefault="0013063B"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13063B" w:rsidRPr="007C6AD1" w14:paraId="53B10B3E" w14:textId="77777777" w:rsidTr="00F3558E">
        <w:trPr>
          <w:trHeight w:val="319"/>
        </w:trPr>
        <w:tc>
          <w:tcPr>
            <w:tcW w:w="9829" w:type="dxa"/>
            <w:shd w:val="clear" w:color="auto" w:fill="auto"/>
            <w:noWrap/>
            <w:vAlign w:val="bottom"/>
            <w:hideMark/>
          </w:tcPr>
          <w:p w14:paraId="223375F0" w14:textId="75CD064B" w:rsidR="00DF4764" w:rsidRDefault="0013063B" w:rsidP="003B4AC7">
            <w:pPr>
              <w:spacing w:after="0" w:line="240" w:lineRule="auto"/>
              <w:rPr>
                <w:rFonts w:ascii="Arial" w:hAnsi="Arial" w:cs="Arial"/>
              </w:rPr>
            </w:pPr>
            <w:r w:rsidRPr="00DF4764">
              <w:rPr>
                <w:rFonts w:ascii="Arial" w:eastAsia="Times New Roman" w:hAnsi="Arial" w:cs="Arial"/>
                <w:b/>
                <w:bCs/>
                <w:color w:val="000000"/>
                <w:lang w:val="en-IN" w:eastAsia="en-IN"/>
              </w:rPr>
              <w:t>Objective</w:t>
            </w:r>
            <w:r w:rsidR="00643144">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00F3558E" w:rsidRPr="00DF4764">
              <w:rPr>
                <w:rFonts w:ascii="Arial" w:hAnsi="Arial" w:cs="Arial"/>
              </w:rPr>
              <w:t xml:space="preserve"> </w:t>
            </w:r>
          </w:p>
          <w:p w14:paraId="5B16A50E" w14:textId="77777777" w:rsidR="00DF4764" w:rsidRDefault="00DF4764" w:rsidP="003B4AC7">
            <w:pPr>
              <w:spacing w:after="0" w:line="240" w:lineRule="auto"/>
              <w:rPr>
                <w:rFonts w:ascii="Arial" w:hAnsi="Arial" w:cs="Arial"/>
              </w:rPr>
            </w:pPr>
          </w:p>
          <w:p w14:paraId="1CB7D69D" w14:textId="10AF6E4A" w:rsidR="00C3776F" w:rsidRPr="00EA4E0C" w:rsidRDefault="00EA4E0C" w:rsidP="003B4AC7">
            <w:pPr>
              <w:rPr>
                <w:sz w:val="20"/>
                <w:szCs w:val="20"/>
              </w:rPr>
            </w:pPr>
            <w:r>
              <w:rPr>
                <w:rFonts w:ascii="Times New Roman" w:eastAsia="Times New Roman" w:hAnsi="Times New Roman" w:cs="Times New Roman"/>
              </w:rPr>
              <w:t>To familiarize the students with linear data structure array and its basic operations</w:t>
            </w:r>
          </w:p>
        </w:tc>
      </w:tr>
      <w:tr w:rsidR="0013063B" w:rsidRPr="007C6AD1" w14:paraId="545B4386" w14:textId="77777777" w:rsidTr="00F3558E">
        <w:trPr>
          <w:trHeight w:val="319"/>
        </w:trPr>
        <w:tc>
          <w:tcPr>
            <w:tcW w:w="9829" w:type="dxa"/>
            <w:shd w:val="clear" w:color="auto" w:fill="auto"/>
            <w:noWrap/>
            <w:vAlign w:val="bottom"/>
          </w:tcPr>
          <w:p w14:paraId="0EC6E1C1" w14:textId="77777777" w:rsidR="00DF4764" w:rsidRDefault="0013063B"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Outcome:</w:t>
            </w:r>
            <w:r w:rsidR="00F3558E" w:rsidRPr="00DF4764">
              <w:rPr>
                <w:rFonts w:ascii="Arial" w:eastAsia="Times New Roman" w:hAnsi="Arial" w:cs="Arial"/>
                <w:b/>
                <w:bCs/>
                <w:color w:val="000000"/>
                <w:lang w:val="en-IN" w:eastAsia="en-IN"/>
              </w:rPr>
              <w:t xml:space="preserve"> </w:t>
            </w:r>
          </w:p>
          <w:p w14:paraId="771C7C20" w14:textId="77777777" w:rsidR="00DF4764" w:rsidRDefault="00DF4764" w:rsidP="003B4AC7">
            <w:pPr>
              <w:spacing w:after="0" w:line="240" w:lineRule="auto"/>
              <w:rPr>
                <w:rFonts w:ascii="Arial" w:eastAsia="Times New Roman" w:hAnsi="Arial" w:cs="Arial"/>
                <w:b/>
                <w:bCs/>
                <w:color w:val="000000"/>
                <w:lang w:val="en-IN" w:eastAsia="en-IN"/>
              </w:rPr>
            </w:pPr>
          </w:p>
          <w:p w14:paraId="2B88D144" w14:textId="77777777" w:rsidR="00EA4E0C" w:rsidRPr="00EA4E0C" w:rsidRDefault="00EA4E0C" w:rsidP="003B4AC7">
            <w:pPr>
              <w:rPr>
                <w:sz w:val="20"/>
                <w:szCs w:val="20"/>
              </w:rPr>
            </w:pPr>
            <w:r w:rsidRPr="00EA4E0C">
              <w:rPr>
                <w:rFonts w:ascii="Times New Roman" w:eastAsia="Times New Roman" w:hAnsi="Times New Roman" w:cs="Times New Roman"/>
              </w:rPr>
              <w:t>The students will be able to implement and use arrays for solving various problems</w:t>
            </w:r>
          </w:p>
          <w:p w14:paraId="2E9990F8" w14:textId="77777777" w:rsidR="0013063B" w:rsidRPr="00DF4764" w:rsidRDefault="0013063B" w:rsidP="003B4AC7">
            <w:pPr>
              <w:spacing w:after="0" w:line="240" w:lineRule="auto"/>
              <w:rPr>
                <w:rFonts w:ascii="Arial" w:eastAsia="Times New Roman" w:hAnsi="Arial" w:cs="Arial"/>
                <w:b/>
                <w:bCs/>
                <w:color w:val="000000"/>
                <w:lang w:val="en-IN" w:eastAsia="en-IN"/>
              </w:rPr>
            </w:pPr>
          </w:p>
        </w:tc>
      </w:tr>
      <w:tr w:rsidR="0013063B" w:rsidRPr="007C6AD1" w14:paraId="5385D0A0" w14:textId="77777777" w:rsidTr="00F3558E">
        <w:trPr>
          <w:trHeight w:val="319"/>
        </w:trPr>
        <w:tc>
          <w:tcPr>
            <w:tcW w:w="9829" w:type="dxa"/>
            <w:shd w:val="clear" w:color="auto" w:fill="auto"/>
            <w:noWrap/>
            <w:vAlign w:val="bottom"/>
            <w:hideMark/>
          </w:tcPr>
          <w:p w14:paraId="4C3A45D1" w14:textId="16B40D4D" w:rsidR="0013063B" w:rsidRPr="00DF4764" w:rsidRDefault="0013063B"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14:paraId="146F104D" w14:textId="77777777" w:rsidR="007C6AD1" w:rsidRPr="00DF4764" w:rsidRDefault="007C6AD1" w:rsidP="003B4AC7">
            <w:pPr>
              <w:spacing w:after="0" w:line="240" w:lineRule="auto"/>
              <w:rPr>
                <w:rFonts w:ascii="Arial" w:eastAsia="Times New Roman" w:hAnsi="Arial" w:cs="Arial"/>
                <w:b/>
                <w:bCs/>
                <w:color w:val="000000"/>
                <w:lang w:val="en-IN" w:eastAsia="en-IN"/>
              </w:rPr>
            </w:pPr>
          </w:p>
          <w:p w14:paraId="6F70C015" w14:textId="51ACC311" w:rsidR="0013063B" w:rsidRPr="00EA4E0C" w:rsidRDefault="00EA4E0C" w:rsidP="003B4AC7">
            <w:pPr>
              <w:rPr>
                <w:rFonts w:ascii="Times New Roman" w:eastAsia="Times New Roman" w:hAnsi="Times New Roman" w:cs="Times New Roman"/>
              </w:rPr>
            </w:pPr>
            <w:r w:rsidRPr="00F0542A">
              <w:rPr>
                <w:rFonts w:ascii="Times New Roman" w:eastAsia="Times New Roman" w:hAnsi="Times New Roman" w:cs="Times New Roman"/>
              </w:rPr>
              <w:t>Create an array of integer with size n. Return the difference between the largest and the smallest value inside that array.</w:t>
            </w:r>
          </w:p>
        </w:tc>
      </w:tr>
      <w:tr w:rsidR="0013063B" w:rsidRPr="007C6AD1" w14:paraId="47D7108B" w14:textId="77777777" w:rsidTr="00F3558E">
        <w:trPr>
          <w:trHeight w:val="319"/>
        </w:trPr>
        <w:tc>
          <w:tcPr>
            <w:tcW w:w="9829" w:type="dxa"/>
            <w:shd w:val="clear" w:color="auto" w:fill="auto"/>
            <w:noWrap/>
            <w:vAlign w:val="bottom"/>
            <w:hideMark/>
          </w:tcPr>
          <w:p w14:paraId="27F3A04D" w14:textId="77777777" w:rsidR="00DF4764" w:rsidRDefault="00DF4764" w:rsidP="003B4AC7">
            <w:pPr>
              <w:spacing w:after="0" w:line="240" w:lineRule="auto"/>
              <w:rPr>
                <w:rFonts w:ascii="Arial" w:eastAsia="Times New Roman" w:hAnsi="Arial" w:cs="Arial"/>
                <w:b/>
                <w:bCs/>
                <w:color w:val="000000"/>
                <w:lang w:val="en-IN" w:eastAsia="en-IN"/>
              </w:rPr>
            </w:pPr>
          </w:p>
          <w:p w14:paraId="4FA172A6" w14:textId="77777777" w:rsidR="0013063B" w:rsidRPr="00DF4764" w:rsidRDefault="0013063B"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14:paraId="7FB8330D" w14:textId="6382F9CC" w:rsidR="0013063B" w:rsidRPr="00DF4764" w:rsidRDefault="0013063B" w:rsidP="003B4AC7">
            <w:pPr>
              <w:spacing w:after="0" w:line="240" w:lineRule="auto"/>
              <w:rPr>
                <w:rFonts w:ascii="Arial" w:eastAsia="Times New Roman" w:hAnsi="Arial" w:cs="Arial"/>
                <w:b/>
                <w:bCs/>
                <w:color w:val="000000"/>
                <w:lang w:val="en-IN" w:eastAsia="en-IN"/>
              </w:rPr>
            </w:pPr>
          </w:p>
          <w:p w14:paraId="305147D1" w14:textId="4A0CE234" w:rsidR="00C3776F" w:rsidRDefault="00EA4E0C" w:rsidP="003B4AC7">
            <w:pPr>
              <w:tabs>
                <w:tab w:val="left" w:pos="540"/>
              </w:tabs>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A</w:t>
            </w:r>
            <w:r w:rsidRPr="00F0542A">
              <w:rPr>
                <w:rFonts w:ascii="Times New Roman" w:hAnsi="Times New Roman" w:cs="Times New Roman"/>
                <w:bCs/>
                <w:color w:val="000000"/>
                <w:sz w:val="24"/>
                <w:szCs w:val="24"/>
              </w:rPr>
              <w:t xml:space="preserve">n </w:t>
            </w:r>
            <w:r>
              <w:rPr>
                <w:rFonts w:ascii="Times New Roman" w:hAnsi="Times New Roman" w:cs="Times New Roman"/>
                <w:bCs/>
                <w:color w:val="000000"/>
                <w:sz w:val="24"/>
                <w:szCs w:val="24"/>
              </w:rPr>
              <w:t>A</w:t>
            </w:r>
            <w:r w:rsidRPr="00F0542A">
              <w:rPr>
                <w:rFonts w:ascii="Times New Roman" w:hAnsi="Times New Roman" w:cs="Times New Roman"/>
                <w:bCs/>
                <w:color w:val="000000"/>
                <w:sz w:val="24"/>
                <w:szCs w:val="24"/>
              </w:rPr>
              <w:t>rray is a data structure consisting of a collection of elements (values or variables), each identified by at least one array index or key. An array is stored such that the position of each element can be computed from its index tuple by a mathematical formula.</w:t>
            </w:r>
            <w:r>
              <w:rPr>
                <w:rFonts w:ascii="Times New Roman" w:hAnsi="Times New Roman" w:cs="Times New Roman"/>
                <w:bCs/>
                <w:color w:val="000000"/>
                <w:sz w:val="24"/>
                <w:szCs w:val="24"/>
              </w:rPr>
              <w:t xml:space="preserve"> </w:t>
            </w:r>
            <w:r w:rsidRPr="009C75D9">
              <w:rPr>
                <w:rFonts w:ascii="Times New Roman" w:hAnsi="Times New Roman" w:cs="Times New Roman"/>
                <w:bCs/>
                <w:color w:val="000000"/>
                <w:sz w:val="24"/>
                <w:szCs w:val="24"/>
              </w:rPr>
              <w:t>The simplest type of data structure is a linear array, also called one-dimensional array.</w:t>
            </w:r>
          </w:p>
          <w:p w14:paraId="6B4EBC54" w14:textId="1B79BD80" w:rsidR="00EA4E0C" w:rsidRDefault="00EA4E0C" w:rsidP="003B4AC7">
            <w:pPr>
              <w:tabs>
                <w:tab w:val="left" w:pos="540"/>
              </w:tabs>
              <w:spacing w:after="0" w:line="240" w:lineRule="auto"/>
              <w:jc w:val="center"/>
              <w:rPr>
                <w:rFonts w:ascii="Times New Roman" w:hAnsi="Times New Roman" w:cs="Times New Roman"/>
                <w:bCs/>
                <w:color w:val="000000"/>
                <w:sz w:val="24"/>
                <w:szCs w:val="24"/>
              </w:rPr>
            </w:pPr>
            <w:r w:rsidRPr="009C75D9">
              <w:rPr>
                <w:rFonts w:ascii="Times New Roman" w:hAnsi="Times New Roman" w:cs="Times New Roman"/>
                <w:bCs/>
                <w:noProof/>
                <w:color w:val="000000"/>
                <w:sz w:val="24"/>
                <w:szCs w:val="24"/>
              </w:rPr>
              <w:drawing>
                <wp:inline distT="0" distB="0" distL="0" distR="0" wp14:anchorId="65302058" wp14:editId="039C6EDC">
                  <wp:extent cx="3310466" cy="150700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4221" cy="1517817"/>
                          </a:xfrm>
                          <a:prstGeom prst="rect">
                            <a:avLst/>
                          </a:prstGeom>
                          <a:noFill/>
                          <a:ln>
                            <a:noFill/>
                          </a:ln>
                        </pic:spPr>
                      </pic:pic>
                    </a:graphicData>
                  </a:graphic>
                </wp:inline>
              </w:drawing>
            </w:r>
          </w:p>
          <w:p w14:paraId="2867A427" w14:textId="2B113F0A" w:rsidR="007F5AD5" w:rsidRDefault="007F5AD5" w:rsidP="003B4AC7">
            <w:pPr>
              <w:tabs>
                <w:tab w:val="left" w:pos="540"/>
              </w:tabs>
              <w:spacing w:after="0" w:line="240" w:lineRule="auto"/>
              <w:jc w:val="center"/>
              <w:rPr>
                <w:rFonts w:ascii="Times New Roman" w:hAnsi="Times New Roman" w:cs="Times New Roman"/>
                <w:bCs/>
                <w:color w:val="000000"/>
                <w:sz w:val="24"/>
                <w:szCs w:val="24"/>
              </w:rPr>
            </w:pPr>
          </w:p>
          <w:p w14:paraId="4FAC386D" w14:textId="1CFD869D" w:rsidR="007F5AD5" w:rsidRDefault="007F5AD5" w:rsidP="003B4AC7">
            <w:pPr>
              <w:tabs>
                <w:tab w:val="left" w:pos="540"/>
              </w:tabs>
              <w:spacing w:after="0" w:line="240" w:lineRule="auto"/>
              <w:jc w:val="center"/>
              <w:rPr>
                <w:rFonts w:ascii="Times New Roman" w:hAnsi="Times New Roman" w:cs="Times New Roman"/>
                <w:bCs/>
                <w:color w:val="000000"/>
                <w:sz w:val="24"/>
                <w:szCs w:val="24"/>
              </w:rPr>
            </w:pPr>
          </w:p>
          <w:p w14:paraId="452206C8" w14:textId="456B0704" w:rsidR="007F5AD5" w:rsidRDefault="007F5AD5" w:rsidP="003B4AC7">
            <w:pPr>
              <w:tabs>
                <w:tab w:val="left" w:pos="540"/>
              </w:tabs>
              <w:spacing w:after="0" w:line="240" w:lineRule="auto"/>
              <w:jc w:val="center"/>
              <w:rPr>
                <w:rFonts w:ascii="Times New Roman" w:hAnsi="Times New Roman" w:cs="Times New Roman"/>
                <w:bCs/>
                <w:color w:val="000000"/>
                <w:sz w:val="24"/>
                <w:szCs w:val="24"/>
              </w:rPr>
            </w:pPr>
          </w:p>
          <w:p w14:paraId="35F8EE8F" w14:textId="77777777" w:rsidR="007F5AD5" w:rsidRPr="00EA4E0C" w:rsidRDefault="007F5AD5" w:rsidP="003B4AC7">
            <w:pPr>
              <w:tabs>
                <w:tab w:val="left" w:pos="540"/>
              </w:tabs>
              <w:spacing w:after="0" w:line="240" w:lineRule="auto"/>
              <w:jc w:val="center"/>
              <w:rPr>
                <w:rFonts w:ascii="Times New Roman" w:hAnsi="Times New Roman" w:cs="Times New Roman"/>
                <w:bCs/>
                <w:color w:val="000000"/>
                <w:sz w:val="24"/>
                <w:szCs w:val="24"/>
              </w:rPr>
            </w:pPr>
          </w:p>
          <w:p w14:paraId="796F8F3D" w14:textId="77777777" w:rsidR="0013063B" w:rsidRPr="00DF4764" w:rsidRDefault="0013063B" w:rsidP="003B4AC7">
            <w:pPr>
              <w:spacing w:after="0" w:line="240" w:lineRule="auto"/>
              <w:rPr>
                <w:rFonts w:ascii="Arial" w:eastAsia="Times New Roman" w:hAnsi="Arial" w:cs="Arial"/>
                <w:b/>
                <w:bCs/>
                <w:color w:val="000000"/>
                <w:lang w:val="en-IN" w:eastAsia="en-IN"/>
              </w:rPr>
            </w:pPr>
          </w:p>
        </w:tc>
      </w:tr>
      <w:tr w:rsidR="00EA4E0C" w:rsidRPr="007C6AD1" w14:paraId="11FE84DA" w14:textId="77777777" w:rsidTr="00F3558E">
        <w:trPr>
          <w:trHeight w:val="319"/>
        </w:trPr>
        <w:tc>
          <w:tcPr>
            <w:tcW w:w="9829" w:type="dxa"/>
            <w:shd w:val="clear" w:color="auto" w:fill="auto"/>
            <w:noWrap/>
            <w:vAlign w:val="bottom"/>
          </w:tcPr>
          <w:p w14:paraId="4543B7B9" w14:textId="77777777" w:rsidR="00EA4E0C" w:rsidRDefault="007F5AD5" w:rsidP="003B4AC7">
            <w:pPr>
              <w:tabs>
                <w:tab w:val="left" w:pos="3330"/>
              </w:tabs>
              <w:rPr>
                <w:rFonts w:ascii="Arial" w:hAnsi="Arial" w:cs="Arial"/>
                <w:b/>
              </w:rPr>
            </w:pPr>
            <w:r w:rsidRPr="007F5AD5">
              <w:rPr>
                <w:rFonts w:ascii="Arial" w:hAnsi="Arial" w:cs="Arial"/>
                <w:b/>
              </w:rPr>
              <w:lastRenderedPageBreak/>
              <w:t>Algorithm (Student Work Area)</w:t>
            </w:r>
            <w:r>
              <w:rPr>
                <w:rFonts w:ascii="Arial" w:hAnsi="Arial" w:cs="Arial"/>
                <w:b/>
              </w:rPr>
              <w:t>:</w:t>
            </w:r>
          </w:p>
          <w:p w14:paraId="4C0CCF55" w14:textId="4E5457FF" w:rsidR="00C76277" w:rsidRPr="00C76277" w:rsidRDefault="00C76277" w:rsidP="00C76277">
            <w:pPr>
              <w:numPr>
                <w:ilvl w:val="0"/>
                <w:numId w:val="47"/>
              </w:numPr>
              <w:tabs>
                <w:tab w:val="left" w:pos="3330"/>
              </w:tabs>
              <w:rPr>
                <w:rFonts w:ascii="Arial" w:hAnsi="Arial" w:cs="Arial"/>
                <w:b/>
                <w:lang w:val="en-IN"/>
              </w:rPr>
            </w:pPr>
            <w:r>
              <w:rPr>
                <w:rFonts w:ascii="Arial" w:hAnsi="Arial" w:cs="Arial"/>
                <w:b/>
                <w:lang w:val="en-IN"/>
              </w:rPr>
              <w:t>D</w:t>
            </w:r>
            <w:r w:rsidRPr="00C76277">
              <w:rPr>
                <w:rFonts w:ascii="Arial" w:hAnsi="Arial" w:cs="Arial"/>
                <w:b/>
                <w:lang w:val="en-IN"/>
              </w:rPr>
              <w:t xml:space="preserve">efine a function </w:t>
            </w:r>
            <w:r w:rsidRPr="00C76277">
              <w:rPr>
                <w:rFonts w:ascii="Arial" w:hAnsi="Arial" w:cs="Arial"/>
                <w:b/>
                <w:bCs/>
                <w:lang w:val="en-IN"/>
              </w:rPr>
              <w:t>findDifference</w:t>
            </w:r>
            <w:r w:rsidRPr="00C76277">
              <w:rPr>
                <w:rFonts w:ascii="Arial" w:hAnsi="Arial" w:cs="Arial"/>
                <w:b/>
                <w:lang w:val="en-IN"/>
              </w:rPr>
              <w:t xml:space="preserve"> that takes an array of integers as input.</w:t>
            </w:r>
          </w:p>
          <w:p w14:paraId="227AD6FB" w14:textId="77777777" w:rsidR="00C76277" w:rsidRPr="00C76277" w:rsidRDefault="00C76277" w:rsidP="00C76277">
            <w:pPr>
              <w:numPr>
                <w:ilvl w:val="0"/>
                <w:numId w:val="47"/>
              </w:numPr>
              <w:tabs>
                <w:tab w:val="left" w:pos="3330"/>
              </w:tabs>
              <w:rPr>
                <w:rFonts w:ascii="Arial" w:hAnsi="Arial" w:cs="Arial"/>
                <w:b/>
                <w:lang w:val="en-IN"/>
              </w:rPr>
            </w:pPr>
            <w:r w:rsidRPr="00C76277">
              <w:rPr>
                <w:rFonts w:ascii="Arial" w:hAnsi="Arial" w:cs="Arial"/>
                <w:b/>
                <w:lang w:val="en-IN"/>
              </w:rPr>
              <w:t xml:space="preserve">Initialize </w:t>
            </w:r>
            <w:r w:rsidRPr="00C76277">
              <w:rPr>
                <w:rFonts w:ascii="Arial" w:hAnsi="Arial" w:cs="Arial"/>
                <w:b/>
                <w:bCs/>
                <w:lang w:val="en-IN"/>
              </w:rPr>
              <w:t>min</w:t>
            </w:r>
            <w:r w:rsidRPr="00C76277">
              <w:rPr>
                <w:rFonts w:ascii="Arial" w:hAnsi="Arial" w:cs="Arial"/>
                <w:b/>
                <w:lang w:val="en-IN"/>
              </w:rPr>
              <w:t xml:space="preserve"> and </w:t>
            </w:r>
            <w:r w:rsidRPr="00C76277">
              <w:rPr>
                <w:rFonts w:ascii="Arial" w:hAnsi="Arial" w:cs="Arial"/>
                <w:b/>
                <w:bCs/>
                <w:lang w:val="en-IN"/>
              </w:rPr>
              <w:t>max</w:t>
            </w:r>
            <w:r w:rsidRPr="00C76277">
              <w:rPr>
                <w:rFonts w:ascii="Arial" w:hAnsi="Arial" w:cs="Arial"/>
                <w:b/>
                <w:lang w:val="en-IN"/>
              </w:rPr>
              <w:t xml:space="preserve"> variables with the first element of the array.</w:t>
            </w:r>
          </w:p>
          <w:p w14:paraId="5D9632A0" w14:textId="77777777" w:rsidR="00C76277" w:rsidRPr="00C76277" w:rsidRDefault="00C76277" w:rsidP="00C76277">
            <w:pPr>
              <w:numPr>
                <w:ilvl w:val="0"/>
                <w:numId w:val="47"/>
              </w:numPr>
              <w:tabs>
                <w:tab w:val="left" w:pos="3330"/>
              </w:tabs>
              <w:rPr>
                <w:rFonts w:ascii="Arial" w:hAnsi="Arial" w:cs="Arial"/>
                <w:b/>
                <w:lang w:val="en-IN"/>
              </w:rPr>
            </w:pPr>
            <w:r w:rsidRPr="00C76277">
              <w:rPr>
                <w:rFonts w:ascii="Arial" w:hAnsi="Arial" w:cs="Arial"/>
                <w:b/>
                <w:lang w:val="en-IN"/>
              </w:rPr>
              <w:t>Iterate through the array starting from the second element.</w:t>
            </w:r>
          </w:p>
          <w:p w14:paraId="6620FCFD" w14:textId="77777777" w:rsidR="00C76277" w:rsidRPr="00C76277" w:rsidRDefault="00C76277" w:rsidP="00C76277">
            <w:pPr>
              <w:numPr>
                <w:ilvl w:val="1"/>
                <w:numId w:val="47"/>
              </w:numPr>
              <w:tabs>
                <w:tab w:val="left" w:pos="3330"/>
              </w:tabs>
              <w:rPr>
                <w:rFonts w:ascii="Arial" w:hAnsi="Arial" w:cs="Arial"/>
                <w:b/>
                <w:lang w:val="en-IN"/>
              </w:rPr>
            </w:pPr>
            <w:r w:rsidRPr="00C76277">
              <w:rPr>
                <w:rFonts w:ascii="Arial" w:hAnsi="Arial" w:cs="Arial"/>
                <w:b/>
                <w:lang w:val="en-IN"/>
              </w:rPr>
              <w:t xml:space="preserve">If the current element is less than </w:t>
            </w:r>
            <w:r w:rsidRPr="00C76277">
              <w:rPr>
                <w:rFonts w:ascii="Arial" w:hAnsi="Arial" w:cs="Arial"/>
                <w:b/>
                <w:bCs/>
                <w:lang w:val="en-IN"/>
              </w:rPr>
              <w:t>min</w:t>
            </w:r>
            <w:r w:rsidRPr="00C76277">
              <w:rPr>
                <w:rFonts w:ascii="Arial" w:hAnsi="Arial" w:cs="Arial"/>
                <w:b/>
                <w:lang w:val="en-IN"/>
              </w:rPr>
              <w:t xml:space="preserve">, update </w:t>
            </w:r>
            <w:r w:rsidRPr="00C76277">
              <w:rPr>
                <w:rFonts w:ascii="Arial" w:hAnsi="Arial" w:cs="Arial"/>
                <w:b/>
                <w:bCs/>
                <w:lang w:val="en-IN"/>
              </w:rPr>
              <w:t>min</w:t>
            </w:r>
            <w:r w:rsidRPr="00C76277">
              <w:rPr>
                <w:rFonts w:ascii="Arial" w:hAnsi="Arial" w:cs="Arial"/>
                <w:b/>
                <w:lang w:val="en-IN"/>
              </w:rPr>
              <w:t>.</w:t>
            </w:r>
          </w:p>
          <w:p w14:paraId="1A966016" w14:textId="77777777" w:rsidR="00C76277" w:rsidRPr="00C76277" w:rsidRDefault="00C76277" w:rsidP="00C76277">
            <w:pPr>
              <w:numPr>
                <w:ilvl w:val="1"/>
                <w:numId w:val="47"/>
              </w:numPr>
              <w:tabs>
                <w:tab w:val="left" w:pos="3330"/>
              </w:tabs>
              <w:rPr>
                <w:rFonts w:ascii="Arial" w:hAnsi="Arial" w:cs="Arial"/>
                <w:b/>
                <w:lang w:val="en-IN"/>
              </w:rPr>
            </w:pPr>
            <w:r w:rsidRPr="00C76277">
              <w:rPr>
                <w:rFonts w:ascii="Arial" w:hAnsi="Arial" w:cs="Arial"/>
                <w:b/>
                <w:lang w:val="en-IN"/>
              </w:rPr>
              <w:t xml:space="preserve">If the current element is greater than </w:t>
            </w:r>
            <w:r w:rsidRPr="00C76277">
              <w:rPr>
                <w:rFonts w:ascii="Arial" w:hAnsi="Arial" w:cs="Arial"/>
                <w:b/>
                <w:bCs/>
                <w:lang w:val="en-IN"/>
              </w:rPr>
              <w:t>max</w:t>
            </w:r>
            <w:r w:rsidRPr="00C76277">
              <w:rPr>
                <w:rFonts w:ascii="Arial" w:hAnsi="Arial" w:cs="Arial"/>
                <w:b/>
                <w:lang w:val="en-IN"/>
              </w:rPr>
              <w:t xml:space="preserve">, update </w:t>
            </w:r>
            <w:r w:rsidRPr="00C76277">
              <w:rPr>
                <w:rFonts w:ascii="Arial" w:hAnsi="Arial" w:cs="Arial"/>
                <w:b/>
                <w:bCs/>
                <w:lang w:val="en-IN"/>
              </w:rPr>
              <w:t>max</w:t>
            </w:r>
            <w:r w:rsidRPr="00C76277">
              <w:rPr>
                <w:rFonts w:ascii="Arial" w:hAnsi="Arial" w:cs="Arial"/>
                <w:b/>
                <w:lang w:val="en-IN"/>
              </w:rPr>
              <w:t>.</w:t>
            </w:r>
          </w:p>
          <w:p w14:paraId="15F0EE3B" w14:textId="77777777" w:rsidR="00C76277" w:rsidRPr="00C76277" w:rsidRDefault="00C76277" w:rsidP="00C76277">
            <w:pPr>
              <w:numPr>
                <w:ilvl w:val="0"/>
                <w:numId w:val="47"/>
              </w:numPr>
              <w:tabs>
                <w:tab w:val="left" w:pos="3330"/>
              </w:tabs>
              <w:rPr>
                <w:rFonts w:ascii="Arial" w:hAnsi="Arial" w:cs="Arial"/>
                <w:b/>
                <w:lang w:val="en-IN"/>
              </w:rPr>
            </w:pPr>
            <w:r w:rsidRPr="00C76277">
              <w:rPr>
                <w:rFonts w:ascii="Arial" w:hAnsi="Arial" w:cs="Arial"/>
                <w:b/>
                <w:lang w:val="en-IN"/>
              </w:rPr>
              <w:t xml:space="preserve">After the loop, return </w:t>
            </w:r>
            <w:r w:rsidRPr="00C76277">
              <w:rPr>
                <w:rFonts w:ascii="Arial" w:hAnsi="Arial" w:cs="Arial"/>
                <w:b/>
                <w:bCs/>
                <w:lang w:val="en-IN"/>
              </w:rPr>
              <w:t>max - min</w:t>
            </w:r>
            <w:r w:rsidRPr="00C76277">
              <w:rPr>
                <w:rFonts w:ascii="Arial" w:hAnsi="Arial" w:cs="Arial"/>
                <w:b/>
                <w:lang w:val="en-IN"/>
              </w:rPr>
              <w:t>, which gives the difference between the largest and smallest values.</w:t>
            </w:r>
          </w:p>
          <w:p w14:paraId="558D8613" w14:textId="77777777" w:rsidR="00C76277" w:rsidRDefault="00C76277" w:rsidP="003B4AC7">
            <w:pPr>
              <w:tabs>
                <w:tab w:val="left" w:pos="3330"/>
              </w:tabs>
              <w:rPr>
                <w:rFonts w:ascii="Arial" w:hAnsi="Arial" w:cs="Arial"/>
                <w:b/>
              </w:rPr>
            </w:pPr>
          </w:p>
          <w:p w14:paraId="65DB6B70" w14:textId="77777777" w:rsidR="007F5AD5" w:rsidRDefault="007F5AD5" w:rsidP="003B4AC7">
            <w:pPr>
              <w:tabs>
                <w:tab w:val="left" w:pos="3330"/>
              </w:tabs>
              <w:rPr>
                <w:rFonts w:ascii="Arial" w:hAnsi="Arial" w:cs="Arial"/>
                <w:b/>
              </w:rPr>
            </w:pPr>
          </w:p>
          <w:p w14:paraId="29B22D23" w14:textId="77777777" w:rsidR="007F5AD5" w:rsidRDefault="007F5AD5" w:rsidP="003B4AC7">
            <w:pPr>
              <w:tabs>
                <w:tab w:val="left" w:pos="3330"/>
              </w:tabs>
              <w:rPr>
                <w:rFonts w:ascii="Arial" w:hAnsi="Arial" w:cs="Arial"/>
                <w:b/>
              </w:rPr>
            </w:pPr>
          </w:p>
          <w:p w14:paraId="7710780C" w14:textId="77777777" w:rsidR="007F5AD5" w:rsidRDefault="007F5AD5" w:rsidP="003B4AC7">
            <w:pPr>
              <w:tabs>
                <w:tab w:val="left" w:pos="3330"/>
              </w:tabs>
              <w:rPr>
                <w:rFonts w:ascii="Arial" w:hAnsi="Arial" w:cs="Arial"/>
                <w:b/>
              </w:rPr>
            </w:pPr>
          </w:p>
          <w:p w14:paraId="4A8DC54F" w14:textId="77777777" w:rsidR="007F5AD5" w:rsidRDefault="007F5AD5" w:rsidP="003B4AC7">
            <w:pPr>
              <w:tabs>
                <w:tab w:val="left" w:pos="3330"/>
              </w:tabs>
              <w:rPr>
                <w:rFonts w:ascii="Arial" w:hAnsi="Arial" w:cs="Arial"/>
                <w:b/>
              </w:rPr>
            </w:pPr>
          </w:p>
          <w:p w14:paraId="4BD4BE7C" w14:textId="77777777" w:rsidR="007F5AD5" w:rsidRDefault="007F5AD5" w:rsidP="003B4AC7">
            <w:pPr>
              <w:tabs>
                <w:tab w:val="left" w:pos="3330"/>
              </w:tabs>
              <w:rPr>
                <w:rFonts w:ascii="Arial" w:hAnsi="Arial" w:cs="Arial"/>
                <w:b/>
              </w:rPr>
            </w:pPr>
          </w:p>
          <w:p w14:paraId="26687FE0" w14:textId="3BD74091" w:rsidR="007F5AD5" w:rsidRPr="007F5AD5" w:rsidRDefault="007F5AD5" w:rsidP="003B4AC7">
            <w:pPr>
              <w:tabs>
                <w:tab w:val="left" w:pos="3330"/>
              </w:tabs>
              <w:rPr>
                <w:rFonts w:ascii="Arial" w:hAnsi="Arial" w:cs="Arial"/>
                <w:b/>
              </w:rPr>
            </w:pPr>
          </w:p>
        </w:tc>
      </w:tr>
      <w:tr w:rsidR="003D348E" w:rsidRPr="007C6AD1" w14:paraId="493DADB2" w14:textId="77777777" w:rsidTr="00F3558E">
        <w:trPr>
          <w:trHeight w:val="319"/>
        </w:trPr>
        <w:tc>
          <w:tcPr>
            <w:tcW w:w="9829" w:type="dxa"/>
            <w:shd w:val="clear" w:color="auto" w:fill="auto"/>
            <w:noWrap/>
            <w:vAlign w:val="bottom"/>
          </w:tcPr>
          <w:p w14:paraId="5EE9E0E6" w14:textId="4F95C1C5" w:rsidR="003D348E" w:rsidRPr="00DF4764" w:rsidRDefault="003D348E" w:rsidP="003B4AC7">
            <w:pPr>
              <w:tabs>
                <w:tab w:val="left" w:pos="3330"/>
              </w:tabs>
              <w:rPr>
                <w:rFonts w:ascii="Arial" w:hAnsi="Arial" w:cs="Arial"/>
                <w:b/>
              </w:rPr>
            </w:pPr>
            <w:r>
              <w:rPr>
                <w:rFonts w:ascii="Arial" w:hAnsi="Arial" w:cs="Arial"/>
                <w:b/>
              </w:rPr>
              <w:t>Code</w:t>
            </w:r>
            <w:r w:rsidR="007F5AD5">
              <w:rPr>
                <w:rFonts w:ascii="Arial" w:hAnsi="Arial" w:cs="Arial"/>
                <w:b/>
              </w:rPr>
              <w:t xml:space="preserve"> (Student Work Area)</w:t>
            </w:r>
            <w:r w:rsidRPr="00DF4764">
              <w:rPr>
                <w:rFonts w:ascii="Arial" w:hAnsi="Arial" w:cs="Arial"/>
                <w:b/>
              </w:rPr>
              <w:t>:</w:t>
            </w:r>
          </w:p>
          <w:p w14:paraId="5E6E716C" w14:textId="77777777" w:rsidR="003D348E" w:rsidRDefault="003D348E" w:rsidP="003B4AC7">
            <w:pPr>
              <w:spacing w:after="0" w:line="240" w:lineRule="auto"/>
              <w:rPr>
                <w:rFonts w:ascii="Times New Roman" w:hAnsi="Times New Roman" w:cs="Times New Roman"/>
                <w:bCs/>
                <w:color w:val="000000"/>
                <w:sz w:val="24"/>
                <w:szCs w:val="24"/>
              </w:rPr>
            </w:pPr>
          </w:p>
          <w:p w14:paraId="66C96FED"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public class ArrayDifference {</w:t>
            </w:r>
          </w:p>
          <w:p w14:paraId="58D7B881"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public static int findDifference(int[] arr) {</w:t>
            </w:r>
          </w:p>
          <w:p w14:paraId="66CE0BCC"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int min = arr[0];</w:t>
            </w:r>
          </w:p>
          <w:p w14:paraId="09A77046"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int max = arr[0];</w:t>
            </w:r>
          </w:p>
          <w:p w14:paraId="778AD4C4"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w:t>
            </w:r>
          </w:p>
          <w:p w14:paraId="24114AE8"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for (int i = 1; i &lt; arr.length; i++) {</w:t>
            </w:r>
          </w:p>
          <w:p w14:paraId="467368BE"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if (arr[i] &lt; min) {</w:t>
            </w:r>
          </w:p>
          <w:p w14:paraId="54861F48"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min = arr[i];</w:t>
            </w:r>
          </w:p>
          <w:p w14:paraId="386AFA54"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w:t>
            </w:r>
          </w:p>
          <w:p w14:paraId="7B1234F0"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if (arr[i] &gt; max) {</w:t>
            </w:r>
          </w:p>
          <w:p w14:paraId="0485E5E2"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max = arr[i];</w:t>
            </w:r>
          </w:p>
          <w:p w14:paraId="1FD0CAF9"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w:t>
            </w:r>
          </w:p>
          <w:p w14:paraId="28076AF4"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w:t>
            </w:r>
          </w:p>
          <w:p w14:paraId="3F9EEAD5"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w:t>
            </w:r>
          </w:p>
          <w:p w14:paraId="4EA3BF33"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lastRenderedPageBreak/>
              <w:t xml:space="preserve">        return max - min;</w:t>
            </w:r>
          </w:p>
          <w:p w14:paraId="7AEAEEDA"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w:t>
            </w:r>
          </w:p>
          <w:p w14:paraId="21DA0D8B" w14:textId="77777777" w:rsidR="00C76277" w:rsidRPr="00C76277" w:rsidRDefault="00C76277" w:rsidP="00C76277">
            <w:pPr>
              <w:spacing w:after="0" w:line="240" w:lineRule="auto"/>
              <w:rPr>
                <w:rFonts w:ascii="Times New Roman" w:hAnsi="Times New Roman" w:cs="Times New Roman"/>
                <w:bCs/>
                <w:color w:val="000000"/>
                <w:sz w:val="24"/>
                <w:szCs w:val="24"/>
              </w:rPr>
            </w:pPr>
          </w:p>
          <w:p w14:paraId="454659FF"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public static void main(String[] args) {</w:t>
            </w:r>
          </w:p>
          <w:p w14:paraId="36F776EF"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int[] arr = {5, 8, 3, 2, 9, 1, 7, 4, 6}; // Fixed array</w:t>
            </w:r>
          </w:p>
          <w:p w14:paraId="4E9A8CDC"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w:t>
            </w:r>
          </w:p>
          <w:p w14:paraId="1A1AAC31"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int difference = findDifference(arr);</w:t>
            </w:r>
          </w:p>
          <w:p w14:paraId="0C4C863B"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System.out.println("Array: " + java.util.Arrays.toString(arr));</w:t>
            </w:r>
          </w:p>
          <w:p w14:paraId="6EC64246"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System.out.println("Difference between max and min: " + difference);</w:t>
            </w:r>
          </w:p>
          <w:p w14:paraId="46E96427"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w:t>
            </w:r>
          </w:p>
          <w:p w14:paraId="45DE317B" w14:textId="02B3F53A" w:rsidR="003D348E"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w:t>
            </w:r>
          </w:p>
          <w:p w14:paraId="101CF85A" w14:textId="77777777" w:rsidR="003D348E" w:rsidRDefault="003D348E" w:rsidP="003B4AC7">
            <w:pPr>
              <w:spacing w:after="0" w:line="240" w:lineRule="auto"/>
              <w:rPr>
                <w:rFonts w:ascii="Times New Roman" w:hAnsi="Times New Roman" w:cs="Times New Roman"/>
                <w:bCs/>
                <w:color w:val="000000"/>
                <w:sz w:val="24"/>
                <w:szCs w:val="24"/>
              </w:rPr>
            </w:pPr>
          </w:p>
          <w:p w14:paraId="6B9B6E7A" w14:textId="77777777" w:rsidR="003D348E" w:rsidRDefault="003D348E" w:rsidP="003B4AC7">
            <w:pPr>
              <w:spacing w:after="0" w:line="240" w:lineRule="auto"/>
              <w:rPr>
                <w:rFonts w:ascii="Times New Roman" w:hAnsi="Times New Roman" w:cs="Times New Roman"/>
                <w:bCs/>
                <w:color w:val="000000"/>
                <w:sz w:val="24"/>
                <w:szCs w:val="24"/>
              </w:rPr>
            </w:pPr>
          </w:p>
          <w:p w14:paraId="681A3BAF" w14:textId="77777777" w:rsidR="003D348E" w:rsidRDefault="003D348E" w:rsidP="003B4AC7">
            <w:pPr>
              <w:spacing w:after="0" w:line="240" w:lineRule="auto"/>
              <w:rPr>
                <w:rFonts w:ascii="Times New Roman" w:hAnsi="Times New Roman" w:cs="Times New Roman"/>
                <w:bCs/>
                <w:color w:val="000000"/>
                <w:sz w:val="24"/>
                <w:szCs w:val="24"/>
              </w:rPr>
            </w:pPr>
          </w:p>
          <w:p w14:paraId="6924962E" w14:textId="77777777" w:rsidR="003D348E" w:rsidRDefault="003D348E" w:rsidP="003B4AC7">
            <w:pPr>
              <w:spacing w:after="0" w:line="240" w:lineRule="auto"/>
              <w:rPr>
                <w:rFonts w:ascii="Times New Roman" w:hAnsi="Times New Roman" w:cs="Times New Roman"/>
                <w:bCs/>
                <w:color w:val="000000"/>
                <w:sz w:val="24"/>
                <w:szCs w:val="24"/>
              </w:rPr>
            </w:pPr>
          </w:p>
          <w:p w14:paraId="7EEC45C6" w14:textId="5170A2DB" w:rsidR="003D348E" w:rsidRPr="003D348E" w:rsidRDefault="003D348E" w:rsidP="003B4AC7">
            <w:pPr>
              <w:spacing w:after="0" w:line="240" w:lineRule="auto"/>
              <w:rPr>
                <w:rFonts w:ascii="Times New Roman" w:hAnsi="Times New Roman" w:cs="Times New Roman"/>
                <w:bCs/>
                <w:color w:val="000000"/>
                <w:sz w:val="24"/>
                <w:szCs w:val="24"/>
              </w:rPr>
            </w:pPr>
          </w:p>
        </w:tc>
      </w:tr>
      <w:tr w:rsidR="00DF4764" w:rsidRPr="007C6AD1" w14:paraId="7141112F" w14:textId="77777777" w:rsidTr="00F3558E">
        <w:trPr>
          <w:trHeight w:val="319"/>
        </w:trPr>
        <w:tc>
          <w:tcPr>
            <w:tcW w:w="9829" w:type="dxa"/>
            <w:shd w:val="clear" w:color="auto" w:fill="auto"/>
            <w:noWrap/>
            <w:vAlign w:val="bottom"/>
          </w:tcPr>
          <w:p w14:paraId="683D234B" w14:textId="77777777" w:rsidR="00DF4764" w:rsidRPr="006F18A2" w:rsidRDefault="00DF4764" w:rsidP="003B4AC7">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lastRenderedPageBreak/>
              <w:t>Question Bank:</w:t>
            </w:r>
          </w:p>
          <w:p w14:paraId="7F63A7C2"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1. **What is Data Structure?**</w:t>
            </w:r>
          </w:p>
          <w:p w14:paraId="2D27B8BC"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 A data structure is a way of organizing and storing data so that it can be used efficiently. It defines the relationship between data and operations that can be performed on the data. Common data structures include arrays, linked lists, stacks, queues, trees, graphs, etc.</w:t>
            </w:r>
          </w:p>
          <w:p w14:paraId="67E6D67E"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p>
          <w:p w14:paraId="1DBF8395"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2. **Why Array is called as Linear Data Structure?**</w:t>
            </w:r>
          </w:p>
          <w:p w14:paraId="57279C81"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 An array is called a linear data structure because it stores elements in a sequential manner, one after the other. Each element can be accessed directly by its index, which is a linear value (0, 1, 2, ... n-1).</w:t>
            </w:r>
          </w:p>
          <w:p w14:paraId="25ABF59A"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p>
          <w:p w14:paraId="50F9EEA2"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3. **What type of Indexing is used in Java?**</w:t>
            </w:r>
          </w:p>
          <w:p w14:paraId="1F44A6F4"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 In Java, indexing is 0-based, which means the first element of an array is accessed using index 0, the second element with index 1, and so on.</w:t>
            </w:r>
          </w:p>
          <w:p w14:paraId="27C599E9"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p>
          <w:p w14:paraId="62AE4D1E"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4. **How to find the missing number in an integer array of 1 to 100?**</w:t>
            </w:r>
          </w:p>
          <w:p w14:paraId="53D1710E"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lastRenderedPageBreak/>
              <w:t xml:space="preserve">   - One way to find the missing number in an integer array from 1 to 100 is to calculate the sum of all numbers from 1 to 100 using the arithmetic sum formula (n * (n+1)) / 2. Then, find the sum of the elements in the array. The missing number is the difference between the expected sum and the actual sum.</w:t>
            </w:r>
          </w:p>
          <w:p w14:paraId="24EB1B47"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p>
          <w:p w14:paraId="6A822990"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5. **How to find the second-highest value in a numeric array?**</w:t>
            </w:r>
          </w:p>
          <w:p w14:paraId="1E81710D"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 One way to find the second-highest value in a numeric array is to iterate through the array, keeping track of the highest and second-highest values. Initialize two variables, `max` and `secondMax`, with very small values. Then, traverse the array, updating `max` and `secondMax` accordingly.</w:t>
            </w:r>
          </w:p>
          <w:p w14:paraId="66DABD3D"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p>
          <w:p w14:paraId="709AABDE"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6. **How to swap the first and last elements of an array?**</w:t>
            </w:r>
          </w:p>
          <w:p w14:paraId="78C05443"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 To swap the first and last elements of an array, you can use a temporary variable to hold one of the values, then perform the swap. Here is an example in Java:</w:t>
            </w:r>
          </w:p>
          <w:p w14:paraId="056D8ED9"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java</w:t>
            </w:r>
          </w:p>
          <w:p w14:paraId="570DBBB9"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int[] arr = {1, 2, 3, 4, 5};</w:t>
            </w:r>
          </w:p>
          <w:p w14:paraId="44E79E72"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int temp = arr[0];</w:t>
            </w:r>
          </w:p>
          <w:p w14:paraId="04B64705"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arr[0] = arr[arr.length - 1];</w:t>
            </w:r>
          </w:p>
          <w:p w14:paraId="5FCF48DB"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arr[arr.length - 1] = temp;</w:t>
            </w:r>
          </w:p>
          <w:p w14:paraId="2E2AE2AF"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w:t>
            </w:r>
          </w:p>
          <w:p w14:paraId="3E472758"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p>
          <w:p w14:paraId="4ABD37A8"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7. **Write a Java Program to check if an Array contains a specific value (Linear Search)?**</w:t>
            </w:r>
          </w:p>
          <w:p w14:paraId="580CF5F5"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 Here is a Java program to perform a linear search to check if an array contains a specific value:</w:t>
            </w:r>
          </w:p>
          <w:p w14:paraId="04448E40"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java</w:t>
            </w:r>
          </w:p>
          <w:p w14:paraId="5511E359"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lastRenderedPageBreak/>
              <w:t xml:space="preserve">   public class LinearSearch {</w:t>
            </w:r>
          </w:p>
          <w:p w14:paraId="2A4BACB8"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public static boolean containsValue(int[] arr, int target) {</w:t>
            </w:r>
          </w:p>
          <w:p w14:paraId="342DCB16"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for (int element : arr) {</w:t>
            </w:r>
          </w:p>
          <w:p w14:paraId="5BD4E654"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if (element == target) {</w:t>
            </w:r>
          </w:p>
          <w:p w14:paraId="11950E78"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return true;</w:t>
            </w:r>
          </w:p>
          <w:p w14:paraId="1E58BEEE"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w:t>
            </w:r>
          </w:p>
          <w:p w14:paraId="4DA15FD1"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w:t>
            </w:r>
          </w:p>
          <w:p w14:paraId="42E5A6F9"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return false;</w:t>
            </w:r>
          </w:p>
          <w:p w14:paraId="7F437452"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w:t>
            </w:r>
          </w:p>
          <w:p w14:paraId="59D27422"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p>
          <w:p w14:paraId="79BE306A"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public static void main(String[] args) {</w:t>
            </w:r>
          </w:p>
          <w:p w14:paraId="10543A36"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int[] arr = {1, 3, 5, 7, 9};</w:t>
            </w:r>
          </w:p>
          <w:p w14:paraId="0A49EC15"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int target = 5;</w:t>
            </w:r>
          </w:p>
          <w:p w14:paraId="50F29986"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boolean contains = containsValue(arr, target);</w:t>
            </w:r>
          </w:p>
          <w:p w14:paraId="05F896DB"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if (contains) {</w:t>
            </w:r>
          </w:p>
          <w:p w14:paraId="2CBFF5A0"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System.out.println("The array contains " + target);</w:t>
            </w:r>
          </w:p>
          <w:p w14:paraId="5B3EB917"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 else {</w:t>
            </w:r>
          </w:p>
          <w:p w14:paraId="104F8984"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System.out.println("The array does not contain " + target);</w:t>
            </w:r>
          </w:p>
          <w:p w14:paraId="565B3E7B"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w:t>
            </w:r>
          </w:p>
          <w:p w14:paraId="0578D100"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w:t>
            </w:r>
          </w:p>
          <w:p w14:paraId="06F69816"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w:t>
            </w:r>
          </w:p>
          <w:p w14:paraId="3D35487A" w14:textId="77777777" w:rsidR="00C76277" w:rsidRPr="00C76277"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lastRenderedPageBreak/>
              <w:t xml:space="preserve">   ```</w:t>
            </w:r>
          </w:p>
          <w:p w14:paraId="16F5DD8C" w14:textId="402A4AE9" w:rsidR="00DF4764" w:rsidRPr="001F22BB" w:rsidRDefault="00C76277" w:rsidP="00C76277">
            <w:pPr>
              <w:spacing w:before="100" w:beforeAutospacing="1" w:after="100" w:afterAutospacing="1" w:line="240" w:lineRule="auto"/>
              <w:ind w:left="720"/>
              <w:rPr>
                <w:rFonts w:ascii="Times New Roman" w:hAnsi="Times New Roman" w:cs="Times New Roman"/>
                <w:bCs/>
                <w:color w:val="000000"/>
                <w:sz w:val="24"/>
                <w:szCs w:val="24"/>
                <w:lang w:val="en-IN"/>
              </w:rPr>
            </w:pPr>
            <w:r w:rsidRPr="00C76277">
              <w:rPr>
                <w:rFonts w:ascii="Times New Roman" w:hAnsi="Times New Roman" w:cs="Times New Roman"/>
                <w:bCs/>
                <w:color w:val="000000"/>
                <w:sz w:val="24"/>
                <w:szCs w:val="24"/>
                <w:lang w:val="en-IN"/>
              </w:rPr>
              <w:t xml:space="preserve">   - This program defines a method `containsValue` which performs a linear search to check if the array contains the specified target value. The `main` method demonstrates its usage.</w:t>
            </w:r>
          </w:p>
        </w:tc>
      </w:tr>
    </w:tbl>
    <w:p w14:paraId="70CD2BFB" w14:textId="77777777" w:rsidR="00DF4764" w:rsidRDefault="00DF4764" w:rsidP="003B4AC7">
      <w:pPr>
        <w:tabs>
          <w:tab w:val="left" w:pos="3330"/>
        </w:tabs>
        <w:rPr>
          <w:rFonts w:asciiTheme="majorHAnsi" w:hAnsiTheme="majorHAnsi" w:cs="Times New Roman"/>
          <w:b/>
          <w:sz w:val="24"/>
          <w:szCs w:val="24"/>
        </w:rPr>
      </w:pPr>
    </w:p>
    <w:p w14:paraId="433C7DC0" w14:textId="77777777" w:rsidR="00DF4764" w:rsidRPr="00DF4764" w:rsidRDefault="00DF4764" w:rsidP="003B4AC7">
      <w:pPr>
        <w:tabs>
          <w:tab w:val="left" w:pos="3330"/>
        </w:tabs>
        <w:rPr>
          <w:rFonts w:asciiTheme="majorHAnsi" w:hAnsiTheme="majorHAnsi" w:cs="Times New Roman"/>
          <w:b/>
          <w:sz w:val="24"/>
          <w:szCs w:val="24"/>
        </w:rPr>
      </w:pPr>
    </w:p>
    <w:p w14:paraId="02B10F30" w14:textId="77777777" w:rsidR="00DF4764" w:rsidRPr="00DF4764" w:rsidRDefault="00DF4764" w:rsidP="003B4AC7">
      <w:pPr>
        <w:tabs>
          <w:tab w:val="left" w:pos="3330"/>
        </w:tabs>
        <w:rPr>
          <w:rFonts w:asciiTheme="majorHAnsi" w:hAnsiTheme="majorHAnsi" w:cs="Times New Roman"/>
          <w:b/>
          <w:sz w:val="24"/>
          <w:szCs w:val="24"/>
        </w:rPr>
      </w:pPr>
    </w:p>
    <w:p w14:paraId="60202EF8" w14:textId="77777777" w:rsidR="00C76277" w:rsidRDefault="00C76277">
      <w:pPr>
        <w:rPr>
          <w:rFonts w:ascii="Arial" w:hAnsi="Arial" w:cs="Arial"/>
          <w:b/>
          <w:sz w:val="24"/>
          <w:szCs w:val="24"/>
        </w:rPr>
      </w:pPr>
      <w:r>
        <w:rPr>
          <w:rFonts w:ascii="Arial" w:hAnsi="Arial" w:cs="Arial"/>
          <w:b/>
          <w:sz w:val="24"/>
          <w:szCs w:val="24"/>
        </w:rPr>
        <w:br w:type="page"/>
      </w:r>
    </w:p>
    <w:p w14:paraId="4C227710" w14:textId="31889746" w:rsidR="00A05B7C" w:rsidRPr="007C6AD1" w:rsidRDefault="00A05B7C" w:rsidP="00912DD1">
      <w:pPr>
        <w:tabs>
          <w:tab w:val="left" w:pos="3330"/>
        </w:tabs>
        <w:jc w:val="center"/>
        <w:rPr>
          <w:rFonts w:ascii="Arial" w:hAnsi="Arial" w:cs="Arial"/>
          <w:b/>
          <w:sz w:val="24"/>
          <w:szCs w:val="24"/>
        </w:rPr>
      </w:pPr>
      <w:r w:rsidRPr="007C6AD1">
        <w:rPr>
          <w:rFonts w:ascii="Arial" w:hAnsi="Arial" w:cs="Arial"/>
          <w:b/>
          <w:sz w:val="24"/>
          <w:szCs w:val="24"/>
        </w:rPr>
        <w:lastRenderedPageBreak/>
        <w:t xml:space="preserve">EXPERIMENT NO. </w:t>
      </w:r>
      <w:r>
        <w:rPr>
          <w:rFonts w:ascii="Arial" w:hAnsi="Arial" w:cs="Arial"/>
          <w:b/>
          <w:sz w:val="24"/>
          <w:szCs w:val="24"/>
        </w:rPr>
        <w:t>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05B7C" w:rsidRPr="007C6AD1" w14:paraId="119FCB56" w14:textId="77777777" w:rsidTr="00627B8E">
        <w:trPr>
          <w:trHeight w:val="259"/>
        </w:trPr>
        <w:tc>
          <w:tcPr>
            <w:tcW w:w="9795" w:type="dxa"/>
            <w:shd w:val="clear" w:color="auto" w:fill="auto"/>
            <w:noWrap/>
            <w:vAlign w:val="bottom"/>
            <w:hideMark/>
          </w:tcPr>
          <w:p w14:paraId="613E8D9B"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37CB699F"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17D844F1" w14:textId="77777777" w:rsidTr="00627B8E">
        <w:trPr>
          <w:trHeight w:val="259"/>
        </w:trPr>
        <w:tc>
          <w:tcPr>
            <w:tcW w:w="9795" w:type="dxa"/>
            <w:shd w:val="clear" w:color="auto" w:fill="auto"/>
            <w:noWrap/>
            <w:vAlign w:val="bottom"/>
            <w:hideMark/>
          </w:tcPr>
          <w:p w14:paraId="3A485C2A"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05047A66"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3EB0EA4D" w14:textId="77777777" w:rsidTr="00627B8E">
        <w:trPr>
          <w:trHeight w:val="259"/>
        </w:trPr>
        <w:tc>
          <w:tcPr>
            <w:tcW w:w="9795" w:type="dxa"/>
            <w:shd w:val="clear" w:color="auto" w:fill="auto"/>
            <w:noWrap/>
            <w:vAlign w:val="bottom"/>
            <w:hideMark/>
          </w:tcPr>
          <w:p w14:paraId="5ED999A1"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5CE7ABA6"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62091FC1" w14:textId="77777777" w:rsidTr="00627B8E">
        <w:trPr>
          <w:trHeight w:val="259"/>
        </w:trPr>
        <w:tc>
          <w:tcPr>
            <w:tcW w:w="9795" w:type="dxa"/>
            <w:shd w:val="clear" w:color="auto" w:fill="auto"/>
            <w:noWrap/>
            <w:vAlign w:val="bottom"/>
            <w:hideMark/>
          </w:tcPr>
          <w:p w14:paraId="24197480"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7F9714E2"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A05B7C" w:rsidRPr="007C6AD1" w14:paraId="39466809" w14:textId="77777777" w:rsidTr="00627B8E">
        <w:trPr>
          <w:trHeight w:val="259"/>
        </w:trPr>
        <w:tc>
          <w:tcPr>
            <w:tcW w:w="9795" w:type="dxa"/>
            <w:shd w:val="clear" w:color="auto" w:fill="auto"/>
            <w:noWrap/>
            <w:vAlign w:val="bottom"/>
            <w:hideMark/>
          </w:tcPr>
          <w:p w14:paraId="1314207C"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062EE1B5" w14:textId="77777777" w:rsidR="00A05B7C" w:rsidRPr="007C6AD1" w:rsidRDefault="00A05B7C" w:rsidP="003B4AC7">
            <w:pPr>
              <w:spacing w:after="0" w:line="240" w:lineRule="auto"/>
              <w:rPr>
                <w:rFonts w:ascii="Arial" w:eastAsia="Times New Roman" w:hAnsi="Arial" w:cs="Arial"/>
                <w:b/>
                <w:bCs/>
                <w:color w:val="000000"/>
                <w:lang w:val="en-IN" w:eastAsia="en-IN"/>
              </w:rPr>
            </w:pPr>
          </w:p>
          <w:p w14:paraId="4F959A1F"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38924F47" w14:textId="77777777" w:rsidTr="00627B8E">
        <w:trPr>
          <w:trHeight w:val="259"/>
        </w:trPr>
        <w:tc>
          <w:tcPr>
            <w:tcW w:w="9795" w:type="dxa"/>
            <w:shd w:val="clear" w:color="auto" w:fill="auto"/>
            <w:noWrap/>
            <w:vAlign w:val="bottom"/>
            <w:hideMark/>
          </w:tcPr>
          <w:p w14:paraId="5D11F3C4"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14C17F85" w14:textId="77777777" w:rsidR="00A05B7C" w:rsidRPr="007C6AD1" w:rsidRDefault="00A05B7C" w:rsidP="003B4AC7">
            <w:pPr>
              <w:spacing w:after="0" w:line="240" w:lineRule="auto"/>
              <w:rPr>
                <w:rFonts w:ascii="Arial" w:eastAsia="Times New Roman" w:hAnsi="Arial" w:cs="Arial"/>
                <w:b/>
                <w:bCs/>
                <w:color w:val="000000"/>
                <w:lang w:val="en-IN" w:eastAsia="en-IN"/>
              </w:rPr>
            </w:pPr>
          </w:p>
          <w:p w14:paraId="5E45D892"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bl>
    <w:p w14:paraId="5FF82265" w14:textId="77777777" w:rsidR="00A05B7C" w:rsidRPr="007C6AD1" w:rsidRDefault="00A05B7C"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05B7C" w:rsidRPr="007C6AD1" w14:paraId="7F6558D8" w14:textId="77777777" w:rsidTr="00627B8E">
        <w:trPr>
          <w:trHeight w:val="319"/>
        </w:trPr>
        <w:tc>
          <w:tcPr>
            <w:tcW w:w="9829" w:type="dxa"/>
            <w:shd w:val="clear" w:color="auto" w:fill="auto"/>
            <w:noWrap/>
            <w:vAlign w:val="bottom"/>
            <w:hideMark/>
          </w:tcPr>
          <w:p w14:paraId="4D4C6118" w14:textId="77777777" w:rsidR="00A05B7C" w:rsidRDefault="00A05B7C" w:rsidP="003B4AC7">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0635BED9" w14:textId="77777777" w:rsidR="00A05B7C" w:rsidRDefault="00A05B7C" w:rsidP="003B4AC7">
            <w:pPr>
              <w:spacing w:after="0" w:line="240" w:lineRule="auto"/>
              <w:rPr>
                <w:rFonts w:ascii="Arial" w:hAnsi="Arial" w:cs="Arial"/>
              </w:rPr>
            </w:pPr>
          </w:p>
          <w:p w14:paraId="56E7383D" w14:textId="77777777" w:rsidR="00A05B7C" w:rsidRPr="00EA4E0C" w:rsidRDefault="00A05B7C" w:rsidP="003B4AC7">
            <w:pPr>
              <w:rPr>
                <w:sz w:val="20"/>
                <w:szCs w:val="20"/>
              </w:rPr>
            </w:pPr>
            <w:r>
              <w:rPr>
                <w:rFonts w:ascii="Times New Roman" w:eastAsia="Times New Roman" w:hAnsi="Times New Roman" w:cs="Times New Roman"/>
              </w:rPr>
              <w:t>To familiarize the students with linear data structure array and its basic operations</w:t>
            </w:r>
          </w:p>
        </w:tc>
      </w:tr>
      <w:tr w:rsidR="00A05B7C" w:rsidRPr="007C6AD1" w14:paraId="5AC8EB57" w14:textId="77777777" w:rsidTr="00627B8E">
        <w:trPr>
          <w:trHeight w:val="319"/>
        </w:trPr>
        <w:tc>
          <w:tcPr>
            <w:tcW w:w="9829" w:type="dxa"/>
            <w:shd w:val="clear" w:color="auto" w:fill="auto"/>
            <w:noWrap/>
            <w:vAlign w:val="bottom"/>
          </w:tcPr>
          <w:p w14:paraId="6E0E4AC1" w14:textId="77777777" w:rsidR="00A05B7C" w:rsidRDefault="00A05B7C"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3556CAB8" w14:textId="77777777" w:rsidR="00A05B7C" w:rsidRDefault="00A05B7C" w:rsidP="003B4AC7">
            <w:pPr>
              <w:spacing w:after="0" w:line="240" w:lineRule="auto"/>
              <w:rPr>
                <w:rFonts w:ascii="Arial" w:eastAsia="Times New Roman" w:hAnsi="Arial" w:cs="Arial"/>
                <w:b/>
                <w:bCs/>
                <w:color w:val="000000"/>
                <w:lang w:val="en-IN" w:eastAsia="en-IN"/>
              </w:rPr>
            </w:pPr>
          </w:p>
          <w:p w14:paraId="5DABD161" w14:textId="77777777" w:rsidR="00A05B7C" w:rsidRPr="00EA4E0C" w:rsidRDefault="00A05B7C" w:rsidP="003B4AC7">
            <w:pPr>
              <w:rPr>
                <w:sz w:val="20"/>
                <w:szCs w:val="20"/>
              </w:rPr>
            </w:pPr>
            <w:r w:rsidRPr="00EA4E0C">
              <w:rPr>
                <w:rFonts w:ascii="Times New Roman" w:eastAsia="Times New Roman" w:hAnsi="Times New Roman" w:cs="Times New Roman"/>
              </w:rPr>
              <w:t>The students will be able to implement and use arrays for solving various problems</w:t>
            </w:r>
          </w:p>
          <w:p w14:paraId="238C5C98" w14:textId="77777777" w:rsidR="00A05B7C" w:rsidRPr="00DF4764" w:rsidRDefault="00A05B7C" w:rsidP="003B4AC7">
            <w:pPr>
              <w:spacing w:after="0" w:line="240" w:lineRule="auto"/>
              <w:rPr>
                <w:rFonts w:ascii="Arial" w:eastAsia="Times New Roman" w:hAnsi="Arial" w:cs="Arial"/>
                <w:b/>
                <w:bCs/>
                <w:color w:val="000000"/>
                <w:lang w:val="en-IN" w:eastAsia="en-IN"/>
              </w:rPr>
            </w:pPr>
          </w:p>
        </w:tc>
      </w:tr>
      <w:tr w:rsidR="00A05B7C" w:rsidRPr="007C6AD1" w14:paraId="0D5E6CE6" w14:textId="77777777" w:rsidTr="00627B8E">
        <w:trPr>
          <w:trHeight w:val="319"/>
        </w:trPr>
        <w:tc>
          <w:tcPr>
            <w:tcW w:w="9829" w:type="dxa"/>
            <w:shd w:val="clear" w:color="auto" w:fill="auto"/>
            <w:noWrap/>
            <w:vAlign w:val="bottom"/>
            <w:hideMark/>
          </w:tcPr>
          <w:p w14:paraId="68F94451" w14:textId="77777777" w:rsidR="00A05B7C" w:rsidRPr="00DF4764" w:rsidRDefault="00A05B7C"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14:paraId="3DBEBDDA" w14:textId="77777777" w:rsidR="00A05B7C" w:rsidRPr="00DF4764" w:rsidRDefault="00A05B7C" w:rsidP="003B4AC7">
            <w:pPr>
              <w:spacing w:after="0" w:line="240" w:lineRule="auto"/>
              <w:rPr>
                <w:rFonts w:ascii="Arial" w:eastAsia="Times New Roman" w:hAnsi="Arial" w:cs="Arial"/>
                <w:b/>
                <w:bCs/>
                <w:color w:val="000000"/>
                <w:lang w:val="en-IN" w:eastAsia="en-IN"/>
              </w:rPr>
            </w:pPr>
          </w:p>
          <w:p w14:paraId="7DBDA387" w14:textId="77777777" w:rsidR="00A05B7C" w:rsidRDefault="00A05B7C" w:rsidP="005C589E">
            <w:pPr>
              <w:pStyle w:val="ListParagraph"/>
              <w:numPr>
                <w:ilvl w:val="0"/>
                <w:numId w:val="21"/>
              </w:numPr>
              <w:ind w:left="0"/>
              <w:jc w:val="both"/>
              <w:rPr>
                <w:rFonts w:ascii="Times New Roman" w:hAnsi="Times New Roman" w:cs="Times New Roman"/>
                <w:sz w:val="24"/>
                <w:szCs w:val="24"/>
              </w:rPr>
            </w:pPr>
            <w:r>
              <w:rPr>
                <w:rFonts w:ascii="Times New Roman" w:hAnsi="Times New Roman" w:cs="Times New Roman"/>
                <w:sz w:val="24"/>
                <w:szCs w:val="24"/>
              </w:rPr>
              <w:t xml:space="preserve">Write a program that initializes an array with ten random integers and then prints four lines of output, containing: </w:t>
            </w:r>
          </w:p>
          <w:p w14:paraId="6F375EE9" w14:textId="77777777" w:rsidR="00A05B7C" w:rsidRDefault="00A05B7C" w:rsidP="003B4AC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Every element at an even index</w:t>
            </w:r>
          </w:p>
          <w:p w14:paraId="3A410E00" w14:textId="77777777" w:rsidR="00A05B7C" w:rsidRDefault="00A05B7C" w:rsidP="003B4AC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Every odd element</w:t>
            </w:r>
          </w:p>
          <w:p w14:paraId="6CC2EB7E" w14:textId="77777777" w:rsidR="00A05B7C" w:rsidRDefault="00A05B7C" w:rsidP="003B4AC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All elements in reverse order</w:t>
            </w:r>
          </w:p>
          <w:p w14:paraId="598639A6" w14:textId="4435EC13" w:rsidR="00A05B7C" w:rsidRPr="00A05B7C" w:rsidRDefault="00A05B7C" w:rsidP="003B4AC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Only the first and last element</w:t>
            </w:r>
          </w:p>
        </w:tc>
      </w:tr>
      <w:tr w:rsidR="00A05B7C" w:rsidRPr="007C6AD1" w14:paraId="51464A1E" w14:textId="77777777" w:rsidTr="00627B8E">
        <w:trPr>
          <w:trHeight w:val="319"/>
        </w:trPr>
        <w:tc>
          <w:tcPr>
            <w:tcW w:w="9829" w:type="dxa"/>
            <w:shd w:val="clear" w:color="auto" w:fill="auto"/>
            <w:noWrap/>
            <w:vAlign w:val="bottom"/>
            <w:hideMark/>
          </w:tcPr>
          <w:p w14:paraId="7A8473FD" w14:textId="77777777" w:rsidR="00A05B7C" w:rsidRDefault="00A05B7C" w:rsidP="003B4AC7">
            <w:pPr>
              <w:spacing w:after="0" w:line="240" w:lineRule="auto"/>
              <w:rPr>
                <w:rFonts w:ascii="Arial" w:eastAsia="Times New Roman" w:hAnsi="Arial" w:cs="Arial"/>
                <w:b/>
                <w:bCs/>
                <w:color w:val="000000"/>
                <w:lang w:val="en-IN" w:eastAsia="en-IN"/>
              </w:rPr>
            </w:pPr>
          </w:p>
          <w:p w14:paraId="4662B934" w14:textId="77777777" w:rsidR="00A05B7C" w:rsidRPr="00DF4764" w:rsidRDefault="00A05B7C"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14:paraId="5467E950" w14:textId="77777777" w:rsidR="00A05B7C" w:rsidRPr="00DF4764" w:rsidRDefault="00A05B7C" w:rsidP="003B4AC7">
            <w:pPr>
              <w:spacing w:after="0" w:line="240" w:lineRule="auto"/>
              <w:rPr>
                <w:rFonts w:ascii="Arial" w:eastAsia="Times New Roman" w:hAnsi="Arial" w:cs="Arial"/>
                <w:b/>
                <w:bCs/>
                <w:color w:val="000000"/>
                <w:lang w:val="en-IN" w:eastAsia="en-IN"/>
              </w:rPr>
            </w:pPr>
          </w:p>
          <w:p w14:paraId="316E91B5" w14:textId="77777777" w:rsidR="00A05B7C" w:rsidRDefault="00A05B7C" w:rsidP="003B4AC7">
            <w:pPr>
              <w:tabs>
                <w:tab w:val="left" w:pos="540"/>
              </w:tabs>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A</w:t>
            </w:r>
            <w:r w:rsidRPr="00F0542A">
              <w:rPr>
                <w:rFonts w:ascii="Times New Roman" w:hAnsi="Times New Roman" w:cs="Times New Roman"/>
                <w:bCs/>
                <w:color w:val="000000"/>
                <w:sz w:val="24"/>
                <w:szCs w:val="24"/>
              </w:rPr>
              <w:t xml:space="preserve">n </w:t>
            </w:r>
            <w:r>
              <w:rPr>
                <w:rFonts w:ascii="Times New Roman" w:hAnsi="Times New Roman" w:cs="Times New Roman"/>
                <w:bCs/>
                <w:color w:val="000000"/>
                <w:sz w:val="24"/>
                <w:szCs w:val="24"/>
              </w:rPr>
              <w:t>A</w:t>
            </w:r>
            <w:r w:rsidRPr="00F0542A">
              <w:rPr>
                <w:rFonts w:ascii="Times New Roman" w:hAnsi="Times New Roman" w:cs="Times New Roman"/>
                <w:bCs/>
                <w:color w:val="000000"/>
                <w:sz w:val="24"/>
                <w:szCs w:val="24"/>
              </w:rPr>
              <w:t>rray is a data structure consisting of a collection of elements (values or variables), each identified by at least one array index or key. An array is stored such that the position of each element can be computed from its index tuple by a mathematical formula.</w:t>
            </w:r>
            <w:r>
              <w:rPr>
                <w:rFonts w:ascii="Times New Roman" w:hAnsi="Times New Roman" w:cs="Times New Roman"/>
                <w:bCs/>
                <w:color w:val="000000"/>
                <w:sz w:val="24"/>
                <w:szCs w:val="24"/>
              </w:rPr>
              <w:t xml:space="preserve"> </w:t>
            </w:r>
            <w:r w:rsidRPr="009C75D9">
              <w:rPr>
                <w:rFonts w:ascii="Times New Roman" w:hAnsi="Times New Roman" w:cs="Times New Roman"/>
                <w:bCs/>
                <w:color w:val="000000"/>
                <w:sz w:val="24"/>
                <w:szCs w:val="24"/>
              </w:rPr>
              <w:t>The simplest type of data structure is a linear array, also called one-dimensional array.</w:t>
            </w:r>
          </w:p>
          <w:p w14:paraId="79D898F4" w14:textId="77777777" w:rsidR="00A05B7C" w:rsidRPr="00EA4E0C" w:rsidRDefault="00A05B7C" w:rsidP="003B4AC7">
            <w:pPr>
              <w:tabs>
                <w:tab w:val="left" w:pos="540"/>
              </w:tabs>
              <w:spacing w:after="0" w:line="240" w:lineRule="auto"/>
              <w:jc w:val="center"/>
              <w:rPr>
                <w:rFonts w:ascii="Times New Roman" w:hAnsi="Times New Roman" w:cs="Times New Roman"/>
                <w:bCs/>
                <w:color w:val="000000"/>
                <w:sz w:val="24"/>
                <w:szCs w:val="24"/>
              </w:rPr>
            </w:pPr>
            <w:r w:rsidRPr="009C75D9">
              <w:rPr>
                <w:rFonts w:ascii="Times New Roman" w:hAnsi="Times New Roman" w:cs="Times New Roman"/>
                <w:bCs/>
                <w:noProof/>
                <w:color w:val="000000"/>
                <w:sz w:val="24"/>
                <w:szCs w:val="24"/>
              </w:rPr>
              <w:lastRenderedPageBreak/>
              <w:drawing>
                <wp:inline distT="0" distB="0" distL="0" distR="0" wp14:anchorId="3B84E1CC" wp14:editId="73D72A12">
                  <wp:extent cx="3310466" cy="1507003"/>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4221" cy="1517817"/>
                          </a:xfrm>
                          <a:prstGeom prst="rect">
                            <a:avLst/>
                          </a:prstGeom>
                          <a:noFill/>
                          <a:ln>
                            <a:noFill/>
                          </a:ln>
                        </pic:spPr>
                      </pic:pic>
                    </a:graphicData>
                  </a:graphic>
                </wp:inline>
              </w:drawing>
            </w:r>
          </w:p>
          <w:p w14:paraId="0570BE6F" w14:textId="77777777" w:rsidR="00A05B7C" w:rsidRPr="00DF4764" w:rsidRDefault="00A05B7C" w:rsidP="003B4AC7">
            <w:pPr>
              <w:spacing w:after="0" w:line="240" w:lineRule="auto"/>
              <w:rPr>
                <w:rFonts w:ascii="Arial" w:eastAsia="Times New Roman" w:hAnsi="Arial" w:cs="Arial"/>
                <w:b/>
                <w:bCs/>
                <w:color w:val="000000"/>
                <w:lang w:val="en-IN" w:eastAsia="en-IN"/>
              </w:rPr>
            </w:pPr>
          </w:p>
        </w:tc>
      </w:tr>
      <w:tr w:rsidR="00A05B7C" w:rsidRPr="007C6AD1" w14:paraId="30637FEF" w14:textId="77777777" w:rsidTr="00627B8E">
        <w:trPr>
          <w:trHeight w:val="319"/>
        </w:trPr>
        <w:tc>
          <w:tcPr>
            <w:tcW w:w="9829" w:type="dxa"/>
            <w:shd w:val="clear" w:color="auto" w:fill="auto"/>
            <w:noWrap/>
            <w:vAlign w:val="bottom"/>
          </w:tcPr>
          <w:p w14:paraId="109637AB" w14:textId="53DB8E94" w:rsidR="00A05B7C" w:rsidRPr="00DF4764" w:rsidRDefault="00A05B7C" w:rsidP="003B4AC7">
            <w:pPr>
              <w:tabs>
                <w:tab w:val="left" w:pos="3330"/>
              </w:tabs>
              <w:rPr>
                <w:rFonts w:ascii="Arial" w:hAnsi="Arial" w:cs="Arial"/>
                <w:b/>
              </w:rPr>
            </w:pPr>
            <w:r>
              <w:rPr>
                <w:rFonts w:ascii="Arial" w:hAnsi="Arial" w:cs="Arial"/>
                <w:b/>
              </w:rPr>
              <w:lastRenderedPageBreak/>
              <w:t>Algorithm</w:t>
            </w:r>
            <w:r w:rsidR="007F5AD5">
              <w:rPr>
                <w:rFonts w:ascii="Arial" w:hAnsi="Arial" w:cs="Arial"/>
                <w:b/>
              </w:rPr>
              <w:t xml:space="preserve"> (Student Work area)</w:t>
            </w:r>
            <w:r w:rsidRPr="00DF4764">
              <w:rPr>
                <w:rFonts w:ascii="Arial" w:hAnsi="Arial" w:cs="Arial"/>
                <w:b/>
              </w:rPr>
              <w:t>:</w:t>
            </w:r>
          </w:p>
          <w:p w14:paraId="7A19BA27" w14:textId="3BAE651F"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p>
          <w:p w14:paraId="48076CFE"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p>
          <w:p w14:paraId="5FED2BA8"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1. **Initialize an array with ten fixed integers.**</w:t>
            </w:r>
          </w:p>
          <w:p w14:paraId="28B0AEA3"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w:t>
            </w:r>
          </w:p>
          <w:p w14:paraId="1D287E8E"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2. **Print every element at an even index:**</w:t>
            </w:r>
          </w:p>
          <w:p w14:paraId="358BD12C"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 Iterate through the array with a loop variable `i` starting from 0.</w:t>
            </w:r>
          </w:p>
          <w:p w14:paraId="4FE458AE"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 Inside the loop, check if `i` is even (i.e., `i % 2 == 0`).</w:t>
            </w:r>
          </w:p>
          <w:p w14:paraId="062AE0EF"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 If `i` is even, print the element at index `i`.</w:t>
            </w:r>
          </w:p>
          <w:p w14:paraId="3603DC82"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p>
          <w:p w14:paraId="4D2F3D18"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3. **Print every odd element:**</w:t>
            </w:r>
          </w:p>
          <w:p w14:paraId="2847A1B4"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 Iterate through the array with a loop variable `i` starting from 0.</w:t>
            </w:r>
          </w:p>
          <w:p w14:paraId="5F134404"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 Inside the loop, check if the element at index `i` is odd (i.e., `arr[i] % 2 != 0`).</w:t>
            </w:r>
          </w:p>
          <w:p w14:paraId="01252E31"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 If the element is odd, print it.</w:t>
            </w:r>
          </w:p>
          <w:p w14:paraId="0A69AE06"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p>
          <w:p w14:paraId="1345D3B5"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4. **Print all elements in reverse order:**</w:t>
            </w:r>
          </w:p>
          <w:p w14:paraId="78D77638"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 Iterate through the array with a loop variable `i` starting from the last index (`arr.length - 1`) to 0.</w:t>
            </w:r>
          </w:p>
          <w:p w14:paraId="7CDF3205"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 Print the element at index `i`.</w:t>
            </w:r>
          </w:p>
          <w:p w14:paraId="198EF303"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p>
          <w:p w14:paraId="1C0D840C"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5. **Print only the first and last elements:**</w:t>
            </w:r>
          </w:p>
          <w:p w14:paraId="4D8F7E8D"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 Print the first element at index 0.</w:t>
            </w:r>
          </w:p>
          <w:p w14:paraId="14F6B7EC"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 Print the last element at index `arr.length - 1`.</w:t>
            </w:r>
          </w:p>
          <w:p w14:paraId="57FAA443" w14:textId="77777777" w:rsidR="00C76277" w:rsidRPr="00C76277" w:rsidRDefault="00C76277" w:rsidP="00C76277">
            <w:pPr>
              <w:spacing w:after="0" w:line="240" w:lineRule="auto"/>
              <w:ind w:left="540"/>
              <w:textAlignment w:val="baseline"/>
              <w:rPr>
                <w:rFonts w:ascii="Times New Roman" w:hAnsi="Times New Roman" w:cs="Times New Roman"/>
                <w:bCs/>
                <w:color w:val="000000"/>
                <w:sz w:val="24"/>
                <w:szCs w:val="24"/>
              </w:rPr>
            </w:pPr>
          </w:p>
          <w:p w14:paraId="34C18D5F" w14:textId="457C7BC7" w:rsidR="00A05B7C" w:rsidRDefault="00C76277" w:rsidP="00C76277">
            <w:pPr>
              <w:spacing w:after="0" w:line="240" w:lineRule="auto"/>
              <w:ind w:left="540"/>
              <w:textAlignment w:val="baseline"/>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The Java program provided in the previous message implements this algorithm. It initializes an array, then uses loops to perform the specified operations.</w:t>
            </w:r>
          </w:p>
          <w:p w14:paraId="7A7D2170" w14:textId="77777777" w:rsidR="00A05B7C" w:rsidRDefault="00A05B7C" w:rsidP="003B4AC7">
            <w:pPr>
              <w:spacing w:after="0" w:line="240" w:lineRule="auto"/>
              <w:ind w:left="540"/>
              <w:textAlignment w:val="baseline"/>
              <w:rPr>
                <w:rFonts w:ascii="Times New Roman" w:hAnsi="Times New Roman" w:cs="Times New Roman"/>
                <w:bCs/>
                <w:color w:val="000000"/>
                <w:sz w:val="24"/>
                <w:szCs w:val="24"/>
              </w:rPr>
            </w:pPr>
          </w:p>
          <w:p w14:paraId="0B2A7489" w14:textId="77777777" w:rsidR="00A05B7C" w:rsidRDefault="00A05B7C" w:rsidP="003B4AC7">
            <w:pPr>
              <w:spacing w:after="0" w:line="240" w:lineRule="auto"/>
              <w:ind w:left="540"/>
              <w:textAlignment w:val="baseline"/>
              <w:rPr>
                <w:rFonts w:ascii="Times New Roman" w:hAnsi="Times New Roman" w:cs="Times New Roman"/>
                <w:bCs/>
                <w:color w:val="000000"/>
                <w:sz w:val="24"/>
                <w:szCs w:val="24"/>
              </w:rPr>
            </w:pPr>
          </w:p>
          <w:p w14:paraId="44168E72" w14:textId="2D78B7A8" w:rsidR="00A05B7C" w:rsidRPr="003D348E" w:rsidRDefault="00A05B7C" w:rsidP="003B4AC7">
            <w:pPr>
              <w:spacing w:after="0" w:line="240" w:lineRule="auto"/>
              <w:ind w:left="540"/>
              <w:textAlignment w:val="baseline"/>
              <w:rPr>
                <w:rFonts w:ascii="Times New Roman" w:hAnsi="Times New Roman" w:cs="Times New Roman"/>
                <w:bCs/>
                <w:color w:val="000000"/>
                <w:sz w:val="24"/>
                <w:szCs w:val="24"/>
              </w:rPr>
            </w:pPr>
          </w:p>
        </w:tc>
      </w:tr>
      <w:tr w:rsidR="00A05B7C" w:rsidRPr="007C6AD1" w14:paraId="1AD576B6" w14:textId="77777777" w:rsidTr="00627B8E">
        <w:trPr>
          <w:trHeight w:val="319"/>
        </w:trPr>
        <w:tc>
          <w:tcPr>
            <w:tcW w:w="9829" w:type="dxa"/>
            <w:shd w:val="clear" w:color="auto" w:fill="auto"/>
            <w:noWrap/>
            <w:vAlign w:val="bottom"/>
          </w:tcPr>
          <w:p w14:paraId="742FC977" w14:textId="6E94C6C2" w:rsidR="00A05B7C" w:rsidRPr="00DF4764" w:rsidRDefault="00A05B7C" w:rsidP="003B4AC7">
            <w:pPr>
              <w:tabs>
                <w:tab w:val="left" w:pos="3330"/>
              </w:tabs>
              <w:rPr>
                <w:rFonts w:ascii="Arial" w:hAnsi="Arial" w:cs="Arial"/>
                <w:b/>
              </w:rPr>
            </w:pPr>
            <w:r>
              <w:rPr>
                <w:rFonts w:ascii="Arial" w:hAnsi="Arial" w:cs="Arial"/>
                <w:b/>
              </w:rPr>
              <w:t>Code</w:t>
            </w:r>
            <w:r w:rsidR="007F5AD5">
              <w:rPr>
                <w:rFonts w:ascii="Arial" w:hAnsi="Arial" w:cs="Arial"/>
                <w:b/>
              </w:rPr>
              <w:t xml:space="preserve"> (Student Work Area)</w:t>
            </w:r>
            <w:r w:rsidRPr="00DF4764">
              <w:rPr>
                <w:rFonts w:ascii="Arial" w:hAnsi="Arial" w:cs="Arial"/>
                <w:b/>
              </w:rPr>
              <w:t>:</w:t>
            </w:r>
          </w:p>
          <w:p w14:paraId="6850CBAB" w14:textId="77777777" w:rsidR="00A05B7C" w:rsidRDefault="00A05B7C" w:rsidP="003B4AC7">
            <w:pPr>
              <w:spacing w:after="0" w:line="240" w:lineRule="auto"/>
              <w:rPr>
                <w:rFonts w:ascii="Times New Roman" w:hAnsi="Times New Roman" w:cs="Times New Roman"/>
                <w:bCs/>
                <w:color w:val="000000"/>
                <w:sz w:val="24"/>
                <w:szCs w:val="24"/>
              </w:rPr>
            </w:pPr>
          </w:p>
          <w:p w14:paraId="3EEFE81C"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public class ArrayOperations {</w:t>
            </w:r>
          </w:p>
          <w:p w14:paraId="14A84C25"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public static void main(String[] args) {</w:t>
            </w:r>
          </w:p>
          <w:p w14:paraId="177DF658"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lastRenderedPageBreak/>
              <w:t xml:space="preserve">        int[] arr = {12, 7, 32, 14, 15, 7, 5, 9, 3, 2};</w:t>
            </w:r>
          </w:p>
          <w:p w14:paraId="56604BB5" w14:textId="77777777" w:rsidR="00C76277" w:rsidRPr="00C76277" w:rsidRDefault="00C76277" w:rsidP="00C76277">
            <w:pPr>
              <w:spacing w:after="0" w:line="240" w:lineRule="auto"/>
              <w:rPr>
                <w:rFonts w:ascii="Times New Roman" w:hAnsi="Times New Roman" w:cs="Times New Roman"/>
                <w:bCs/>
                <w:color w:val="000000"/>
                <w:sz w:val="24"/>
                <w:szCs w:val="24"/>
              </w:rPr>
            </w:pPr>
          </w:p>
          <w:p w14:paraId="4745525E"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 Every element at an even index</w:t>
            </w:r>
          </w:p>
          <w:p w14:paraId="4975C467"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System.out.println("Elements at even indices:");</w:t>
            </w:r>
          </w:p>
          <w:p w14:paraId="45FC7E9B"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for (int i = 0; i &lt; arr.length; i += 2) {</w:t>
            </w:r>
          </w:p>
          <w:p w14:paraId="0291DC53"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System.out.print(arr[i] + " ");</w:t>
            </w:r>
          </w:p>
          <w:p w14:paraId="30BE11BA"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w:t>
            </w:r>
          </w:p>
          <w:p w14:paraId="06BAE18C"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System.out.println();</w:t>
            </w:r>
          </w:p>
          <w:p w14:paraId="4A6B5B3A" w14:textId="77777777" w:rsidR="00C76277" w:rsidRPr="00C76277" w:rsidRDefault="00C76277" w:rsidP="00C76277">
            <w:pPr>
              <w:spacing w:after="0" w:line="240" w:lineRule="auto"/>
              <w:rPr>
                <w:rFonts w:ascii="Times New Roman" w:hAnsi="Times New Roman" w:cs="Times New Roman"/>
                <w:bCs/>
                <w:color w:val="000000"/>
                <w:sz w:val="24"/>
                <w:szCs w:val="24"/>
              </w:rPr>
            </w:pPr>
          </w:p>
          <w:p w14:paraId="13978FB9"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 Every odd element</w:t>
            </w:r>
          </w:p>
          <w:p w14:paraId="387162E8"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System.out.println("Odd elements:");</w:t>
            </w:r>
          </w:p>
          <w:p w14:paraId="70EC28AF"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for (int i = 0; i &lt; arr.length; i++) {</w:t>
            </w:r>
          </w:p>
          <w:p w14:paraId="2EE1A993"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if (arr[i] % 2 != 0) {</w:t>
            </w:r>
          </w:p>
          <w:p w14:paraId="22334ABD"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System.out.print(arr[i] + " ");</w:t>
            </w:r>
          </w:p>
          <w:p w14:paraId="24C70270"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w:t>
            </w:r>
          </w:p>
          <w:p w14:paraId="01B54AFF"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w:t>
            </w:r>
          </w:p>
          <w:p w14:paraId="230AD6FB"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System.out.println();</w:t>
            </w:r>
          </w:p>
          <w:p w14:paraId="71E61374" w14:textId="77777777" w:rsidR="00C76277" w:rsidRPr="00C76277" w:rsidRDefault="00C76277" w:rsidP="00C76277">
            <w:pPr>
              <w:spacing w:after="0" w:line="240" w:lineRule="auto"/>
              <w:rPr>
                <w:rFonts w:ascii="Times New Roman" w:hAnsi="Times New Roman" w:cs="Times New Roman"/>
                <w:bCs/>
                <w:color w:val="000000"/>
                <w:sz w:val="24"/>
                <w:szCs w:val="24"/>
              </w:rPr>
            </w:pPr>
          </w:p>
          <w:p w14:paraId="228549CB"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 All elements in reverse order</w:t>
            </w:r>
          </w:p>
          <w:p w14:paraId="6E6CC5F0"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System.out.println("Elements in reverse order:");</w:t>
            </w:r>
          </w:p>
          <w:p w14:paraId="5DF2762E"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for (int i = arr.length - 1; i &gt;= 0; i--) {</w:t>
            </w:r>
          </w:p>
          <w:p w14:paraId="39ACB56D"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System.out.print(arr[i] + " ");</w:t>
            </w:r>
          </w:p>
          <w:p w14:paraId="31B8F3F6"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w:t>
            </w:r>
          </w:p>
          <w:p w14:paraId="1F73E449"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System.out.println();</w:t>
            </w:r>
          </w:p>
          <w:p w14:paraId="3C0975AC" w14:textId="77777777" w:rsidR="00C76277" w:rsidRPr="00C76277" w:rsidRDefault="00C76277" w:rsidP="00C76277">
            <w:pPr>
              <w:spacing w:after="0" w:line="240" w:lineRule="auto"/>
              <w:rPr>
                <w:rFonts w:ascii="Times New Roman" w:hAnsi="Times New Roman" w:cs="Times New Roman"/>
                <w:bCs/>
                <w:color w:val="000000"/>
                <w:sz w:val="24"/>
                <w:szCs w:val="24"/>
              </w:rPr>
            </w:pPr>
          </w:p>
          <w:p w14:paraId="51F42751"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 Only the first and last element</w:t>
            </w:r>
          </w:p>
          <w:p w14:paraId="1E95347B"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System.out.println("First and last elements:");</w:t>
            </w:r>
          </w:p>
          <w:p w14:paraId="5D0B154B"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System.out.println(arr[0] + " " + arr[arr.length - 1]);</w:t>
            </w:r>
          </w:p>
          <w:p w14:paraId="0D3CCA72" w14:textId="77777777" w:rsidR="00C76277" w:rsidRPr="00C76277"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 xml:space="preserve">    }</w:t>
            </w:r>
          </w:p>
          <w:p w14:paraId="7EA25F9F" w14:textId="702F35FA" w:rsidR="00A05B7C" w:rsidRDefault="00C76277" w:rsidP="00C76277">
            <w:pPr>
              <w:spacing w:after="0" w:line="240" w:lineRule="auto"/>
              <w:rPr>
                <w:rFonts w:ascii="Times New Roman" w:hAnsi="Times New Roman" w:cs="Times New Roman"/>
                <w:bCs/>
                <w:color w:val="000000"/>
                <w:sz w:val="24"/>
                <w:szCs w:val="24"/>
              </w:rPr>
            </w:pPr>
            <w:r w:rsidRPr="00C76277">
              <w:rPr>
                <w:rFonts w:ascii="Times New Roman" w:hAnsi="Times New Roman" w:cs="Times New Roman"/>
                <w:bCs/>
                <w:color w:val="000000"/>
                <w:sz w:val="24"/>
                <w:szCs w:val="24"/>
              </w:rPr>
              <w:t>}</w:t>
            </w:r>
          </w:p>
          <w:p w14:paraId="363B444F" w14:textId="77777777" w:rsidR="00A05B7C" w:rsidRDefault="00A05B7C" w:rsidP="003B4AC7">
            <w:pPr>
              <w:spacing w:after="0" w:line="240" w:lineRule="auto"/>
              <w:rPr>
                <w:rFonts w:ascii="Times New Roman" w:hAnsi="Times New Roman" w:cs="Times New Roman"/>
                <w:bCs/>
                <w:color w:val="000000"/>
                <w:sz w:val="24"/>
                <w:szCs w:val="24"/>
              </w:rPr>
            </w:pPr>
          </w:p>
          <w:p w14:paraId="1AB853C2" w14:textId="77777777" w:rsidR="00A05B7C" w:rsidRDefault="00A05B7C" w:rsidP="003B4AC7">
            <w:pPr>
              <w:spacing w:after="0" w:line="240" w:lineRule="auto"/>
              <w:rPr>
                <w:rFonts w:ascii="Times New Roman" w:hAnsi="Times New Roman" w:cs="Times New Roman"/>
                <w:bCs/>
                <w:color w:val="000000"/>
                <w:sz w:val="24"/>
                <w:szCs w:val="24"/>
              </w:rPr>
            </w:pPr>
          </w:p>
          <w:p w14:paraId="2C71F0C6" w14:textId="77777777" w:rsidR="00A05B7C" w:rsidRDefault="00A05B7C" w:rsidP="003B4AC7">
            <w:pPr>
              <w:spacing w:after="0" w:line="240" w:lineRule="auto"/>
              <w:rPr>
                <w:rFonts w:ascii="Times New Roman" w:hAnsi="Times New Roman" w:cs="Times New Roman"/>
                <w:bCs/>
                <w:color w:val="000000"/>
                <w:sz w:val="24"/>
                <w:szCs w:val="24"/>
              </w:rPr>
            </w:pPr>
          </w:p>
          <w:p w14:paraId="2A2EB7B8" w14:textId="77777777" w:rsidR="00A05B7C" w:rsidRDefault="00A05B7C" w:rsidP="003B4AC7">
            <w:pPr>
              <w:spacing w:after="0" w:line="240" w:lineRule="auto"/>
              <w:rPr>
                <w:rFonts w:ascii="Times New Roman" w:hAnsi="Times New Roman" w:cs="Times New Roman"/>
                <w:bCs/>
                <w:color w:val="000000"/>
                <w:sz w:val="24"/>
                <w:szCs w:val="24"/>
              </w:rPr>
            </w:pPr>
          </w:p>
          <w:p w14:paraId="5D4AD4E0" w14:textId="77777777" w:rsidR="00A05B7C" w:rsidRPr="003D348E" w:rsidRDefault="00A05B7C" w:rsidP="003B4AC7">
            <w:pPr>
              <w:spacing w:after="0" w:line="240" w:lineRule="auto"/>
              <w:rPr>
                <w:rFonts w:ascii="Times New Roman" w:hAnsi="Times New Roman" w:cs="Times New Roman"/>
                <w:bCs/>
                <w:color w:val="000000"/>
                <w:sz w:val="24"/>
                <w:szCs w:val="24"/>
              </w:rPr>
            </w:pPr>
          </w:p>
        </w:tc>
      </w:tr>
      <w:tr w:rsidR="00A05B7C" w:rsidRPr="007C6AD1" w14:paraId="2763D23B" w14:textId="77777777" w:rsidTr="00627B8E">
        <w:trPr>
          <w:trHeight w:val="319"/>
        </w:trPr>
        <w:tc>
          <w:tcPr>
            <w:tcW w:w="9829" w:type="dxa"/>
            <w:shd w:val="clear" w:color="auto" w:fill="auto"/>
            <w:noWrap/>
            <w:vAlign w:val="bottom"/>
          </w:tcPr>
          <w:p w14:paraId="08589503" w14:textId="7E307C6B" w:rsidR="00966323" w:rsidRPr="00966323" w:rsidRDefault="00A05B7C" w:rsidP="00966323">
            <w:pPr>
              <w:rPr>
                <w:rFonts w:ascii="Helvetica" w:eastAsia="Times New Roman" w:hAnsi="Helvetica" w:cs="Helvetica"/>
                <w:color w:val="2D3B45"/>
                <w:sz w:val="24"/>
                <w:szCs w:val="24"/>
                <w:lang w:val="en-IN" w:eastAsia="en-IN"/>
              </w:rPr>
            </w:pPr>
            <w:r w:rsidRPr="006F18A2">
              <w:rPr>
                <w:rFonts w:ascii="Times New Roman" w:hAnsi="Times New Roman" w:cs="Times New Roman"/>
                <w:b/>
                <w:color w:val="000000"/>
                <w:sz w:val="24"/>
                <w:szCs w:val="24"/>
                <w:lang w:val="en-IN"/>
              </w:rPr>
              <w:lastRenderedPageBreak/>
              <w:t>Question Bank:</w:t>
            </w:r>
          </w:p>
          <w:p w14:paraId="4959368E"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p>
          <w:p w14:paraId="7E8ED4B3"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1. **Segregate 0s and 1s in an array:**</w:t>
            </w:r>
          </w:p>
          <w:p w14:paraId="4882E58A"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p>
          <w:p w14:paraId="60ACCB67"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Algorithm:</w:t>
            </w:r>
          </w:p>
          <w:p w14:paraId="60041A50"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lastRenderedPageBreak/>
              <w:t xml:space="preserve">   - Initialize two pointers `left` and `right` at the start and end of the array respectively.</w:t>
            </w:r>
          </w:p>
          <w:p w14:paraId="18725E7C"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Loop until `left` is less than `right`.</w:t>
            </w:r>
          </w:p>
          <w:p w14:paraId="769F7257"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Move `left` towards the right until you find a 1.</w:t>
            </w:r>
          </w:p>
          <w:p w14:paraId="5DF275C1"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Move `right` towards the left until you find a 0.</w:t>
            </w:r>
          </w:p>
          <w:p w14:paraId="399C5A96"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Swap the elements at `left` and `right`.</w:t>
            </w:r>
          </w:p>
          <w:p w14:paraId="3E4BEE6E"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Continue these steps until `left` is less than `right`.</w:t>
            </w:r>
          </w:p>
          <w:p w14:paraId="0206C5CF"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p>
          <w:p w14:paraId="58DF537D"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2. **Reverse the array elements:**</w:t>
            </w:r>
          </w:p>
          <w:p w14:paraId="0A92D295"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p>
          <w:p w14:paraId="3DA56563"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Algorithm:</w:t>
            </w:r>
          </w:p>
          <w:p w14:paraId="0D2F56D8"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Initialize two pointers `start` and `end` at the beginning and end of the array respectively.</w:t>
            </w:r>
          </w:p>
          <w:p w14:paraId="6C2341B5"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Swap the elements at `start` and `end`.</w:t>
            </w:r>
          </w:p>
          <w:p w14:paraId="1F9CA129"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Increment `start` and decrement `end`.</w:t>
            </w:r>
          </w:p>
          <w:p w14:paraId="56DF64A8"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Continue these steps until `start` is less than `end`.</w:t>
            </w:r>
          </w:p>
          <w:p w14:paraId="532554CD"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p>
          <w:p w14:paraId="5A331928"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3. **Find the index of an array element:**</w:t>
            </w:r>
          </w:p>
          <w:p w14:paraId="755907D1"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p>
          <w:p w14:paraId="738DD987"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Algorithm:</w:t>
            </w:r>
          </w:p>
          <w:p w14:paraId="23DF12F2"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Iterate through the array using a loop.</w:t>
            </w:r>
          </w:p>
          <w:p w14:paraId="3FE68DFA"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For each element, compare it with the target value.</w:t>
            </w:r>
          </w:p>
          <w:p w14:paraId="0AE19547"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If they match, return the current index.</w:t>
            </w:r>
          </w:p>
          <w:p w14:paraId="0B287606"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If the loop completes without finding a match, return a value (e.g., -1) to indicate the element was not found.</w:t>
            </w:r>
          </w:p>
          <w:p w14:paraId="2A44849F"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p>
          <w:p w14:paraId="21A08355"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4. **Remove a specific element from an array:**</w:t>
            </w:r>
          </w:p>
          <w:p w14:paraId="25DB16DE"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p>
          <w:p w14:paraId="610904F5"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Algorithm:</w:t>
            </w:r>
          </w:p>
          <w:p w14:paraId="321021B1"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Identify the index of the element to be removed.</w:t>
            </w:r>
          </w:p>
          <w:p w14:paraId="2FE9525A"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Shift all elements after that index one position to the left to fill the gap.</w:t>
            </w:r>
          </w:p>
          <w:p w14:paraId="25091260"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Update the length of the array (if it's a dynamic array) to reflect the removal.</w:t>
            </w:r>
          </w:p>
          <w:p w14:paraId="6812B1E2"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p>
          <w:p w14:paraId="303F101B"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5. **Insert an element at a specific position in an array:**</w:t>
            </w:r>
          </w:p>
          <w:p w14:paraId="7E59AFF3"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p>
          <w:p w14:paraId="51BFFCCE"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Algorithm:</w:t>
            </w:r>
          </w:p>
          <w:p w14:paraId="4D524A85"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Identify the index where you want to insert the element.</w:t>
            </w:r>
          </w:p>
          <w:p w14:paraId="6901A86E"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If the array is dynamic, ensure it has enough space to accommodate the new element.</w:t>
            </w:r>
          </w:p>
          <w:p w14:paraId="7FA7752D" w14:textId="77777777" w:rsidR="00966323" w:rsidRPr="00966323" w:rsidRDefault="00966323" w:rsidP="00966323">
            <w:pPr>
              <w:spacing w:before="180" w:after="180" w:line="240" w:lineRule="auto"/>
              <w:rPr>
                <w:rFonts w:ascii="Helvetica" w:eastAsia="Times New Roman" w:hAnsi="Helvetica" w:cs="Helvetica"/>
                <w:color w:val="2D3B45"/>
                <w:sz w:val="24"/>
                <w:szCs w:val="24"/>
                <w:lang w:val="en-IN" w:eastAsia="en-IN"/>
              </w:rPr>
            </w:pPr>
            <w:r w:rsidRPr="00966323">
              <w:rPr>
                <w:rFonts w:ascii="Helvetica" w:eastAsia="Times New Roman" w:hAnsi="Helvetica" w:cs="Helvetica"/>
                <w:color w:val="2D3B45"/>
                <w:sz w:val="24"/>
                <w:szCs w:val="24"/>
                <w:lang w:val="en-IN" w:eastAsia="en-IN"/>
              </w:rPr>
              <w:t xml:space="preserve">   - Shift all elements from the target index to the right to make space for the new element.</w:t>
            </w:r>
          </w:p>
          <w:p w14:paraId="64B5A40F" w14:textId="00D76A5D" w:rsidR="00A05B7C" w:rsidRPr="006F18A2" w:rsidRDefault="00966323" w:rsidP="00966323">
            <w:pPr>
              <w:spacing w:before="180" w:after="180" w:line="240" w:lineRule="auto"/>
              <w:rPr>
                <w:rFonts w:ascii="Times New Roman" w:hAnsi="Times New Roman" w:cs="Times New Roman"/>
                <w:bCs/>
                <w:color w:val="000000"/>
                <w:sz w:val="24"/>
                <w:szCs w:val="24"/>
                <w:lang w:val="en-IN"/>
              </w:rPr>
            </w:pPr>
            <w:r w:rsidRPr="00966323">
              <w:rPr>
                <w:rFonts w:ascii="Helvetica" w:eastAsia="Times New Roman" w:hAnsi="Helvetica" w:cs="Helvetica"/>
                <w:color w:val="2D3B45"/>
                <w:sz w:val="24"/>
                <w:szCs w:val="24"/>
                <w:lang w:val="en-IN" w:eastAsia="en-IN"/>
              </w:rPr>
              <w:t xml:space="preserve">   - Insert the new element at the target index.</w:t>
            </w:r>
            <w:r w:rsidR="00E43E7A" w:rsidRPr="00E43E7A">
              <w:rPr>
                <w:rFonts w:ascii="Helvetica" w:eastAsia="Times New Roman" w:hAnsi="Helvetica" w:cs="Helvetica"/>
                <w:color w:val="2D3B45"/>
                <w:sz w:val="24"/>
                <w:szCs w:val="24"/>
                <w:lang w:val="en-IN" w:eastAsia="en-IN"/>
              </w:rPr>
              <w:t> </w:t>
            </w:r>
          </w:p>
        </w:tc>
      </w:tr>
    </w:tbl>
    <w:p w14:paraId="57DDF8ED" w14:textId="22FAFA7F" w:rsidR="00A05B7C" w:rsidRDefault="00A05B7C" w:rsidP="003B4AC7">
      <w:pPr>
        <w:rPr>
          <w:rFonts w:asciiTheme="majorHAnsi" w:eastAsia="Calibri" w:hAnsiTheme="majorHAnsi" w:cs="Times New Roman"/>
          <w:b/>
          <w:bCs/>
          <w:sz w:val="24"/>
          <w:szCs w:val="24"/>
          <w:lang w:val="en-IN"/>
        </w:rPr>
      </w:pPr>
    </w:p>
    <w:p w14:paraId="11689987" w14:textId="74D69D24" w:rsidR="00A05B7C" w:rsidRDefault="00A05B7C" w:rsidP="003B4AC7">
      <w:pPr>
        <w:rPr>
          <w:rFonts w:asciiTheme="majorHAnsi" w:eastAsia="Calibri" w:hAnsiTheme="majorHAnsi" w:cs="Times New Roman"/>
          <w:b/>
          <w:bCs/>
          <w:sz w:val="24"/>
          <w:szCs w:val="24"/>
          <w:lang w:val="en-IN"/>
        </w:rPr>
      </w:pPr>
    </w:p>
    <w:p w14:paraId="68576AC2" w14:textId="7CA777E7" w:rsidR="00A05B7C" w:rsidRDefault="00A05B7C" w:rsidP="003B4AC7">
      <w:pPr>
        <w:rPr>
          <w:rFonts w:asciiTheme="majorHAnsi" w:eastAsia="Calibri" w:hAnsiTheme="majorHAnsi" w:cs="Times New Roman"/>
          <w:b/>
          <w:bCs/>
          <w:sz w:val="24"/>
          <w:szCs w:val="24"/>
          <w:lang w:val="en-IN"/>
        </w:rPr>
      </w:pPr>
    </w:p>
    <w:p w14:paraId="3FAFDA8B" w14:textId="585FE9A0" w:rsidR="00A05B7C" w:rsidRDefault="00A05B7C" w:rsidP="003B4AC7">
      <w:pPr>
        <w:rPr>
          <w:rFonts w:asciiTheme="majorHAnsi" w:eastAsia="Calibri" w:hAnsiTheme="majorHAnsi" w:cs="Times New Roman"/>
          <w:b/>
          <w:bCs/>
          <w:sz w:val="24"/>
          <w:szCs w:val="24"/>
          <w:lang w:val="en-IN"/>
        </w:rPr>
      </w:pPr>
    </w:p>
    <w:p w14:paraId="729284E0" w14:textId="7A0078D6" w:rsidR="00A05B7C" w:rsidRDefault="00A05B7C" w:rsidP="003B4AC7">
      <w:pPr>
        <w:rPr>
          <w:rFonts w:asciiTheme="majorHAnsi" w:eastAsia="Calibri" w:hAnsiTheme="majorHAnsi" w:cs="Times New Roman"/>
          <w:b/>
          <w:bCs/>
          <w:sz w:val="24"/>
          <w:szCs w:val="24"/>
          <w:lang w:val="en-IN"/>
        </w:rPr>
      </w:pPr>
    </w:p>
    <w:p w14:paraId="27A08AE0" w14:textId="77777777" w:rsidR="00966323" w:rsidRDefault="00966323">
      <w:pPr>
        <w:rPr>
          <w:rFonts w:ascii="Arial" w:hAnsi="Arial" w:cs="Arial"/>
          <w:b/>
          <w:sz w:val="24"/>
          <w:szCs w:val="24"/>
        </w:rPr>
      </w:pPr>
      <w:r>
        <w:rPr>
          <w:rFonts w:ascii="Arial" w:hAnsi="Arial" w:cs="Arial"/>
          <w:b/>
          <w:sz w:val="24"/>
          <w:szCs w:val="24"/>
        </w:rPr>
        <w:br w:type="page"/>
      </w:r>
    </w:p>
    <w:p w14:paraId="56677CAC" w14:textId="25221586" w:rsidR="00A05B7C" w:rsidRPr="007C6AD1" w:rsidRDefault="00A05B7C" w:rsidP="00912DD1">
      <w:pPr>
        <w:tabs>
          <w:tab w:val="left" w:pos="3330"/>
        </w:tabs>
        <w:jc w:val="center"/>
        <w:rPr>
          <w:rFonts w:ascii="Arial" w:hAnsi="Arial" w:cs="Arial"/>
          <w:b/>
          <w:sz w:val="24"/>
          <w:szCs w:val="24"/>
        </w:rPr>
      </w:pPr>
      <w:r w:rsidRPr="007C6AD1">
        <w:rPr>
          <w:rFonts w:ascii="Arial" w:hAnsi="Arial" w:cs="Arial"/>
          <w:b/>
          <w:sz w:val="24"/>
          <w:szCs w:val="24"/>
        </w:rPr>
        <w:lastRenderedPageBreak/>
        <w:t xml:space="preserve">EXPERIMENT NO. </w:t>
      </w:r>
      <w:r>
        <w:rPr>
          <w:rFonts w:ascii="Arial" w:hAnsi="Arial" w:cs="Arial"/>
          <w:b/>
          <w:sz w:val="24"/>
          <w:szCs w:val="24"/>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05B7C" w:rsidRPr="007C6AD1" w14:paraId="3324D1EB" w14:textId="77777777" w:rsidTr="00627B8E">
        <w:trPr>
          <w:trHeight w:val="259"/>
        </w:trPr>
        <w:tc>
          <w:tcPr>
            <w:tcW w:w="9795" w:type="dxa"/>
            <w:shd w:val="clear" w:color="auto" w:fill="auto"/>
            <w:noWrap/>
            <w:vAlign w:val="bottom"/>
            <w:hideMark/>
          </w:tcPr>
          <w:p w14:paraId="5B26ABB9"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7596BEDB"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0534C47D" w14:textId="77777777" w:rsidTr="00627B8E">
        <w:trPr>
          <w:trHeight w:val="259"/>
        </w:trPr>
        <w:tc>
          <w:tcPr>
            <w:tcW w:w="9795" w:type="dxa"/>
            <w:shd w:val="clear" w:color="auto" w:fill="auto"/>
            <w:noWrap/>
            <w:vAlign w:val="bottom"/>
            <w:hideMark/>
          </w:tcPr>
          <w:p w14:paraId="2695EFAD"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61188860"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5E1D4125" w14:textId="77777777" w:rsidTr="00627B8E">
        <w:trPr>
          <w:trHeight w:val="259"/>
        </w:trPr>
        <w:tc>
          <w:tcPr>
            <w:tcW w:w="9795" w:type="dxa"/>
            <w:shd w:val="clear" w:color="auto" w:fill="auto"/>
            <w:noWrap/>
            <w:vAlign w:val="bottom"/>
            <w:hideMark/>
          </w:tcPr>
          <w:p w14:paraId="54629B51"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65ED5D32"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353D0F9C" w14:textId="77777777" w:rsidTr="00627B8E">
        <w:trPr>
          <w:trHeight w:val="259"/>
        </w:trPr>
        <w:tc>
          <w:tcPr>
            <w:tcW w:w="9795" w:type="dxa"/>
            <w:shd w:val="clear" w:color="auto" w:fill="auto"/>
            <w:noWrap/>
            <w:vAlign w:val="bottom"/>
            <w:hideMark/>
          </w:tcPr>
          <w:p w14:paraId="23591D8E"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2CCFA6C1"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A05B7C" w:rsidRPr="007C6AD1" w14:paraId="02481082" w14:textId="77777777" w:rsidTr="00627B8E">
        <w:trPr>
          <w:trHeight w:val="259"/>
        </w:trPr>
        <w:tc>
          <w:tcPr>
            <w:tcW w:w="9795" w:type="dxa"/>
            <w:shd w:val="clear" w:color="auto" w:fill="auto"/>
            <w:noWrap/>
            <w:vAlign w:val="bottom"/>
            <w:hideMark/>
          </w:tcPr>
          <w:p w14:paraId="028C90D1"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659C5DCB" w14:textId="77777777" w:rsidR="00A05B7C" w:rsidRPr="007C6AD1" w:rsidRDefault="00A05B7C" w:rsidP="003B4AC7">
            <w:pPr>
              <w:spacing w:after="0" w:line="240" w:lineRule="auto"/>
              <w:rPr>
                <w:rFonts w:ascii="Arial" w:eastAsia="Times New Roman" w:hAnsi="Arial" w:cs="Arial"/>
                <w:b/>
                <w:bCs/>
                <w:color w:val="000000"/>
                <w:lang w:val="en-IN" w:eastAsia="en-IN"/>
              </w:rPr>
            </w:pPr>
          </w:p>
          <w:p w14:paraId="3AC7139C"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5F66DF2E" w14:textId="77777777" w:rsidTr="00627B8E">
        <w:trPr>
          <w:trHeight w:val="259"/>
        </w:trPr>
        <w:tc>
          <w:tcPr>
            <w:tcW w:w="9795" w:type="dxa"/>
            <w:shd w:val="clear" w:color="auto" w:fill="auto"/>
            <w:noWrap/>
            <w:vAlign w:val="bottom"/>
            <w:hideMark/>
          </w:tcPr>
          <w:p w14:paraId="21ADED9F"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2881AE8E" w14:textId="77777777" w:rsidR="00A05B7C" w:rsidRPr="007C6AD1" w:rsidRDefault="00A05B7C" w:rsidP="003B4AC7">
            <w:pPr>
              <w:spacing w:after="0" w:line="240" w:lineRule="auto"/>
              <w:rPr>
                <w:rFonts w:ascii="Arial" w:eastAsia="Times New Roman" w:hAnsi="Arial" w:cs="Arial"/>
                <w:b/>
                <w:bCs/>
                <w:color w:val="000000"/>
                <w:lang w:val="en-IN" w:eastAsia="en-IN"/>
              </w:rPr>
            </w:pPr>
          </w:p>
          <w:p w14:paraId="12123423"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bl>
    <w:p w14:paraId="088CD7F5" w14:textId="77777777" w:rsidR="00A05B7C" w:rsidRPr="007C6AD1" w:rsidRDefault="00A05B7C"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05B7C" w:rsidRPr="007C6AD1" w14:paraId="2B199938" w14:textId="77777777" w:rsidTr="00627B8E">
        <w:trPr>
          <w:trHeight w:val="319"/>
        </w:trPr>
        <w:tc>
          <w:tcPr>
            <w:tcW w:w="9829" w:type="dxa"/>
            <w:shd w:val="clear" w:color="auto" w:fill="auto"/>
            <w:noWrap/>
            <w:vAlign w:val="bottom"/>
            <w:hideMark/>
          </w:tcPr>
          <w:p w14:paraId="1E45893A" w14:textId="77777777" w:rsidR="00A05B7C" w:rsidRDefault="00A05B7C" w:rsidP="003B4AC7">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6CAE4AE3" w14:textId="77777777" w:rsidR="00A05B7C" w:rsidRDefault="00A05B7C" w:rsidP="003B4AC7">
            <w:pPr>
              <w:spacing w:after="0" w:line="240" w:lineRule="auto"/>
              <w:rPr>
                <w:rFonts w:ascii="Arial" w:hAnsi="Arial" w:cs="Arial"/>
              </w:rPr>
            </w:pPr>
          </w:p>
          <w:p w14:paraId="757BD7FA" w14:textId="77777777" w:rsidR="00A05B7C" w:rsidRPr="00EA4E0C" w:rsidRDefault="00A05B7C" w:rsidP="003B4AC7">
            <w:pPr>
              <w:rPr>
                <w:sz w:val="20"/>
                <w:szCs w:val="20"/>
              </w:rPr>
            </w:pPr>
            <w:r>
              <w:rPr>
                <w:rFonts w:ascii="Times New Roman" w:eastAsia="Times New Roman" w:hAnsi="Times New Roman" w:cs="Times New Roman"/>
              </w:rPr>
              <w:t>To familiarize the students with linear data structure array and its basic operations</w:t>
            </w:r>
          </w:p>
        </w:tc>
      </w:tr>
      <w:tr w:rsidR="00A05B7C" w:rsidRPr="007C6AD1" w14:paraId="7E555AE4" w14:textId="77777777" w:rsidTr="00627B8E">
        <w:trPr>
          <w:trHeight w:val="319"/>
        </w:trPr>
        <w:tc>
          <w:tcPr>
            <w:tcW w:w="9829" w:type="dxa"/>
            <w:shd w:val="clear" w:color="auto" w:fill="auto"/>
            <w:noWrap/>
            <w:vAlign w:val="bottom"/>
          </w:tcPr>
          <w:p w14:paraId="1017B584" w14:textId="77777777" w:rsidR="00A05B7C" w:rsidRDefault="00A05B7C"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789B36F5" w14:textId="77777777" w:rsidR="00A05B7C" w:rsidRDefault="00A05B7C" w:rsidP="003B4AC7">
            <w:pPr>
              <w:spacing w:after="0" w:line="240" w:lineRule="auto"/>
              <w:rPr>
                <w:rFonts w:ascii="Arial" w:eastAsia="Times New Roman" w:hAnsi="Arial" w:cs="Arial"/>
                <w:b/>
                <w:bCs/>
                <w:color w:val="000000"/>
                <w:lang w:val="en-IN" w:eastAsia="en-IN"/>
              </w:rPr>
            </w:pPr>
          </w:p>
          <w:p w14:paraId="75984312" w14:textId="77777777" w:rsidR="00A05B7C" w:rsidRPr="00EA4E0C" w:rsidRDefault="00A05B7C" w:rsidP="003B4AC7">
            <w:pPr>
              <w:rPr>
                <w:sz w:val="20"/>
                <w:szCs w:val="20"/>
              </w:rPr>
            </w:pPr>
            <w:r w:rsidRPr="00EA4E0C">
              <w:rPr>
                <w:rFonts w:ascii="Times New Roman" w:eastAsia="Times New Roman" w:hAnsi="Times New Roman" w:cs="Times New Roman"/>
              </w:rPr>
              <w:t>The students will be able to implement and use arrays for solving various problems</w:t>
            </w:r>
          </w:p>
          <w:p w14:paraId="6D52034C" w14:textId="77777777" w:rsidR="00A05B7C" w:rsidRPr="00DF4764" w:rsidRDefault="00A05B7C" w:rsidP="003B4AC7">
            <w:pPr>
              <w:spacing w:after="0" w:line="240" w:lineRule="auto"/>
              <w:rPr>
                <w:rFonts w:ascii="Arial" w:eastAsia="Times New Roman" w:hAnsi="Arial" w:cs="Arial"/>
                <w:b/>
                <w:bCs/>
                <w:color w:val="000000"/>
                <w:lang w:val="en-IN" w:eastAsia="en-IN"/>
              </w:rPr>
            </w:pPr>
          </w:p>
        </w:tc>
      </w:tr>
      <w:tr w:rsidR="00A05B7C" w:rsidRPr="007C6AD1" w14:paraId="07659175" w14:textId="77777777" w:rsidTr="00627B8E">
        <w:trPr>
          <w:trHeight w:val="319"/>
        </w:trPr>
        <w:tc>
          <w:tcPr>
            <w:tcW w:w="9829" w:type="dxa"/>
            <w:shd w:val="clear" w:color="auto" w:fill="auto"/>
            <w:noWrap/>
            <w:vAlign w:val="bottom"/>
            <w:hideMark/>
          </w:tcPr>
          <w:p w14:paraId="2B8CC667" w14:textId="77777777" w:rsidR="00A05B7C" w:rsidRPr="00DF4764" w:rsidRDefault="00A05B7C"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14:paraId="52A434B5" w14:textId="77777777" w:rsidR="00A05B7C" w:rsidRPr="00DF4764" w:rsidRDefault="00A05B7C" w:rsidP="003B4AC7">
            <w:pPr>
              <w:spacing w:after="0" w:line="240" w:lineRule="auto"/>
              <w:rPr>
                <w:rFonts w:ascii="Arial" w:eastAsia="Times New Roman" w:hAnsi="Arial" w:cs="Arial"/>
                <w:b/>
                <w:bCs/>
                <w:color w:val="000000"/>
                <w:lang w:val="en-IN" w:eastAsia="en-IN"/>
              </w:rPr>
            </w:pPr>
          </w:p>
          <w:p w14:paraId="1EE7151B" w14:textId="77777777" w:rsidR="00A05B7C" w:rsidRPr="009B4777" w:rsidRDefault="00A05B7C" w:rsidP="005C589E">
            <w:pPr>
              <w:pStyle w:val="ListParagraph"/>
              <w:numPr>
                <w:ilvl w:val="0"/>
                <w:numId w:val="20"/>
              </w:numPr>
              <w:ind w:left="0"/>
              <w:jc w:val="both"/>
              <w:rPr>
                <w:rFonts w:ascii="Times New Roman" w:hAnsi="Times New Roman" w:cs="Times New Roman"/>
                <w:sz w:val="24"/>
                <w:szCs w:val="24"/>
              </w:rPr>
            </w:pPr>
            <w:r w:rsidRPr="009B4777">
              <w:rPr>
                <w:rFonts w:ascii="Times New Roman" w:hAnsi="Times New Roman" w:cs="Times New Roman"/>
                <w:sz w:val="24"/>
                <w:szCs w:val="24"/>
              </w:rPr>
              <w:t>Write a program to read numbers in an integer array of size 5 and display the following:</w:t>
            </w:r>
          </w:p>
          <w:p w14:paraId="22218227" w14:textId="77777777" w:rsidR="00A05B7C" w:rsidRPr="009B4777" w:rsidRDefault="00A05B7C" w:rsidP="003B4AC7">
            <w:pPr>
              <w:pStyle w:val="ListParagraph"/>
              <w:numPr>
                <w:ilvl w:val="0"/>
                <w:numId w:val="13"/>
              </w:numPr>
              <w:ind w:left="0" w:right="288" w:firstLine="0"/>
              <w:jc w:val="both"/>
              <w:rPr>
                <w:rFonts w:ascii="Times New Roman" w:hAnsi="Times New Roman" w:cs="Times New Roman"/>
                <w:sz w:val="24"/>
                <w:szCs w:val="24"/>
              </w:rPr>
            </w:pPr>
            <w:r w:rsidRPr="009B4777">
              <w:rPr>
                <w:rFonts w:ascii="Times New Roman" w:hAnsi="Times New Roman" w:cs="Times New Roman"/>
                <w:sz w:val="24"/>
                <w:szCs w:val="24"/>
              </w:rPr>
              <w:t>Sum of all the elements</w:t>
            </w:r>
          </w:p>
          <w:p w14:paraId="7A8AE7BC" w14:textId="77777777" w:rsidR="00A05B7C" w:rsidRPr="009B4777" w:rsidRDefault="00A05B7C" w:rsidP="003B4AC7">
            <w:pPr>
              <w:pStyle w:val="ListParagraph"/>
              <w:numPr>
                <w:ilvl w:val="0"/>
                <w:numId w:val="13"/>
              </w:numPr>
              <w:ind w:left="0" w:right="288" w:firstLine="0"/>
              <w:jc w:val="both"/>
              <w:rPr>
                <w:rFonts w:ascii="Times New Roman" w:hAnsi="Times New Roman" w:cs="Times New Roman"/>
                <w:sz w:val="24"/>
                <w:szCs w:val="24"/>
              </w:rPr>
            </w:pPr>
            <w:r w:rsidRPr="009B4777">
              <w:rPr>
                <w:rFonts w:ascii="Times New Roman" w:hAnsi="Times New Roman" w:cs="Times New Roman"/>
                <w:sz w:val="24"/>
                <w:szCs w:val="24"/>
              </w:rPr>
              <w:t>Sum of alternate elements in the array</w:t>
            </w:r>
          </w:p>
          <w:p w14:paraId="2CF67EA7" w14:textId="4B22A8CB" w:rsidR="00A05B7C" w:rsidRPr="00A05B7C" w:rsidRDefault="00A05B7C" w:rsidP="003B4AC7">
            <w:pPr>
              <w:pStyle w:val="ListParagraph"/>
              <w:numPr>
                <w:ilvl w:val="0"/>
                <w:numId w:val="13"/>
              </w:numPr>
              <w:ind w:left="0" w:right="288" w:firstLine="0"/>
              <w:jc w:val="both"/>
              <w:rPr>
                <w:rFonts w:ascii="Times New Roman" w:hAnsi="Times New Roman" w:cs="Times New Roman"/>
                <w:b/>
                <w:sz w:val="24"/>
                <w:szCs w:val="24"/>
              </w:rPr>
            </w:pPr>
            <w:r w:rsidRPr="009B4777">
              <w:rPr>
                <w:rFonts w:ascii="Times New Roman" w:hAnsi="Times New Roman" w:cs="Times New Roman"/>
                <w:sz w:val="24"/>
                <w:szCs w:val="24"/>
              </w:rPr>
              <w:t>Second highest element in the array</w:t>
            </w:r>
          </w:p>
        </w:tc>
      </w:tr>
      <w:tr w:rsidR="00A05B7C" w:rsidRPr="007C6AD1" w14:paraId="22F4F43F" w14:textId="77777777" w:rsidTr="00627B8E">
        <w:trPr>
          <w:trHeight w:val="319"/>
        </w:trPr>
        <w:tc>
          <w:tcPr>
            <w:tcW w:w="9829" w:type="dxa"/>
            <w:shd w:val="clear" w:color="auto" w:fill="auto"/>
            <w:noWrap/>
            <w:vAlign w:val="bottom"/>
            <w:hideMark/>
          </w:tcPr>
          <w:p w14:paraId="5E89F63E" w14:textId="77777777" w:rsidR="00A05B7C" w:rsidRDefault="00A05B7C" w:rsidP="003B4AC7">
            <w:pPr>
              <w:spacing w:after="0" w:line="240" w:lineRule="auto"/>
              <w:rPr>
                <w:rFonts w:ascii="Arial" w:eastAsia="Times New Roman" w:hAnsi="Arial" w:cs="Arial"/>
                <w:b/>
                <w:bCs/>
                <w:color w:val="000000"/>
                <w:lang w:val="en-IN" w:eastAsia="en-IN"/>
              </w:rPr>
            </w:pPr>
          </w:p>
          <w:p w14:paraId="6DB87FF6" w14:textId="77777777" w:rsidR="00A05B7C" w:rsidRPr="00DF4764" w:rsidRDefault="00A05B7C"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14:paraId="5A11FF98" w14:textId="77777777" w:rsidR="00A05B7C" w:rsidRPr="00DF4764" w:rsidRDefault="00A05B7C" w:rsidP="003B4AC7">
            <w:pPr>
              <w:spacing w:after="0" w:line="240" w:lineRule="auto"/>
              <w:rPr>
                <w:rFonts w:ascii="Arial" w:eastAsia="Times New Roman" w:hAnsi="Arial" w:cs="Arial"/>
                <w:b/>
                <w:bCs/>
                <w:color w:val="000000"/>
                <w:lang w:val="en-IN" w:eastAsia="en-IN"/>
              </w:rPr>
            </w:pPr>
          </w:p>
          <w:p w14:paraId="7F87548A" w14:textId="77777777" w:rsidR="00A05B7C" w:rsidRDefault="00A05B7C" w:rsidP="003B4AC7">
            <w:pPr>
              <w:tabs>
                <w:tab w:val="left" w:pos="540"/>
              </w:tabs>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A</w:t>
            </w:r>
            <w:r w:rsidRPr="00F0542A">
              <w:rPr>
                <w:rFonts w:ascii="Times New Roman" w:hAnsi="Times New Roman" w:cs="Times New Roman"/>
                <w:bCs/>
                <w:color w:val="000000"/>
                <w:sz w:val="24"/>
                <w:szCs w:val="24"/>
              </w:rPr>
              <w:t xml:space="preserve">n </w:t>
            </w:r>
            <w:r>
              <w:rPr>
                <w:rFonts w:ascii="Times New Roman" w:hAnsi="Times New Roman" w:cs="Times New Roman"/>
                <w:bCs/>
                <w:color w:val="000000"/>
                <w:sz w:val="24"/>
                <w:szCs w:val="24"/>
              </w:rPr>
              <w:t>A</w:t>
            </w:r>
            <w:r w:rsidRPr="00F0542A">
              <w:rPr>
                <w:rFonts w:ascii="Times New Roman" w:hAnsi="Times New Roman" w:cs="Times New Roman"/>
                <w:bCs/>
                <w:color w:val="000000"/>
                <w:sz w:val="24"/>
                <w:szCs w:val="24"/>
              </w:rPr>
              <w:t>rray is a data structure consisting of a collection of elements (values or variables), each identified by at least one array index or key. An array is stored such that the position of each element can be computed from its index tuple by a mathematical formula.</w:t>
            </w:r>
            <w:r>
              <w:rPr>
                <w:rFonts w:ascii="Times New Roman" w:hAnsi="Times New Roman" w:cs="Times New Roman"/>
                <w:bCs/>
                <w:color w:val="000000"/>
                <w:sz w:val="24"/>
                <w:szCs w:val="24"/>
              </w:rPr>
              <w:t xml:space="preserve"> </w:t>
            </w:r>
            <w:r w:rsidRPr="009C75D9">
              <w:rPr>
                <w:rFonts w:ascii="Times New Roman" w:hAnsi="Times New Roman" w:cs="Times New Roman"/>
                <w:bCs/>
                <w:color w:val="000000"/>
                <w:sz w:val="24"/>
                <w:szCs w:val="24"/>
              </w:rPr>
              <w:t>The simplest type of data structure is a linear array, also called one-dimensional array.</w:t>
            </w:r>
          </w:p>
          <w:p w14:paraId="05C328AC" w14:textId="77777777" w:rsidR="00A05B7C" w:rsidRPr="00EA4E0C" w:rsidRDefault="00A05B7C" w:rsidP="003B4AC7">
            <w:pPr>
              <w:tabs>
                <w:tab w:val="left" w:pos="540"/>
              </w:tabs>
              <w:spacing w:after="0" w:line="240" w:lineRule="auto"/>
              <w:jc w:val="center"/>
              <w:rPr>
                <w:rFonts w:ascii="Times New Roman" w:hAnsi="Times New Roman" w:cs="Times New Roman"/>
                <w:bCs/>
                <w:color w:val="000000"/>
                <w:sz w:val="24"/>
                <w:szCs w:val="24"/>
              </w:rPr>
            </w:pPr>
            <w:r w:rsidRPr="009C75D9">
              <w:rPr>
                <w:rFonts w:ascii="Times New Roman" w:hAnsi="Times New Roman" w:cs="Times New Roman"/>
                <w:bCs/>
                <w:noProof/>
                <w:color w:val="000000"/>
                <w:sz w:val="24"/>
                <w:szCs w:val="24"/>
              </w:rPr>
              <w:drawing>
                <wp:inline distT="0" distB="0" distL="0" distR="0" wp14:anchorId="10B2F27E" wp14:editId="3C0D804C">
                  <wp:extent cx="3310466" cy="15070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4221" cy="1517817"/>
                          </a:xfrm>
                          <a:prstGeom prst="rect">
                            <a:avLst/>
                          </a:prstGeom>
                          <a:noFill/>
                          <a:ln>
                            <a:noFill/>
                          </a:ln>
                        </pic:spPr>
                      </pic:pic>
                    </a:graphicData>
                  </a:graphic>
                </wp:inline>
              </w:drawing>
            </w:r>
          </w:p>
          <w:p w14:paraId="2AFC0FC0" w14:textId="77777777" w:rsidR="00A05B7C" w:rsidRPr="00DF4764" w:rsidRDefault="00A05B7C" w:rsidP="003B4AC7">
            <w:pPr>
              <w:spacing w:after="0" w:line="240" w:lineRule="auto"/>
              <w:rPr>
                <w:rFonts w:ascii="Arial" w:eastAsia="Times New Roman" w:hAnsi="Arial" w:cs="Arial"/>
                <w:b/>
                <w:bCs/>
                <w:color w:val="000000"/>
                <w:lang w:val="en-IN" w:eastAsia="en-IN"/>
              </w:rPr>
            </w:pPr>
          </w:p>
        </w:tc>
      </w:tr>
      <w:tr w:rsidR="00A05B7C" w:rsidRPr="007C6AD1" w14:paraId="797B8A6F" w14:textId="77777777" w:rsidTr="00627B8E">
        <w:trPr>
          <w:trHeight w:val="319"/>
        </w:trPr>
        <w:tc>
          <w:tcPr>
            <w:tcW w:w="9829" w:type="dxa"/>
            <w:shd w:val="clear" w:color="auto" w:fill="auto"/>
            <w:noWrap/>
            <w:vAlign w:val="bottom"/>
          </w:tcPr>
          <w:p w14:paraId="4F116357" w14:textId="1E61B8AA" w:rsidR="00430F40" w:rsidRPr="00430F40" w:rsidRDefault="00A05B7C" w:rsidP="00430F40">
            <w:pPr>
              <w:tabs>
                <w:tab w:val="left" w:pos="3330"/>
              </w:tabs>
              <w:rPr>
                <w:rFonts w:ascii="Arial" w:hAnsi="Arial" w:cs="Arial"/>
                <w:b/>
              </w:rPr>
            </w:pPr>
            <w:r>
              <w:rPr>
                <w:rFonts w:ascii="Arial" w:hAnsi="Arial" w:cs="Arial"/>
                <w:b/>
              </w:rPr>
              <w:lastRenderedPageBreak/>
              <w:t>Algorithm</w:t>
            </w:r>
            <w:r w:rsidR="007F5AD5">
              <w:rPr>
                <w:rFonts w:ascii="Arial" w:hAnsi="Arial" w:cs="Arial"/>
                <w:b/>
              </w:rPr>
              <w:t xml:space="preserve"> (Student Work Area)</w:t>
            </w:r>
            <w:r w:rsidRPr="00DF4764">
              <w:rPr>
                <w:rFonts w:ascii="Arial" w:hAnsi="Arial" w:cs="Arial"/>
                <w:b/>
              </w:rPr>
              <w:t>:</w:t>
            </w:r>
          </w:p>
          <w:p w14:paraId="691CE0D0"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p>
          <w:p w14:paraId="13E96E19"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1. **Initialize the Array**: Create an integer array of size 5.</w:t>
            </w:r>
          </w:p>
          <w:p w14:paraId="7D316316"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p>
          <w:p w14:paraId="6AB3310F"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2. **Read Input**:</w:t>
            </w:r>
          </w:p>
          <w:p w14:paraId="776E0634"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Prompt the user to enter 5 numbers.</w:t>
            </w:r>
          </w:p>
          <w:p w14:paraId="52F0FF76"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Store each number in the array.</w:t>
            </w:r>
          </w:p>
          <w:p w14:paraId="02853467"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p>
          <w:p w14:paraId="4B38016C"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3. **Calculate Sum of All Elements**:</w:t>
            </w:r>
          </w:p>
          <w:p w14:paraId="3E9B7A4F"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Initialize a variable `sum` to zero.</w:t>
            </w:r>
          </w:p>
          <w:p w14:paraId="6DAFECA8"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Iterate through the array and add each element to `sum`.</w:t>
            </w:r>
          </w:p>
          <w:p w14:paraId="1116DF92"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At the end of the loop, `sum` will hold the sum of all elements.</w:t>
            </w:r>
          </w:p>
          <w:p w14:paraId="358BA527"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p>
          <w:p w14:paraId="494B9D16"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4. **Calculate Sum of Alternate Elements**:</w:t>
            </w:r>
          </w:p>
          <w:p w14:paraId="74D63F9D"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Initialize a variable `alternateSum` to zero.</w:t>
            </w:r>
          </w:p>
          <w:p w14:paraId="5A535615"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Use a loop to iterate through the array with a step size of 2 (0, 2, 4).</w:t>
            </w:r>
          </w:p>
          <w:p w14:paraId="4A1A3A9F"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Add each element at these positions to `alternateSum`.</w:t>
            </w:r>
          </w:p>
          <w:p w14:paraId="6B47BB2D"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p>
          <w:p w14:paraId="39E4B040"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5. **Find Second Highest Element**:</w:t>
            </w:r>
          </w:p>
          <w:p w14:paraId="154A4751"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Initialize two variables `max1` and `max2` to the smallest possible integer value (to handle negative numbers).</w:t>
            </w:r>
          </w:p>
          <w:p w14:paraId="5D9EAD84"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Iterate through the array.</w:t>
            </w:r>
          </w:p>
          <w:p w14:paraId="2B73788C"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For each element:</w:t>
            </w:r>
          </w:p>
          <w:p w14:paraId="07E4534D"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If it's greater than `max1`, set `max2 = max1` and `max1 = element`.</w:t>
            </w:r>
          </w:p>
          <w:p w14:paraId="5D5C6C8A"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Else if it's greater than `max2` but less than `max1`, set `max2 = element`.</w:t>
            </w:r>
          </w:p>
          <w:p w14:paraId="3DBCD37C"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p>
          <w:p w14:paraId="1009FE5D"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6. **Display Results**:</w:t>
            </w:r>
          </w:p>
          <w:p w14:paraId="6A6FDFBE"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Print out the calculated values:</w:t>
            </w:r>
          </w:p>
          <w:p w14:paraId="60E7716F"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Sum of all elements (`sum`).</w:t>
            </w:r>
          </w:p>
          <w:p w14:paraId="29F7A15E"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Sum of alternate elements (`alternateSum`).</w:t>
            </w:r>
          </w:p>
          <w:p w14:paraId="1BF65829"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 xml:space="preserve">     - Second highest element (`max2`).</w:t>
            </w:r>
          </w:p>
          <w:p w14:paraId="54A0DB89"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p>
          <w:p w14:paraId="3A12EAEA"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Note: Make sure to handle input validation if needed (e.g., check if the user enters valid integers).</w:t>
            </w:r>
          </w:p>
          <w:p w14:paraId="02CAEC2D" w14:textId="77777777" w:rsidR="00430F40" w:rsidRPr="00430F40" w:rsidRDefault="00430F40" w:rsidP="00430F40">
            <w:pPr>
              <w:spacing w:after="0" w:line="240" w:lineRule="auto"/>
              <w:ind w:left="540"/>
              <w:textAlignment w:val="baseline"/>
              <w:rPr>
                <w:rFonts w:ascii="Times New Roman" w:hAnsi="Times New Roman" w:cs="Times New Roman"/>
                <w:bCs/>
                <w:color w:val="000000"/>
                <w:sz w:val="24"/>
                <w:szCs w:val="24"/>
              </w:rPr>
            </w:pPr>
          </w:p>
          <w:p w14:paraId="2374E16D" w14:textId="3DD333AB" w:rsidR="007F5AD5" w:rsidRDefault="00430F40" w:rsidP="00430F40">
            <w:pPr>
              <w:spacing w:after="0" w:line="240" w:lineRule="auto"/>
              <w:ind w:left="540"/>
              <w:textAlignment w:val="baseline"/>
              <w:rPr>
                <w:rFonts w:ascii="Times New Roman" w:hAnsi="Times New Roman" w:cs="Times New Roman"/>
                <w:bCs/>
                <w:color w:val="000000"/>
                <w:sz w:val="24"/>
                <w:szCs w:val="24"/>
              </w:rPr>
            </w:pPr>
            <w:r w:rsidRPr="00430F40">
              <w:rPr>
                <w:rFonts w:ascii="Times New Roman" w:hAnsi="Times New Roman" w:cs="Times New Roman"/>
                <w:bCs/>
                <w:color w:val="000000"/>
                <w:sz w:val="24"/>
                <w:szCs w:val="24"/>
              </w:rPr>
              <w:t>This algorithm outlines the steps needed to perform the operations you specified in the problem. You can use this as a guide to implement the program in any programming language.</w:t>
            </w:r>
          </w:p>
          <w:p w14:paraId="48EF7DBB" w14:textId="26B74D0C" w:rsidR="007F5AD5" w:rsidRDefault="007F5AD5" w:rsidP="003B4AC7">
            <w:pPr>
              <w:spacing w:after="0" w:line="240" w:lineRule="auto"/>
              <w:ind w:left="540"/>
              <w:textAlignment w:val="baseline"/>
              <w:rPr>
                <w:rFonts w:ascii="Times New Roman" w:hAnsi="Times New Roman" w:cs="Times New Roman"/>
                <w:bCs/>
                <w:color w:val="000000"/>
                <w:sz w:val="24"/>
                <w:szCs w:val="24"/>
              </w:rPr>
            </w:pPr>
          </w:p>
          <w:p w14:paraId="61137E3A" w14:textId="77777777" w:rsidR="007F5AD5" w:rsidRDefault="007F5AD5" w:rsidP="003B4AC7">
            <w:pPr>
              <w:spacing w:after="0" w:line="240" w:lineRule="auto"/>
              <w:ind w:left="540"/>
              <w:textAlignment w:val="baseline"/>
              <w:rPr>
                <w:rFonts w:ascii="Times New Roman" w:hAnsi="Times New Roman" w:cs="Times New Roman"/>
                <w:bCs/>
                <w:color w:val="000000"/>
                <w:sz w:val="24"/>
                <w:szCs w:val="24"/>
              </w:rPr>
            </w:pPr>
          </w:p>
          <w:p w14:paraId="2A36AE6E" w14:textId="77777777" w:rsidR="00A05B7C" w:rsidRDefault="00A05B7C" w:rsidP="003B4AC7">
            <w:pPr>
              <w:spacing w:after="0" w:line="240" w:lineRule="auto"/>
              <w:ind w:left="540"/>
              <w:textAlignment w:val="baseline"/>
              <w:rPr>
                <w:rFonts w:ascii="Times New Roman" w:hAnsi="Times New Roman" w:cs="Times New Roman"/>
                <w:bCs/>
                <w:color w:val="000000"/>
                <w:sz w:val="24"/>
                <w:szCs w:val="24"/>
              </w:rPr>
            </w:pPr>
          </w:p>
          <w:p w14:paraId="0ECE8489" w14:textId="77777777" w:rsidR="00A05B7C" w:rsidRDefault="00A05B7C" w:rsidP="003B4AC7">
            <w:pPr>
              <w:spacing w:after="0" w:line="240" w:lineRule="auto"/>
              <w:ind w:left="540"/>
              <w:textAlignment w:val="baseline"/>
              <w:rPr>
                <w:rFonts w:ascii="Times New Roman" w:hAnsi="Times New Roman" w:cs="Times New Roman"/>
                <w:bCs/>
                <w:color w:val="000000"/>
                <w:sz w:val="24"/>
                <w:szCs w:val="24"/>
              </w:rPr>
            </w:pPr>
          </w:p>
          <w:p w14:paraId="23BF35B1" w14:textId="77777777" w:rsidR="00A05B7C" w:rsidRPr="003D348E" w:rsidRDefault="00A05B7C" w:rsidP="003B4AC7">
            <w:pPr>
              <w:spacing w:after="0" w:line="240" w:lineRule="auto"/>
              <w:ind w:left="540"/>
              <w:textAlignment w:val="baseline"/>
              <w:rPr>
                <w:rFonts w:ascii="Times New Roman" w:hAnsi="Times New Roman" w:cs="Times New Roman"/>
                <w:bCs/>
                <w:color w:val="000000"/>
                <w:sz w:val="24"/>
                <w:szCs w:val="24"/>
              </w:rPr>
            </w:pPr>
          </w:p>
        </w:tc>
      </w:tr>
      <w:tr w:rsidR="00A05B7C" w:rsidRPr="007C6AD1" w14:paraId="0C9E0C22" w14:textId="77777777" w:rsidTr="00627B8E">
        <w:trPr>
          <w:trHeight w:val="319"/>
        </w:trPr>
        <w:tc>
          <w:tcPr>
            <w:tcW w:w="9829" w:type="dxa"/>
            <w:shd w:val="clear" w:color="auto" w:fill="auto"/>
            <w:noWrap/>
            <w:vAlign w:val="bottom"/>
          </w:tcPr>
          <w:p w14:paraId="137ABAF0" w14:textId="7C02C84E" w:rsidR="00A05B7C" w:rsidRPr="00DF4764" w:rsidRDefault="00A05B7C" w:rsidP="003B4AC7">
            <w:pPr>
              <w:tabs>
                <w:tab w:val="left" w:pos="3330"/>
              </w:tabs>
              <w:rPr>
                <w:rFonts w:ascii="Arial" w:hAnsi="Arial" w:cs="Arial"/>
                <w:b/>
              </w:rPr>
            </w:pPr>
            <w:r>
              <w:rPr>
                <w:rFonts w:ascii="Arial" w:hAnsi="Arial" w:cs="Arial"/>
                <w:b/>
              </w:rPr>
              <w:lastRenderedPageBreak/>
              <w:t>Code</w:t>
            </w:r>
            <w:r w:rsidR="007F5AD5">
              <w:rPr>
                <w:rFonts w:ascii="Arial" w:hAnsi="Arial" w:cs="Arial"/>
                <w:b/>
              </w:rPr>
              <w:t xml:space="preserve"> (Student Work Area)</w:t>
            </w:r>
            <w:r w:rsidRPr="00DF4764">
              <w:rPr>
                <w:rFonts w:ascii="Arial" w:hAnsi="Arial" w:cs="Arial"/>
                <w:b/>
              </w:rPr>
              <w:t>:</w:t>
            </w:r>
          </w:p>
          <w:p w14:paraId="0EC08608"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import java.util.Scanner;</w:t>
            </w:r>
          </w:p>
          <w:p w14:paraId="0AE29DD4"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import java.util.Arrays;</w:t>
            </w:r>
          </w:p>
          <w:p w14:paraId="32CD74FB" w14:textId="77777777" w:rsidR="00966323" w:rsidRPr="00966323" w:rsidRDefault="00966323" w:rsidP="00966323">
            <w:pPr>
              <w:spacing w:after="0" w:line="240" w:lineRule="auto"/>
              <w:rPr>
                <w:rFonts w:ascii="Times New Roman" w:hAnsi="Times New Roman" w:cs="Times New Roman"/>
                <w:bCs/>
                <w:color w:val="000000"/>
                <w:sz w:val="24"/>
                <w:szCs w:val="24"/>
              </w:rPr>
            </w:pPr>
          </w:p>
          <w:p w14:paraId="0F0D860C"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public class Main {</w:t>
            </w:r>
          </w:p>
          <w:p w14:paraId="14DC2B11"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public static void main(String[] args) {</w:t>
            </w:r>
          </w:p>
          <w:p w14:paraId="5D6CE133"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Scanner scanner = new Scanner(System.in);</w:t>
            </w:r>
          </w:p>
          <w:p w14:paraId="350839F2"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int[] numbers = new int[5];</w:t>
            </w:r>
          </w:p>
          <w:p w14:paraId="17A3B948" w14:textId="77777777" w:rsidR="00966323" w:rsidRPr="00966323" w:rsidRDefault="00966323" w:rsidP="00966323">
            <w:pPr>
              <w:spacing w:after="0" w:line="240" w:lineRule="auto"/>
              <w:rPr>
                <w:rFonts w:ascii="Times New Roman" w:hAnsi="Times New Roman" w:cs="Times New Roman"/>
                <w:bCs/>
                <w:color w:val="000000"/>
                <w:sz w:val="24"/>
                <w:szCs w:val="24"/>
              </w:rPr>
            </w:pPr>
          </w:p>
          <w:p w14:paraId="7F07B3C1"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System.out.println("Enter 5 numbers:");</w:t>
            </w:r>
          </w:p>
          <w:p w14:paraId="6587E095" w14:textId="77777777" w:rsidR="00966323" w:rsidRPr="00966323" w:rsidRDefault="00966323" w:rsidP="00966323">
            <w:pPr>
              <w:spacing w:after="0" w:line="240" w:lineRule="auto"/>
              <w:rPr>
                <w:rFonts w:ascii="Times New Roman" w:hAnsi="Times New Roman" w:cs="Times New Roman"/>
                <w:bCs/>
                <w:color w:val="000000"/>
                <w:sz w:val="24"/>
                <w:szCs w:val="24"/>
              </w:rPr>
            </w:pPr>
          </w:p>
          <w:p w14:paraId="28BF9C81"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for (int i = 0; i &lt; 5; i++) {</w:t>
            </w:r>
          </w:p>
          <w:p w14:paraId="59E3DBAD"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numbers[i] = scanner.nextInt();</w:t>
            </w:r>
          </w:p>
          <w:p w14:paraId="156F5B62"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w:t>
            </w:r>
          </w:p>
          <w:p w14:paraId="6C1188C7" w14:textId="77777777" w:rsidR="00966323" w:rsidRPr="00966323" w:rsidRDefault="00966323" w:rsidP="00966323">
            <w:pPr>
              <w:spacing w:after="0" w:line="240" w:lineRule="auto"/>
              <w:rPr>
                <w:rFonts w:ascii="Times New Roman" w:hAnsi="Times New Roman" w:cs="Times New Roman"/>
                <w:bCs/>
                <w:color w:val="000000"/>
                <w:sz w:val="24"/>
                <w:szCs w:val="24"/>
              </w:rPr>
            </w:pPr>
          </w:p>
          <w:p w14:paraId="77B933C0"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 Calculate sum of all elements</w:t>
            </w:r>
          </w:p>
          <w:p w14:paraId="17033787"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int sum = Arrays.stream(numbers).sum();</w:t>
            </w:r>
          </w:p>
          <w:p w14:paraId="7175E35F" w14:textId="77777777" w:rsidR="00966323" w:rsidRPr="00966323" w:rsidRDefault="00966323" w:rsidP="00966323">
            <w:pPr>
              <w:spacing w:after="0" w:line="240" w:lineRule="auto"/>
              <w:rPr>
                <w:rFonts w:ascii="Times New Roman" w:hAnsi="Times New Roman" w:cs="Times New Roman"/>
                <w:bCs/>
                <w:color w:val="000000"/>
                <w:sz w:val="24"/>
                <w:szCs w:val="24"/>
              </w:rPr>
            </w:pPr>
          </w:p>
          <w:p w14:paraId="52A0AF98"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 Calculate sum of alternate elements</w:t>
            </w:r>
          </w:p>
          <w:p w14:paraId="797D2C43"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int alternateSum = 0;</w:t>
            </w:r>
          </w:p>
          <w:p w14:paraId="52180292"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for (int i = 0; i &lt; 5; i += 2) {</w:t>
            </w:r>
          </w:p>
          <w:p w14:paraId="7E277B05"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alternateSum += numbers[i];</w:t>
            </w:r>
          </w:p>
          <w:p w14:paraId="4BA762CE"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w:t>
            </w:r>
          </w:p>
          <w:p w14:paraId="6F865991" w14:textId="77777777" w:rsidR="00966323" w:rsidRPr="00966323" w:rsidRDefault="00966323" w:rsidP="00966323">
            <w:pPr>
              <w:spacing w:after="0" w:line="240" w:lineRule="auto"/>
              <w:rPr>
                <w:rFonts w:ascii="Times New Roman" w:hAnsi="Times New Roman" w:cs="Times New Roman"/>
                <w:bCs/>
                <w:color w:val="000000"/>
                <w:sz w:val="24"/>
                <w:szCs w:val="24"/>
              </w:rPr>
            </w:pPr>
          </w:p>
          <w:p w14:paraId="1026FCA0"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 Find the second highest element</w:t>
            </w:r>
          </w:p>
          <w:p w14:paraId="42B63DA6"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int max1 = Integer.MIN_VALUE;</w:t>
            </w:r>
          </w:p>
          <w:p w14:paraId="6467D3A2"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int max2 = Integer.MIN_VALUE;</w:t>
            </w:r>
          </w:p>
          <w:p w14:paraId="7E2ECEE1" w14:textId="77777777" w:rsidR="00966323" w:rsidRPr="00966323" w:rsidRDefault="00966323" w:rsidP="00966323">
            <w:pPr>
              <w:spacing w:after="0" w:line="240" w:lineRule="auto"/>
              <w:rPr>
                <w:rFonts w:ascii="Times New Roman" w:hAnsi="Times New Roman" w:cs="Times New Roman"/>
                <w:bCs/>
                <w:color w:val="000000"/>
                <w:sz w:val="24"/>
                <w:szCs w:val="24"/>
              </w:rPr>
            </w:pPr>
          </w:p>
          <w:p w14:paraId="64C3968E"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for (int num : numbers) {</w:t>
            </w:r>
          </w:p>
          <w:p w14:paraId="3E73B95A"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if (num &gt; max1) {</w:t>
            </w:r>
          </w:p>
          <w:p w14:paraId="789A7D85"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max2 = max1;</w:t>
            </w:r>
          </w:p>
          <w:p w14:paraId="59CE50A0"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max1 = num;</w:t>
            </w:r>
          </w:p>
          <w:p w14:paraId="5AF7E6F6"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 else if (num &gt; max2 &amp;&amp; num &lt; max1) {</w:t>
            </w:r>
          </w:p>
          <w:p w14:paraId="7364473A"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max2 = num;</w:t>
            </w:r>
          </w:p>
          <w:p w14:paraId="690D706F"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w:t>
            </w:r>
          </w:p>
          <w:p w14:paraId="439F2F9C"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w:t>
            </w:r>
          </w:p>
          <w:p w14:paraId="4CF252FB" w14:textId="77777777" w:rsidR="00966323" w:rsidRPr="00966323" w:rsidRDefault="00966323" w:rsidP="00966323">
            <w:pPr>
              <w:spacing w:after="0" w:line="240" w:lineRule="auto"/>
              <w:rPr>
                <w:rFonts w:ascii="Times New Roman" w:hAnsi="Times New Roman" w:cs="Times New Roman"/>
                <w:bCs/>
                <w:color w:val="000000"/>
                <w:sz w:val="24"/>
                <w:szCs w:val="24"/>
              </w:rPr>
            </w:pPr>
          </w:p>
          <w:p w14:paraId="076642D3"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System.out.println("Sum of all elements: " + sum);</w:t>
            </w:r>
          </w:p>
          <w:p w14:paraId="791E51BF"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System.out.println("Sum of alternate elements: " + alternateSum);</w:t>
            </w:r>
          </w:p>
          <w:p w14:paraId="1B32F5F7"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System.out.println("Second highest element: " + max2);</w:t>
            </w:r>
          </w:p>
          <w:p w14:paraId="0D12B5A9" w14:textId="77777777" w:rsidR="00966323" w:rsidRPr="00966323"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 xml:space="preserve">    }</w:t>
            </w:r>
          </w:p>
          <w:p w14:paraId="66625157" w14:textId="21CFDF53" w:rsidR="00A05B7C" w:rsidRDefault="00966323" w:rsidP="00966323">
            <w:pPr>
              <w:spacing w:after="0" w:line="240" w:lineRule="auto"/>
              <w:rPr>
                <w:rFonts w:ascii="Times New Roman" w:hAnsi="Times New Roman" w:cs="Times New Roman"/>
                <w:bCs/>
                <w:color w:val="000000"/>
                <w:sz w:val="24"/>
                <w:szCs w:val="24"/>
              </w:rPr>
            </w:pPr>
            <w:r w:rsidRPr="00966323">
              <w:rPr>
                <w:rFonts w:ascii="Times New Roman" w:hAnsi="Times New Roman" w:cs="Times New Roman"/>
                <w:bCs/>
                <w:color w:val="000000"/>
                <w:sz w:val="24"/>
                <w:szCs w:val="24"/>
              </w:rPr>
              <w:t>}</w:t>
            </w:r>
          </w:p>
          <w:p w14:paraId="64D773BC" w14:textId="77777777" w:rsidR="00A05B7C" w:rsidRDefault="00A05B7C" w:rsidP="003B4AC7">
            <w:pPr>
              <w:spacing w:after="0" w:line="240" w:lineRule="auto"/>
              <w:rPr>
                <w:rFonts w:ascii="Times New Roman" w:hAnsi="Times New Roman" w:cs="Times New Roman"/>
                <w:bCs/>
                <w:color w:val="000000"/>
                <w:sz w:val="24"/>
                <w:szCs w:val="24"/>
              </w:rPr>
            </w:pPr>
          </w:p>
          <w:p w14:paraId="387FDA2D" w14:textId="77777777" w:rsidR="00A05B7C" w:rsidRDefault="00A05B7C" w:rsidP="003B4AC7">
            <w:pPr>
              <w:spacing w:after="0" w:line="240" w:lineRule="auto"/>
              <w:rPr>
                <w:rFonts w:ascii="Times New Roman" w:hAnsi="Times New Roman" w:cs="Times New Roman"/>
                <w:bCs/>
                <w:color w:val="000000"/>
                <w:sz w:val="24"/>
                <w:szCs w:val="24"/>
              </w:rPr>
            </w:pPr>
          </w:p>
          <w:p w14:paraId="1BE1B2E3" w14:textId="77777777" w:rsidR="00A05B7C" w:rsidRDefault="00A05B7C" w:rsidP="003B4AC7">
            <w:pPr>
              <w:spacing w:after="0" w:line="240" w:lineRule="auto"/>
              <w:rPr>
                <w:rFonts w:ascii="Times New Roman" w:hAnsi="Times New Roman" w:cs="Times New Roman"/>
                <w:bCs/>
                <w:color w:val="000000"/>
                <w:sz w:val="24"/>
                <w:szCs w:val="24"/>
              </w:rPr>
            </w:pPr>
          </w:p>
          <w:p w14:paraId="3C986D55" w14:textId="77777777" w:rsidR="00A05B7C" w:rsidRDefault="00A05B7C" w:rsidP="003B4AC7">
            <w:pPr>
              <w:spacing w:after="0" w:line="240" w:lineRule="auto"/>
              <w:rPr>
                <w:rFonts w:ascii="Times New Roman" w:hAnsi="Times New Roman" w:cs="Times New Roman"/>
                <w:bCs/>
                <w:color w:val="000000"/>
                <w:sz w:val="24"/>
                <w:szCs w:val="24"/>
              </w:rPr>
            </w:pPr>
          </w:p>
          <w:p w14:paraId="3EA71891" w14:textId="77777777" w:rsidR="00A05B7C" w:rsidRDefault="00A05B7C" w:rsidP="003B4AC7">
            <w:pPr>
              <w:spacing w:after="0" w:line="240" w:lineRule="auto"/>
              <w:rPr>
                <w:rFonts w:ascii="Times New Roman" w:hAnsi="Times New Roman" w:cs="Times New Roman"/>
                <w:bCs/>
                <w:color w:val="000000"/>
                <w:sz w:val="24"/>
                <w:szCs w:val="24"/>
              </w:rPr>
            </w:pPr>
          </w:p>
          <w:p w14:paraId="2B663F7B" w14:textId="77777777" w:rsidR="00A05B7C" w:rsidRPr="003D348E" w:rsidRDefault="00A05B7C" w:rsidP="003B4AC7">
            <w:pPr>
              <w:spacing w:after="0" w:line="240" w:lineRule="auto"/>
              <w:rPr>
                <w:rFonts w:ascii="Times New Roman" w:hAnsi="Times New Roman" w:cs="Times New Roman"/>
                <w:bCs/>
                <w:color w:val="000000"/>
                <w:sz w:val="24"/>
                <w:szCs w:val="24"/>
              </w:rPr>
            </w:pPr>
          </w:p>
        </w:tc>
      </w:tr>
      <w:tr w:rsidR="00A05B7C" w:rsidRPr="007C6AD1" w14:paraId="4F752643" w14:textId="77777777" w:rsidTr="00627B8E">
        <w:trPr>
          <w:trHeight w:val="319"/>
        </w:trPr>
        <w:tc>
          <w:tcPr>
            <w:tcW w:w="9829" w:type="dxa"/>
            <w:shd w:val="clear" w:color="auto" w:fill="auto"/>
            <w:noWrap/>
            <w:vAlign w:val="bottom"/>
          </w:tcPr>
          <w:p w14:paraId="26441B8A" w14:textId="77777777" w:rsidR="00A05B7C" w:rsidRPr="006F18A2" w:rsidRDefault="00A05B7C" w:rsidP="003B4AC7">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lastRenderedPageBreak/>
              <w:t>Question Bank:</w:t>
            </w:r>
          </w:p>
          <w:p w14:paraId="68CF8042" w14:textId="1A2AF3BC" w:rsidR="00A05B7C" w:rsidRPr="00430F40" w:rsidRDefault="00A0229E" w:rsidP="005C589E">
            <w:pPr>
              <w:pStyle w:val="ListParagraph"/>
              <w:numPr>
                <w:ilvl w:val="0"/>
                <w:numId w:val="23"/>
              </w:numPr>
              <w:rPr>
                <w:rFonts w:ascii="Times New Roman" w:hAnsi="Times New Roman" w:cs="Times New Roman"/>
                <w:bCs/>
                <w:color w:val="000000"/>
                <w:sz w:val="24"/>
                <w:szCs w:val="24"/>
                <w:lang w:val="en-IN"/>
              </w:rPr>
            </w:pPr>
            <w:r>
              <w:rPr>
                <w:rFonts w:ascii="Times New Roman" w:hAnsi="Times New Roman" w:cs="Times New Roman"/>
                <w:sz w:val="24"/>
                <w:szCs w:val="24"/>
              </w:rPr>
              <w:t>How we can count occurrence of a given number in the array and its frequency.</w:t>
            </w:r>
          </w:p>
          <w:p w14:paraId="495DDEBF"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public class Main {</w:t>
            </w:r>
          </w:p>
          <w:p w14:paraId="3137248C"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public static void main(String[] args) {</w:t>
            </w:r>
          </w:p>
          <w:p w14:paraId="2B81DC90"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int[] arr = {1, 2, 3, 4, 1, 2, 1, 2, 5};</w:t>
            </w:r>
          </w:p>
          <w:p w14:paraId="2FF741A7"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int target = 1;</w:t>
            </w:r>
          </w:p>
          <w:p w14:paraId="3B9E6621"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int frequency = countOccurrence(arr, target);</w:t>
            </w:r>
          </w:p>
          <w:p w14:paraId="46C0DE3F"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System.out.println("Frequency of " + target + ": " + frequency);</w:t>
            </w:r>
          </w:p>
          <w:p w14:paraId="701B040E"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w:t>
            </w:r>
          </w:p>
          <w:p w14:paraId="57777FE0" w14:textId="77777777" w:rsidR="00430F40" w:rsidRPr="00430F40" w:rsidRDefault="00430F40" w:rsidP="00430F40">
            <w:pPr>
              <w:ind w:left="360"/>
              <w:rPr>
                <w:rFonts w:ascii="Times New Roman" w:hAnsi="Times New Roman" w:cs="Times New Roman"/>
                <w:bCs/>
                <w:color w:val="000000"/>
                <w:sz w:val="24"/>
                <w:szCs w:val="24"/>
                <w:lang w:val="en-IN"/>
              </w:rPr>
            </w:pPr>
          </w:p>
          <w:p w14:paraId="1E7198B5"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public static int countOccurrence(int[] arr, int target) {</w:t>
            </w:r>
          </w:p>
          <w:p w14:paraId="06FC138D"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int count = 0;</w:t>
            </w:r>
          </w:p>
          <w:p w14:paraId="0F86B9C1"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for (int num : arr) {</w:t>
            </w:r>
          </w:p>
          <w:p w14:paraId="3E90D710"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if (num == target) {</w:t>
            </w:r>
          </w:p>
          <w:p w14:paraId="55975242"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count++;</w:t>
            </w:r>
          </w:p>
          <w:p w14:paraId="293B98D3"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w:t>
            </w:r>
          </w:p>
          <w:p w14:paraId="6E62B13D"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w:t>
            </w:r>
          </w:p>
          <w:p w14:paraId="5B366227"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return count;</w:t>
            </w:r>
          </w:p>
          <w:p w14:paraId="506048B6" w14:textId="7777777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 xml:space="preserve">    }</w:t>
            </w:r>
          </w:p>
          <w:p w14:paraId="5C1B03C0" w14:textId="18D24017" w:rsidR="00430F40" w:rsidRPr="00430F40" w:rsidRDefault="00430F40" w:rsidP="00430F40">
            <w:pPr>
              <w:ind w:left="360"/>
              <w:rPr>
                <w:rFonts w:ascii="Times New Roman" w:hAnsi="Times New Roman" w:cs="Times New Roman"/>
                <w:bCs/>
                <w:color w:val="000000"/>
                <w:sz w:val="24"/>
                <w:szCs w:val="24"/>
                <w:lang w:val="en-IN"/>
              </w:rPr>
            </w:pPr>
            <w:r w:rsidRPr="00430F40">
              <w:rPr>
                <w:rFonts w:ascii="Times New Roman" w:hAnsi="Times New Roman" w:cs="Times New Roman"/>
                <w:bCs/>
                <w:color w:val="000000"/>
                <w:sz w:val="24"/>
                <w:szCs w:val="24"/>
                <w:lang w:val="en-IN"/>
              </w:rPr>
              <w:t>}</w:t>
            </w:r>
          </w:p>
          <w:p w14:paraId="11A88286" w14:textId="3C405AEE" w:rsidR="00A0229E" w:rsidRDefault="00A0229E" w:rsidP="003B4AC7">
            <w:pPr>
              <w:ind w:left="360"/>
              <w:rPr>
                <w:rFonts w:ascii="Times New Roman" w:hAnsi="Times New Roman" w:cs="Times New Roman"/>
                <w:sz w:val="24"/>
                <w:szCs w:val="24"/>
              </w:rPr>
            </w:pPr>
            <w:r>
              <w:rPr>
                <w:rFonts w:ascii="Times New Roman" w:hAnsi="Times New Roman" w:cs="Times New Roman"/>
                <w:sz w:val="24"/>
                <w:szCs w:val="24"/>
              </w:rPr>
              <w:lastRenderedPageBreak/>
              <w:t xml:space="preserve">2.   How we can print the following in 2-D integer array with each element of maximum 2 digits </w:t>
            </w:r>
          </w:p>
          <w:p w14:paraId="08A410B2" w14:textId="77777777" w:rsidR="00A0229E" w:rsidRDefault="00A0229E" w:rsidP="003B4AC7">
            <w:pPr>
              <w:pStyle w:val="ListParagraph"/>
              <w:rPr>
                <w:rFonts w:ascii="Times New Roman" w:hAnsi="Times New Roman" w:cs="Times New Roman"/>
                <w:sz w:val="24"/>
                <w:szCs w:val="24"/>
              </w:rPr>
            </w:pPr>
            <w:r>
              <w:rPr>
                <w:rFonts w:ascii="Times New Roman" w:hAnsi="Times New Roman" w:cs="Times New Roman"/>
                <w:sz w:val="24"/>
                <w:szCs w:val="24"/>
              </w:rPr>
              <w:t>a) Elements of the entered array.</w:t>
            </w:r>
          </w:p>
          <w:p w14:paraId="2B8A8813" w14:textId="03E59559" w:rsidR="00A0229E" w:rsidRDefault="00A0229E" w:rsidP="00912DD1">
            <w:pPr>
              <w:pStyle w:val="ListParagraph"/>
              <w:rPr>
                <w:rFonts w:ascii="Times New Roman" w:hAnsi="Times New Roman" w:cs="Times New Roman"/>
                <w:sz w:val="24"/>
                <w:szCs w:val="24"/>
              </w:rPr>
            </w:pPr>
            <w:r>
              <w:rPr>
                <w:rFonts w:ascii="Times New Roman" w:hAnsi="Times New Roman" w:cs="Times New Roman"/>
                <w:sz w:val="24"/>
                <w:szCs w:val="24"/>
              </w:rPr>
              <w:t>b) Elements of the array after each element is multiplied by 2 if it is an odd number.</w:t>
            </w:r>
          </w:p>
          <w:p w14:paraId="1298140A" w14:textId="77777777" w:rsidR="00430F40" w:rsidRPr="00430F40" w:rsidRDefault="00430F40" w:rsidP="00430F40">
            <w:pPr>
              <w:pStyle w:val="ListParagraph"/>
              <w:rPr>
                <w:rFonts w:ascii="Times New Roman" w:hAnsi="Times New Roman" w:cs="Times New Roman"/>
                <w:sz w:val="24"/>
                <w:szCs w:val="24"/>
              </w:rPr>
            </w:pPr>
            <w:r w:rsidRPr="00430F40">
              <w:rPr>
                <w:rFonts w:ascii="Times New Roman" w:hAnsi="Times New Roman" w:cs="Times New Roman"/>
                <w:sz w:val="24"/>
                <w:szCs w:val="24"/>
              </w:rPr>
              <w:t>public class Main {</w:t>
            </w:r>
          </w:p>
          <w:p w14:paraId="6F456FD7" w14:textId="77777777" w:rsidR="00430F40" w:rsidRPr="00430F40" w:rsidRDefault="00430F40" w:rsidP="00430F40">
            <w:pPr>
              <w:pStyle w:val="ListParagraph"/>
              <w:rPr>
                <w:rFonts w:ascii="Times New Roman" w:hAnsi="Times New Roman" w:cs="Times New Roman"/>
                <w:sz w:val="24"/>
                <w:szCs w:val="24"/>
              </w:rPr>
            </w:pPr>
            <w:r w:rsidRPr="00430F40">
              <w:rPr>
                <w:rFonts w:ascii="Times New Roman" w:hAnsi="Times New Roman" w:cs="Times New Roman"/>
                <w:sz w:val="24"/>
                <w:szCs w:val="24"/>
              </w:rPr>
              <w:t xml:space="preserve">    public static void print2DArray(int[][] arr) {</w:t>
            </w:r>
          </w:p>
          <w:p w14:paraId="55E06B63" w14:textId="77777777" w:rsidR="00430F40" w:rsidRPr="00430F40" w:rsidRDefault="00430F40" w:rsidP="00430F40">
            <w:pPr>
              <w:pStyle w:val="ListParagraph"/>
              <w:rPr>
                <w:rFonts w:ascii="Times New Roman" w:hAnsi="Times New Roman" w:cs="Times New Roman"/>
                <w:sz w:val="24"/>
                <w:szCs w:val="24"/>
              </w:rPr>
            </w:pPr>
            <w:r w:rsidRPr="00430F40">
              <w:rPr>
                <w:rFonts w:ascii="Times New Roman" w:hAnsi="Times New Roman" w:cs="Times New Roman"/>
                <w:sz w:val="24"/>
                <w:szCs w:val="24"/>
              </w:rPr>
              <w:t xml:space="preserve">        for (int[] row : arr) {</w:t>
            </w:r>
          </w:p>
          <w:p w14:paraId="1D849E8B" w14:textId="77777777" w:rsidR="00430F40" w:rsidRPr="00430F40" w:rsidRDefault="00430F40" w:rsidP="00430F40">
            <w:pPr>
              <w:pStyle w:val="ListParagraph"/>
              <w:rPr>
                <w:rFonts w:ascii="Times New Roman" w:hAnsi="Times New Roman" w:cs="Times New Roman"/>
                <w:sz w:val="24"/>
                <w:szCs w:val="24"/>
              </w:rPr>
            </w:pPr>
            <w:r w:rsidRPr="00430F40">
              <w:rPr>
                <w:rFonts w:ascii="Times New Roman" w:hAnsi="Times New Roman" w:cs="Times New Roman"/>
                <w:sz w:val="24"/>
                <w:szCs w:val="24"/>
              </w:rPr>
              <w:t xml:space="preserve">            for (int element : row) {</w:t>
            </w:r>
          </w:p>
          <w:p w14:paraId="03C2EB5A" w14:textId="77777777" w:rsidR="00430F40" w:rsidRPr="00430F40" w:rsidRDefault="00430F40" w:rsidP="00430F40">
            <w:pPr>
              <w:pStyle w:val="ListParagraph"/>
              <w:rPr>
                <w:rFonts w:ascii="Times New Roman" w:hAnsi="Times New Roman" w:cs="Times New Roman"/>
                <w:sz w:val="24"/>
                <w:szCs w:val="24"/>
              </w:rPr>
            </w:pPr>
            <w:r w:rsidRPr="00430F40">
              <w:rPr>
                <w:rFonts w:ascii="Times New Roman" w:hAnsi="Times New Roman" w:cs="Times New Roman"/>
                <w:sz w:val="24"/>
                <w:szCs w:val="24"/>
              </w:rPr>
              <w:t xml:space="preserve">                System.out.printf("%2d ", element);</w:t>
            </w:r>
          </w:p>
          <w:p w14:paraId="67CB9FA7" w14:textId="77777777" w:rsidR="00430F40" w:rsidRPr="00430F40" w:rsidRDefault="00430F40" w:rsidP="00430F40">
            <w:pPr>
              <w:pStyle w:val="ListParagraph"/>
              <w:rPr>
                <w:rFonts w:ascii="Times New Roman" w:hAnsi="Times New Roman" w:cs="Times New Roman"/>
                <w:sz w:val="24"/>
                <w:szCs w:val="24"/>
              </w:rPr>
            </w:pPr>
            <w:r w:rsidRPr="00430F40">
              <w:rPr>
                <w:rFonts w:ascii="Times New Roman" w:hAnsi="Times New Roman" w:cs="Times New Roman"/>
                <w:sz w:val="24"/>
                <w:szCs w:val="24"/>
              </w:rPr>
              <w:t xml:space="preserve">            }</w:t>
            </w:r>
          </w:p>
          <w:p w14:paraId="09B8C035" w14:textId="77777777" w:rsidR="00430F40" w:rsidRPr="00430F40" w:rsidRDefault="00430F40" w:rsidP="00430F40">
            <w:pPr>
              <w:pStyle w:val="ListParagraph"/>
              <w:rPr>
                <w:rFonts w:ascii="Times New Roman" w:hAnsi="Times New Roman" w:cs="Times New Roman"/>
                <w:sz w:val="24"/>
                <w:szCs w:val="24"/>
              </w:rPr>
            </w:pPr>
            <w:r w:rsidRPr="00430F40">
              <w:rPr>
                <w:rFonts w:ascii="Times New Roman" w:hAnsi="Times New Roman" w:cs="Times New Roman"/>
                <w:sz w:val="24"/>
                <w:szCs w:val="24"/>
              </w:rPr>
              <w:t xml:space="preserve">            System.out.println();</w:t>
            </w:r>
          </w:p>
          <w:p w14:paraId="0FB2725F" w14:textId="77777777" w:rsidR="00430F40" w:rsidRPr="00430F40" w:rsidRDefault="00430F40" w:rsidP="00430F40">
            <w:pPr>
              <w:pStyle w:val="ListParagraph"/>
              <w:rPr>
                <w:rFonts w:ascii="Times New Roman" w:hAnsi="Times New Roman" w:cs="Times New Roman"/>
                <w:sz w:val="24"/>
                <w:szCs w:val="24"/>
              </w:rPr>
            </w:pPr>
            <w:r w:rsidRPr="00430F40">
              <w:rPr>
                <w:rFonts w:ascii="Times New Roman" w:hAnsi="Times New Roman" w:cs="Times New Roman"/>
                <w:sz w:val="24"/>
                <w:szCs w:val="24"/>
              </w:rPr>
              <w:t xml:space="preserve">        }</w:t>
            </w:r>
          </w:p>
          <w:p w14:paraId="4BDA5411" w14:textId="77777777" w:rsidR="00430F40" w:rsidRPr="00430F40" w:rsidRDefault="00430F40" w:rsidP="00430F40">
            <w:pPr>
              <w:pStyle w:val="ListParagraph"/>
              <w:rPr>
                <w:rFonts w:ascii="Times New Roman" w:hAnsi="Times New Roman" w:cs="Times New Roman"/>
                <w:sz w:val="24"/>
                <w:szCs w:val="24"/>
              </w:rPr>
            </w:pPr>
            <w:r w:rsidRPr="00430F40">
              <w:rPr>
                <w:rFonts w:ascii="Times New Roman" w:hAnsi="Times New Roman" w:cs="Times New Roman"/>
                <w:sz w:val="24"/>
                <w:szCs w:val="24"/>
              </w:rPr>
              <w:t xml:space="preserve">    }</w:t>
            </w:r>
          </w:p>
          <w:p w14:paraId="11D7FACD" w14:textId="77777777" w:rsidR="00430F40" w:rsidRPr="00430F40" w:rsidRDefault="00430F40" w:rsidP="00430F40">
            <w:pPr>
              <w:pStyle w:val="ListParagraph"/>
              <w:rPr>
                <w:rFonts w:ascii="Times New Roman" w:hAnsi="Times New Roman" w:cs="Times New Roman"/>
                <w:sz w:val="24"/>
                <w:szCs w:val="24"/>
              </w:rPr>
            </w:pPr>
          </w:p>
          <w:p w14:paraId="25BD5028" w14:textId="77777777" w:rsidR="00430F40" w:rsidRPr="00430F40" w:rsidRDefault="00430F40" w:rsidP="00430F40">
            <w:pPr>
              <w:pStyle w:val="ListParagraph"/>
              <w:rPr>
                <w:rFonts w:ascii="Times New Roman" w:hAnsi="Times New Roman" w:cs="Times New Roman"/>
                <w:sz w:val="24"/>
                <w:szCs w:val="24"/>
              </w:rPr>
            </w:pPr>
            <w:r w:rsidRPr="00430F40">
              <w:rPr>
                <w:rFonts w:ascii="Times New Roman" w:hAnsi="Times New Roman" w:cs="Times New Roman"/>
                <w:sz w:val="24"/>
                <w:szCs w:val="24"/>
              </w:rPr>
              <w:t xml:space="preserve">    public static void main(String[] args) {</w:t>
            </w:r>
          </w:p>
          <w:p w14:paraId="6AB8E585" w14:textId="77777777" w:rsidR="00430F40" w:rsidRPr="00430F40" w:rsidRDefault="00430F40" w:rsidP="00430F40">
            <w:pPr>
              <w:pStyle w:val="ListParagraph"/>
              <w:rPr>
                <w:rFonts w:ascii="Times New Roman" w:hAnsi="Times New Roman" w:cs="Times New Roman"/>
                <w:sz w:val="24"/>
                <w:szCs w:val="24"/>
              </w:rPr>
            </w:pPr>
            <w:r w:rsidRPr="00430F40">
              <w:rPr>
                <w:rFonts w:ascii="Times New Roman" w:hAnsi="Times New Roman" w:cs="Times New Roman"/>
                <w:sz w:val="24"/>
                <w:szCs w:val="24"/>
              </w:rPr>
              <w:t xml:space="preserve">        int[][] arr = {{1, 2, 3}, {4, 5, 6}, {7, 8, 9}};</w:t>
            </w:r>
          </w:p>
          <w:p w14:paraId="524A1B19" w14:textId="77777777" w:rsidR="00430F40" w:rsidRPr="00430F40" w:rsidRDefault="00430F40" w:rsidP="00430F40">
            <w:pPr>
              <w:pStyle w:val="ListParagraph"/>
              <w:rPr>
                <w:rFonts w:ascii="Times New Roman" w:hAnsi="Times New Roman" w:cs="Times New Roman"/>
                <w:sz w:val="24"/>
                <w:szCs w:val="24"/>
              </w:rPr>
            </w:pPr>
            <w:r w:rsidRPr="00430F40">
              <w:rPr>
                <w:rFonts w:ascii="Times New Roman" w:hAnsi="Times New Roman" w:cs="Times New Roman"/>
                <w:sz w:val="24"/>
                <w:szCs w:val="24"/>
              </w:rPr>
              <w:t xml:space="preserve">        print2DArray(arr);</w:t>
            </w:r>
          </w:p>
          <w:p w14:paraId="7FFE6A9D" w14:textId="77777777" w:rsidR="00430F40" w:rsidRPr="00430F40" w:rsidRDefault="00430F40" w:rsidP="00430F40">
            <w:pPr>
              <w:pStyle w:val="ListParagraph"/>
              <w:rPr>
                <w:rFonts w:ascii="Times New Roman" w:hAnsi="Times New Roman" w:cs="Times New Roman"/>
                <w:sz w:val="24"/>
                <w:szCs w:val="24"/>
              </w:rPr>
            </w:pPr>
            <w:r w:rsidRPr="00430F40">
              <w:rPr>
                <w:rFonts w:ascii="Times New Roman" w:hAnsi="Times New Roman" w:cs="Times New Roman"/>
                <w:sz w:val="24"/>
                <w:szCs w:val="24"/>
              </w:rPr>
              <w:t xml:space="preserve">    }</w:t>
            </w:r>
          </w:p>
          <w:p w14:paraId="4FF87EB8" w14:textId="5E4D15C0" w:rsidR="00430F40" w:rsidRPr="00912DD1" w:rsidRDefault="00430F40" w:rsidP="00430F40">
            <w:pPr>
              <w:pStyle w:val="ListParagraph"/>
              <w:rPr>
                <w:rFonts w:ascii="Times New Roman" w:hAnsi="Times New Roman" w:cs="Times New Roman"/>
                <w:sz w:val="24"/>
                <w:szCs w:val="24"/>
              </w:rPr>
            </w:pPr>
            <w:r w:rsidRPr="00430F40">
              <w:rPr>
                <w:rFonts w:ascii="Times New Roman" w:hAnsi="Times New Roman" w:cs="Times New Roman"/>
                <w:sz w:val="24"/>
                <w:szCs w:val="24"/>
              </w:rPr>
              <w:t>}</w:t>
            </w:r>
          </w:p>
          <w:p w14:paraId="5F9750B1" w14:textId="6D4F9F64" w:rsidR="00A0229E" w:rsidRDefault="00A0229E" w:rsidP="003B4AC7">
            <w:pPr>
              <w:ind w:left="360"/>
              <w:rPr>
                <w:rFonts w:ascii="Times New Roman" w:hAnsi="Times New Roman" w:cs="Times New Roman"/>
                <w:sz w:val="24"/>
                <w:szCs w:val="24"/>
              </w:rPr>
            </w:pPr>
            <w:r>
              <w:rPr>
                <w:rFonts w:ascii="Times New Roman" w:hAnsi="Times New Roman" w:cs="Times New Roman"/>
                <w:bCs/>
                <w:color w:val="000000"/>
                <w:sz w:val="24"/>
                <w:szCs w:val="24"/>
                <w:lang w:val="en-IN"/>
              </w:rPr>
              <w:t>3.</w:t>
            </w:r>
            <w:r w:rsidRPr="00A0229E">
              <w:rPr>
                <w:rFonts w:ascii="Times New Roman" w:hAnsi="Times New Roman" w:cs="Times New Roman"/>
                <w:bCs/>
                <w:color w:val="000000"/>
                <w:sz w:val="24"/>
                <w:szCs w:val="24"/>
                <w:lang w:val="en-IN"/>
              </w:rPr>
              <w:t xml:space="preserve"> </w:t>
            </w:r>
            <w:r w:rsidRPr="00A0229E">
              <w:rPr>
                <w:rFonts w:ascii="Times New Roman" w:hAnsi="Times New Roman" w:cs="Times New Roman"/>
                <w:sz w:val="24"/>
                <w:szCs w:val="24"/>
              </w:rPr>
              <w:t>Given an array of integers, return the number of times that two 6's are next to each other in the array. Also count instances where the second element is 7</w:t>
            </w:r>
          </w:p>
          <w:p w14:paraId="704D0334"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public class Main {</w:t>
            </w:r>
          </w:p>
          <w:p w14:paraId="5580DD12"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public static int countOccurrences(int[] arr) {</w:t>
            </w:r>
          </w:p>
          <w:p w14:paraId="4BADED0E"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int count = 0;</w:t>
            </w:r>
          </w:p>
          <w:p w14:paraId="6A6C130A"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for (int i = 0; i &lt; arr.length - 1; i++) {</w:t>
            </w:r>
          </w:p>
          <w:p w14:paraId="4F23687C"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if (arr[i] == 6 &amp;&amp; arr[i + 1] == 6) {</w:t>
            </w:r>
          </w:p>
          <w:p w14:paraId="1C6C2E92"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count++;</w:t>
            </w:r>
          </w:p>
          <w:p w14:paraId="7D43627D"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 else if (i &lt; arr.length - 1 &amp;&amp; arr[i + 1] == 7) {</w:t>
            </w:r>
          </w:p>
          <w:p w14:paraId="1D26523E"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count++;</w:t>
            </w:r>
          </w:p>
          <w:p w14:paraId="622DDF86"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w:t>
            </w:r>
          </w:p>
          <w:p w14:paraId="14E51111"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w:t>
            </w:r>
          </w:p>
          <w:p w14:paraId="32CC768B"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lastRenderedPageBreak/>
              <w:t xml:space="preserve">        return count;</w:t>
            </w:r>
          </w:p>
          <w:p w14:paraId="68EC8344"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w:t>
            </w:r>
          </w:p>
          <w:p w14:paraId="5474C090" w14:textId="77777777" w:rsidR="00430F40" w:rsidRPr="00430F40" w:rsidRDefault="00430F40" w:rsidP="00430F40">
            <w:pPr>
              <w:ind w:left="360"/>
              <w:rPr>
                <w:rFonts w:ascii="Times New Roman" w:hAnsi="Times New Roman" w:cs="Times New Roman"/>
                <w:sz w:val="24"/>
                <w:szCs w:val="24"/>
              </w:rPr>
            </w:pPr>
          </w:p>
          <w:p w14:paraId="1E0C2DA1"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public static void main(String[] args) {</w:t>
            </w:r>
          </w:p>
          <w:p w14:paraId="543F40BF"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int[] arr = {6, 6, 7, 6, 8, 7, 7};</w:t>
            </w:r>
          </w:p>
          <w:p w14:paraId="19A3AF43"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int occurrences = countOccurrences(arr);</w:t>
            </w:r>
          </w:p>
          <w:p w14:paraId="378768F1"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System.out.println("Occurrences: " + occurrences);</w:t>
            </w:r>
          </w:p>
          <w:p w14:paraId="60D1C9F4" w14:textId="77777777" w:rsidR="00430F40" w:rsidRP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 xml:space="preserve">    }</w:t>
            </w:r>
          </w:p>
          <w:p w14:paraId="4594EA82" w14:textId="6B3D7EC3" w:rsidR="00430F40" w:rsidRDefault="00430F40" w:rsidP="00430F40">
            <w:pPr>
              <w:ind w:left="360"/>
              <w:rPr>
                <w:rFonts w:ascii="Times New Roman" w:hAnsi="Times New Roman" w:cs="Times New Roman"/>
                <w:sz w:val="24"/>
                <w:szCs w:val="24"/>
              </w:rPr>
            </w:pPr>
            <w:r w:rsidRPr="00430F40">
              <w:rPr>
                <w:rFonts w:ascii="Times New Roman" w:hAnsi="Times New Roman" w:cs="Times New Roman"/>
                <w:sz w:val="24"/>
                <w:szCs w:val="24"/>
              </w:rPr>
              <w:t>}</w:t>
            </w:r>
          </w:p>
          <w:p w14:paraId="2F21971E" w14:textId="5B5557C4" w:rsidR="00157C82" w:rsidRDefault="00157C82" w:rsidP="003B4AC7">
            <w:pPr>
              <w:pStyle w:val="ListParagraph"/>
              <w:ind w:left="360"/>
              <w:rPr>
                <w:rFonts w:ascii="Times New Roman" w:hAnsi="Times New Roman" w:cs="Times New Roman"/>
                <w:sz w:val="24"/>
                <w:szCs w:val="24"/>
              </w:rPr>
            </w:pPr>
            <w:r>
              <w:rPr>
                <w:rFonts w:ascii="Times New Roman" w:hAnsi="Times New Roman" w:cs="Times New Roman"/>
                <w:sz w:val="24"/>
                <w:szCs w:val="24"/>
              </w:rPr>
              <w:t>4. Write a method called swapPairs() that accepts an array of integers and swaps the elements at adjacent indexes. That is, elements 0 and 1 are swapped, elements 2 and 3 are swapped, and so on. If the array has an odd length, the final element should be left unmodified. For example, the list {10, 20, 30, 40, 50} should become {20, 10, 40, 30, 50} after a call to your method.</w:t>
            </w:r>
          </w:p>
          <w:p w14:paraId="58404524" w14:textId="77777777" w:rsidR="00430F40" w:rsidRDefault="00430F40" w:rsidP="003B4AC7">
            <w:pPr>
              <w:pStyle w:val="ListParagraph"/>
              <w:ind w:left="360"/>
              <w:rPr>
                <w:rFonts w:ascii="Times New Roman" w:hAnsi="Times New Roman" w:cs="Times New Roman"/>
                <w:sz w:val="24"/>
                <w:szCs w:val="24"/>
              </w:rPr>
            </w:pPr>
          </w:p>
          <w:p w14:paraId="6212AD47"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public class Main {</w:t>
            </w:r>
          </w:p>
          <w:p w14:paraId="018E6E3D"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 xml:space="preserve">    public static void swapPairs(int[] arr) {</w:t>
            </w:r>
          </w:p>
          <w:p w14:paraId="5027CDC9"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 xml:space="preserve">        for (int i = 0; i &lt; arr.length - 1; i += 2) {</w:t>
            </w:r>
          </w:p>
          <w:p w14:paraId="220E77A2"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 xml:space="preserve">            int temp = arr[i];</w:t>
            </w:r>
          </w:p>
          <w:p w14:paraId="2010381A"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 xml:space="preserve">            arr[i] = arr[i + 1];</w:t>
            </w:r>
          </w:p>
          <w:p w14:paraId="29450467"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 xml:space="preserve">            arr[i + 1] = temp;</w:t>
            </w:r>
          </w:p>
          <w:p w14:paraId="57C6BDC8"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 xml:space="preserve">        }</w:t>
            </w:r>
          </w:p>
          <w:p w14:paraId="7E6B7DBD"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 xml:space="preserve">    }</w:t>
            </w:r>
          </w:p>
          <w:p w14:paraId="7CC3C4ED" w14:textId="77777777" w:rsidR="00430F40" w:rsidRPr="00430F40" w:rsidRDefault="00430F40" w:rsidP="00430F40">
            <w:pPr>
              <w:pStyle w:val="ListParagraph"/>
              <w:ind w:left="360"/>
              <w:rPr>
                <w:rFonts w:ascii="Times New Roman" w:hAnsi="Times New Roman" w:cs="Times New Roman"/>
                <w:sz w:val="24"/>
                <w:szCs w:val="24"/>
              </w:rPr>
            </w:pPr>
          </w:p>
          <w:p w14:paraId="7D66AF4E"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 xml:space="preserve">    public static void main(String[] args) {</w:t>
            </w:r>
          </w:p>
          <w:p w14:paraId="6760433D"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 xml:space="preserve">        int[] arr = {10, 20, 30, 40, 50};</w:t>
            </w:r>
          </w:p>
          <w:p w14:paraId="73005765"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 xml:space="preserve">        swapPairs(arr);</w:t>
            </w:r>
          </w:p>
          <w:p w14:paraId="6F25AE88"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 xml:space="preserve">        for (int num : arr) {</w:t>
            </w:r>
          </w:p>
          <w:p w14:paraId="13A58661"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 xml:space="preserve">            System.out.print(num + " ");</w:t>
            </w:r>
          </w:p>
          <w:p w14:paraId="5020EB2A"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 xml:space="preserve">        }</w:t>
            </w:r>
          </w:p>
          <w:p w14:paraId="19EA7F61" w14:textId="77777777" w:rsidR="00430F40" w:rsidRP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 xml:space="preserve">    }</w:t>
            </w:r>
          </w:p>
          <w:p w14:paraId="5C5F13E2" w14:textId="54256CE7" w:rsidR="00430F40" w:rsidRDefault="00430F40" w:rsidP="00430F40">
            <w:pPr>
              <w:pStyle w:val="ListParagraph"/>
              <w:ind w:left="360"/>
              <w:rPr>
                <w:rFonts w:ascii="Times New Roman" w:hAnsi="Times New Roman" w:cs="Times New Roman"/>
                <w:sz w:val="24"/>
                <w:szCs w:val="24"/>
              </w:rPr>
            </w:pPr>
            <w:r w:rsidRPr="00430F40">
              <w:rPr>
                <w:rFonts w:ascii="Times New Roman" w:hAnsi="Times New Roman" w:cs="Times New Roman"/>
                <w:sz w:val="24"/>
                <w:szCs w:val="24"/>
              </w:rPr>
              <w:t>}</w:t>
            </w:r>
          </w:p>
          <w:p w14:paraId="4BC89B50" w14:textId="69FB35DC" w:rsidR="00A05B7C" w:rsidRPr="00430F40" w:rsidRDefault="00157C82" w:rsidP="00430F40">
            <w:pPr>
              <w:pStyle w:val="ListParagraph"/>
              <w:numPr>
                <w:ilvl w:val="0"/>
                <w:numId w:val="47"/>
              </w:numPr>
              <w:spacing w:after="0" w:line="240" w:lineRule="auto"/>
              <w:rPr>
                <w:rFonts w:ascii="Times New Roman" w:hAnsi="Times New Roman" w:cs="Times New Roman"/>
                <w:sz w:val="24"/>
                <w:szCs w:val="24"/>
              </w:rPr>
            </w:pPr>
            <w:r w:rsidRPr="00430F40">
              <w:rPr>
                <w:rFonts w:ascii="Times New Roman" w:hAnsi="Times New Roman" w:cs="Times New Roman"/>
                <w:sz w:val="24"/>
                <w:szCs w:val="24"/>
              </w:rPr>
              <w:lastRenderedPageBreak/>
              <w:t xml:space="preserve">Write a method called </w:t>
            </w:r>
            <w:r w:rsidRPr="00430F40">
              <w:rPr>
                <w:rFonts w:ascii="Times New Roman" w:hAnsi="Times New Roman" w:cs="Times New Roman"/>
                <w:i/>
                <w:iCs/>
                <w:sz w:val="24"/>
                <w:szCs w:val="24"/>
              </w:rPr>
              <w:t>median</w:t>
            </w:r>
            <w:r w:rsidRPr="00430F40">
              <w:rPr>
                <w:rFonts w:ascii="Times New Roman" w:hAnsi="Times New Roman" w:cs="Times New Roman"/>
                <w:sz w:val="24"/>
                <w:szCs w:val="24"/>
              </w:rPr>
              <w:t>() that accepts an array of integers as its argument and returns the median of the numbers in the array. The median is the number that will appear in the middle if you arrange the elements in order.</w:t>
            </w:r>
          </w:p>
          <w:p w14:paraId="7F11A92B"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import java.util.Arrays;</w:t>
            </w:r>
          </w:p>
          <w:p w14:paraId="6393C5AA"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p>
          <w:p w14:paraId="3712EBF1"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public class Main {</w:t>
            </w:r>
          </w:p>
          <w:p w14:paraId="6BF24694"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 xml:space="preserve">    public static double median(int[] arr) {</w:t>
            </w:r>
          </w:p>
          <w:p w14:paraId="488A874A"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 xml:space="preserve">        Arrays.sort(arr);</w:t>
            </w:r>
          </w:p>
          <w:p w14:paraId="0574EE8A"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 xml:space="preserve">        int n = arr.length;</w:t>
            </w:r>
          </w:p>
          <w:p w14:paraId="71EFD0A3"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 xml:space="preserve">        if (n % 2 != 0) {</w:t>
            </w:r>
          </w:p>
          <w:p w14:paraId="1823F960"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 xml:space="preserve">            return arr[n / 2];</w:t>
            </w:r>
          </w:p>
          <w:p w14:paraId="37228A9A"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 xml:space="preserve">        } else {</w:t>
            </w:r>
          </w:p>
          <w:p w14:paraId="432C0EA9"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 xml:space="preserve">            return (arr[n / 2 - 1] + arr[n / 2]) / 2.0;</w:t>
            </w:r>
          </w:p>
          <w:p w14:paraId="0C3B45A2"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 xml:space="preserve">        }</w:t>
            </w:r>
          </w:p>
          <w:p w14:paraId="58EB2254"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 xml:space="preserve">    }</w:t>
            </w:r>
          </w:p>
          <w:p w14:paraId="4F90DF7C"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p>
          <w:p w14:paraId="03DA7244"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 xml:space="preserve">    public static void main(String[] args) {</w:t>
            </w:r>
          </w:p>
          <w:p w14:paraId="6E5E427D"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 xml:space="preserve">        int[] arr = {5, 2, 1, 8, 3, 4};</w:t>
            </w:r>
          </w:p>
          <w:p w14:paraId="3129A08F"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 xml:space="preserve">        double result = median(arr);</w:t>
            </w:r>
          </w:p>
          <w:p w14:paraId="25015E0D"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 xml:space="preserve">        System.out.println("Median: " + result);</w:t>
            </w:r>
          </w:p>
          <w:p w14:paraId="4081D2DE" w14:textId="77777777"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 xml:space="preserve">    }</w:t>
            </w:r>
          </w:p>
          <w:p w14:paraId="7B78417C" w14:textId="4F8366B0" w:rsidR="00430F40" w:rsidRPr="00430F40" w:rsidRDefault="00430F40" w:rsidP="00430F40">
            <w:pPr>
              <w:pStyle w:val="ListParagraph"/>
              <w:spacing w:after="0" w:line="240" w:lineRule="auto"/>
              <w:rPr>
                <w:rFonts w:ascii="Calibri" w:eastAsia="Times New Roman" w:hAnsi="Calibri" w:cs="Calibri"/>
                <w:b/>
                <w:bCs/>
                <w:color w:val="000000"/>
                <w:lang w:val="en-IN" w:eastAsia="en-IN"/>
              </w:rPr>
            </w:pPr>
            <w:r w:rsidRPr="00430F40">
              <w:rPr>
                <w:rFonts w:ascii="Calibri" w:eastAsia="Times New Roman" w:hAnsi="Calibri" w:cs="Calibri"/>
                <w:b/>
                <w:bCs/>
                <w:color w:val="000000"/>
                <w:lang w:val="en-IN" w:eastAsia="en-IN"/>
              </w:rPr>
              <w:t>}</w:t>
            </w:r>
          </w:p>
        </w:tc>
      </w:tr>
    </w:tbl>
    <w:p w14:paraId="74E6D432" w14:textId="5AC2AA3E" w:rsidR="00A05B7C" w:rsidRDefault="00A05B7C" w:rsidP="003B4AC7">
      <w:pPr>
        <w:rPr>
          <w:rFonts w:asciiTheme="majorHAnsi" w:eastAsia="Calibri" w:hAnsiTheme="majorHAnsi" w:cs="Times New Roman"/>
          <w:b/>
          <w:bCs/>
          <w:sz w:val="24"/>
          <w:szCs w:val="24"/>
          <w:lang w:val="en-IN"/>
        </w:rPr>
      </w:pPr>
    </w:p>
    <w:p w14:paraId="7909E8C2" w14:textId="0C334B52" w:rsidR="00870395" w:rsidRDefault="00870395" w:rsidP="003B4AC7">
      <w:pPr>
        <w:rPr>
          <w:rFonts w:asciiTheme="majorHAnsi" w:eastAsia="Calibri" w:hAnsiTheme="majorHAnsi" w:cs="Times New Roman"/>
          <w:b/>
          <w:bCs/>
          <w:sz w:val="24"/>
          <w:szCs w:val="24"/>
          <w:lang w:val="en-IN"/>
        </w:rPr>
      </w:pPr>
    </w:p>
    <w:p w14:paraId="26DD518C" w14:textId="138E29A6" w:rsidR="00870395" w:rsidRDefault="00870395" w:rsidP="003B4AC7">
      <w:pPr>
        <w:rPr>
          <w:rFonts w:asciiTheme="majorHAnsi" w:eastAsia="Calibri" w:hAnsiTheme="majorHAnsi" w:cs="Times New Roman"/>
          <w:b/>
          <w:bCs/>
          <w:sz w:val="24"/>
          <w:szCs w:val="24"/>
          <w:lang w:val="en-IN"/>
        </w:rPr>
      </w:pPr>
    </w:p>
    <w:p w14:paraId="5C18E976" w14:textId="48132077" w:rsidR="00870395" w:rsidRPr="007C6AD1" w:rsidRDefault="00870395" w:rsidP="00912DD1">
      <w:pPr>
        <w:tabs>
          <w:tab w:val="left" w:pos="3330"/>
        </w:tabs>
        <w:jc w:val="center"/>
        <w:rPr>
          <w:rFonts w:ascii="Arial" w:hAnsi="Arial" w:cs="Arial"/>
          <w:b/>
          <w:sz w:val="24"/>
          <w:szCs w:val="24"/>
        </w:rPr>
      </w:pPr>
      <w:r w:rsidRPr="007C6AD1">
        <w:rPr>
          <w:rFonts w:ascii="Arial" w:hAnsi="Arial" w:cs="Arial"/>
          <w:b/>
          <w:sz w:val="24"/>
          <w:szCs w:val="24"/>
        </w:rPr>
        <w:t xml:space="preserve">EXPERIMENT NO. </w:t>
      </w:r>
      <w:r w:rsidR="00795267">
        <w:rPr>
          <w:rFonts w:ascii="Arial" w:hAnsi="Arial" w:cs="Arial"/>
          <w:b/>
          <w:sz w:val="24"/>
          <w:szCs w:val="24"/>
        </w:rPr>
        <w:t>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70395" w:rsidRPr="007C6AD1" w14:paraId="440649FA" w14:textId="77777777" w:rsidTr="00EC5AD5">
        <w:trPr>
          <w:trHeight w:val="259"/>
        </w:trPr>
        <w:tc>
          <w:tcPr>
            <w:tcW w:w="9795" w:type="dxa"/>
            <w:shd w:val="clear" w:color="auto" w:fill="auto"/>
            <w:noWrap/>
            <w:vAlign w:val="bottom"/>
            <w:hideMark/>
          </w:tcPr>
          <w:p w14:paraId="42C1369F" w14:textId="77777777" w:rsidR="00870395" w:rsidRPr="007C6AD1" w:rsidRDefault="00870395"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09595B0A" w14:textId="77777777" w:rsidR="00870395" w:rsidRPr="007C6AD1" w:rsidRDefault="00870395" w:rsidP="003B4AC7">
            <w:pPr>
              <w:spacing w:after="0" w:line="240" w:lineRule="auto"/>
              <w:rPr>
                <w:rFonts w:ascii="Arial" w:eastAsia="Times New Roman" w:hAnsi="Arial" w:cs="Arial"/>
                <w:b/>
                <w:bCs/>
                <w:color w:val="000000"/>
                <w:lang w:val="en-IN" w:eastAsia="en-IN"/>
              </w:rPr>
            </w:pPr>
          </w:p>
        </w:tc>
      </w:tr>
      <w:tr w:rsidR="00870395" w:rsidRPr="007C6AD1" w14:paraId="35534B70" w14:textId="77777777" w:rsidTr="00EC5AD5">
        <w:trPr>
          <w:trHeight w:val="259"/>
        </w:trPr>
        <w:tc>
          <w:tcPr>
            <w:tcW w:w="9795" w:type="dxa"/>
            <w:shd w:val="clear" w:color="auto" w:fill="auto"/>
            <w:noWrap/>
            <w:vAlign w:val="bottom"/>
            <w:hideMark/>
          </w:tcPr>
          <w:p w14:paraId="4050D044" w14:textId="77777777" w:rsidR="00870395" w:rsidRPr="007C6AD1" w:rsidRDefault="00870395"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77528F60" w14:textId="77777777" w:rsidR="00870395" w:rsidRPr="007C6AD1" w:rsidRDefault="00870395" w:rsidP="003B4AC7">
            <w:pPr>
              <w:spacing w:after="0" w:line="240" w:lineRule="auto"/>
              <w:rPr>
                <w:rFonts w:ascii="Arial" w:eastAsia="Times New Roman" w:hAnsi="Arial" w:cs="Arial"/>
                <w:b/>
                <w:bCs/>
                <w:color w:val="000000"/>
                <w:lang w:val="en-IN" w:eastAsia="en-IN"/>
              </w:rPr>
            </w:pPr>
          </w:p>
        </w:tc>
      </w:tr>
      <w:tr w:rsidR="00870395" w:rsidRPr="007C6AD1" w14:paraId="787B7716" w14:textId="77777777" w:rsidTr="00EC5AD5">
        <w:trPr>
          <w:trHeight w:val="259"/>
        </w:trPr>
        <w:tc>
          <w:tcPr>
            <w:tcW w:w="9795" w:type="dxa"/>
            <w:shd w:val="clear" w:color="auto" w:fill="auto"/>
            <w:noWrap/>
            <w:vAlign w:val="bottom"/>
            <w:hideMark/>
          </w:tcPr>
          <w:p w14:paraId="5781E160" w14:textId="77777777" w:rsidR="00870395" w:rsidRPr="007C6AD1" w:rsidRDefault="00870395"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2CB009FA" w14:textId="77777777" w:rsidR="00870395" w:rsidRPr="007C6AD1" w:rsidRDefault="00870395" w:rsidP="003B4AC7">
            <w:pPr>
              <w:spacing w:after="0" w:line="240" w:lineRule="auto"/>
              <w:rPr>
                <w:rFonts w:ascii="Arial" w:eastAsia="Times New Roman" w:hAnsi="Arial" w:cs="Arial"/>
                <w:b/>
                <w:bCs/>
                <w:color w:val="000000"/>
                <w:lang w:val="en-IN" w:eastAsia="en-IN"/>
              </w:rPr>
            </w:pPr>
          </w:p>
        </w:tc>
      </w:tr>
      <w:tr w:rsidR="00870395" w:rsidRPr="007C6AD1" w14:paraId="42341CEA" w14:textId="77777777" w:rsidTr="00EC5AD5">
        <w:trPr>
          <w:trHeight w:val="259"/>
        </w:trPr>
        <w:tc>
          <w:tcPr>
            <w:tcW w:w="9795" w:type="dxa"/>
            <w:shd w:val="clear" w:color="auto" w:fill="auto"/>
            <w:noWrap/>
            <w:vAlign w:val="bottom"/>
            <w:hideMark/>
          </w:tcPr>
          <w:p w14:paraId="33947AD5" w14:textId="77777777" w:rsidR="00870395" w:rsidRPr="007C6AD1" w:rsidRDefault="00870395"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62391053" w14:textId="77777777" w:rsidR="00870395" w:rsidRPr="007C6AD1" w:rsidRDefault="00870395"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870395" w:rsidRPr="007C6AD1" w14:paraId="34938888" w14:textId="77777777" w:rsidTr="00EC5AD5">
        <w:trPr>
          <w:trHeight w:val="259"/>
        </w:trPr>
        <w:tc>
          <w:tcPr>
            <w:tcW w:w="9795" w:type="dxa"/>
            <w:shd w:val="clear" w:color="auto" w:fill="auto"/>
            <w:noWrap/>
            <w:vAlign w:val="bottom"/>
            <w:hideMark/>
          </w:tcPr>
          <w:p w14:paraId="644611E6" w14:textId="77777777" w:rsidR="00870395" w:rsidRPr="007C6AD1" w:rsidRDefault="00870395"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6F299D09" w14:textId="77777777" w:rsidR="00870395" w:rsidRPr="007C6AD1" w:rsidRDefault="00870395" w:rsidP="003B4AC7">
            <w:pPr>
              <w:spacing w:after="0" w:line="240" w:lineRule="auto"/>
              <w:rPr>
                <w:rFonts w:ascii="Arial" w:eastAsia="Times New Roman" w:hAnsi="Arial" w:cs="Arial"/>
                <w:b/>
                <w:bCs/>
                <w:color w:val="000000"/>
                <w:lang w:val="en-IN" w:eastAsia="en-IN"/>
              </w:rPr>
            </w:pPr>
          </w:p>
          <w:p w14:paraId="2A7A6578" w14:textId="77777777" w:rsidR="00870395" w:rsidRPr="007C6AD1" w:rsidRDefault="00870395" w:rsidP="003B4AC7">
            <w:pPr>
              <w:spacing w:after="0" w:line="240" w:lineRule="auto"/>
              <w:rPr>
                <w:rFonts w:ascii="Arial" w:eastAsia="Times New Roman" w:hAnsi="Arial" w:cs="Arial"/>
                <w:b/>
                <w:bCs/>
                <w:color w:val="000000"/>
                <w:lang w:val="en-IN" w:eastAsia="en-IN"/>
              </w:rPr>
            </w:pPr>
          </w:p>
        </w:tc>
      </w:tr>
      <w:tr w:rsidR="00870395" w:rsidRPr="007C6AD1" w14:paraId="0ED346A7" w14:textId="77777777" w:rsidTr="00EC5AD5">
        <w:trPr>
          <w:trHeight w:val="259"/>
        </w:trPr>
        <w:tc>
          <w:tcPr>
            <w:tcW w:w="9795" w:type="dxa"/>
            <w:shd w:val="clear" w:color="auto" w:fill="auto"/>
            <w:noWrap/>
            <w:vAlign w:val="bottom"/>
            <w:hideMark/>
          </w:tcPr>
          <w:p w14:paraId="1AE99E61" w14:textId="77777777" w:rsidR="00870395" w:rsidRPr="007C6AD1" w:rsidRDefault="00870395"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0F6DA1F8" w14:textId="77777777" w:rsidR="00870395" w:rsidRPr="007C6AD1" w:rsidRDefault="00870395" w:rsidP="003B4AC7">
            <w:pPr>
              <w:spacing w:after="0" w:line="240" w:lineRule="auto"/>
              <w:rPr>
                <w:rFonts w:ascii="Arial" w:eastAsia="Times New Roman" w:hAnsi="Arial" w:cs="Arial"/>
                <w:b/>
                <w:bCs/>
                <w:color w:val="000000"/>
                <w:lang w:val="en-IN" w:eastAsia="en-IN"/>
              </w:rPr>
            </w:pPr>
          </w:p>
          <w:p w14:paraId="7BEB5971" w14:textId="77777777" w:rsidR="00870395" w:rsidRPr="007C6AD1" w:rsidRDefault="00870395" w:rsidP="003B4AC7">
            <w:pPr>
              <w:spacing w:after="0" w:line="240" w:lineRule="auto"/>
              <w:rPr>
                <w:rFonts w:ascii="Arial" w:eastAsia="Times New Roman" w:hAnsi="Arial" w:cs="Arial"/>
                <w:b/>
                <w:bCs/>
                <w:color w:val="000000"/>
                <w:lang w:val="en-IN" w:eastAsia="en-IN"/>
              </w:rPr>
            </w:pPr>
          </w:p>
        </w:tc>
      </w:tr>
    </w:tbl>
    <w:p w14:paraId="5A4A3F38" w14:textId="77777777" w:rsidR="00870395" w:rsidRPr="007C6AD1" w:rsidRDefault="00870395"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70395" w:rsidRPr="007C6AD1" w14:paraId="35ABF56D" w14:textId="77777777" w:rsidTr="00EC5AD5">
        <w:trPr>
          <w:trHeight w:val="319"/>
        </w:trPr>
        <w:tc>
          <w:tcPr>
            <w:tcW w:w="9829" w:type="dxa"/>
            <w:shd w:val="clear" w:color="auto" w:fill="auto"/>
            <w:noWrap/>
            <w:vAlign w:val="bottom"/>
            <w:hideMark/>
          </w:tcPr>
          <w:p w14:paraId="6D683D47" w14:textId="77777777" w:rsidR="00870395" w:rsidRDefault="00870395" w:rsidP="003B4AC7">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5303C93F" w14:textId="77777777" w:rsidR="00870395" w:rsidRDefault="00870395" w:rsidP="003B4AC7">
            <w:pPr>
              <w:spacing w:after="0" w:line="240" w:lineRule="auto"/>
              <w:rPr>
                <w:rFonts w:ascii="Arial" w:hAnsi="Arial" w:cs="Arial"/>
              </w:rPr>
            </w:pPr>
          </w:p>
          <w:p w14:paraId="534C6AD9" w14:textId="3ED1BD59" w:rsidR="00870395" w:rsidRPr="00EA4E0C" w:rsidRDefault="00870395" w:rsidP="003B4AC7">
            <w:pPr>
              <w:rPr>
                <w:sz w:val="20"/>
                <w:szCs w:val="20"/>
              </w:rPr>
            </w:pPr>
            <w:r>
              <w:rPr>
                <w:rFonts w:ascii="Times New Roman" w:eastAsia="Times New Roman" w:hAnsi="Times New Roman" w:cs="Times New Roman"/>
              </w:rPr>
              <w:t xml:space="preserve">To familiarize the students with linear data structure </w:t>
            </w:r>
            <w:r w:rsidR="00C732A3">
              <w:rPr>
                <w:rFonts w:ascii="Times New Roman" w:eastAsia="Times New Roman" w:hAnsi="Times New Roman" w:cs="Times New Roman"/>
              </w:rPr>
              <w:t>Linked List</w:t>
            </w:r>
            <w:r>
              <w:rPr>
                <w:rFonts w:ascii="Times New Roman" w:eastAsia="Times New Roman" w:hAnsi="Times New Roman" w:cs="Times New Roman"/>
              </w:rPr>
              <w:t xml:space="preserve"> and its basic operations</w:t>
            </w:r>
          </w:p>
        </w:tc>
      </w:tr>
      <w:tr w:rsidR="00870395" w:rsidRPr="007C6AD1" w14:paraId="7E07A952" w14:textId="77777777" w:rsidTr="00EC5AD5">
        <w:trPr>
          <w:trHeight w:val="319"/>
        </w:trPr>
        <w:tc>
          <w:tcPr>
            <w:tcW w:w="9829" w:type="dxa"/>
            <w:shd w:val="clear" w:color="auto" w:fill="auto"/>
            <w:noWrap/>
            <w:vAlign w:val="bottom"/>
          </w:tcPr>
          <w:p w14:paraId="20F33456" w14:textId="77777777" w:rsidR="00870395" w:rsidRDefault="00870395"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lastRenderedPageBreak/>
              <w:t xml:space="preserve">Outcome: </w:t>
            </w:r>
          </w:p>
          <w:p w14:paraId="2D2B83A3" w14:textId="77777777" w:rsidR="00870395" w:rsidRDefault="00870395" w:rsidP="003B4AC7">
            <w:pPr>
              <w:spacing w:after="0" w:line="240" w:lineRule="auto"/>
              <w:rPr>
                <w:rFonts w:ascii="Arial" w:eastAsia="Times New Roman" w:hAnsi="Arial" w:cs="Arial"/>
                <w:b/>
                <w:bCs/>
                <w:color w:val="000000"/>
                <w:lang w:val="en-IN" w:eastAsia="en-IN"/>
              </w:rPr>
            </w:pPr>
          </w:p>
          <w:p w14:paraId="7965C71F" w14:textId="4C5E28F6" w:rsidR="00870395" w:rsidRPr="00EA4E0C" w:rsidRDefault="00870395" w:rsidP="003B4AC7">
            <w:pPr>
              <w:rPr>
                <w:sz w:val="20"/>
                <w:szCs w:val="20"/>
              </w:rPr>
            </w:pPr>
            <w:r w:rsidRPr="00EA4E0C">
              <w:rPr>
                <w:rFonts w:ascii="Times New Roman" w:eastAsia="Times New Roman" w:hAnsi="Times New Roman" w:cs="Times New Roman"/>
              </w:rPr>
              <w:t xml:space="preserve">The students will be able to implement and use </w:t>
            </w:r>
            <w:r w:rsidR="00795267">
              <w:rPr>
                <w:rFonts w:ascii="Times New Roman" w:eastAsia="Times New Roman" w:hAnsi="Times New Roman" w:cs="Times New Roman"/>
              </w:rPr>
              <w:t>singly linked list</w:t>
            </w:r>
            <w:r w:rsidRPr="00EA4E0C">
              <w:rPr>
                <w:rFonts w:ascii="Times New Roman" w:eastAsia="Times New Roman" w:hAnsi="Times New Roman" w:cs="Times New Roman"/>
              </w:rPr>
              <w:t xml:space="preserve"> for solving various problems</w:t>
            </w:r>
          </w:p>
          <w:p w14:paraId="5094F855" w14:textId="77777777" w:rsidR="00870395" w:rsidRPr="00DF4764" w:rsidRDefault="00870395" w:rsidP="003B4AC7">
            <w:pPr>
              <w:spacing w:after="0" w:line="240" w:lineRule="auto"/>
              <w:rPr>
                <w:rFonts w:ascii="Arial" w:eastAsia="Times New Roman" w:hAnsi="Arial" w:cs="Arial"/>
                <w:b/>
                <w:bCs/>
                <w:color w:val="000000"/>
                <w:lang w:val="en-IN" w:eastAsia="en-IN"/>
              </w:rPr>
            </w:pPr>
          </w:p>
        </w:tc>
      </w:tr>
      <w:tr w:rsidR="00795267" w:rsidRPr="007C6AD1" w14:paraId="59996A09" w14:textId="77777777" w:rsidTr="00287729">
        <w:trPr>
          <w:trHeight w:val="319"/>
        </w:trPr>
        <w:tc>
          <w:tcPr>
            <w:tcW w:w="9829" w:type="dxa"/>
            <w:shd w:val="clear" w:color="auto" w:fill="auto"/>
            <w:noWrap/>
            <w:vAlign w:val="center"/>
            <w:hideMark/>
          </w:tcPr>
          <w:p w14:paraId="2C280769" w14:textId="400BE1C9" w:rsidR="00795267" w:rsidRPr="00795267" w:rsidRDefault="00795267" w:rsidP="003B4AC7">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2E7EB85D" w14:textId="6B90C6D0" w:rsidR="00795267" w:rsidRPr="009B4777" w:rsidRDefault="00795267"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rite a program to create a singly linked list of n nodes and perform:</w:t>
            </w:r>
          </w:p>
          <w:p w14:paraId="4E73A2D3" w14:textId="77777777" w:rsidR="00795267" w:rsidRPr="009B4777" w:rsidRDefault="00795267"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Insertion</w:t>
            </w:r>
          </w:p>
          <w:p w14:paraId="453A46BA" w14:textId="77777777" w:rsidR="00795267" w:rsidRPr="009B4777" w:rsidRDefault="00795267" w:rsidP="003B4AC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67B831BF" w14:textId="77777777" w:rsidR="00795267" w:rsidRPr="009B4777" w:rsidRDefault="00795267" w:rsidP="003B4AC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205966F9" w14:textId="77777777" w:rsidR="00795267" w:rsidRPr="009B4777" w:rsidRDefault="00795267" w:rsidP="003B4AC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20D0183B" w14:textId="77777777" w:rsidR="00795267" w:rsidRPr="009B4777" w:rsidRDefault="00795267"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6A3E44A1" w14:textId="77777777" w:rsidR="00795267" w:rsidRPr="009B4777" w:rsidRDefault="00795267" w:rsidP="003B4AC7">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5FC45175" w14:textId="77777777" w:rsidR="00795267" w:rsidRPr="00795267" w:rsidRDefault="00795267" w:rsidP="003B4AC7">
            <w:pPr>
              <w:pStyle w:val="ListParagraph"/>
              <w:numPr>
                <w:ilvl w:val="0"/>
                <w:numId w:val="14"/>
              </w:numPr>
              <w:tabs>
                <w:tab w:val="left" w:pos="540"/>
              </w:tabs>
              <w:rPr>
                <w:rFonts w:ascii="Times New Roman" w:hAnsi="Times New Roman" w:cs="Times New Roman"/>
                <w:b/>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 xml:space="preserve">d </w:t>
            </w:r>
          </w:p>
          <w:p w14:paraId="0D8C4756" w14:textId="74C90B52" w:rsidR="00795267" w:rsidRPr="00A05B7C" w:rsidRDefault="00795267" w:rsidP="003B4AC7">
            <w:pPr>
              <w:pStyle w:val="ListParagraph"/>
              <w:numPr>
                <w:ilvl w:val="0"/>
                <w:numId w:val="14"/>
              </w:numPr>
              <w:tabs>
                <w:tab w:val="left" w:pos="540"/>
              </w:tabs>
              <w:rPr>
                <w:rFonts w:ascii="Times New Roman" w:hAnsi="Times New Roman" w:cs="Times New Roman"/>
                <w:b/>
                <w:sz w:val="24"/>
                <w:szCs w:val="24"/>
              </w:rPr>
            </w:pPr>
            <w:r w:rsidRPr="00722CF8">
              <w:rPr>
                <w:rFonts w:ascii="Times New Roman" w:eastAsia="Times New Roman" w:hAnsi="Times New Roman" w:cs="Times New Roman"/>
                <w:sz w:val="24"/>
                <w:szCs w:val="24"/>
              </w:rPr>
              <w:t>At a specific location</w:t>
            </w:r>
          </w:p>
        </w:tc>
      </w:tr>
      <w:tr w:rsidR="00795267" w:rsidRPr="007C6AD1" w14:paraId="6BEB6C55" w14:textId="77777777" w:rsidTr="00EC5AD5">
        <w:trPr>
          <w:trHeight w:val="319"/>
        </w:trPr>
        <w:tc>
          <w:tcPr>
            <w:tcW w:w="9829" w:type="dxa"/>
            <w:shd w:val="clear" w:color="auto" w:fill="auto"/>
            <w:noWrap/>
            <w:vAlign w:val="bottom"/>
            <w:hideMark/>
          </w:tcPr>
          <w:p w14:paraId="6D85B328" w14:textId="77777777" w:rsidR="00795267" w:rsidRDefault="00795267" w:rsidP="003B4AC7">
            <w:pPr>
              <w:spacing w:after="0" w:line="240" w:lineRule="auto"/>
              <w:rPr>
                <w:rFonts w:ascii="Arial" w:eastAsia="Times New Roman" w:hAnsi="Arial" w:cs="Arial"/>
                <w:b/>
                <w:bCs/>
                <w:color w:val="000000"/>
                <w:lang w:val="en-IN" w:eastAsia="en-IN"/>
              </w:rPr>
            </w:pPr>
          </w:p>
          <w:p w14:paraId="3D370835" w14:textId="0B92A498" w:rsidR="00795267" w:rsidRDefault="00795267"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14:paraId="13C11EF5" w14:textId="72CD5845" w:rsidR="00795267" w:rsidRDefault="00795267" w:rsidP="003B4AC7">
            <w:pPr>
              <w:spacing w:after="0" w:line="240" w:lineRule="auto"/>
              <w:rPr>
                <w:rFonts w:ascii="Arial" w:eastAsia="Times New Roman" w:hAnsi="Arial" w:cs="Arial"/>
                <w:b/>
                <w:bCs/>
                <w:color w:val="000000"/>
                <w:lang w:val="en-IN" w:eastAsia="en-IN"/>
              </w:rPr>
            </w:pPr>
          </w:p>
          <w:p w14:paraId="4CD3913A" w14:textId="77777777" w:rsidR="00795267" w:rsidRPr="0043125A" w:rsidRDefault="00795267" w:rsidP="003B4AC7">
            <w:pPr>
              <w:pStyle w:val="Heading2"/>
              <w:rPr>
                <w:rFonts w:asciiTheme="minorHAnsi" w:hAnsiTheme="minorHAnsi" w:cstheme="minorHAnsi"/>
                <w:sz w:val="24"/>
                <w:szCs w:val="24"/>
              </w:rPr>
            </w:pPr>
            <w:r w:rsidRPr="0043125A">
              <w:rPr>
                <w:rFonts w:asciiTheme="minorHAnsi" w:hAnsiTheme="minorHAnsi" w:cstheme="minorHAnsi"/>
                <w:b/>
                <w:bCs/>
                <w:sz w:val="24"/>
                <w:szCs w:val="24"/>
              </w:rPr>
              <w:t>Insertion Operation</w:t>
            </w:r>
          </w:p>
          <w:p w14:paraId="6B773AD4"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Adding a new node in linked list is a more than one step activity. We shall learn this with diagrams here. First, create a node using the same structure and find the location where it has to be inserted.</w:t>
            </w:r>
          </w:p>
          <w:p w14:paraId="5818D246" w14:textId="77777777" w:rsidR="00795267" w:rsidRPr="0043125A" w:rsidRDefault="00795267" w:rsidP="003B4AC7">
            <w:pPr>
              <w:rPr>
                <w:rFonts w:cstheme="minorHAnsi"/>
                <w:sz w:val="24"/>
                <w:szCs w:val="24"/>
              </w:rPr>
            </w:pPr>
            <w:r w:rsidRPr="0043125A">
              <w:rPr>
                <w:rFonts w:cstheme="minorHAnsi"/>
                <w:noProof/>
                <w:sz w:val="24"/>
                <w:szCs w:val="24"/>
              </w:rPr>
              <w:drawing>
                <wp:inline distT="0" distB="0" distL="0" distR="0" wp14:anchorId="1E7C7146" wp14:editId="27125CC7">
                  <wp:extent cx="5715000" cy="1653540"/>
                  <wp:effectExtent l="0" t="0" r="0" b="3810"/>
                  <wp:docPr id="24" name="Picture 24" descr="Linked List Inse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Linked List Inser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1653540"/>
                          </a:xfrm>
                          <a:prstGeom prst="rect">
                            <a:avLst/>
                          </a:prstGeom>
                          <a:noFill/>
                          <a:ln>
                            <a:noFill/>
                          </a:ln>
                        </pic:spPr>
                      </pic:pic>
                    </a:graphicData>
                  </a:graphic>
                </wp:inline>
              </w:drawing>
            </w:r>
          </w:p>
          <w:p w14:paraId="4B4799A0"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Imagine that we are inserting a node </w:t>
            </w:r>
            <w:r w:rsidRPr="0043125A">
              <w:rPr>
                <w:rFonts w:asciiTheme="minorHAnsi" w:hAnsiTheme="minorHAnsi" w:cstheme="minorHAnsi"/>
                <w:b/>
                <w:bCs/>
                <w:color w:val="000000"/>
              </w:rPr>
              <w:t>B</w:t>
            </w:r>
            <w:r w:rsidRPr="0043125A">
              <w:rPr>
                <w:rFonts w:asciiTheme="minorHAnsi" w:hAnsiTheme="minorHAnsi" w:cstheme="minorHAnsi"/>
                <w:color w:val="000000"/>
              </w:rPr>
              <w:t> (NewNode), between </w:t>
            </w:r>
            <w:r w:rsidRPr="0043125A">
              <w:rPr>
                <w:rFonts w:asciiTheme="minorHAnsi" w:hAnsiTheme="minorHAnsi" w:cstheme="minorHAnsi"/>
                <w:b/>
                <w:bCs/>
                <w:color w:val="000000"/>
              </w:rPr>
              <w:t>A</w:t>
            </w:r>
            <w:r w:rsidRPr="0043125A">
              <w:rPr>
                <w:rFonts w:asciiTheme="minorHAnsi" w:hAnsiTheme="minorHAnsi" w:cstheme="minorHAnsi"/>
                <w:color w:val="000000"/>
              </w:rPr>
              <w:t> (LeftNode) and </w:t>
            </w:r>
            <w:r w:rsidRPr="0043125A">
              <w:rPr>
                <w:rFonts w:asciiTheme="minorHAnsi" w:hAnsiTheme="minorHAnsi" w:cstheme="minorHAnsi"/>
                <w:b/>
                <w:bCs/>
                <w:color w:val="000000"/>
              </w:rPr>
              <w:t>C</w:t>
            </w:r>
            <w:r w:rsidRPr="0043125A">
              <w:rPr>
                <w:rFonts w:asciiTheme="minorHAnsi" w:hAnsiTheme="minorHAnsi" w:cstheme="minorHAnsi"/>
                <w:color w:val="000000"/>
              </w:rPr>
              <w:t> (RightNode). Then point B.next to C −</w:t>
            </w:r>
          </w:p>
          <w:p w14:paraId="14DD72EF" w14:textId="77777777" w:rsidR="00795267" w:rsidRPr="0043125A" w:rsidRDefault="00795267" w:rsidP="003B4AC7">
            <w:pPr>
              <w:pStyle w:val="HTMLPreformatted"/>
              <w:rPr>
                <w:rFonts w:asciiTheme="minorHAnsi" w:hAnsiTheme="minorHAnsi" w:cstheme="minorHAnsi"/>
                <w:sz w:val="24"/>
                <w:szCs w:val="24"/>
              </w:rPr>
            </w:pPr>
            <w:r w:rsidRPr="0043125A">
              <w:rPr>
                <w:rFonts w:asciiTheme="minorHAnsi" w:hAnsiTheme="minorHAnsi" w:cstheme="minorHAnsi"/>
                <w:sz w:val="24"/>
                <w:szCs w:val="24"/>
              </w:rPr>
              <w:t>NewNode.next −&gt; RightNode;</w:t>
            </w:r>
          </w:p>
          <w:p w14:paraId="0E8EEC35"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It should look like this −</w:t>
            </w:r>
          </w:p>
          <w:p w14:paraId="1C085545" w14:textId="77777777" w:rsidR="00795267" w:rsidRPr="0043125A" w:rsidRDefault="00795267" w:rsidP="003B4AC7">
            <w:pPr>
              <w:rPr>
                <w:rFonts w:cstheme="minorHAnsi"/>
                <w:sz w:val="24"/>
                <w:szCs w:val="24"/>
              </w:rPr>
            </w:pPr>
            <w:r w:rsidRPr="0043125A">
              <w:rPr>
                <w:rFonts w:cstheme="minorHAnsi"/>
                <w:noProof/>
                <w:sz w:val="24"/>
                <w:szCs w:val="24"/>
              </w:rPr>
              <w:lastRenderedPageBreak/>
              <w:drawing>
                <wp:inline distT="0" distB="0" distL="0" distR="0" wp14:anchorId="067E09AD" wp14:editId="2C45DAFC">
                  <wp:extent cx="5715000" cy="1653540"/>
                  <wp:effectExtent l="0" t="0" r="0" b="3810"/>
                  <wp:docPr id="23" name="Picture 23" descr="Linked List Inse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Linked List Inser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1653540"/>
                          </a:xfrm>
                          <a:prstGeom prst="rect">
                            <a:avLst/>
                          </a:prstGeom>
                          <a:noFill/>
                          <a:ln>
                            <a:noFill/>
                          </a:ln>
                        </pic:spPr>
                      </pic:pic>
                    </a:graphicData>
                  </a:graphic>
                </wp:inline>
              </w:drawing>
            </w:r>
          </w:p>
          <w:p w14:paraId="06BBEB65"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Now, the next node at the left should point to the new node.</w:t>
            </w:r>
          </w:p>
          <w:p w14:paraId="7242456D" w14:textId="77777777" w:rsidR="00795267" w:rsidRPr="0043125A" w:rsidRDefault="00795267" w:rsidP="003B4AC7">
            <w:pPr>
              <w:pStyle w:val="HTMLPreformatted"/>
              <w:rPr>
                <w:rFonts w:asciiTheme="minorHAnsi" w:hAnsiTheme="minorHAnsi" w:cstheme="minorHAnsi"/>
                <w:sz w:val="24"/>
                <w:szCs w:val="24"/>
              </w:rPr>
            </w:pPr>
            <w:r w:rsidRPr="0043125A">
              <w:rPr>
                <w:rFonts w:asciiTheme="minorHAnsi" w:hAnsiTheme="minorHAnsi" w:cstheme="minorHAnsi"/>
                <w:sz w:val="24"/>
                <w:szCs w:val="24"/>
              </w:rPr>
              <w:t>LeftNode.next −&gt; NewNode;</w:t>
            </w:r>
          </w:p>
          <w:p w14:paraId="736E483A" w14:textId="77777777" w:rsidR="00795267" w:rsidRPr="0043125A" w:rsidRDefault="00795267" w:rsidP="003B4AC7">
            <w:pPr>
              <w:rPr>
                <w:rFonts w:cstheme="minorHAnsi"/>
                <w:sz w:val="24"/>
                <w:szCs w:val="24"/>
              </w:rPr>
            </w:pPr>
            <w:r w:rsidRPr="0043125A">
              <w:rPr>
                <w:rFonts w:cstheme="minorHAnsi"/>
                <w:noProof/>
                <w:sz w:val="24"/>
                <w:szCs w:val="24"/>
              </w:rPr>
              <w:drawing>
                <wp:inline distT="0" distB="0" distL="0" distR="0" wp14:anchorId="0EEEC4AD" wp14:editId="78FBCD21">
                  <wp:extent cx="5715000" cy="1653540"/>
                  <wp:effectExtent l="0" t="0" r="0" b="3810"/>
                  <wp:docPr id="22" name="Picture 22" descr="Linked List Inse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Linked List Inser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1653540"/>
                          </a:xfrm>
                          <a:prstGeom prst="rect">
                            <a:avLst/>
                          </a:prstGeom>
                          <a:noFill/>
                          <a:ln>
                            <a:noFill/>
                          </a:ln>
                        </pic:spPr>
                      </pic:pic>
                    </a:graphicData>
                  </a:graphic>
                </wp:inline>
              </w:drawing>
            </w:r>
          </w:p>
          <w:p w14:paraId="68D5CCFB"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This will put the new node in the middle of the two. The new list should look like this −</w:t>
            </w:r>
          </w:p>
          <w:p w14:paraId="6D25B962" w14:textId="77777777" w:rsidR="00795267" w:rsidRPr="0043125A" w:rsidRDefault="00795267" w:rsidP="003B4AC7">
            <w:pPr>
              <w:rPr>
                <w:rFonts w:cstheme="minorHAnsi"/>
                <w:sz w:val="24"/>
                <w:szCs w:val="24"/>
              </w:rPr>
            </w:pPr>
            <w:r w:rsidRPr="0043125A">
              <w:rPr>
                <w:rFonts w:cstheme="minorHAnsi"/>
                <w:noProof/>
                <w:sz w:val="24"/>
                <w:szCs w:val="24"/>
              </w:rPr>
              <w:drawing>
                <wp:inline distT="0" distB="0" distL="0" distR="0" wp14:anchorId="6EF9523D" wp14:editId="6DD4D3AF">
                  <wp:extent cx="5715000" cy="1021080"/>
                  <wp:effectExtent l="0" t="0" r="0" b="7620"/>
                  <wp:docPr id="21" name="Picture 21" descr="Linked List Inse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Linked List Inser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1021080"/>
                          </a:xfrm>
                          <a:prstGeom prst="rect">
                            <a:avLst/>
                          </a:prstGeom>
                          <a:noFill/>
                          <a:ln>
                            <a:noFill/>
                          </a:ln>
                        </pic:spPr>
                      </pic:pic>
                    </a:graphicData>
                  </a:graphic>
                </wp:inline>
              </w:drawing>
            </w:r>
          </w:p>
          <w:p w14:paraId="5B45DCA3"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Similar steps should be taken if the node is being inserted at the beginning of the list. While inserting it at the end, the second last node of the list should point to the new node and the new node will point to NULL.</w:t>
            </w:r>
          </w:p>
          <w:p w14:paraId="222E32C2" w14:textId="77777777" w:rsidR="00795267" w:rsidRPr="0043125A" w:rsidRDefault="00795267" w:rsidP="003B4AC7">
            <w:pPr>
              <w:pStyle w:val="Heading2"/>
              <w:rPr>
                <w:rFonts w:asciiTheme="minorHAnsi" w:hAnsiTheme="minorHAnsi" w:cstheme="minorHAnsi"/>
                <w:color w:val="auto"/>
                <w:sz w:val="24"/>
                <w:szCs w:val="24"/>
              </w:rPr>
            </w:pPr>
            <w:r w:rsidRPr="0043125A">
              <w:rPr>
                <w:rFonts w:asciiTheme="minorHAnsi" w:hAnsiTheme="minorHAnsi" w:cstheme="minorHAnsi"/>
                <w:b/>
                <w:bCs/>
                <w:sz w:val="24"/>
                <w:szCs w:val="24"/>
              </w:rPr>
              <w:t>Deletion Operation</w:t>
            </w:r>
          </w:p>
          <w:p w14:paraId="615DF246"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Deletion is also a more than one step process. We shall learn with pictorial representation. First, locate the target node to be removed, by using searching algorithms.</w:t>
            </w:r>
          </w:p>
          <w:p w14:paraId="6C24514D" w14:textId="77777777" w:rsidR="00795267" w:rsidRPr="0043125A" w:rsidRDefault="00795267" w:rsidP="003B4AC7">
            <w:pPr>
              <w:rPr>
                <w:rFonts w:cstheme="minorHAnsi"/>
                <w:sz w:val="24"/>
                <w:szCs w:val="24"/>
              </w:rPr>
            </w:pPr>
            <w:r w:rsidRPr="0043125A">
              <w:rPr>
                <w:rFonts w:cstheme="minorHAnsi"/>
                <w:noProof/>
                <w:sz w:val="24"/>
                <w:szCs w:val="24"/>
              </w:rPr>
              <w:lastRenderedPageBreak/>
              <w:drawing>
                <wp:inline distT="0" distB="0" distL="0" distR="0" wp14:anchorId="18C9E593" wp14:editId="1478FBC4">
                  <wp:extent cx="5715000" cy="1021080"/>
                  <wp:effectExtent l="0" t="0" r="0" b="7620"/>
                  <wp:docPr id="20" name="Picture 20" descr="Linked List De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Linked List Dele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1021080"/>
                          </a:xfrm>
                          <a:prstGeom prst="rect">
                            <a:avLst/>
                          </a:prstGeom>
                          <a:noFill/>
                          <a:ln>
                            <a:noFill/>
                          </a:ln>
                        </pic:spPr>
                      </pic:pic>
                    </a:graphicData>
                  </a:graphic>
                </wp:inline>
              </w:drawing>
            </w:r>
          </w:p>
          <w:p w14:paraId="484FEA10"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The left (previous) node of the target node now should point to the next node of the target node −</w:t>
            </w:r>
          </w:p>
          <w:p w14:paraId="3CD341A7" w14:textId="77777777" w:rsidR="00795267" w:rsidRPr="0043125A" w:rsidRDefault="00795267" w:rsidP="003B4AC7">
            <w:pPr>
              <w:pStyle w:val="HTMLPreformatted"/>
              <w:rPr>
                <w:rFonts w:asciiTheme="minorHAnsi" w:hAnsiTheme="minorHAnsi" w:cstheme="minorHAnsi"/>
                <w:sz w:val="24"/>
                <w:szCs w:val="24"/>
              </w:rPr>
            </w:pPr>
            <w:r w:rsidRPr="0043125A">
              <w:rPr>
                <w:rFonts w:asciiTheme="minorHAnsi" w:hAnsiTheme="minorHAnsi" w:cstheme="minorHAnsi"/>
                <w:sz w:val="24"/>
                <w:szCs w:val="24"/>
              </w:rPr>
              <w:t>LeftNode.next −&gt; TargetNode.next;</w:t>
            </w:r>
          </w:p>
          <w:p w14:paraId="0F8A7558" w14:textId="77777777" w:rsidR="00795267" w:rsidRPr="0043125A" w:rsidRDefault="00795267" w:rsidP="003B4AC7">
            <w:pPr>
              <w:rPr>
                <w:rFonts w:cstheme="minorHAnsi"/>
                <w:sz w:val="24"/>
                <w:szCs w:val="24"/>
              </w:rPr>
            </w:pPr>
            <w:r w:rsidRPr="0043125A">
              <w:rPr>
                <w:rFonts w:cstheme="minorHAnsi"/>
                <w:noProof/>
                <w:sz w:val="24"/>
                <w:szCs w:val="24"/>
              </w:rPr>
              <w:drawing>
                <wp:inline distT="0" distB="0" distL="0" distR="0" wp14:anchorId="005F4CFF" wp14:editId="63198E5A">
                  <wp:extent cx="5715000" cy="1021080"/>
                  <wp:effectExtent l="0" t="0" r="0" b="7620"/>
                  <wp:docPr id="19" name="Picture 19" descr="Linked List De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Linked List Dele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1021080"/>
                          </a:xfrm>
                          <a:prstGeom prst="rect">
                            <a:avLst/>
                          </a:prstGeom>
                          <a:noFill/>
                          <a:ln>
                            <a:noFill/>
                          </a:ln>
                        </pic:spPr>
                      </pic:pic>
                    </a:graphicData>
                  </a:graphic>
                </wp:inline>
              </w:drawing>
            </w:r>
          </w:p>
          <w:p w14:paraId="4DC463FF"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This will remove the link that was pointing to the target node. Now, using the following code, we will remove what the target node is pointing at.</w:t>
            </w:r>
          </w:p>
          <w:p w14:paraId="023CFBDE" w14:textId="77777777" w:rsidR="00795267" w:rsidRPr="0043125A" w:rsidRDefault="00795267" w:rsidP="003B4AC7">
            <w:pPr>
              <w:pStyle w:val="HTMLPreformatted"/>
              <w:rPr>
                <w:rFonts w:asciiTheme="minorHAnsi" w:hAnsiTheme="minorHAnsi" w:cstheme="minorHAnsi"/>
                <w:sz w:val="24"/>
                <w:szCs w:val="24"/>
              </w:rPr>
            </w:pPr>
            <w:r w:rsidRPr="0043125A">
              <w:rPr>
                <w:rFonts w:asciiTheme="minorHAnsi" w:hAnsiTheme="minorHAnsi" w:cstheme="minorHAnsi"/>
                <w:sz w:val="24"/>
                <w:szCs w:val="24"/>
              </w:rPr>
              <w:t>TargetNode.next −&gt; NULL;</w:t>
            </w:r>
          </w:p>
          <w:p w14:paraId="78971909" w14:textId="77777777" w:rsidR="00795267" w:rsidRPr="0043125A" w:rsidRDefault="00795267" w:rsidP="003B4AC7">
            <w:pPr>
              <w:rPr>
                <w:rFonts w:cstheme="minorHAnsi"/>
                <w:sz w:val="24"/>
                <w:szCs w:val="24"/>
              </w:rPr>
            </w:pPr>
            <w:r w:rsidRPr="0043125A">
              <w:rPr>
                <w:rFonts w:cstheme="minorHAnsi"/>
                <w:noProof/>
                <w:sz w:val="24"/>
                <w:szCs w:val="24"/>
              </w:rPr>
              <w:drawing>
                <wp:inline distT="0" distB="0" distL="0" distR="0" wp14:anchorId="667709FB" wp14:editId="7FC6D100">
                  <wp:extent cx="5715000" cy="1021080"/>
                  <wp:effectExtent l="0" t="0" r="0" b="7620"/>
                  <wp:docPr id="18" name="Picture 18" descr="Linked List De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Linked List Dele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1021080"/>
                          </a:xfrm>
                          <a:prstGeom prst="rect">
                            <a:avLst/>
                          </a:prstGeom>
                          <a:noFill/>
                          <a:ln>
                            <a:noFill/>
                          </a:ln>
                        </pic:spPr>
                      </pic:pic>
                    </a:graphicData>
                  </a:graphic>
                </wp:inline>
              </w:drawing>
            </w:r>
          </w:p>
          <w:p w14:paraId="57A8609D"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We need to use the deleted node. We can keep that in memory otherwise we can simply deallocate memory and wipe off the target node completely.</w:t>
            </w:r>
          </w:p>
          <w:p w14:paraId="718F38A1" w14:textId="77777777" w:rsidR="00795267" w:rsidRPr="0043125A" w:rsidRDefault="00795267" w:rsidP="003B4AC7">
            <w:pPr>
              <w:rPr>
                <w:rFonts w:cstheme="minorHAnsi"/>
                <w:sz w:val="24"/>
                <w:szCs w:val="24"/>
              </w:rPr>
            </w:pPr>
            <w:r w:rsidRPr="0043125A">
              <w:rPr>
                <w:rFonts w:cstheme="minorHAnsi"/>
                <w:noProof/>
                <w:sz w:val="24"/>
                <w:szCs w:val="24"/>
              </w:rPr>
              <w:drawing>
                <wp:inline distT="0" distB="0" distL="0" distR="0" wp14:anchorId="094CDFA5" wp14:editId="652C6D1E">
                  <wp:extent cx="4290060" cy="1021080"/>
                  <wp:effectExtent l="0" t="0" r="0" b="7620"/>
                  <wp:docPr id="17" name="Picture 17" descr="Linked List De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Linked List Dele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90060" cy="1021080"/>
                          </a:xfrm>
                          <a:prstGeom prst="rect">
                            <a:avLst/>
                          </a:prstGeom>
                          <a:noFill/>
                          <a:ln>
                            <a:noFill/>
                          </a:ln>
                        </pic:spPr>
                      </pic:pic>
                    </a:graphicData>
                  </a:graphic>
                </wp:inline>
              </w:drawing>
            </w:r>
          </w:p>
          <w:p w14:paraId="4DCA7B5D" w14:textId="77777777" w:rsidR="00795267" w:rsidRPr="00DF4764" w:rsidRDefault="00795267" w:rsidP="003B4AC7">
            <w:pPr>
              <w:spacing w:after="0" w:line="240" w:lineRule="auto"/>
              <w:rPr>
                <w:rFonts w:ascii="Arial" w:eastAsia="Times New Roman" w:hAnsi="Arial" w:cs="Arial"/>
                <w:b/>
                <w:bCs/>
                <w:color w:val="000000"/>
                <w:lang w:val="en-IN" w:eastAsia="en-IN"/>
              </w:rPr>
            </w:pPr>
          </w:p>
        </w:tc>
      </w:tr>
      <w:tr w:rsidR="00795267" w:rsidRPr="007C6AD1" w14:paraId="022E0093" w14:textId="77777777" w:rsidTr="00EC5AD5">
        <w:trPr>
          <w:trHeight w:val="319"/>
        </w:trPr>
        <w:tc>
          <w:tcPr>
            <w:tcW w:w="9829" w:type="dxa"/>
            <w:shd w:val="clear" w:color="auto" w:fill="auto"/>
            <w:noWrap/>
            <w:vAlign w:val="bottom"/>
          </w:tcPr>
          <w:p w14:paraId="41A7F902" w14:textId="77777777" w:rsidR="00795267" w:rsidRPr="00DF4764" w:rsidRDefault="00795267" w:rsidP="003B4AC7">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64088C94" w14:textId="77777777" w:rsidR="00795267" w:rsidRDefault="00795267" w:rsidP="003B4AC7">
            <w:pPr>
              <w:spacing w:after="0" w:line="240" w:lineRule="auto"/>
              <w:ind w:left="540"/>
              <w:textAlignment w:val="baseline"/>
              <w:rPr>
                <w:rFonts w:ascii="Times New Roman" w:hAnsi="Times New Roman" w:cs="Times New Roman"/>
                <w:bCs/>
                <w:color w:val="000000"/>
                <w:sz w:val="24"/>
                <w:szCs w:val="24"/>
              </w:rPr>
            </w:pPr>
          </w:p>
          <w:p w14:paraId="3705F537" w14:textId="77777777" w:rsidR="00795267" w:rsidRDefault="00795267" w:rsidP="003B4AC7">
            <w:pPr>
              <w:spacing w:after="0" w:line="240" w:lineRule="auto"/>
              <w:ind w:left="540"/>
              <w:textAlignment w:val="baseline"/>
              <w:rPr>
                <w:rFonts w:ascii="Times New Roman" w:hAnsi="Times New Roman" w:cs="Times New Roman"/>
                <w:bCs/>
                <w:color w:val="000000"/>
                <w:sz w:val="24"/>
                <w:szCs w:val="24"/>
              </w:rPr>
            </w:pPr>
          </w:p>
          <w:p w14:paraId="7A9D0496" w14:textId="77777777" w:rsidR="00795267" w:rsidRDefault="00795267" w:rsidP="003B4AC7">
            <w:pPr>
              <w:spacing w:after="0" w:line="240" w:lineRule="auto"/>
              <w:ind w:left="540"/>
              <w:textAlignment w:val="baseline"/>
              <w:rPr>
                <w:rFonts w:ascii="Times New Roman" w:hAnsi="Times New Roman" w:cs="Times New Roman"/>
                <w:bCs/>
                <w:color w:val="000000"/>
                <w:sz w:val="24"/>
                <w:szCs w:val="24"/>
              </w:rPr>
            </w:pPr>
          </w:p>
          <w:p w14:paraId="74C5E4E0" w14:textId="77777777" w:rsidR="00795267" w:rsidRDefault="00795267" w:rsidP="003B4AC7">
            <w:pPr>
              <w:spacing w:after="0" w:line="240" w:lineRule="auto"/>
              <w:ind w:left="540"/>
              <w:textAlignment w:val="baseline"/>
              <w:rPr>
                <w:rFonts w:ascii="Times New Roman" w:hAnsi="Times New Roman" w:cs="Times New Roman"/>
                <w:bCs/>
                <w:color w:val="000000"/>
                <w:sz w:val="24"/>
                <w:szCs w:val="24"/>
              </w:rPr>
            </w:pPr>
          </w:p>
          <w:p w14:paraId="66EA6547" w14:textId="77777777" w:rsidR="00795267" w:rsidRDefault="00795267" w:rsidP="003B4AC7">
            <w:pPr>
              <w:spacing w:after="0" w:line="240" w:lineRule="auto"/>
              <w:ind w:left="540"/>
              <w:textAlignment w:val="baseline"/>
              <w:rPr>
                <w:rFonts w:ascii="Times New Roman" w:hAnsi="Times New Roman" w:cs="Times New Roman"/>
                <w:bCs/>
                <w:color w:val="000000"/>
                <w:sz w:val="24"/>
                <w:szCs w:val="24"/>
              </w:rPr>
            </w:pPr>
          </w:p>
          <w:p w14:paraId="493C3108" w14:textId="77777777" w:rsidR="00795267" w:rsidRDefault="00795267" w:rsidP="003B4AC7">
            <w:pPr>
              <w:spacing w:after="0" w:line="240" w:lineRule="auto"/>
              <w:ind w:left="540"/>
              <w:textAlignment w:val="baseline"/>
              <w:rPr>
                <w:rFonts w:ascii="Times New Roman" w:hAnsi="Times New Roman" w:cs="Times New Roman"/>
                <w:bCs/>
                <w:color w:val="000000"/>
                <w:sz w:val="24"/>
                <w:szCs w:val="24"/>
              </w:rPr>
            </w:pPr>
          </w:p>
          <w:p w14:paraId="2531CA63" w14:textId="77777777" w:rsidR="00795267" w:rsidRPr="003D348E" w:rsidRDefault="00795267" w:rsidP="003B4AC7">
            <w:pPr>
              <w:spacing w:after="0" w:line="240" w:lineRule="auto"/>
              <w:ind w:left="540"/>
              <w:textAlignment w:val="baseline"/>
              <w:rPr>
                <w:rFonts w:ascii="Times New Roman" w:hAnsi="Times New Roman" w:cs="Times New Roman"/>
                <w:bCs/>
                <w:color w:val="000000"/>
                <w:sz w:val="24"/>
                <w:szCs w:val="24"/>
              </w:rPr>
            </w:pPr>
          </w:p>
        </w:tc>
      </w:tr>
      <w:tr w:rsidR="00795267" w:rsidRPr="007C6AD1" w14:paraId="7B3E6089" w14:textId="77777777" w:rsidTr="00EC5AD5">
        <w:trPr>
          <w:trHeight w:val="319"/>
        </w:trPr>
        <w:tc>
          <w:tcPr>
            <w:tcW w:w="9829" w:type="dxa"/>
            <w:shd w:val="clear" w:color="auto" w:fill="auto"/>
            <w:noWrap/>
            <w:vAlign w:val="bottom"/>
          </w:tcPr>
          <w:p w14:paraId="39D8BB41" w14:textId="3BB47829" w:rsidR="00795267" w:rsidRPr="00DF4764" w:rsidRDefault="00795267" w:rsidP="003B4AC7">
            <w:pPr>
              <w:tabs>
                <w:tab w:val="left" w:pos="3330"/>
              </w:tabs>
              <w:rPr>
                <w:rFonts w:ascii="Arial" w:hAnsi="Arial" w:cs="Arial"/>
                <w:b/>
              </w:rPr>
            </w:pPr>
            <w:r>
              <w:rPr>
                <w:rFonts w:ascii="Arial" w:hAnsi="Arial" w:cs="Arial"/>
                <w:b/>
              </w:rPr>
              <w:lastRenderedPageBreak/>
              <w:t>Code (Student Work Area)</w:t>
            </w:r>
            <w:r w:rsidRPr="00DF4764">
              <w:rPr>
                <w:rFonts w:ascii="Arial" w:hAnsi="Arial" w:cs="Arial"/>
                <w:b/>
              </w:rPr>
              <w:t>:</w:t>
            </w:r>
          </w:p>
          <w:p w14:paraId="4A947AC4" w14:textId="77777777" w:rsidR="00795267" w:rsidRDefault="00795267" w:rsidP="003B4AC7">
            <w:pPr>
              <w:spacing w:after="0" w:line="240" w:lineRule="auto"/>
              <w:rPr>
                <w:rFonts w:ascii="Times New Roman" w:hAnsi="Times New Roman" w:cs="Times New Roman"/>
                <w:bCs/>
                <w:color w:val="000000"/>
                <w:sz w:val="24"/>
                <w:szCs w:val="24"/>
              </w:rPr>
            </w:pPr>
          </w:p>
          <w:p w14:paraId="6E7933EE"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class Node {</w:t>
            </w:r>
          </w:p>
          <w:p w14:paraId="3ACA204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nt data;</w:t>
            </w:r>
          </w:p>
          <w:p w14:paraId="7745368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next;</w:t>
            </w:r>
          </w:p>
          <w:p w14:paraId="3548F697"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4B28BEC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int data) {</w:t>
            </w:r>
          </w:p>
          <w:p w14:paraId="752B631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his.data = data;</w:t>
            </w:r>
          </w:p>
          <w:p w14:paraId="1C84FC77"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his.next = null;</w:t>
            </w:r>
          </w:p>
          <w:p w14:paraId="34D620FF"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15BCA03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w:t>
            </w:r>
          </w:p>
          <w:p w14:paraId="005B460F"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489B6C6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class LinkedList {</w:t>
            </w:r>
          </w:p>
          <w:p w14:paraId="0D9A01F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head;</w:t>
            </w:r>
          </w:p>
          <w:p w14:paraId="684AF79D"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1F0A1E6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Insertion at the beginning</w:t>
            </w:r>
          </w:p>
          <w:p w14:paraId="623DEDA6"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void insertAtBeginning(int data) {</w:t>
            </w:r>
          </w:p>
          <w:p w14:paraId="7CD2E007"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newNode = new Node(data);</w:t>
            </w:r>
          </w:p>
          <w:p w14:paraId="40E96DDF"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ewNode.next = head;</w:t>
            </w:r>
          </w:p>
          <w:p w14:paraId="5628CB1E"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head = newNode;</w:t>
            </w:r>
          </w:p>
          <w:p w14:paraId="7605263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3E97465F"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4C738E3E"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Insertion at the end</w:t>
            </w:r>
          </w:p>
          <w:p w14:paraId="0824B14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void insertAtEnd(int data) {</w:t>
            </w:r>
          </w:p>
          <w:p w14:paraId="02B2831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newNode = new Node(data);</w:t>
            </w:r>
          </w:p>
          <w:p w14:paraId="155C7C20"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head == null) {</w:t>
            </w:r>
          </w:p>
          <w:p w14:paraId="18129EE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head = newNode;</w:t>
            </w:r>
          </w:p>
          <w:p w14:paraId="1D662AFB"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738BA1B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4EC7F51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temp = head;</w:t>
            </w:r>
          </w:p>
          <w:p w14:paraId="68119CA9"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hile (temp.next != null) {</w:t>
            </w:r>
          </w:p>
          <w:p w14:paraId="06B3F98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 = temp.next;</w:t>
            </w:r>
          </w:p>
          <w:p w14:paraId="41788CBB"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48BBAFD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next = newNode;</w:t>
            </w:r>
          </w:p>
          <w:p w14:paraId="6356612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03DA64B9"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6C56C63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Insertion at a specific location</w:t>
            </w:r>
          </w:p>
          <w:p w14:paraId="57FF81A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void insertAtLocation(int data, int position) {</w:t>
            </w:r>
          </w:p>
          <w:p w14:paraId="001EA53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newNode = new Node(data);</w:t>
            </w:r>
          </w:p>
          <w:p w14:paraId="32B3E606"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position == 0) {</w:t>
            </w:r>
          </w:p>
          <w:p w14:paraId="3A8C47E0"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ewNode.next = head;</w:t>
            </w:r>
          </w:p>
          <w:p w14:paraId="32AE407B"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lastRenderedPageBreak/>
              <w:t xml:space="preserve">            head = newNode;</w:t>
            </w:r>
          </w:p>
          <w:p w14:paraId="61EC7BEF"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485B641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751B2E7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temp = head;</w:t>
            </w:r>
          </w:p>
          <w:p w14:paraId="2ED1F427"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for (int i = 0; i &lt; position - 1 &amp;&amp; temp != null; i++) {</w:t>
            </w:r>
          </w:p>
          <w:p w14:paraId="4790581B"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 = temp.next;</w:t>
            </w:r>
          </w:p>
          <w:p w14:paraId="0790D8C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5AD9236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temp == null) {</w:t>
            </w:r>
          </w:p>
          <w:p w14:paraId="572F3F5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Invalid position");</w:t>
            </w:r>
          </w:p>
          <w:p w14:paraId="4A9CE2A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7FB05E3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2C1C12C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ewNode.next = temp.next;</w:t>
            </w:r>
          </w:p>
          <w:p w14:paraId="4C08C37E"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next = newNode;</w:t>
            </w:r>
          </w:p>
          <w:p w14:paraId="07408DE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52904ADB"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04948409"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Deletion at the beginning</w:t>
            </w:r>
          </w:p>
          <w:p w14:paraId="509A03E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void deleteAtBeginning() {</w:t>
            </w:r>
          </w:p>
          <w:p w14:paraId="3F942BA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head == null) {</w:t>
            </w:r>
          </w:p>
          <w:p w14:paraId="325A853F"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List is empty");</w:t>
            </w:r>
          </w:p>
          <w:p w14:paraId="55B69FD9"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5A1F192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7613E3E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head = head.next;</w:t>
            </w:r>
          </w:p>
          <w:p w14:paraId="741AD16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43DF8CEB"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722DF7FF"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Deletion at the end</w:t>
            </w:r>
          </w:p>
          <w:p w14:paraId="688FEFA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void deleteAtEnd() {</w:t>
            </w:r>
          </w:p>
          <w:p w14:paraId="74EA3A86"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head == null) {</w:t>
            </w:r>
          </w:p>
          <w:p w14:paraId="58D42AD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List is empty");</w:t>
            </w:r>
          </w:p>
          <w:p w14:paraId="5E7CD6EB"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764DDA8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23C528C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head.next == null) {</w:t>
            </w:r>
          </w:p>
          <w:p w14:paraId="5DB991D6"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head = null;</w:t>
            </w:r>
          </w:p>
          <w:p w14:paraId="331CA62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6D1EA66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4BE2391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temp = head;</w:t>
            </w:r>
          </w:p>
          <w:p w14:paraId="40B45336"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hile (temp.next.next != null) {</w:t>
            </w:r>
          </w:p>
          <w:p w14:paraId="60E9192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 = temp.next;</w:t>
            </w:r>
          </w:p>
          <w:p w14:paraId="6975F10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6CABDAC0"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next = null;</w:t>
            </w:r>
          </w:p>
          <w:p w14:paraId="17F3EFB7"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043FEB9E"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233EBF5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Deletion at a specific location</w:t>
            </w:r>
          </w:p>
          <w:p w14:paraId="393FA6F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void deleteAtLocation(int position) {</w:t>
            </w:r>
          </w:p>
          <w:p w14:paraId="59F4AE8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head == null) {</w:t>
            </w:r>
          </w:p>
          <w:p w14:paraId="1AD7C98F"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lastRenderedPageBreak/>
              <w:t xml:space="preserve">            System.out.println("List is empty");</w:t>
            </w:r>
          </w:p>
          <w:p w14:paraId="635C30F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62D0430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6AA88409"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position == 0) {</w:t>
            </w:r>
          </w:p>
          <w:p w14:paraId="5DDE505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head = head.next;</w:t>
            </w:r>
          </w:p>
          <w:p w14:paraId="34BC27B7"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314C6DB9"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5C1A2EAB"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temp = head;</w:t>
            </w:r>
          </w:p>
          <w:p w14:paraId="737D358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for (int i = 0; i &lt; position - 1 &amp;&amp; temp != null; i++) {</w:t>
            </w:r>
          </w:p>
          <w:p w14:paraId="257A7879"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 = temp.next;</w:t>
            </w:r>
          </w:p>
          <w:p w14:paraId="666C6EEE"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68E88A6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temp == null || temp.next == null) {</w:t>
            </w:r>
          </w:p>
          <w:p w14:paraId="3C12B1D7"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Invalid position");</w:t>
            </w:r>
          </w:p>
          <w:p w14:paraId="343D5AD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30D222B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088A02E6"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next = temp.next.next;</w:t>
            </w:r>
          </w:p>
          <w:p w14:paraId="319DEB2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1253EAFA"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386A333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void display() {</w:t>
            </w:r>
          </w:p>
          <w:p w14:paraId="5D3AA56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temp = head;</w:t>
            </w:r>
          </w:p>
          <w:p w14:paraId="2DE77E7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hile (temp != null) {</w:t>
            </w:r>
          </w:p>
          <w:p w14:paraId="24EC4BBE"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temp.data + " -&gt; ");</w:t>
            </w:r>
          </w:p>
          <w:p w14:paraId="182272B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 = temp.next;</w:t>
            </w:r>
          </w:p>
          <w:p w14:paraId="7C96D2C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412029E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null");</w:t>
            </w:r>
          </w:p>
          <w:p w14:paraId="09F368A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5A02357E"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w:t>
            </w:r>
          </w:p>
          <w:p w14:paraId="21CAFB6A"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031BE6C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public class Main {</w:t>
            </w:r>
          </w:p>
          <w:p w14:paraId="60712EE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static void main(String[] args) {</w:t>
            </w:r>
          </w:p>
          <w:p w14:paraId="7120CF6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nkedList list = new LinkedList();</w:t>
            </w:r>
          </w:p>
          <w:p w14:paraId="12C256F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insertAtEnd(10);</w:t>
            </w:r>
          </w:p>
          <w:p w14:paraId="448F682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insertAtBeginning(5);</w:t>
            </w:r>
          </w:p>
          <w:p w14:paraId="4C9B3D8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insertAtEnd(15);</w:t>
            </w:r>
          </w:p>
          <w:p w14:paraId="7A94B8C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insertAtLocation(8, 2);</w:t>
            </w:r>
          </w:p>
          <w:p w14:paraId="368104AE"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0E9D5A0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Original list:");</w:t>
            </w:r>
          </w:p>
          <w:p w14:paraId="4592CD8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display();</w:t>
            </w:r>
          </w:p>
          <w:p w14:paraId="2BE4775C"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76C3D5C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deleteAtBeginning();</w:t>
            </w:r>
          </w:p>
          <w:p w14:paraId="51EDB0A0"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List after deleting at the beginning:");</w:t>
            </w:r>
          </w:p>
          <w:p w14:paraId="269DC8E9"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display();</w:t>
            </w:r>
          </w:p>
          <w:p w14:paraId="0E3163DF"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17D1119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deleteAtEnd();</w:t>
            </w:r>
          </w:p>
          <w:p w14:paraId="4A9CB4CE"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lastRenderedPageBreak/>
              <w:t xml:space="preserve">        System.out.println("List after deleting at the end:");</w:t>
            </w:r>
          </w:p>
          <w:p w14:paraId="78D132B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display();</w:t>
            </w:r>
          </w:p>
          <w:p w14:paraId="0C930480"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7F20658F"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deleteAtLocation(1);</w:t>
            </w:r>
          </w:p>
          <w:p w14:paraId="18E50E9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List after deleting at location 1:");</w:t>
            </w:r>
          </w:p>
          <w:p w14:paraId="266DA96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display();</w:t>
            </w:r>
          </w:p>
          <w:p w14:paraId="580963A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3D368CFE" w14:textId="7B41128C" w:rsidR="00795267"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w:t>
            </w:r>
          </w:p>
          <w:p w14:paraId="70CBB34E" w14:textId="77777777" w:rsidR="00795267" w:rsidRDefault="00795267" w:rsidP="003B4AC7">
            <w:pPr>
              <w:spacing w:after="0" w:line="240" w:lineRule="auto"/>
              <w:rPr>
                <w:rFonts w:ascii="Times New Roman" w:hAnsi="Times New Roman" w:cs="Times New Roman"/>
                <w:bCs/>
                <w:color w:val="000000"/>
                <w:sz w:val="24"/>
                <w:szCs w:val="24"/>
              </w:rPr>
            </w:pPr>
          </w:p>
          <w:p w14:paraId="51AA98AB" w14:textId="77777777" w:rsidR="00795267" w:rsidRDefault="00795267" w:rsidP="003B4AC7">
            <w:pPr>
              <w:spacing w:after="0" w:line="240" w:lineRule="auto"/>
              <w:rPr>
                <w:rFonts w:ascii="Times New Roman" w:hAnsi="Times New Roman" w:cs="Times New Roman"/>
                <w:bCs/>
                <w:color w:val="000000"/>
                <w:sz w:val="24"/>
                <w:szCs w:val="24"/>
              </w:rPr>
            </w:pPr>
          </w:p>
          <w:p w14:paraId="18AFB02A" w14:textId="77777777" w:rsidR="00795267" w:rsidRDefault="00795267" w:rsidP="003B4AC7">
            <w:pPr>
              <w:spacing w:after="0" w:line="240" w:lineRule="auto"/>
              <w:rPr>
                <w:rFonts w:ascii="Times New Roman" w:hAnsi="Times New Roman" w:cs="Times New Roman"/>
                <w:bCs/>
                <w:color w:val="000000"/>
                <w:sz w:val="24"/>
                <w:szCs w:val="24"/>
              </w:rPr>
            </w:pPr>
          </w:p>
          <w:p w14:paraId="2705FF25" w14:textId="77777777" w:rsidR="00795267" w:rsidRDefault="00795267" w:rsidP="003B4AC7">
            <w:pPr>
              <w:spacing w:after="0" w:line="240" w:lineRule="auto"/>
              <w:rPr>
                <w:rFonts w:ascii="Times New Roman" w:hAnsi="Times New Roman" w:cs="Times New Roman"/>
                <w:bCs/>
                <w:color w:val="000000"/>
                <w:sz w:val="24"/>
                <w:szCs w:val="24"/>
              </w:rPr>
            </w:pPr>
          </w:p>
          <w:p w14:paraId="2C19F7A6" w14:textId="77777777" w:rsidR="00795267" w:rsidRPr="003D348E" w:rsidRDefault="00795267" w:rsidP="003B4AC7">
            <w:pPr>
              <w:spacing w:after="0" w:line="240" w:lineRule="auto"/>
              <w:rPr>
                <w:rFonts w:ascii="Times New Roman" w:hAnsi="Times New Roman" w:cs="Times New Roman"/>
                <w:bCs/>
                <w:color w:val="000000"/>
                <w:sz w:val="24"/>
                <w:szCs w:val="24"/>
              </w:rPr>
            </w:pPr>
          </w:p>
        </w:tc>
      </w:tr>
      <w:tr w:rsidR="00795267" w:rsidRPr="007C6AD1" w14:paraId="259E797F" w14:textId="77777777" w:rsidTr="00EC5AD5">
        <w:trPr>
          <w:trHeight w:val="319"/>
        </w:trPr>
        <w:tc>
          <w:tcPr>
            <w:tcW w:w="9829" w:type="dxa"/>
            <w:shd w:val="clear" w:color="auto" w:fill="auto"/>
            <w:noWrap/>
            <w:vAlign w:val="bottom"/>
          </w:tcPr>
          <w:p w14:paraId="0F213F59" w14:textId="77777777" w:rsidR="00795267" w:rsidRDefault="00795267" w:rsidP="003B4AC7">
            <w:pPr>
              <w:tabs>
                <w:tab w:val="left" w:pos="3330"/>
              </w:tabs>
              <w:rPr>
                <w:rFonts w:ascii="Arial" w:hAnsi="Arial" w:cs="Arial"/>
                <w:b/>
              </w:rPr>
            </w:pPr>
            <w:r>
              <w:rPr>
                <w:rFonts w:ascii="Arial" w:hAnsi="Arial" w:cs="Arial"/>
                <w:b/>
              </w:rPr>
              <w:lastRenderedPageBreak/>
              <w:t>Output – Screenshots (Student Work Area):</w:t>
            </w:r>
          </w:p>
          <w:p w14:paraId="1768A485" w14:textId="77777777" w:rsidR="00B028B0" w:rsidRPr="00B028B0" w:rsidRDefault="00B028B0" w:rsidP="00B028B0">
            <w:pPr>
              <w:tabs>
                <w:tab w:val="left" w:pos="3330"/>
              </w:tabs>
              <w:rPr>
                <w:rFonts w:ascii="Arial" w:hAnsi="Arial" w:cs="Arial"/>
                <w:b/>
              </w:rPr>
            </w:pPr>
            <w:r w:rsidRPr="00B028B0">
              <w:rPr>
                <w:rFonts w:ascii="Arial" w:hAnsi="Arial" w:cs="Arial"/>
                <w:b/>
              </w:rPr>
              <w:t>Original list:</w:t>
            </w:r>
          </w:p>
          <w:p w14:paraId="247C528F" w14:textId="77777777" w:rsidR="00B028B0" w:rsidRPr="00B028B0" w:rsidRDefault="00B028B0" w:rsidP="00B028B0">
            <w:pPr>
              <w:tabs>
                <w:tab w:val="left" w:pos="3330"/>
              </w:tabs>
              <w:rPr>
                <w:rFonts w:ascii="Arial" w:hAnsi="Arial" w:cs="Arial"/>
                <w:b/>
              </w:rPr>
            </w:pPr>
            <w:r w:rsidRPr="00B028B0">
              <w:rPr>
                <w:rFonts w:ascii="Arial" w:hAnsi="Arial" w:cs="Arial"/>
                <w:b/>
              </w:rPr>
              <w:t>5 -&gt; 10 -&gt; 8 -&gt; 15 -&gt; null</w:t>
            </w:r>
          </w:p>
          <w:p w14:paraId="5077F0C8" w14:textId="77777777" w:rsidR="00B028B0" w:rsidRPr="00B028B0" w:rsidRDefault="00B028B0" w:rsidP="00B028B0">
            <w:pPr>
              <w:tabs>
                <w:tab w:val="left" w:pos="3330"/>
              </w:tabs>
              <w:rPr>
                <w:rFonts w:ascii="Arial" w:hAnsi="Arial" w:cs="Arial"/>
                <w:b/>
              </w:rPr>
            </w:pPr>
            <w:r w:rsidRPr="00B028B0">
              <w:rPr>
                <w:rFonts w:ascii="Arial" w:hAnsi="Arial" w:cs="Arial"/>
                <w:b/>
              </w:rPr>
              <w:t>List after deleting at the beginning:</w:t>
            </w:r>
          </w:p>
          <w:p w14:paraId="245D0D06" w14:textId="77777777" w:rsidR="00B028B0" w:rsidRPr="00B028B0" w:rsidRDefault="00B028B0" w:rsidP="00B028B0">
            <w:pPr>
              <w:tabs>
                <w:tab w:val="left" w:pos="3330"/>
              </w:tabs>
              <w:rPr>
                <w:rFonts w:ascii="Arial" w:hAnsi="Arial" w:cs="Arial"/>
                <w:b/>
              </w:rPr>
            </w:pPr>
            <w:r w:rsidRPr="00B028B0">
              <w:rPr>
                <w:rFonts w:ascii="Arial" w:hAnsi="Arial" w:cs="Arial"/>
                <w:b/>
              </w:rPr>
              <w:t>10 -&gt; 8 -&gt; 15 -&gt; null</w:t>
            </w:r>
          </w:p>
          <w:p w14:paraId="20C971AE" w14:textId="77777777" w:rsidR="00B028B0" w:rsidRPr="00B028B0" w:rsidRDefault="00B028B0" w:rsidP="00B028B0">
            <w:pPr>
              <w:tabs>
                <w:tab w:val="left" w:pos="3330"/>
              </w:tabs>
              <w:rPr>
                <w:rFonts w:ascii="Arial" w:hAnsi="Arial" w:cs="Arial"/>
                <w:b/>
              </w:rPr>
            </w:pPr>
            <w:r w:rsidRPr="00B028B0">
              <w:rPr>
                <w:rFonts w:ascii="Arial" w:hAnsi="Arial" w:cs="Arial"/>
                <w:b/>
              </w:rPr>
              <w:t>List after deleting at the end:</w:t>
            </w:r>
          </w:p>
          <w:p w14:paraId="6B1AD329" w14:textId="77777777" w:rsidR="00B028B0" w:rsidRPr="00B028B0" w:rsidRDefault="00B028B0" w:rsidP="00B028B0">
            <w:pPr>
              <w:tabs>
                <w:tab w:val="left" w:pos="3330"/>
              </w:tabs>
              <w:rPr>
                <w:rFonts w:ascii="Arial" w:hAnsi="Arial" w:cs="Arial"/>
                <w:b/>
              </w:rPr>
            </w:pPr>
            <w:r w:rsidRPr="00B028B0">
              <w:rPr>
                <w:rFonts w:ascii="Arial" w:hAnsi="Arial" w:cs="Arial"/>
                <w:b/>
              </w:rPr>
              <w:t>10 -&gt; 8 -&gt; null</w:t>
            </w:r>
          </w:p>
          <w:p w14:paraId="7F23B983" w14:textId="77777777" w:rsidR="00B028B0" w:rsidRPr="00B028B0" w:rsidRDefault="00B028B0" w:rsidP="00B028B0">
            <w:pPr>
              <w:tabs>
                <w:tab w:val="left" w:pos="3330"/>
              </w:tabs>
              <w:rPr>
                <w:rFonts w:ascii="Arial" w:hAnsi="Arial" w:cs="Arial"/>
                <w:b/>
              </w:rPr>
            </w:pPr>
            <w:r w:rsidRPr="00B028B0">
              <w:rPr>
                <w:rFonts w:ascii="Arial" w:hAnsi="Arial" w:cs="Arial"/>
                <w:b/>
              </w:rPr>
              <w:t>List after deleting at location 1:</w:t>
            </w:r>
          </w:p>
          <w:p w14:paraId="3C9AA9A2" w14:textId="1890CCE8" w:rsidR="00795267" w:rsidRDefault="00B028B0" w:rsidP="00B028B0">
            <w:pPr>
              <w:tabs>
                <w:tab w:val="left" w:pos="3330"/>
              </w:tabs>
              <w:rPr>
                <w:rFonts w:ascii="Arial" w:hAnsi="Arial" w:cs="Arial"/>
                <w:b/>
              </w:rPr>
            </w:pPr>
            <w:r w:rsidRPr="00B028B0">
              <w:rPr>
                <w:rFonts w:ascii="Arial" w:hAnsi="Arial" w:cs="Arial"/>
                <w:b/>
              </w:rPr>
              <w:t>10 -&gt; null</w:t>
            </w:r>
          </w:p>
          <w:p w14:paraId="54FC6FF5" w14:textId="77777777" w:rsidR="00795267" w:rsidRDefault="00795267" w:rsidP="003B4AC7">
            <w:pPr>
              <w:tabs>
                <w:tab w:val="left" w:pos="3330"/>
              </w:tabs>
              <w:rPr>
                <w:rFonts w:ascii="Arial" w:hAnsi="Arial" w:cs="Arial"/>
                <w:b/>
              </w:rPr>
            </w:pPr>
          </w:p>
          <w:p w14:paraId="66B76B5B" w14:textId="146A81A6" w:rsidR="00795267" w:rsidRDefault="00795267" w:rsidP="003B4AC7">
            <w:pPr>
              <w:tabs>
                <w:tab w:val="left" w:pos="3330"/>
              </w:tabs>
              <w:rPr>
                <w:rFonts w:ascii="Arial" w:hAnsi="Arial" w:cs="Arial"/>
                <w:b/>
              </w:rPr>
            </w:pPr>
          </w:p>
        </w:tc>
      </w:tr>
      <w:tr w:rsidR="00795267" w:rsidRPr="007C6AD1" w14:paraId="2F9FBF1F" w14:textId="77777777" w:rsidTr="00EC5AD5">
        <w:trPr>
          <w:trHeight w:val="319"/>
        </w:trPr>
        <w:tc>
          <w:tcPr>
            <w:tcW w:w="9829" w:type="dxa"/>
            <w:shd w:val="clear" w:color="auto" w:fill="auto"/>
            <w:noWrap/>
            <w:vAlign w:val="bottom"/>
          </w:tcPr>
          <w:p w14:paraId="230A61AE" w14:textId="77777777" w:rsidR="00795267" w:rsidRPr="006F18A2" w:rsidRDefault="00795267" w:rsidP="003B4AC7">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t>Question Bank:</w:t>
            </w:r>
          </w:p>
          <w:p w14:paraId="23E25082"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A linked list and an array are two fundamental data structures used to store collections of elements. Here are some key differences between them:</w:t>
            </w:r>
          </w:p>
          <w:p w14:paraId="3C3754A8" w14:textId="77777777" w:rsidR="00B028B0" w:rsidRPr="00B028B0" w:rsidRDefault="00B028B0" w:rsidP="00B028B0">
            <w:pPr>
              <w:jc w:val="both"/>
              <w:rPr>
                <w:rFonts w:ascii="Times New Roman" w:hAnsi="Times New Roman" w:cs="Times New Roman"/>
                <w:sz w:val="24"/>
                <w:szCs w:val="24"/>
              </w:rPr>
            </w:pPr>
          </w:p>
          <w:p w14:paraId="31B78B2C"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1. **Memory Allocation**:</w:t>
            </w:r>
          </w:p>
          <w:p w14:paraId="6962DE2A"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lastRenderedPageBreak/>
              <w:t xml:space="preserve">   - **Linked List**: In a linked list, each element (node) contains a value and a reference (link) to the next element in the sequence. Nodes can be scattered in memory.</w:t>
            </w:r>
          </w:p>
          <w:p w14:paraId="10F1E088"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 xml:space="preserve">   - **Array**: Elements in an array are stored in contiguous memory locations. Each element can be accessed directly by its index.</w:t>
            </w:r>
          </w:p>
          <w:p w14:paraId="2A3F6AC5" w14:textId="77777777" w:rsidR="00B028B0" w:rsidRPr="00B028B0" w:rsidRDefault="00B028B0" w:rsidP="00B028B0">
            <w:pPr>
              <w:jc w:val="both"/>
              <w:rPr>
                <w:rFonts w:ascii="Times New Roman" w:hAnsi="Times New Roman" w:cs="Times New Roman"/>
                <w:sz w:val="24"/>
                <w:szCs w:val="24"/>
              </w:rPr>
            </w:pPr>
          </w:p>
          <w:p w14:paraId="5DEFC53B"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2. **Size Flexibility**:</w:t>
            </w:r>
          </w:p>
          <w:p w14:paraId="526E5514"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 xml:space="preserve">   - **Linked List**: The size of a linked list can change dynamically by allocating or deallocating memory.</w:t>
            </w:r>
          </w:p>
          <w:p w14:paraId="6DC2C8A3"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 xml:space="preserve">   - **Array**: The size of an array is typically fixed when it is created. In some languages, dynamic arrays or resizable arrays are available.</w:t>
            </w:r>
          </w:p>
          <w:p w14:paraId="64981664" w14:textId="77777777" w:rsidR="00B028B0" w:rsidRPr="00B028B0" w:rsidRDefault="00B028B0" w:rsidP="00B028B0">
            <w:pPr>
              <w:jc w:val="both"/>
              <w:rPr>
                <w:rFonts w:ascii="Times New Roman" w:hAnsi="Times New Roman" w:cs="Times New Roman"/>
                <w:sz w:val="24"/>
                <w:szCs w:val="24"/>
              </w:rPr>
            </w:pPr>
          </w:p>
          <w:p w14:paraId="399FD9DD"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3. **Insertion and Deletion**:</w:t>
            </w:r>
          </w:p>
          <w:p w14:paraId="4475BD77"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 xml:space="preserve">   - **Linked List**: Insertion and deletion operations can be performed efficiently, especially at the beginning or end of the list. This is because no shifting of elements is required.</w:t>
            </w:r>
          </w:p>
          <w:p w14:paraId="73F25153"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 xml:space="preserve">   - **Array**: Insertion and deletion operations, especially in the middle of an array, can be less efficient, as elements need to be shifted.</w:t>
            </w:r>
          </w:p>
          <w:p w14:paraId="3226C7DA" w14:textId="77777777" w:rsidR="00B028B0" w:rsidRPr="00B028B0" w:rsidRDefault="00B028B0" w:rsidP="00B028B0">
            <w:pPr>
              <w:jc w:val="both"/>
              <w:rPr>
                <w:rFonts w:ascii="Times New Roman" w:hAnsi="Times New Roman" w:cs="Times New Roman"/>
                <w:sz w:val="24"/>
                <w:szCs w:val="24"/>
              </w:rPr>
            </w:pPr>
          </w:p>
          <w:p w14:paraId="14CDC2DA"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4. **Random Access**:</w:t>
            </w:r>
          </w:p>
          <w:p w14:paraId="34B8D1B4"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 xml:space="preserve">   - **Linked List**: Accessing an element in a linked list requires traversing the list from the head to the desired position, which can be slower for random access.</w:t>
            </w:r>
          </w:p>
          <w:p w14:paraId="3151BC2F"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 xml:space="preserve">   - **Array**: Accessing an element in an array is fast and can be done in constant time using the index.</w:t>
            </w:r>
          </w:p>
          <w:p w14:paraId="27AD3017" w14:textId="77777777" w:rsidR="00B028B0" w:rsidRPr="00B028B0" w:rsidRDefault="00B028B0" w:rsidP="00B028B0">
            <w:pPr>
              <w:jc w:val="both"/>
              <w:rPr>
                <w:rFonts w:ascii="Times New Roman" w:hAnsi="Times New Roman" w:cs="Times New Roman"/>
                <w:sz w:val="24"/>
                <w:szCs w:val="24"/>
              </w:rPr>
            </w:pPr>
          </w:p>
          <w:p w14:paraId="3A1AB41A"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Regarding the set of operations on a singly linked list:</w:t>
            </w:r>
          </w:p>
          <w:p w14:paraId="2D7C29CE" w14:textId="77777777" w:rsidR="00B028B0" w:rsidRPr="00B028B0" w:rsidRDefault="00B028B0" w:rsidP="00B028B0">
            <w:pPr>
              <w:jc w:val="both"/>
              <w:rPr>
                <w:rFonts w:ascii="Times New Roman" w:hAnsi="Times New Roman" w:cs="Times New Roman"/>
                <w:sz w:val="24"/>
                <w:szCs w:val="24"/>
              </w:rPr>
            </w:pPr>
          </w:p>
          <w:p w14:paraId="0F5C8DF1"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1. **Swapping the First and Last Node**:</w:t>
            </w:r>
          </w:p>
          <w:p w14:paraId="6CBE22AD"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lastRenderedPageBreak/>
              <w:t xml:space="preserve">   - To swap the first and last nodes, you need to update the `next` pointers of the nodes involved.</w:t>
            </w:r>
          </w:p>
          <w:p w14:paraId="554535AA" w14:textId="77777777" w:rsidR="00B028B0" w:rsidRPr="00B028B0" w:rsidRDefault="00B028B0" w:rsidP="00B028B0">
            <w:pPr>
              <w:jc w:val="both"/>
              <w:rPr>
                <w:rFonts w:ascii="Times New Roman" w:hAnsi="Times New Roman" w:cs="Times New Roman"/>
                <w:sz w:val="24"/>
                <w:szCs w:val="24"/>
              </w:rPr>
            </w:pPr>
          </w:p>
          <w:p w14:paraId="5B28AD79"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2. **Pairwise Swap Elements**:</w:t>
            </w:r>
          </w:p>
          <w:p w14:paraId="4293D851"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 xml:space="preserve">   - This operation involves swapping elements in pairs. You will need to adjust the `next` pointers of the nodes accordingly.</w:t>
            </w:r>
          </w:p>
          <w:p w14:paraId="3CDE81B4" w14:textId="77777777" w:rsidR="00B028B0" w:rsidRPr="00B028B0" w:rsidRDefault="00B028B0" w:rsidP="00B028B0">
            <w:pPr>
              <w:jc w:val="both"/>
              <w:rPr>
                <w:rFonts w:ascii="Times New Roman" w:hAnsi="Times New Roman" w:cs="Times New Roman"/>
                <w:sz w:val="24"/>
                <w:szCs w:val="24"/>
              </w:rPr>
            </w:pPr>
          </w:p>
          <w:p w14:paraId="3F22ADE8"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3. **Get Location of First and Last Occurrence**:</w:t>
            </w:r>
          </w:p>
          <w:p w14:paraId="30767D1E"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 xml:space="preserve">   - To get the location of the first and last occurrence of an element, you'll need to traverse the list while keeping track of the positions.</w:t>
            </w:r>
          </w:p>
          <w:p w14:paraId="4CAAA796" w14:textId="77777777" w:rsidR="00B028B0" w:rsidRPr="00B028B0" w:rsidRDefault="00B028B0" w:rsidP="00B028B0">
            <w:pPr>
              <w:jc w:val="both"/>
              <w:rPr>
                <w:rFonts w:ascii="Times New Roman" w:hAnsi="Times New Roman" w:cs="Times New Roman"/>
                <w:sz w:val="24"/>
                <w:szCs w:val="24"/>
              </w:rPr>
            </w:pPr>
          </w:p>
          <w:p w14:paraId="49EC0E77"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4. **Remove Duplicates**:</w:t>
            </w:r>
          </w:p>
          <w:p w14:paraId="7FF3D76C"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 xml:space="preserve">   - To remove duplicates from an unsorted linked list, you can use a hash set or nested loops to compare elements and remove duplicates.</w:t>
            </w:r>
          </w:p>
          <w:p w14:paraId="489C5587" w14:textId="77777777" w:rsidR="00B028B0" w:rsidRPr="00B028B0" w:rsidRDefault="00B028B0" w:rsidP="00B028B0">
            <w:pPr>
              <w:jc w:val="both"/>
              <w:rPr>
                <w:rFonts w:ascii="Times New Roman" w:hAnsi="Times New Roman" w:cs="Times New Roman"/>
                <w:sz w:val="24"/>
                <w:szCs w:val="24"/>
              </w:rPr>
            </w:pPr>
          </w:p>
          <w:p w14:paraId="3089E94C"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5. **Delete Alternate Nodes**:</w:t>
            </w:r>
          </w:p>
          <w:p w14:paraId="35C7C680" w14:textId="77777777" w:rsidR="00B028B0" w:rsidRPr="00B028B0" w:rsidRDefault="00B028B0" w:rsidP="00B028B0">
            <w:pPr>
              <w:jc w:val="both"/>
              <w:rPr>
                <w:rFonts w:ascii="Times New Roman" w:hAnsi="Times New Roman" w:cs="Times New Roman"/>
                <w:sz w:val="24"/>
                <w:szCs w:val="24"/>
              </w:rPr>
            </w:pPr>
            <w:r w:rsidRPr="00B028B0">
              <w:rPr>
                <w:rFonts w:ascii="Times New Roman" w:hAnsi="Times New Roman" w:cs="Times New Roman"/>
                <w:sz w:val="24"/>
                <w:szCs w:val="24"/>
              </w:rPr>
              <w:t xml:space="preserve">   - This operation involves skipping every alternate node while traversing the list and adjusting the `next` pointers.</w:t>
            </w:r>
          </w:p>
          <w:p w14:paraId="4C16F7B0" w14:textId="77777777" w:rsidR="00B028B0" w:rsidRPr="00B028B0" w:rsidRDefault="00B028B0" w:rsidP="00B028B0">
            <w:pPr>
              <w:jc w:val="both"/>
              <w:rPr>
                <w:rFonts w:ascii="Times New Roman" w:hAnsi="Times New Roman" w:cs="Times New Roman"/>
                <w:sz w:val="24"/>
                <w:szCs w:val="24"/>
              </w:rPr>
            </w:pPr>
          </w:p>
          <w:p w14:paraId="587585ED" w14:textId="2828F6F4" w:rsidR="00795267" w:rsidRPr="00795267" w:rsidRDefault="00B028B0" w:rsidP="00B028B0">
            <w:pPr>
              <w:pStyle w:val="ListParagraph"/>
              <w:numPr>
                <w:ilvl w:val="0"/>
                <w:numId w:val="12"/>
              </w:numPr>
              <w:jc w:val="both"/>
              <w:rPr>
                <w:rFonts w:ascii="Times New Roman" w:hAnsi="Times New Roman" w:cs="Times New Roman"/>
                <w:sz w:val="24"/>
                <w:szCs w:val="24"/>
              </w:rPr>
            </w:pPr>
            <w:r w:rsidRPr="00B028B0">
              <w:rPr>
                <w:rFonts w:ascii="Times New Roman" w:hAnsi="Times New Roman" w:cs="Times New Roman"/>
                <w:sz w:val="24"/>
                <w:szCs w:val="24"/>
              </w:rPr>
              <w:t>If you'd like, I can provide sample Java code snippets for each of these operations. Would you like me to do that?</w:t>
            </w:r>
          </w:p>
        </w:tc>
      </w:tr>
    </w:tbl>
    <w:p w14:paraId="0DF98FAD" w14:textId="77777777" w:rsidR="00F43C9B" w:rsidRDefault="00F43C9B" w:rsidP="003B4AC7">
      <w:pPr>
        <w:tabs>
          <w:tab w:val="left" w:pos="3330"/>
        </w:tabs>
        <w:rPr>
          <w:rFonts w:ascii="Arial" w:hAnsi="Arial" w:cs="Arial"/>
          <w:b/>
          <w:sz w:val="24"/>
          <w:szCs w:val="24"/>
        </w:rPr>
      </w:pPr>
    </w:p>
    <w:p w14:paraId="1A887E4B" w14:textId="77777777" w:rsidR="00F43C9B" w:rsidRDefault="00F43C9B">
      <w:pPr>
        <w:rPr>
          <w:rFonts w:ascii="Arial" w:hAnsi="Arial" w:cs="Arial"/>
          <w:b/>
          <w:sz w:val="24"/>
          <w:szCs w:val="24"/>
        </w:rPr>
      </w:pPr>
      <w:r>
        <w:rPr>
          <w:rFonts w:ascii="Arial" w:hAnsi="Arial" w:cs="Arial"/>
          <w:b/>
          <w:sz w:val="24"/>
          <w:szCs w:val="24"/>
        </w:rPr>
        <w:br w:type="page"/>
      </w:r>
    </w:p>
    <w:p w14:paraId="78DC41A9" w14:textId="3A0986E3" w:rsidR="00E946C0" w:rsidRPr="007C6AD1" w:rsidRDefault="00E946C0" w:rsidP="00912DD1">
      <w:pPr>
        <w:tabs>
          <w:tab w:val="left" w:pos="3330"/>
        </w:tabs>
        <w:jc w:val="center"/>
        <w:rPr>
          <w:rFonts w:ascii="Arial" w:hAnsi="Arial" w:cs="Arial"/>
          <w:b/>
          <w:sz w:val="24"/>
          <w:szCs w:val="24"/>
        </w:rPr>
      </w:pPr>
      <w:r w:rsidRPr="007C6AD1">
        <w:rPr>
          <w:rFonts w:ascii="Arial" w:hAnsi="Arial" w:cs="Arial"/>
          <w:b/>
          <w:sz w:val="24"/>
          <w:szCs w:val="24"/>
        </w:rPr>
        <w:lastRenderedPageBreak/>
        <w:t xml:space="preserve">EXPERIMENT NO. </w:t>
      </w:r>
      <w:r>
        <w:rPr>
          <w:rFonts w:ascii="Arial" w:hAnsi="Arial" w:cs="Arial"/>
          <w:b/>
          <w:sz w:val="24"/>
          <w:szCs w:val="24"/>
        </w:rPr>
        <w:t>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E946C0" w:rsidRPr="007C6AD1" w14:paraId="3752C92B" w14:textId="77777777" w:rsidTr="00A54D8D">
        <w:trPr>
          <w:trHeight w:val="259"/>
        </w:trPr>
        <w:tc>
          <w:tcPr>
            <w:tcW w:w="9795" w:type="dxa"/>
            <w:shd w:val="clear" w:color="auto" w:fill="auto"/>
            <w:noWrap/>
            <w:vAlign w:val="bottom"/>
            <w:hideMark/>
          </w:tcPr>
          <w:p w14:paraId="34CFEFA0" w14:textId="77777777" w:rsidR="00E946C0" w:rsidRPr="007C6AD1" w:rsidRDefault="00E946C0"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28289116" w14:textId="77777777" w:rsidR="00E946C0" w:rsidRPr="007C6AD1" w:rsidRDefault="00E946C0" w:rsidP="003B4AC7">
            <w:pPr>
              <w:spacing w:after="0" w:line="240" w:lineRule="auto"/>
              <w:rPr>
                <w:rFonts w:ascii="Arial" w:eastAsia="Times New Roman" w:hAnsi="Arial" w:cs="Arial"/>
                <w:b/>
                <w:bCs/>
                <w:color w:val="000000"/>
                <w:lang w:val="en-IN" w:eastAsia="en-IN"/>
              </w:rPr>
            </w:pPr>
          </w:p>
        </w:tc>
      </w:tr>
      <w:tr w:rsidR="00E946C0" w:rsidRPr="007C6AD1" w14:paraId="379C579B" w14:textId="77777777" w:rsidTr="00A54D8D">
        <w:trPr>
          <w:trHeight w:val="259"/>
        </w:trPr>
        <w:tc>
          <w:tcPr>
            <w:tcW w:w="9795" w:type="dxa"/>
            <w:shd w:val="clear" w:color="auto" w:fill="auto"/>
            <w:noWrap/>
            <w:vAlign w:val="bottom"/>
            <w:hideMark/>
          </w:tcPr>
          <w:p w14:paraId="7DFC37BB" w14:textId="77777777" w:rsidR="00E946C0" w:rsidRPr="007C6AD1" w:rsidRDefault="00E946C0"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4FF2FB37" w14:textId="77777777" w:rsidR="00E946C0" w:rsidRPr="007C6AD1" w:rsidRDefault="00E946C0" w:rsidP="003B4AC7">
            <w:pPr>
              <w:spacing w:after="0" w:line="240" w:lineRule="auto"/>
              <w:rPr>
                <w:rFonts w:ascii="Arial" w:eastAsia="Times New Roman" w:hAnsi="Arial" w:cs="Arial"/>
                <w:b/>
                <w:bCs/>
                <w:color w:val="000000"/>
                <w:lang w:val="en-IN" w:eastAsia="en-IN"/>
              </w:rPr>
            </w:pPr>
          </w:p>
        </w:tc>
      </w:tr>
      <w:tr w:rsidR="00E946C0" w:rsidRPr="007C6AD1" w14:paraId="1D6ADB20" w14:textId="77777777" w:rsidTr="00A54D8D">
        <w:trPr>
          <w:trHeight w:val="259"/>
        </w:trPr>
        <w:tc>
          <w:tcPr>
            <w:tcW w:w="9795" w:type="dxa"/>
            <w:shd w:val="clear" w:color="auto" w:fill="auto"/>
            <w:noWrap/>
            <w:vAlign w:val="bottom"/>
            <w:hideMark/>
          </w:tcPr>
          <w:p w14:paraId="03D99AFF" w14:textId="77777777" w:rsidR="00E946C0" w:rsidRPr="007C6AD1" w:rsidRDefault="00E946C0"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4E1BD944" w14:textId="77777777" w:rsidR="00E946C0" w:rsidRPr="007C6AD1" w:rsidRDefault="00E946C0" w:rsidP="003B4AC7">
            <w:pPr>
              <w:spacing w:after="0" w:line="240" w:lineRule="auto"/>
              <w:rPr>
                <w:rFonts w:ascii="Arial" w:eastAsia="Times New Roman" w:hAnsi="Arial" w:cs="Arial"/>
                <w:b/>
                <w:bCs/>
                <w:color w:val="000000"/>
                <w:lang w:val="en-IN" w:eastAsia="en-IN"/>
              </w:rPr>
            </w:pPr>
          </w:p>
        </w:tc>
      </w:tr>
      <w:tr w:rsidR="00E946C0" w:rsidRPr="007C6AD1" w14:paraId="68E2B559" w14:textId="77777777" w:rsidTr="00A54D8D">
        <w:trPr>
          <w:trHeight w:val="259"/>
        </w:trPr>
        <w:tc>
          <w:tcPr>
            <w:tcW w:w="9795" w:type="dxa"/>
            <w:shd w:val="clear" w:color="auto" w:fill="auto"/>
            <w:noWrap/>
            <w:vAlign w:val="bottom"/>
            <w:hideMark/>
          </w:tcPr>
          <w:p w14:paraId="276510CD" w14:textId="77777777" w:rsidR="00E946C0" w:rsidRPr="007C6AD1" w:rsidRDefault="00E946C0"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6B424876" w14:textId="77777777" w:rsidR="00E946C0" w:rsidRPr="007C6AD1" w:rsidRDefault="00E946C0"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E946C0" w:rsidRPr="007C6AD1" w14:paraId="7DDFDE8B" w14:textId="77777777" w:rsidTr="00A54D8D">
        <w:trPr>
          <w:trHeight w:val="259"/>
        </w:trPr>
        <w:tc>
          <w:tcPr>
            <w:tcW w:w="9795" w:type="dxa"/>
            <w:shd w:val="clear" w:color="auto" w:fill="auto"/>
            <w:noWrap/>
            <w:vAlign w:val="bottom"/>
            <w:hideMark/>
          </w:tcPr>
          <w:p w14:paraId="5C54197B" w14:textId="77777777" w:rsidR="00E946C0" w:rsidRPr="007C6AD1" w:rsidRDefault="00E946C0"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21627115" w14:textId="77777777" w:rsidR="00E946C0" w:rsidRPr="007C6AD1" w:rsidRDefault="00E946C0" w:rsidP="003B4AC7">
            <w:pPr>
              <w:spacing w:after="0" w:line="240" w:lineRule="auto"/>
              <w:rPr>
                <w:rFonts w:ascii="Arial" w:eastAsia="Times New Roman" w:hAnsi="Arial" w:cs="Arial"/>
                <w:b/>
                <w:bCs/>
                <w:color w:val="000000"/>
                <w:lang w:val="en-IN" w:eastAsia="en-IN"/>
              </w:rPr>
            </w:pPr>
          </w:p>
          <w:p w14:paraId="5898ED99" w14:textId="77777777" w:rsidR="00E946C0" w:rsidRPr="007C6AD1" w:rsidRDefault="00E946C0" w:rsidP="003B4AC7">
            <w:pPr>
              <w:spacing w:after="0" w:line="240" w:lineRule="auto"/>
              <w:rPr>
                <w:rFonts w:ascii="Arial" w:eastAsia="Times New Roman" w:hAnsi="Arial" w:cs="Arial"/>
                <w:b/>
                <w:bCs/>
                <w:color w:val="000000"/>
                <w:lang w:val="en-IN" w:eastAsia="en-IN"/>
              </w:rPr>
            </w:pPr>
          </w:p>
        </w:tc>
      </w:tr>
      <w:tr w:rsidR="00E946C0" w:rsidRPr="007C6AD1" w14:paraId="23775C8A" w14:textId="77777777" w:rsidTr="00A54D8D">
        <w:trPr>
          <w:trHeight w:val="259"/>
        </w:trPr>
        <w:tc>
          <w:tcPr>
            <w:tcW w:w="9795" w:type="dxa"/>
            <w:shd w:val="clear" w:color="auto" w:fill="auto"/>
            <w:noWrap/>
            <w:vAlign w:val="bottom"/>
            <w:hideMark/>
          </w:tcPr>
          <w:p w14:paraId="10698425" w14:textId="77777777" w:rsidR="00E946C0" w:rsidRPr="007C6AD1" w:rsidRDefault="00E946C0"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3AFF267B" w14:textId="77777777" w:rsidR="00E946C0" w:rsidRPr="007C6AD1" w:rsidRDefault="00E946C0" w:rsidP="003B4AC7">
            <w:pPr>
              <w:spacing w:after="0" w:line="240" w:lineRule="auto"/>
              <w:rPr>
                <w:rFonts w:ascii="Arial" w:eastAsia="Times New Roman" w:hAnsi="Arial" w:cs="Arial"/>
                <w:b/>
                <w:bCs/>
                <w:color w:val="000000"/>
                <w:lang w:val="en-IN" w:eastAsia="en-IN"/>
              </w:rPr>
            </w:pPr>
          </w:p>
          <w:p w14:paraId="69740882" w14:textId="77777777" w:rsidR="00E946C0" w:rsidRPr="007C6AD1" w:rsidRDefault="00E946C0" w:rsidP="003B4AC7">
            <w:pPr>
              <w:spacing w:after="0" w:line="240" w:lineRule="auto"/>
              <w:rPr>
                <w:rFonts w:ascii="Arial" w:eastAsia="Times New Roman" w:hAnsi="Arial" w:cs="Arial"/>
                <w:b/>
                <w:bCs/>
                <w:color w:val="000000"/>
                <w:lang w:val="en-IN" w:eastAsia="en-IN"/>
              </w:rPr>
            </w:pPr>
          </w:p>
        </w:tc>
      </w:tr>
    </w:tbl>
    <w:p w14:paraId="3525D088" w14:textId="77777777" w:rsidR="00E946C0" w:rsidRPr="007C6AD1" w:rsidRDefault="00E946C0"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E946C0" w:rsidRPr="007C6AD1" w14:paraId="5DEBBE72" w14:textId="77777777" w:rsidTr="00A54D8D">
        <w:trPr>
          <w:trHeight w:val="319"/>
        </w:trPr>
        <w:tc>
          <w:tcPr>
            <w:tcW w:w="9829" w:type="dxa"/>
            <w:shd w:val="clear" w:color="auto" w:fill="auto"/>
            <w:noWrap/>
            <w:vAlign w:val="bottom"/>
            <w:hideMark/>
          </w:tcPr>
          <w:p w14:paraId="06BDC64E" w14:textId="77777777" w:rsidR="00E946C0" w:rsidRDefault="00E946C0" w:rsidP="003B4AC7">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396D4A18" w14:textId="77777777" w:rsidR="00E946C0" w:rsidRDefault="00E946C0" w:rsidP="003B4AC7">
            <w:pPr>
              <w:spacing w:after="0" w:line="240" w:lineRule="auto"/>
              <w:rPr>
                <w:rFonts w:ascii="Arial" w:hAnsi="Arial" w:cs="Arial"/>
              </w:rPr>
            </w:pPr>
          </w:p>
          <w:p w14:paraId="30C0578E" w14:textId="5936E3E0" w:rsidR="00E946C0" w:rsidRPr="00EA4E0C" w:rsidRDefault="00E946C0" w:rsidP="003B4AC7">
            <w:pPr>
              <w:rPr>
                <w:sz w:val="20"/>
                <w:szCs w:val="20"/>
              </w:rPr>
            </w:pPr>
            <w:r>
              <w:rPr>
                <w:rFonts w:ascii="Times New Roman" w:eastAsia="Times New Roman" w:hAnsi="Times New Roman" w:cs="Times New Roman"/>
              </w:rPr>
              <w:t xml:space="preserve">To familiarize the students with linear data structure </w:t>
            </w:r>
            <w:r w:rsidR="00C732A3">
              <w:rPr>
                <w:rFonts w:ascii="Times New Roman" w:eastAsia="Times New Roman" w:hAnsi="Times New Roman" w:cs="Times New Roman"/>
              </w:rPr>
              <w:t>Linked List</w:t>
            </w:r>
            <w:r>
              <w:rPr>
                <w:rFonts w:ascii="Times New Roman" w:eastAsia="Times New Roman" w:hAnsi="Times New Roman" w:cs="Times New Roman"/>
              </w:rPr>
              <w:t xml:space="preserve"> and its basic operations</w:t>
            </w:r>
          </w:p>
        </w:tc>
      </w:tr>
      <w:tr w:rsidR="00E946C0" w:rsidRPr="007C6AD1" w14:paraId="50DB6042" w14:textId="77777777" w:rsidTr="00A54D8D">
        <w:trPr>
          <w:trHeight w:val="319"/>
        </w:trPr>
        <w:tc>
          <w:tcPr>
            <w:tcW w:w="9829" w:type="dxa"/>
            <w:shd w:val="clear" w:color="auto" w:fill="auto"/>
            <w:noWrap/>
            <w:vAlign w:val="bottom"/>
          </w:tcPr>
          <w:p w14:paraId="37F60FC7" w14:textId="77777777" w:rsidR="00E946C0" w:rsidRDefault="00E946C0"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75C82280" w14:textId="77777777" w:rsidR="00E946C0" w:rsidRDefault="00E946C0" w:rsidP="003B4AC7">
            <w:pPr>
              <w:spacing w:after="0" w:line="240" w:lineRule="auto"/>
              <w:rPr>
                <w:rFonts w:ascii="Arial" w:eastAsia="Times New Roman" w:hAnsi="Arial" w:cs="Arial"/>
                <w:b/>
                <w:bCs/>
                <w:color w:val="000000"/>
                <w:lang w:val="en-IN" w:eastAsia="en-IN"/>
              </w:rPr>
            </w:pPr>
          </w:p>
          <w:p w14:paraId="19E08735" w14:textId="2DB99276" w:rsidR="00E946C0" w:rsidRPr="00EA4E0C" w:rsidRDefault="00E946C0" w:rsidP="003B4AC7">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doubly linked list</w:t>
            </w:r>
            <w:r w:rsidRPr="00EA4E0C">
              <w:rPr>
                <w:rFonts w:ascii="Times New Roman" w:eastAsia="Times New Roman" w:hAnsi="Times New Roman" w:cs="Times New Roman"/>
              </w:rPr>
              <w:t xml:space="preserve"> for solving various problems</w:t>
            </w:r>
          </w:p>
          <w:p w14:paraId="55AFB5B9" w14:textId="77777777" w:rsidR="00E946C0" w:rsidRPr="00DF4764" w:rsidRDefault="00E946C0" w:rsidP="003B4AC7">
            <w:pPr>
              <w:spacing w:after="0" w:line="240" w:lineRule="auto"/>
              <w:rPr>
                <w:rFonts w:ascii="Arial" w:eastAsia="Times New Roman" w:hAnsi="Arial" w:cs="Arial"/>
                <w:b/>
                <w:bCs/>
                <w:color w:val="000000"/>
                <w:lang w:val="en-IN" w:eastAsia="en-IN"/>
              </w:rPr>
            </w:pPr>
          </w:p>
        </w:tc>
      </w:tr>
      <w:tr w:rsidR="00E946C0" w:rsidRPr="007C6AD1" w14:paraId="1A95A3CD" w14:textId="77777777" w:rsidTr="00A54D8D">
        <w:trPr>
          <w:trHeight w:val="319"/>
        </w:trPr>
        <w:tc>
          <w:tcPr>
            <w:tcW w:w="9829" w:type="dxa"/>
            <w:shd w:val="clear" w:color="auto" w:fill="auto"/>
            <w:noWrap/>
            <w:vAlign w:val="center"/>
            <w:hideMark/>
          </w:tcPr>
          <w:p w14:paraId="0B08ACF4" w14:textId="77777777" w:rsidR="00E946C0" w:rsidRPr="00795267" w:rsidRDefault="00E946C0" w:rsidP="003B4AC7">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66DFD279" w14:textId="4EBBB191" w:rsidR="00E946C0" w:rsidRPr="009B4777" w:rsidRDefault="00E946C0"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create a </w:t>
            </w:r>
            <w:r>
              <w:rPr>
                <w:rFonts w:ascii="Times New Roman" w:eastAsia="Times New Roman" w:hAnsi="Times New Roman" w:cs="Times New Roman"/>
                <w:sz w:val="24"/>
                <w:szCs w:val="24"/>
              </w:rPr>
              <w:t>doubly</w:t>
            </w:r>
            <w:r w:rsidRPr="009B4777">
              <w:rPr>
                <w:rFonts w:ascii="Times New Roman" w:eastAsia="Times New Roman" w:hAnsi="Times New Roman" w:cs="Times New Roman"/>
                <w:sz w:val="24"/>
                <w:szCs w:val="24"/>
              </w:rPr>
              <w:t xml:space="preserve"> linked list of n nodes and perform:</w:t>
            </w:r>
          </w:p>
          <w:p w14:paraId="339A50E3" w14:textId="77777777" w:rsidR="00E946C0" w:rsidRPr="009B4777" w:rsidRDefault="00E946C0"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Insertion</w:t>
            </w:r>
          </w:p>
          <w:p w14:paraId="421DE1A4" w14:textId="77777777" w:rsidR="00E946C0" w:rsidRPr="009B4777" w:rsidRDefault="00E946C0" w:rsidP="003B4AC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0F662DDE" w14:textId="77777777" w:rsidR="00E946C0" w:rsidRPr="009B4777" w:rsidRDefault="00E946C0" w:rsidP="003B4AC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5DFA5698" w14:textId="77777777" w:rsidR="00E946C0" w:rsidRPr="009B4777" w:rsidRDefault="00E946C0" w:rsidP="003B4AC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67D8E0DB" w14:textId="77777777" w:rsidR="00E946C0" w:rsidRPr="009B4777" w:rsidRDefault="00E946C0"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06371105" w14:textId="77777777" w:rsidR="00E946C0" w:rsidRPr="009B4777" w:rsidRDefault="00E946C0" w:rsidP="003B4AC7">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0994B008" w14:textId="77777777" w:rsidR="00E946C0" w:rsidRPr="00795267" w:rsidRDefault="00E946C0" w:rsidP="003B4AC7">
            <w:pPr>
              <w:pStyle w:val="ListParagraph"/>
              <w:numPr>
                <w:ilvl w:val="0"/>
                <w:numId w:val="14"/>
              </w:numPr>
              <w:tabs>
                <w:tab w:val="left" w:pos="540"/>
              </w:tabs>
              <w:rPr>
                <w:rFonts w:ascii="Times New Roman" w:hAnsi="Times New Roman" w:cs="Times New Roman"/>
                <w:b/>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 xml:space="preserve">d </w:t>
            </w:r>
          </w:p>
          <w:p w14:paraId="2831D3C3" w14:textId="77777777" w:rsidR="00E946C0" w:rsidRPr="00A05B7C" w:rsidRDefault="00E946C0" w:rsidP="003B4AC7">
            <w:pPr>
              <w:pStyle w:val="ListParagraph"/>
              <w:numPr>
                <w:ilvl w:val="0"/>
                <w:numId w:val="14"/>
              </w:numPr>
              <w:tabs>
                <w:tab w:val="left" w:pos="540"/>
              </w:tabs>
              <w:rPr>
                <w:rFonts w:ascii="Times New Roman" w:hAnsi="Times New Roman" w:cs="Times New Roman"/>
                <w:b/>
                <w:sz w:val="24"/>
                <w:szCs w:val="24"/>
              </w:rPr>
            </w:pPr>
            <w:r w:rsidRPr="00722CF8">
              <w:rPr>
                <w:rFonts w:ascii="Times New Roman" w:eastAsia="Times New Roman" w:hAnsi="Times New Roman" w:cs="Times New Roman"/>
                <w:sz w:val="24"/>
                <w:szCs w:val="24"/>
              </w:rPr>
              <w:t>At a specific location</w:t>
            </w:r>
          </w:p>
        </w:tc>
      </w:tr>
      <w:tr w:rsidR="00E946C0" w:rsidRPr="007C6AD1" w14:paraId="6CAD36B0" w14:textId="77777777" w:rsidTr="00A54D8D">
        <w:trPr>
          <w:trHeight w:val="319"/>
        </w:trPr>
        <w:tc>
          <w:tcPr>
            <w:tcW w:w="9829" w:type="dxa"/>
            <w:shd w:val="clear" w:color="auto" w:fill="auto"/>
            <w:noWrap/>
            <w:vAlign w:val="bottom"/>
            <w:hideMark/>
          </w:tcPr>
          <w:p w14:paraId="79B9BFA5" w14:textId="77777777" w:rsidR="00E946C0" w:rsidRPr="003B4AC7" w:rsidRDefault="00E946C0" w:rsidP="003B4AC7">
            <w:pPr>
              <w:spacing w:after="0" w:line="240" w:lineRule="auto"/>
              <w:rPr>
                <w:rFonts w:ascii="Times New Roman" w:eastAsia="Times New Roman" w:hAnsi="Times New Roman" w:cs="Times New Roman"/>
                <w:b/>
                <w:bCs/>
                <w:color w:val="000000"/>
                <w:sz w:val="24"/>
                <w:szCs w:val="24"/>
                <w:lang w:val="en-IN" w:eastAsia="en-IN"/>
              </w:rPr>
            </w:pPr>
          </w:p>
          <w:p w14:paraId="65FA046A" w14:textId="71FE747B" w:rsidR="00E946C0" w:rsidRPr="003B4AC7" w:rsidRDefault="00E946C0" w:rsidP="003B4AC7">
            <w:pPr>
              <w:spacing w:after="0" w:line="240" w:lineRule="auto"/>
              <w:rPr>
                <w:rFonts w:ascii="Times New Roman" w:eastAsia="Times New Roman" w:hAnsi="Times New Roman" w:cs="Times New Roman"/>
                <w:b/>
                <w:bCs/>
                <w:color w:val="000000"/>
                <w:sz w:val="24"/>
                <w:szCs w:val="24"/>
                <w:lang w:val="en-IN" w:eastAsia="en-IN"/>
              </w:rPr>
            </w:pPr>
            <w:r w:rsidRPr="003B4AC7">
              <w:rPr>
                <w:rFonts w:ascii="Times New Roman" w:eastAsia="Times New Roman" w:hAnsi="Times New Roman" w:cs="Times New Roman"/>
                <w:b/>
                <w:bCs/>
                <w:color w:val="000000"/>
                <w:sz w:val="24"/>
                <w:szCs w:val="24"/>
                <w:lang w:val="en-IN" w:eastAsia="en-IN"/>
              </w:rPr>
              <w:t>Background Study:</w:t>
            </w:r>
          </w:p>
          <w:p w14:paraId="49C79821" w14:textId="0924172A" w:rsidR="002E4DB7" w:rsidRPr="003B4AC7" w:rsidRDefault="002E4DB7" w:rsidP="003B4AC7">
            <w:pPr>
              <w:spacing w:after="0" w:line="240" w:lineRule="auto"/>
              <w:rPr>
                <w:rFonts w:ascii="Times New Roman" w:eastAsia="Times New Roman" w:hAnsi="Times New Roman" w:cs="Times New Roman"/>
                <w:color w:val="000000"/>
                <w:sz w:val="24"/>
                <w:szCs w:val="24"/>
                <w:lang w:val="en-IN" w:eastAsia="en-IN"/>
              </w:rPr>
            </w:pPr>
          </w:p>
          <w:p w14:paraId="48994C52" w14:textId="62744394" w:rsidR="002E4DB7" w:rsidRPr="003B4AC7" w:rsidRDefault="002E4DB7" w:rsidP="003B4AC7">
            <w:pPr>
              <w:spacing w:after="0" w:line="240" w:lineRule="auto"/>
              <w:rPr>
                <w:rFonts w:ascii="Times New Roman" w:eastAsia="Times New Roman" w:hAnsi="Times New Roman" w:cs="Times New Roman"/>
                <w:color w:val="000000"/>
                <w:sz w:val="24"/>
                <w:szCs w:val="24"/>
                <w:lang w:val="en-IN" w:eastAsia="en-IN"/>
              </w:rPr>
            </w:pPr>
            <w:r w:rsidRPr="003B4AC7">
              <w:rPr>
                <w:rFonts w:ascii="Times New Roman" w:eastAsia="Times New Roman" w:hAnsi="Times New Roman" w:cs="Times New Roman"/>
                <w:color w:val="000000"/>
                <w:sz w:val="24"/>
                <w:szCs w:val="24"/>
                <w:lang w:eastAsia="en-IN"/>
              </w:rPr>
              <w:t>A Doubly Linked List (DLL) contains an extra pointer, typically called </w:t>
            </w:r>
            <w:r w:rsidRPr="003B4AC7">
              <w:rPr>
                <w:rFonts w:ascii="Times New Roman" w:eastAsia="Times New Roman" w:hAnsi="Times New Roman" w:cs="Times New Roman"/>
                <w:i/>
                <w:iCs/>
                <w:color w:val="000000"/>
                <w:sz w:val="24"/>
                <w:szCs w:val="24"/>
                <w:lang w:eastAsia="en-IN"/>
              </w:rPr>
              <w:t>previous pointer</w:t>
            </w:r>
            <w:r w:rsidRPr="003B4AC7">
              <w:rPr>
                <w:rFonts w:ascii="Times New Roman" w:eastAsia="Times New Roman" w:hAnsi="Times New Roman" w:cs="Times New Roman"/>
                <w:color w:val="000000"/>
                <w:sz w:val="24"/>
                <w:szCs w:val="24"/>
                <w:lang w:eastAsia="en-IN"/>
              </w:rPr>
              <w:t>, together with next pointer and data which are there in singly linked list.</w:t>
            </w:r>
          </w:p>
          <w:p w14:paraId="438850DE" w14:textId="77777777" w:rsidR="00E946C0" w:rsidRPr="003B4AC7" w:rsidRDefault="00E946C0" w:rsidP="003B4AC7">
            <w:pPr>
              <w:spacing w:after="0" w:line="240" w:lineRule="auto"/>
              <w:rPr>
                <w:rFonts w:ascii="Times New Roman" w:eastAsia="Times New Roman" w:hAnsi="Times New Roman" w:cs="Times New Roman"/>
                <w:b/>
                <w:bCs/>
                <w:color w:val="000000"/>
                <w:sz w:val="24"/>
                <w:szCs w:val="24"/>
                <w:lang w:val="en-IN" w:eastAsia="en-IN"/>
              </w:rPr>
            </w:pPr>
          </w:p>
          <w:p w14:paraId="5F931FE0" w14:textId="77777777" w:rsidR="00E946C0" w:rsidRPr="003B4AC7" w:rsidRDefault="00E946C0" w:rsidP="003B4AC7">
            <w:pPr>
              <w:pStyle w:val="Heading2"/>
              <w:rPr>
                <w:rFonts w:ascii="Times New Roman" w:hAnsi="Times New Roman" w:cs="Times New Roman"/>
                <w:sz w:val="24"/>
                <w:szCs w:val="24"/>
              </w:rPr>
            </w:pPr>
            <w:r w:rsidRPr="003B4AC7">
              <w:rPr>
                <w:rFonts w:ascii="Times New Roman" w:hAnsi="Times New Roman" w:cs="Times New Roman"/>
                <w:b/>
                <w:bCs/>
                <w:sz w:val="24"/>
                <w:szCs w:val="24"/>
              </w:rPr>
              <w:lastRenderedPageBreak/>
              <w:t>Insertion Operation</w:t>
            </w:r>
          </w:p>
          <w:p w14:paraId="06D5944E" w14:textId="74EECD20" w:rsidR="002E4DB7" w:rsidRPr="003B4AC7" w:rsidRDefault="002E4DB7" w:rsidP="003B4AC7">
            <w:pPr>
              <w:pStyle w:val="Heading2"/>
              <w:rPr>
                <w:rFonts w:ascii="Times New Roman" w:hAnsi="Times New Roman" w:cs="Times New Roman"/>
                <w:color w:val="273239"/>
                <w:spacing w:val="2"/>
                <w:sz w:val="24"/>
                <w:szCs w:val="24"/>
                <w:shd w:val="clear" w:color="auto" w:fill="FFFFFF"/>
              </w:rPr>
            </w:pPr>
            <w:r w:rsidRPr="003B4AC7">
              <w:rPr>
                <w:rFonts w:ascii="Times New Roman" w:hAnsi="Times New Roman" w:cs="Times New Roman"/>
                <w:color w:val="273239"/>
                <w:spacing w:val="2"/>
                <w:sz w:val="24"/>
                <w:szCs w:val="24"/>
                <w:shd w:val="clear" w:color="auto" w:fill="FFFFFF"/>
              </w:rPr>
              <w:t xml:space="preserve">A node can be added in </w:t>
            </w:r>
            <w:r w:rsidR="003B4AC7" w:rsidRPr="003B4AC7">
              <w:rPr>
                <w:rFonts w:ascii="Times New Roman" w:hAnsi="Times New Roman" w:cs="Times New Roman"/>
                <w:color w:val="273239"/>
                <w:spacing w:val="2"/>
                <w:sz w:val="24"/>
                <w:szCs w:val="24"/>
                <w:shd w:val="clear" w:color="auto" w:fill="FFFFFF"/>
              </w:rPr>
              <w:t>three</w:t>
            </w:r>
            <w:r w:rsidRPr="003B4AC7">
              <w:rPr>
                <w:rFonts w:ascii="Times New Roman" w:hAnsi="Times New Roman" w:cs="Times New Roman"/>
                <w:color w:val="273239"/>
                <w:spacing w:val="2"/>
                <w:sz w:val="24"/>
                <w:szCs w:val="24"/>
                <w:shd w:val="clear" w:color="auto" w:fill="FFFFFF"/>
              </w:rPr>
              <w:t xml:space="preserve"> ways </w:t>
            </w:r>
            <w:r w:rsidRPr="003B4AC7">
              <w:rPr>
                <w:rFonts w:ascii="Times New Roman" w:hAnsi="Times New Roman" w:cs="Times New Roman"/>
                <w:color w:val="273239"/>
                <w:spacing w:val="2"/>
                <w:sz w:val="24"/>
                <w:szCs w:val="24"/>
              </w:rPr>
              <w:br/>
            </w:r>
            <w:r w:rsidRPr="003B4AC7">
              <w:rPr>
                <w:rStyle w:val="Strong"/>
                <w:rFonts w:ascii="Times New Roman" w:hAnsi="Times New Roman" w:cs="Times New Roman"/>
                <w:color w:val="273239"/>
                <w:spacing w:val="2"/>
                <w:sz w:val="24"/>
                <w:szCs w:val="24"/>
                <w:bdr w:val="none" w:sz="0" w:space="0" w:color="auto" w:frame="1"/>
                <w:shd w:val="clear" w:color="auto" w:fill="FFFFFF"/>
              </w:rPr>
              <w:t>1) </w:t>
            </w:r>
            <w:r w:rsidRPr="003B4AC7">
              <w:rPr>
                <w:rFonts w:ascii="Times New Roman" w:hAnsi="Times New Roman" w:cs="Times New Roman"/>
                <w:color w:val="273239"/>
                <w:spacing w:val="2"/>
                <w:sz w:val="24"/>
                <w:szCs w:val="24"/>
                <w:shd w:val="clear" w:color="auto" w:fill="FFFFFF"/>
              </w:rPr>
              <w:t>At the front of the DLL </w:t>
            </w:r>
            <w:r w:rsidRPr="003B4AC7">
              <w:rPr>
                <w:rFonts w:ascii="Times New Roman" w:hAnsi="Times New Roman" w:cs="Times New Roman"/>
                <w:color w:val="273239"/>
                <w:spacing w:val="2"/>
                <w:sz w:val="24"/>
                <w:szCs w:val="24"/>
              </w:rPr>
              <w:br/>
            </w:r>
            <w:r w:rsidRPr="003B4AC7">
              <w:rPr>
                <w:rStyle w:val="Strong"/>
                <w:rFonts w:ascii="Times New Roman" w:hAnsi="Times New Roman" w:cs="Times New Roman"/>
                <w:color w:val="273239"/>
                <w:spacing w:val="2"/>
                <w:sz w:val="24"/>
                <w:szCs w:val="24"/>
                <w:bdr w:val="none" w:sz="0" w:space="0" w:color="auto" w:frame="1"/>
                <w:shd w:val="clear" w:color="auto" w:fill="FFFFFF"/>
              </w:rPr>
              <w:t>2)</w:t>
            </w:r>
            <w:r w:rsidRPr="003B4AC7">
              <w:rPr>
                <w:rFonts w:ascii="Times New Roman" w:hAnsi="Times New Roman" w:cs="Times New Roman"/>
                <w:color w:val="273239"/>
                <w:spacing w:val="2"/>
                <w:sz w:val="24"/>
                <w:szCs w:val="24"/>
                <w:shd w:val="clear" w:color="auto" w:fill="FFFFFF"/>
              </w:rPr>
              <w:t> After a given node. </w:t>
            </w:r>
            <w:r w:rsidRPr="003B4AC7">
              <w:rPr>
                <w:rFonts w:ascii="Times New Roman" w:hAnsi="Times New Roman" w:cs="Times New Roman"/>
                <w:color w:val="273239"/>
                <w:spacing w:val="2"/>
                <w:sz w:val="24"/>
                <w:szCs w:val="24"/>
              </w:rPr>
              <w:br/>
            </w:r>
            <w:r w:rsidRPr="003B4AC7">
              <w:rPr>
                <w:rStyle w:val="Strong"/>
                <w:rFonts w:ascii="Times New Roman" w:hAnsi="Times New Roman" w:cs="Times New Roman"/>
                <w:color w:val="273239"/>
                <w:spacing w:val="2"/>
                <w:sz w:val="24"/>
                <w:szCs w:val="24"/>
                <w:bdr w:val="none" w:sz="0" w:space="0" w:color="auto" w:frame="1"/>
                <w:shd w:val="clear" w:color="auto" w:fill="FFFFFF"/>
              </w:rPr>
              <w:t>3)</w:t>
            </w:r>
            <w:r w:rsidRPr="003B4AC7">
              <w:rPr>
                <w:rFonts w:ascii="Times New Roman" w:hAnsi="Times New Roman" w:cs="Times New Roman"/>
                <w:color w:val="273239"/>
                <w:spacing w:val="2"/>
                <w:sz w:val="24"/>
                <w:szCs w:val="24"/>
                <w:shd w:val="clear" w:color="auto" w:fill="FFFFFF"/>
              </w:rPr>
              <w:t> At the end of the DLL </w:t>
            </w:r>
            <w:r w:rsidRPr="003B4AC7">
              <w:rPr>
                <w:rFonts w:ascii="Times New Roman" w:hAnsi="Times New Roman" w:cs="Times New Roman"/>
                <w:color w:val="273239"/>
                <w:spacing w:val="2"/>
                <w:sz w:val="24"/>
                <w:szCs w:val="24"/>
              </w:rPr>
              <w:br/>
            </w:r>
          </w:p>
          <w:p w14:paraId="099DE904" w14:textId="0E48F91E" w:rsidR="002E4DB7" w:rsidRPr="003B4AC7" w:rsidRDefault="002E4DB7" w:rsidP="003B4AC7">
            <w:pPr>
              <w:pStyle w:val="Heading2"/>
              <w:rPr>
                <w:rFonts w:ascii="Times New Roman" w:hAnsi="Times New Roman" w:cs="Times New Roman"/>
                <w:color w:val="273239"/>
                <w:spacing w:val="2"/>
                <w:sz w:val="24"/>
                <w:szCs w:val="24"/>
                <w:shd w:val="clear" w:color="auto" w:fill="FFFFFF"/>
              </w:rPr>
            </w:pPr>
            <w:r w:rsidRPr="003B4AC7">
              <w:rPr>
                <w:rStyle w:val="Strong"/>
                <w:rFonts w:ascii="Times New Roman" w:hAnsi="Times New Roman" w:cs="Times New Roman"/>
                <w:color w:val="273239"/>
                <w:spacing w:val="2"/>
                <w:sz w:val="24"/>
                <w:szCs w:val="24"/>
                <w:bdr w:val="none" w:sz="0" w:space="0" w:color="auto" w:frame="1"/>
                <w:shd w:val="clear" w:color="auto" w:fill="FFFFFF"/>
              </w:rPr>
              <w:t>1) Add a node at the front: </w:t>
            </w:r>
          </w:p>
          <w:p w14:paraId="697234A1" w14:textId="77777777" w:rsidR="002E4DB7" w:rsidRPr="003B4AC7" w:rsidRDefault="002E4DB7" w:rsidP="003B4AC7">
            <w:pPr>
              <w:pStyle w:val="Heading2"/>
              <w:rPr>
                <w:rFonts w:ascii="Times New Roman" w:hAnsi="Times New Roman" w:cs="Times New Roman"/>
                <w:color w:val="273239"/>
                <w:spacing w:val="2"/>
                <w:sz w:val="24"/>
                <w:szCs w:val="24"/>
                <w:shd w:val="clear" w:color="auto" w:fill="FFFFFF"/>
              </w:rPr>
            </w:pPr>
          </w:p>
          <w:p w14:paraId="5F31A172" w14:textId="18C5F0E8" w:rsidR="002E4DB7" w:rsidRPr="003B4AC7" w:rsidRDefault="002E4DB7" w:rsidP="003B4AC7">
            <w:pPr>
              <w:pStyle w:val="Heading2"/>
              <w:rPr>
                <w:rFonts w:ascii="Times New Roman" w:hAnsi="Times New Roman" w:cs="Times New Roman"/>
                <w:color w:val="273239"/>
                <w:spacing w:val="2"/>
                <w:sz w:val="24"/>
                <w:szCs w:val="24"/>
                <w:shd w:val="clear" w:color="auto" w:fill="FFFFFF"/>
              </w:rPr>
            </w:pPr>
            <w:r w:rsidRPr="003B4AC7">
              <w:rPr>
                <w:rFonts w:ascii="Times New Roman" w:hAnsi="Times New Roman" w:cs="Times New Roman"/>
                <w:noProof/>
                <w:sz w:val="24"/>
                <w:szCs w:val="24"/>
              </w:rPr>
              <w:drawing>
                <wp:inline distT="0" distB="0" distL="0" distR="0" wp14:anchorId="0B0A3D73" wp14:editId="003E0A49">
                  <wp:extent cx="5943600" cy="1504950"/>
                  <wp:effectExtent l="0" t="0" r="0" b="0"/>
                  <wp:docPr id="27" name="Picture 27" descr="dll_add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ll_add_fro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504950"/>
                          </a:xfrm>
                          <a:prstGeom prst="rect">
                            <a:avLst/>
                          </a:prstGeom>
                          <a:noFill/>
                          <a:ln>
                            <a:noFill/>
                          </a:ln>
                        </pic:spPr>
                      </pic:pic>
                    </a:graphicData>
                  </a:graphic>
                </wp:inline>
              </w:drawing>
            </w:r>
          </w:p>
          <w:p w14:paraId="745878B8" w14:textId="59492F5D" w:rsidR="002E4DB7" w:rsidRPr="003B4AC7" w:rsidRDefault="002E4DB7" w:rsidP="003B4AC7">
            <w:pPr>
              <w:rPr>
                <w:rFonts w:ascii="Times New Roman" w:hAnsi="Times New Roman" w:cs="Times New Roman"/>
                <w:sz w:val="24"/>
                <w:szCs w:val="24"/>
              </w:rPr>
            </w:pPr>
            <w:r w:rsidRPr="003B4AC7">
              <w:rPr>
                <w:rStyle w:val="Strong"/>
                <w:rFonts w:ascii="Times New Roman" w:hAnsi="Times New Roman" w:cs="Times New Roman"/>
                <w:color w:val="273239"/>
                <w:spacing w:val="2"/>
                <w:sz w:val="24"/>
                <w:szCs w:val="24"/>
                <w:bdr w:val="none" w:sz="0" w:space="0" w:color="auto" w:frame="1"/>
                <w:shd w:val="clear" w:color="auto" w:fill="FFFFFF"/>
              </w:rPr>
              <w:t>2) Add a node after a given node.:</w:t>
            </w:r>
          </w:p>
          <w:p w14:paraId="30F419CD" w14:textId="35E75AD5" w:rsidR="002E4DB7" w:rsidRPr="003B4AC7" w:rsidRDefault="002E4DB7" w:rsidP="003B4AC7">
            <w:pPr>
              <w:rPr>
                <w:rFonts w:ascii="Times New Roman" w:hAnsi="Times New Roman" w:cs="Times New Roman"/>
                <w:sz w:val="24"/>
                <w:szCs w:val="24"/>
              </w:rPr>
            </w:pPr>
            <w:r w:rsidRPr="003B4AC7">
              <w:rPr>
                <w:rFonts w:ascii="Times New Roman" w:hAnsi="Times New Roman" w:cs="Times New Roman"/>
                <w:noProof/>
                <w:sz w:val="24"/>
                <w:szCs w:val="24"/>
              </w:rPr>
              <w:drawing>
                <wp:inline distT="0" distB="0" distL="0" distR="0" wp14:anchorId="72113345" wp14:editId="7D3C19DC">
                  <wp:extent cx="5943600" cy="1809750"/>
                  <wp:effectExtent l="0" t="0" r="0" b="0"/>
                  <wp:docPr id="28" name="Picture 28" descr="dll_add_mi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ll_add_midd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809750"/>
                          </a:xfrm>
                          <a:prstGeom prst="rect">
                            <a:avLst/>
                          </a:prstGeom>
                          <a:noFill/>
                          <a:ln>
                            <a:noFill/>
                          </a:ln>
                        </pic:spPr>
                      </pic:pic>
                    </a:graphicData>
                  </a:graphic>
                </wp:inline>
              </w:drawing>
            </w:r>
          </w:p>
          <w:p w14:paraId="024C66A5" w14:textId="38B6E3FD" w:rsidR="002E4DB7" w:rsidRPr="003B4AC7" w:rsidRDefault="002E4DB7" w:rsidP="003B4AC7">
            <w:pPr>
              <w:pStyle w:val="Heading2"/>
              <w:rPr>
                <w:rStyle w:val="Strong"/>
                <w:rFonts w:ascii="Times New Roman" w:hAnsi="Times New Roman" w:cs="Times New Roman"/>
                <w:color w:val="273239"/>
                <w:spacing w:val="2"/>
                <w:sz w:val="24"/>
                <w:szCs w:val="24"/>
                <w:bdr w:val="none" w:sz="0" w:space="0" w:color="auto" w:frame="1"/>
                <w:shd w:val="clear" w:color="auto" w:fill="FFFFFF"/>
              </w:rPr>
            </w:pPr>
            <w:r w:rsidRPr="003B4AC7">
              <w:rPr>
                <w:rStyle w:val="Strong"/>
                <w:rFonts w:ascii="Times New Roman" w:hAnsi="Times New Roman" w:cs="Times New Roman"/>
                <w:color w:val="273239"/>
                <w:spacing w:val="2"/>
                <w:sz w:val="24"/>
                <w:szCs w:val="24"/>
                <w:bdr w:val="none" w:sz="0" w:space="0" w:color="auto" w:frame="1"/>
                <w:shd w:val="clear" w:color="auto" w:fill="FFFFFF"/>
              </w:rPr>
              <w:t>3) Add a node at the end: </w:t>
            </w:r>
          </w:p>
          <w:p w14:paraId="4EE651F2" w14:textId="74E29B89" w:rsidR="002E4DB7" w:rsidRPr="003B4AC7" w:rsidRDefault="002E4DB7" w:rsidP="003B4AC7">
            <w:pPr>
              <w:rPr>
                <w:rFonts w:ascii="Times New Roman" w:hAnsi="Times New Roman" w:cs="Times New Roman"/>
                <w:sz w:val="24"/>
                <w:szCs w:val="24"/>
              </w:rPr>
            </w:pPr>
          </w:p>
          <w:p w14:paraId="3475C2D1" w14:textId="4B4186C6" w:rsidR="002E4DB7" w:rsidRPr="003B4AC7" w:rsidRDefault="002E4DB7" w:rsidP="003B4AC7">
            <w:pPr>
              <w:rPr>
                <w:rFonts w:ascii="Times New Roman" w:hAnsi="Times New Roman" w:cs="Times New Roman"/>
                <w:sz w:val="24"/>
                <w:szCs w:val="24"/>
              </w:rPr>
            </w:pPr>
            <w:r w:rsidRPr="003B4AC7">
              <w:rPr>
                <w:rFonts w:ascii="Times New Roman" w:hAnsi="Times New Roman" w:cs="Times New Roman"/>
                <w:noProof/>
                <w:sz w:val="24"/>
                <w:szCs w:val="24"/>
              </w:rPr>
              <w:drawing>
                <wp:inline distT="0" distB="0" distL="0" distR="0" wp14:anchorId="399BF141" wp14:editId="351A28F1">
                  <wp:extent cx="5476875" cy="1323902"/>
                  <wp:effectExtent l="0" t="0" r="0" b="0"/>
                  <wp:docPr id="29" name="Picture 29" descr="dll_add_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ll_add_en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18657" cy="1334002"/>
                          </a:xfrm>
                          <a:prstGeom prst="rect">
                            <a:avLst/>
                          </a:prstGeom>
                          <a:noFill/>
                          <a:ln>
                            <a:noFill/>
                          </a:ln>
                        </pic:spPr>
                      </pic:pic>
                    </a:graphicData>
                  </a:graphic>
                </wp:inline>
              </w:drawing>
            </w:r>
          </w:p>
          <w:p w14:paraId="66053C7C" w14:textId="77777777" w:rsidR="003B4AC7" w:rsidRDefault="003B4AC7" w:rsidP="003B4AC7">
            <w:pPr>
              <w:pStyle w:val="Heading2"/>
              <w:rPr>
                <w:rFonts w:ascii="Times New Roman" w:hAnsi="Times New Roman" w:cs="Times New Roman"/>
                <w:b/>
                <w:bCs/>
                <w:sz w:val="24"/>
                <w:szCs w:val="24"/>
              </w:rPr>
            </w:pPr>
          </w:p>
          <w:p w14:paraId="4B6E4138" w14:textId="671D319D" w:rsidR="00E946C0" w:rsidRPr="003B4AC7" w:rsidRDefault="00E946C0" w:rsidP="003B4AC7">
            <w:pPr>
              <w:pStyle w:val="Heading2"/>
              <w:rPr>
                <w:rFonts w:ascii="Times New Roman" w:hAnsi="Times New Roman" w:cs="Times New Roman"/>
                <w:color w:val="auto"/>
                <w:sz w:val="24"/>
                <w:szCs w:val="24"/>
              </w:rPr>
            </w:pPr>
            <w:r w:rsidRPr="003B4AC7">
              <w:rPr>
                <w:rFonts w:ascii="Times New Roman" w:hAnsi="Times New Roman" w:cs="Times New Roman"/>
                <w:b/>
                <w:bCs/>
                <w:sz w:val="24"/>
                <w:szCs w:val="24"/>
              </w:rPr>
              <w:t>Deletion Operation</w:t>
            </w:r>
          </w:p>
          <w:p w14:paraId="3DA3DF7D" w14:textId="77777777" w:rsidR="002E4DB7" w:rsidRPr="002E4DB7" w:rsidRDefault="002E4DB7" w:rsidP="003B4AC7">
            <w:pPr>
              <w:spacing w:after="150" w:line="240" w:lineRule="auto"/>
              <w:textAlignment w:val="baseline"/>
              <w:rPr>
                <w:rFonts w:ascii="Times New Roman" w:eastAsia="Times New Roman" w:hAnsi="Times New Roman" w:cs="Times New Roman"/>
                <w:color w:val="273239"/>
                <w:spacing w:val="2"/>
                <w:sz w:val="24"/>
                <w:szCs w:val="24"/>
                <w:lang w:val="en-IN" w:eastAsia="en-IN"/>
              </w:rPr>
            </w:pPr>
            <w:r w:rsidRPr="002E4DB7">
              <w:rPr>
                <w:rFonts w:ascii="Times New Roman" w:eastAsia="Times New Roman" w:hAnsi="Times New Roman" w:cs="Times New Roman"/>
                <w:color w:val="273239"/>
                <w:spacing w:val="2"/>
                <w:sz w:val="24"/>
                <w:szCs w:val="24"/>
                <w:lang w:val="en-IN" w:eastAsia="en-IN"/>
              </w:rPr>
              <w:t>The deletion of a node in a doubly-linked list can be divided into three main categories: </w:t>
            </w:r>
          </w:p>
          <w:p w14:paraId="5B795AF4" w14:textId="174ACBE1" w:rsidR="002E4DB7" w:rsidRPr="003B4AC7" w:rsidRDefault="002E4DB7" w:rsidP="003B4AC7">
            <w:pPr>
              <w:spacing w:after="0" w:line="240" w:lineRule="auto"/>
              <w:textAlignment w:val="baseline"/>
              <w:rPr>
                <w:rFonts w:ascii="Times New Roman" w:hAnsi="Times New Roman" w:cs="Times New Roman"/>
                <w:sz w:val="24"/>
                <w:szCs w:val="24"/>
                <w:shd w:val="clear" w:color="auto" w:fill="F9FAFC"/>
              </w:rPr>
            </w:pPr>
            <w:r w:rsidRPr="003B4AC7">
              <w:rPr>
                <w:rFonts w:ascii="Times New Roman" w:hAnsi="Times New Roman" w:cs="Times New Roman"/>
                <w:sz w:val="24"/>
                <w:szCs w:val="24"/>
                <w:shd w:val="clear" w:color="auto" w:fill="F9FAFC"/>
              </w:rPr>
              <w:t>Suppose we have a double-linked list with elements </w:t>
            </w:r>
            <w:r w:rsidRPr="003B4AC7">
              <w:rPr>
                <w:rStyle w:val="Strong"/>
                <w:rFonts w:ascii="Times New Roman" w:hAnsi="Times New Roman" w:cs="Times New Roman"/>
                <w:sz w:val="24"/>
                <w:szCs w:val="24"/>
                <w:shd w:val="clear" w:color="auto" w:fill="F9FAFC"/>
              </w:rPr>
              <w:t>1</w:t>
            </w:r>
            <w:r w:rsidRPr="003B4AC7">
              <w:rPr>
                <w:rFonts w:ascii="Times New Roman" w:hAnsi="Times New Roman" w:cs="Times New Roman"/>
                <w:sz w:val="24"/>
                <w:szCs w:val="24"/>
                <w:shd w:val="clear" w:color="auto" w:fill="F9FAFC"/>
              </w:rPr>
              <w:t>, </w:t>
            </w:r>
            <w:r w:rsidRPr="003B4AC7">
              <w:rPr>
                <w:rStyle w:val="Strong"/>
                <w:rFonts w:ascii="Times New Roman" w:hAnsi="Times New Roman" w:cs="Times New Roman"/>
                <w:sz w:val="24"/>
                <w:szCs w:val="24"/>
                <w:shd w:val="clear" w:color="auto" w:fill="F9FAFC"/>
              </w:rPr>
              <w:t>2</w:t>
            </w:r>
            <w:r w:rsidRPr="003B4AC7">
              <w:rPr>
                <w:rFonts w:ascii="Times New Roman" w:hAnsi="Times New Roman" w:cs="Times New Roman"/>
                <w:sz w:val="24"/>
                <w:szCs w:val="24"/>
                <w:shd w:val="clear" w:color="auto" w:fill="F9FAFC"/>
              </w:rPr>
              <w:t>, and </w:t>
            </w:r>
            <w:r w:rsidRPr="003B4AC7">
              <w:rPr>
                <w:rStyle w:val="Strong"/>
                <w:rFonts w:ascii="Times New Roman" w:hAnsi="Times New Roman" w:cs="Times New Roman"/>
                <w:sz w:val="24"/>
                <w:szCs w:val="24"/>
                <w:shd w:val="clear" w:color="auto" w:fill="F9FAFC"/>
              </w:rPr>
              <w:t>3</w:t>
            </w:r>
            <w:r w:rsidRPr="003B4AC7">
              <w:rPr>
                <w:rFonts w:ascii="Times New Roman" w:hAnsi="Times New Roman" w:cs="Times New Roman"/>
                <w:sz w:val="24"/>
                <w:szCs w:val="24"/>
                <w:shd w:val="clear" w:color="auto" w:fill="F9FAFC"/>
              </w:rPr>
              <w:t>.</w:t>
            </w:r>
          </w:p>
          <w:p w14:paraId="2B7C3DFF" w14:textId="58632F82" w:rsidR="002E4DB7" w:rsidRPr="003B4AC7" w:rsidRDefault="002E4DB7" w:rsidP="003B4AC7">
            <w:pPr>
              <w:spacing w:after="0" w:line="240" w:lineRule="auto"/>
              <w:textAlignment w:val="baseline"/>
              <w:rPr>
                <w:rFonts w:ascii="Times New Roman" w:eastAsia="Times New Roman" w:hAnsi="Times New Roman" w:cs="Times New Roman"/>
                <w:color w:val="273239"/>
                <w:spacing w:val="2"/>
                <w:sz w:val="24"/>
                <w:szCs w:val="24"/>
                <w:lang w:val="en-IN" w:eastAsia="en-IN"/>
              </w:rPr>
            </w:pPr>
          </w:p>
          <w:p w14:paraId="70228031" w14:textId="77368461" w:rsidR="002E4DB7" w:rsidRPr="002E4DB7" w:rsidRDefault="002E4DB7" w:rsidP="003B4AC7">
            <w:pPr>
              <w:spacing w:after="0" w:line="240" w:lineRule="auto"/>
              <w:textAlignment w:val="baseline"/>
              <w:rPr>
                <w:rFonts w:ascii="Times New Roman" w:eastAsia="Times New Roman" w:hAnsi="Times New Roman" w:cs="Times New Roman"/>
                <w:color w:val="273239"/>
                <w:spacing w:val="2"/>
                <w:sz w:val="24"/>
                <w:szCs w:val="24"/>
                <w:lang w:val="en-IN" w:eastAsia="en-IN"/>
              </w:rPr>
            </w:pPr>
            <w:r w:rsidRPr="003B4AC7">
              <w:rPr>
                <w:rFonts w:ascii="Times New Roman" w:hAnsi="Times New Roman" w:cs="Times New Roman"/>
                <w:noProof/>
                <w:sz w:val="24"/>
                <w:szCs w:val="24"/>
              </w:rPr>
              <w:drawing>
                <wp:inline distT="0" distB="0" distL="0" distR="0" wp14:anchorId="08D56806" wp14:editId="4EA0FBC3">
                  <wp:extent cx="5943600" cy="937260"/>
                  <wp:effectExtent l="0" t="0" r="0" b="0"/>
                  <wp:docPr id="30" name="Picture 30" descr="Original doubly linked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riginal doubly linked lis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937260"/>
                          </a:xfrm>
                          <a:prstGeom prst="rect">
                            <a:avLst/>
                          </a:prstGeom>
                          <a:noFill/>
                          <a:ln>
                            <a:noFill/>
                          </a:ln>
                        </pic:spPr>
                      </pic:pic>
                    </a:graphicData>
                  </a:graphic>
                </wp:inline>
              </w:drawing>
            </w:r>
          </w:p>
          <w:p w14:paraId="587BA434" w14:textId="77777777" w:rsidR="002E4DB7" w:rsidRPr="003B4AC7" w:rsidRDefault="002E4DB7" w:rsidP="003B4AC7">
            <w:pPr>
              <w:pStyle w:val="Heading3"/>
              <w:spacing w:before="0" w:after="180" w:line="450" w:lineRule="atLeast"/>
              <w:rPr>
                <w:rFonts w:ascii="Times New Roman" w:hAnsi="Times New Roman" w:cs="Times New Roman"/>
                <w:color w:val="25265E"/>
              </w:rPr>
            </w:pPr>
            <w:r w:rsidRPr="003B4AC7">
              <w:rPr>
                <w:rFonts w:ascii="Times New Roman" w:hAnsi="Times New Roman" w:cs="Times New Roman"/>
                <w:color w:val="25265E"/>
              </w:rPr>
              <w:t>1. Delete the First Node of Doubly Linked List</w:t>
            </w:r>
          </w:p>
          <w:p w14:paraId="637E4AB1" w14:textId="77777777" w:rsidR="003B4AC7" w:rsidRPr="003B4AC7" w:rsidRDefault="003B4AC7" w:rsidP="003B4AC7">
            <w:pPr>
              <w:spacing w:after="0" w:line="450" w:lineRule="atLeast"/>
              <w:rPr>
                <w:rFonts w:ascii="Times New Roman" w:eastAsia="Times New Roman" w:hAnsi="Times New Roman" w:cs="Times New Roman"/>
                <w:sz w:val="24"/>
                <w:szCs w:val="24"/>
                <w:lang w:val="en-IN" w:eastAsia="en-IN"/>
              </w:rPr>
            </w:pPr>
            <w:r w:rsidRPr="003B4AC7">
              <w:rPr>
                <w:rFonts w:ascii="Times New Roman" w:eastAsia="Times New Roman" w:hAnsi="Times New Roman" w:cs="Times New Roman"/>
                <w:b/>
                <w:bCs/>
                <w:sz w:val="24"/>
                <w:szCs w:val="24"/>
                <w:lang w:val="en-IN" w:eastAsia="en-IN"/>
              </w:rPr>
              <w:t>Reset value node after the del_node (i.e. node two)</w:t>
            </w:r>
          </w:p>
          <w:p w14:paraId="680C901C" w14:textId="77777777" w:rsidR="003B4AC7" w:rsidRPr="003B4AC7" w:rsidRDefault="003B4AC7" w:rsidP="003B4AC7">
            <w:pPr>
              <w:spacing w:after="0" w:line="240" w:lineRule="auto"/>
              <w:rPr>
                <w:rFonts w:ascii="Times New Roman" w:eastAsia="Times New Roman" w:hAnsi="Times New Roman" w:cs="Times New Roman"/>
                <w:sz w:val="24"/>
                <w:szCs w:val="24"/>
                <w:lang w:val="en-IN" w:eastAsia="en-IN"/>
              </w:rPr>
            </w:pPr>
            <w:r w:rsidRPr="003B4AC7">
              <w:rPr>
                <w:rFonts w:ascii="Times New Roman" w:eastAsia="Times New Roman" w:hAnsi="Times New Roman" w:cs="Times New Roman"/>
                <w:noProof/>
                <w:sz w:val="24"/>
                <w:szCs w:val="24"/>
                <w:lang w:val="en-IN" w:eastAsia="en-IN"/>
              </w:rPr>
              <w:drawing>
                <wp:inline distT="0" distB="0" distL="0" distR="0" wp14:anchorId="7337DA78" wp14:editId="2FCD8C45">
                  <wp:extent cx="5667375" cy="1857375"/>
                  <wp:effectExtent l="0" t="0" r="0" b="0"/>
                  <wp:docPr id="32" name="Picture 32" descr="Reorganize the poi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organize the pointer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67375" cy="1857375"/>
                          </a:xfrm>
                          <a:prstGeom prst="rect">
                            <a:avLst/>
                          </a:prstGeom>
                          <a:noFill/>
                          <a:ln>
                            <a:noFill/>
                          </a:ln>
                        </pic:spPr>
                      </pic:pic>
                    </a:graphicData>
                  </a:graphic>
                </wp:inline>
              </w:drawing>
            </w:r>
            <w:r w:rsidRPr="003B4AC7">
              <w:rPr>
                <w:rFonts w:ascii="Times New Roman" w:eastAsia="Times New Roman" w:hAnsi="Times New Roman" w:cs="Times New Roman"/>
                <w:sz w:val="24"/>
                <w:szCs w:val="24"/>
                <w:lang w:val="en-IN" w:eastAsia="en-IN"/>
              </w:rPr>
              <w:t xml:space="preserve">                   </w:t>
            </w:r>
          </w:p>
          <w:p w14:paraId="7F0446DB" w14:textId="385E7EF7" w:rsidR="003B4AC7" w:rsidRPr="003B4AC7" w:rsidRDefault="003B4AC7" w:rsidP="003B4AC7">
            <w:pPr>
              <w:spacing w:after="0" w:line="240" w:lineRule="auto"/>
              <w:rPr>
                <w:rFonts w:ascii="Times New Roman" w:eastAsia="Times New Roman" w:hAnsi="Times New Roman" w:cs="Times New Roman"/>
                <w:b/>
                <w:bCs/>
                <w:i/>
                <w:iCs/>
                <w:sz w:val="24"/>
                <w:szCs w:val="24"/>
                <w:lang w:val="en-IN" w:eastAsia="en-IN"/>
              </w:rPr>
            </w:pPr>
            <w:r w:rsidRPr="003B4AC7">
              <w:rPr>
                <w:rFonts w:ascii="Times New Roman" w:eastAsia="Times New Roman" w:hAnsi="Times New Roman" w:cs="Times New Roman"/>
                <w:sz w:val="24"/>
                <w:szCs w:val="24"/>
                <w:lang w:val="en-IN" w:eastAsia="en-IN"/>
              </w:rPr>
              <w:t xml:space="preserve">                            </w:t>
            </w:r>
            <w:r w:rsidRPr="003B4AC7">
              <w:rPr>
                <w:rFonts w:ascii="Times New Roman" w:eastAsia="Times New Roman" w:hAnsi="Times New Roman" w:cs="Times New Roman"/>
                <w:b/>
                <w:bCs/>
                <w:i/>
                <w:iCs/>
                <w:sz w:val="24"/>
                <w:szCs w:val="24"/>
                <w:lang w:val="en-IN" w:eastAsia="en-IN"/>
              </w:rPr>
              <w:t>Reorganize the pointers</w:t>
            </w:r>
          </w:p>
          <w:p w14:paraId="621F489A" w14:textId="77777777" w:rsidR="003B4AC7" w:rsidRPr="003B4AC7" w:rsidRDefault="003B4AC7" w:rsidP="003B4AC7">
            <w:pPr>
              <w:spacing w:after="0" w:line="450" w:lineRule="atLeast"/>
              <w:rPr>
                <w:rFonts w:ascii="Times New Roman" w:eastAsia="Times New Roman" w:hAnsi="Times New Roman" w:cs="Times New Roman"/>
                <w:sz w:val="24"/>
                <w:szCs w:val="24"/>
                <w:lang w:val="en-IN" w:eastAsia="en-IN"/>
              </w:rPr>
            </w:pPr>
            <w:r w:rsidRPr="003B4AC7">
              <w:rPr>
                <w:rFonts w:ascii="Times New Roman" w:eastAsia="Times New Roman" w:hAnsi="Times New Roman" w:cs="Times New Roman"/>
                <w:sz w:val="24"/>
                <w:szCs w:val="24"/>
                <w:lang w:val="en-IN" w:eastAsia="en-IN"/>
              </w:rPr>
              <w:t>Finally, free the memory of </w:t>
            </w:r>
            <w:r w:rsidRPr="003B4AC7">
              <w:rPr>
                <w:rFonts w:ascii="Times New Roman" w:eastAsia="Times New Roman" w:hAnsi="Times New Roman" w:cs="Times New Roman"/>
                <w:sz w:val="24"/>
                <w:szCs w:val="24"/>
                <w:bdr w:val="single" w:sz="6" w:space="0" w:color="D3DCE6" w:frame="1"/>
                <w:lang w:val="en-IN" w:eastAsia="en-IN"/>
              </w:rPr>
              <w:t>del_node</w:t>
            </w:r>
            <w:r w:rsidRPr="003B4AC7">
              <w:rPr>
                <w:rFonts w:ascii="Times New Roman" w:eastAsia="Times New Roman" w:hAnsi="Times New Roman" w:cs="Times New Roman"/>
                <w:sz w:val="24"/>
                <w:szCs w:val="24"/>
                <w:lang w:val="en-IN" w:eastAsia="en-IN"/>
              </w:rPr>
              <w:t>. And, the linked will look like this</w:t>
            </w:r>
          </w:p>
          <w:p w14:paraId="20619B98" w14:textId="71BCD0D5" w:rsidR="003B4AC7" w:rsidRPr="003B4AC7" w:rsidRDefault="003B4AC7" w:rsidP="003B4AC7">
            <w:pPr>
              <w:rPr>
                <w:rFonts w:ascii="Times New Roman" w:eastAsia="Times New Roman" w:hAnsi="Times New Roman" w:cs="Times New Roman"/>
                <w:sz w:val="24"/>
                <w:szCs w:val="24"/>
                <w:lang w:val="en-IN" w:eastAsia="en-IN"/>
              </w:rPr>
            </w:pPr>
            <w:r w:rsidRPr="003B4AC7">
              <w:rPr>
                <w:rFonts w:ascii="Times New Roman" w:eastAsia="Times New Roman" w:hAnsi="Times New Roman" w:cs="Times New Roman"/>
                <w:noProof/>
                <w:sz w:val="24"/>
                <w:szCs w:val="24"/>
                <w:lang w:val="en-IN" w:eastAsia="en-IN"/>
              </w:rPr>
              <w:drawing>
                <wp:inline distT="0" distB="0" distL="0" distR="0" wp14:anchorId="40C51332" wp14:editId="666ADEDC">
                  <wp:extent cx="3648075" cy="1514475"/>
                  <wp:effectExtent l="0" t="0" r="0" b="0"/>
                  <wp:docPr id="31" name="Picture 31" descr="Final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nal lis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48075" cy="1514475"/>
                          </a:xfrm>
                          <a:prstGeom prst="rect">
                            <a:avLst/>
                          </a:prstGeom>
                          <a:noFill/>
                          <a:ln>
                            <a:noFill/>
                          </a:ln>
                        </pic:spPr>
                      </pic:pic>
                    </a:graphicData>
                  </a:graphic>
                </wp:inline>
              </w:drawing>
            </w:r>
          </w:p>
          <w:p w14:paraId="539DD7E5" w14:textId="414256CC" w:rsidR="00E946C0" w:rsidRPr="003B4AC7" w:rsidRDefault="003B4AC7" w:rsidP="003B4AC7">
            <w:pPr>
              <w:rPr>
                <w:rFonts w:ascii="Times New Roman" w:eastAsia="Times New Roman" w:hAnsi="Times New Roman" w:cs="Times New Roman"/>
                <w:b/>
                <w:bCs/>
                <w:i/>
                <w:iCs/>
                <w:sz w:val="24"/>
                <w:szCs w:val="24"/>
                <w:lang w:val="en-IN" w:eastAsia="en-IN"/>
              </w:rPr>
            </w:pPr>
            <w:r w:rsidRPr="003B4AC7">
              <w:rPr>
                <w:rFonts w:ascii="Times New Roman" w:eastAsia="Times New Roman" w:hAnsi="Times New Roman" w:cs="Times New Roman"/>
                <w:sz w:val="24"/>
                <w:szCs w:val="24"/>
                <w:lang w:val="en-IN" w:eastAsia="en-IN"/>
              </w:rPr>
              <w:t xml:space="preserve">                                         </w:t>
            </w:r>
            <w:r w:rsidRPr="003B4AC7">
              <w:rPr>
                <w:rFonts w:ascii="Times New Roman" w:eastAsia="Times New Roman" w:hAnsi="Times New Roman" w:cs="Times New Roman"/>
                <w:b/>
                <w:bCs/>
                <w:i/>
                <w:iCs/>
                <w:sz w:val="24"/>
                <w:szCs w:val="24"/>
                <w:lang w:val="en-IN" w:eastAsia="en-IN"/>
              </w:rPr>
              <w:t xml:space="preserve">  Final list</w:t>
            </w:r>
          </w:p>
          <w:p w14:paraId="2908B065" w14:textId="71EE5136" w:rsidR="003B4AC7" w:rsidRDefault="003B4AC7" w:rsidP="003B4AC7">
            <w:pPr>
              <w:rPr>
                <w:rFonts w:ascii="Times New Roman" w:eastAsia="Times New Roman" w:hAnsi="Times New Roman" w:cs="Times New Roman"/>
                <w:b/>
                <w:bCs/>
                <w:sz w:val="24"/>
                <w:szCs w:val="24"/>
                <w:lang w:val="en-IN" w:eastAsia="en-IN"/>
              </w:rPr>
            </w:pPr>
          </w:p>
          <w:p w14:paraId="5EAE8199" w14:textId="77777777" w:rsidR="003B4AC7" w:rsidRPr="003B4AC7" w:rsidRDefault="003B4AC7" w:rsidP="003B4AC7">
            <w:pPr>
              <w:rPr>
                <w:rFonts w:ascii="Times New Roman" w:eastAsia="Times New Roman" w:hAnsi="Times New Roman" w:cs="Times New Roman"/>
                <w:b/>
                <w:bCs/>
                <w:sz w:val="24"/>
                <w:szCs w:val="24"/>
                <w:lang w:val="en-IN" w:eastAsia="en-IN"/>
              </w:rPr>
            </w:pPr>
          </w:p>
          <w:p w14:paraId="5494D2CF" w14:textId="77777777" w:rsidR="003B4AC7" w:rsidRPr="003B4AC7" w:rsidRDefault="003B4AC7" w:rsidP="003B4AC7">
            <w:pPr>
              <w:pStyle w:val="Heading3"/>
              <w:spacing w:before="0" w:after="180" w:line="450" w:lineRule="atLeast"/>
              <w:rPr>
                <w:rFonts w:ascii="Times New Roman" w:hAnsi="Times New Roman" w:cs="Times New Roman"/>
                <w:color w:val="25265E"/>
              </w:rPr>
            </w:pPr>
            <w:r w:rsidRPr="003B4AC7">
              <w:rPr>
                <w:rFonts w:ascii="Times New Roman" w:hAnsi="Times New Roman" w:cs="Times New Roman"/>
                <w:color w:val="25265E"/>
              </w:rPr>
              <w:lastRenderedPageBreak/>
              <w:t>2. Deletion of the Inner Node</w:t>
            </w:r>
          </w:p>
          <w:p w14:paraId="6C682FA1" w14:textId="77777777" w:rsidR="003B4AC7" w:rsidRPr="003B4AC7" w:rsidRDefault="003B4AC7" w:rsidP="003B4AC7">
            <w:pPr>
              <w:pStyle w:val="NormalWeb"/>
              <w:spacing w:before="0" w:beforeAutospacing="0" w:after="0" w:afterAutospacing="0" w:line="450" w:lineRule="atLeast"/>
            </w:pPr>
            <w:r w:rsidRPr="003B4AC7">
              <w:t>If </w:t>
            </w:r>
            <w:r w:rsidRPr="003B4AC7">
              <w:rPr>
                <w:rStyle w:val="HTMLCode"/>
                <w:rFonts w:ascii="Times New Roman" w:hAnsi="Times New Roman" w:cs="Times New Roman"/>
                <w:sz w:val="24"/>
                <w:szCs w:val="24"/>
                <w:bdr w:val="single" w:sz="6" w:space="0" w:color="D3DCE6" w:frame="1"/>
              </w:rPr>
              <w:t>del_node</w:t>
            </w:r>
            <w:r w:rsidRPr="003B4AC7">
              <w:t> is an inner node (second node), we must have to reset the value of </w:t>
            </w:r>
            <w:r w:rsidRPr="003B4AC7">
              <w:rPr>
                <w:rStyle w:val="HTMLCode"/>
                <w:rFonts w:ascii="Times New Roman" w:hAnsi="Times New Roman" w:cs="Times New Roman"/>
                <w:sz w:val="24"/>
                <w:szCs w:val="24"/>
                <w:bdr w:val="single" w:sz="6" w:space="0" w:color="D3DCE6" w:frame="1"/>
              </w:rPr>
              <w:t>next</w:t>
            </w:r>
            <w:r w:rsidRPr="003B4AC7">
              <w:t> and </w:t>
            </w:r>
            <w:r w:rsidRPr="003B4AC7">
              <w:rPr>
                <w:rStyle w:val="HTMLCode"/>
                <w:rFonts w:ascii="Times New Roman" w:hAnsi="Times New Roman" w:cs="Times New Roman"/>
                <w:sz w:val="24"/>
                <w:szCs w:val="24"/>
                <w:bdr w:val="single" w:sz="6" w:space="0" w:color="D3DCE6" w:frame="1"/>
              </w:rPr>
              <w:t>prev</w:t>
            </w:r>
            <w:r w:rsidRPr="003B4AC7">
              <w:t> of the nodes before and after the </w:t>
            </w:r>
            <w:r w:rsidRPr="003B4AC7">
              <w:rPr>
                <w:rStyle w:val="HTMLCode"/>
                <w:rFonts w:ascii="Times New Roman" w:hAnsi="Times New Roman" w:cs="Times New Roman"/>
                <w:sz w:val="24"/>
                <w:szCs w:val="24"/>
                <w:bdr w:val="single" w:sz="6" w:space="0" w:color="D3DCE6" w:frame="1"/>
              </w:rPr>
              <w:t>del_node</w:t>
            </w:r>
            <w:r w:rsidRPr="003B4AC7">
              <w:t>.</w:t>
            </w:r>
          </w:p>
          <w:p w14:paraId="73F82AEC" w14:textId="77777777" w:rsidR="003B4AC7" w:rsidRPr="003B4AC7" w:rsidRDefault="003B4AC7" w:rsidP="003B4AC7">
            <w:pPr>
              <w:pStyle w:val="NormalWeb"/>
              <w:spacing w:before="0" w:beforeAutospacing="0" w:after="0" w:afterAutospacing="0" w:line="450" w:lineRule="atLeast"/>
            </w:pPr>
            <w:r w:rsidRPr="003B4AC7">
              <w:rPr>
                <w:rStyle w:val="Strong"/>
              </w:rPr>
              <w:t>For the node before the del_node (i.e. first node)</w:t>
            </w:r>
          </w:p>
          <w:p w14:paraId="12938E42" w14:textId="77777777" w:rsidR="003B4AC7" w:rsidRPr="003B4AC7" w:rsidRDefault="003B4AC7" w:rsidP="003B4AC7">
            <w:pPr>
              <w:pStyle w:val="NormalWeb"/>
              <w:spacing w:before="0" w:beforeAutospacing="0" w:after="0" w:afterAutospacing="0" w:line="450" w:lineRule="atLeast"/>
            </w:pPr>
            <w:r w:rsidRPr="003B4AC7">
              <w:t>Assign the value of </w:t>
            </w:r>
            <w:r w:rsidRPr="003B4AC7">
              <w:rPr>
                <w:rStyle w:val="HTMLCode"/>
                <w:rFonts w:ascii="Times New Roman" w:hAnsi="Times New Roman" w:cs="Times New Roman"/>
                <w:sz w:val="24"/>
                <w:szCs w:val="24"/>
                <w:bdr w:val="single" w:sz="6" w:space="0" w:color="D3DCE6" w:frame="1"/>
              </w:rPr>
              <w:t>next</w:t>
            </w:r>
            <w:r w:rsidRPr="003B4AC7">
              <w:t> of </w:t>
            </w:r>
            <w:r w:rsidRPr="003B4AC7">
              <w:rPr>
                <w:rStyle w:val="HTMLCode"/>
                <w:rFonts w:ascii="Times New Roman" w:hAnsi="Times New Roman" w:cs="Times New Roman"/>
                <w:sz w:val="24"/>
                <w:szCs w:val="24"/>
                <w:bdr w:val="single" w:sz="6" w:space="0" w:color="D3DCE6" w:frame="1"/>
              </w:rPr>
              <w:t>del_node</w:t>
            </w:r>
            <w:r w:rsidRPr="003B4AC7">
              <w:t> to the </w:t>
            </w:r>
            <w:r w:rsidRPr="003B4AC7">
              <w:rPr>
                <w:rStyle w:val="HTMLCode"/>
                <w:rFonts w:ascii="Times New Roman" w:hAnsi="Times New Roman" w:cs="Times New Roman"/>
                <w:sz w:val="24"/>
                <w:szCs w:val="24"/>
                <w:bdr w:val="single" w:sz="6" w:space="0" w:color="D3DCE6" w:frame="1"/>
              </w:rPr>
              <w:t>next</w:t>
            </w:r>
            <w:r w:rsidRPr="003B4AC7">
              <w:t> of the </w:t>
            </w:r>
            <w:r w:rsidRPr="003B4AC7">
              <w:rPr>
                <w:rStyle w:val="HTMLCode"/>
                <w:rFonts w:ascii="Times New Roman" w:hAnsi="Times New Roman" w:cs="Times New Roman"/>
                <w:sz w:val="24"/>
                <w:szCs w:val="24"/>
                <w:bdr w:val="single" w:sz="6" w:space="0" w:color="D3DCE6" w:frame="1"/>
              </w:rPr>
              <w:t>first</w:t>
            </w:r>
            <w:r w:rsidRPr="003B4AC7">
              <w:t> node.</w:t>
            </w:r>
          </w:p>
          <w:p w14:paraId="41C52A75" w14:textId="77777777" w:rsidR="003B4AC7" w:rsidRPr="003B4AC7" w:rsidRDefault="003B4AC7" w:rsidP="003B4AC7">
            <w:pPr>
              <w:pStyle w:val="NormalWeb"/>
              <w:spacing w:before="0" w:beforeAutospacing="0" w:after="0" w:afterAutospacing="0" w:line="450" w:lineRule="atLeast"/>
            </w:pPr>
            <w:r w:rsidRPr="003B4AC7">
              <w:rPr>
                <w:rStyle w:val="Strong"/>
              </w:rPr>
              <w:t>For the node after the del_node (i.e. third node)</w:t>
            </w:r>
          </w:p>
          <w:p w14:paraId="43FA91FC" w14:textId="77777777" w:rsidR="003B4AC7" w:rsidRPr="003B4AC7" w:rsidRDefault="003B4AC7" w:rsidP="003B4AC7">
            <w:pPr>
              <w:pStyle w:val="NormalWeb"/>
              <w:spacing w:before="0" w:beforeAutospacing="0" w:after="0" w:afterAutospacing="0" w:line="450" w:lineRule="atLeast"/>
            </w:pPr>
            <w:r w:rsidRPr="003B4AC7">
              <w:t>Assign the value of </w:t>
            </w:r>
            <w:r w:rsidRPr="003B4AC7">
              <w:rPr>
                <w:rStyle w:val="HTMLCode"/>
                <w:rFonts w:ascii="Times New Roman" w:hAnsi="Times New Roman" w:cs="Times New Roman"/>
                <w:sz w:val="24"/>
                <w:szCs w:val="24"/>
                <w:bdr w:val="single" w:sz="6" w:space="0" w:color="D3DCE6" w:frame="1"/>
              </w:rPr>
              <w:t>prev</w:t>
            </w:r>
            <w:r w:rsidRPr="003B4AC7">
              <w:t> of </w:t>
            </w:r>
            <w:r w:rsidRPr="003B4AC7">
              <w:rPr>
                <w:rStyle w:val="HTMLCode"/>
                <w:rFonts w:ascii="Times New Roman" w:hAnsi="Times New Roman" w:cs="Times New Roman"/>
                <w:sz w:val="24"/>
                <w:szCs w:val="24"/>
                <w:bdr w:val="single" w:sz="6" w:space="0" w:color="D3DCE6" w:frame="1"/>
              </w:rPr>
              <w:t>del_node</w:t>
            </w:r>
            <w:r w:rsidRPr="003B4AC7">
              <w:t> to the </w:t>
            </w:r>
            <w:r w:rsidRPr="003B4AC7">
              <w:rPr>
                <w:rStyle w:val="HTMLCode"/>
                <w:rFonts w:ascii="Times New Roman" w:hAnsi="Times New Roman" w:cs="Times New Roman"/>
                <w:sz w:val="24"/>
                <w:szCs w:val="24"/>
                <w:bdr w:val="single" w:sz="6" w:space="0" w:color="D3DCE6" w:frame="1"/>
              </w:rPr>
              <w:t>prev</w:t>
            </w:r>
            <w:r w:rsidRPr="003B4AC7">
              <w:t> of the </w:t>
            </w:r>
            <w:r w:rsidRPr="003B4AC7">
              <w:rPr>
                <w:rStyle w:val="HTMLCode"/>
                <w:rFonts w:ascii="Times New Roman" w:hAnsi="Times New Roman" w:cs="Times New Roman"/>
                <w:sz w:val="24"/>
                <w:szCs w:val="24"/>
                <w:bdr w:val="single" w:sz="6" w:space="0" w:color="D3DCE6" w:frame="1"/>
              </w:rPr>
              <w:t>third</w:t>
            </w:r>
            <w:r w:rsidRPr="003B4AC7">
              <w:t> node.</w:t>
            </w:r>
          </w:p>
          <w:p w14:paraId="205D9EA0" w14:textId="1E82266B" w:rsidR="003B4AC7" w:rsidRPr="003B4AC7" w:rsidRDefault="003B4AC7" w:rsidP="003B4AC7">
            <w:pPr>
              <w:rPr>
                <w:rFonts w:ascii="Times New Roman" w:hAnsi="Times New Roman" w:cs="Times New Roman"/>
                <w:sz w:val="24"/>
                <w:szCs w:val="24"/>
              </w:rPr>
            </w:pPr>
            <w:r w:rsidRPr="003B4AC7">
              <w:rPr>
                <w:rFonts w:ascii="Times New Roman" w:hAnsi="Times New Roman" w:cs="Times New Roman"/>
                <w:noProof/>
                <w:sz w:val="24"/>
                <w:szCs w:val="24"/>
              </w:rPr>
              <w:drawing>
                <wp:inline distT="0" distB="0" distL="0" distR="0" wp14:anchorId="331EA933" wp14:editId="12EFAF1D">
                  <wp:extent cx="5943600" cy="1750695"/>
                  <wp:effectExtent l="0" t="0" r="0" b="0"/>
                  <wp:docPr id="34" name="Picture 34" descr="Reorganize the poi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organize the pointer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750695"/>
                          </a:xfrm>
                          <a:prstGeom prst="rect">
                            <a:avLst/>
                          </a:prstGeom>
                          <a:noFill/>
                          <a:ln>
                            <a:noFill/>
                          </a:ln>
                        </pic:spPr>
                      </pic:pic>
                    </a:graphicData>
                  </a:graphic>
                </wp:inline>
              </w:drawing>
            </w:r>
            <w:r w:rsidRPr="003B4AC7">
              <w:rPr>
                <w:rFonts w:ascii="Times New Roman" w:hAnsi="Times New Roman" w:cs="Times New Roman"/>
                <w:sz w:val="24"/>
                <w:szCs w:val="24"/>
              </w:rPr>
              <w:t xml:space="preserve">     </w:t>
            </w:r>
          </w:p>
          <w:p w14:paraId="7EBF5552" w14:textId="0DE998D3" w:rsidR="003B4AC7" w:rsidRPr="003B4AC7" w:rsidRDefault="003B4AC7" w:rsidP="003B4AC7">
            <w:pPr>
              <w:rPr>
                <w:rFonts w:ascii="Times New Roman" w:hAnsi="Times New Roman" w:cs="Times New Roman"/>
                <w:b/>
                <w:bCs/>
                <w:i/>
                <w:iCs/>
                <w:sz w:val="24"/>
                <w:szCs w:val="24"/>
              </w:rPr>
            </w:pPr>
            <w:r w:rsidRPr="003B4AC7">
              <w:rPr>
                <w:rFonts w:ascii="Times New Roman" w:hAnsi="Times New Roman" w:cs="Times New Roman"/>
                <w:sz w:val="24"/>
                <w:szCs w:val="24"/>
              </w:rPr>
              <w:t xml:space="preserve">                                                                            </w:t>
            </w:r>
            <w:r w:rsidRPr="003B4AC7">
              <w:rPr>
                <w:rFonts w:ascii="Times New Roman" w:hAnsi="Times New Roman" w:cs="Times New Roman"/>
                <w:b/>
                <w:bCs/>
                <w:i/>
                <w:iCs/>
                <w:sz w:val="24"/>
                <w:szCs w:val="24"/>
              </w:rPr>
              <w:t>Reorganize the pointers</w:t>
            </w:r>
          </w:p>
          <w:p w14:paraId="0D3936C2" w14:textId="77777777" w:rsidR="003B4AC7" w:rsidRPr="003B4AC7" w:rsidRDefault="003B4AC7" w:rsidP="003B4AC7">
            <w:pPr>
              <w:pStyle w:val="NormalWeb"/>
              <w:spacing w:before="0" w:beforeAutospacing="0" w:after="0" w:afterAutospacing="0" w:line="450" w:lineRule="atLeast"/>
            </w:pPr>
            <w:r w:rsidRPr="003B4AC7">
              <w:t>Finally, we will free the memory of </w:t>
            </w:r>
            <w:r w:rsidRPr="003B4AC7">
              <w:rPr>
                <w:rStyle w:val="HTMLCode"/>
                <w:rFonts w:ascii="Times New Roman" w:hAnsi="Times New Roman" w:cs="Times New Roman"/>
                <w:sz w:val="24"/>
                <w:szCs w:val="24"/>
                <w:bdr w:val="single" w:sz="6" w:space="0" w:color="D3DCE6" w:frame="1"/>
              </w:rPr>
              <w:t>del_node</w:t>
            </w:r>
            <w:r w:rsidRPr="003B4AC7">
              <w:t>. And, the final doubly linked list looks like this.</w:t>
            </w:r>
          </w:p>
          <w:p w14:paraId="0E04BDF3" w14:textId="746258EB" w:rsidR="003B4AC7" w:rsidRPr="003B4AC7" w:rsidRDefault="003B4AC7" w:rsidP="003B4AC7">
            <w:pPr>
              <w:rPr>
                <w:rFonts w:ascii="Times New Roman" w:hAnsi="Times New Roman" w:cs="Times New Roman"/>
                <w:sz w:val="24"/>
                <w:szCs w:val="24"/>
              </w:rPr>
            </w:pPr>
            <w:r w:rsidRPr="003B4AC7">
              <w:rPr>
                <w:rFonts w:ascii="Times New Roman" w:hAnsi="Times New Roman" w:cs="Times New Roman"/>
                <w:noProof/>
                <w:sz w:val="24"/>
                <w:szCs w:val="24"/>
              </w:rPr>
              <w:drawing>
                <wp:inline distT="0" distB="0" distL="0" distR="0" wp14:anchorId="3A4DC53F" wp14:editId="4982232B">
                  <wp:extent cx="5667375" cy="1171575"/>
                  <wp:effectExtent l="0" t="0" r="0" b="0"/>
                  <wp:docPr id="33" name="Picture 33" descr="Final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nal lis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67375" cy="1171575"/>
                          </a:xfrm>
                          <a:prstGeom prst="rect">
                            <a:avLst/>
                          </a:prstGeom>
                          <a:noFill/>
                          <a:ln>
                            <a:noFill/>
                          </a:ln>
                        </pic:spPr>
                      </pic:pic>
                    </a:graphicData>
                  </a:graphic>
                </wp:inline>
              </w:drawing>
            </w:r>
          </w:p>
          <w:p w14:paraId="0A0EF644" w14:textId="0607456D" w:rsidR="003B4AC7" w:rsidRPr="003B4AC7" w:rsidRDefault="003B4AC7" w:rsidP="003B4AC7">
            <w:pPr>
              <w:rPr>
                <w:rFonts w:ascii="Times New Roman" w:hAnsi="Times New Roman" w:cs="Times New Roman"/>
                <w:b/>
                <w:bCs/>
                <w:i/>
                <w:iCs/>
                <w:sz w:val="24"/>
                <w:szCs w:val="24"/>
              </w:rPr>
            </w:pPr>
            <w:r w:rsidRPr="003B4AC7">
              <w:rPr>
                <w:rFonts w:ascii="Times New Roman" w:hAnsi="Times New Roman" w:cs="Times New Roman"/>
                <w:sz w:val="24"/>
                <w:szCs w:val="24"/>
              </w:rPr>
              <w:t xml:space="preserve">                                                                                  </w:t>
            </w:r>
            <w:r w:rsidRPr="003B4AC7">
              <w:rPr>
                <w:rFonts w:ascii="Times New Roman" w:hAnsi="Times New Roman" w:cs="Times New Roman"/>
                <w:b/>
                <w:bCs/>
                <w:i/>
                <w:iCs/>
                <w:sz w:val="24"/>
                <w:szCs w:val="24"/>
              </w:rPr>
              <w:t xml:space="preserve">  Final list</w:t>
            </w:r>
          </w:p>
          <w:p w14:paraId="4AFE7E33" w14:textId="77777777" w:rsidR="003B4AC7" w:rsidRPr="003B4AC7" w:rsidRDefault="003B4AC7" w:rsidP="003B4AC7">
            <w:pPr>
              <w:pStyle w:val="Heading3"/>
              <w:spacing w:before="0" w:after="180" w:line="450" w:lineRule="atLeast"/>
              <w:rPr>
                <w:rFonts w:ascii="Times New Roman" w:hAnsi="Times New Roman" w:cs="Times New Roman"/>
                <w:color w:val="25265E"/>
              </w:rPr>
            </w:pPr>
            <w:r w:rsidRPr="003B4AC7">
              <w:rPr>
                <w:rFonts w:ascii="Times New Roman" w:hAnsi="Times New Roman" w:cs="Times New Roman"/>
                <w:color w:val="25265E"/>
              </w:rPr>
              <w:t>3. Delete the Last Node of Doubly Linked List</w:t>
            </w:r>
          </w:p>
          <w:p w14:paraId="203C439F" w14:textId="77777777" w:rsidR="003B4AC7" w:rsidRPr="003B4AC7" w:rsidRDefault="003B4AC7" w:rsidP="003B4AC7">
            <w:pPr>
              <w:pStyle w:val="NormalWeb"/>
              <w:spacing w:before="0" w:beforeAutospacing="0" w:after="0" w:afterAutospacing="0" w:line="450" w:lineRule="atLeast"/>
            </w:pPr>
            <w:r w:rsidRPr="003B4AC7">
              <w:t>In this case, we are deleting the last node with value </w:t>
            </w:r>
            <w:r w:rsidRPr="003B4AC7">
              <w:rPr>
                <w:rStyle w:val="Strong"/>
              </w:rPr>
              <w:t>3</w:t>
            </w:r>
            <w:r w:rsidRPr="003B4AC7">
              <w:t> of the doubly linked list.</w:t>
            </w:r>
          </w:p>
          <w:p w14:paraId="42FADD1D" w14:textId="77777777" w:rsidR="003B4AC7" w:rsidRPr="003B4AC7" w:rsidRDefault="003B4AC7" w:rsidP="003B4AC7">
            <w:pPr>
              <w:pStyle w:val="NormalWeb"/>
              <w:spacing w:before="0" w:beforeAutospacing="0" w:after="0" w:afterAutospacing="0" w:line="450" w:lineRule="atLeast"/>
            </w:pPr>
            <w:r w:rsidRPr="003B4AC7">
              <w:t>Here, we can simply delete the </w:t>
            </w:r>
            <w:r w:rsidRPr="003B4AC7">
              <w:rPr>
                <w:rStyle w:val="HTMLCode"/>
                <w:rFonts w:ascii="Times New Roman" w:hAnsi="Times New Roman" w:cs="Times New Roman"/>
                <w:sz w:val="24"/>
                <w:szCs w:val="24"/>
                <w:bdr w:val="single" w:sz="6" w:space="0" w:color="D3DCE6" w:frame="1"/>
              </w:rPr>
              <w:t>del_node</w:t>
            </w:r>
            <w:r w:rsidRPr="003B4AC7">
              <w:t> and make the </w:t>
            </w:r>
            <w:r w:rsidRPr="003B4AC7">
              <w:rPr>
                <w:rStyle w:val="HTMLCode"/>
                <w:rFonts w:ascii="Times New Roman" w:hAnsi="Times New Roman" w:cs="Times New Roman"/>
                <w:sz w:val="24"/>
                <w:szCs w:val="24"/>
                <w:bdr w:val="single" w:sz="6" w:space="0" w:color="D3DCE6" w:frame="1"/>
              </w:rPr>
              <w:t>next</w:t>
            </w:r>
            <w:r w:rsidRPr="003B4AC7">
              <w:t> of node before </w:t>
            </w:r>
            <w:r w:rsidRPr="003B4AC7">
              <w:rPr>
                <w:rStyle w:val="HTMLCode"/>
                <w:rFonts w:ascii="Times New Roman" w:hAnsi="Times New Roman" w:cs="Times New Roman"/>
                <w:sz w:val="24"/>
                <w:szCs w:val="24"/>
                <w:bdr w:val="single" w:sz="6" w:space="0" w:color="D3DCE6" w:frame="1"/>
              </w:rPr>
              <w:t>del_node</w:t>
            </w:r>
            <w:r w:rsidRPr="003B4AC7">
              <w:t> point to </w:t>
            </w:r>
            <w:r w:rsidRPr="003B4AC7">
              <w:rPr>
                <w:rStyle w:val="HTMLCode"/>
                <w:rFonts w:ascii="Times New Roman" w:hAnsi="Times New Roman" w:cs="Times New Roman"/>
                <w:sz w:val="24"/>
                <w:szCs w:val="24"/>
                <w:bdr w:val="single" w:sz="6" w:space="0" w:color="D3DCE6" w:frame="1"/>
              </w:rPr>
              <w:t>NULL</w:t>
            </w:r>
            <w:r w:rsidRPr="003B4AC7">
              <w:t>.</w:t>
            </w:r>
          </w:p>
          <w:p w14:paraId="5C293C84" w14:textId="1A95FDB7" w:rsidR="003B4AC7" w:rsidRPr="003B4AC7" w:rsidRDefault="003B4AC7" w:rsidP="003B4AC7">
            <w:pPr>
              <w:rPr>
                <w:rFonts w:ascii="Times New Roman" w:hAnsi="Times New Roman" w:cs="Times New Roman"/>
                <w:sz w:val="24"/>
                <w:szCs w:val="24"/>
              </w:rPr>
            </w:pPr>
            <w:r w:rsidRPr="003B4AC7">
              <w:rPr>
                <w:rFonts w:ascii="Times New Roman" w:hAnsi="Times New Roman" w:cs="Times New Roman"/>
                <w:noProof/>
                <w:sz w:val="24"/>
                <w:szCs w:val="24"/>
              </w:rPr>
              <w:lastRenderedPageBreak/>
              <w:drawing>
                <wp:inline distT="0" distB="0" distL="0" distR="0" wp14:anchorId="631CB433" wp14:editId="04853A9A">
                  <wp:extent cx="5572125" cy="1504950"/>
                  <wp:effectExtent l="0" t="0" r="0" b="0"/>
                  <wp:docPr id="36" name="Picture 36" descr="Reorganize the poi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organize the pointer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72125" cy="1504950"/>
                          </a:xfrm>
                          <a:prstGeom prst="rect">
                            <a:avLst/>
                          </a:prstGeom>
                          <a:noFill/>
                          <a:ln>
                            <a:noFill/>
                          </a:ln>
                        </pic:spPr>
                      </pic:pic>
                    </a:graphicData>
                  </a:graphic>
                </wp:inline>
              </w:drawing>
            </w:r>
            <w:r w:rsidRPr="003B4AC7">
              <w:rPr>
                <w:rFonts w:ascii="Times New Roman" w:hAnsi="Times New Roman" w:cs="Times New Roman"/>
                <w:sz w:val="24"/>
                <w:szCs w:val="24"/>
              </w:rPr>
              <w:t xml:space="preserve">                                     </w:t>
            </w:r>
          </w:p>
          <w:p w14:paraId="2D017DC6" w14:textId="4C067B31" w:rsidR="003B4AC7" w:rsidRPr="003B4AC7" w:rsidRDefault="003B4AC7" w:rsidP="003B4AC7">
            <w:pPr>
              <w:rPr>
                <w:rFonts w:ascii="Times New Roman" w:hAnsi="Times New Roman" w:cs="Times New Roman"/>
                <w:b/>
                <w:bCs/>
                <w:i/>
                <w:iCs/>
                <w:sz w:val="24"/>
                <w:szCs w:val="24"/>
              </w:rPr>
            </w:pPr>
            <w:r w:rsidRPr="003B4AC7">
              <w:rPr>
                <w:rFonts w:ascii="Times New Roman" w:hAnsi="Times New Roman" w:cs="Times New Roman"/>
                <w:sz w:val="24"/>
                <w:szCs w:val="24"/>
              </w:rPr>
              <w:t xml:space="preserve">                                                                         </w:t>
            </w:r>
            <w:r w:rsidRPr="003B4AC7">
              <w:rPr>
                <w:rFonts w:ascii="Times New Roman" w:hAnsi="Times New Roman" w:cs="Times New Roman"/>
                <w:b/>
                <w:bCs/>
                <w:i/>
                <w:iCs/>
                <w:sz w:val="24"/>
                <w:szCs w:val="24"/>
              </w:rPr>
              <w:t>Reorganize the pointers</w:t>
            </w:r>
          </w:p>
          <w:p w14:paraId="2D42DF69" w14:textId="77777777" w:rsidR="003B4AC7" w:rsidRPr="003B4AC7" w:rsidRDefault="003B4AC7" w:rsidP="003B4AC7">
            <w:pPr>
              <w:pStyle w:val="NormalWeb"/>
              <w:spacing w:before="0" w:beforeAutospacing="0" w:after="240" w:afterAutospacing="0" w:line="450" w:lineRule="atLeast"/>
            </w:pPr>
            <w:r w:rsidRPr="003B4AC7">
              <w:t>The final doubly linked list looks like this.</w:t>
            </w:r>
          </w:p>
          <w:p w14:paraId="3439A7B3" w14:textId="39C6E8AE" w:rsidR="003B4AC7" w:rsidRPr="003B4AC7" w:rsidRDefault="003B4AC7" w:rsidP="003B4AC7">
            <w:pPr>
              <w:rPr>
                <w:rFonts w:ascii="Times New Roman" w:hAnsi="Times New Roman" w:cs="Times New Roman"/>
                <w:sz w:val="24"/>
                <w:szCs w:val="24"/>
              </w:rPr>
            </w:pPr>
            <w:r w:rsidRPr="003B4AC7">
              <w:rPr>
                <w:rFonts w:ascii="Times New Roman" w:hAnsi="Times New Roman" w:cs="Times New Roman"/>
                <w:noProof/>
                <w:sz w:val="24"/>
                <w:szCs w:val="24"/>
              </w:rPr>
              <w:drawing>
                <wp:inline distT="0" distB="0" distL="0" distR="0" wp14:anchorId="5F39E476" wp14:editId="0F5B6589">
                  <wp:extent cx="3600450" cy="1171575"/>
                  <wp:effectExtent l="0" t="0" r="0" b="0"/>
                  <wp:docPr id="35" name="Picture 35" descr="Final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inal lis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00450" cy="1171575"/>
                          </a:xfrm>
                          <a:prstGeom prst="rect">
                            <a:avLst/>
                          </a:prstGeom>
                          <a:noFill/>
                          <a:ln>
                            <a:noFill/>
                          </a:ln>
                        </pic:spPr>
                      </pic:pic>
                    </a:graphicData>
                  </a:graphic>
                </wp:inline>
              </w:drawing>
            </w:r>
          </w:p>
          <w:p w14:paraId="5FFF1580" w14:textId="4CA05F1C" w:rsidR="003B4AC7" w:rsidRPr="003B4AC7" w:rsidRDefault="003B4AC7" w:rsidP="003B4AC7">
            <w:pPr>
              <w:rPr>
                <w:rFonts w:ascii="Times New Roman" w:eastAsia="Times New Roman" w:hAnsi="Times New Roman" w:cs="Times New Roman"/>
                <w:b/>
                <w:bCs/>
                <w:i/>
                <w:iCs/>
                <w:sz w:val="24"/>
                <w:szCs w:val="24"/>
                <w:lang w:val="en-IN" w:eastAsia="en-IN"/>
              </w:rPr>
            </w:pPr>
            <w:r w:rsidRPr="003B4AC7">
              <w:rPr>
                <w:rFonts w:ascii="Times New Roman" w:hAnsi="Times New Roman" w:cs="Times New Roman"/>
                <w:sz w:val="24"/>
                <w:szCs w:val="24"/>
              </w:rPr>
              <w:t xml:space="preserve">                                                </w:t>
            </w:r>
            <w:r w:rsidRPr="003B4AC7">
              <w:rPr>
                <w:rFonts w:ascii="Times New Roman" w:hAnsi="Times New Roman" w:cs="Times New Roman"/>
                <w:b/>
                <w:bCs/>
                <w:i/>
                <w:iCs/>
                <w:sz w:val="24"/>
                <w:szCs w:val="24"/>
              </w:rPr>
              <w:t>Final list</w:t>
            </w:r>
          </w:p>
          <w:p w14:paraId="17C5D177" w14:textId="77777777" w:rsidR="003B4AC7" w:rsidRPr="003B4AC7" w:rsidRDefault="003B4AC7" w:rsidP="003B4AC7">
            <w:pPr>
              <w:rPr>
                <w:rFonts w:ascii="Times New Roman" w:eastAsia="Times New Roman" w:hAnsi="Times New Roman" w:cs="Times New Roman"/>
                <w:b/>
                <w:bCs/>
                <w:color w:val="000000"/>
                <w:sz w:val="24"/>
                <w:szCs w:val="24"/>
                <w:lang w:val="en-IN" w:eastAsia="en-IN"/>
              </w:rPr>
            </w:pPr>
          </w:p>
          <w:p w14:paraId="2CC069F2" w14:textId="54A4DC22" w:rsidR="002E4DB7" w:rsidRPr="003B4AC7" w:rsidRDefault="002E4DB7" w:rsidP="003B4AC7">
            <w:pPr>
              <w:rPr>
                <w:rFonts w:ascii="Times New Roman" w:eastAsia="Times New Roman" w:hAnsi="Times New Roman" w:cs="Times New Roman"/>
                <w:b/>
                <w:bCs/>
                <w:color w:val="000000"/>
                <w:sz w:val="24"/>
                <w:szCs w:val="24"/>
                <w:lang w:val="en-IN" w:eastAsia="en-IN"/>
              </w:rPr>
            </w:pPr>
          </w:p>
        </w:tc>
      </w:tr>
      <w:tr w:rsidR="00E946C0" w:rsidRPr="007C6AD1" w14:paraId="4439994C" w14:textId="77777777" w:rsidTr="00A54D8D">
        <w:trPr>
          <w:trHeight w:val="319"/>
        </w:trPr>
        <w:tc>
          <w:tcPr>
            <w:tcW w:w="9829" w:type="dxa"/>
            <w:shd w:val="clear" w:color="auto" w:fill="auto"/>
            <w:noWrap/>
            <w:vAlign w:val="bottom"/>
          </w:tcPr>
          <w:p w14:paraId="4C17EC9B" w14:textId="77777777" w:rsidR="00E946C0" w:rsidRPr="00DF4764" w:rsidRDefault="00E946C0" w:rsidP="003B4AC7">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4CDCDB16" w14:textId="77777777" w:rsidR="00E946C0" w:rsidRDefault="00E946C0" w:rsidP="003B4AC7">
            <w:pPr>
              <w:spacing w:after="0" w:line="240" w:lineRule="auto"/>
              <w:ind w:left="540"/>
              <w:textAlignment w:val="baseline"/>
              <w:rPr>
                <w:rFonts w:ascii="Times New Roman" w:hAnsi="Times New Roman" w:cs="Times New Roman"/>
                <w:bCs/>
                <w:color w:val="000000"/>
                <w:sz w:val="24"/>
                <w:szCs w:val="24"/>
              </w:rPr>
            </w:pPr>
          </w:p>
          <w:p w14:paraId="4FCDC098" w14:textId="77777777" w:rsidR="00E946C0" w:rsidRDefault="00E946C0" w:rsidP="003B4AC7">
            <w:pPr>
              <w:spacing w:after="0" w:line="240" w:lineRule="auto"/>
              <w:ind w:left="540"/>
              <w:textAlignment w:val="baseline"/>
              <w:rPr>
                <w:rFonts w:ascii="Times New Roman" w:hAnsi="Times New Roman" w:cs="Times New Roman"/>
                <w:bCs/>
                <w:color w:val="000000"/>
                <w:sz w:val="24"/>
                <w:szCs w:val="24"/>
              </w:rPr>
            </w:pPr>
          </w:p>
          <w:p w14:paraId="199829F3" w14:textId="77777777" w:rsidR="00B028B0" w:rsidRPr="00B028B0" w:rsidRDefault="00B028B0" w:rsidP="00B028B0">
            <w:pPr>
              <w:spacing w:after="0" w:line="240" w:lineRule="auto"/>
              <w:ind w:left="540"/>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Node Class:</w:t>
            </w:r>
          </w:p>
          <w:p w14:paraId="7D8E0393" w14:textId="77777777" w:rsidR="00B028B0" w:rsidRPr="00B028B0" w:rsidRDefault="00B028B0" w:rsidP="00B028B0">
            <w:pPr>
              <w:numPr>
                <w:ilvl w:val="0"/>
                <w:numId w:val="48"/>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Create a class </w:t>
            </w:r>
            <w:r w:rsidRPr="00B028B0">
              <w:rPr>
                <w:rFonts w:ascii="Times New Roman" w:hAnsi="Times New Roman" w:cs="Times New Roman"/>
                <w:b/>
                <w:bCs/>
                <w:color w:val="000000"/>
                <w:sz w:val="24"/>
                <w:szCs w:val="24"/>
                <w:lang w:val="en-IN"/>
              </w:rPr>
              <w:t>Node</w:t>
            </w:r>
            <w:r w:rsidRPr="00B028B0">
              <w:rPr>
                <w:rFonts w:ascii="Times New Roman" w:hAnsi="Times New Roman" w:cs="Times New Roman"/>
                <w:bCs/>
                <w:color w:val="000000"/>
                <w:sz w:val="24"/>
                <w:szCs w:val="24"/>
                <w:lang w:val="en-IN"/>
              </w:rPr>
              <w:t xml:space="preserve"> with integer data, and references </w:t>
            </w:r>
            <w:r w:rsidRPr="00B028B0">
              <w:rPr>
                <w:rFonts w:ascii="Times New Roman" w:hAnsi="Times New Roman" w:cs="Times New Roman"/>
                <w:b/>
                <w:bCs/>
                <w:color w:val="000000"/>
                <w:sz w:val="24"/>
                <w:szCs w:val="24"/>
                <w:lang w:val="en-IN"/>
              </w:rPr>
              <w:t>next</w:t>
            </w:r>
            <w:r w:rsidRPr="00B028B0">
              <w:rPr>
                <w:rFonts w:ascii="Times New Roman" w:hAnsi="Times New Roman" w:cs="Times New Roman"/>
                <w:bCs/>
                <w:color w:val="000000"/>
                <w:sz w:val="24"/>
                <w:szCs w:val="24"/>
                <w:lang w:val="en-IN"/>
              </w:rPr>
              <w:t xml:space="preserve"> and </w:t>
            </w:r>
            <w:r w:rsidRPr="00B028B0">
              <w:rPr>
                <w:rFonts w:ascii="Times New Roman" w:hAnsi="Times New Roman" w:cs="Times New Roman"/>
                <w:b/>
                <w:bCs/>
                <w:color w:val="000000"/>
                <w:sz w:val="24"/>
                <w:szCs w:val="24"/>
                <w:lang w:val="en-IN"/>
              </w:rPr>
              <w:t>prev</w:t>
            </w:r>
            <w:r w:rsidRPr="00B028B0">
              <w:rPr>
                <w:rFonts w:ascii="Times New Roman" w:hAnsi="Times New Roman" w:cs="Times New Roman"/>
                <w:bCs/>
                <w:color w:val="000000"/>
                <w:sz w:val="24"/>
                <w:szCs w:val="24"/>
                <w:lang w:val="en-IN"/>
              </w:rPr>
              <w:t xml:space="preserve"> to the next and previous nodes respectively.</w:t>
            </w:r>
          </w:p>
          <w:p w14:paraId="4C2C165D" w14:textId="77777777" w:rsidR="00B028B0" w:rsidRPr="00B028B0" w:rsidRDefault="00B028B0" w:rsidP="00B028B0">
            <w:pPr>
              <w:numPr>
                <w:ilvl w:val="0"/>
                <w:numId w:val="48"/>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nitialize </w:t>
            </w:r>
            <w:r w:rsidRPr="00B028B0">
              <w:rPr>
                <w:rFonts w:ascii="Times New Roman" w:hAnsi="Times New Roman" w:cs="Times New Roman"/>
                <w:b/>
                <w:bCs/>
                <w:color w:val="000000"/>
                <w:sz w:val="24"/>
                <w:szCs w:val="24"/>
                <w:lang w:val="en-IN"/>
              </w:rPr>
              <w:t>next</w:t>
            </w:r>
            <w:r w:rsidRPr="00B028B0">
              <w:rPr>
                <w:rFonts w:ascii="Times New Roman" w:hAnsi="Times New Roman" w:cs="Times New Roman"/>
                <w:bCs/>
                <w:color w:val="000000"/>
                <w:sz w:val="24"/>
                <w:szCs w:val="24"/>
                <w:lang w:val="en-IN"/>
              </w:rPr>
              <w:t xml:space="preserve"> and </w:t>
            </w:r>
            <w:r w:rsidRPr="00B028B0">
              <w:rPr>
                <w:rFonts w:ascii="Times New Roman" w:hAnsi="Times New Roman" w:cs="Times New Roman"/>
                <w:b/>
                <w:bCs/>
                <w:color w:val="000000"/>
                <w:sz w:val="24"/>
                <w:szCs w:val="24"/>
                <w:lang w:val="en-IN"/>
              </w:rPr>
              <w:t>prev</w:t>
            </w:r>
            <w:r w:rsidRPr="00B028B0">
              <w:rPr>
                <w:rFonts w:ascii="Times New Roman" w:hAnsi="Times New Roman" w:cs="Times New Roman"/>
                <w:bCs/>
                <w:color w:val="000000"/>
                <w:sz w:val="24"/>
                <w:szCs w:val="24"/>
                <w:lang w:val="en-IN"/>
              </w:rPr>
              <w:t xml:space="preserve"> as </w:t>
            </w:r>
            <w:r w:rsidRPr="00B028B0">
              <w:rPr>
                <w:rFonts w:ascii="Times New Roman" w:hAnsi="Times New Roman" w:cs="Times New Roman"/>
                <w:b/>
                <w:bCs/>
                <w:color w:val="000000"/>
                <w:sz w:val="24"/>
                <w:szCs w:val="24"/>
                <w:lang w:val="en-IN"/>
              </w:rPr>
              <w:t>null</w:t>
            </w:r>
            <w:r w:rsidRPr="00B028B0">
              <w:rPr>
                <w:rFonts w:ascii="Times New Roman" w:hAnsi="Times New Roman" w:cs="Times New Roman"/>
                <w:bCs/>
                <w:color w:val="000000"/>
                <w:sz w:val="24"/>
                <w:szCs w:val="24"/>
                <w:lang w:val="en-IN"/>
              </w:rPr>
              <w:t xml:space="preserve"> in the constructor.</w:t>
            </w:r>
          </w:p>
          <w:p w14:paraId="5262C048" w14:textId="77777777" w:rsidR="00B028B0" w:rsidRPr="00B028B0" w:rsidRDefault="00B028B0" w:rsidP="00B028B0">
            <w:pPr>
              <w:spacing w:after="0" w:line="240" w:lineRule="auto"/>
              <w:ind w:left="540"/>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DoublyLinkedList Class:</w:t>
            </w:r>
          </w:p>
          <w:p w14:paraId="31776379" w14:textId="77777777" w:rsidR="00B028B0" w:rsidRPr="00B028B0" w:rsidRDefault="00B028B0" w:rsidP="00B028B0">
            <w:pPr>
              <w:numPr>
                <w:ilvl w:val="0"/>
                <w:numId w:val="49"/>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Create a class </w:t>
            </w:r>
            <w:r w:rsidRPr="00B028B0">
              <w:rPr>
                <w:rFonts w:ascii="Times New Roman" w:hAnsi="Times New Roman" w:cs="Times New Roman"/>
                <w:b/>
                <w:bCs/>
                <w:color w:val="000000"/>
                <w:sz w:val="24"/>
                <w:szCs w:val="24"/>
                <w:lang w:val="en-IN"/>
              </w:rPr>
              <w:t>DoublyLinkedList</w:t>
            </w:r>
            <w:r w:rsidRPr="00B028B0">
              <w:rPr>
                <w:rFonts w:ascii="Times New Roman" w:hAnsi="Times New Roman" w:cs="Times New Roman"/>
                <w:bCs/>
                <w:color w:val="000000"/>
                <w:sz w:val="24"/>
                <w:szCs w:val="24"/>
                <w:lang w:val="en-IN"/>
              </w:rPr>
              <w:t xml:space="preserve"> with </w:t>
            </w:r>
            <w:r w:rsidRPr="00B028B0">
              <w:rPr>
                <w:rFonts w:ascii="Times New Roman" w:hAnsi="Times New Roman" w:cs="Times New Roman"/>
                <w:b/>
                <w:bCs/>
                <w:color w:val="000000"/>
                <w:sz w:val="24"/>
                <w:szCs w:val="24"/>
                <w:lang w:val="en-IN"/>
              </w:rPr>
              <w:t>head</w:t>
            </w:r>
            <w:r w:rsidRPr="00B028B0">
              <w:rPr>
                <w:rFonts w:ascii="Times New Roman" w:hAnsi="Times New Roman" w:cs="Times New Roman"/>
                <w:bCs/>
                <w:color w:val="000000"/>
                <w:sz w:val="24"/>
                <w:szCs w:val="24"/>
                <w:lang w:val="en-IN"/>
              </w:rPr>
              <w:t xml:space="preserve"> and </w:t>
            </w:r>
            <w:r w:rsidRPr="00B028B0">
              <w:rPr>
                <w:rFonts w:ascii="Times New Roman" w:hAnsi="Times New Roman" w:cs="Times New Roman"/>
                <w:b/>
                <w:bCs/>
                <w:color w:val="000000"/>
                <w:sz w:val="24"/>
                <w:szCs w:val="24"/>
                <w:lang w:val="en-IN"/>
              </w:rPr>
              <w:t>tail</w:t>
            </w:r>
            <w:r w:rsidRPr="00B028B0">
              <w:rPr>
                <w:rFonts w:ascii="Times New Roman" w:hAnsi="Times New Roman" w:cs="Times New Roman"/>
                <w:bCs/>
                <w:color w:val="000000"/>
                <w:sz w:val="24"/>
                <w:szCs w:val="24"/>
                <w:lang w:val="en-IN"/>
              </w:rPr>
              <w:t xml:space="preserve"> as pointers to the first and last nodes respectively.</w:t>
            </w:r>
          </w:p>
          <w:p w14:paraId="4C2FE037" w14:textId="77777777" w:rsidR="00B028B0" w:rsidRPr="00B028B0" w:rsidRDefault="00B028B0" w:rsidP="00B028B0">
            <w:pPr>
              <w:spacing w:after="0" w:line="240" w:lineRule="auto"/>
              <w:ind w:left="540"/>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Insertion at the Beginning (</w:t>
            </w:r>
            <w:r w:rsidRPr="00B028B0">
              <w:rPr>
                <w:rFonts w:ascii="Times New Roman" w:hAnsi="Times New Roman" w:cs="Times New Roman"/>
                <w:b/>
                <w:bCs/>
                <w:color w:val="000000"/>
                <w:sz w:val="24"/>
                <w:szCs w:val="24"/>
                <w:lang w:val="en-IN"/>
              </w:rPr>
              <w:t>insertAtBeginning</w:t>
            </w:r>
            <w:r w:rsidRPr="00B028B0">
              <w:rPr>
                <w:rFonts w:ascii="Times New Roman" w:hAnsi="Times New Roman" w:cs="Times New Roman"/>
                <w:bCs/>
                <w:color w:val="000000"/>
                <w:sz w:val="24"/>
                <w:szCs w:val="24"/>
                <w:lang w:val="en-IN"/>
              </w:rPr>
              <w:t>):</w:t>
            </w:r>
          </w:p>
          <w:p w14:paraId="63B96DDA" w14:textId="77777777" w:rsidR="00B028B0" w:rsidRPr="00B028B0" w:rsidRDefault="00B028B0" w:rsidP="00B028B0">
            <w:pPr>
              <w:numPr>
                <w:ilvl w:val="0"/>
                <w:numId w:val="50"/>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Create a new node </w:t>
            </w:r>
            <w:r w:rsidRPr="00B028B0">
              <w:rPr>
                <w:rFonts w:ascii="Times New Roman" w:hAnsi="Times New Roman" w:cs="Times New Roman"/>
                <w:b/>
                <w:bCs/>
                <w:color w:val="000000"/>
                <w:sz w:val="24"/>
                <w:szCs w:val="24"/>
                <w:lang w:val="en-IN"/>
              </w:rPr>
              <w:t>newNode</w:t>
            </w:r>
            <w:r w:rsidRPr="00B028B0">
              <w:rPr>
                <w:rFonts w:ascii="Times New Roman" w:hAnsi="Times New Roman" w:cs="Times New Roman"/>
                <w:bCs/>
                <w:color w:val="000000"/>
                <w:sz w:val="24"/>
                <w:szCs w:val="24"/>
                <w:lang w:val="en-IN"/>
              </w:rPr>
              <w:t xml:space="preserve"> with the given data.</w:t>
            </w:r>
          </w:p>
          <w:p w14:paraId="5BB83629" w14:textId="77777777" w:rsidR="00B028B0" w:rsidRPr="00B028B0" w:rsidRDefault="00B028B0" w:rsidP="00B028B0">
            <w:pPr>
              <w:numPr>
                <w:ilvl w:val="0"/>
                <w:numId w:val="50"/>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If the list is empty (</w:t>
            </w:r>
            <w:r w:rsidRPr="00B028B0">
              <w:rPr>
                <w:rFonts w:ascii="Times New Roman" w:hAnsi="Times New Roman" w:cs="Times New Roman"/>
                <w:b/>
                <w:bCs/>
                <w:color w:val="000000"/>
                <w:sz w:val="24"/>
                <w:szCs w:val="24"/>
                <w:lang w:val="en-IN"/>
              </w:rPr>
              <w:t>head</w:t>
            </w:r>
            <w:r w:rsidRPr="00B028B0">
              <w:rPr>
                <w:rFonts w:ascii="Times New Roman" w:hAnsi="Times New Roman" w:cs="Times New Roman"/>
                <w:bCs/>
                <w:color w:val="000000"/>
                <w:sz w:val="24"/>
                <w:szCs w:val="24"/>
                <w:lang w:val="en-IN"/>
              </w:rPr>
              <w:t xml:space="preserve"> is </w:t>
            </w:r>
            <w:r w:rsidRPr="00B028B0">
              <w:rPr>
                <w:rFonts w:ascii="Times New Roman" w:hAnsi="Times New Roman" w:cs="Times New Roman"/>
                <w:b/>
                <w:bCs/>
                <w:color w:val="000000"/>
                <w:sz w:val="24"/>
                <w:szCs w:val="24"/>
                <w:lang w:val="en-IN"/>
              </w:rPr>
              <w:t>null</w:t>
            </w:r>
            <w:r w:rsidRPr="00B028B0">
              <w:rPr>
                <w:rFonts w:ascii="Times New Roman" w:hAnsi="Times New Roman" w:cs="Times New Roman"/>
                <w:bCs/>
                <w:color w:val="000000"/>
                <w:sz w:val="24"/>
                <w:szCs w:val="24"/>
                <w:lang w:val="en-IN"/>
              </w:rPr>
              <w:t xml:space="preserve">), set both </w:t>
            </w:r>
            <w:r w:rsidRPr="00B028B0">
              <w:rPr>
                <w:rFonts w:ascii="Times New Roman" w:hAnsi="Times New Roman" w:cs="Times New Roman"/>
                <w:b/>
                <w:bCs/>
                <w:color w:val="000000"/>
                <w:sz w:val="24"/>
                <w:szCs w:val="24"/>
                <w:lang w:val="en-IN"/>
              </w:rPr>
              <w:t>head</w:t>
            </w:r>
            <w:r w:rsidRPr="00B028B0">
              <w:rPr>
                <w:rFonts w:ascii="Times New Roman" w:hAnsi="Times New Roman" w:cs="Times New Roman"/>
                <w:bCs/>
                <w:color w:val="000000"/>
                <w:sz w:val="24"/>
                <w:szCs w:val="24"/>
                <w:lang w:val="en-IN"/>
              </w:rPr>
              <w:t xml:space="preserve"> and </w:t>
            </w:r>
            <w:r w:rsidRPr="00B028B0">
              <w:rPr>
                <w:rFonts w:ascii="Times New Roman" w:hAnsi="Times New Roman" w:cs="Times New Roman"/>
                <w:b/>
                <w:bCs/>
                <w:color w:val="000000"/>
                <w:sz w:val="24"/>
                <w:szCs w:val="24"/>
                <w:lang w:val="en-IN"/>
              </w:rPr>
              <w:t>tail</w:t>
            </w:r>
            <w:r w:rsidRPr="00B028B0">
              <w:rPr>
                <w:rFonts w:ascii="Times New Roman" w:hAnsi="Times New Roman" w:cs="Times New Roman"/>
                <w:bCs/>
                <w:color w:val="000000"/>
                <w:sz w:val="24"/>
                <w:szCs w:val="24"/>
                <w:lang w:val="en-IN"/>
              </w:rPr>
              <w:t xml:space="preserve"> to </w:t>
            </w:r>
            <w:r w:rsidRPr="00B028B0">
              <w:rPr>
                <w:rFonts w:ascii="Times New Roman" w:hAnsi="Times New Roman" w:cs="Times New Roman"/>
                <w:b/>
                <w:bCs/>
                <w:color w:val="000000"/>
                <w:sz w:val="24"/>
                <w:szCs w:val="24"/>
                <w:lang w:val="en-IN"/>
              </w:rPr>
              <w:t>newNode</w:t>
            </w:r>
            <w:r w:rsidRPr="00B028B0">
              <w:rPr>
                <w:rFonts w:ascii="Times New Roman" w:hAnsi="Times New Roman" w:cs="Times New Roman"/>
                <w:bCs/>
                <w:color w:val="000000"/>
                <w:sz w:val="24"/>
                <w:szCs w:val="24"/>
                <w:lang w:val="en-IN"/>
              </w:rPr>
              <w:t>.</w:t>
            </w:r>
          </w:p>
          <w:p w14:paraId="4502A74C" w14:textId="77777777" w:rsidR="00B028B0" w:rsidRPr="00B028B0" w:rsidRDefault="00B028B0" w:rsidP="00B028B0">
            <w:pPr>
              <w:numPr>
                <w:ilvl w:val="0"/>
                <w:numId w:val="50"/>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f the list is not empty, set </w:t>
            </w:r>
            <w:r w:rsidRPr="00B028B0">
              <w:rPr>
                <w:rFonts w:ascii="Times New Roman" w:hAnsi="Times New Roman" w:cs="Times New Roman"/>
                <w:b/>
                <w:bCs/>
                <w:color w:val="000000"/>
                <w:sz w:val="24"/>
                <w:szCs w:val="24"/>
                <w:lang w:val="en-IN"/>
              </w:rPr>
              <w:t>newNode.next</w:t>
            </w:r>
            <w:r w:rsidRPr="00B028B0">
              <w:rPr>
                <w:rFonts w:ascii="Times New Roman" w:hAnsi="Times New Roman" w:cs="Times New Roman"/>
                <w:bCs/>
                <w:color w:val="000000"/>
                <w:sz w:val="24"/>
                <w:szCs w:val="24"/>
                <w:lang w:val="en-IN"/>
              </w:rPr>
              <w:t xml:space="preserve"> to the current </w:t>
            </w:r>
            <w:r w:rsidRPr="00B028B0">
              <w:rPr>
                <w:rFonts w:ascii="Times New Roman" w:hAnsi="Times New Roman" w:cs="Times New Roman"/>
                <w:b/>
                <w:bCs/>
                <w:color w:val="000000"/>
                <w:sz w:val="24"/>
                <w:szCs w:val="24"/>
                <w:lang w:val="en-IN"/>
              </w:rPr>
              <w:t>head</w:t>
            </w:r>
            <w:r w:rsidRPr="00B028B0">
              <w:rPr>
                <w:rFonts w:ascii="Times New Roman" w:hAnsi="Times New Roman" w:cs="Times New Roman"/>
                <w:bCs/>
                <w:color w:val="000000"/>
                <w:sz w:val="24"/>
                <w:szCs w:val="24"/>
                <w:lang w:val="en-IN"/>
              </w:rPr>
              <w:t>.</w:t>
            </w:r>
          </w:p>
          <w:p w14:paraId="11D8F7BD" w14:textId="77777777" w:rsidR="00B028B0" w:rsidRPr="00B028B0" w:rsidRDefault="00B028B0" w:rsidP="00B028B0">
            <w:pPr>
              <w:numPr>
                <w:ilvl w:val="0"/>
                <w:numId w:val="50"/>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f the list is not empty, set </w:t>
            </w:r>
            <w:r w:rsidRPr="00B028B0">
              <w:rPr>
                <w:rFonts w:ascii="Times New Roman" w:hAnsi="Times New Roman" w:cs="Times New Roman"/>
                <w:b/>
                <w:bCs/>
                <w:color w:val="000000"/>
                <w:sz w:val="24"/>
                <w:szCs w:val="24"/>
                <w:lang w:val="en-IN"/>
              </w:rPr>
              <w:t>head.prev</w:t>
            </w:r>
            <w:r w:rsidRPr="00B028B0">
              <w:rPr>
                <w:rFonts w:ascii="Times New Roman" w:hAnsi="Times New Roman" w:cs="Times New Roman"/>
                <w:bCs/>
                <w:color w:val="000000"/>
                <w:sz w:val="24"/>
                <w:szCs w:val="24"/>
                <w:lang w:val="en-IN"/>
              </w:rPr>
              <w:t xml:space="preserve"> to </w:t>
            </w:r>
            <w:r w:rsidRPr="00B028B0">
              <w:rPr>
                <w:rFonts w:ascii="Times New Roman" w:hAnsi="Times New Roman" w:cs="Times New Roman"/>
                <w:b/>
                <w:bCs/>
                <w:color w:val="000000"/>
                <w:sz w:val="24"/>
                <w:szCs w:val="24"/>
                <w:lang w:val="en-IN"/>
              </w:rPr>
              <w:t>newNode</w:t>
            </w:r>
            <w:r w:rsidRPr="00B028B0">
              <w:rPr>
                <w:rFonts w:ascii="Times New Roman" w:hAnsi="Times New Roman" w:cs="Times New Roman"/>
                <w:bCs/>
                <w:color w:val="000000"/>
                <w:sz w:val="24"/>
                <w:szCs w:val="24"/>
                <w:lang w:val="en-IN"/>
              </w:rPr>
              <w:t>.</w:t>
            </w:r>
          </w:p>
          <w:p w14:paraId="4BA4BB11" w14:textId="77777777" w:rsidR="00B028B0" w:rsidRPr="00B028B0" w:rsidRDefault="00B028B0" w:rsidP="00B028B0">
            <w:pPr>
              <w:numPr>
                <w:ilvl w:val="0"/>
                <w:numId w:val="50"/>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Set </w:t>
            </w:r>
            <w:r w:rsidRPr="00B028B0">
              <w:rPr>
                <w:rFonts w:ascii="Times New Roman" w:hAnsi="Times New Roman" w:cs="Times New Roman"/>
                <w:b/>
                <w:bCs/>
                <w:color w:val="000000"/>
                <w:sz w:val="24"/>
                <w:szCs w:val="24"/>
                <w:lang w:val="en-IN"/>
              </w:rPr>
              <w:t>head</w:t>
            </w:r>
            <w:r w:rsidRPr="00B028B0">
              <w:rPr>
                <w:rFonts w:ascii="Times New Roman" w:hAnsi="Times New Roman" w:cs="Times New Roman"/>
                <w:bCs/>
                <w:color w:val="000000"/>
                <w:sz w:val="24"/>
                <w:szCs w:val="24"/>
                <w:lang w:val="en-IN"/>
              </w:rPr>
              <w:t xml:space="preserve"> to </w:t>
            </w:r>
            <w:r w:rsidRPr="00B028B0">
              <w:rPr>
                <w:rFonts w:ascii="Times New Roman" w:hAnsi="Times New Roman" w:cs="Times New Roman"/>
                <w:b/>
                <w:bCs/>
                <w:color w:val="000000"/>
                <w:sz w:val="24"/>
                <w:szCs w:val="24"/>
                <w:lang w:val="en-IN"/>
              </w:rPr>
              <w:t>newNode</w:t>
            </w:r>
            <w:r w:rsidRPr="00B028B0">
              <w:rPr>
                <w:rFonts w:ascii="Times New Roman" w:hAnsi="Times New Roman" w:cs="Times New Roman"/>
                <w:bCs/>
                <w:color w:val="000000"/>
                <w:sz w:val="24"/>
                <w:szCs w:val="24"/>
                <w:lang w:val="en-IN"/>
              </w:rPr>
              <w:t>.</w:t>
            </w:r>
          </w:p>
          <w:p w14:paraId="09A957DE" w14:textId="77777777" w:rsidR="00B028B0" w:rsidRPr="00B028B0" w:rsidRDefault="00B028B0" w:rsidP="00B028B0">
            <w:pPr>
              <w:spacing w:after="0" w:line="240" w:lineRule="auto"/>
              <w:ind w:left="540"/>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Insertion at the End (</w:t>
            </w:r>
            <w:r w:rsidRPr="00B028B0">
              <w:rPr>
                <w:rFonts w:ascii="Times New Roman" w:hAnsi="Times New Roman" w:cs="Times New Roman"/>
                <w:b/>
                <w:bCs/>
                <w:color w:val="000000"/>
                <w:sz w:val="24"/>
                <w:szCs w:val="24"/>
                <w:lang w:val="en-IN"/>
              </w:rPr>
              <w:t>insertAtEnd</w:t>
            </w:r>
            <w:r w:rsidRPr="00B028B0">
              <w:rPr>
                <w:rFonts w:ascii="Times New Roman" w:hAnsi="Times New Roman" w:cs="Times New Roman"/>
                <w:bCs/>
                <w:color w:val="000000"/>
                <w:sz w:val="24"/>
                <w:szCs w:val="24"/>
                <w:lang w:val="en-IN"/>
              </w:rPr>
              <w:t>):</w:t>
            </w:r>
          </w:p>
          <w:p w14:paraId="409C8736" w14:textId="77777777" w:rsidR="00B028B0" w:rsidRPr="00B028B0" w:rsidRDefault="00B028B0" w:rsidP="00B028B0">
            <w:pPr>
              <w:numPr>
                <w:ilvl w:val="0"/>
                <w:numId w:val="51"/>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Create a new node </w:t>
            </w:r>
            <w:r w:rsidRPr="00B028B0">
              <w:rPr>
                <w:rFonts w:ascii="Times New Roman" w:hAnsi="Times New Roman" w:cs="Times New Roman"/>
                <w:b/>
                <w:bCs/>
                <w:color w:val="000000"/>
                <w:sz w:val="24"/>
                <w:szCs w:val="24"/>
                <w:lang w:val="en-IN"/>
              </w:rPr>
              <w:t>newNode</w:t>
            </w:r>
            <w:r w:rsidRPr="00B028B0">
              <w:rPr>
                <w:rFonts w:ascii="Times New Roman" w:hAnsi="Times New Roman" w:cs="Times New Roman"/>
                <w:bCs/>
                <w:color w:val="000000"/>
                <w:sz w:val="24"/>
                <w:szCs w:val="24"/>
                <w:lang w:val="en-IN"/>
              </w:rPr>
              <w:t xml:space="preserve"> with the given data.</w:t>
            </w:r>
          </w:p>
          <w:p w14:paraId="4FFBF8DC" w14:textId="77777777" w:rsidR="00B028B0" w:rsidRPr="00B028B0" w:rsidRDefault="00B028B0" w:rsidP="00B028B0">
            <w:pPr>
              <w:numPr>
                <w:ilvl w:val="0"/>
                <w:numId w:val="51"/>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lastRenderedPageBreak/>
              <w:t>If the list is empty (</w:t>
            </w:r>
            <w:r w:rsidRPr="00B028B0">
              <w:rPr>
                <w:rFonts w:ascii="Times New Roman" w:hAnsi="Times New Roman" w:cs="Times New Roman"/>
                <w:b/>
                <w:bCs/>
                <w:color w:val="000000"/>
                <w:sz w:val="24"/>
                <w:szCs w:val="24"/>
                <w:lang w:val="en-IN"/>
              </w:rPr>
              <w:t>head</w:t>
            </w:r>
            <w:r w:rsidRPr="00B028B0">
              <w:rPr>
                <w:rFonts w:ascii="Times New Roman" w:hAnsi="Times New Roman" w:cs="Times New Roman"/>
                <w:bCs/>
                <w:color w:val="000000"/>
                <w:sz w:val="24"/>
                <w:szCs w:val="24"/>
                <w:lang w:val="en-IN"/>
              </w:rPr>
              <w:t xml:space="preserve"> is </w:t>
            </w:r>
            <w:r w:rsidRPr="00B028B0">
              <w:rPr>
                <w:rFonts w:ascii="Times New Roman" w:hAnsi="Times New Roman" w:cs="Times New Roman"/>
                <w:b/>
                <w:bCs/>
                <w:color w:val="000000"/>
                <w:sz w:val="24"/>
                <w:szCs w:val="24"/>
                <w:lang w:val="en-IN"/>
              </w:rPr>
              <w:t>null</w:t>
            </w:r>
            <w:r w:rsidRPr="00B028B0">
              <w:rPr>
                <w:rFonts w:ascii="Times New Roman" w:hAnsi="Times New Roman" w:cs="Times New Roman"/>
                <w:bCs/>
                <w:color w:val="000000"/>
                <w:sz w:val="24"/>
                <w:szCs w:val="24"/>
                <w:lang w:val="en-IN"/>
              </w:rPr>
              <w:t xml:space="preserve">), set both </w:t>
            </w:r>
            <w:r w:rsidRPr="00B028B0">
              <w:rPr>
                <w:rFonts w:ascii="Times New Roman" w:hAnsi="Times New Roman" w:cs="Times New Roman"/>
                <w:b/>
                <w:bCs/>
                <w:color w:val="000000"/>
                <w:sz w:val="24"/>
                <w:szCs w:val="24"/>
                <w:lang w:val="en-IN"/>
              </w:rPr>
              <w:t>head</w:t>
            </w:r>
            <w:r w:rsidRPr="00B028B0">
              <w:rPr>
                <w:rFonts w:ascii="Times New Roman" w:hAnsi="Times New Roman" w:cs="Times New Roman"/>
                <w:bCs/>
                <w:color w:val="000000"/>
                <w:sz w:val="24"/>
                <w:szCs w:val="24"/>
                <w:lang w:val="en-IN"/>
              </w:rPr>
              <w:t xml:space="preserve"> and </w:t>
            </w:r>
            <w:r w:rsidRPr="00B028B0">
              <w:rPr>
                <w:rFonts w:ascii="Times New Roman" w:hAnsi="Times New Roman" w:cs="Times New Roman"/>
                <w:b/>
                <w:bCs/>
                <w:color w:val="000000"/>
                <w:sz w:val="24"/>
                <w:szCs w:val="24"/>
                <w:lang w:val="en-IN"/>
              </w:rPr>
              <w:t>tail</w:t>
            </w:r>
            <w:r w:rsidRPr="00B028B0">
              <w:rPr>
                <w:rFonts w:ascii="Times New Roman" w:hAnsi="Times New Roman" w:cs="Times New Roman"/>
                <w:bCs/>
                <w:color w:val="000000"/>
                <w:sz w:val="24"/>
                <w:szCs w:val="24"/>
                <w:lang w:val="en-IN"/>
              </w:rPr>
              <w:t xml:space="preserve"> to </w:t>
            </w:r>
            <w:r w:rsidRPr="00B028B0">
              <w:rPr>
                <w:rFonts w:ascii="Times New Roman" w:hAnsi="Times New Roman" w:cs="Times New Roman"/>
                <w:b/>
                <w:bCs/>
                <w:color w:val="000000"/>
                <w:sz w:val="24"/>
                <w:szCs w:val="24"/>
                <w:lang w:val="en-IN"/>
              </w:rPr>
              <w:t>newNode</w:t>
            </w:r>
            <w:r w:rsidRPr="00B028B0">
              <w:rPr>
                <w:rFonts w:ascii="Times New Roman" w:hAnsi="Times New Roman" w:cs="Times New Roman"/>
                <w:bCs/>
                <w:color w:val="000000"/>
                <w:sz w:val="24"/>
                <w:szCs w:val="24"/>
                <w:lang w:val="en-IN"/>
              </w:rPr>
              <w:t>.</w:t>
            </w:r>
          </w:p>
          <w:p w14:paraId="1086EC63" w14:textId="77777777" w:rsidR="00B028B0" w:rsidRPr="00B028B0" w:rsidRDefault="00B028B0" w:rsidP="00B028B0">
            <w:pPr>
              <w:numPr>
                <w:ilvl w:val="0"/>
                <w:numId w:val="51"/>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f the list is not empty, set </w:t>
            </w:r>
            <w:r w:rsidRPr="00B028B0">
              <w:rPr>
                <w:rFonts w:ascii="Times New Roman" w:hAnsi="Times New Roman" w:cs="Times New Roman"/>
                <w:b/>
                <w:bCs/>
                <w:color w:val="000000"/>
                <w:sz w:val="24"/>
                <w:szCs w:val="24"/>
                <w:lang w:val="en-IN"/>
              </w:rPr>
              <w:t>newNode.prev</w:t>
            </w:r>
            <w:r w:rsidRPr="00B028B0">
              <w:rPr>
                <w:rFonts w:ascii="Times New Roman" w:hAnsi="Times New Roman" w:cs="Times New Roman"/>
                <w:bCs/>
                <w:color w:val="000000"/>
                <w:sz w:val="24"/>
                <w:szCs w:val="24"/>
                <w:lang w:val="en-IN"/>
              </w:rPr>
              <w:t xml:space="preserve"> to the current </w:t>
            </w:r>
            <w:r w:rsidRPr="00B028B0">
              <w:rPr>
                <w:rFonts w:ascii="Times New Roman" w:hAnsi="Times New Roman" w:cs="Times New Roman"/>
                <w:b/>
                <w:bCs/>
                <w:color w:val="000000"/>
                <w:sz w:val="24"/>
                <w:szCs w:val="24"/>
                <w:lang w:val="en-IN"/>
              </w:rPr>
              <w:t>tail</w:t>
            </w:r>
            <w:r w:rsidRPr="00B028B0">
              <w:rPr>
                <w:rFonts w:ascii="Times New Roman" w:hAnsi="Times New Roman" w:cs="Times New Roman"/>
                <w:bCs/>
                <w:color w:val="000000"/>
                <w:sz w:val="24"/>
                <w:szCs w:val="24"/>
                <w:lang w:val="en-IN"/>
              </w:rPr>
              <w:t>.</w:t>
            </w:r>
          </w:p>
          <w:p w14:paraId="23274AFD" w14:textId="77777777" w:rsidR="00B028B0" w:rsidRPr="00B028B0" w:rsidRDefault="00B028B0" w:rsidP="00B028B0">
            <w:pPr>
              <w:numPr>
                <w:ilvl w:val="0"/>
                <w:numId w:val="51"/>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f the list is not empty, set </w:t>
            </w:r>
            <w:r w:rsidRPr="00B028B0">
              <w:rPr>
                <w:rFonts w:ascii="Times New Roman" w:hAnsi="Times New Roman" w:cs="Times New Roman"/>
                <w:b/>
                <w:bCs/>
                <w:color w:val="000000"/>
                <w:sz w:val="24"/>
                <w:szCs w:val="24"/>
                <w:lang w:val="en-IN"/>
              </w:rPr>
              <w:t>tail.next</w:t>
            </w:r>
            <w:r w:rsidRPr="00B028B0">
              <w:rPr>
                <w:rFonts w:ascii="Times New Roman" w:hAnsi="Times New Roman" w:cs="Times New Roman"/>
                <w:bCs/>
                <w:color w:val="000000"/>
                <w:sz w:val="24"/>
                <w:szCs w:val="24"/>
                <w:lang w:val="en-IN"/>
              </w:rPr>
              <w:t xml:space="preserve"> to </w:t>
            </w:r>
            <w:r w:rsidRPr="00B028B0">
              <w:rPr>
                <w:rFonts w:ascii="Times New Roman" w:hAnsi="Times New Roman" w:cs="Times New Roman"/>
                <w:b/>
                <w:bCs/>
                <w:color w:val="000000"/>
                <w:sz w:val="24"/>
                <w:szCs w:val="24"/>
                <w:lang w:val="en-IN"/>
              </w:rPr>
              <w:t>newNode</w:t>
            </w:r>
            <w:r w:rsidRPr="00B028B0">
              <w:rPr>
                <w:rFonts w:ascii="Times New Roman" w:hAnsi="Times New Roman" w:cs="Times New Roman"/>
                <w:bCs/>
                <w:color w:val="000000"/>
                <w:sz w:val="24"/>
                <w:szCs w:val="24"/>
                <w:lang w:val="en-IN"/>
              </w:rPr>
              <w:t>.</w:t>
            </w:r>
          </w:p>
          <w:p w14:paraId="35748827" w14:textId="77777777" w:rsidR="00B028B0" w:rsidRPr="00B028B0" w:rsidRDefault="00B028B0" w:rsidP="00B028B0">
            <w:pPr>
              <w:numPr>
                <w:ilvl w:val="0"/>
                <w:numId w:val="51"/>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Set </w:t>
            </w:r>
            <w:r w:rsidRPr="00B028B0">
              <w:rPr>
                <w:rFonts w:ascii="Times New Roman" w:hAnsi="Times New Roman" w:cs="Times New Roman"/>
                <w:b/>
                <w:bCs/>
                <w:color w:val="000000"/>
                <w:sz w:val="24"/>
                <w:szCs w:val="24"/>
                <w:lang w:val="en-IN"/>
              </w:rPr>
              <w:t>tail</w:t>
            </w:r>
            <w:r w:rsidRPr="00B028B0">
              <w:rPr>
                <w:rFonts w:ascii="Times New Roman" w:hAnsi="Times New Roman" w:cs="Times New Roman"/>
                <w:bCs/>
                <w:color w:val="000000"/>
                <w:sz w:val="24"/>
                <w:szCs w:val="24"/>
                <w:lang w:val="en-IN"/>
              </w:rPr>
              <w:t xml:space="preserve"> to </w:t>
            </w:r>
            <w:r w:rsidRPr="00B028B0">
              <w:rPr>
                <w:rFonts w:ascii="Times New Roman" w:hAnsi="Times New Roman" w:cs="Times New Roman"/>
                <w:b/>
                <w:bCs/>
                <w:color w:val="000000"/>
                <w:sz w:val="24"/>
                <w:szCs w:val="24"/>
                <w:lang w:val="en-IN"/>
              </w:rPr>
              <w:t>newNode</w:t>
            </w:r>
            <w:r w:rsidRPr="00B028B0">
              <w:rPr>
                <w:rFonts w:ascii="Times New Roman" w:hAnsi="Times New Roman" w:cs="Times New Roman"/>
                <w:bCs/>
                <w:color w:val="000000"/>
                <w:sz w:val="24"/>
                <w:szCs w:val="24"/>
                <w:lang w:val="en-IN"/>
              </w:rPr>
              <w:t>.</w:t>
            </w:r>
          </w:p>
          <w:p w14:paraId="52981B81" w14:textId="77777777" w:rsidR="00B028B0" w:rsidRPr="00B028B0" w:rsidRDefault="00B028B0" w:rsidP="00B028B0">
            <w:pPr>
              <w:spacing w:after="0" w:line="240" w:lineRule="auto"/>
              <w:ind w:left="540"/>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Insertion at a Specific Location (</w:t>
            </w:r>
            <w:r w:rsidRPr="00B028B0">
              <w:rPr>
                <w:rFonts w:ascii="Times New Roman" w:hAnsi="Times New Roman" w:cs="Times New Roman"/>
                <w:b/>
                <w:bCs/>
                <w:color w:val="000000"/>
                <w:sz w:val="24"/>
                <w:szCs w:val="24"/>
                <w:lang w:val="en-IN"/>
              </w:rPr>
              <w:t>insertAtLocation</w:t>
            </w:r>
            <w:r w:rsidRPr="00B028B0">
              <w:rPr>
                <w:rFonts w:ascii="Times New Roman" w:hAnsi="Times New Roman" w:cs="Times New Roman"/>
                <w:bCs/>
                <w:color w:val="000000"/>
                <w:sz w:val="24"/>
                <w:szCs w:val="24"/>
                <w:lang w:val="en-IN"/>
              </w:rPr>
              <w:t>):</w:t>
            </w:r>
          </w:p>
          <w:p w14:paraId="30640DD0" w14:textId="77777777" w:rsidR="00B028B0" w:rsidRPr="00B028B0" w:rsidRDefault="00B028B0" w:rsidP="00B028B0">
            <w:pPr>
              <w:numPr>
                <w:ilvl w:val="0"/>
                <w:numId w:val="52"/>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Create a new node </w:t>
            </w:r>
            <w:r w:rsidRPr="00B028B0">
              <w:rPr>
                <w:rFonts w:ascii="Times New Roman" w:hAnsi="Times New Roman" w:cs="Times New Roman"/>
                <w:b/>
                <w:bCs/>
                <w:color w:val="000000"/>
                <w:sz w:val="24"/>
                <w:szCs w:val="24"/>
                <w:lang w:val="en-IN"/>
              </w:rPr>
              <w:t>newNode</w:t>
            </w:r>
            <w:r w:rsidRPr="00B028B0">
              <w:rPr>
                <w:rFonts w:ascii="Times New Roman" w:hAnsi="Times New Roman" w:cs="Times New Roman"/>
                <w:bCs/>
                <w:color w:val="000000"/>
                <w:sz w:val="24"/>
                <w:szCs w:val="24"/>
                <w:lang w:val="en-IN"/>
              </w:rPr>
              <w:t xml:space="preserve"> with the given data.</w:t>
            </w:r>
          </w:p>
          <w:p w14:paraId="0972B843" w14:textId="77777777" w:rsidR="00B028B0" w:rsidRPr="00B028B0" w:rsidRDefault="00B028B0" w:rsidP="00B028B0">
            <w:pPr>
              <w:numPr>
                <w:ilvl w:val="0"/>
                <w:numId w:val="52"/>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f </w:t>
            </w:r>
            <w:r w:rsidRPr="00B028B0">
              <w:rPr>
                <w:rFonts w:ascii="Times New Roman" w:hAnsi="Times New Roman" w:cs="Times New Roman"/>
                <w:b/>
                <w:bCs/>
                <w:color w:val="000000"/>
                <w:sz w:val="24"/>
                <w:szCs w:val="24"/>
                <w:lang w:val="en-IN"/>
              </w:rPr>
              <w:t>position</w:t>
            </w:r>
            <w:r w:rsidRPr="00B028B0">
              <w:rPr>
                <w:rFonts w:ascii="Times New Roman" w:hAnsi="Times New Roman" w:cs="Times New Roman"/>
                <w:bCs/>
                <w:color w:val="000000"/>
                <w:sz w:val="24"/>
                <w:szCs w:val="24"/>
                <w:lang w:val="en-IN"/>
              </w:rPr>
              <w:t xml:space="preserve"> is </w:t>
            </w:r>
            <w:r w:rsidRPr="00B028B0">
              <w:rPr>
                <w:rFonts w:ascii="Times New Roman" w:hAnsi="Times New Roman" w:cs="Times New Roman"/>
                <w:b/>
                <w:bCs/>
                <w:color w:val="000000"/>
                <w:sz w:val="24"/>
                <w:szCs w:val="24"/>
                <w:lang w:val="en-IN"/>
              </w:rPr>
              <w:t>0</w:t>
            </w:r>
            <w:r w:rsidRPr="00B028B0">
              <w:rPr>
                <w:rFonts w:ascii="Times New Roman" w:hAnsi="Times New Roman" w:cs="Times New Roman"/>
                <w:bCs/>
                <w:color w:val="000000"/>
                <w:sz w:val="24"/>
                <w:szCs w:val="24"/>
                <w:lang w:val="en-IN"/>
              </w:rPr>
              <w:t xml:space="preserve">, call </w:t>
            </w:r>
            <w:r w:rsidRPr="00B028B0">
              <w:rPr>
                <w:rFonts w:ascii="Times New Roman" w:hAnsi="Times New Roman" w:cs="Times New Roman"/>
                <w:b/>
                <w:bCs/>
                <w:color w:val="000000"/>
                <w:sz w:val="24"/>
                <w:szCs w:val="24"/>
                <w:lang w:val="en-IN"/>
              </w:rPr>
              <w:t>insertAtBeginning(data)</w:t>
            </w:r>
            <w:r w:rsidRPr="00B028B0">
              <w:rPr>
                <w:rFonts w:ascii="Times New Roman" w:hAnsi="Times New Roman" w:cs="Times New Roman"/>
                <w:bCs/>
                <w:color w:val="000000"/>
                <w:sz w:val="24"/>
                <w:szCs w:val="24"/>
                <w:lang w:val="en-IN"/>
              </w:rPr>
              <w:t>.</w:t>
            </w:r>
          </w:p>
          <w:p w14:paraId="111391B3" w14:textId="77777777" w:rsidR="00B028B0" w:rsidRPr="00B028B0" w:rsidRDefault="00B028B0" w:rsidP="00B028B0">
            <w:pPr>
              <w:numPr>
                <w:ilvl w:val="0"/>
                <w:numId w:val="52"/>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Otherwise, traverse the list to the node at position </w:t>
            </w:r>
            <w:r w:rsidRPr="00B028B0">
              <w:rPr>
                <w:rFonts w:ascii="Times New Roman" w:hAnsi="Times New Roman" w:cs="Times New Roman"/>
                <w:b/>
                <w:bCs/>
                <w:color w:val="000000"/>
                <w:sz w:val="24"/>
                <w:szCs w:val="24"/>
                <w:lang w:val="en-IN"/>
              </w:rPr>
              <w:t>position - 1</w:t>
            </w:r>
            <w:r w:rsidRPr="00B028B0">
              <w:rPr>
                <w:rFonts w:ascii="Times New Roman" w:hAnsi="Times New Roman" w:cs="Times New Roman"/>
                <w:bCs/>
                <w:color w:val="000000"/>
                <w:sz w:val="24"/>
                <w:szCs w:val="24"/>
                <w:lang w:val="en-IN"/>
              </w:rPr>
              <w:t>.</w:t>
            </w:r>
          </w:p>
          <w:p w14:paraId="36C92BB6" w14:textId="77777777" w:rsidR="00B028B0" w:rsidRPr="00B028B0" w:rsidRDefault="00B028B0" w:rsidP="00B028B0">
            <w:pPr>
              <w:numPr>
                <w:ilvl w:val="0"/>
                <w:numId w:val="52"/>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nsert </w:t>
            </w:r>
            <w:r w:rsidRPr="00B028B0">
              <w:rPr>
                <w:rFonts w:ascii="Times New Roman" w:hAnsi="Times New Roman" w:cs="Times New Roman"/>
                <w:b/>
                <w:bCs/>
                <w:color w:val="000000"/>
                <w:sz w:val="24"/>
                <w:szCs w:val="24"/>
                <w:lang w:val="en-IN"/>
              </w:rPr>
              <w:t>newNode</w:t>
            </w:r>
            <w:r w:rsidRPr="00B028B0">
              <w:rPr>
                <w:rFonts w:ascii="Times New Roman" w:hAnsi="Times New Roman" w:cs="Times New Roman"/>
                <w:bCs/>
                <w:color w:val="000000"/>
                <w:sz w:val="24"/>
                <w:szCs w:val="24"/>
                <w:lang w:val="en-IN"/>
              </w:rPr>
              <w:t xml:space="preserve"> between the node at </w:t>
            </w:r>
            <w:r w:rsidRPr="00B028B0">
              <w:rPr>
                <w:rFonts w:ascii="Times New Roman" w:hAnsi="Times New Roman" w:cs="Times New Roman"/>
                <w:b/>
                <w:bCs/>
                <w:color w:val="000000"/>
                <w:sz w:val="24"/>
                <w:szCs w:val="24"/>
                <w:lang w:val="en-IN"/>
              </w:rPr>
              <w:t>position - 1</w:t>
            </w:r>
            <w:r w:rsidRPr="00B028B0">
              <w:rPr>
                <w:rFonts w:ascii="Times New Roman" w:hAnsi="Times New Roman" w:cs="Times New Roman"/>
                <w:bCs/>
                <w:color w:val="000000"/>
                <w:sz w:val="24"/>
                <w:szCs w:val="24"/>
                <w:lang w:val="en-IN"/>
              </w:rPr>
              <w:t xml:space="preserve"> and its </w:t>
            </w:r>
            <w:r w:rsidRPr="00B028B0">
              <w:rPr>
                <w:rFonts w:ascii="Times New Roman" w:hAnsi="Times New Roman" w:cs="Times New Roman"/>
                <w:b/>
                <w:bCs/>
                <w:color w:val="000000"/>
                <w:sz w:val="24"/>
                <w:szCs w:val="24"/>
                <w:lang w:val="en-IN"/>
              </w:rPr>
              <w:t>next</w:t>
            </w:r>
            <w:r w:rsidRPr="00B028B0">
              <w:rPr>
                <w:rFonts w:ascii="Times New Roman" w:hAnsi="Times New Roman" w:cs="Times New Roman"/>
                <w:bCs/>
                <w:color w:val="000000"/>
                <w:sz w:val="24"/>
                <w:szCs w:val="24"/>
                <w:lang w:val="en-IN"/>
              </w:rPr>
              <w:t>.</w:t>
            </w:r>
          </w:p>
          <w:p w14:paraId="5E9EBAFC" w14:textId="77777777" w:rsidR="00B028B0" w:rsidRPr="00B028B0" w:rsidRDefault="00B028B0" w:rsidP="00B028B0">
            <w:pPr>
              <w:numPr>
                <w:ilvl w:val="0"/>
                <w:numId w:val="52"/>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Update the </w:t>
            </w:r>
            <w:r w:rsidRPr="00B028B0">
              <w:rPr>
                <w:rFonts w:ascii="Times New Roman" w:hAnsi="Times New Roman" w:cs="Times New Roman"/>
                <w:b/>
                <w:bCs/>
                <w:color w:val="000000"/>
                <w:sz w:val="24"/>
                <w:szCs w:val="24"/>
                <w:lang w:val="en-IN"/>
              </w:rPr>
              <w:t>prev</w:t>
            </w:r>
            <w:r w:rsidRPr="00B028B0">
              <w:rPr>
                <w:rFonts w:ascii="Times New Roman" w:hAnsi="Times New Roman" w:cs="Times New Roman"/>
                <w:bCs/>
                <w:color w:val="000000"/>
                <w:sz w:val="24"/>
                <w:szCs w:val="24"/>
                <w:lang w:val="en-IN"/>
              </w:rPr>
              <w:t xml:space="preserve"> and </w:t>
            </w:r>
            <w:r w:rsidRPr="00B028B0">
              <w:rPr>
                <w:rFonts w:ascii="Times New Roman" w:hAnsi="Times New Roman" w:cs="Times New Roman"/>
                <w:b/>
                <w:bCs/>
                <w:color w:val="000000"/>
                <w:sz w:val="24"/>
                <w:szCs w:val="24"/>
                <w:lang w:val="en-IN"/>
              </w:rPr>
              <w:t>next</w:t>
            </w:r>
            <w:r w:rsidRPr="00B028B0">
              <w:rPr>
                <w:rFonts w:ascii="Times New Roman" w:hAnsi="Times New Roman" w:cs="Times New Roman"/>
                <w:bCs/>
                <w:color w:val="000000"/>
                <w:sz w:val="24"/>
                <w:szCs w:val="24"/>
                <w:lang w:val="en-IN"/>
              </w:rPr>
              <w:t xml:space="preserve"> references accordingly.</w:t>
            </w:r>
          </w:p>
          <w:p w14:paraId="0A783589" w14:textId="77777777" w:rsidR="00B028B0" w:rsidRPr="00B028B0" w:rsidRDefault="00B028B0" w:rsidP="00B028B0">
            <w:pPr>
              <w:spacing w:after="0" w:line="240" w:lineRule="auto"/>
              <w:ind w:left="540"/>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Deletion at the Beginning (</w:t>
            </w:r>
            <w:r w:rsidRPr="00B028B0">
              <w:rPr>
                <w:rFonts w:ascii="Times New Roman" w:hAnsi="Times New Roman" w:cs="Times New Roman"/>
                <w:b/>
                <w:bCs/>
                <w:color w:val="000000"/>
                <w:sz w:val="24"/>
                <w:szCs w:val="24"/>
                <w:lang w:val="en-IN"/>
              </w:rPr>
              <w:t>deleteAtBeginning</w:t>
            </w:r>
            <w:r w:rsidRPr="00B028B0">
              <w:rPr>
                <w:rFonts w:ascii="Times New Roman" w:hAnsi="Times New Roman" w:cs="Times New Roman"/>
                <w:bCs/>
                <w:color w:val="000000"/>
                <w:sz w:val="24"/>
                <w:szCs w:val="24"/>
                <w:lang w:val="en-IN"/>
              </w:rPr>
              <w:t>):</w:t>
            </w:r>
          </w:p>
          <w:p w14:paraId="40AA7008" w14:textId="77777777" w:rsidR="00B028B0" w:rsidRPr="00B028B0" w:rsidRDefault="00B028B0" w:rsidP="00B028B0">
            <w:pPr>
              <w:numPr>
                <w:ilvl w:val="0"/>
                <w:numId w:val="53"/>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If the list is empty (</w:t>
            </w:r>
            <w:r w:rsidRPr="00B028B0">
              <w:rPr>
                <w:rFonts w:ascii="Times New Roman" w:hAnsi="Times New Roman" w:cs="Times New Roman"/>
                <w:b/>
                <w:bCs/>
                <w:color w:val="000000"/>
                <w:sz w:val="24"/>
                <w:szCs w:val="24"/>
                <w:lang w:val="en-IN"/>
              </w:rPr>
              <w:t>head</w:t>
            </w:r>
            <w:r w:rsidRPr="00B028B0">
              <w:rPr>
                <w:rFonts w:ascii="Times New Roman" w:hAnsi="Times New Roman" w:cs="Times New Roman"/>
                <w:bCs/>
                <w:color w:val="000000"/>
                <w:sz w:val="24"/>
                <w:szCs w:val="24"/>
                <w:lang w:val="en-IN"/>
              </w:rPr>
              <w:t xml:space="preserve"> is </w:t>
            </w:r>
            <w:r w:rsidRPr="00B028B0">
              <w:rPr>
                <w:rFonts w:ascii="Times New Roman" w:hAnsi="Times New Roman" w:cs="Times New Roman"/>
                <w:b/>
                <w:bCs/>
                <w:color w:val="000000"/>
                <w:sz w:val="24"/>
                <w:szCs w:val="24"/>
                <w:lang w:val="en-IN"/>
              </w:rPr>
              <w:t>null</w:t>
            </w:r>
            <w:r w:rsidRPr="00B028B0">
              <w:rPr>
                <w:rFonts w:ascii="Times New Roman" w:hAnsi="Times New Roman" w:cs="Times New Roman"/>
                <w:bCs/>
                <w:color w:val="000000"/>
                <w:sz w:val="24"/>
                <w:szCs w:val="24"/>
                <w:lang w:val="en-IN"/>
              </w:rPr>
              <w:t>), print a message and return.</w:t>
            </w:r>
          </w:p>
          <w:p w14:paraId="6598C3A3" w14:textId="77777777" w:rsidR="00B028B0" w:rsidRPr="00B028B0" w:rsidRDefault="00B028B0" w:rsidP="00B028B0">
            <w:pPr>
              <w:numPr>
                <w:ilvl w:val="0"/>
                <w:numId w:val="53"/>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f the list is not empty, set </w:t>
            </w:r>
            <w:r w:rsidRPr="00B028B0">
              <w:rPr>
                <w:rFonts w:ascii="Times New Roman" w:hAnsi="Times New Roman" w:cs="Times New Roman"/>
                <w:b/>
                <w:bCs/>
                <w:color w:val="000000"/>
                <w:sz w:val="24"/>
                <w:szCs w:val="24"/>
                <w:lang w:val="en-IN"/>
              </w:rPr>
              <w:t>head</w:t>
            </w:r>
            <w:r w:rsidRPr="00B028B0">
              <w:rPr>
                <w:rFonts w:ascii="Times New Roman" w:hAnsi="Times New Roman" w:cs="Times New Roman"/>
                <w:bCs/>
                <w:color w:val="000000"/>
                <w:sz w:val="24"/>
                <w:szCs w:val="24"/>
                <w:lang w:val="en-IN"/>
              </w:rPr>
              <w:t xml:space="preserve"> to </w:t>
            </w:r>
            <w:r w:rsidRPr="00B028B0">
              <w:rPr>
                <w:rFonts w:ascii="Times New Roman" w:hAnsi="Times New Roman" w:cs="Times New Roman"/>
                <w:b/>
                <w:bCs/>
                <w:color w:val="000000"/>
                <w:sz w:val="24"/>
                <w:szCs w:val="24"/>
                <w:lang w:val="en-IN"/>
              </w:rPr>
              <w:t>head.next</w:t>
            </w:r>
            <w:r w:rsidRPr="00B028B0">
              <w:rPr>
                <w:rFonts w:ascii="Times New Roman" w:hAnsi="Times New Roman" w:cs="Times New Roman"/>
                <w:bCs/>
                <w:color w:val="000000"/>
                <w:sz w:val="24"/>
                <w:szCs w:val="24"/>
                <w:lang w:val="en-IN"/>
              </w:rPr>
              <w:t>.</w:t>
            </w:r>
          </w:p>
          <w:p w14:paraId="30963129" w14:textId="77777777" w:rsidR="00B028B0" w:rsidRPr="00B028B0" w:rsidRDefault="00B028B0" w:rsidP="00B028B0">
            <w:pPr>
              <w:numPr>
                <w:ilvl w:val="0"/>
                <w:numId w:val="53"/>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f </w:t>
            </w:r>
            <w:r w:rsidRPr="00B028B0">
              <w:rPr>
                <w:rFonts w:ascii="Times New Roman" w:hAnsi="Times New Roman" w:cs="Times New Roman"/>
                <w:b/>
                <w:bCs/>
                <w:color w:val="000000"/>
                <w:sz w:val="24"/>
                <w:szCs w:val="24"/>
                <w:lang w:val="en-IN"/>
              </w:rPr>
              <w:t>head</w:t>
            </w:r>
            <w:r w:rsidRPr="00B028B0">
              <w:rPr>
                <w:rFonts w:ascii="Times New Roman" w:hAnsi="Times New Roman" w:cs="Times New Roman"/>
                <w:bCs/>
                <w:color w:val="000000"/>
                <w:sz w:val="24"/>
                <w:szCs w:val="24"/>
                <w:lang w:val="en-IN"/>
              </w:rPr>
              <w:t xml:space="preserve"> is not </w:t>
            </w:r>
            <w:r w:rsidRPr="00B028B0">
              <w:rPr>
                <w:rFonts w:ascii="Times New Roman" w:hAnsi="Times New Roman" w:cs="Times New Roman"/>
                <w:b/>
                <w:bCs/>
                <w:color w:val="000000"/>
                <w:sz w:val="24"/>
                <w:szCs w:val="24"/>
                <w:lang w:val="en-IN"/>
              </w:rPr>
              <w:t>null</w:t>
            </w:r>
            <w:r w:rsidRPr="00B028B0">
              <w:rPr>
                <w:rFonts w:ascii="Times New Roman" w:hAnsi="Times New Roman" w:cs="Times New Roman"/>
                <w:bCs/>
                <w:color w:val="000000"/>
                <w:sz w:val="24"/>
                <w:szCs w:val="24"/>
                <w:lang w:val="en-IN"/>
              </w:rPr>
              <w:t xml:space="preserve">, set </w:t>
            </w:r>
            <w:r w:rsidRPr="00B028B0">
              <w:rPr>
                <w:rFonts w:ascii="Times New Roman" w:hAnsi="Times New Roman" w:cs="Times New Roman"/>
                <w:b/>
                <w:bCs/>
                <w:color w:val="000000"/>
                <w:sz w:val="24"/>
                <w:szCs w:val="24"/>
                <w:lang w:val="en-IN"/>
              </w:rPr>
              <w:t>head.prev</w:t>
            </w:r>
            <w:r w:rsidRPr="00B028B0">
              <w:rPr>
                <w:rFonts w:ascii="Times New Roman" w:hAnsi="Times New Roman" w:cs="Times New Roman"/>
                <w:bCs/>
                <w:color w:val="000000"/>
                <w:sz w:val="24"/>
                <w:szCs w:val="24"/>
                <w:lang w:val="en-IN"/>
              </w:rPr>
              <w:t xml:space="preserve"> to </w:t>
            </w:r>
            <w:r w:rsidRPr="00B028B0">
              <w:rPr>
                <w:rFonts w:ascii="Times New Roman" w:hAnsi="Times New Roman" w:cs="Times New Roman"/>
                <w:b/>
                <w:bCs/>
                <w:color w:val="000000"/>
                <w:sz w:val="24"/>
                <w:szCs w:val="24"/>
                <w:lang w:val="en-IN"/>
              </w:rPr>
              <w:t>null</w:t>
            </w:r>
            <w:r w:rsidRPr="00B028B0">
              <w:rPr>
                <w:rFonts w:ascii="Times New Roman" w:hAnsi="Times New Roman" w:cs="Times New Roman"/>
                <w:bCs/>
                <w:color w:val="000000"/>
                <w:sz w:val="24"/>
                <w:szCs w:val="24"/>
                <w:lang w:val="en-IN"/>
              </w:rPr>
              <w:t>.</w:t>
            </w:r>
          </w:p>
          <w:p w14:paraId="0CE8CFC8" w14:textId="77777777" w:rsidR="00B028B0" w:rsidRPr="00B028B0" w:rsidRDefault="00B028B0" w:rsidP="00B028B0">
            <w:pPr>
              <w:numPr>
                <w:ilvl w:val="0"/>
                <w:numId w:val="53"/>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f </w:t>
            </w:r>
            <w:r w:rsidRPr="00B028B0">
              <w:rPr>
                <w:rFonts w:ascii="Times New Roman" w:hAnsi="Times New Roman" w:cs="Times New Roman"/>
                <w:b/>
                <w:bCs/>
                <w:color w:val="000000"/>
                <w:sz w:val="24"/>
                <w:szCs w:val="24"/>
                <w:lang w:val="en-IN"/>
              </w:rPr>
              <w:t>head</w:t>
            </w:r>
            <w:r w:rsidRPr="00B028B0">
              <w:rPr>
                <w:rFonts w:ascii="Times New Roman" w:hAnsi="Times New Roman" w:cs="Times New Roman"/>
                <w:bCs/>
                <w:color w:val="000000"/>
                <w:sz w:val="24"/>
                <w:szCs w:val="24"/>
                <w:lang w:val="en-IN"/>
              </w:rPr>
              <w:t xml:space="preserve"> is </w:t>
            </w:r>
            <w:r w:rsidRPr="00B028B0">
              <w:rPr>
                <w:rFonts w:ascii="Times New Roman" w:hAnsi="Times New Roman" w:cs="Times New Roman"/>
                <w:b/>
                <w:bCs/>
                <w:color w:val="000000"/>
                <w:sz w:val="24"/>
                <w:szCs w:val="24"/>
                <w:lang w:val="en-IN"/>
              </w:rPr>
              <w:t>null</w:t>
            </w:r>
            <w:r w:rsidRPr="00B028B0">
              <w:rPr>
                <w:rFonts w:ascii="Times New Roman" w:hAnsi="Times New Roman" w:cs="Times New Roman"/>
                <w:bCs/>
                <w:color w:val="000000"/>
                <w:sz w:val="24"/>
                <w:szCs w:val="24"/>
                <w:lang w:val="en-IN"/>
              </w:rPr>
              <w:t xml:space="preserve">, also set </w:t>
            </w:r>
            <w:r w:rsidRPr="00B028B0">
              <w:rPr>
                <w:rFonts w:ascii="Times New Roman" w:hAnsi="Times New Roman" w:cs="Times New Roman"/>
                <w:b/>
                <w:bCs/>
                <w:color w:val="000000"/>
                <w:sz w:val="24"/>
                <w:szCs w:val="24"/>
                <w:lang w:val="en-IN"/>
              </w:rPr>
              <w:t>tail</w:t>
            </w:r>
            <w:r w:rsidRPr="00B028B0">
              <w:rPr>
                <w:rFonts w:ascii="Times New Roman" w:hAnsi="Times New Roman" w:cs="Times New Roman"/>
                <w:bCs/>
                <w:color w:val="000000"/>
                <w:sz w:val="24"/>
                <w:szCs w:val="24"/>
                <w:lang w:val="en-IN"/>
              </w:rPr>
              <w:t xml:space="preserve"> to </w:t>
            </w:r>
            <w:r w:rsidRPr="00B028B0">
              <w:rPr>
                <w:rFonts w:ascii="Times New Roman" w:hAnsi="Times New Roman" w:cs="Times New Roman"/>
                <w:b/>
                <w:bCs/>
                <w:color w:val="000000"/>
                <w:sz w:val="24"/>
                <w:szCs w:val="24"/>
                <w:lang w:val="en-IN"/>
              </w:rPr>
              <w:t>null</w:t>
            </w:r>
            <w:r w:rsidRPr="00B028B0">
              <w:rPr>
                <w:rFonts w:ascii="Times New Roman" w:hAnsi="Times New Roman" w:cs="Times New Roman"/>
                <w:bCs/>
                <w:color w:val="000000"/>
                <w:sz w:val="24"/>
                <w:szCs w:val="24"/>
                <w:lang w:val="en-IN"/>
              </w:rPr>
              <w:t>.</w:t>
            </w:r>
          </w:p>
          <w:p w14:paraId="5A77F5FC" w14:textId="77777777" w:rsidR="00B028B0" w:rsidRPr="00B028B0" w:rsidRDefault="00B028B0" w:rsidP="00B028B0">
            <w:pPr>
              <w:spacing w:after="0" w:line="240" w:lineRule="auto"/>
              <w:ind w:left="540"/>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Deletion at the End (</w:t>
            </w:r>
            <w:r w:rsidRPr="00B028B0">
              <w:rPr>
                <w:rFonts w:ascii="Times New Roman" w:hAnsi="Times New Roman" w:cs="Times New Roman"/>
                <w:b/>
                <w:bCs/>
                <w:color w:val="000000"/>
                <w:sz w:val="24"/>
                <w:szCs w:val="24"/>
                <w:lang w:val="en-IN"/>
              </w:rPr>
              <w:t>deleteAtEnd</w:t>
            </w:r>
            <w:r w:rsidRPr="00B028B0">
              <w:rPr>
                <w:rFonts w:ascii="Times New Roman" w:hAnsi="Times New Roman" w:cs="Times New Roman"/>
                <w:bCs/>
                <w:color w:val="000000"/>
                <w:sz w:val="24"/>
                <w:szCs w:val="24"/>
                <w:lang w:val="en-IN"/>
              </w:rPr>
              <w:t>):</w:t>
            </w:r>
          </w:p>
          <w:p w14:paraId="4724A594" w14:textId="77777777" w:rsidR="00B028B0" w:rsidRPr="00B028B0" w:rsidRDefault="00B028B0" w:rsidP="00B028B0">
            <w:pPr>
              <w:numPr>
                <w:ilvl w:val="0"/>
                <w:numId w:val="54"/>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If the list is empty (</w:t>
            </w:r>
            <w:r w:rsidRPr="00B028B0">
              <w:rPr>
                <w:rFonts w:ascii="Times New Roman" w:hAnsi="Times New Roman" w:cs="Times New Roman"/>
                <w:b/>
                <w:bCs/>
                <w:color w:val="000000"/>
                <w:sz w:val="24"/>
                <w:szCs w:val="24"/>
                <w:lang w:val="en-IN"/>
              </w:rPr>
              <w:t>tail</w:t>
            </w:r>
            <w:r w:rsidRPr="00B028B0">
              <w:rPr>
                <w:rFonts w:ascii="Times New Roman" w:hAnsi="Times New Roman" w:cs="Times New Roman"/>
                <w:bCs/>
                <w:color w:val="000000"/>
                <w:sz w:val="24"/>
                <w:szCs w:val="24"/>
                <w:lang w:val="en-IN"/>
              </w:rPr>
              <w:t xml:space="preserve"> is </w:t>
            </w:r>
            <w:r w:rsidRPr="00B028B0">
              <w:rPr>
                <w:rFonts w:ascii="Times New Roman" w:hAnsi="Times New Roman" w:cs="Times New Roman"/>
                <w:b/>
                <w:bCs/>
                <w:color w:val="000000"/>
                <w:sz w:val="24"/>
                <w:szCs w:val="24"/>
                <w:lang w:val="en-IN"/>
              </w:rPr>
              <w:t>null</w:t>
            </w:r>
            <w:r w:rsidRPr="00B028B0">
              <w:rPr>
                <w:rFonts w:ascii="Times New Roman" w:hAnsi="Times New Roman" w:cs="Times New Roman"/>
                <w:bCs/>
                <w:color w:val="000000"/>
                <w:sz w:val="24"/>
                <w:szCs w:val="24"/>
                <w:lang w:val="en-IN"/>
              </w:rPr>
              <w:t>), print a message and return.</w:t>
            </w:r>
          </w:p>
          <w:p w14:paraId="63F10138" w14:textId="77777777" w:rsidR="00B028B0" w:rsidRPr="00B028B0" w:rsidRDefault="00B028B0" w:rsidP="00B028B0">
            <w:pPr>
              <w:numPr>
                <w:ilvl w:val="0"/>
                <w:numId w:val="54"/>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f the list is not empty, set </w:t>
            </w:r>
            <w:r w:rsidRPr="00B028B0">
              <w:rPr>
                <w:rFonts w:ascii="Times New Roman" w:hAnsi="Times New Roman" w:cs="Times New Roman"/>
                <w:b/>
                <w:bCs/>
                <w:color w:val="000000"/>
                <w:sz w:val="24"/>
                <w:szCs w:val="24"/>
                <w:lang w:val="en-IN"/>
              </w:rPr>
              <w:t>tail</w:t>
            </w:r>
            <w:r w:rsidRPr="00B028B0">
              <w:rPr>
                <w:rFonts w:ascii="Times New Roman" w:hAnsi="Times New Roman" w:cs="Times New Roman"/>
                <w:bCs/>
                <w:color w:val="000000"/>
                <w:sz w:val="24"/>
                <w:szCs w:val="24"/>
                <w:lang w:val="en-IN"/>
              </w:rPr>
              <w:t xml:space="preserve"> to </w:t>
            </w:r>
            <w:r w:rsidRPr="00B028B0">
              <w:rPr>
                <w:rFonts w:ascii="Times New Roman" w:hAnsi="Times New Roman" w:cs="Times New Roman"/>
                <w:b/>
                <w:bCs/>
                <w:color w:val="000000"/>
                <w:sz w:val="24"/>
                <w:szCs w:val="24"/>
                <w:lang w:val="en-IN"/>
              </w:rPr>
              <w:t>tail.prev</w:t>
            </w:r>
            <w:r w:rsidRPr="00B028B0">
              <w:rPr>
                <w:rFonts w:ascii="Times New Roman" w:hAnsi="Times New Roman" w:cs="Times New Roman"/>
                <w:bCs/>
                <w:color w:val="000000"/>
                <w:sz w:val="24"/>
                <w:szCs w:val="24"/>
                <w:lang w:val="en-IN"/>
              </w:rPr>
              <w:t>.</w:t>
            </w:r>
          </w:p>
          <w:p w14:paraId="2FC8B51C" w14:textId="77777777" w:rsidR="00B028B0" w:rsidRPr="00B028B0" w:rsidRDefault="00B028B0" w:rsidP="00B028B0">
            <w:pPr>
              <w:numPr>
                <w:ilvl w:val="0"/>
                <w:numId w:val="54"/>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f </w:t>
            </w:r>
            <w:r w:rsidRPr="00B028B0">
              <w:rPr>
                <w:rFonts w:ascii="Times New Roman" w:hAnsi="Times New Roman" w:cs="Times New Roman"/>
                <w:b/>
                <w:bCs/>
                <w:color w:val="000000"/>
                <w:sz w:val="24"/>
                <w:szCs w:val="24"/>
                <w:lang w:val="en-IN"/>
              </w:rPr>
              <w:t>tail</w:t>
            </w:r>
            <w:r w:rsidRPr="00B028B0">
              <w:rPr>
                <w:rFonts w:ascii="Times New Roman" w:hAnsi="Times New Roman" w:cs="Times New Roman"/>
                <w:bCs/>
                <w:color w:val="000000"/>
                <w:sz w:val="24"/>
                <w:szCs w:val="24"/>
                <w:lang w:val="en-IN"/>
              </w:rPr>
              <w:t xml:space="preserve"> is not </w:t>
            </w:r>
            <w:r w:rsidRPr="00B028B0">
              <w:rPr>
                <w:rFonts w:ascii="Times New Roman" w:hAnsi="Times New Roman" w:cs="Times New Roman"/>
                <w:b/>
                <w:bCs/>
                <w:color w:val="000000"/>
                <w:sz w:val="24"/>
                <w:szCs w:val="24"/>
                <w:lang w:val="en-IN"/>
              </w:rPr>
              <w:t>null</w:t>
            </w:r>
            <w:r w:rsidRPr="00B028B0">
              <w:rPr>
                <w:rFonts w:ascii="Times New Roman" w:hAnsi="Times New Roman" w:cs="Times New Roman"/>
                <w:bCs/>
                <w:color w:val="000000"/>
                <w:sz w:val="24"/>
                <w:szCs w:val="24"/>
                <w:lang w:val="en-IN"/>
              </w:rPr>
              <w:t xml:space="preserve">, set </w:t>
            </w:r>
            <w:r w:rsidRPr="00B028B0">
              <w:rPr>
                <w:rFonts w:ascii="Times New Roman" w:hAnsi="Times New Roman" w:cs="Times New Roman"/>
                <w:b/>
                <w:bCs/>
                <w:color w:val="000000"/>
                <w:sz w:val="24"/>
                <w:szCs w:val="24"/>
                <w:lang w:val="en-IN"/>
              </w:rPr>
              <w:t>tail.next</w:t>
            </w:r>
            <w:r w:rsidRPr="00B028B0">
              <w:rPr>
                <w:rFonts w:ascii="Times New Roman" w:hAnsi="Times New Roman" w:cs="Times New Roman"/>
                <w:bCs/>
                <w:color w:val="000000"/>
                <w:sz w:val="24"/>
                <w:szCs w:val="24"/>
                <w:lang w:val="en-IN"/>
              </w:rPr>
              <w:t xml:space="preserve"> to </w:t>
            </w:r>
            <w:r w:rsidRPr="00B028B0">
              <w:rPr>
                <w:rFonts w:ascii="Times New Roman" w:hAnsi="Times New Roman" w:cs="Times New Roman"/>
                <w:b/>
                <w:bCs/>
                <w:color w:val="000000"/>
                <w:sz w:val="24"/>
                <w:szCs w:val="24"/>
                <w:lang w:val="en-IN"/>
              </w:rPr>
              <w:t>null</w:t>
            </w:r>
            <w:r w:rsidRPr="00B028B0">
              <w:rPr>
                <w:rFonts w:ascii="Times New Roman" w:hAnsi="Times New Roman" w:cs="Times New Roman"/>
                <w:bCs/>
                <w:color w:val="000000"/>
                <w:sz w:val="24"/>
                <w:szCs w:val="24"/>
                <w:lang w:val="en-IN"/>
              </w:rPr>
              <w:t>.</w:t>
            </w:r>
          </w:p>
          <w:p w14:paraId="41D8BF00" w14:textId="77777777" w:rsidR="00B028B0" w:rsidRPr="00B028B0" w:rsidRDefault="00B028B0" w:rsidP="00B028B0">
            <w:pPr>
              <w:numPr>
                <w:ilvl w:val="0"/>
                <w:numId w:val="54"/>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f </w:t>
            </w:r>
            <w:r w:rsidRPr="00B028B0">
              <w:rPr>
                <w:rFonts w:ascii="Times New Roman" w:hAnsi="Times New Roman" w:cs="Times New Roman"/>
                <w:b/>
                <w:bCs/>
                <w:color w:val="000000"/>
                <w:sz w:val="24"/>
                <w:szCs w:val="24"/>
                <w:lang w:val="en-IN"/>
              </w:rPr>
              <w:t>tail</w:t>
            </w:r>
            <w:r w:rsidRPr="00B028B0">
              <w:rPr>
                <w:rFonts w:ascii="Times New Roman" w:hAnsi="Times New Roman" w:cs="Times New Roman"/>
                <w:bCs/>
                <w:color w:val="000000"/>
                <w:sz w:val="24"/>
                <w:szCs w:val="24"/>
                <w:lang w:val="en-IN"/>
              </w:rPr>
              <w:t xml:space="preserve"> is </w:t>
            </w:r>
            <w:r w:rsidRPr="00B028B0">
              <w:rPr>
                <w:rFonts w:ascii="Times New Roman" w:hAnsi="Times New Roman" w:cs="Times New Roman"/>
                <w:b/>
                <w:bCs/>
                <w:color w:val="000000"/>
                <w:sz w:val="24"/>
                <w:szCs w:val="24"/>
                <w:lang w:val="en-IN"/>
              </w:rPr>
              <w:t>null</w:t>
            </w:r>
            <w:r w:rsidRPr="00B028B0">
              <w:rPr>
                <w:rFonts w:ascii="Times New Roman" w:hAnsi="Times New Roman" w:cs="Times New Roman"/>
                <w:bCs/>
                <w:color w:val="000000"/>
                <w:sz w:val="24"/>
                <w:szCs w:val="24"/>
                <w:lang w:val="en-IN"/>
              </w:rPr>
              <w:t xml:space="preserve">, also set </w:t>
            </w:r>
            <w:r w:rsidRPr="00B028B0">
              <w:rPr>
                <w:rFonts w:ascii="Times New Roman" w:hAnsi="Times New Roman" w:cs="Times New Roman"/>
                <w:b/>
                <w:bCs/>
                <w:color w:val="000000"/>
                <w:sz w:val="24"/>
                <w:szCs w:val="24"/>
                <w:lang w:val="en-IN"/>
              </w:rPr>
              <w:t>head</w:t>
            </w:r>
            <w:r w:rsidRPr="00B028B0">
              <w:rPr>
                <w:rFonts w:ascii="Times New Roman" w:hAnsi="Times New Roman" w:cs="Times New Roman"/>
                <w:bCs/>
                <w:color w:val="000000"/>
                <w:sz w:val="24"/>
                <w:szCs w:val="24"/>
                <w:lang w:val="en-IN"/>
              </w:rPr>
              <w:t xml:space="preserve"> to </w:t>
            </w:r>
            <w:r w:rsidRPr="00B028B0">
              <w:rPr>
                <w:rFonts w:ascii="Times New Roman" w:hAnsi="Times New Roman" w:cs="Times New Roman"/>
                <w:b/>
                <w:bCs/>
                <w:color w:val="000000"/>
                <w:sz w:val="24"/>
                <w:szCs w:val="24"/>
                <w:lang w:val="en-IN"/>
              </w:rPr>
              <w:t>null</w:t>
            </w:r>
            <w:r w:rsidRPr="00B028B0">
              <w:rPr>
                <w:rFonts w:ascii="Times New Roman" w:hAnsi="Times New Roman" w:cs="Times New Roman"/>
                <w:bCs/>
                <w:color w:val="000000"/>
                <w:sz w:val="24"/>
                <w:szCs w:val="24"/>
                <w:lang w:val="en-IN"/>
              </w:rPr>
              <w:t>.</w:t>
            </w:r>
          </w:p>
          <w:p w14:paraId="332435F2" w14:textId="77777777" w:rsidR="00B028B0" w:rsidRPr="00B028B0" w:rsidRDefault="00B028B0" w:rsidP="00B028B0">
            <w:pPr>
              <w:spacing w:after="0" w:line="240" w:lineRule="auto"/>
              <w:ind w:left="540"/>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Deletion at a Specific Location (</w:t>
            </w:r>
            <w:r w:rsidRPr="00B028B0">
              <w:rPr>
                <w:rFonts w:ascii="Times New Roman" w:hAnsi="Times New Roman" w:cs="Times New Roman"/>
                <w:b/>
                <w:bCs/>
                <w:color w:val="000000"/>
                <w:sz w:val="24"/>
                <w:szCs w:val="24"/>
                <w:lang w:val="en-IN"/>
              </w:rPr>
              <w:t>deleteAtLocation</w:t>
            </w:r>
            <w:r w:rsidRPr="00B028B0">
              <w:rPr>
                <w:rFonts w:ascii="Times New Roman" w:hAnsi="Times New Roman" w:cs="Times New Roman"/>
                <w:bCs/>
                <w:color w:val="000000"/>
                <w:sz w:val="24"/>
                <w:szCs w:val="24"/>
                <w:lang w:val="en-IN"/>
              </w:rPr>
              <w:t>):</w:t>
            </w:r>
          </w:p>
          <w:p w14:paraId="0F3661AE" w14:textId="77777777" w:rsidR="00B028B0" w:rsidRPr="00B028B0" w:rsidRDefault="00B028B0" w:rsidP="00B028B0">
            <w:pPr>
              <w:numPr>
                <w:ilvl w:val="0"/>
                <w:numId w:val="55"/>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f </w:t>
            </w:r>
            <w:r w:rsidRPr="00B028B0">
              <w:rPr>
                <w:rFonts w:ascii="Times New Roman" w:hAnsi="Times New Roman" w:cs="Times New Roman"/>
                <w:b/>
                <w:bCs/>
                <w:color w:val="000000"/>
                <w:sz w:val="24"/>
                <w:szCs w:val="24"/>
                <w:lang w:val="en-IN"/>
              </w:rPr>
              <w:t>position</w:t>
            </w:r>
            <w:r w:rsidRPr="00B028B0">
              <w:rPr>
                <w:rFonts w:ascii="Times New Roman" w:hAnsi="Times New Roman" w:cs="Times New Roman"/>
                <w:bCs/>
                <w:color w:val="000000"/>
                <w:sz w:val="24"/>
                <w:szCs w:val="24"/>
                <w:lang w:val="en-IN"/>
              </w:rPr>
              <w:t xml:space="preserve"> is </w:t>
            </w:r>
            <w:r w:rsidRPr="00B028B0">
              <w:rPr>
                <w:rFonts w:ascii="Times New Roman" w:hAnsi="Times New Roman" w:cs="Times New Roman"/>
                <w:b/>
                <w:bCs/>
                <w:color w:val="000000"/>
                <w:sz w:val="24"/>
                <w:szCs w:val="24"/>
                <w:lang w:val="en-IN"/>
              </w:rPr>
              <w:t>0</w:t>
            </w:r>
            <w:r w:rsidRPr="00B028B0">
              <w:rPr>
                <w:rFonts w:ascii="Times New Roman" w:hAnsi="Times New Roman" w:cs="Times New Roman"/>
                <w:bCs/>
                <w:color w:val="000000"/>
                <w:sz w:val="24"/>
                <w:szCs w:val="24"/>
                <w:lang w:val="en-IN"/>
              </w:rPr>
              <w:t xml:space="preserve">, call </w:t>
            </w:r>
            <w:r w:rsidRPr="00B028B0">
              <w:rPr>
                <w:rFonts w:ascii="Times New Roman" w:hAnsi="Times New Roman" w:cs="Times New Roman"/>
                <w:b/>
                <w:bCs/>
                <w:color w:val="000000"/>
                <w:sz w:val="24"/>
                <w:szCs w:val="24"/>
                <w:lang w:val="en-IN"/>
              </w:rPr>
              <w:t>deleteAtBeginning()</w:t>
            </w:r>
            <w:r w:rsidRPr="00B028B0">
              <w:rPr>
                <w:rFonts w:ascii="Times New Roman" w:hAnsi="Times New Roman" w:cs="Times New Roman"/>
                <w:bCs/>
                <w:color w:val="000000"/>
                <w:sz w:val="24"/>
                <w:szCs w:val="24"/>
                <w:lang w:val="en-IN"/>
              </w:rPr>
              <w:t>.</w:t>
            </w:r>
          </w:p>
          <w:p w14:paraId="344DFEBE" w14:textId="77777777" w:rsidR="00B028B0" w:rsidRPr="00B028B0" w:rsidRDefault="00B028B0" w:rsidP="00B028B0">
            <w:pPr>
              <w:numPr>
                <w:ilvl w:val="0"/>
                <w:numId w:val="55"/>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Otherwise, traverse the list to the node at position </w:t>
            </w:r>
            <w:r w:rsidRPr="00B028B0">
              <w:rPr>
                <w:rFonts w:ascii="Times New Roman" w:hAnsi="Times New Roman" w:cs="Times New Roman"/>
                <w:b/>
                <w:bCs/>
                <w:color w:val="000000"/>
                <w:sz w:val="24"/>
                <w:szCs w:val="24"/>
                <w:lang w:val="en-IN"/>
              </w:rPr>
              <w:t>position</w:t>
            </w:r>
            <w:r w:rsidRPr="00B028B0">
              <w:rPr>
                <w:rFonts w:ascii="Times New Roman" w:hAnsi="Times New Roman" w:cs="Times New Roman"/>
                <w:bCs/>
                <w:color w:val="000000"/>
                <w:sz w:val="24"/>
                <w:szCs w:val="24"/>
                <w:lang w:val="en-IN"/>
              </w:rPr>
              <w:t>.</w:t>
            </w:r>
          </w:p>
          <w:p w14:paraId="2F329125" w14:textId="77777777" w:rsidR="00B028B0" w:rsidRPr="00B028B0" w:rsidRDefault="00B028B0" w:rsidP="00B028B0">
            <w:pPr>
              <w:numPr>
                <w:ilvl w:val="0"/>
                <w:numId w:val="55"/>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Update the </w:t>
            </w:r>
            <w:r w:rsidRPr="00B028B0">
              <w:rPr>
                <w:rFonts w:ascii="Times New Roman" w:hAnsi="Times New Roman" w:cs="Times New Roman"/>
                <w:b/>
                <w:bCs/>
                <w:color w:val="000000"/>
                <w:sz w:val="24"/>
                <w:szCs w:val="24"/>
                <w:lang w:val="en-IN"/>
              </w:rPr>
              <w:t>prev.next</w:t>
            </w:r>
            <w:r w:rsidRPr="00B028B0">
              <w:rPr>
                <w:rFonts w:ascii="Times New Roman" w:hAnsi="Times New Roman" w:cs="Times New Roman"/>
                <w:bCs/>
                <w:color w:val="000000"/>
                <w:sz w:val="24"/>
                <w:szCs w:val="24"/>
                <w:lang w:val="en-IN"/>
              </w:rPr>
              <w:t xml:space="preserve"> of the node before </w:t>
            </w:r>
            <w:r w:rsidRPr="00B028B0">
              <w:rPr>
                <w:rFonts w:ascii="Times New Roman" w:hAnsi="Times New Roman" w:cs="Times New Roman"/>
                <w:b/>
                <w:bCs/>
                <w:color w:val="000000"/>
                <w:sz w:val="24"/>
                <w:szCs w:val="24"/>
                <w:lang w:val="en-IN"/>
              </w:rPr>
              <w:t>position</w:t>
            </w:r>
            <w:r w:rsidRPr="00B028B0">
              <w:rPr>
                <w:rFonts w:ascii="Times New Roman" w:hAnsi="Times New Roman" w:cs="Times New Roman"/>
                <w:bCs/>
                <w:color w:val="000000"/>
                <w:sz w:val="24"/>
                <w:szCs w:val="24"/>
                <w:lang w:val="en-IN"/>
              </w:rPr>
              <w:t>.</w:t>
            </w:r>
          </w:p>
          <w:p w14:paraId="41F71547" w14:textId="77777777" w:rsidR="00B028B0" w:rsidRPr="00B028B0" w:rsidRDefault="00B028B0" w:rsidP="00B028B0">
            <w:pPr>
              <w:numPr>
                <w:ilvl w:val="0"/>
                <w:numId w:val="55"/>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Update the </w:t>
            </w:r>
            <w:r w:rsidRPr="00B028B0">
              <w:rPr>
                <w:rFonts w:ascii="Times New Roman" w:hAnsi="Times New Roman" w:cs="Times New Roman"/>
                <w:b/>
                <w:bCs/>
                <w:color w:val="000000"/>
                <w:sz w:val="24"/>
                <w:szCs w:val="24"/>
                <w:lang w:val="en-IN"/>
              </w:rPr>
              <w:t>next.prev</w:t>
            </w:r>
            <w:r w:rsidRPr="00B028B0">
              <w:rPr>
                <w:rFonts w:ascii="Times New Roman" w:hAnsi="Times New Roman" w:cs="Times New Roman"/>
                <w:bCs/>
                <w:color w:val="000000"/>
                <w:sz w:val="24"/>
                <w:szCs w:val="24"/>
                <w:lang w:val="en-IN"/>
              </w:rPr>
              <w:t xml:space="preserve"> of the node after </w:t>
            </w:r>
            <w:r w:rsidRPr="00B028B0">
              <w:rPr>
                <w:rFonts w:ascii="Times New Roman" w:hAnsi="Times New Roman" w:cs="Times New Roman"/>
                <w:b/>
                <w:bCs/>
                <w:color w:val="000000"/>
                <w:sz w:val="24"/>
                <w:szCs w:val="24"/>
                <w:lang w:val="en-IN"/>
              </w:rPr>
              <w:t>position</w:t>
            </w:r>
            <w:r w:rsidRPr="00B028B0">
              <w:rPr>
                <w:rFonts w:ascii="Times New Roman" w:hAnsi="Times New Roman" w:cs="Times New Roman"/>
                <w:bCs/>
                <w:color w:val="000000"/>
                <w:sz w:val="24"/>
                <w:szCs w:val="24"/>
                <w:lang w:val="en-IN"/>
              </w:rPr>
              <w:t>.</w:t>
            </w:r>
          </w:p>
          <w:p w14:paraId="3EF820A8" w14:textId="77777777" w:rsidR="00B028B0" w:rsidRPr="00B028B0" w:rsidRDefault="00B028B0" w:rsidP="00B028B0">
            <w:pPr>
              <w:numPr>
                <w:ilvl w:val="0"/>
                <w:numId w:val="55"/>
              </w:numPr>
              <w:spacing w:after="0" w:line="240" w:lineRule="auto"/>
              <w:textAlignment w:val="baseline"/>
              <w:rPr>
                <w:rFonts w:ascii="Times New Roman" w:hAnsi="Times New Roman" w:cs="Times New Roman"/>
                <w:bCs/>
                <w:color w:val="000000"/>
                <w:sz w:val="24"/>
                <w:szCs w:val="24"/>
                <w:lang w:val="en-IN"/>
              </w:rPr>
            </w:pPr>
            <w:r w:rsidRPr="00B028B0">
              <w:rPr>
                <w:rFonts w:ascii="Times New Roman" w:hAnsi="Times New Roman" w:cs="Times New Roman"/>
                <w:bCs/>
                <w:color w:val="000000"/>
                <w:sz w:val="24"/>
                <w:szCs w:val="24"/>
                <w:lang w:val="en-IN"/>
              </w:rPr>
              <w:t xml:space="preserve">If </w:t>
            </w:r>
            <w:r w:rsidRPr="00B028B0">
              <w:rPr>
                <w:rFonts w:ascii="Times New Roman" w:hAnsi="Times New Roman" w:cs="Times New Roman"/>
                <w:b/>
                <w:bCs/>
                <w:color w:val="000000"/>
                <w:sz w:val="24"/>
                <w:szCs w:val="24"/>
                <w:lang w:val="en-IN"/>
              </w:rPr>
              <w:t>position</w:t>
            </w:r>
            <w:r w:rsidRPr="00B028B0">
              <w:rPr>
                <w:rFonts w:ascii="Times New Roman" w:hAnsi="Times New Roman" w:cs="Times New Roman"/>
                <w:bCs/>
                <w:color w:val="000000"/>
                <w:sz w:val="24"/>
                <w:szCs w:val="24"/>
                <w:lang w:val="en-IN"/>
              </w:rPr>
              <w:t xml:space="preserve"> is the last node, update </w:t>
            </w:r>
            <w:r w:rsidRPr="00B028B0">
              <w:rPr>
                <w:rFonts w:ascii="Times New Roman" w:hAnsi="Times New Roman" w:cs="Times New Roman"/>
                <w:b/>
                <w:bCs/>
                <w:color w:val="000000"/>
                <w:sz w:val="24"/>
                <w:szCs w:val="24"/>
                <w:lang w:val="en-IN"/>
              </w:rPr>
              <w:t>tail</w:t>
            </w:r>
            <w:r w:rsidRPr="00B028B0">
              <w:rPr>
                <w:rFonts w:ascii="Times New Roman" w:hAnsi="Times New Roman" w:cs="Times New Roman"/>
                <w:bCs/>
                <w:color w:val="000000"/>
                <w:sz w:val="24"/>
                <w:szCs w:val="24"/>
                <w:lang w:val="en-IN"/>
              </w:rPr>
              <w:t>.</w:t>
            </w:r>
          </w:p>
          <w:p w14:paraId="23626CC0" w14:textId="77777777" w:rsidR="00E946C0" w:rsidRDefault="00E946C0" w:rsidP="003B4AC7">
            <w:pPr>
              <w:spacing w:after="0" w:line="240" w:lineRule="auto"/>
              <w:ind w:left="540"/>
              <w:textAlignment w:val="baseline"/>
              <w:rPr>
                <w:rFonts w:ascii="Times New Roman" w:hAnsi="Times New Roman" w:cs="Times New Roman"/>
                <w:bCs/>
                <w:color w:val="000000"/>
                <w:sz w:val="24"/>
                <w:szCs w:val="24"/>
              </w:rPr>
            </w:pPr>
          </w:p>
          <w:p w14:paraId="11F2B9F3" w14:textId="77777777" w:rsidR="00E946C0" w:rsidRDefault="00E946C0" w:rsidP="003B4AC7">
            <w:pPr>
              <w:spacing w:after="0" w:line="240" w:lineRule="auto"/>
              <w:ind w:left="540"/>
              <w:textAlignment w:val="baseline"/>
              <w:rPr>
                <w:rFonts w:ascii="Times New Roman" w:hAnsi="Times New Roman" w:cs="Times New Roman"/>
                <w:bCs/>
                <w:color w:val="000000"/>
                <w:sz w:val="24"/>
                <w:szCs w:val="24"/>
              </w:rPr>
            </w:pPr>
          </w:p>
          <w:p w14:paraId="27D45B99" w14:textId="77777777" w:rsidR="00E946C0" w:rsidRDefault="00E946C0" w:rsidP="003B4AC7">
            <w:pPr>
              <w:spacing w:after="0" w:line="240" w:lineRule="auto"/>
              <w:ind w:left="540"/>
              <w:textAlignment w:val="baseline"/>
              <w:rPr>
                <w:rFonts w:ascii="Times New Roman" w:hAnsi="Times New Roman" w:cs="Times New Roman"/>
                <w:bCs/>
                <w:color w:val="000000"/>
                <w:sz w:val="24"/>
                <w:szCs w:val="24"/>
              </w:rPr>
            </w:pPr>
          </w:p>
          <w:p w14:paraId="18CAB887" w14:textId="77777777" w:rsidR="00E946C0" w:rsidRDefault="00E946C0" w:rsidP="003B4AC7">
            <w:pPr>
              <w:spacing w:after="0" w:line="240" w:lineRule="auto"/>
              <w:ind w:left="540"/>
              <w:textAlignment w:val="baseline"/>
              <w:rPr>
                <w:rFonts w:ascii="Times New Roman" w:hAnsi="Times New Roman" w:cs="Times New Roman"/>
                <w:bCs/>
                <w:color w:val="000000"/>
                <w:sz w:val="24"/>
                <w:szCs w:val="24"/>
              </w:rPr>
            </w:pPr>
          </w:p>
          <w:p w14:paraId="3415D282" w14:textId="77777777" w:rsidR="00E946C0" w:rsidRPr="003D348E" w:rsidRDefault="00E946C0" w:rsidP="003B4AC7">
            <w:pPr>
              <w:spacing w:after="0" w:line="240" w:lineRule="auto"/>
              <w:ind w:left="540"/>
              <w:textAlignment w:val="baseline"/>
              <w:rPr>
                <w:rFonts w:ascii="Times New Roman" w:hAnsi="Times New Roman" w:cs="Times New Roman"/>
                <w:bCs/>
                <w:color w:val="000000"/>
                <w:sz w:val="24"/>
                <w:szCs w:val="24"/>
              </w:rPr>
            </w:pPr>
          </w:p>
        </w:tc>
      </w:tr>
      <w:tr w:rsidR="00E946C0" w:rsidRPr="007C6AD1" w14:paraId="5711975E" w14:textId="77777777" w:rsidTr="00A54D8D">
        <w:trPr>
          <w:trHeight w:val="319"/>
        </w:trPr>
        <w:tc>
          <w:tcPr>
            <w:tcW w:w="9829" w:type="dxa"/>
            <w:shd w:val="clear" w:color="auto" w:fill="auto"/>
            <w:noWrap/>
            <w:vAlign w:val="bottom"/>
          </w:tcPr>
          <w:p w14:paraId="70BACACE" w14:textId="77777777" w:rsidR="00E946C0" w:rsidRPr="00DF4764" w:rsidRDefault="00E946C0" w:rsidP="003B4AC7">
            <w:pPr>
              <w:tabs>
                <w:tab w:val="left" w:pos="3330"/>
              </w:tabs>
              <w:rPr>
                <w:rFonts w:ascii="Arial" w:hAnsi="Arial" w:cs="Arial"/>
                <w:b/>
              </w:rPr>
            </w:pPr>
            <w:r>
              <w:rPr>
                <w:rFonts w:ascii="Arial" w:hAnsi="Arial" w:cs="Arial"/>
                <w:b/>
              </w:rPr>
              <w:lastRenderedPageBreak/>
              <w:t>Code (Student Work Area)</w:t>
            </w:r>
            <w:r w:rsidRPr="00DF4764">
              <w:rPr>
                <w:rFonts w:ascii="Arial" w:hAnsi="Arial" w:cs="Arial"/>
                <w:b/>
              </w:rPr>
              <w:t>:</w:t>
            </w:r>
          </w:p>
          <w:p w14:paraId="3C559D6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class Node {</w:t>
            </w:r>
          </w:p>
          <w:p w14:paraId="3B8470D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nt data;</w:t>
            </w:r>
          </w:p>
          <w:p w14:paraId="62E94AE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next;</w:t>
            </w:r>
          </w:p>
          <w:p w14:paraId="2AEAA016"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prev;</w:t>
            </w:r>
          </w:p>
          <w:p w14:paraId="060C399F"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1E0B432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int data) {</w:t>
            </w:r>
          </w:p>
          <w:p w14:paraId="311B35EF"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his.data = data;</w:t>
            </w:r>
          </w:p>
          <w:p w14:paraId="7BF0EFB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his.next = null;</w:t>
            </w:r>
          </w:p>
          <w:p w14:paraId="6528E37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his.prev = null;</w:t>
            </w:r>
          </w:p>
          <w:p w14:paraId="6CAA6D7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613590DE"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w:t>
            </w:r>
          </w:p>
          <w:p w14:paraId="5F038869"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25951656"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class DoublyLinkedList {</w:t>
            </w:r>
          </w:p>
          <w:p w14:paraId="6386B430"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head;</w:t>
            </w:r>
          </w:p>
          <w:p w14:paraId="41BB723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tail;</w:t>
            </w:r>
          </w:p>
          <w:p w14:paraId="4F18E36C"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08D9785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Insertion at the beginning</w:t>
            </w:r>
          </w:p>
          <w:p w14:paraId="19EB17E6"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void insertAtBeginning(int data) {</w:t>
            </w:r>
          </w:p>
          <w:p w14:paraId="6B00880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newNode = new Node(data);</w:t>
            </w:r>
          </w:p>
          <w:p w14:paraId="0E704F17"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head == null) {</w:t>
            </w:r>
          </w:p>
          <w:p w14:paraId="0596DC4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head = tail = newNode;</w:t>
            </w:r>
          </w:p>
          <w:p w14:paraId="078D6F1B"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else {</w:t>
            </w:r>
          </w:p>
          <w:p w14:paraId="57EC141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ewNode.next = head;</w:t>
            </w:r>
          </w:p>
          <w:p w14:paraId="16CB4917"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head.prev = newNode;</w:t>
            </w:r>
          </w:p>
          <w:p w14:paraId="0FBFBA9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head = newNode;</w:t>
            </w:r>
          </w:p>
          <w:p w14:paraId="496523E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481ECC27"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608AC457"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469B251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Insertion at the end</w:t>
            </w:r>
          </w:p>
          <w:p w14:paraId="48EA6A8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void insertAtEnd(int data) {</w:t>
            </w:r>
          </w:p>
          <w:p w14:paraId="6406677B"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newNode = new Node(data);</w:t>
            </w:r>
          </w:p>
          <w:p w14:paraId="64BCC5B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head == null) {</w:t>
            </w:r>
          </w:p>
          <w:p w14:paraId="38FA6DE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head = tail = newNode;</w:t>
            </w:r>
          </w:p>
          <w:p w14:paraId="7A57F28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else {</w:t>
            </w:r>
          </w:p>
          <w:p w14:paraId="1AFF8E7E"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ewNode.prev = tail;</w:t>
            </w:r>
          </w:p>
          <w:p w14:paraId="590A37D6"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ail.next = newNode;</w:t>
            </w:r>
          </w:p>
          <w:p w14:paraId="780CF23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ail = newNode;</w:t>
            </w:r>
          </w:p>
          <w:p w14:paraId="23B43FC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54FEB5F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4A9893CF"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5A6B516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Insertion at a specific location</w:t>
            </w:r>
          </w:p>
          <w:p w14:paraId="621FABA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void insertAtLocation(int data, int position) {</w:t>
            </w:r>
          </w:p>
          <w:p w14:paraId="7408CC1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newNode = new Node(data);</w:t>
            </w:r>
          </w:p>
          <w:p w14:paraId="108B089F"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position == 0) {</w:t>
            </w:r>
          </w:p>
          <w:p w14:paraId="40D662F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nsertAtBeginning(data);</w:t>
            </w:r>
          </w:p>
          <w:p w14:paraId="7B9EDE0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18B916B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0FA8AE9E"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temp = head;</w:t>
            </w:r>
          </w:p>
          <w:p w14:paraId="553F91D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for (int i = 0; i &lt; position - 1 &amp;&amp; temp != null; i++) {</w:t>
            </w:r>
          </w:p>
          <w:p w14:paraId="02CB49B7"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 = temp.next;</w:t>
            </w:r>
          </w:p>
          <w:p w14:paraId="4BD7AC1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2BF1306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temp == null) {</w:t>
            </w:r>
          </w:p>
          <w:p w14:paraId="5EDA54D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Invalid position");</w:t>
            </w:r>
          </w:p>
          <w:p w14:paraId="78F617F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1401763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17209A4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lastRenderedPageBreak/>
              <w:t xml:space="preserve">        newNode.next = temp.next;</w:t>
            </w:r>
          </w:p>
          <w:p w14:paraId="58CAA8FF"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ewNode.prev = temp;</w:t>
            </w:r>
          </w:p>
          <w:p w14:paraId="71C2225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temp.next != null) {</w:t>
            </w:r>
          </w:p>
          <w:p w14:paraId="3FAD40E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next.prev = newNode;</w:t>
            </w:r>
          </w:p>
          <w:p w14:paraId="74A0703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49FE60BF"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next = newNode;</w:t>
            </w:r>
          </w:p>
          <w:p w14:paraId="3ED26D0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temp == tail) {</w:t>
            </w:r>
          </w:p>
          <w:p w14:paraId="29ACB59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ail = newNode;</w:t>
            </w:r>
          </w:p>
          <w:p w14:paraId="61BFA08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0F7EFF4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16139678"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0880270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Deletion at the beginning</w:t>
            </w:r>
          </w:p>
          <w:p w14:paraId="376507B0"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void deleteAtBeginning() {</w:t>
            </w:r>
          </w:p>
          <w:p w14:paraId="39E4B8D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head == null) {</w:t>
            </w:r>
          </w:p>
          <w:p w14:paraId="1694CC8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List is empty");</w:t>
            </w:r>
          </w:p>
          <w:p w14:paraId="6577338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28FFBB40"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75BF427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head = head.next;</w:t>
            </w:r>
          </w:p>
          <w:p w14:paraId="4566B71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head != null) {</w:t>
            </w:r>
          </w:p>
          <w:p w14:paraId="108B973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head.prev = null;</w:t>
            </w:r>
          </w:p>
          <w:p w14:paraId="563433D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else {</w:t>
            </w:r>
          </w:p>
          <w:p w14:paraId="2BB51D9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ail = null;</w:t>
            </w:r>
          </w:p>
          <w:p w14:paraId="5E3DE27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072574DB"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43009A93"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0936C8E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Deletion at the end</w:t>
            </w:r>
          </w:p>
          <w:p w14:paraId="15C6150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void deleteAtEnd() {</w:t>
            </w:r>
          </w:p>
          <w:p w14:paraId="6B2219A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tail == null) {</w:t>
            </w:r>
          </w:p>
          <w:p w14:paraId="163E8FD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List is empty");</w:t>
            </w:r>
          </w:p>
          <w:p w14:paraId="79209D6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7342FC50"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6BD673F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ail = tail.prev;</w:t>
            </w:r>
          </w:p>
          <w:p w14:paraId="1D2C6C2E"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tail != null) {</w:t>
            </w:r>
          </w:p>
          <w:p w14:paraId="4C3EEE4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ail.next = null;</w:t>
            </w:r>
          </w:p>
          <w:p w14:paraId="25475A1B"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else {</w:t>
            </w:r>
          </w:p>
          <w:p w14:paraId="3D58888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head = null;</w:t>
            </w:r>
          </w:p>
          <w:p w14:paraId="0879E71B"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47A39E4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6AFC98E2"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7781F6AE"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Deletion at a specific location</w:t>
            </w:r>
          </w:p>
          <w:p w14:paraId="4FE176A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void deleteAtLocation(int position) {</w:t>
            </w:r>
          </w:p>
          <w:p w14:paraId="1791F83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head == null) {</w:t>
            </w:r>
          </w:p>
          <w:p w14:paraId="55EBAF5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List is empty");</w:t>
            </w:r>
          </w:p>
          <w:p w14:paraId="4DB19AC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318AC04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lastRenderedPageBreak/>
              <w:t xml:space="preserve">        }</w:t>
            </w:r>
          </w:p>
          <w:p w14:paraId="32FEEEF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position == 0) {</w:t>
            </w:r>
          </w:p>
          <w:p w14:paraId="79220950"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deleteAtBeginning();</w:t>
            </w:r>
          </w:p>
          <w:p w14:paraId="29CC39E0"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1AD50AF0"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7A11546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temp = head;</w:t>
            </w:r>
          </w:p>
          <w:p w14:paraId="05DEFA1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for (int i = 0; i &lt; position &amp;&amp; temp != null; i++) {</w:t>
            </w:r>
          </w:p>
          <w:p w14:paraId="562DDB2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 = temp.next;</w:t>
            </w:r>
          </w:p>
          <w:p w14:paraId="383DAFA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31895C6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temp == null) {</w:t>
            </w:r>
          </w:p>
          <w:p w14:paraId="7DAA01F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Invalid position");</w:t>
            </w:r>
          </w:p>
          <w:p w14:paraId="7E19CC1F"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return;</w:t>
            </w:r>
          </w:p>
          <w:p w14:paraId="3EB8C36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512D809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temp == tail) {</w:t>
            </w:r>
          </w:p>
          <w:p w14:paraId="59ABEF56"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ail = temp.prev;</w:t>
            </w:r>
          </w:p>
          <w:p w14:paraId="34098A17"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else {</w:t>
            </w:r>
          </w:p>
          <w:p w14:paraId="6D0351A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next.prev = temp.prev;</w:t>
            </w:r>
          </w:p>
          <w:p w14:paraId="3360171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086363DE"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if (temp == head) {</w:t>
            </w:r>
          </w:p>
          <w:p w14:paraId="67FAF53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head = temp.next;</w:t>
            </w:r>
          </w:p>
          <w:p w14:paraId="219D45D3"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 else {</w:t>
            </w:r>
          </w:p>
          <w:p w14:paraId="298C6E2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prev.next = temp.next;</w:t>
            </w:r>
          </w:p>
          <w:p w14:paraId="0B6A47A7"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074B8CB7"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7862010C"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62CF2EE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void display() {</w:t>
            </w:r>
          </w:p>
          <w:p w14:paraId="414661C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Node temp = head;</w:t>
            </w:r>
          </w:p>
          <w:p w14:paraId="4422DD2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hile (temp != null) {</w:t>
            </w:r>
          </w:p>
          <w:p w14:paraId="088BC9D0"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temp.data + " &lt;-&gt; ");</w:t>
            </w:r>
          </w:p>
          <w:p w14:paraId="75C9E87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temp = temp.next;</w:t>
            </w:r>
          </w:p>
          <w:p w14:paraId="5DE7BDAC"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1E64625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null");</w:t>
            </w:r>
          </w:p>
          <w:p w14:paraId="0C1DDBA2"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707F8D8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w:t>
            </w:r>
          </w:p>
          <w:p w14:paraId="686525F1"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0B6D8DB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public class Main {</w:t>
            </w:r>
          </w:p>
          <w:p w14:paraId="04E2159A"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public static void main(String[] args) {</w:t>
            </w:r>
          </w:p>
          <w:p w14:paraId="706354F0"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DoublyLinkedList list = new DoublyLinkedList();</w:t>
            </w:r>
          </w:p>
          <w:p w14:paraId="2DBE6A8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insertAtEnd(10);</w:t>
            </w:r>
          </w:p>
          <w:p w14:paraId="7D09BA1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insertAtBeginning(5);</w:t>
            </w:r>
          </w:p>
          <w:p w14:paraId="793530F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insertAtEnd(15);</w:t>
            </w:r>
          </w:p>
          <w:p w14:paraId="08A546EF"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insertAtLocation(8, 2);</w:t>
            </w:r>
          </w:p>
          <w:p w14:paraId="479EFD64"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396BB28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Original list:");</w:t>
            </w:r>
          </w:p>
          <w:p w14:paraId="73ABDC25"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lastRenderedPageBreak/>
              <w:t xml:space="preserve">        list.display();</w:t>
            </w:r>
          </w:p>
          <w:p w14:paraId="23297D1E"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09B19D2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deleteAtBeginning();</w:t>
            </w:r>
          </w:p>
          <w:p w14:paraId="7DE78071"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List after deleting at the beginning:");</w:t>
            </w:r>
          </w:p>
          <w:p w14:paraId="353758A0"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display();</w:t>
            </w:r>
          </w:p>
          <w:p w14:paraId="274FC96B"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3AEED8C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deleteAtEnd();</w:t>
            </w:r>
          </w:p>
          <w:p w14:paraId="77FFFC86"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List after deleting at the end:");</w:t>
            </w:r>
          </w:p>
          <w:p w14:paraId="3287888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display();</w:t>
            </w:r>
          </w:p>
          <w:p w14:paraId="148D99CF" w14:textId="77777777" w:rsidR="00B028B0" w:rsidRPr="00B028B0" w:rsidRDefault="00B028B0" w:rsidP="00B028B0">
            <w:pPr>
              <w:spacing w:after="0" w:line="240" w:lineRule="auto"/>
              <w:rPr>
                <w:rFonts w:ascii="Times New Roman" w:hAnsi="Times New Roman" w:cs="Times New Roman"/>
                <w:bCs/>
                <w:color w:val="000000"/>
                <w:sz w:val="24"/>
                <w:szCs w:val="24"/>
              </w:rPr>
            </w:pPr>
          </w:p>
          <w:p w14:paraId="175249DB"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deleteAtLocation(1);</w:t>
            </w:r>
          </w:p>
          <w:p w14:paraId="4AE81E1D"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System.out.println("List after deleting at location 1:");</w:t>
            </w:r>
          </w:p>
          <w:p w14:paraId="45D82A48"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list.display();</w:t>
            </w:r>
          </w:p>
          <w:p w14:paraId="10DAEDA4" w14:textId="77777777" w:rsidR="00B028B0" w:rsidRPr="00B028B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 xml:space="preserve">    }</w:t>
            </w:r>
          </w:p>
          <w:p w14:paraId="490324A4" w14:textId="39DB6C1E" w:rsidR="00E946C0" w:rsidRDefault="00B028B0" w:rsidP="00B028B0">
            <w:pPr>
              <w:spacing w:after="0" w:line="240" w:lineRule="auto"/>
              <w:rPr>
                <w:rFonts w:ascii="Times New Roman" w:hAnsi="Times New Roman" w:cs="Times New Roman"/>
                <w:bCs/>
                <w:color w:val="000000"/>
                <w:sz w:val="24"/>
                <w:szCs w:val="24"/>
              </w:rPr>
            </w:pPr>
            <w:r w:rsidRPr="00B028B0">
              <w:rPr>
                <w:rFonts w:ascii="Times New Roman" w:hAnsi="Times New Roman" w:cs="Times New Roman"/>
                <w:bCs/>
                <w:color w:val="000000"/>
                <w:sz w:val="24"/>
                <w:szCs w:val="24"/>
              </w:rPr>
              <w:t>}</w:t>
            </w:r>
          </w:p>
          <w:p w14:paraId="18A17F52" w14:textId="77777777" w:rsidR="00E946C0" w:rsidRDefault="00E946C0" w:rsidP="003B4AC7">
            <w:pPr>
              <w:spacing w:after="0" w:line="240" w:lineRule="auto"/>
              <w:rPr>
                <w:rFonts w:ascii="Times New Roman" w:hAnsi="Times New Roman" w:cs="Times New Roman"/>
                <w:bCs/>
                <w:color w:val="000000"/>
                <w:sz w:val="24"/>
                <w:szCs w:val="24"/>
              </w:rPr>
            </w:pPr>
          </w:p>
          <w:p w14:paraId="069E3B2B" w14:textId="77777777" w:rsidR="00E946C0" w:rsidRDefault="00E946C0" w:rsidP="003B4AC7">
            <w:pPr>
              <w:spacing w:after="0" w:line="240" w:lineRule="auto"/>
              <w:rPr>
                <w:rFonts w:ascii="Times New Roman" w:hAnsi="Times New Roman" w:cs="Times New Roman"/>
                <w:bCs/>
                <w:color w:val="000000"/>
                <w:sz w:val="24"/>
                <w:szCs w:val="24"/>
              </w:rPr>
            </w:pPr>
          </w:p>
          <w:p w14:paraId="7F5093F2" w14:textId="77777777" w:rsidR="00E946C0" w:rsidRDefault="00E946C0" w:rsidP="003B4AC7">
            <w:pPr>
              <w:spacing w:after="0" w:line="240" w:lineRule="auto"/>
              <w:rPr>
                <w:rFonts w:ascii="Times New Roman" w:hAnsi="Times New Roman" w:cs="Times New Roman"/>
                <w:bCs/>
                <w:color w:val="000000"/>
                <w:sz w:val="24"/>
                <w:szCs w:val="24"/>
              </w:rPr>
            </w:pPr>
          </w:p>
          <w:p w14:paraId="51489503" w14:textId="77777777" w:rsidR="00E946C0" w:rsidRDefault="00E946C0" w:rsidP="003B4AC7">
            <w:pPr>
              <w:spacing w:after="0" w:line="240" w:lineRule="auto"/>
              <w:rPr>
                <w:rFonts w:ascii="Times New Roman" w:hAnsi="Times New Roman" w:cs="Times New Roman"/>
                <w:bCs/>
                <w:color w:val="000000"/>
                <w:sz w:val="24"/>
                <w:szCs w:val="24"/>
              </w:rPr>
            </w:pPr>
          </w:p>
          <w:p w14:paraId="688975B8" w14:textId="77777777" w:rsidR="00E946C0" w:rsidRDefault="00E946C0" w:rsidP="003B4AC7">
            <w:pPr>
              <w:spacing w:after="0" w:line="240" w:lineRule="auto"/>
              <w:rPr>
                <w:rFonts w:ascii="Times New Roman" w:hAnsi="Times New Roman" w:cs="Times New Roman"/>
                <w:bCs/>
                <w:color w:val="000000"/>
                <w:sz w:val="24"/>
                <w:szCs w:val="24"/>
              </w:rPr>
            </w:pPr>
          </w:p>
          <w:p w14:paraId="7C7607AE" w14:textId="77777777" w:rsidR="00E946C0" w:rsidRPr="003D348E" w:rsidRDefault="00E946C0" w:rsidP="003B4AC7">
            <w:pPr>
              <w:spacing w:after="0" w:line="240" w:lineRule="auto"/>
              <w:rPr>
                <w:rFonts w:ascii="Times New Roman" w:hAnsi="Times New Roman" w:cs="Times New Roman"/>
                <w:bCs/>
                <w:color w:val="000000"/>
                <w:sz w:val="24"/>
                <w:szCs w:val="24"/>
              </w:rPr>
            </w:pPr>
          </w:p>
        </w:tc>
      </w:tr>
      <w:tr w:rsidR="00E946C0" w:rsidRPr="007C6AD1" w14:paraId="70249B2B" w14:textId="77777777" w:rsidTr="00A54D8D">
        <w:trPr>
          <w:trHeight w:val="319"/>
        </w:trPr>
        <w:tc>
          <w:tcPr>
            <w:tcW w:w="9829" w:type="dxa"/>
            <w:shd w:val="clear" w:color="auto" w:fill="auto"/>
            <w:noWrap/>
            <w:vAlign w:val="bottom"/>
          </w:tcPr>
          <w:p w14:paraId="58E8E669" w14:textId="77777777" w:rsidR="00E946C0" w:rsidRDefault="00E946C0" w:rsidP="003B4AC7">
            <w:pPr>
              <w:tabs>
                <w:tab w:val="left" w:pos="3330"/>
              </w:tabs>
              <w:rPr>
                <w:rFonts w:ascii="Arial" w:hAnsi="Arial" w:cs="Arial"/>
                <w:b/>
              </w:rPr>
            </w:pPr>
            <w:r>
              <w:rPr>
                <w:rFonts w:ascii="Arial" w:hAnsi="Arial" w:cs="Arial"/>
                <w:b/>
              </w:rPr>
              <w:lastRenderedPageBreak/>
              <w:t>Output – Screenshots (Student Work Area):</w:t>
            </w:r>
          </w:p>
          <w:p w14:paraId="0F0A04E8" w14:textId="77777777" w:rsidR="00B028B0" w:rsidRPr="00B028B0" w:rsidRDefault="00B028B0" w:rsidP="00B028B0">
            <w:pPr>
              <w:tabs>
                <w:tab w:val="left" w:pos="3330"/>
              </w:tabs>
              <w:rPr>
                <w:rFonts w:ascii="Arial" w:hAnsi="Arial" w:cs="Arial"/>
                <w:b/>
              </w:rPr>
            </w:pPr>
            <w:r w:rsidRPr="00B028B0">
              <w:rPr>
                <w:rFonts w:ascii="Arial" w:hAnsi="Arial" w:cs="Arial"/>
                <w:b/>
              </w:rPr>
              <w:t>Original list:</w:t>
            </w:r>
          </w:p>
          <w:p w14:paraId="0E6AEC0F" w14:textId="77777777" w:rsidR="00B028B0" w:rsidRPr="00B028B0" w:rsidRDefault="00B028B0" w:rsidP="00B028B0">
            <w:pPr>
              <w:tabs>
                <w:tab w:val="left" w:pos="3330"/>
              </w:tabs>
              <w:rPr>
                <w:rFonts w:ascii="Arial" w:hAnsi="Arial" w:cs="Arial"/>
                <w:b/>
              </w:rPr>
            </w:pPr>
            <w:r w:rsidRPr="00B028B0">
              <w:rPr>
                <w:rFonts w:ascii="Arial" w:hAnsi="Arial" w:cs="Arial"/>
                <w:b/>
              </w:rPr>
              <w:t>5 &lt;-&gt; 10 &lt;-&gt; 8 &lt;-&gt; 15 &lt;-&gt; null</w:t>
            </w:r>
          </w:p>
          <w:p w14:paraId="36EEC2A2" w14:textId="77777777" w:rsidR="00B028B0" w:rsidRPr="00B028B0" w:rsidRDefault="00B028B0" w:rsidP="00B028B0">
            <w:pPr>
              <w:tabs>
                <w:tab w:val="left" w:pos="3330"/>
              </w:tabs>
              <w:rPr>
                <w:rFonts w:ascii="Arial" w:hAnsi="Arial" w:cs="Arial"/>
                <w:b/>
              </w:rPr>
            </w:pPr>
            <w:r w:rsidRPr="00B028B0">
              <w:rPr>
                <w:rFonts w:ascii="Arial" w:hAnsi="Arial" w:cs="Arial"/>
                <w:b/>
              </w:rPr>
              <w:t>List after deleting at the beginning:</w:t>
            </w:r>
          </w:p>
          <w:p w14:paraId="00AD89C3" w14:textId="77777777" w:rsidR="00B028B0" w:rsidRPr="00B028B0" w:rsidRDefault="00B028B0" w:rsidP="00B028B0">
            <w:pPr>
              <w:tabs>
                <w:tab w:val="left" w:pos="3330"/>
              </w:tabs>
              <w:rPr>
                <w:rFonts w:ascii="Arial" w:hAnsi="Arial" w:cs="Arial"/>
                <w:b/>
              </w:rPr>
            </w:pPr>
            <w:r w:rsidRPr="00B028B0">
              <w:rPr>
                <w:rFonts w:ascii="Arial" w:hAnsi="Arial" w:cs="Arial"/>
                <w:b/>
              </w:rPr>
              <w:t>10 &lt;-&gt; 8 &lt;-&gt; 15 &lt;-&gt; null</w:t>
            </w:r>
          </w:p>
          <w:p w14:paraId="1C8AA734" w14:textId="77777777" w:rsidR="00B028B0" w:rsidRPr="00B028B0" w:rsidRDefault="00B028B0" w:rsidP="00B028B0">
            <w:pPr>
              <w:tabs>
                <w:tab w:val="left" w:pos="3330"/>
              </w:tabs>
              <w:rPr>
                <w:rFonts w:ascii="Arial" w:hAnsi="Arial" w:cs="Arial"/>
                <w:b/>
              </w:rPr>
            </w:pPr>
            <w:r w:rsidRPr="00B028B0">
              <w:rPr>
                <w:rFonts w:ascii="Arial" w:hAnsi="Arial" w:cs="Arial"/>
                <w:b/>
              </w:rPr>
              <w:t>List after deleting at the end:</w:t>
            </w:r>
          </w:p>
          <w:p w14:paraId="0E3D3390" w14:textId="77777777" w:rsidR="00B028B0" w:rsidRPr="00B028B0" w:rsidRDefault="00B028B0" w:rsidP="00B028B0">
            <w:pPr>
              <w:tabs>
                <w:tab w:val="left" w:pos="3330"/>
              </w:tabs>
              <w:rPr>
                <w:rFonts w:ascii="Arial" w:hAnsi="Arial" w:cs="Arial"/>
                <w:b/>
              </w:rPr>
            </w:pPr>
            <w:r w:rsidRPr="00B028B0">
              <w:rPr>
                <w:rFonts w:ascii="Arial" w:hAnsi="Arial" w:cs="Arial"/>
                <w:b/>
              </w:rPr>
              <w:t>10 &lt;-&gt; 8 &lt;-&gt; null</w:t>
            </w:r>
          </w:p>
          <w:p w14:paraId="5CEFC6BB" w14:textId="77777777" w:rsidR="00B028B0" w:rsidRPr="00B028B0" w:rsidRDefault="00B028B0" w:rsidP="00B028B0">
            <w:pPr>
              <w:tabs>
                <w:tab w:val="left" w:pos="3330"/>
              </w:tabs>
              <w:rPr>
                <w:rFonts w:ascii="Arial" w:hAnsi="Arial" w:cs="Arial"/>
                <w:b/>
              </w:rPr>
            </w:pPr>
            <w:r w:rsidRPr="00B028B0">
              <w:rPr>
                <w:rFonts w:ascii="Arial" w:hAnsi="Arial" w:cs="Arial"/>
                <w:b/>
              </w:rPr>
              <w:t>List after deleting at location 1:</w:t>
            </w:r>
          </w:p>
          <w:p w14:paraId="79DC2E3F" w14:textId="75A7EAF4" w:rsidR="00E946C0" w:rsidRDefault="00B028B0" w:rsidP="00B028B0">
            <w:pPr>
              <w:tabs>
                <w:tab w:val="left" w:pos="3330"/>
              </w:tabs>
              <w:rPr>
                <w:rFonts w:ascii="Arial" w:hAnsi="Arial" w:cs="Arial"/>
                <w:b/>
              </w:rPr>
            </w:pPr>
            <w:r w:rsidRPr="00B028B0">
              <w:rPr>
                <w:rFonts w:ascii="Arial" w:hAnsi="Arial" w:cs="Arial"/>
                <w:b/>
              </w:rPr>
              <w:t>10 &lt;-&gt; null</w:t>
            </w:r>
          </w:p>
          <w:p w14:paraId="0EE71A81" w14:textId="77777777" w:rsidR="00E946C0" w:rsidRDefault="00E946C0" w:rsidP="003B4AC7">
            <w:pPr>
              <w:tabs>
                <w:tab w:val="left" w:pos="3330"/>
              </w:tabs>
              <w:rPr>
                <w:rFonts w:ascii="Arial" w:hAnsi="Arial" w:cs="Arial"/>
                <w:b/>
              </w:rPr>
            </w:pPr>
          </w:p>
          <w:p w14:paraId="52F084D4" w14:textId="77777777" w:rsidR="00E946C0" w:rsidRDefault="00E946C0" w:rsidP="003B4AC7">
            <w:pPr>
              <w:tabs>
                <w:tab w:val="left" w:pos="3330"/>
              </w:tabs>
              <w:rPr>
                <w:rFonts w:ascii="Arial" w:hAnsi="Arial" w:cs="Arial"/>
                <w:b/>
              </w:rPr>
            </w:pPr>
          </w:p>
        </w:tc>
      </w:tr>
      <w:tr w:rsidR="00E946C0" w:rsidRPr="007C6AD1" w14:paraId="3532674E" w14:textId="77777777" w:rsidTr="00A54D8D">
        <w:trPr>
          <w:trHeight w:val="319"/>
        </w:trPr>
        <w:tc>
          <w:tcPr>
            <w:tcW w:w="9829" w:type="dxa"/>
            <w:shd w:val="clear" w:color="auto" w:fill="auto"/>
            <w:noWrap/>
            <w:vAlign w:val="bottom"/>
          </w:tcPr>
          <w:p w14:paraId="4761BEE0" w14:textId="77777777" w:rsidR="00E946C0" w:rsidRPr="006F18A2" w:rsidRDefault="00E946C0" w:rsidP="003B4AC7">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t>Question Bank:</w:t>
            </w:r>
          </w:p>
          <w:p w14:paraId="3BF457FE"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1. **Doubly Linked List**:</w:t>
            </w:r>
          </w:p>
          <w:p w14:paraId="27E08005"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lastRenderedPageBreak/>
              <w:t xml:space="preserve">   - A doubly linked list is a type of linked list in which each node contains a data part and two pointers, `next` and `prev`. </w:t>
            </w:r>
          </w:p>
          <w:p w14:paraId="6A9C0400"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The `next` pointer points to the next node in the sequence, and the `prev` pointer points to the previous node. </w:t>
            </w:r>
          </w:p>
          <w:p w14:paraId="7E525913"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This allows for traversal in both forward and backward directions.</w:t>
            </w:r>
          </w:p>
          <w:p w14:paraId="38302F61"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p>
          <w:p w14:paraId="2B967149"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2. **Complexity of Operations in Doubly Linked List**:</w:t>
            </w:r>
          </w:p>
          <w:p w14:paraId="4584B737"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p>
          <w:p w14:paraId="0F758D94"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Traversal**:</w:t>
            </w:r>
          </w:p>
          <w:p w14:paraId="2BC51D04"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Time Complexity: O(n)</w:t>
            </w:r>
          </w:p>
          <w:p w14:paraId="43F6E969"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Explanation: In a doubly linked list, to traverse from the beginning to the end, you need to go through each node one by one. This requires visiting 'n' nodes for a list of size 'n', resulting in a linear time complexity.</w:t>
            </w:r>
          </w:p>
          <w:p w14:paraId="72653B81"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p>
          <w:p w14:paraId="30A8C651"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Insertion**:</w:t>
            </w:r>
          </w:p>
          <w:p w14:paraId="55CCCE0B"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At the Beginning**:</w:t>
            </w:r>
          </w:p>
          <w:p w14:paraId="2D0953D0"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Time Complexity: O(1)</w:t>
            </w:r>
          </w:p>
          <w:p w14:paraId="59E127E8"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Explanation: Inserting a node at the beginning of a doubly linked list involves updating a few pointers, which can be done in constant time.</w:t>
            </w:r>
          </w:p>
          <w:p w14:paraId="2DC4C4DA"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w:t>
            </w:r>
          </w:p>
          <w:p w14:paraId="70C0A34D"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At the End**:</w:t>
            </w:r>
          </w:p>
          <w:p w14:paraId="2945C573"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Time Complexity: O(1)</w:t>
            </w:r>
          </w:p>
          <w:p w14:paraId="74B485A5"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Explanation: Inserting a node at the end of a doubly linked list also involves updating a few pointers, which can be done in constant time.</w:t>
            </w:r>
          </w:p>
          <w:p w14:paraId="4C7805F9"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w:t>
            </w:r>
          </w:p>
          <w:p w14:paraId="338A050A"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At a Specific Location**:</w:t>
            </w:r>
          </w:p>
          <w:p w14:paraId="50F01378"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Time Complexity: O(n)</w:t>
            </w:r>
          </w:p>
          <w:p w14:paraId="2527BD55"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Explanation: Inserting a node at a specific location involves traversing the list to find the correct position, which takes O(n) time. The actual insertion operation, however, can be done in constant time once the position is found.</w:t>
            </w:r>
          </w:p>
          <w:p w14:paraId="00973E73"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p>
          <w:p w14:paraId="454369B7"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Deletion**:</w:t>
            </w:r>
          </w:p>
          <w:p w14:paraId="463B6434"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At the Beginning**:</w:t>
            </w:r>
          </w:p>
          <w:p w14:paraId="6F7FF235"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Time Complexity: O(1)</w:t>
            </w:r>
          </w:p>
          <w:p w14:paraId="1A7BDADC"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Explanation: Deleting a node from the beginning of a doubly linked list involves updating a few pointers, which can be done in constant time.</w:t>
            </w:r>
          </w:p>
          <w:p w14:paraId="1C87EA4A"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p>
          <w:p w14:paraId="2533CD7C"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At the End**:</w:t>
            </w:r>
          </w:p>
          <w:p w14:paraId="4F5ED527"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Time Complexity: O(1)</w:t>
            </w:r>
          </w:p>
          <w:p w14:paraId="04242179"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Explanation: Deleting a node from the end of a doubly linked list also involves updating a few pointers, which can be done in constant time.</w:t>
            </w:r>
          </w:p>
          <w:p w14:paraId="7924CC6F"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p>
          <w:p w14:paraId="13C3C858"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lastRenderedPageBreak/>
              <w:t xml:space="preserve">     - **At a Specific Location**:</w:t>
            </w:r>
          </w:p>
          <w:p w14:paraId="58E9A1C6"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Time Complexity: O(n)</w:t>
            </w:r>
          </w:p>
          <w:p w14:paraId="15EFFF8D"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Explanation: Deleting a node from a specific location involves traversing the list to find the correct position, which takes O(n) time. The actual deletion operation, however, can be done in constant time once the position is found.</w:t>
            </w:r>
          </w:p>
          <w:p w14:paraId="332B76CD"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p>
          <w:p w14:paraId="25796141" w14:textId="77777777" w:rsidR="00B028B0" w:rsidRPr="00B028B0"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Overall**:</w:t>
            </w:r>
          </w:p>
          <w:p w14:paraId="6F734BDE" w14:textId="3C94B8BB" w:rsidR="00E946C0" w:rsidRPr="002964F8" w:rsidRDefault="00B028B0" w:rsidP="00B028B0">
            <w:pPr>
              <w:pStyle w:val="ListParagraph"/>
              <w:shd w:val="clear" w:color="auto" w:fill="FFFFFF"/>
              <w:spacing w:before="180" w:after="180" w:line="240" w:lineRule="auto"/>
              <w:rPr>
                <w:rFonts w:ascii="Helvetica" w:eastAsia="Times New Roman" w:hAnsi="Helvetica" w:cs="Helvetica"/>
                <w:color w:val="2D3B45"/>
                <w:sz w:val="24"/>
                <w:szCs w:val="24"/>
                <w:lang w:val="en-IN" w:eastAsia="en-IN"/>
              </w:rPr>
            </w:pPr>
            <w:r w:rsidRPr="00B028B0">
              <w:rPr>
                <w:rFonts w:ascii="Helvetica" w:eastAsia="Times New Roman" w:hAnsi="Helvetica" w:cs="Helvetica"/>
                <w:color w:val="2D3B45"/>
                <w:sz w:val="24"/>
                <w:szCs w:val="24"/>
                <w:lang w:val="en-IN" w:eastAsia="en-IN"/>
              </w:rPr>
              <w:t xml:space="preserve">     - The doubly linked list provides efficient insertion and deletion at both ends, but when it comes to operations that involve finding a specific position (insertion or deletion), it takes linear time because you may have to traverse through a significant portion of the list.</w:t>
            </w:r>
          </w:p>
        </w:tc>
      </w:tr>
    </w:tbl>
    <w:p w14:paraId="53297EF8" w14:textId="79F8C762" w:rsidR="00912DD1" w:rsidRDefault="00912DD1">
      <w:pPr>
        <w:rPr>
          <w:rFonts w:ascii="Arial" w:hAnsi="Arial" w:cs="Arial"/>
          <w:b/>
          <w:sz w:val="24"/>
          <w:szCs w:val="24"/>
        </w:rPr>
      </w:pPr>
    </w:p>
    <w:p w14:paraId="76377C3E" w14:textId="77777777" w:rsidR="00912DD1" w:rsidRDefault="00912DD1">
      <w:pPr>
        <w:rPr>
          <w:rFonts w:ascii="Arial" w:hAnsi="Arial" w:cs="Arial"/>
          <w:b/>
          <w:sz w:val="24"/>
          <w:szCs w:val="24"/>
        </w:rPr>
      </w:pPr>
      <w:r>
        <w:rPr>
          <w:rFonts w:ascii="Arial" w:hAnsi="Arial" w:cs="Arial"/>
          <w:b/>
          <w:sz w:val="24"/>
          <w:szCs w:val="24"/>
        </w:rPr>
        <w:br w:type="page"/>
      </w:r>
    </w:p>
    <w:p w14:paraId="50FF7B23" w14:textId="5805EBE4" w:rsidR="00AA00FE" w:rsidRPr="007C6AD1" w:rsidRDefault="00AA00FE" w:rsidP="00912DD1">
      <w:pPr>
        <w:tabs>
          <w:tab w:val="left" w:pos="3330"/>
        </w:tabs>
        <w:jc w:val="center"/>
        <w:rPr>
          <w:rFonts w:ascii="Arial" w:hAnsi="Arial" w:cs="Arial"/>
          <w:b/>
          <w:sz w:val="24"/>
          <w:szCs w:val="24"/>
        </w:rPr>
      </w:pPr>
      <w:r w:rsidRPr="007C6AD1">
        <w:rPr>
          <w:rFonts w:ascii="Arial" w:hAnsi="Arial" w:cs="Arial"/>
          <w:b/>
          <w:sz w:val="24"/>
          <w:szCs w:val="24"/>
        </w:rPr>
        <w:lastRenderedPageBreak/>
        <w:t xml:space="preserve">EXPERIMENT NO. </w:t>
      </w:r>
      <w:r w:rsidR="002964F8">
        <w:rPr>
          <w:rFonts w:ascii="Arial" w:hAnsi="Arial" w:cs="Arial"/>
          <w:b/>
          <w:sz w:val="24"/>
          <w:szCs w:val="24"/>
        </w:rPr>
        <w:t>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A00FE" w:rsidRPr="007C6AD1" w14:paraId="5A06665D" w14:textId="77777777" w:rsidTr="00F61E32">
        <w:trPr>
          <w:trHeight w:val="259"/>
        </w:trPr>
        <w:tc>
          <w:tcPr>
            <w:tcW w:w="9795" w:type="dxa"/>
            <w:shd w:val="clear" w:color="auto" w:fill="auto"/>
            <w:noWrap/>
            <w:vAlign w:val="bottom"/>
            <w:hideMark/>
          </w:tcPr>
          <w:p w14:paraId="7423CDC5" w14:textId="77777777" w:rsidR="00AA00FE" w:rsidRPr="007C6AD1" w:rsidRDefault="00AA00FE" w:rsidP="00F61E32">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1C99F987" w14:textId="77777777" w:rsidR="00AA00FE" w:rsidRPr="007C6AD1" w:rsidRDefault="00AA00FE" w:rsidP="00F61E32">
            <w:pPr>
              <w:spacing w:after="0" w:line="240" w:lineRule="auto"/>
              <w:rPr>
                <w:rFonts w:ascii="Arial" w:eastAsia="Times New Roman" w:hAnsi="Arial" w:cs="Arial"/>
                <w:b/>
                <w:bCs/>
                <w:color w:val="000000"/>
                <w:lang w:val="en-IN" w:eastAsia="en-IN"/>
              </w:rPr>
            </w:pPr>
          </w:p>
        </w:tc>
      </w:tr>
      <w:tr w:rsidR="00AA00FE" w:rsidRPr="007C6AD1" w14:paraId="55FFFCE7" w14:textId="77777777" w:rsidTr="00F61E32">
        <w:trPr>
          <w:trHeight w:val="259"/>
        </w:trPr>
        <w:tc>
          <w:tcPr>
            <w:tcW w:w="9795" w:type="dxa"/>
            <w:shd w:val="clear" w:color="auto" w:fill="auto"/>
            <w:noWrap/>
            <w:vAlign w:val="bottom"/>
            <w:hideMark/>
          </w:tcPr>
          <w:p w14:paraId="4291F213" w14:textId="77777777" w:rsidR="00AA00FE" w:rsidRPr="007C6AD1" w:rsidRDefault="00AA00FE" w:rsidP="00F61E32">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74009924" w14:textId="77777777" w:rsidR="00AA00FE" w:rsidRPr="007C6AD1" w:rsidRDefault="00AA00FE" w:rsidP="00F61E32">
            <w:pPr>
              <w:spacing w:after="0" w:line="240" w:lineRule="auto"/>
              <w:rPr>
                <w:rFonts w:ascii="Arial" w:eastAsia="Times New Roman" w:hAnsi="Arial" w:cs="Arial"/>
                <w:b/>
                <w:bCs/>
                <w:color w:val="000000"/>
                <w:lang w:val="en-IN" w:eastAsia="en-IN"/>
              </w:rPr>
            </w:pPr>
          </w:p>
        </w:tc>
      </w:tr>
      <w:tr w:rsidR="00AA00FE" w:rsidRPr="007C6AD1" w14:paraId="790929E2" w14:textId="77777777" w:rsidTr="00F61E32">
        <w:trPr>
          <w:trHeight w:val="259"/>
        </w:trPr>
        <w:tc>
          <w:tcPr>
            <w:tcW w:w="9795" w:type="dxa"/>
            <w:shd w:val="clear" w:color="auto" w:fill="auto"/>
            <w:noWrap/>
            <w:vAlign w:val="bottom"/>
            <w:hideMark/>
          </w:tcPr>
          <w:p w14:paraId="58960973" w14:textId="77777777" w:rsidR="00AA00FE" w:rsidRPr="007C6AD1" w:rsidRDefault="00AA00FE" w:rsidP="00F61E32">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0EF57153" w14:textId="77777777" w:rsidR="00AA00FE" w:rsidRPr="007C6AD1" w:rsidRDefault="00AA00FE" w:rsidP="00F61E32">
            <w:pPr>
              <w:spacing w:after="0" w:line="240" w:lineRule="auto"/>
              <w:rPr>
                <w:rFonts w:ascii="Arial" w:eastAsia="Times New Roman" w:hAnsi="Arial" w:cs="Arial"/>
                <w:b/>
                <w:bCs/>
                <w:color w:val="000000"/>
                <w:lang w:val="en-IN" w:eastAsia="en-IN"/>
              </w:rPr>
            </w:pPr>
          </w:p>
        </w:tc>
      </w:tr>
      <w:tr w:rsidR="00AA00FE" w:rsidRPr="007C6AD1" w14:paraId="5937C492" w14:textId="77777777" w:rsidTr="00F61E32">
        <w:trPr>
          <w:trHeight w:val="259"/>
        </w:trPr>
        <w:tc>
          <w:tcPr>
            <w:tcW w:w="9795" w:type="dxa"/>
            <w:shd w:val="clear" w:color="auto" w:fill="auto"/>
            <w:noWrap/>
            <w:vAlign w:val="bottom"/>
            <w:hideMark/>
          </w:tcPr>
          <w:p w14:paraId="6F98ADCC" w14:textId="77777777" w:rsidR="00AA00FE" w:rsidRPr="007C6AD1" w:rsidRDefault="00AA00FE" w:rsidP="00F61E32">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4F505E20" w14:textId="77777777" w:rsidR="00AA00FE" w:rsidRPr="007C6AD1" w:rsidRDefault="00AA00FE" w:rsidP="00F61E32">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AA00FE" w:rsidRPr="007C6AD1" w14:paraId="5A50E5E7" w14:textId="77777777" w:rsidTr="00F61E32">
        <w:trPr>
          <w:trHeight w:val="259"/>
        </w:trPr>
        <w:tc>
          <w:tcPr>
            <w:tcW w:w="9795" w:type="dxa"/>
            <w:shd w:val="clear" w:color="auto" w:fill="auto"/>
            <w:noWrap/>
            <w:vAlign w:val="bottom"/>
            <w:hideMark/>
          </w:tcPr>
          <w:p w14:paraId="4B7CF1CD" w14:textId="77777777" w:rsidR="00AA00FE" w:rsidRPr="007C6AD1" w:rsidRDefault="00AA00FE" w:rsidP="00F61E32">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13551A5F" w14:textId="77777777" w:rsidR="00AA00FE" w:rsidRPr="007C6AD1" w:rsidRDefault="00AA00FE" w:rsidP="00F61E32">
            <w:pPr>
              <w:spacing w:after="0" w:line="240" w:lineRule="auto"/>
              <w:rPr>
                <w:rFonts w:ascii="Arial" w:eastAsia="Times New Roman" w:hAnsi="Arial" w:cs="Arial"/>
                <w:b/>
                <w:bCs/>
                <w:color w:val="000000"/>
                <w:lang w:val="en-IN" w:eastAsia="en-IN"/>
              </w:rPr>
            </w:pPr>
          </w:p>
          <w:p w14:paraId="42E15A45" w14:textId="77777777" w:rsidR="00AA00FE" w:rsidRPr="007C6AD1" w:rsidRDefault="00AA00FE" w:rsidP="00F61E32">
            <w:pPr>
              <w:spacing w:after="0" w:line="240" w:lineRule="auto"/>
              <w:rPr>
                <w:rFonts w:ascii="Arial" w:eastAsia="Times New Roman" w:hAnsi="Arial" w:cs="Arial"/>
                <w:b/>
                <w:bCs/>
                <w:color w:val="000000"/>
                <w:lang w:val="en-IN" w:eastAsia="en-IN"/>
              </w:rPr>
            </w:pPr>
          </w:p>
        </w:tc>
      </w:tr>
      <w:tr w:rsidR="00AA00FE" w:rsidRPr="007C6AD1" w14:paraId="01CD6CBD" w14:textId="77777777" w:rsidTr="00F61E32">
        <w:trPr>
          <w:trHeight w:val="259"/>
        </w:trPr>
        <w:tc>
          <w:tcPr>
            <w:tcW w:w="9795" w:type="dxa"/>
            <w:shd w:val="clear" w:color="auto" w:fill="auto"/>
            <w:noWrap/>
            <w:vAlign w:val="bottom"/>
            <w:hideMark/>
          </w:tcPr>
          <w:p w14:paraId="6C90AAC7" w14:textId="77777777" w:rsidR="00AA00FE" w:rsidRPr="007C6AD1" w:rsidRDefault="00AA00FE" w:rsidP="00F61E32">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04F488A9" w14:textId="77777777" w:rsidR="00AA00FE" w:rsidRPr="007C6AD1" w:rsidRDefault="00AA00FE" w:rsidP="00F61E32">
            <w:pPr>
              <w:spacing w:after="0" w:line="240" w:lineRule="auto"/>
              <w:rPr>
                <w:rFonts w:ascii="Arial" w:eastAsia="Times New Roman" w:hAnsi="Arial" w:cs="Arial"/>
                <w:b/>
                <w:bCs/>
                <w:color w:val="000000"/>
                <w:lang w:val="en-IN" w:eastAsia="en-IN"/>
              </w:rPr>
            </w:pPr>
          </w:p>
          <w:p w14:paraId="342B7251" w14:textId="77777777" w:rsidR="00AA00FE" w:rsidRPr="007C6AD1" w:rsidRDefault="00AA00FE" w:rsidP="00F61E32">
            <w:pPr>
              <w:spacing w:after="0" w:line="240" w:lineRule="auto"/>
              <w:rPr>
                <w:rFonts w:ascii="Arial" w:eastAsia="Times New Roman" w:hAnsi="Arial" w:cs="Arial"/>
                <w:b/>
                <w:bCs/>
                <w:color w:val="000000"/>
                <w:lang w:val="en-IN" w:eastAsia="en-IN"/>
              </w:rPr>
            </w:pPr>
          </w:p>
        </w:tc>
      </w:tr>
    </w:tbl>
    <w:p w14:paraId="40D143EF" w14:textId="77777777" w:rsidR="00AA00FE" w:rsidRPr="007C6AD1" w:rsidRDefault="00AA00FE" w:rsidP="00AA00FE">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A00FE" w:rsidRPr="007C6AD1" w14:paraId="382C8F90" w14:textId="77777777" w:rsidTr="00F61E32">
        <w:trPr>
          <w:trHeight w:val="319"/>
        </w:trPr>
        <w:tc>
          <w:tcPr>
            <w:tcW w:w="9829" w:type="dxa"/>
            <w:shd w:val="clear" w:color="auto" w:fill="auto"/>
            <w:noWrap/>
            <w:vAlign w:val="bottom"/>
            <w:hideMark/>
          </w:tcPr>
          <w:p w14:paraId="37280749" w14:textId="77777777" w:rsidR="00AA00FE" w:rsidRDefault="00AA00FE" w:rsidP="00F61E32">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15AC55BC" w14:textId="77777777" w:rsidR="00AA00FE" w:rsidRDefault="00AA00FE" w:rsidP="00F61E32">
            <w:pPr>
              <w:spacing w:after="0" w:line="240" w:lineRule="auto"/>
              <w:rPr>
                <w:rFonts w:ascii="Arial" w:hAnsi="Arial" w:cs="Arial"/>
              </w:rPr>
            </w:pPr>
          </w:p>
          <w:p w14:paraId="0F61DB73" w14:textId="46EFEC13" w:rsidR="00AA00FE" w:rsidRPr="00EA4E0C" w:rsidRDefault="00AA00FE" w:rsidP="00F61E32">
            <w:pPr>
              <w:rPr>
                <w:sz w:val="20"/>
                <w:szCs w:val="20"/>
              </w:rPr>
            </w:pPr>
            <w:r>
              <w:rPr>
                <w:rFonts w:ascii="Times New Roman" w:eastAsia="Times New Roman" w:hAnsi="Times New Roman" w:cs="Times New Roman"/>
              </w:rPr>
              <w:t xml:space="preserve">To familiarize the students with linear data structure </w:t>
            </w:r>
            <w:r w:rsidR="002964F8">
              <w:rPr>
                <w:rFonts w:ascii="Times New Roman" w:eastAsia="Times New Roman" w:hAnsi="Times New Roman" w:cs="Times New Roman"/>
              </w:rPr>
              <w:t>Linked List</w:t>
            </w:r>
            <w:r>
              <w:rPr>
                <w:rFonts w:ascii="Times New Roman" w:eastAsia="Times New Roman" w:hAnsi="Times New Roman" w:cs="Times New Roman"/>
              </w:rPr>
              <w:t xml:space="preserve"> and its basic operations</w:t>
            </w:r>
          </w:p>
        </w:tc>
      </w:tr>
      <w:tr w:rsidR="00AA00FE" w:rsidRPr="007C6AD1" w14:paraId="30B8F292" w14:textId="77777777" w:rsidTr="00F61E32">
        <w:trPr>
          <w:trHeight w:val="319"/>
        </w:trPr>
        <w:tc>
          <w:tcPr>
            <w:tcW w:w="9829" w:type="dxa"/>
            <w:shd w:val="clear" w:color="auto" w:fill="auto"/>
            <w:noWrap/>
            <w:vAlign w:val="bottom"/>
          </w:tcPr>
          <w:p w14:paraId="208C576A" w14:textId="77777777" w:rsidR="00AA00FE" w:rsidRDefault="00AA00FE" w:rsidP="00F61E32">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430237A7" w14:textId="77777777" w:rsidR="00AA00FE" w:rsidRDefault="00AA00FE" w:rsidP="00F61E32">
            <w:pPr>
              <w:spacing w:after="0" w:line="240" w:lineRule="auto"/>
              <w:rPr>
                <w:rFonts w:ascii="Arial" w:eastAsia="Times New Roman" w:hAnsi="Arial" w:cs="Arial"/>
                <w:b/>
                <w:bCs/>
                <w:color w:val="000000"/>
                <w:lang w:val="en-IN" w:eastAsia="en-IN"/>
              </w:rPr>
            </w:pPr>
          </w:p>
          <w:p w14:paraId="471DD9B5" w14:textId="0B9CFE48" w:rsidR="00AA00FE" w:rsidRPr="00EA4E0C" w:rsidRDefault="00AA00FE" w:rsidP="00F61E32">
            <w:pPr>
              <w:rPr>
                <w:sz w:val="20"/>
                <w:szCs w:val="20"/>
              </w:rPr>
            </w:pPr>
            <w:r w:rsidRPr="00EA4E0C">
              <w:rPr>
                <w:rFonts w:ascii="Times New Roman" w:eastAsia="Times New Roman" w:hAnsi="Times New Roman" w:cs="Times New Roman"/>
              </w:rPr>
              <w:t xml:space="preserve">The students will be able to implement and use </w:t>
            </w:r>
            <w:r w:rsidR="002964F8">
              <w:rPr>
                <w:rFonts w:ascii="Times New Roman" w:eastAsia="Times New Roman" w:hAnsi="Times New Roman" w:cs="Times New Roman"/>
              </w:rPr>
              <w:t>Circular</w:t>
            </w:r>
            <w:r>
              <w:rPr>
                <w:rFonts w:ascii="Times New Roman" w:eastAsia="Times New Roman" w:hAnsi="Times New Roman" w:cs="Times New Roman"/>
              </w:rPr>
              <w:t xml:space="preserve"> linked list</w:t>
            </w:r>
            <w:r w:rsidRPr="00EA4E0C">
              <w:rPr>
                <w:rFonts w:ascii="Times New Roman" w:eastAsia="Times New Roman" w:hAnsi="Times New Roman" w:cs="Times New Roman"/>
              </w:rPr>
              <w:t xml:space="preserve"> for solving various problems</w:t>
            </w:r>
          </w:p>
          <w:p w14:paraId="5F35DF00" w14:textId="77777777" w:rsidR="00AA00FE" w:rsidRPr="00DF4764" w:rsidRDefault="00AA00FE" w:rsidP="00F61E32">
            <w:pPr>
              <w:spacing w:after="0" w:line="240" w:lineRule="auto"/>
              <w:rPr>
                <w:rFonts w:ascii="Arial" w:eastAsia="Times New Roman" w:hAnsi="Arial" w:cs="Arial"/>
                <w:b/>
                <w:bCs/>
                <w:color w:val="000000"/>
                <w:lang w:val="en-IN" w:eastAsia="en-IN"/>
              </w:rPr>
            </w:pPr>
          </w:p>
        </w:tc>
      </w:tr>
      <w:tr w:rsidR="00AA00FE" w:rsidRPr="007C6AD1" w14:paraId="501EE8AA" w14:textId="77777777" w:rsidTr="00F61E32">
        <w:trPr>
          <w:trHeight w:val="319"/>
        </w:trPr>
        <w:tc>
          <w:tcPr>
            <w:tcW w:w="9829" w:type="dxa"/>
            <w:shd w:val="clear" w:color="auto" w:fill="auto"/>
            <w:noWrap/>
            <w:vAlign w:val="center"/>
            <w:hideMark/>
          </w:tcPr>
          <w:p w14:paraId="423E9046" w14:textId="77777777" w:rsidR="00AA00FE" w:rsidRPr="00795267" w:rsidRDefault="00AA00FE" w:rsidP="00F61E32">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7531A0F9" w14:textId="7D118505" w:rsidR="00AA00FE" w:rsidRPr="009B4777" w:rsidRDefault="00AA00FE" w:rsidP="00F61E3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create a </w:t>
            </w:r>
            <w:r w:rsidR="002964F8">
              <w:rPr>
                <w:rFonts w:ascii="Times New Roman" w:eastAsia="Times New Roman" w:hAnsi="Times New Roman" w:cs="Times New Roman"/>
                <w:sz w:val="24"/>
                <w:szCs w:val="24"/>
              </w:rPr>
              <w:t>Circular</w:t>
            </w:r>
            <w:r w:rsidRPr="009B4777">
              <w:rPr>
                <w:rFonts w:ascii="Times New Roman" w:eastAsia="Times New Roman" w:hAnsi="Times New Roman" w:cs="Times New Roman"/>
                <w:sz w:val="24"/>
                <w:szCs w:val="24"/>
              </w:rPr>
              <w:t xml:space="preserve"> linked list of n nodes and perform:</w:t>
            </w:r>
          </w:p>
          <w:p w14:paraId="0BF95E9B" w14:textId="77777777" w:rsidR="00AA00FE" w:rsidRPr="009B4777" w:rsidRDefault="00AA00FE" w:rsidP="00F61E3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Insertion</w:t>
            </w:r>
          </w:p>
          <w:p w14:paraId="78AF1461" w14:textId="77777777" w:rsidR="00AA00FE" w:rsidRPr="009B4777" w:rsidRDefault="00AA00FE" w:rsidP="00F61E32">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6FADD6A7" w14:textId="77777777" w:rsidR="00AA00FE" w:rsidRPr="009B4777" w:rsidRDefault="00AA00FE" w:rsidP="00F61E32">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7B10C9F6" w14:textId="77777777" w:rsidR="00AA00FE" w:rsidRPr="009B4777" w:rsidRDefault="00AA00FE" w:rsidP="00F61E32">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4E20E7F7" w14:textId="77777777" w:rsidR="00AA00FE" w:rsidRPr="009B4777" w:rsidRDefault="00AA00FE" w:rsidP="00F61E3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5F6FC379" w14:textId="77777777" w:rsidR="00AA00FE" w:rsidRPr="009B4777" w:rsidRDefault="00AA00FE" w:rsidP="00F61E32">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5DAAE381" w14:textId="77777777" w:rsidR="00AA00FE" w:rsidRPr="00795267" w:rsidRDefault="00AA00FE" w:rsidP="00F61E32">
            <w:pPr>
              <w:pStyle w:val="ListParagraph"/>
              <w:numPr>
                <w:ilvl w:val="0"/>
                <w:numId w:val="14"/>
              </w:numPr>
              <w:tabs>
                <w:tab w:val="left" w:pos="540"/>
              </w:tabs>
              <w:rPr>
                <w:rFonts w:ascii="Times New Roman" w:hAnsi="Times New Roman" w:cs="Times New Roman"/>
                <w:b/>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 xml:space="preserve">d </w:t>
            </w:r>
          </w:p>
          <w:p w14:paraId="7FE6B0F0" w14:textId="77777777" w:rsidR="00AA00FE" w:rsidRPr="00A05B7C" w:rsidRDefault="00AA00FE" w:rsidP="00F61E32">
            <w:pPr>
              <w:pStyle w:val="ListParagraph"/>
              <w:numPr>
                <w:ilvl w:val="0"/>
                <w:numId w:val="14"/>
              </w:numPr>
              <w:tabs>
                <w:tab w:val="left" w:pos="540"/>
              </w:tabs>
              <w:rPr>
                <w:rFonts w:ascii="Times New Roman" w:hAnsi="Times New Roman" w:cs="Times New Roman"/>
                <w:b/>
                <w:sz w:val="24"/>
                <w:szCs w:val="24"/>
              </w:rPr>
            </w:pPr>
            <w:r w:rsidRPr="00722CF8">
              <w:rPr>
                <w:rFonts w:ascii="Times New Roman" w:eastAsia="Times New Roman" w:hAnsi="Times New Roman" w:cs="Times New Roman"/>
                <w:sz w:val="24"/>
                <w:szCs w:val="24"/>
              </w:rPr>
              <w:t>At a specific location</w:t>
            </w:r>
          </w:p>
        </w:tc>
      </w:tr>
      <w:tr w:rsidR="00AA00FE" w:rsidRPr="007C6AD1" w14:paraId="4D987A52" w14:textId="77777777" w:rsidTr="00F61E32">
        <w:trPr>
          <w:trHeight w:val="319"/>
        </w:trPr>
        <w:tc>
          <w:tcPr>
            <w:tcW w:w="9829" w:type="dxa"/>
            <w:shd w:val="clear" w:color="auto" w:fill="auto"/>
            <w:noWrap/>
            <w:vAlign w:val="bottom"/>
            <w:hideMark/>
          </w:tcPr>
          <w:p w14:paraId="4CD096CD" w14:textId="77777777" w:rsidR="00AA00FE" w:rsidRPr="00C732A3" w:rsidRDefault="00AA00FE" w:rsidP="00F61E32">
            <w:pPr>
              <w:spacing w:after="0" w:line="240" w:lineRule="auto"/>
              <w:rPr>
                <w:rFonts w:ascii="Times New Roman" w:eastAsia="Times New Roman" w:hAnsi="Times New Roman" w:cs="Times New Roman"/>
                <w:b/>
                <w:bCs/>
                <w:color w:val="000000"/>
                <w:sz w:val="24"/>
                <w:szCs w:val="24"/>
                <w:lang w:val="en-IN" w:eastAsia="en-IN"/>
              </w:rPr>
            </w:pPr>
          </w:p>
          <w:p w14:paraId="79361687" w14:textId="77777777" w:rsidR="00AA00FE" w:rsidRPr="00C732A3" w:rsidRDefault="00AA00FE" w:rsidP="00F61E32">
            <w:pPr>
              <w:spacing w:after="0" w:line="240" w:lineRule="auto"/>
              <w:rPr>
                <w:rFonts w:ascii="Times New Roman" w:eastAsia="Times New Roman" w:hAnsi="Times New Roman" w:cs="Times New Roman"/>
                <w:b/>
                <w:bCs/>
                <w:color w:val="000000"/>
                <w:sz w:val="24"/>
                <w:szCs w:val="24"/>
                <w:lang w:val="en-IN" w:eastAsia="en-IN"/>
              </w:rPr>
            </w:pPr>
            <w:r w:rsidRPr="00C732A3">
              <w:rPr>
                <w:rFonts w:ascii="Times New Roman" w:eastAsia="Times New Roman" w:hAnsi="Times New Roman" w:cs="Times New Roman"/>
                <w:b/>
                <w:bCs/>
                <w:color w:val="000000"/>
                <w:sz w:val="24"/>
                <w:szCs w:val="24"/>
                <w:lang w:val="en-IN" w:eastAsia="en-IN"/>
              </w:rPr>
              <w:t>Background Study:</w:t>
            </w:r>
          </w:p>
          <w:p w14:paraId="2B0B3400" w14:textId="77777777" w:rsidR="00AA00FE" w:rsidRPr="00C732A3" w:rsidRDefault="00AA00FE" w:rsidP="00F61E32">
            <w:pPr>
              <w:spacing w:after="0" w:line="240" w:lineRule="auto"/>
              <w:rPr>
                <w:rFonts w:ascii="Times New Roman" w:eastAsia="Times New Roman" w:hAnsi="Times New Roman" w:cs="Times New Roman"/>
                <w:color w:val="000000"/>
                <w:sz w:val="24"/>
                <w:szCs w:val="24"/>
                <w:lang w:val="en-IN" w:eastAsia="en-IN"/>
              </w:rPr>
            </w:pPr>
          </w:p>
          <w:p w14:paraId="34AAEDDD" w14:textId="2E9006C7" w:rsidR="00AA00FE" w:rsidRPr="00C732A3" w:rsidRDefault="002964F8" w:rsidP="00F61E32">
            <w:pPr>
              <w:spacing w:after="0" w:line="240" w:lineRule="auto"/>
              <w:rPr>
                <w:rStyle w:val="Emphasis"/>
                <w:rFonts w:ascii="Times New Roman" w:hAnsi="Times New Roman" w:cs="Times New Roman"/>
                <w:i w:val="0"/>
                <w:iCs w:val="0"/>
                <w:color w:val="273239"/>
                <w:spacing w:val="2"/>
                <w:sz w:val="24"/>
                <w:szCs w:val="24"/>
                <w:bdr w:val="none" w:sz="0" w:space="0" w:color="auto" w:frame="1"/>
                <w:shd w:val="clear" w:color="auto" w:fill="FFFFFF"/>
              </w:rPr>
            </w:pPr>
            <w:r w:rsidRPr="00C732A3">
              <w:rPr>
                <w:rStyle w:val="Strong"/>
                <w:rFonts w:ascii="Times New Roman" w:hAnsi="Times New Roman" w:cs="Times New Roman"/>
                <w:color w:val="273239"/>
                <w:spacing w:val="2"/>
                <w:sz w:val="24"/>
                <w:szCs w:val="24"/>
                <w:bdr w:val="none" w:sz="0" w:space="0" w:color="auto" w:frame="1"/>
                <w:shd w:val="clear" w:color="auto" w:fill="FFFFFF"/>
              </w:rPr>
              <w:t>Circular linked list</w:t>
            </w:r>
            <w:r w:rsidRPr="00C732A3">
              <w:rPr>
                <w:rStyle w:val="Emphasis"/>
                <w:rFonts w:ascii="Times New Roman" w:hAnsi="Times New Roman" w:cs="Times New Roman"/>
                <w:i w:val="0"/>
                <w:iCs w:val="0"/>
                <w:color w:val="273239"/>
                <w:spacing w:val="2"/>
                <w:sz w:val="24"/>
                <w:szCs w:val="24"/>
                <w:bdr w:val="none" w:sz="0" w:space="0" w:color="auto" w:frame="1"/>
                <w:shd w:val="clear" w:color="auto" w:fill="FFFFFF"/>
              </w:rPr>
              <w:t> is a linked list where all nodes are connected to form a circle. There is no NULL at the end. A circular linked list can be a singly circular linked list or doubly circular linked list.</w:t>
            </w:r>
          </w:p>
          <w:p w14:paraId="46730A1D" w14:textId="77777777" w:rsidR="002964F8" w:rsidRPr="00C732A3" w:rsidRDefault="002964F8" w:rsidP="00F61E32">
            <w:pPr>
              <w:spacing w:after="0" w:line="240" w:lineRule="auto"/>
              <w:rPr>
                <w:rFonts w:ascii="Times New Roman" w:eastAsia="Times New Roman" w:hAnsi="Times New Roman" w:cs="Times New Roman"/>
                <w:b/>
                <w:bCs/>
                <w:color w:val="000000"/>
                <w:sz w:val="24"/>
                <w:szCs w:val="24"/>
                <w:lang w:val="en-IN" w:eastAsia="en-IN"/>
              </w:rPr>
            </w:pPr>
          </w:p>
          <w:p w14:paraId="6660D63C" w14:textId="1964ADFA" w:rsidR="002964F8" w:rsidRPr="00C732A3" w:rsidRDefault="002964F8" w:rsidP="00F61E32">
            <w:pPr>
              <w:spacing w:after="0" w:line="240" w:lineRule="auto"/>
              <w:rPr>
                <w:rFonts w:ascii="Times New Roman" w:eastAsia="Times New Roman" w:hAnsi="Times New Roman" w:cs="Times New Roman"/>
                <w:b/>
                <w:bCs/>
                <w:color w:val="000000"/>
                <w:sz w:val="24"/>
                <w:szCs w:val="24"/>
                <w:lang w:val="en-IN" w:eastAsia="en-IN"/>
              </w:rPr>
            </w:pPr>
            <w:r w:rsidRPr="00C732A3">
              <w:rPr>
                <w:rFonts w:ascii="Times New Roman" w:hAnsi="Times New Roman" w:cs="Times New Roman"/>
                <w:noProof/>
                <w:sz w:val="24"/>
                <w:szCs w:val="24"/>
              </w:rPr>
              <w:lastRenderedPageBreak/>
              <w:drawing>
                <wp:inline distT="0" distB="0" distL="0" distR="0" wp14:anchorId="09F6D632" wp14:editId="08D6A070">
                  <wp:extent cx="5943600" cy="10344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034415"/>
                          </a:xfrm>
                          <a:prstGeom prst="rect">
                            <a:avLst/>
                          </a:prstGeom>
                          <a:noFill/>
                          <a:ln>
                            <a:noFill/>
                          </a:ln>
                        </pic:spPr>
                      </pic:pic>
                    </a:graphicData>
                  </a:graphic>
                </wp:inline>
              </w:drawing>
            </w:r>
          </w:p>
          <w:p w14:paraId="54A2549A" w14:textId="77777777" w:rsidR="0073513D" w:rsidRPr="00C732A3" w:rsidRDefault="0073513D" w:rsidP="0073513D">
            <w:pPr>
              <w:pStyle w:val="Heading4"/>
              <w:shd w:val="clear" w:color="auto" w:fill="FFFFFF"/>
              <w:spacing w:before="0" w:line="288" w:lineRule="atLeast"/>
              <w:rPr>
                <w:rFonts w:ascii="Times New Roman" w:hAnsi="Times New Roman" w:cs="Times New Roman"/>
                <w:i w:val="0"/>
                <w:iCs w:val="0"/>
                <w:color w:val="3A3A3A"/>
                <w:sz w:val="24"/>
                <w:szCs w:val="24"/>
              </w:rPr>
            </w:pPr>
            <w:r w:rsidRPr="00C732A3">
              <w:rPr>
                <w:rFonts w:ascii="Times New Roman" w:hAnsi="Times New Roman" w:cs="Times New Roman"/>
                <w:b/>
                <w:bCs/>
                <w:i w:val="0"/>
                <w:iCs w:val="0"/>
                <w:color w:val="FF6600"/>
                <w:sz w:val="24"/>
                <w:szCs w:val="24"/>
                <w:bdr w:val="none" w:sz="0" w:space="0" w:color="auto" w:frame="1"/>
              </w:rPr>
              <w:t>Insertion</w:t>
            </w:r>
          </w:p>
          <w:p w14:paraId="729485DD" w14:textId="77777777" w:rsidR="0073513D" w:rsidRPr="00C732A3" w:rsidRDefault="0073513D" w:rsidP="0073513D">
            <w:pPr>
              <w:pStyle w:val="NormalWeb"/>
              <w:shd w:val="clear" w:color="auto" w:fill="FFFFFF"/>
              <w:spacing w:before="0" w:beforeAutospacing="0" w:after="336" w:afterAutospacing="0"/>
              <w:rPr>
                <w:color w:val="3A3A3A"/>
              </w:rPr>
            </w:pPr>
            <w:r w:rsidRPr="00C732A3">
              <w:rPr>
                <w:color w:val="3A3A3A"/>
              </w:rPr>
              <w:t>We can insert a node in a circular linked list either as a first node (empty list), in the beginning, in the end, or in between the other nodes. Let us see each of these insertion operations using a pictorial representation below.</w:t>
            </w:r>
          </w:p>
          <w:p w14:paraId="46E05B08"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Strong"/>
                <w:color w:val="000000"/>
                <w:bdr w:val="none" w:sz="0" w:space="0" w:color="auto" w:frame="1"/>
              </w:rPr>
              <w:t>#1) Insert in an empty list</w:t>
            </w:r>
          </w:p>
          <w:p w14:paraId="2811238A" w14:textId="2ED68348" w:rsidR="0073513D" w:rsidRPr="00C732A3" w:rsidRDefault="0073513D" w:rsidP="0073513D">
            <w:pPr>
              <w:pStyle w:val="NormalWeb"/>
              <w:shd w:val="clear" w:color="auto" w:fill="FFFFFF"/>
              <w:spacing w:before="0" w:beforeAutospacing="0" w:after="0" w:afterAutospacing="0"/>
              <w:rPr>
                <w:color w:val="3A3A3A"/>
              </w:rPr>
            </w:pPr>
            <w:r w:rsidRPr="00C732A3">
              <w:rPr>
                <w:noProof/>
                <w:color w:val="ED0000"/>
                <w:bdr w:val="none" w:sz="0" w:space="0" w:color="auto" w:frame="1"/>
              </w:rPr>
              <w:drawing>
                <wp:inline distT="0" distB="0" distL="0" distR="0" wp14:anchorId="1B8CC9D9" wp14:editId="11135CA9">
                  <wp:extent cx="2390775" cy="1838325"/>
                  <wp:effectExtent l="0" t="0" r="9525" b="9525"/>
                  <wp:docPr id="44" name="Picture 44" descr="Insert in an empty list">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sert in an empty list">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90775" cy="1838325"/>
                          </a:xfrm>
                          <a:prstGeom prst="rect">
                            <a:avLst/>
                          </a:prstGeom>
                          <a:noFill/>
                          <a:ln>
                            <a:noFill/>
                          </a:ln>
                        </pic:spPr>
                      </pic:pic>
                    </a:graphicData>
                  </a:graphic>
                </wp:inline>
              </w:drawing>
            </w:r>
          </w:p>
          <w:p w14:paraId="348D329C" w14:textId="77777777" w:rsidR="0073513D" w:rsidRPr="00C732A3" w:rsidRDefault="0073513D" w:rsidP="0073513D">
            <w:pPr>
              <w:pStyle w:val="NormalWeb"/>
              <w:shd w:val="clear" w:color="auto" w:fill="FFFFFF"/>
              <w:spacing w:before="0" w:beforeAutospacing="0" w:after="336" w:afterAutospacing="0"/>
              <w:rPr>
                <w:color w:val="3A3A3A"/>
              </w:rPr>
            </w:pPr>
            <w:r w:rsidRPr="00C732A3">
              <w:rPr>
                <w:color w:val="3A3A3A"/>
              </w:rPr>
              <w:t>When there are no nodes in circular list and the list is empty, the last pointer is null, then we insert a new node N by pointing the last pointer to the node N as shown above. The next pointer of N will point to the node N itself as there is only one node. Thus N becomes the first as well as last node in the list.</w:t>
            </w:r>
          </w:p>
          <w:p w14:paraId="27DB5D78"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Strong"/>
                <w:color w:val="000000"/>
                <w:bdr w:val="none" w:sz="0" w:space="0" w:color="auto" w:frame="1"/>
              </w:rPr>
              <w:t>#2) Insert at the beginning of the list</w:t>
            </w:r>
          </w:p>
          <w:p w14:paraId="259D936C" w14:textId="63B9AE13" w:rsidR="0073513D" w:rsidRPr="00C732A3" w:rsidRDefault="0073513D" w:rsidP="0073513D">
            <w:pPr>
              <w:pStyle w:val="NormalWeb"/>
              <w:shd w:val="clear" w:color="auto" w:fill="FFFFFF"/>
              <w:spacing w:before="0" w:beforeAutospacing="0" w:after="0" w:afterAutospacing="0"/>
              <w:rPr>
                <w:color w:val="3A3A3A"/>
              </w:rPr>
            </w:pPr>
            <w:r w:rsidRPr="00C732A3">
              <w:rPr>
                <w:noProof/>
                <w:color w:val="ED0000"/>
                <w:bdr w:val="none" w:sz="0" w:space="0" w:color="auto" w:frame="1"/>
              </w:rPr>
              <w:drawing>
                <wp:inline distT="0" distB="0" distL="0" distR="0" wp14:anchorId="03283F56" wp14:editId="4878F772">
                  <wp:extent cx="5943600" cy="2586355"/>
                  <wp:effectExtent l="0" t="0" r="0" b="4445"/>
                  <wp:docPr id="43" name="Picture 43" descr="Insert at the beginning of the list">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sert at the beginning of the list">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586355"/>
                          </a:xfrm>
                          <a:prstGeom prst="rect">
                            <a:avLst/>
                          </a:prstGeom>
                          <a:noFill/>
                          <a:ln>
                            <a:noFill/>
                          </a:ln>
                        </pic:spPr>
                      </pic:pic>
                    </a:graphicData>
                  </a:graphic>
                </wp:inline>
              </w:drawing>
            </w:r>
          </w:p>
          <w:p w14:paraId="292D4D02" w14:textId="77777777" w:rsidR="0073513D" w:rsidRPr="00C732A3" w:rsidRDefault="0073513D" w:rsidP="0073513D">
            <w:pPr>
              <w:pStyle w:val="NormalWeb"/>
              <w:shd w:val="clear" w:color="auto" w:fill="FFFFFF"/>
              <w:spacing w:before="0" w:beforeAutospacing="0" w:after="336" w:afterAutospacing="0"/>
              <w:rPr>
                <w:color w:val="3A3A3A"/>
              </w:rPr>
            </w:pPr>
            <w:r w:rsidRPr="00C732A3">
              <w:rPr>
                <w:color w:val="3A3A3A"/>
              </w:rPr>
              <w:lastRenderedPageBreak/>
              <w:t>As shown in the above representation, when we add a node at the beginning of the list, the next pointer of the last node points to the new node N thereby making it a first node.</w:t>
            </w:r>
          </w:p>
          <w:p w14:paraId="49F01719"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Emphasis"/>
                <w:b/>
                <w:bCs/>
                <w:i w:val="0"/>
                <w:iCs w:val="0"/>
                <w:color w:val="3A3A3A"/>
                <w:bdr w:val="none" w:sz="0" w:space="0" w:color="auto" w:frame="1"/>
              </w:rPr>
              <w:t>N-&gt;next = last-&gt;next</w:t>
            </w:r>
          </w:p>
          <w:p w14:paraId="1AB2FDF7"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Emphasis"/>
                <w:b/>
                <w:bCs/>
                <w:i w:val="0"/>
                <w:iCs w:val="0"/>
                <w:color w:val="3A3A3A"/>
                <w:bdr w:val="none" w:sz="0" w:space="0" w:color="auto" w:frame="1"/>
              </w:rPr>
              <w:t>Last-&gt;next = N</w:t>
            </w:r>
          </w:p>
          <w:p w14:paraId="5FC5A513"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Strong"/>
                <w:color w:val="000000"/>
                <w:bdr w:val="none" w:sz="0" w:space="0" w:color="auto" w:frame="1"/>
              </w:rPr>
              <w:t>#3) Insert at the end of the list</w:t>
            </w:r>
          </w:p>
          <w:p w14:paraId="3C5ABA85" w14:textId="081D42FC" w:rsidR="0073513D" w:rsidRPr="00C732A3" w:rsidRDefault="0073513D" w:rsidP="0073513D">
            <w:pPr>
              <w:pStyle w:val="NormalWeb"/>
              <w:shd w:val="clear" w:color="auto" w:fill="FFFFFF"/>
              <w:spacing w:before="0" w:beforeAutospacing="0" w:after="0" w:afterAutospacing="0"/>
              <w:rPr>
                <w:color w:val="3A3A3A"/>
              </w:rPr>
            </w:pPr>
            <w:r w:rsidRPr="00C732A3">
              <w:rPr>
                <w:noProof/>
                <w:color w:val="ED0000"/>
                <w:bdr w:val="none" w:sz="0" w:space="0" w:color="auto" w:frame="1"/>
              </w:rPr>
              <w:drawing>
                <wp:inline distT="0" distB="0" distL="0" distR="0" wp14:anchorId="3A126DE1" wp14:editId="55430B81">
                  <wp:extent cx="5686425" cy="3657600"/>
                  <wp:effectExtent l="0" t="0" r="9525" b="0"/>
                  <wp:docPr id="42" name="Picture 42" descr="last node points to the new nod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ast node points to the new node">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86425" cy="3657600"/>
                          </a:xfrm>
                          <a:prstGeom prst="rect">
                            <a:avLst/>
                          </a:prstGeom>
                          <a:noFill/>
                          <a:ln>
                            <a:noFill/>
                          </a:ln>
                        </pic:spPr>
                      </pic:pic>
                    </a:graphicData>
                  </a:graphic>
                </wp:inline>
              </w:drawing>
            </w:r>
          </w:p>
          <w:p w14:paraId="7FB25A60"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Strong"/>
                <w:color w:val="3A3A3A"/>
                <w:bdr w:val="none" w:sz="0" w:space="0" w:color="auto" w:frame="1"/>
              </w:rPr>
              <w:t>To insert a new node at the end of the list, we follow these steps:</w:t>
            </w:r>
          </w:p>
          <w:p w14:paraId="784221D0"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Emphasis"/>
                <w:b/>
                <w:bCs/>
                <w:i w:val="0"/>
                <w:iCs w:val="0"/>
                <w:color w:val="3A3A3A"/>
                <w:bdr w:val="none" w:sz="0" w:space="0" w:color="auto" w:frame="1"/>
              </w:rPr>
              <w:t>N-&gt; next = last -&gt;next;</w:t>
            </w:r>
            <w:r w:rsidRPr="00C732A3">
              <w:rPr>
                <w:b/>
                <w:bCs/>
                <w:color w:val="3A3A3A"/>
                <w:bdr w:val="none" w:sz="0" w:space="0" w:color="auto" w:frame="1"/>
              </w:rPr>
              <w:br/>
            </w:r>
            <w:r w:rsidRPr="00C732A3">
              <w:rPr>
                <w:rStyle w:val="Emphasis"/>
                <w:b/>
                <w:bCs/>
                <w:i w:val="0"/>
                <w:iCs w:val="0"/>
                <w:color w:val="3A3A3A"/>
                <w:bdr w:val="none" w:sz="0" w:space="0" w:color="auto" w:frame="1"/>
              </w:rPr>
              <w:t>last -&gt;next = N</w:t>
            </w:r>
            <w:r w:rsidRPr="00C732A3">
              <w:rPr>
                <w:b/>
                <w:bCs/>
                <w:color w:val="3A3A3A"/>
                <w:bdr w:val="none" w:sz="0" w:space="0" w:color="auto" w:frame="1"/>
              </w:rPr>
              <w:br/>
            </w:r>
            <w:r w:rsidRPr="00C732A3">
              <w:rPr>
                <w:rStyle w:val="Emphasis"/>
                <w:b/>
                <w:bCs/>
                <w:i w:val="0"/>
                <w:iCs w:val="0"/>
                <w:color w:val="3A3A3A"/>
                <w:bdr w:val="none" w:sz="0" w:space="0" w:color="auto" w:frame="1"/>
              </w:rPr>
              <w:t>last = N</w:t>
            </w:r>
          </w:p>
          <w:p w14:paraId="1C181C08"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Strong"/>
                <w:color w:val="000000"/>
                <w:bdr w:val="none" w:sz="0" w:space="0" w:color="auto" w:frame="1"/>
              </w:rPr>
              <w:t>#4) Insert in between the list</w:t>
            </w:r>
          </w:p>
          <w:p w14:paraId="63F80EEF" w14:textId="1E45D7FD" w:rsidR="0073513D" w:rsidRPr="00C732A3" w:rsidRDefault="0073513D" w:rsidP="0073513D">
            <w:pPr>
              <w:pStyle w:val="NormalWeb"/>
              <w:shd w:val="clear" w:color="auto" w:fill="FFFFFF"/>
              <w:spacing w:before="0" w:beforeAutospacing="0" w:after="0" w:afterAutospacing="0"/>
              <w:rPr>
                <w:color w:val="3A3A3A"/>
              </w:rPr>
            </w:pPr>
            <w:r w:rsidRPr="00C732A3">
              <w:rPr>
                <w:noProof/>
                <w:color w:val="ED0000"/>
                <w:bdr w:val="none" w:sz="0" w:space="0" w:color="auto" w:frame="1"/>
              </w:rPr>
              <w:drawing>
                <wp:inline distT="0" distB="0" distL="0" distR="0" wp14:anchorId="700E2DF3" wp14:editId="3FAE56D4">
                  <wp:extent cx="4514850" cy="1876425"/>
                  <wp:effectExtent l="0" t="0" r="0" b="9525"/>
                  <wp:docPr id="41" name="Picture 41" descr="Insert in between the list">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sert in between the list">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14850" cy="1876425"/>
                          </a:xfrm>
                          <a:prstGeom prst="rect">
                            <a:avLst/>
                          </a:prstGeom>
                          <a:noFill/>
                          <a:ln>
                            <a:noFill/>
                          </a:ln>
                        </pic:spPr>
                      </pic:pic>
                    </a:graphicData>
                  </a:graphic>
                </wp:inline>
              </w:drawing>
            </w:r>
          </w:p>
          <w:p w14:paraId="3E61D139" w14:textId="77777777" w:rsidR="0073513D" w:rsidRPr="00C732A3" w:rsidRDefault="0073513D" w:rsidP="0073513D">
            <w:pPr>
              <w:pStyle w:val="NormalWeb"/>
              <w:shd w:val="clear" w:color="auto" w:fill="FFFFFF"/>
              <w:spacing w:before="0" w:beforeAutospacing="0" w:after="336" w:afterAutospacing="0"/>
              <w:rPr>
                <w:color w:val="3A3A3A"/>
              </w:rPr>
            </w:pPr>
            <w:r w:rsidRPr="00C732A3">
              <w:rPr>
                <w:color w:val="3A3A3A"/>
              </w:rPr>
              <w:lastRenderedPageBreak/>
              <w:t>Suppose we need to insert a new node N between N3 and N4, we first need to traverse the list and locate the node after which the new node is to be inserted, in this case, its N3.</w:t>
            </w:r>
          </w:p>
          <w:p w14:paraId="49A44ED9"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Strong"/>
                <w:color w:val="3A3A3A"/>
                <w:bdr w:val="none" w:sz="0" w:space="0" w:color="auto" w:frame="1"/>
              </w:rPr>
              <w:t>After the node is located, we perform the following steps.</w:t>
            </w:r>
          </w:p>
          <w:p w14:paraId="3F71BE30"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Emphasis"/>
                <w:b/>
                <w:bCs/>
                <w:i w:val="0"/>
                <w:iCs w:val="0"/>
                <w:color w:val="3A3A3A"/>
                <w:bdr w:val="none" w:sz="0" w:space="0" w:color="auto" w:frame="1"/>
              </w:rPr>
              <w:t>N -&gt; next = N3 -&gt; next;</w:t>
            </w:r>
            <w:r w:rsidRPr="00C732A3">
              <w:rPr>
                <w:b/>
                <w:bCs/>
                <w:color w:val="3A3A3A"/>
                <w:bdr w:val="none" w:sz="0" w:space="0" w:color="auto" w:frame="1"/>
              </w:rPr>
              <w:br/>
            </w:r>
            <w:r w:rsidRPr="00C732A3">
              <w:rPr>
                <w:rStyle w:val="Emphasis"/>
                <w:b/>
                <w:bCs/>
                <w:i w:val="0"/>
                <w:iCs w:val="0"/>
                <w:color w:val="3A3A3A"/>
                <w:bdr w:val="none" w:sz="0" w:space="0" w:color="auto" w:frame="1"/>
              </w:rPr>
              <w:t>N3 -&gt; next = N</w:t>
            </w:r>
          </w:p>
          <w:p w14:paraId="099A0BBC" w14:textId="77777777" w:rsidR="0073513D" w:rsidRPr="00C732A3" w:rsidRDefault="0073513D" w:rsidP="0073513D">
            <w:pPr>
              <w:pStyle w:val="NormalWeb"/>
              <w:shd w:val="clear" w:color="auto" w:fill="FFFFFF"/>
              <w:spacing w:before="0" w:beforeAutospacing="0" w:after="336" w:afterAutospacing="0"/>
              <w:rPr>
                <w:color w:val="3A3A3A"/>
              </w:rPr>
            </w:pPr>
            <w:r w:rsidRPr="00C732A3">
              <w:rPr>
                <w:color w:val="3A3A3A"/>
              </w:rPr>
              <w:t>This inserts a new node N after N3.</w:t>
            </w:r>
          </w:p>
          <w:p w14:paraId="75C0EC08" w14:textId="77777777" w:rsidR="0073513D" w:rsidRPr="00C732A3" w:rsidRDefault="0073513D" w:rsidP="0073513D">
            <w:pPr>
              <w:pStyle w:val="Heading4"/>
              <w:shd w:val="clear" w:color="auto" w:fill="FFFFFF"/>
              <w:spacing w:before="0" w:line="288" w:lineRule="atLeast"/>
              <w:rPr>
                <w:rFonts w:ascii="Times New Roman" w:hAnsi="Times New Roman" w:cs="Times New Roman"/>
                <w:i w:val="0"/>
                <w:iCs w:val="0"/>
                <w:color w:val="3A3A3A"/>
                <w:sz w:val="24"/>
                <w:szCs w:val="24"/>
              </w:rPr>
            </w:pPr>
            <w:r w:rsidRPr="00C732A3">
              <w:rPr>
                <w:rFonts w:ascii="Times New Roman" w:hAnsi="Times New Roman" w:cs="Times New Roman"/>
                <w:b/>
                <w:bCs/>
                <w:i w:val="0"/>
                <w:iCs w:val="0"/>
                <w:color w:val="FF6600"/>
                <w:sz w:val="24"/>
                <w:szCs w:val="24"/>
                <w:bdr w:val="none" w:sz="0" w:space="0" w:color="auto" w:frame="1"/>
              </w:rPr>
              <w:t>Deletion</w:t>
            </w:r>
          </w:p>
          <w:p w14:paraId="052BECB7" w14:textId="77777777" w:rsidR="0073513D" w:rsidRPr="00C732A3" w:rsidRDefault="0073513D" w:rsidP="0073513D">
            <w:pPr>
              <w:pStyle w:val="NormalWeb"/>
              <w:shd w:val="clear" w:color="auto" w:fill="FFFFFF"/>
              <w:spacing w:before="0" w:beforeAutospacing="0" w:after="336" w:afterAutospacing="0"/>
              <w:rPr>
                <w:color w:val="3A3A3A"/>
              </w:rPr>
            </w:pPr>
            <w:r w:rsidRPr="00C732A3">
              <w:rPr>
                <w:color w:val="3A3A3A"/>
              </w:rPr>
              <w:t>The deletion operation of the circular linked list involves locating the node that is to be deleted and then freeing its memory.</w:t>
            </w:r>
          </w:p>
          <w:p w14:paraId="0124DB10" w14:textId="77777777" w:rsidR="0073513D" w:rsidRPr="00C732A3" w:rsidRDefault="0073513D" w:rsidP="0073513D">
            <w:pPr>
              <w:pStyle w:val="NormalWeb"/>
              <w:shd w:val="clear" w:color="auto" w:fill="FFFFFF"/>
              <w:spacing w:before="0" w:beforeAutospacing="0" w:after="336" w:afterAutospacing="0"/>
              <w:rPr>
                <w:color w:val="3A3A3A"/>
              </w:rPr>
            </w:pPr>
            <w:r w:rsidRPr="00C732A3">
              <w:rPr>
                <w:color w:val="3A3A3A"/>
              </w:rPr>
              <w:t>For this we maintain two additional pointers curr and prev and then traverse the list to locate the node. The given node to be deleted can be the first node, the last node or the node in between. Depending on the location we set the curr and prev pointers and then delete the curr node.</w:t>
            </w:r>
          </w:p>
          <w:p w14:paraId="7DF49939"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Strong"/>
                <w:color w:val="3A3A3A"/>
                <w:bdr w:val="none" w:sz="0" w:space="0" w:color="auto" w:frame="1"/>
              </w:rPr>
              <w:t>A pictorial representation of the deletion operation is shown below.</w:t>
            </w:r>
          </w:p>
          <w:p w14:paraId="2BA72A8D" w14:textId="6F43D569" w:rsidR="0073513D" w:rsidRPr="00C732A3" w:rsidRDefault="0073513D" w:rsidP="0073513D">
            <w:pPr>
              <w:pStyle w:val="NormalWeb"/>
              <w:shd w:val="clear" w:color="auto" w:fill="FFFFFF"/>
              <w:spacing w:before="0" w:beforeAutospacing="0" w:after="0" w:afterAutospacing="0"/>
              <w:rPr>
                <w:color w:val="3A3A3A"/>
              </w:rPr>
            </w:pPr>
            <w:r w:rsidRPr="00C732A3">
              <w:rPr>
                <w:noProof/>
                <w:color w:val="ED0000"/>
                <w:bdr w:val="none" w:sz="0" w:space="0" w:color="auto" w:frame="1"/>
              </w:rPr>
              <w:drawing>
                <wp:inline distT="0" distB="0" distL="0" distR="0" wp14:anchorId="6B05B29E" wp14:editId="148C8E82">
                  <wp:extent cx="5943600" cy="1713230"/>
                  <wp:effectExtent l="0" t="0" r="0" b="1270"/>
                  <wp:docPr id="40" name="Picture 40" descr="deletion operation">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letion operation">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713230"/>
                          </a:xfrm>
                          <a:prstGeom prst="rect">
                            <a:avLst/>
                          </a:prstGeom>
                          <a:noFill/>
                          <a:ln>
                            <a:noFill/>
                          </a:ln>
                        </pic:spPr>
                      </pic:pic>
                    </a:graphicData>
                  </a:graphic>
                </wp:inline>
              </w:drawing>
            </w:r>
          </w:p>
          <w:p w14:paraId="3CF63D3F" w14:textId="3A265146" w:rsidR="00AA00FE" w:rsidRPr="00C732A3" w:rsidRDefault="00AA00FE" w:rsidP="00F61E32">
            <w:pPr>
              <w:rPr>
                <w:rFonts w:ascii="Times New Roman" w:eastAsia="Times New Roman" w:hAnsi="Times New Roman" w:cs="Times New Roman"/>
                <w:b/>
                <w:bCs/>
                <w:color w:val="000000"/>
                <w:sz w:val="24"/>
                <w:szCs w:val="24"/>
                <w:lang w:val="en-IN" w:eastAsia="en-IN"/>
              </w:rPr>
            </w:pPr>
          </w:p>
        </w:tc>
      </w:tr>
      <w:tr w:rsidR="0073513D" w:rsidRPr="007C6AD1" w14:paraId="1DC74480" w14:textId="77777777" w:rsidTr="00F61E32">
        <w:trPr>
          <w:trHeight w:val="319"/>
        </w:trPr>
        <w:tc>
          <w:tcPr>
            <w:tcW w:w="9829" w:type="dxa"/>
            <w:shd w:val="clear" w:color="auto" w:fill="auto"/>
            <w:noWrap/>
            <w:vAlign w:val="bottom"/>
          </w:tcPr>
          <w:p w14:paraId="3FEC8191" w14:textId="77777777" w:rsidR="0073513D" w:rsidRPr="00DF4764" w:rsidRDefault="0073513D" w:rsidP="0073513D">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6F337A47" w14:textId="77777777" w:rsidR="0073513D" w:rsidRDefault="0073513D" w:rsidP="0073513D">
            <w:pPr>
              <w:spacing w:after="0" w:line="240" w:lineRule="auto"/>
              <w:ind w:left="540"/>
              <w:textAlignment w:val="baseline"/>
              <w:rPr>
                <w:rFonts w:ascii="Times New Roman" w:hAnsi="Times New Roman" w:cs="Times New Roman"/>
                <w:bCs/>
                <w:color w:val="000000"/>
                <w:sz w:val="24"/>
                <w:szCs w:val="24"/>
              </w:rPr>
            </w:pPr>
          </w:p>
          <w:p w14:paraId="1D5A5757" w14:textId="77777777" w:rsidR="001277BF" w:rsidRPr="001277BF" w:rsidRDefault="001277BF" w:rsidP="001277BF">
            <w:pPr>
              <w:spacing w:after="0" w:line="240" w:lineRule="auto"/>
              <w:ind w:left="540"/>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Node Class:</w:t>
            </w:r>
          </w:p>
          <w:p w14:paraId="2DD56DA9" w14:textId="77777777" w:rsidR="001277BF" w:rsidRPr="001277BF" w:rsidRDefault="001277BF" w:rsidP="001277BF">
            <w:pPr>
              <w:numPr>
                <w:ilvl w:val="0"/>
                <w:numId w:val="56"/>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Create a class </w:t>
            </w:r>
            <w:r w:rsidRPr="001277BF">
              <w:rPr>
                <w:rFonts w:ascii="Times New Roman" w:hAnsi="Times New Roman" w:cs="Times New Roman"/>
                <w:b/>
                <w:bCs/>
                <w:color w:val="000000"/>
                <w:sz w:val="24"/>
                <w:szCs w:val="24"/>
                <w:lang w:val="en-IN"/>
              </w:rPr>
              <w:t>Node</w:t>
            </w:r>
            <w:r w:rsidRPr="001277BF">
              <w:rPr>
                <w:rFonts w:ascii="Times New Roman" w:hAnsi="Times New Roman" w:cs="Times New Roman"/>
                <w:bCs/>
                <w:color w:val="000000"/>
                <w:sz w:val="24"/>
                <w:szCs w:val="24"/>
                <w:lang w:val="en-IN"/>
              </w:rPr>
              <w:t xml:space="preserve"> with integer data, and a reference </w:t>
            </w:r>
            <w:r w:rsidRPr="001277BF">
              <w:rPr>
                <w:rFonts w:ascii="Times New Roman" w:hAnsi="Times New Roman" w:cs="Times New Roman"/>
                <w:b/>
                <w:bCs/>
                <w:color w:val="000000"/>
                <w:sz w:val="24"/>
                <w:szCs w:val="24"/>
                <w:lang w:val="en-IN"/>
              </w:rPr>
              <w:t>next</w:t>
            </w:r>
            <w:r w:rsidRPr="001277BF">
              <w:rPr>
                <w:rFonts w:ascii="Times New Roman" w:hAnsi="Times New Roman" w:cs="Times New Roman"/>
                <w:bCs/>
                <w:color w:val="000000"/>
                <w:sz w:val="24"/>
                <w:szCs w:val="24"/>
                <w:lang w:val="en-IN"/>
              </w:rPr>
              <w:t xml:space="preserve"> to the next node.</w:t>
            </w:r>
          </w:p>
          <w:p w14:paraId="6FDCCA0D" w14:textId="77777777" w:rsidR="001277BF" w:rsidRPr="001277BF" w:rsidRDefault="001277BF" w:rsidP="001277BF">
            <w:pPr>
              <w:numPr>
                <w:ilvl w:val="0"/>
                <w:numId w:val="56"/>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Initialize </w:t>
            </w:r>
            <w:r w:rsidRPr="001277BF">
              <w:rPr>
                <w:rFonts w:ascii="Times New Roman" w:hAnsi="Times New Roman" w:cs="Times New Roman"/>
                <w:b/>
                <w:bCs/>
                <w:color w:val="000000"/>
                <w:sz w:val="24"/>
                <w:szCs w:val="24"/>
                <w:lang w:val="en-IN"/>
              </w:rPr>
              <w:t>next</w:t>
            </w:r>
            <w:r w:rsidRPr="001277BF">
              <w:rPr>
                <w:rFonts w:ascii="Times New Roman" w:hAnsi="Times New Roman" w:cs="Times New Roman"/>
                <w:bCs/>
                <w:color w:val="000000"/>
                <w:sz w:val="24"/>
                <w:szCs w:val="24"/>
                <w:lang w:val="en-IN"/>
              </w:rPr>
              <w:t xml:space="preserve"> as </w:t>
            </w:r>
            <w:r w:rsidRPr="001277BF">
              <w:rPr>
                <w:rFonts w:ascii="Times New Roman" w:hAnsi="Times New Roman" w:cs="Times New Roman"/>
                <w:b/>
                <w:bCs/>
                <w:color w:val="000000"/>
                <w:sz w:val="24"/>
                <w:szCs w:val="24"/>
                <w:lang w:val="en-IN"/>
              </w:rPr>
              <w:t>null</w:t>
            </w:r>
            <w:r w:rsidRPr="001277BF">
              <w:rPr>
                <w:rFonts w:ascii="Times New Roman" w:hAnsi="Times New Roman" w:cs="Times New Roman"/>
                <w:bCs/>
                <w:color w:val="000000"/>
                <w:sz w:val="24"/>
                <w:szCs w:val="24"/>
                <w:lang w:val="en-IN"/>
              </w:rPr>
              <w:t xml:space="preserve"> in the constructor.</w:t>
            </w:r>
          </w:p>
          <w:p w14:paraId="044056E1" w14:textId="77777777" w:rsidR="001277BF" w:rsidRPr="001277BF" w:rsidRDefault="001277BF" w:rsidP="001277BF">
            <w:pPr>
              <w:spacing w:after="0" w:line="240" w:lineRule="auto"/>
              <w:ind w:left="540"/>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CircularLinkedList Class:</w:t>
            </w:r>
          </w:p>
          <w:p w14:paraId="3351967C" w14:textId="77777777" w:rsidR="001277BF" w:rsidRPr="001277BF" w:rsidRDefault="001277BF" w:rsidP="001277BF">
            <w:pPr>
              <w:numPr>
                <w:ilvl w:val="0"/>
                <w:numId w:val="57"/>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Create a class </w:t>
            </w:r>
            <w:r w:rsidRPr="001277BF">
              <w:rPr>
                <w:rFonts w:ascii="Times New Roman" w:hAnsi="Times New Roman" w:cs="Times New Roman"/>
                <w:b/>
                <w:bCs/>
                <w:color w:val="000000"/>
                <w:sz w:val="24"/>
                <w:szCs w:val="24"/>
                <w:lang w:val="en-IN"/>
              </w:rPr>
              <w:t>CircularLinkedList</w:t>
            </w:r>
            <w:r w:rsidRPr="001277BF">
              <w:rPr>
                <w:rFonts w:ascii="Times New Roman" w:hAnsi="Times New Roman" w:cs="Times New Roman"/>
                <w:bCs/>
                <w:color w:val="000000"/>
                <w:sz w:val="24"/>
                <w:szCs w:val="24"/>
                <w:lang w:val="en-IN"/>
              </w:rPr>
              <w:t xml:space="preserve"> with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as a pointer to the first node.</w:t>
            </w:r>
          </w:p>
          <w:p w14:paraId="5C06D4FB" w14:textId="77777777" w:rsidR="001277BF" w:rsidRPr="001277BF" w:rsidRDefault="001277BF" w:rsidP="001277BF">
            <w:pPr>
              <w:spacing w:after="0" w:line="240" w:lineRule="auto"/>
              <w:ind w:left="540"/>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Insertion at the Beginning (</w:t>
            </w:r>
            <w:r w:rsidRPr="001277BF">
              <w:rPr>
                <w:rFonts w:ascii="Times New Roman" w:hAnsi="Times New Roman" w:cs="Times New Roman"/>
                <w:b/>
                <w:bCs/>
                <w:color w:val="000000"/>
                <w:sz w:val="24"/>
                <w:szCs w:val="24"/>
                <w:lang w:val="en-IN"/>
              </w:rPr>
              <w:t>insertAtBeginning</w:t>
            </w:r>
            <w:r w:rsidRPr="001277BF">
              <w:rPr>
                <w:rFonts w:ascii="Times New Roman" w:hAnsi="Times New Roman" w:cs="Times New Roman"/>
                <w:bCs/>
                <w:color w:val="000000"/>
                <w:sz w:val="24"/>
                <w:szCs w:val="24"/>
                <w:lang w:val="en-IN"/>
              </w:rPr>
              <w:t>):</w:t>
            </w:r>
          </w:p>
          <w:p w14:paraId="0D259B65" w14:textId="77777777" w:rsidR="001277BF" w:rsidRPr="001277BF" w:rsidRDefault="001277BF" w:rsidP="001277BF">
            <w:pPr>
              <w:numPr>
                <w:ilvl w:val="0"/>
                <w:numId w:val="58"/>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Create a new node </w:t>
            </w:r>
            <w:r w:rsidRPr="001277BF">
              <w:rPr>
                <w:rFonts w:ascii="Times New Roman" w:hAnsi="Times New Roman" w:cs="Times New Roman"/>
                <w:b/>
                <w:bCs/>
                <w:color w:val="000000"/>
                <w:sz w:val="24"/>
                <w:szCs w:val="24"/>
                <w:lang w:val="en-IN"/>
              </w:rPr>
              <w:t>newNode</w:t>
            </w:r>
            <w:r w:rsidRPr="001277BF">
              <w:rPr>
                <w:rFonts w:ascii="Times New Roman" w:hAnsi="Times New Roman" w:cs="Times New Roman"/>
                <w:bCs/>
                <w:color w:val="000000"/>
                <w:sz w:val="24"/>
                <w:szCs w:val="24"/>
                <w:lang w:val="en-IN"/>
              </w:rPr>
              <w:t xml:space="preserve"> with the given data.</w:t>
            </w:r>
          </w:p>
          <w:p w14:paraId="76C72EFB" w14:textId="77777777" w:rsidR="001277BF" w:rsidRPr="001277BF" w:rsidRDefault="001277BF" w:rsidP="001277BF">
            <w:pPr>
              <w:numPr>
                <w:ilvl w:val="0"/>
                <w:numId w:val="58"/>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If the list is empty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is </w:t>
            </w:r>
            <w:r w:rsidRPr="001277BF">
              <w:rPr>
                <w:rFonts w:ascii="Times New Roman" w:hAnsi="Times New Roman" w:cs="Times New Roman"/>
                <w:b/>
                <w:bCs/>
                <w:color w:val="000000"/>
                <w:sz w:val="24"/>
                <w:szCs w:val="24"/>
                <w:lang w:val="en-IN"/>
              </w:rPr>
              <w:t>null</w:t>
            </w:r>
            <w:r w:rsidRPr="001277BF">
              <w:rPr>
                <w:rFonts w:ascii="Times New Roman" w:hAnsi="Times New Roman" w:cs="Times New Roman"/>
                <w:bCs/>
                <w:color w:val="000000"/>
                <w:sz w:val="24"/>
                <w:szCs w:val="24"/>
                <w:lang w:val="en-IN"/>
              </w:rPr>
              <w:t xml:space="preserve">), set </w:t>
            </w:r>
            <w:r w:rsidRPr="001277BF">
              <w:rPr>
                <w:rFonts w:ascii="Times New Roman" w:hAnsi="Times New Roman" w:cs="Times New Roman"/>
                <w:b/>
                <w:bCs/>
                <w:color w:val="000000"/>
                <w:sz w:val="24"/>
                <w:szCs w:val="24"/>
                <w:lang w:val="en-IN"/>
              </w:rPr>
              <w:t>newNode.next</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newNode</w:t>
            </w:r>
            <w:r w:rsidRPr="001277BF">
              <w:rPr>
                <w:rFonts w:ascii="Times New Roman" w:hAnsi="Times New Roman" w:cs="Times New Roman"/>
                <w:bCs/>
                <w:color w:val="000000"/>
                <w:sz w:val="24"/>
                <w:szCs w:val="24"/>
                <w:lang w:val="en-IN"/>
              </w:rPr>
              <w:t xml:space="preserve"> and set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newNode</w:t>
            </w:r>
            <w:r w:rsidRPr="001277BF">
              <w:rPr>
                <w:rFonts w:ascii="Times New Roman" w:hAnsi="Times New Roman" w:cs="Times New Roman"/>
                <w:bCs/>
                <w:color w:val="000000"/>
                <w:sz w:val="24"/>
                <w:szCs w:val="24"/>
                <w:lang w:val="en-IN"/>
              </w:rPr>
              <w:t>.</w:t>
            </w:r>
          </w:p>
          <w:p w14:paraId="5262435A" w14:textId="77777777" w:rsidR="001277BF" w:rsidRPr="001277BF" w:rsidRDefault="001277BF" w:rsidP="001277BF">
            <w:pPr>
              <w:numPr>
                <w:ilvl w:val="0"/>
                <w:numId w:val="58"/>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If the list is not empty, find the last node (</w:t>
            </w:r>
            <w:r w:rsidRPr="001277BF">
              <w:rPr>
                <w:rFonts w:ascii="Times New Roman" w:hAnsi="Times New Roman" w:cs="Times New Roman"/>
                <w:b/>
                <w:bCs/>
                <w:color w:val="000000"/>
                <w:sz w:val="24"/>
                <w:szCs w:val="24"/>
                <w:lang w:val="en-IN"/>
              </w:rPr>
              <w:t>temp</w:t>
            </w:r>
            <w:r w:rsidRPr="001277BF">
              <w:rPr>
                <w:rFonts w:ascii="Times New Roman" w:hAnsi="Times New Roman" w:cs="Times New Roman"/>
                <w:bCs/>
                <w:color w:val="000000"/>
                <w:sz w:val="24"/>
                <w:szCs w:val="24"/>
                <w:lang w:val="en-IN"/>
              </w:rPr>
              <w:t>) using a loop.</w:t>
            </w:r>
          </w:p>
          <w:p w14:paraId="1EBEAA64" w14:textId="77777777" w:rsidR="001277BF" w:rsidRPr="001277BF" w:rsidRDefault="001277BF" w:rsidP="001277BF">
            <w:pPr>
              <w:numPr>
                <w:ilvl w:val="0"/>
                <w:numId w:val="58"/>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Set </w:t>
            </w:r>
            <w:r w:rsidRPr="001277BF">
              <w:rPr>
                <w:rFonts w:ascii="Times New Roman" w:hAnsi="Times New Roman" w:cs="Times New Roman"/>
                <w:b/>
                <w:bCs/>
                <w:color w:val="000000"/>
                <w:sz w:val="24"/>
                <w:szCs w:val="24"/>
                <w:lang w:val="en-IN"/>
              </w:rPr>
              <w:t>temp.next</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newNode</w:t>
            </w:r>
            <w:r w:rsidRPr="001277BF">
              <w:rPr>
                <w:rFonts w:ascii="Times New Roman" w:hAnsi="Times New Roman" w:cs="Times New Roman"/>
                <w:bCs/>
                <w:color w:val="000000"/>
                <w:sz w:val="24"/>
                <w:szCs w:val="24"/>
                <w:lang w:val="en-IN"/>
              </w:rPr>
              <w:t xml:space="preserve"> and set </w:t>
            </w:r>
            <w:r w:rsidRPr="001277BF">
              <w:rPr>
                <w:rFonts w:ascii="Times New Roman" w:hAnsi="Times New Roman" w:cs="Times New Roman"/>
                <w:b/>
                <w:bCs/>
                <w:color w:val="000000"/>
                <w:sz w:val="24"/>
                <w:szCs w:val="24"/>
                <w:lang w:val="en-IN"/>
              </w:rPr>
              <w:t>newNode.next</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w:t>
            </w:r>
          </w:p>
          <w:p w14:paraId="139B77E0" w14:textId="77777777" w:rsidR="001277BF" w:rsidRPr="001277BF" w:rsidRDefault="001277BF" w:rsidP="001277BF">
            <w:pPr>
              <w:numPr>
                <w:ilvl w:val="0"/>
                <w:numId w:val="58"/>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Set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newNode</w:t>
            </w:r>
            <w:r w:rsidRPr="001277BF">
              <w:rPr>
                <w:rFonts w:ascii="Times New Roman" w:hAnsi="Times New Roman" w:cs="Times New Roman"/>
                <w:bCs/>
                <w:color w:val="000000"/>
                <w:sz w:val="24"/>
                <w:szCs w:val="24"/>
                <w:lang w:val="en-IN"/>
              </w:rPr>
              <w:t>.</w:t>
            </w:r>
          </w:p>
          <w:p w14:paraId="4E529308" w14:textId="77777777" w:rsidR="001277BF" w:rsidRPr="001277BF" w:rsidRDefault="001277BF" w:rsidP="001277BF">
            <w:pPr>
              <w:spacing w:after="0" w:line="240" w:lineRule="auto"/>
              <w:ind w:left="540"/>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Insertion at the End (</w:t>
            </w:r>
            <w:r w:rsidRPr="001277BF">
              <w:rPr>
                <w:rFonts w:ascii="Times New Roman" w:hAnsi="Times New Roman" w:cs="Times New Roman"/>
                <w:b/>
                <w:bCs/>
                <w:color w:val="000000"/>
                <w:sz w:val="24"/>
                <w:szCs w:val="24"/>
                <w:lang w:val="en-IN"/>
              </w:rPr>
              <w:t>insertAtEnd</w:t>
            </w:r>
            <w:r w:rsidRPr="001277BF">
              <w:rPr>
                <w:rFonts w:ascii="Times New Roman" w:hAnsi="Times New Roman" w:cs="Times New Roman"/>
                <w:bCs/>
                <w:color w:val="000000"/>
                <w:sz w:val="24"/>
                <w:szCs w:val="24"/>
                <w:lang w:val="en-IN"/>
              </w:rPr>
              <w:t>):</w:t>
            </w:r>
          </w:p>
          <w:p w14:paraId="50DF7EC2" w14:textId="77777777" w:rsidR="001277BF" w:rsidRPr="001277BF" w:rsidRDefault="001277BF" w:rsidP="001277BF">
            <w:pPr>
              <w:numPr>
                <w:ilvl w:val="0"/>
                <w:numId w:val="59"/>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Create a new node </w:t>
            </w:r>
            <w:r w:rsidRPr="001277BF">
              <w:rPr>
                <w:rFonts w:ascii="Times New Roman" w:hAnsi="Times New Roman" w:cs="Times New Roman"/>
                <w:b/>
                <w:bCs/>
                <w:color w:val="000000"/>
                <w:sz w:val="24"/>
                <w:szCs w:val="24"/>
                <w:lang w:val="en-IN"/>
              </w:rPr>
              <w:t>newNode</w:t>
            </w:r>
            <w:r w:rsidRPr="001277BF">
              <w:rPr>
                <w:rFonts w:ascii="Times New Roman" w:hAnsi="Times New Roman" w:cs="Times New Roman"/>
                <w:bCs/>
                <w:color w:val="000000"/>
                <w:sz w:val="24"/>
                <w:szCs w:val="24"/>
                <w:lang w:val="en-IN"/>
              </w:rPr>
              <w:t xml:space="preserve"> with the given data.</w:t>
            </w:r>
          </w:p>
          <w:p w14:paraId="290EC50D" w14:textId="77777777" w:rsidR="001277BF" w:rsidRPr="001277BF" w:rsidRDefault="001277BF" w:rsidP="001277BF">
            <w:pPr>
              <w:numPr>
                <w:ilvl w:val="0"/>
                <w:numId w:val="59"/>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lastRenderedPageBreak/>
              <w:t>If the list is empty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is </w:t>
            </w:r>
            <w:r w:rsidRPr="001277BF">
              <w:rPr>
                <w:rFonts w:ascii="Times New Roman" w:hAnsi="Times New Roman" w:cs="Times New Roman"/>
                <w:b/>
                <w:bCs/>
                <w:color w:val="000000"/>
                <w:sz w:val="24"/>
                <w:szCs w:val="24"/>
                <w:lang w:val="en-IN"/>
              </w:rPr>
              <w:t>null</w:t>
            </w:r>
            <w:r w:rsidRPr="001277BF">
              <w:rPr>
                <w:rFonts w:ascii="Times New Roman" w:hAnsi="Times New Roman" w:cs="Times New Roman"/>
                <w:bCs/>
                <w:color w:val="000000"/>
                <w:sz w:val="24"/>
                <w:szCs w:val="24"/>
                <w:lang w:val="en-IN"/>
              </w:rPr>
              <w:t xml:space="preserve">), set </w:t>
            </w:r>
            <w:r w:rsidRPr="001277BF">
              <w:rPr>
                <w:rFonts w:ascii="Times New Roman" w:hAnsi="Times New Roman" w:cs="Times New Roman"/>
                <w:b/>
                <w:bCs/>
                <w:color w:val="000000"/>
                <w:sz w:val="24"/>
                <w:szCs w:val="24"/>
                <w:lang w:val="en-IN"/>
              </w:rPr>
              <w:t>newNode.next</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newNode</w:t>
            </w:r>
            <w:r w:rsidRPr="001277BF">
              <w:rPr>
                <w:rFonts w:ascii="Times New Roman" w:hAnsi="Times New Roman" w:cs="Times New Roman"/>
                <w:bCs/>
                <w:color w:val="000000"/>
                <w:sz w:val="24"/>
                <w:szCs w:val="24"/>
                <w:lang w:val="en-IN"/>
              </w:rPr>
              <w:t xml:space="preserve"> and set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newNode</w:t>
            </w:r>
            <w:r w:rsidRPr="001277BF">
              <w:rPr>
                <w:rFonts w:ascii="Times New Roman" w:hAnsi="Times New Roman" w:cs="Times New Roman"/>
                <w:bCs/>
                <w:color w:val="000000"/>
                <w:sz w:val="24"/>
                <w:szCs w:val="24"/>
                <w:lang w:val="en-IN"/>
              </w:rPr>
              <w:t>.</w:t>
            </w:r>
          </w:p>
          <w:p w14:paraId="36AA3EC4" w14:textId="77777777" w:rsidR="001277BF" w:rsidRPr="001277BF" w:rsidRDefault="001277BF" w:rsidP="001277BF">
            <w:pPr>
              <w:numPr>
                <w:ilvl w:val="0"/>
                <w:numId w:val="59"/>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If the list is not empty, find the last node (</w:t>
            </w:r>
            <w:r w:rsidRPr="001277BF">
              <w:rPr>
                <w:rFonts w:ascii="Times New Roman" w:hAnsi="Times New Roman" w:cs="Times New Roman"/>
                <w:b/>
                <w:bCs/>
                <w:color w:val="000000"/>
                <w:sz w:val="24"/>
                <w:szCs w:val="24"/>
                <w:lang w:val="en-IN"/>
              </w:rPr>
              <w:t>temp</w:t>
            </w:r>
            <w:r w:rsidRPr="001277BF">
              <w:rPr>
                <w:rFonts w:ascii="Times New Roman" w:hAnsi="Times New Roman" w:cs="Times New Roman"/>
                <w:bCs/>
                <w:color w:val="000000"/>
                <w:sz w:val="24"/>
                <w:szCs w:val="24"/>
                <w:lang w:val="en-IN"/>
              </w:rPr>
              <w:t>) using a loop.</w:t>
            </w:r>
          </w:p>
          <w:p w14:paraId="3C36C423" w14:textId="77777777" w:rsidR="001277BF" w:rsidRPr="001277BF" w:rsidRDefault="001277BF" w:rsidP="001277BF">
            <w:pPr>
              <w:numPr>
                <w:ilvl w:val="0"/>
                <w:numId w:val="59"/>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Set </w:t>
            </w:r>
            <w:r w:rsidRPr="001277BF">
              <w:rPr>
                <w:rFonts w:ascii="Times New Roman" w:hAnsi="Times New Roman" w:cs="Times New Roman"/>
                <w:b/>
                <w:bCs/>
                <w:color w:val="000000"/>
                <w:sz w:val="24"/>
                <w:szCs w:val="24"/>
                <w:lang w:val="en-IN"/>
              </w:rPr>
              <w:t>temp.next</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newNode</w:t>
            </w:r>
            <w:r w:rsidRPr="001277BF">
              <w:rPr>
                <w:rFonts w:ascii="Times New Roman" w:hAnsi="Times New Roman" w:cs="Times New Roman"/>
                <w:bCs/>
                <w:color w:val="000000"/>
                <w:sz w:val="24"/>
                <w:szCs w:val="24"/>
                <w:lang w:val="en-IN"/>
              </w:rPr>
              <w:t xml:space="preserve"> and set </w:t>
            </w:r>
            <w:r w:rsidRPr="001277BF">
              <w:rPr>
                <w:rFonts w:ascii="Times New Roman" w:hAnsi="Times New Roman" w:cs="Times New Roman"/>
                <w:b/>
                <w:bCs/>
                <w:color w:val="000000"/>
                <w:sz w:val="24"/>
                <w:szCs w:val="24"/>
                <w:lang w:val="en-IN"/>
              </w:rPr>
              <w:t>newNode.next</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w:t>
            </w:r>
          </w:p>
          <w:p w14:paraId="1C0F51E0" w14:textId="77777777" w:rsidR="001277BF" w:rsidRPr="001277BF" w:rsidRDefault="001277BF" w:rsidP="001277BF">
            <w:pPr>
              <w:spacing w:after="0" w:line="240" w:lineRule="auto"/>
              <w:ind w:left="540"/>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Insertion at a Specific Location (</w:t>
            </w:r>
            <w:r w:rsidRPr="001277BF">
              <w:rPr>
                <w:rFonts w:ascii="Times New Roman" w:hAnsi="Times New Roman" w:cs="Times New Roman"/>
                <w:b/>
                <w:bCs/>
                <w:color w:val="000000"/>
                <w:sz w:val="24"/>
                <w:szCs w:val="24"/>
                <w:lang w:val="en-IN"/>
              </w:rPr>
              <w:t>insertAtLocation</w:t>
            </w:r>
            <w:r w:rsidRPr="001277BF">
              <w:rPr>
                <w:rFonts w:ascii="Times New Roman" w:hAnsi="Times New Roman" w:cs="Times New Roman"/>
                <w:bCs/>
                <w:color w:val="000000"/>
                <w:sz w:val="24"/>
                <w:szCs w:val="24"/>
                <w:lang w:val="en-IN"/>
              </w:rPr>
              <w:t>):</w:t>
            </w:r>
          </w:p>
          <w:p w14:paraId="12C4CC14" w14:textId="77777777" w:rsidR="001277BF" w:rsidRPr="001277BF" w:rsidRDefault="001277BF" w:rsidP="001277BF">
            <w:pPr>
              <w:numPr>
                <w:ilvl w:val="0"/>
                <w:numId w:val="60"/>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Create a new node </w:t>
            </w:r>
            <w:r w:rsidRPr="001277BF">
              <w:rPr>
                <w:rFonts w:ascii="Times New Roman" w:hAnsi="Times New Roman" w:cs="Times New Roman"/>
                <w:b/>
                <w:bCs/>
                <w:color w:val="000000"/>
                <w:sz w:val="24"/>
                <w:szCs w:val="24"/>
                <w:lang w:val="en-IN"/>
              </w:rPr>
              <w:t>newNode</w:t>
            </w:r>
            <w:r w:rsidRPr="001277BF">
              <w:rPr>
                <w:rFonts w:ascii="Times New Roman" w:hAnsi="Times New Roman" w:cs="Times New Roman"/>
                <w:bCs/>
                <w:color w:val="000000"/>
                <w:sz w:val="24"/>
                <w:szCs w:val="24"/>
                <w:lang w:val="en-IN"/>
              </w:rPr>
              <w:t xml:space="preserve"> with the given data.</w:t>
            </w:r>
          </w:p>
          <w:p w14:paraId="22D5DC9B" w14:textId="77777777" w:rsidR="001277BF" w:rsidRPr="001277BF" w:rsidRDefault="001277BF" w:rsidP="001277BF">
            <w:pPr>
              <w:numPr>
                <w:ilvl w:val="0"/>
                <w:numId w:val="60"/>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If </w:t>
            </w:r>
            <w:r w:rsidRPr="001277BF">
              <w:rPr>
                <w:rFonts w:ascii="Times New Roman" w:hAnsi="Times New Roman" w:cs="Times New Roman"/>
                <w:b/>
                <w:bCs/>
                <w:color w:val="000000"/>
                <w:sz w:val="24"/>
                <w:szCs w:val="24"/>
                <w:lang w:val="en-IN"/>
              </w:rPr>
              <w:t>position</w:t>
            </w:r>
            <w:r w:rsidRPr="001277BF">
              <w:rPr>
                <w:rFonts w:ascii="Times New Roman" w:hAnsi="Times New Roman" w:cs="Times New Roman"/>
                <w:bCs/>
                <w:color w:val="000000"/>
                <w:sz w:val="24"/>
                <w:szCs w:val="24"/>
                <w:lang w:val="en-IN"/>
              </w:rPr>
              <w:t xml:space="preserve"> is </w:t>
            </w:r>
            <w:r w:rsidRPr="001277BF">
              <w:rPr>
                <w:rFonts w:ascii="Times New Roman" w:hAnsi="Times New Roman" w:cs="Times New Roman"/>
                <w:b/>
                <w:bCs/>
                <w:color w:val="000000"/>
                <w:sz w:val="24"/>
                <w:szCs w:val="24"/>
                <w:lang w:val="en-IN"/>
              </w:rPr>
              <w:t>0</w:t>
            </w:r>
            <w:r w:rsidRPr="001277BF">
              <w:rPr>
                <w:rFonts w:ascii="Times New Roman" w:hAnsi="Times New Roman" w:cs="Times New Roman"/>
                <w:bCs/>
                <w:color w:val="000000"/>
                <w:sz w:val="24"/>
                <w:szCs w:val="24"/>
                <w:lang w:val="en-IN"/>
              </w:rPr>
              <w:t xml:space="preserve">, call </w:t>
            </w:r>
            <w:r w:rsidRPr="001277BF">
              <w:rPr>
                <w:rFonts w:ascii="Times New Roman" w:hAnsi="Times New Roman" w:cs="Times New Roman"/>
                <w:b/>
                <w:bCs/>
                <w:color w:val="000000"/>
                <w:sz w:val="24"/>
                <w:szCs w:val="24"/>
                <w:lang w:val="en-IN"/>
              </w:rPr>
              <w:t>insertAtBeginning(data)</w:t>
            </w:r>
            <w:r w:rsidRPr="001277BF">
              <w:rPr>
                <w:rFonts w:ascii="Times New Roman" w:hAnsi="Times New Roman" w:cs="Times New Roman"/>
                <w:bCs/>
                <w:color w:val="000000"/>
                <w:sz w:val="24"/>
                <w:szCs w:val="24"/>
                <w:lang w:val="en-IN"/>
              </w:rPr>
              <w:t>.</w:t>
            </w:r>
          </w:p>
          <w:p w14:paraId="017CE8C6" w14:textId="77777777" w:rsidR="001277BF" w:rsidRPr="001277BF" w:rsidRDefault="001277BF" w:rsidP="001277BF">
            <w:pPr>
              <w:numPr>
                <w:ilvl w:val="0"/>
                <w:numId w:val="60"/>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Otherwise, traverse the list to the node at position </w:t>
            </w:r>
            <w:r w:rsidRPr="001277BF">
              <w:rPr>
                <w:rFonts w:ascii="Times New Roman" w:hAnsi="Times New Roman" w:cs="Times New Roman"/>
                <w:b/>
                <w:bCs/>
                <w:color w:val="000000"/>
                <w:sz w:val="24"/>
                <w:szCs w:val="24"/>
                <w:lang w:val="en-IN"/>
              </w:rPr>
              <w:t>position - 1</w:t>
            </w:r>
            <w:r w:rsidRPr="001277BF">
              <w:rPr>
                <w:rFonts w:ascii="Times New Roman" w:hAnsi="Times New Roman" w:cs="Times New Roman"/>
                <w:bCs/>
                <w:color w:val="000000"/>
                <w:sz w:val="24"/>
                <w:szCs w:val="24"/>
                <w:lang w:val="en-IN"/>
              </w:rPr>
              <w:t>.</w:t>
            </w:r>
          </w:p>
          <w:p w14:paraId="2FFAABD4" w14:textId="77777777" w:rsidR="001277BF" w:rsidRPr="001277BF" w:rsidRDefault="001277BF" w:rsidP="001277BF">
            <w:pPr>
              <w:numPr>
                <w:ilvl w:val="0"/>
                <w:numId w:val="60"/>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Insert </w:t>
            </w:r>
            <w:r w:rsidRPr="001277BF">
              <w:rPr>
                <w:rFonts w:ascii="Times New Roman" w:hAnsi="Times New Roman" w:cs="Times New Roman"/>
                <w:b/>
                <w:bCs/>
                <w:color w:val="000000"/>
                <w:sz w:val="24"/>
                <w:szCs w:val="24"/>
                <w:lang w:val="en-IN"/>
              </w:rPr>
              <w:t>newNode</w:t>
            </w:r>
            <w:r w:rsidRPr="001277BF">
              <w:rPr>
                <w:rFonts w:ascii="Times New Roman" w:hAnsi="Times New Roman" w:cs="Times New Roman"/>
                <w:bCs/>
                <w:color w:val="000000"/>
                <w:sz w:val="24"/>
                <w:szCs w:val="24"/>
                <w:lang w:val="en-IN"/>
              </w:rPr>
              <w:t xml:space="preserve"> between the node at </w:t>
            </w:r>
            <w:r w:rsidRPr="001277BF">
              <w:rPr>
                <w:rFonts w:ascii="Times New Roman" w:hAnsi="Times New Roman" w:cs="Times New Roman"/>
                <w:b/>
                <w:bCs/>
                <w:color w:val="000000"/>
                <w:sz w:val="24"/>
                <w:szCs w:val="24"/>
                <w:lang w:val="en-IN"/>
              </w:rPr>
              <w:t>position - 1</w:t>
            </w:r>
            <w:r w:rsidRPr="001277BF">
              <w:rPr>
                <w:rFonts w:ascii="Times New Roman" w:hAnsi="Times New Roman" w:cs="Times New Roman"/>
                <w:bCs/>
                <w:color w:val="000000"/>
                <w:sz w:val="24"/>
                <w:szCs w:val="24"/>
                <w:lang w:val="en-IN"/>
              </w:rPr>
              <w:t xml:space="preserve"> and its </w:t>
            </w:r>
            <w:r w:rsidRPr="001277BF">
              <w:rPr>
                <w:rFonts w:ascii="Times New Roman" w:hAnsi="Times New Roman" w:cs="Times New Roman"/>
                <w:b/>
                <w:bCs/>
                <w:color w:val="000000"/>
                <w:sz w:val="24"/>
                <w:szCs w:val="24"/>
                <w:lang w:val="en-IN"/>
              </w:rPr>
              <w:t>next</w:t>
            </w:r>
            <w:r w:rsidRPr="001277BF">
              <w:rPr>
                <w:rFonts w:ascii="Times New Roman" w:hAnsi="Times New Roman" w:cs="Times New Roman"/>
                <w:bCs/>
                <w:color w:val="000000"/>
                <w:sz w:val="24"/>
                <w:szCs w:val="24"/>
                <w:lang w:val="en-IN"/>
              </w:rPr>
              <w:t>.</w:t>
            </w:r>
          </w:p>
          <w:p w14:paraId="3E9EAAD3" w14:textId="77777777" w:rsidR="001277BF" w:rsidRPr="001277BF" w:rsidRDefault="001277BF" w:rsidP="001277BF">
            <w:pPr>
              <w:numPr>
                <w:ilvl w:val="0"/>
                <w:numId w:val="60"/>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Update the </w:t>
            </w:r>
            <w:r w:rsidRPr="001277BF">
              <w:rPr>
                <w:rFonts w:ascii="Times New Roman" w:hAnsi="Times New Roman" w:cs="Times New Roman"/>
                <w:b/>
                <w:bCs/>
                <w:color w:val="000000"/>
                <w:sz w:val="24"/>
                <w:szCs w:val="24"/>
                <w:lang w:val="en-IN"/>
              </w:rPr>
              <w:t>next</w:t>
            </w:r>
            <w:r w:rsidRPr="001277BF">
              <w:rPr>
                <w:rFonts w:ascii="Times New Roman" w:hAnsi="Times New Roman" w:cs="Times New Roman"/>
                <w:bCs/>
                <w:color w:val="000000"/>
                <w:sz w:val="24"/>
                <w:szCs w:val="24"/>
                <w:lang w:val="en-IN"/>
              </w:rPr>
              <w:t xml:space="preserve"> references accordingly.</w:t>
            </w:r>
          </w:p>
          <w:p w14:paraId="680C3894" w14:textId="77777777" w:rsidR="001277BF" w:rsidRPr="001277BF" w:rsidRDefault="001277BF" w:rsidP="001277BF">
            <w:pPr>
              <w:spacing w:after="0" w:line="240" w:lineRule="auto"/>
              <w:ind w:left="540"/>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Deletion at the Beginning (</w:t>
            </w:r>
            <w:r w:rsidRPr="001277BF">
              <w:rPr>
                <w:rFonts w:ascii="Times New Roman" w:hAnsi="Times New Roman" w:cs="Times New Roman"/>
                <w:b/>
                <w:bCs/>
                <w:color w:val="000000"/>
                <w:sz w:val="24"/>
                <w:szCs w:val="24"/>
                <w:lang w:val="en-IN"/>
              </w:rPr>
              <w:t>deleteAtBeginning</w:t>
            </w:r>
            <w:r w:rsidRPr="001277BF">
              <w:rPr>
                <w:rFonts w:ascii="Times New Roman" w:hAnsi="Times New Roman" w:cs="Times New Roman"/>
                <w:bCs/>
                <w:color w:val="000000"/>
                <w:sz w:val="24"/>
                <w:szCs w:val="24"/>
                <w:lang w:val="en-IN"/>
              </w:rPr>
              <w:t>):</w:t>
            </w:r>
          </w:p>
          <w:p w14:paraId="37E378C8" w14:textId="77777777" w:rsidR="001277BF" w:rsidRPr="001277BF" w:rsidRDefault="001277BF" w:rsidP="001277BF">
            <w:pPr>
              <w:numPr>
                <w:ilvl w:val="0"/>
                <w:numId w:val="61"/>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If the list is empty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is </w:t>
            </w:r>
            <w:r w:rsidRPr="001277BF">
              <w:rPr>
                <w:rFonts w:ascii="Times New Roman" w:hAnsi="Times New Roman" w:cs="Times New Roman"/>
                <w:b/>
                <w:bCs/>
                <w:color w:val="000000"/>
                <w:sz w:val="24"/>
                <w:szCs w:val="24"/>
                <w:lang w:val="en-IN"/>
              </w:rPr>
              <w:t>null</w:t>
            </w:r>
            <w:r w:rsidRPr="001277BF">
              <w:rPr>
                <w:rFonts w:ascii="Times New Roman" w:hAnsi="Times New Roman" w:cs="Times New Roman"/>
                <w:bCs/>
                <w:color w:val="000000"/>
                <w:sz w:val="24"/>
                <w:szCs w:val="24"/>
                <w:lang w:val="en-IN"/>
              </w:rPr>
              <w:t>), print a message and return.</w:t>
            </w:r>
          </w:p>
          <w:p w14:paraId="2C9D6387" w14:textId="77777777" w:rsidR="001277BF" w:rsidRPr="001277BF" w:rsidRDefault="001277BF" w:rsidP="001277BF">
            <w:pPr>
              <w:numPr>
                <w:ilvl w:val="0"/>
                <w:numId w:val="61"/>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If the list has only one node (</w:t>
            </w:r>
            <w:r w:rsidRPr="001277BF">
              <w:rPr>
                <w:rFonts w:ascii="Times New Roman" w:hAnsi="Times New Roman" w:cs="Times New Roman"/>
                <w:b/>
                <w:bCs/>
                <w:color w:val="000000"/>
                <w:sz w:val="24"/>
                <w:szCs w:val="24"/>
                <w:lang w:val="en-IN"/>
              </w:rPr>
              <w:t>head.next</w:t>
            </w:r>
            <w:r w:rsidRPr="001277BF">
              <w:rPr>
                <w:rFonts w:ascii="Times New Roman" w:hAnsi="Times New Roman" w:cs="Times New Roman"/>
                <w:bCs/>
                <w:color w:val="000000"/>
                <w:sz w:val="24"/>
                <w:szCs w:val="24"/>
                <w:lang w:val="en-IN"/>
              </w:rPr>
              <w:t xml:space="preserve"> is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set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null</w:t>
            </w:r>
            <w:r w:rsidRPr="001277BF">
              <w:rPr>
                <w:rFonts w:ascii="Times New Roman" w:hAnsi="Times New Roman" w:cs="Times New Roman"/>
                <w:bCs/>
                <w:color w:val="000000"/>
                <w:sz w:val="24"/>
                <w:szCs w:val="24"/>
                <w:lang w:val="en-IN"/>
              </w:rPr>
              <w:t>.</w:t>
            </w:r>
          </w:p>
          <w:p w14:paraId="2D0007D6" w14:textId="77777777" w:rsidR="001277BF" w:rsidRPr="001277BF" w:rsidRDefault="001277BF" w:rsidP="001277BF">
            <w:pPr>
              <w:numPr>
                <w:ilvl w:val="0"/>
                <w:numId w:val="61"/>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Otherwise, find the last node (</w:t>
            </w:r>
            <w:r w:rsidRPr="001277BF">
              <w:rPr>
                <w:rFonts w:ascii="Times New Roman" w:hAnsi="Times New Roman" w:cs="Times New Roman"/>
                <w:b/>
                <w:bCs/>
                <w:color w:val="000000"/>
                <w:sz w:val="24"/>
                <w:szCs w:val="24"/>
                <w:lang w:val="en-IN"/>
              </w:rPr>
              <w:t>temp</w:t>
            </w:r>
            <w:r w:rsidRPr="001277BF">
              <w:rPr>
                <w:rFonts w:ascii="Times New Roman" w:hAnsi="Times New Roman" w:cs="Times New Roman"/>
                <w:bCs/>
                <w:color w:val="000000"/>
                <w:sz w:val="24"/>
                <w:szCs w:val="24"/>
                <w:lang w:val="en-IN"/>
              </w:rPr>
              <w:t>) using a loop.</w:t>
            </w:r>
          </w:p>
          <w:p w14:paraId="753975C1" w14:textId="77777777" w:rsidR="001277BF" w:rsidRPr="001277BF" w:rsidRDefault="001277BF" w:rsidP="001277BF">
            <w:pPr>
              <w:numPr>
                <w:ilvl w:val="0"/>
                <w:numId w:val="61"/>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Set </w:t>
            </w:r>
            <w:r w:rsidRPr="001277BF">
              <w:rPr>
                <w:rFonts w:ascii="Times New Roman" w:hAnsi="Times New Roman" w:cs="Times New Roman"/>
                <w:b/>
                <w:bCs/>
                <w:color w:val="000000"/>
                <w:sz w:val="24"/>
                <w:szCs w:val="24"/>
                <w:lang w:val="en-IN"/>
              </w:rPr>
              <w:t>temp.next</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head.next</w:t>
            </w:r>
            <w:r w:rsidRPr="001277BF">
              <w:rPr>
                <w:rFonts w:ascii="Times New Roman" w:hAnsi="Times New Roman" w:cs="Times New Roman"/>
                <w:bCs/>
                <w:color w:val="000000"/>
                <w:sz w:val="24"/>
                <w:szCs w:val="24"/>
                <w:lang w:val="en-IN"/>
              </w:rPr>
              <w:t xml:space="preserve"> and set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head.next</w:t>
            </w:r>
            <w:r w:rsidRPr="001277BF">
              <w:rPr>
                <w:rFonts w:ascii="Times New Roman" w:hAnsi="Times New Roman" w:cs="Times New Roman"/>
                <w:bCs/>
                <w:color w:val="000000"/>
                <w:sz w:val="24"/>
                <w:szCs w:val="24"/>
                <w:lang w:val="en-IN"/>
              </w:rPr>
              <w:t>.</w:t>
            </w:r>
          </w:p>
          <w:p w14:paraId="38676539" w14:textId="77777777" w:rsidR="001277BF" w:rsidRPr="001277BF" w:rsidRDefault="001277BF" w:rsidP="001277BF">
            <w:pPr>
              <w:spacing w:after="0" w:line="240" w:lineRule="auto"/>
              <w:ind w:left="540"/>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Deletion at the End (</w:t>
            </w:r>
            <w:r w:rsidRPr="001277BF">
              <w:rPr>
                <w:rFonts w:ascii="Times New Roman" w:hAnsi="Times New Roman" w:cs="Times New Roman"/>
                <w:b/>
                <w:bCs/>
                <w:color w:val="000000"/>
                <w:sz w:val="24"/>
                <w:szCs w:val="24"/>
                <w:lang w:val="en-IN"/>
              </w:rPr>
              <w:t>deleteAtEnd</w:t>
            </w:r>
            <w:r w:rsidRPr="001277BF">
              <w:rPr>
                <w:rFonts w:ascii="Times New Roman" w:hAnsi="Times New Roman" w:cs="Times New Roman"/>
                <w:bCs/>
                <w:color w:val="000000"/>
                <w:sz w:val="24"/>
                <w:szCs w:val="24"/>
                <w:lang w:val="en-IN"/>
              </w:rPr>
              <w:t>):</w:t>
            </w:r>
          </w:p>
          <w:p w14:paraId="71A31C23" w14:textId="77777777" w:rsidR="001277BF" w:rsidRPr="001277BF" w:rsidRDefault="001277BF" w:rsidP="001277BF">
            <w:pPr>
              <w:numPr>
                <w:ilvl w:val="0"/>
                <w:numId w:val="62"/>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If the list is empty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is </w:t>
            </w:r>
            <w:r w:rsidRPr="001277BF">
              <w:rPr>
                <w:rFonts w:ascii="Times New Roman" w:hAnsi="Times New Roman" w:cs="Times New Roman"/>
                <w:b/>
                <w:bCs/>
                <w:color w:val="000000"/>
                <w:sz w:val="24"/>
                <w:szCs w:val="24"/>
                <w:lang w:val="en-IN"/>
              </w:rPr>
              <w:t>null</w:t>
            </w:r>
            <w:r w:rsidRPr="001277BF">
              <w:rPr>
                <w:rFonts w:ascii="Times New Roman" w:hAnsi="Times New Roman" w:cs="Times New Roman"/>
                <w:bCs/>
                <w:color w:val="000000"/>
                <w:sz w:val="24"/>
                <w:szCs w:val="24"/>
                <w:lang w:val="en-IN"/>
              </w:rPr>
              <w:t>), print a message and return.</w:t>
            </w:r>
          </w:p>
          <w:p w14:paraId="197B6227" w14:textId="77777777" w:rsidR="001277BF" w:rsidRPr="001277BF" w:rsidRDefault="001277BF" w:rsidP="001277BF">
            <w:pPr>
              <w:numPr>
                <w:ilvl w:val="0"/>
                <w:numId w:val="62"/>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If the list has only one node (</w:t>
            </w:r>
            <w:r w:rsidRPr="001277BF">
              <w:rPr>
                <w:rFonts w:ascii="Times New Roman" w:hAnsi="Times New Roman" w:cs="Times New Roman"/>
                <w:b/>
                <w:bCs/>
                <w:color w:val="000000"/>
                <w:sz w:val="24"/>
                <w:szCs w:val="24"/>
                <w:lang w:val="en-IN"/>
              </w:rPr>
              <w:t>head.next</w:t>
            </w:r>
            <w:r w:rsidRPr="001277BF">
              <w:rPr>
                <w:rFonts w:ascii="Times New Roman" w:hAnsi="Times New Roman" w:cs="Times New Roman"/>
                <w:bCs/>
                <w:color w:val="000000"/>
                <w:sz w:val="24"/>
                <w:szCs w:val="24"/>
                <w:lang w:val="en-IN"/>
              </w:rPr>
              <w:t xml:space="preserve"> is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set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null</w:t>
            </w:r>
            <w:r w:rsidRPr="001277BF">
              <w:rPr>
                <w:rFonts w:ascii="Times New Roman" w:hAnsi="Times New Roman" w:cs="Times New Roman"/>
                <w:bCs/>
                <w:color w:val="000000"/>
                <w:sz w:val="24"/>
                <w:szCs w:val="24"/>
                <w:lang w:val="en-IN"/>
              </w:rPr>
              <w:t>.</w:t>
            </w:r>
          </w:p>
          <w:p w14:paraId="2D713A2D" w14:textId="77777777" w:rsidR="001277BF" w:rsidRPr="001277BF" w:rsidRDefault="001277BF" w:rsidP="001277BF">
            <w:pPr>
              <w:numPr>
                <w:ilvl w:val="0"/>
                <w:numId w:val="62"/>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Otherwise, find the last node (</w:t>
            </w:r>
            <w:r w:rsidRPr="001277BF">
              <w:rPr>
                <w:rFonts w:ascii="Times New Roman" w:hAnsi="Times New Roman" w:cs="Times New Roman"/>
                <w:b/>
                <w:bCs/>
                <w:color w:val="000000"/>
                <w:sz w:val="24"/>
                <w:szCs w:val="24"/>
                <w:lang w:val="en-IN"/>
              </w:rPr>
              <w:t>temp</w:t>
            </w:r>
            <w:r w:rsidRPr="001277BF">
              <w:rPr>
                <w:rFonts w:ascii="Times New Roman" w:hAnsi="Times New Roman" w:cs="Times New Roman"/>
                <w:bCs/>
                <w:color w:val="000000"/>
                <w:sz w:val="24"/>
                <w:szCs w:val="24"/>
                <w:lang w:val="en-IN"/>
              </w:rPr>
              <w:t>) using a loop.</w:t>
            </w:r>
          </w:p>
          <w:p w14:paraId="6BD1992D" w14:textId="77777777" w:rsidR="001277BF" w:rsidRPr="001277BF" w:rsidRDefault="001277BF" w:rsidP="001277BF">
            <w:pPr>
              <w:numPr>
                <w:ilvl w:val="0"/>
                <w:numId w:val="62"/>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Traverse again to the second last node (</w:t>
            </w:r>
            <w:r w:rsidRPr="001277BF">
              <w:rPr>
                <w:rFonts w:ascii="Times New Roman" w:hAnsi="Times New Roman" w:cs="Times New Roman"/>
                <w:b/>
                <w:bCs/>
                <w:color w:val="000000"/>
                <w:sz w:val="24"/>
                <w:szCs w:val="24"/>
                <w:lang w:val="en-IN"/>
              </w:rPr>
              <w:t>secondLast</w:t>
            </w:r>
            <w:r w:rsidRPr="001277BF">
              <w:rPr>
                <w:rFonts w:ascii="Times New Roman" w:hAnsi="Times New Roman" w:cs="Times New Roman"/>
                <w:bCs/>
                <w:color w:val="000000"/>
                <w:sz w:val="24"/>
                <w:szCs w:val="24"/>
                <w:lang w:val="en-IN"/>
              </w:rPr>
              <w:t>) using a loop.</w:t>
            </w:r>
          </w:p>
          <w:p w14:paraId="62EE4277" w14:textId="77777777" w:rsidR="001277BF" w:rsidRPr="001277BF" w:rsidRDefault="001277BF" w:rsidP="001277BF">
            <w:pPr>
              <w:numPr>
                <w:ilvl w:val="0"/>
                <w:numId w:val="62"/>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Set </w:t>
            </w:r>
            <w:r w:rsidRPr="001277BF">
              <w:rPr>
                <w:rFonts w:ascii="Times New Roman" w:hAnsi="Times New Roman" w:cs="Times New Roman"/>
                <w:b/>
                <w:bCs/>
                <w:color w:val="000000"/>
                <w:sz w:val="24"/>
                <w:szCs w:val="24"/>
                <w:lang w:val="en-IN"/>
              </w:rPr>
              <w:t>secondLast.next</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w:t>
            </w:r>
          </w:p>
          <w:p w14:paraId="6978B774" w14:textId="77777777" w:rsidR="001277BF" w:rsidRPr="001277BF" w:rsidRDefault="001277BF" w:rsidP="001277BF">
            <w:pPr>
              <w:spacing w:after="0" w:line="240" w:lineRule="auto"/>
              <w:ind w:left="540"/>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Deletion at a Specific Location (</w:t>
            </w:r>
            <w:r w:rsidRPr="001277BF">
              <w:rPr>
                <w:rFonts w:ascii="Times New Roman" w:hAnsi="Times New Roman" w:cs="Times New Roman"/>
                <w:b/>
                <w:bCs/>
                <w:color w:val="000000"/>
                <w:sz w:val="24"/>
                <w:szCs w:val="24"/>
                <w:lang w:val="en-IN"/>
              </w:rPr>
              <w:t>deleteAtLocation</w:t>
            </w:r>
            <w:r w:rsidRPr="001277BF">
              <w:rPr>
                <w:rFonts w:ascii="Times New Roman" w:hAnsi="Times New Roman" w:cs="Times New Roman"/>
                <w:bCs/>
                <w:color w:val="000000"/>
                <w:sz w:val="24"/>
                <w:szCs w:val="24"/>
                <w:lang w:val="en-IN"/>
              </w:rPr>
              <w:t>):</w:t>
            </w:r>
          </w:p>
          <w:p w14:paraId="5722D061" w14:textId="77777777" w:rsidR="001277BF" w:rsidRPr="001277BF" w:rsidRDefault="001277BF" w:rsidP="001277BF">
            <w:pPr>
              <w:numPr>
                <w:ilvl w:val="0"/>
                <w:numId w:val="63"/>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If </w:t>
            </w:r>
            <w:r w:rsidRPr="001277BF">
              <w:rPr>
                <w:rFonts w:ascii="Times New Roman" w:hAnsi="Times New Roman" w:cs="Times New Roman"/>
                <w:b/>
                <w:bCs/>
                <w:color w:val="000000"/>
                <w:sz w:val="24"/>
                <w:szCs w:val="24"/>
                <w:lang w:val="en-IN"/>
              </w:rPr>
              <w:t>position</w:t>
            </w:r>
            <w:r w:rsidRPr="001277BF">
              <w:rPr>
                <w:rFonts w:ascii="Times New Roman" w:hAnsi="Times New Roman" w:cs="Times New Roman"/>
                <w:bCs/>
                <w:color w:val="000000"/>
                <w:sz w:val="24"/>
                <w:szCs w:val="24"/>
                <w:lang w:val="en-IN"/>
              </w:rPr>
              <w:t xml:space="preserve"> is </w:t>
            </w:r>
            <w:r w:rsidRPr="001277BF">
              <w:rPr>
                <w:rFonts w:ascii="Times New Roman" w:hAnsi="Times New Roman" w:cs="Times New Roman"/>
                <w:b/>
                <w:bCs/>
                <w:color w:val="000000"/>
                <w:sz w:val="24"/>
                <w:szCs w:val="24"/>
                <w:lang w:val="en-IN"/>
              </w:rPr>
              <w:t>0</w:t>
            </w:r>
            <w:r w:rsidRPr="001277BF">
              <w:rPr>
                <w:rFonts w:ascii="Times New Roman" w:hAnsi="Times New Roman" w:cs="Times New Roman"/>
                <w:bCs/>
                <w:color w:val="000000"/>
                <w:sz w:val="24"/>
                <w:szCs w:val="24"/>
                <w:lang w:val="en-IN"/>
              </w:rPr>
              <w:t xml:space="preserve">, call </w:t>
            </w:r>
            <w:r w:rsidRPr="001277BF">
              <w:rPr>
                <w:rFonts w:ascii="Times New Roman" w:hAnsi="Times New Roman" w:cs="Times New Roman"/>
                <w:b/>
                <w:bCs/>
                <w:color w:val="000000"/>
                <w:sz w:val="24"/>
                <w:szCs w:val="24"/>
                <w:lang w:val="en-IN"/>
              </w:rPr>
              <w:t>deleteAtBeginning()</w:t>
            </w:r>
            <w:r w:rsidRPr="001277BF">
              <w:rPr>
                <w:rFonts w:ascii="Times New Roman" w:hAnsi="Times New Roman" w:cs="Times New Roman"/>
                <w:bCs/>
                <w:color w:val="000000"/>
                <w:sz w:val="24"/>
                <w:szCs w:val="24"/>
                <w:lang w:val="en-IN"/>
              </w:rPr>
              <w:t>.</w:t>
            </w:r>
          </w:p>
          <w:p w14:paraId="6DA10103" w14:textId="77777777" w:rsidR="001277BF" w:rsidRPr="001277BF" w:rsidRDefault="001277BF" w:rsidP="001277BF">
            <w:pPr>
              <w:numPr>
                <w:ilvl w:val="0"/>
                <w:numId w:val="63"/>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Otherwise, traverse the list to the node at position </w:t>
            </w:r>
            <w:r w:rsidRPr="001277BF">
              <w:rPr>
                <w:rFonts w:ascii="Times New Roman" w:hAnsi="Times New Roman" w:cs="Times New Roman"/>
                <w:b/>
                <w:bCs/>
                <w:color w:val="000000"/>
                <w:sz w:val="24"/>
                <w:szCs w:val="24"/>
                <w:lang w:val="en-IN"/>
              </w:rPr>
              <w:t>position - 1</w:t>
            </w:r>
            <w:r w:rsidRPr="001277BF">
              <w:rPr>
                <w:rFonts w:ascii="Times New Roman" w:hAnsi="Times New Roman" w:cs="Times New Roman"/>
                <w:bCs/>
                <w:color w:val="000000"/>
                <w:sz w:val="24"/>
                <w:szCs w:val="24"/>
                <w:lang w:val="en-IN"/>
              </w:rPr>
              <w:t>.</w:t>
            </w:r>
          </w:p>
          <w:p w14:paraId="54B0BFE2" w14:textId="77777777" w:rsidR="001277BF" w:rsidRPr="001277BF" w:rsidRDefault="001277BF" w:rsidP="001277BF">
            <w:pPr>
              <w:numPr>
                <w:ilvl w:val="0"/>
                <w:numId w:val="63"/>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Set </w:t>
            </w:r>
            <w:r w:rsidRPr="001277BF">
              <w:rPr>
                <w:rFonts w:ascii="Times New Roman" w:hAnsi="Times New Roman" w:cs="Times New Roman"/>
                <w:b/>
                <w:bCs/>
                <w:color w:val="000000"/>
                <w:sz w:val="24"/>
                <w:szCs w:val="24"/>
                <w:lang w:val="en-IN"/>
              </w:rPr>
              <w:t>temp.next</w:t>
            </w:r>
            <w:r w:rsidRPr="001277BF">
              <w:rPr>
                <w:rFonts w:ascii="Times New Roman" w:hAnsi="Times New Roman" w:cs="Times New Roman"/>
                <w:bCs/>
                <w:color w:val="000000"/>
                <w:sz w:val="24"/>
                <w:szCs w:val="24"/>
                <w:lang w:val="en-IN"/>
              </w:rPr>
              <w:t xml:space="preserve"> to </w:t>
            </w:r>
            <w:r w:rsidRPr="001277BF">
              <w:rPr>
                <w:rFonts w:ascii="Times New Roman" w:hAnsi="Times New Roman" w:cs="Times New Roman"/>
                <w:b/>
                <w:bCs/>
                <w:color w:val="000000"/>
                <w:sz w:val="24"/>
                <w:szCs w:val="24"/>
                <w:lang w:val="en-IN"/>
              </w:rPr>
              <w:t>temp.next.next</w:t>
            </w:r>
            <w:r w:rsidRPr="001277BF">
              <w:rPr>
                <w:rFonts w:ascii="Times New Roman" w:hAnsi="Times New Roman" w:cs="Times New Roman"/>
                <w:bCs/>
                <w:color w:val="000000"/>
                <w:sz w:val="24"/>
                <w:szCs w:val="24"/>
                <w:lang w:val="en-IN"/>
              </w:rPr>
              <w:t>.</w:t>
            </w:r>
          </w:p>
          <w:p w14:paraId="1BBE1B3E" w14:textId="77777777" w:rsidR="001277BF" w:rsidRPr="001277BF" w:rsidRDefault="001277BF" w:rsidP="001277BF">
            <w:pPr>
              <w:spacing w:after="0" w:line="240" w:lineRule="auto"/>
              <w:ind w:left="540"/>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Display (</w:t>
            </w:r>
            <w:r w:rsidRPr="001277BF">
              <w:rPr>
                <w:rFonts w:ascii="Times New Roman" w:hAnsi="Times New Roman" w:cs="Times New Roman"/>
                <w:b/>
                <w:bCs/>
                <w:color w:val="000000"/>
                <w:sz w:val="24"/>
                <w:szCs w:val="24"/>
                <w:lang w:val="en-IN"/>
              </w:rPr>
              <w:t>display</w:t>
            </w:r>
            <w:r w:rsidRPr="001277BF">
              <w:rPr>
                <w:rFonts w:ascii="Times New Roman" w:hAnsi="Times New Roman" w:cs="Times New Roman"/>
                <w:bCs/>
                <w:color w:val="000000"/>
                <w:sz w:val="24"/>
                <w:szCs w:val="24"/>
                <w:lang w:val="en-IN"/>
              </w:rPr>
              <w:t>):</w:t>
            </w:r>
          </w:p>
          <w:p w14:paraId="6727E0B4" w14:textId="77777777" w:rsidR="001277BF" w:rsidRPr="001277BF" w:rsidRDefault="001277BF" w:rsidP="001277BF">
            <w:pPr>
              <w:numPr>
                <w:ilvl w:val="0"/>
                <w:numId w:val="64"/>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If the list is empty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is </w:t>
            </w:r>
            <w:r w:rsidRPr="001277BF">
              <w:rPr>
                <w:rFonts w:ascii="Times New Roman" w:hAnsi="Times New Roman" w:cs="Times New Roman"/>
                <w:b/>
                <w:bCs/>
                <w:color w:val="000000"/>
                <w:sz w:val="24"/>
                <w:szCs w:val="24"/>
                <w:lang w:val="en-IN"/>
              </w:rPr>
              <w:t>null</w:t>
            </w:r>
            <w:r w:rsidRPr="001277BF">
              <w:rPr>
                <w:rFonts w:ascii="Times New Roman" w:hAnsi="Times New Roman" w:cs="Times New Roman"/>
                <w:bCs/>
                <w:color w:val="000000"/>
                <w:sz w:val="24"/>
                <w:szCs w:val="24"/>
                <w:lang w:val="en-IN"/>
              </w:rPr>
              <w:t>), print a message and return.</w:t>
            </w:r>
          </w:p>
          <w:p w14:paraId="7FE448A8" w14:textId="77777777" w:rsidR="001277BF" w:rsidRPr="001277BF" w:rsidRDefault="001277BF" w:rsidP="001277BF">
            <w:pPr>
              <w:numPr>
                <w:ilvl w:val="0"/>
                <w:numId w:val="64"/>
              </w:numPr>
              <w:spacing w:after="0" w:line="240" w:lineRule="auto"/>
              <w:textAlignment w:val="baseline"/>
              <w:rPr>
                <w:rFonts w:ascii="Times New Roman" w:hAnsi="Times New Roman" w:cs="Times New Roman"/>
                <w:bCs/>
                <w:color w:val="000000"/>
                <w:sz w:val="24"/>
                <w:szCs w:val="24"/>
                <w:lang w:val="en-IN"/>
              </w:rPr>
            </w:pPr>
            <w:r w:rsidRPr="001277BF">
              <w:rPr>
                <w:rFonts w:ascii="Times New Roman" w:hAnsi="Times New Roman" w:cs="Times New Roman"/>
                <w:bCs/>
                <w:color w:val="000000"/>
                <w:sz w:val="24"/>
                <w:szCs w:val="24"/>
                <w:lang w:val="en-IN"/>
              </w:rPr>
              <w:t xml:space="preserve">Start from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and print the data of each node until you reach </w:t>
            </w:r>
            <w:r w:rsidRPr="001277BF">
              <w:rPr>
                <w:rFonts w:ascii="Times New Roman" w:hAnsi="Times New Roman" w:cs="Times New Roman"/>
                <w:b/>
                <w:bCs/>
                <w:color w:val="000000"/>
                <w:sz w:val="24"/>
                <w:szCs w:val="24"/>
                <w:lang w:val="en-IN"/>
              </w:rPr>
              <w:t>head</w:t>
            </w:r>
            <w:r w:rsidRPr="001277BF">
              <w:rPr>
                <w:rFonts w:ascii="Times New Roman" w:hAnsi="Times New Roman" w:cs="Times New Roman"/>
                <w:bCs/>
                <w:color w:val="000000"/>
                <w:sz w:val="24"/>
                <w:szCs w:val="24"/>
                <w:lang w:val="en-IN"/>
              </w:rPr>
              <w:t xml:space="preserve"> again.</w:t>
            </w:r>
          </w:p>
          <w:p w14:paraId="24E6F77F" w14:textId="77777777" w:rsidR="0073513D" w:rsidRDefault="0073513D" w:rsidP="0073513D">
            <w:pPr>
              <w:spacing w:after="0" w:line="240" w:lineRule="auto"/>
              <w:ind w:left="540"/>
              <w:textAlignment w:val="baseline"/>
              <w:rPr>
                <w:rFonts w:ascii="Times New Roman" w:hAnsi="Times New Roman" w:cs="Times New Roman"/>
                <w:bCs/>
                <w:color w:val="000000"/>
                <w:sz w:val="24"/>
                <w:szCs w:val="24"/>
              </w:rPr>
            </w:pPr>
          </w:p>
          <w:p w14:paraId="4BB186CC" w14:textId="77777777" w:rsidR="0073513D" w:rsidRDefault="0073513D" w:rsidP="0073513D">
            <w:pPr>
              <w:spacing w:after="0" w:line="240" w:lineRule="auto"/>
              <w:ind w:left="540"/>
              <w:textAlignment w:val="baseline"/>
              <w:rPr>
                <w:rFonts w:ascii="Times New Roman" w:hAnsi="Times New Roman" w:cs="Times New Roman"/>
                <w:bCs/>
                <w:color w:val="000000"/>
                <w:sz w:val="24"/>
                <w:szCs w:val="24"/>
              </w:rPr>
            </w:pPr>
          </w:p>
          <w:p w14:paraId="748D1AC5" w14:textId="77777777" w:rsidR="0073513D" w:rsidRDefault="0073513D" w:rsidP="0073513D">
            <w:pPr>
              <w:spacing w:after="0" w:line="240" w:lineRule="auto"/>
              <w:ind w:left="540"/>
              <w:textAlignment w:val="baseline"/>
              <w:rPr>
                <w:rFonts w:ascii="Times New Roman" w:hAnsi="Times New Roman" w:cs="Times New Roman"/>
                <w:bCs/>
                <w:color w:val="000000"/>
                <w:sz w:val="24"/>
                <w:szCs w:val="24"/>
              </w:rPr>
            </w:pPr>
          </w:p>
          <w:p w14:paraId="6448EF86" w14:textId="77777777" w:rsidR="0073513D" w:rsidRDefault="0073513D" w:rsidP="0073513D">
            <w:pPr>
              <w:spacing w:after="0" w:line="240" w:lineRule="auto"/>
              <w:ind w:left="540"/>
              <w:textAlignment w:val="baseline"/>
              <w:rPr>
                <w:rFonts w:ascii="Times New Roman" w:hAnsi="Times New Roman" w:cs="Times New Roman"/>
                <w:bCs/>
                <w:color w:val="000000"/>
                <w:sz w:val="24"/>
                <w:szCs w:val="24"/>
              </w:rPr>
            </w:pPr>
          </w:p>
          <w:p w14:paraId="5D19E08A" w14:textId="77777777" w:rsidR="0073513D" w:rsidRDefault="0073513D" w:rsidP="0073513D">
            <w:pPr>
              <w:spacing w:after="0" w:line="240" w:lineRule="auto"/>
              <w:ind w:left="540"/>
              <w:textAlignment w:val="baseline"/>
              <w:rPr>
                <w:rFonts w:ascii="Times New Roman" w:hAnsi="Times New Roman" w:cs="Times New Roman"/>
                <w:bCs/>
                <w:color w:val="000000"/>
                <w:sz w:val="24"/>
                <w:szCs w:val="24"/>
              </w:rPr>
            </w:pPr>
          </w:p>
          <w:p w14:paraId="46A407AD" w14:textId="77777777" w:rsidR="0073513D" w:rsidRPr="003B4AC7" w:rsidRDefault="0073513D" w:rsidP="0073513D">
            <w:pPr>
              <w:spacing w:after="0" w:line="240" w:lineRule="auto"/>
              <w:rPr>
                <w:rFonts w:ascii="Times New Roman" w:eastAsia="Times New Roman" w:hAnsi="Times New Roman" w:cs="Times New Roman"/>
                <w:b/>
                <w:bCs/>
                <w:color w:val="000000"/>
                <w:sz w:val="24"/>
                <w:szCs w:val="24"/>
                <w:lang w:val="en-IN" w:eastAsia="en-IN"/>
              </w:rPr>
            </w:pPr>
          </w:p>
        </w:tc>
      </w:tr>
      <w:tr w:rsidR="0073513D" w:rsidRPr="007C6AD1" w14:paraId="58E69F24" w14:textId="77777777" w:rsidTr="00F61E32">
        <w:trPr>
          <w:trHeight w:val="319"/>
        </w:trPr>
        <w:tc>
          <w:tcPr>
            <w:tcW w:w="9829" w:type="dxa"/>
            <w:shd w:val="clear" w:color="auto" w:fill="auto"/>
            <w:noWrap/>
            <w:vAlign w:val="bottom"/>
          </w:tcPr>
          <w:p w14:paraId="22741A0C" w14:textId="77777777" w:rsidR="0073513D" w:rsidRPr="00DF4764" w:rsidRDefault="0073513D" w:rsidP="0073513D">
            <w:pPr>
              <w:tabs>
                <w:tab w:val="left" w:pos="3330"/>
              </w:tabs>
              <w:rPr>
                <w:rFonts w:ascii="Arial" w:hAnsi="Arial" w:cs="Arial"/>
                <w:b/>
              </w:rPr>
            </w:pPr>
            <w:r>
              <w:rPr>
                <w:rFonts w:ascii="Arial" w:hAnsi="Arial" w:cs="Arial"/>
                <w:b/>
              </w:rPr>
              <w:lastRenderedPageBreak/>
              <w:t>Code (Student Work Area)</w:t>
            </w:r>
            <w:r w:rsidRPr="00DF4764">
              <w:rPr>
                <w:rFonts w:ascii="Arial" w:hAnsi="Arial" w:cs="Arial"/>
                <w:b/>
              </w:rPr>
              <w:t>:</w:t>
            </w:r>
          </w:p>
          <w:p w14:paraId="2081A1F1"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class Node {</w:t>
            </w:r>
          </w:p>
          <w:p w14:paraId="282E4F27"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int data;</w:t>
            </w:r>
          </w:p>
          <w:p w14:paraId="139F5247"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ode next;</w:t>
            </w:r>
          </w:p>
          <w:p w14:paraId="62242FBA" w14:textId="77777777" w:rsidR="001277BF" w:rsidRPr="001277BF" w:rsidRDefault="001277BF" w:rsidP="001277BF">
            <w:pPr>
              <w:spacing w:after="0" w:line="240" w:lineRule="auto"/>
              <w:rPr>
                <w:rFonts w:ascii="Times New Roman" w:hAnsi="Times New Roman" w:cs="Times New Roman"/>
                <w:bCs/>
                <w:color w:val="000000"/>
                <w:sz w:val="24"/>
                <w:szCs w:val="24"/>
              </w:rPr>
            </w:pPr>
          </w:p>
          <w:p w14:paraId="2147ECC8"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ode(int data) {</w:t>
            </w:r>
          </w:p>
          <w:p w14:paraId="5F5371F2"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his.data = data;</w:t>
            </w:r>
          </w:p>
          <w:p w14:paraId="1F474116"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his.next = null;</w:t>
            </w:r>
          </w:p>
          <w:p w14:paraId="0B989940"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783BDED3"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w:t>
            </w:r>
          </w:p>
          <w:p w14:paraId="2BE035CC" w14:textId="77777777" w:rsidR="001277BF" w:rsidRPr="001277BF" w:rsidRDefault="001277BF" w:rsidP="001277BF">
            <w:pPr>
              <w:spacing w:after="0" w:line="240" w:lineRule="auto"/>
              <w:rPr>
                <w:rFonts w:ascii="Times New Roman" w:hAnsi="Times New Roman" w:cs="Times New Roman"/>
                <w:bCs/>
                <w:color w:val="000000"/>
                <w:sz w:val="24"/>
                <w:szCs w:val="24"/>
              </w:rPr>
            </w:pPr>
          </w:p>
          <w:p w14:paraId="537C9139"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class CircularLinkedList {</w:t>
            </w:r>
          </w:p>
          <w:p w14:paraId="6CDC27CC"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ode head;</w:t>
            </w:r>
          </w:p>
          <w:p w14:paraId="54EFB31F" w14:textId="77777777" w:rsidR="001277BF" w:rsidRPr="001277BF" w:rsidRDefault="001277BF" w:rsidP="001277BF">
            <w:pPr>
              <w:spacing w:after="0" w:line="240" w:lineRule="auto"/>
              <w:rPr>
                <w:rFonts w:ascii="Times New Roman" w:hAnsi="Times New Roman" w:cs="Times New Roman"/>
                <w:bCs/>
                <w:color w:val="000000"/>
                <w:sz w:val="24"/>
                <w:szCs w:val="24"/>
              </w:rPr>
            </w:pPr>
          </w:p>
          <w:p w14:paraId="0AB78967"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 Insertion at the beginning</w:t>
            </w:r>
          </w:p>
          <w:p w14:paraId="3E1EDF6D"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public void insertAtBeginning(int data) {</w:t>
            </w:r>
          </w:p>
          <w:p w14:paraId="416E3C7A"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ode newNode = new Node(data);</w:t>
            </w:r>
          </w:p>
          <w:p w14:paraId="3D12F308"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if (head == null) {</w:t>
            </w:r>
          </w:p>
          <w:p w14:paraId="1B02442A"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ewNode.next = newNode;</w:t>
            </w:r>
          </w:p>
          <w:p w14:paraId="40FDB2F5"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head = newNode;</w:t>
            </w:r>
          </w:p>
          <w:p w14:paraId="5FC74794"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 else {</w:t>
            </w:r>
          </w:p>
          <w:p w14:paraId="7B11EC27"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ode temp = head;</w:t>
            </w:r>
          </w:p>
          <w:p w14:paraId="799D89E1"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hile (temp.next != head) {</w:t>
            </w:r>
          </w:p>
          <w:p w14:paraId="2BBF645E"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emp = temp.next;</w:t>
            </w:r>
          </w:p>
          <w:p w14:paraId="687A25B7"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3105C6D5"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emp.next = newNode;</w:t>
            </w:r>
          </w:p>
          <w:p w14:paraId="45A99BB1"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ewNode.next = head;</w:t>
            </w:r>
          </w:p>
          <w:p w14:paraId="16C6A5A0"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head = newNode;</w:t>
            </w:r>
          </w:p>
          <w:p w14:paraId="5DCCBA2C"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120F1C07"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68B2FD8D" w14:textId="77777777" w:rsidR="001277BF" w:rsidRPr="001277BF" w:rsidRDefault="001277BF" w:rsidP="001277BF">
            <w:pPr>
              <w:spacing w:after="0" w:line="240" w:lineRule="auto"/>
              <w:rPr>
                <w:rFonts w:ascii="Times New Roman" w:hAnsi="Times New Roman" w:cs="Times New Roman"/>
                <w:bCs/>
                <w:color w:val="000000"/>
                <w:sz w:val="24"/>
                <w:szCs w:val="24"/>
              </w:rPr>
            </w:pPr>
          </w:p>
          <w:p w14:paraId="35B5EF3A"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 Insertion at the end</w:t>
            </w:r>
          </w:p>
          <w:p w14:paraId="1FA75838"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public void insertAtEnd(int data) {</w:t>
            </w:r>
          </w:p>
          <w:p w14:paraId="71F00F24"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ode newNode = new Node(data);</w:t>
            </w:r>
          </w:p>
          <w:p w14:paraId="2181DE21"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if (head == null) {</w:t>
            </w:r>
          </w:p>
          <w:p w14:paraId="0E3349D2"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ewNode.next = newNode;</w:t>
            </w:r>
          </w:p>
          <w:p w14:paraId="60A3A8BF"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head = newNode;</w:t>
            </w:r>
          </w:p>
          <w:p w14:paraId="018D8EB8"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 else {</w:t>
            </w:r>
          </w:p>
          <w:p w14:paraId="2EA8C877"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ode temp = head;</w:t>
            </w:r>
          </w:p>
          <w:p w14:paraId="1C1F49BC"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hile (temp.next != head) {</w:t>
            </w:r>
          </w:p>
          <w:p w14:paraId="775C81BB"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emp = temp.next;</w:t>
            </w:r>
          </w:p>
          <w:p w14:paraId="32E9CF9E"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4ECEB90A"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emp.next = newNode;</w:t>
            </w:r>
          </w:p>
          <w:p w14:paraId="6B9D89E6"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ewNode.next = head;</w:t>
            </w:r>
          </w:p>
          <w:p w14:paraId="15C03185"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093883A0"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581E4F77" w14:textId="77777777" w:rsidR="001277BF" w:rsidRPr="001277BF" w:rsidRDefault="001277BF" w:rsidP="001277BF">
            <w:pPr>
              <w:spacing w:after="0" w:line="240" w:lineRule="auto"/>
              <w:rPr>
                <w:rFonts w:ascii="Times New Roman" w:hAnsi="Times New Roman" w:cs="Times New Roman"/>
                <w:bCs/>
                <w:color w:val="000000"/>
                <w:sz w:val="24"/>
                <w:szCs w:val="24"/>
              </w:rPr>
            </w:pPr>
          </w:p>
          <w:p w14:paraId="1DDB66DE"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 Insertion at a specific location</w:t>
            </w:r>
          </w:p>
          <w:p w14:paraId="050615F0"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public void insertAtLocation(int data, int position) {</w:t>
            </w:r>
          </w:p>
          <w:p w14:paraId="55845002"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ode newNode = new Node(data);</w:t>
            </w:r>
          </w:p>
          <w:p w14:paraId="4FFE42EE"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if (position == 0) {</w:t>
            </w:r>
          </w:p>
          <w:p w14:paraId="685A7502"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insertAtBeginning(data);</w:t>
            </w:r>
          </w:p>
          <w:p w14:paraId="7147B1AE"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return;</w:t>
            </w:r>
          </w:p>
          <w:p w14:paraId="667845E3"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2F1E020A"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lastRenderedPageBreak/>
              <w:t xml:space="preserve">        Node temp = head;</w:t>
            </w:r>
          </w:p>
          <w:p w14:paraId="2D40F4AE"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for (int i = 0; i &lt; position - 1 &amp;&amp; temp.next != head; i++) {</w:t>
            </w:r>
          </w:p>
          <w:p w14:paraId="2FF76FC8"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emp = temp.next;</w:t>
            </w:r>
          </w:p>
          <w:p w14:paraId="42882AD1"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7CDF619F"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ewNode.next = temp.next;</w:t>
            </w:r>
          </w:p>
          <w:p w14:paraId="20B11ED4"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emp.next = newNode;</w:t>
            </w:r>
          </w:p>
          <w:p w14:paraId="45F86D7A"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668CBF94" w14:textId="77777777" w:rsidR="001277BF" w:rsidRPr="001277BF" w:rsidRDefault="001277BF" w:rsidP="001277BF">
            <w:pPr>
              <w:spacing w:after="0" w:line="240" w:lineRule="auto"/>
              <w:rPr>
                <w:rFonts w:ascii="Times New Roman" w:hAnsi="Times New Roman" w:cs="Times New Roman"/>
                <w:bCs/>
                <w:color w:val="000000"/>
                <w:sz w:val="24"/>
                <w:szCs w:val="24"/>
              </w:rPr>
            </w:pPr>
          </w:p>
          <w:p w14:paraId="409E7DF0"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 Deletion at the beginning</w:t>
            </w:r>
          </w:p>
          <w:p w14:paraId="1B522C9E"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public void deleteAtBeginning() {</w:t>
            </w:r>
          </w:p>
          <w:p w14:paraId="3A86675D"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if (head == null) {</w:t>
            </w:r>
          </w:p>
          <w:p w14:paraId="51383CF1"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System.out.println("List is empty");</w:t>
            </w:r>
          </w:p>
          <w:p w14:paraId="7586C170"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return;</w:t>
            </w:r>
          </w:p>
          <w:p w14:paraId="4DB7E85D"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235A093C"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if (head.next == head) {</w:t>
            </w:r>
          </w:p>
          <w:p w14:paraId="50210748"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head = null;</w:t>
            </w:r>
          </w:p>
          <w:p w14:paraId="1E212FBF"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 else {</w:t>
            </w:r>
          </w:p>
          <w:p w14:paraId="7A317D03"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ode temp = head;</w:t>
            </w:r>
          </w:p>
          <w:p w14:paraId="5795D8FF"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hile (temp.next != head) {</w:t>
            </w:r>
          </w:p>
          <w:p w14:paraId="2AB280AF"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emp = temp.next;</w:t>
            </w:r>
          </w:p>
          <w:p w14:paraId="1CFF8F72"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132EC209"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emp.next = head.next;</w:t>
            </w:r>
          </w:p>
          <w:p w14:paraId="03D6A0E6"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head = head.next;</w:t>
            </w:r>
          </w:p>
          <w:p w14:paraId="5BE751EC"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543EB7AE"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05196C1A" w14:textId="77777777" w:rsidR="001277BF" w:rsidRPr="001277BF" w:rsidRDefault="001277BF" w:rsidP="001277BF">
            <w:pPr>
              <w:spacing w:after="0" w:line="240" w:lineRule="auto"/>
              <w:rPr>
                <w:rFonts w:ascii="Times New Roman" w:hAnsi="Times New Roman" w:cs="Times New Roman"/>
                <w:bCs/>
                <w:color w:val="000000"/>
                <w:sz w:val="24"/>
                <w:szCs w:val="24"/>
              </w:rPr>
            </w:pPr>
          </w:p>
          <w:p w14:paraId="3B54C569"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 Deletion at the end</w:t>
            </w:r>
          </w:p>
          <w:p w14:paraId="3E262E2D"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public void deleteAtEnd() {</w:t>
            </w:r>
          </w:p>
          <w:p w14:paraId="59C656CD"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if (head == null) {</w:t>
            </w:r>
          </w:p>
          <w:p w14:paraId="28FCEA3D"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System.out.println("List is empty");</w:t>
            </w:r>
          </w:p>
          <w:p w14:paraId="09B2F1FE"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return;</w:t>
            </w:r>
          </w:p>
          <w:p w14:paraId="30FA49DB"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0CF03353"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if (head.next == head) {</w:t>
            </w:r>
          </w:p>
          <w:p w14:paraId="75EDA5AE"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head = null;</w:t>
            </w:r>
          </w:p>
          <w:p w14:paraId="38F9FCB2"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 else {</w:t>
            </w:r>
          </w:p>
          <w:p w14:paraId="6960157F"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ode temp = head;</w:t>
            </w:r>
          </w:p>
          <w:p w14:paraId="2625AB5D"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hile (temp.next.next != head) {</w:t>
            </w:r>
          </w:p>
          <w:p w14:paraId="0E2BDCCA"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emp = temp.next;</w:t>
            </w:r>
          </w:p>
          <w:p w14:paraId="43C1E83B"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00F6F7C7"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emp.next = head;</w:t>
            </w:r>
          </w:p>
          <w:p w14:paraId="1D8C46B1"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2980AD06"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487A916A" w14:textId="77777777" w:rsidR="001277BF" w:rsidRPr="001277BF" w:rsidRDefault="001277BF" w:rsidP="001277BF">
            <w:pPr>
              <w:spacing w:after="0" w:line="240" w:lineRule="auto"/>
              <w:rPr>
                <w:rFonts w:ascii="Times New Roman" w:hAnsi="Times New Roman" w:cs="Times New Roman"/>
                <w:bCs/>
                <w:color w:val="000000"/>
                <w:sz w:val="24"/>
                <w:szCs w:val="24"/>
              </w:rPr>
            </w:pPr>
          </w:p>
          <w:p w14:paraId="2129639E"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 Deletion at a specific location</w:t>
            </w:r>
          </w:p>
          <w:p w14:paraId="4BDF66EF"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lastRenderedPageBreak/>
              <w:t xml:space="preserve">    public void deleteAtLocation(int position) {</w:t>
            </w:r>
          </w:p>
          <w:p w14:paraId="547CC40D"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if (head == null) {</w:t>
            </w:r>
          </w:p>
          <w:p w14:paraId="517A0FC5"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System.out.println("List is empty");</w:t>
            </w:r>
          </w:p>
          <w:p w14:paraId="52BBEBBB"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return;</w:t>
            </w:r>
          </w:p>
          <w:p w14:paraId="0E4F45BF"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12335794"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if (position == 0) {</w:t>
            </w:r>
          </w:p>
          <w:p w14:paraId="56B37C2A"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deleteAtBeginning();</w:t>
            </w:r>
          </w:p>
          <w:p w14:paraId="3EAF4853"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return;</w:t>
            </w:r>
          </w:p>
          <w:p w14:paraId="657675A9"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0C8CC89D"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ode temp = head;</w:t>
            </w:r>
          </w:p>
          <w:p w14:paraId="0FF8D7F3"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for (int i = 0; i &lt; position - 1 &amp;&amp; temp.next != head; i++) {</w:t>
            </w:r>
          </w:p>
          <w:p w14:paraId="58813F7F"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emp = temp.next;</w:t>
            </w:r>
          </w:p>
          <w:p w14:paraId="716DCA25"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1BF0D392"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if (temp.next == head) {</w:t>
            </w:r>
          </w:p>
          <w:p w14:paraId="00F151B3"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System.out.println("Invalid position");</w:t>
            </w:r>
          </w:p>
          <w:p w14:paraId="44D7E258"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return;</w:t>
            </w:r>
          </w:p>
          <w:p w14:paraId="29132B27"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5F6B4CA9"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emp.next = temp.next.next;</w:t>
            </w:r>
          </w:p>
          <w:p w14:paraId="3268D2E7"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7A6FA3C8" w14:textId="77777777" w:rsidR="001277BF" w:rsidRPr="001277BF" w:rsidRDefault="001277BF" w:rsidP="001277BF">
            <w:pPr>
              <w:spacing w:after="0" w:line="240" w:lineRule="auto"/>
              <w:rPr>
                <w:rFonts w:ascii="Times New Roman" w:hAnsi="Times New Roman" w:cs="Times New Roman"/>
                <w:bCs/>
                <w:color w:val="000000"/>
                <w:sz w:val="24"/>
                <w:szCs w:val="24"/>
              </w:rPr>
            </w:pPr>
          </w:p>
          <w:p w14:paraId="27EB34E1"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public void display() {</w:t>
            </w:r>
          </w:p>
          <w:p w14:paraId="055873EF"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if (head == null) {</w:t>
            </w:r>
          </w:p>
          <w:p w14:paraId="2D644349"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System.out.println("List is empty");</w:t>
            </w:r>
          </w:p>
          <w:p w14:paraId="7A76087B"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return;</w:t>
            </w:r>
          </w:p>
          <w:p w14:paraId="1D304308"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5F885668"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Node temp = head;</w:t>
            </w:r>
          </w:p>
          <w:p w14:paraId="0C67BF15"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do {</w:t>
            </w:r>
          </w:p>
          <w:p w14:paraId="031A404E"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System.out.print(temp.data + " -&gt; ");</w:t>
            </w:r>
          </w:p>
          <w:p w14:paraId="2121A23E"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temp = temp.next;</w:t>
            </w:r>
          </w:p>
          <w:p w14:paraId="2259D6F4"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 while (temp != head);</w:t>
            </w:r>
          </w:p>
          <w:p w14:paraId="6B98227C"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System.out.println("...");</w:t>
            </w:r>
          </w:p>
          <w:p w14:paraId="466FD2B4"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4AF30D32"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w:t>
            </w:r>
          </w:p>
          <w:p w14:paraId="694E0DC7" w14:textId="77777777" w:rsidR="001277BF" w:rsidRPr="001277BF" w:rsidRDefault="001277BF" w:rsidP="001277BF">
            <w:pPr>
              <w:spacing w:after="0" w:line="240" w:lineRule="auto"/>
              <w:rPr>
                <w:rFonts w:ascii="Times New Roman" w:hAnsi="Times New Roman" w:cs="Times New Roman"/>
                <w:bCs/>
                <w:color w:val="000000"/>
                <w:sz w:val="24"/>
                <w:szCs w:val="24"/>
              </w:rPr>
            </w:pPr>
          </w:p>
          <w:p w14:paraId="72738A98"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public class Main {</w:t>
            </w:r>
          </w:p>
          <w:p w14:paraId="5598DA5C"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public static void main(String[] args) {</w:t>
            </w:r>
          </w:p>
          <w:p w14:paraId="63FDDFE6"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CircularLinkedList list = new CircularLinkedList();</w:t>
            </w:r>
          </w:p>
          <w:p w14:paraId="1D836AA6"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list.insertAtEnd(10);</w:t>
            </w:r>
          </w:p>
          <w:p w14:paraId="559F31F4"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list.insertAtBeginning(5);</w:t>
            </w:r>
          </w:p>
          <w:p w14:paraId="574C3AB3"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list.insertAtEnd(15);</w:t>
            </w:r>
          </w:p>
          <w:p w14:paraId="2274D5CC"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list.insertAtLocation(8, 2);</w:t>
            </w:r>
          </w:p>
          <w:p w14:paraId="773AB4BE" w14:textId="77777777" w:rsidR="001277BF" w:rsidRPr="001277BF" w:rsidRDefault="001277BF" w:rsidP="001277BF">
            <w:pPr>
              <w:spacing w:after="0" w:line="240" w:lineRule="auto"/>
              <w:rPr>
                <w:rFonts w:ascii="Times New Roman" w:hAnsi="Times New Roman" w:cs="Times New Roman"/>
                <w:bCs/>
                <w:color w:val="000000"/>
                <w:sz w:val="24"/>
                <w:szCs w:val="24"/>
              </w:rPr>
            </w:pPr>
          </w:p>
          <w:p w14:paraId="2234E1B9"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System.out.println("Original list:");</w:t>
            </w:r>
          </w:p>
          <w:p w14:paraId="61C4440E"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list.display();</w:t>
            </w:r>
          </w:p>
          <w:p w14:paraId="4173C2B9" w14:textId="77777777" w:rsidR="001277BF" w:rsidRPr="001277BF" w:rsidRDefault="001277BF" w:rsidP="001277BF">
            <w:pPr>
              <w:spacing w:after="0" w:line="240" w:lineRule="auto"/>
              <w:rPr>
                <w:rFonts w:ascii="Times New Roman" w:hAnsi="Times New Roman" w:cs="Times New Roman"/>
                <w:bCs/>
                <w:color w:val="000000"/>
                <w:sz w:val="24"/>
                <w:szCs w:val="24"/>
              </w:rPr>
            </w:pPr>
          </w:p>
          <w:p w14:paraId="110213CB"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list.deleteAtBeginning();</w:t>
            </w:r>
          </w:p>
          <w:p w14:paraId="17BE0B65"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System.out.println("List after deleting at the beginning:");</w:t>
            </w:r>
          </w:p>
          <w:p w14:paraId="70C7E174"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list.display();</w:t>
            </w:r>
          </w:p>
          <w:p w14:paraId="3F210F15" w14:textId="77777777" w:rsidR="001277BF" w:rsidRPr="001277BF" w:rsidRDefault="001277BF" w:rsidP="001277BF">
            <w:pPr>
              <w:spacing w:after="0" w:line="240" w:lineRule="auto"/>
              <w:rPr>
                <w:rFonts w:ascii="Times New Roman" w:hAnsi="Times New Roman" w:cs="Times New Roman"/>
                <w:bCs/>
                <w:color w:val="000000"/>
                <w:sz w:val="24"/>
                <w:szCs w:val="24"/>
              </w:rPr>
            </w:pPr>
          </w:p>
          <w:p w14:paraId="724C80B4"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list.deleteAtEnd();</w:t>
            </w:r>
          </w:p>
          <w:p w14:paraId="7BF25EB1"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System.out.println("List after deleting at the end:");</w:t>
            </w:r>
          </w:p>
          <w:p w14:paraId="1C279C52"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list.display();</w:t>
            </w:r>
          </w:p>
          <w:p w14:paraId="36A4BE8C" w14:textId="77777777" w:rsidR="001277BF" w:rsidRPr="001277BF" w:rsidRDefault="001277BF" w:rsidP="001277BF">
            <w:pPr>
              <w:spacing w:after="0" w:line="240" w:lineRule="auto"/>
              <w:rPr>
                <w:rFonts w:ascii="Times New Roman" w:hAnsi="Times New Roman" w:cs="Times New Roman"/>
                <w:bCs/>
                <w:color w:val="000000"/>
                <w:sz w:val="24"/>
                <w:szCs w:val="24"/>
              </w:rPr>
            </w:pPr>
          </w:p>
          <w:p w14:paraId="692EC2A5"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list.deleteAtLocation(1);</w:t>
            </w:r>
          </w:p>
          <w:p w14:paraId="41EE2037"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System.out.println("List after deleting at location 1:");</w:t>
            </w:r>
          </w:p>
          <w:p w14:paraId="6756A383"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list.display();</w:t>
            </w:r>
          </w:p>
          <w:p w14:paraId="01CBC803" w14:textId="77777777" w:rsidR="001277BF" w:rsidRPr="001277BF"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 xml:space="preserve">    }</w:t>
            </w:r>
          </w:p>
          <w:p w14:paraId="5B17FC66" w14:textId="01C4D264" w:rsidR="0073513D" w:rsidRDefault="001277BF" w:rsidP="001277BF">
            <w:pPr>
              <w:spacing w:after="0" w:line="240" w:lineRule="auto"/>
              <w:rPr>
                <w:rFonts w:ascii="Times New Roman" w:hAnsi="Times New Roman" w:cs="Times New Roman"/>
                <w:bCs/>
                <w:color w:val="000000"/>
                <w:sz w:val="24"/>
                <w:szCs w:val="24"/>
              </w:rPr>
            </w:pPr>
            <w:r w:rsidRPr="001277BF">
              <w:rPr>
                <w:rFonts w:ascii="Times New Roman" w:hAnsi="Times New Roman" w:cs="Times New Roman"/>
                <w:bCs/>
                <w:color w:val="000000"/>
                <w:sz w:val="24"/>
                <w:szCs w:val="24"/>
              </w:rPr>
              <w:t>}</w:t>
            </w:r>
          </w:p>
          <w:p w14:paraId="423ABE2E" w14:textId="77777777" w:rsidR="0073513D" w:rsidRDefault="0073513D" w:rsidP="0073513D">
            <w:pPr>
              <w:spacing w:after="0" w:line="240" w:lineRule="auto"/>
              <w:rPr>
                <w:rFonts w:ascii="Times New Roman" w:hAnsi="Times New Roman" w:cs="Times New Roman"/>
                <w:bCs/>
                <w:color w:val="000000"/>
                <w:sz w:val="24"/>
                <w:szCs w:val="24"/>
              </w:rPr>
            </w:pPr>
          </w:p>
          <w:p w14:paraId="629EBE7B" w14:textId="77777777" w:rsidR="0073513D" w:rsidRDefault="0073513D" w:rsidP="0073513D">
            <w:pPr>
              <w:spacing w:after="0" w:line="240" w:lineRule="auto"/>
              <w:rPr>
                <w:rFonts w:ascii="Times New Roman" w:hAnsi="Times New Roman" w:cs="Times New Roman"/>
                <w:bCs/>
                <w:color w:val="000000"/>
                <w:sz w:val="24"/>
                <w:szCs w:val="24"/>
              </w:rPr>
            </w:pPr>
          </w:p>
          <w:p w14:paraId="7EFE515E" w14:textId="77777777" w:rsidR="0073513D" w:rsidRDefault="0073513D" w:rsidP="0073513D">
            <w:pPr>
              <w:spacing w:after="0" w:line="240" w:lineRule="auto"/>
              <w:rPr>
                <w:rFonts w:ascii="Times New Roman" w:hAnsi="Times New Roman" w:cs="Times New Roman"/>
                <w:bCs/>
                <w:color w:val="000000"/>
                <w:sz w:val="24"/>
                <w:szCs w:val="24"/>
              </w:rPr>
            </w:pPr>
          </w:p>
          <w:p w14:paraId="7D84776F" w14:textId="77777777" w:rsidR="0073513D" w:rsidRDefault="0073513D" w:rsidP="0073513D">
            <w:pPr>
              <w:spacing w:after="0" w:line="240" w:lineRule="auto"/>
              <w:rPr>
                <w:rFonts w:ascii="Times New Roman" w:hAnsi="Times New Roman" w:cs="Times New Roman"/>
                <w:bCs/>
                <w:color w:val="000000"/>
                <w:sz w:val="24"/>
                <w:szCs w:val="24"/>
              </w:rPr>
            </w:pPr>
          </w:p>
          <w:p w14:paraId="5DE6D9EE" w14:textId="77777777" w:rsidR="0073513D" w:rsidRDefault="0073513D" w:rsidP="0073513D">
            <w:pPr>
              <w:spacing w:after="0" w:line="240" w:lineRule="auto"/>
              <w:rPr>
                <w:rFonts w:ascii="Times New Roman" w:hAnsi="Times New Roman" w:cs="Times New Roman"/>
                <w:bCs/>
                <w:color w:val="000000"/>
                <w:sz w:val="24"/>
                <w:szCs w:val="24"/>
              </w:rPr>
            </w:pPr>
          </w:p>
          <w:p w14:paraId="4406EE09" w14:textId="77777777" w:rsidR="0073513D" w:rsidRDefault="0073513D" w:rsidP="0073513D">
            <w:pPr>
              <w:tabs>
                <w:tab w:val="left" w:pos="3330"/>
              </w:tabs>
              <w:rPr>
                <w:rFonts w:ascii="Arial" w:hAnsi="Arial" w:cs="Arial"/>
                <w:b/>
              </w:rPr>
            </w:pPr>
          </w:p>
        </w:tc>
      </w:tr>
      <w:tr w:rsidR="0073513D" w:rsidRPr="007C6AD1" w14:paraId="42FD678B" w14:textId="77777777" w:rsidTr="00F61E32">
        <w:trPr>
          <w:trHeight w:val="319"/>
        </w:trPr>
        <w:tc>
          <w:tcPr>
            <w:tcW w:w="9829" w:type="dxa"/>
            <w:shd w:val="clear" w:color="auto" w:fill="auto"/>
            <w:noWrap/>
            <w:vAlign w:val="bottom"/>
          </w:tcPr>
          <w:p w14:paraId="0E7A2926" w14:textId="77777777" w:rsidR="0073513D" w:rsidRDefault="0073513D" w:rsidP="0073513D">
            <w:pPr>
              <w:tabs>
                <w:tab w:val="left" w:pos="3330"/>
              </w:tabs>
              <w:rPr>
                <w:rFonts w:ascii="Arial" w:hAnsi="Arial" w:cs="Arial"/>
                <w:b/>
              </w:rPr>
            </w:pPr>
            <w:r>
              <w:rPr>
                <w:rFonts w:ascii="Arial" w:hAnsi="Arial" w:cs="Arial"/>
                <w:b/>
              </w:rPr>
              <w:lastRenderedPageBreak/>
              <w:t>Output – Screenshots (Student Work Area):</w:t>
            </w:r>
          </w:p>
          <w:p w14:paraId="7F894E9F" w14:textId="77777777" w:rsidR="0073513D" w:rsidRDefault="0073513D" w:rsidP="0073513D">
            <w:pPr>
              <w:tabs>
                <w:tab w:val="left" w:pos="3330"/>
              </w:tabs>
              <w:rPr>
                <w:rFonts w:ascii="Arial" w:hAnsi="Arial" w:cs="Arial"/>
                <w:b/>
              </w:rPr>
            </w:pPr>
          </w:p>
          <w:p w14:paraId="0C013DA8" w14:textId="77777777" w:rsidR="001277BF" w:rsidRPr="001277BF" w:rsidRDefault="001277BF" w:rsidP="001277BF">
            <w:pPr>
              <w:tabs>
                <w:tab w:val="left" w:pos="3330"/>
              </w:tabs>
              <w:rPr>
                <w:rFonts w:ascii="Arial" w:hAnsi="Arial" w:cs="Arial"/>
                <w:b/>
              </w:rPr>
            </w:pPr>
            <w:r w:rsidRPr="001277BF">
              <w:rPr>
                <w:rFonts w:ascii="Arial" w:hAnsi="Arial" w:cs="Arial"/>
                <w:b/>
              </w:rPr>
              <w:t>Original list:</w:t>
            </w:r>
          </w:p>
          <w:p w14:paraId="26A705B0" w14:textId="77777777" w:rsidR="001277BF" w:rsidRPr="001277BF" w:rsidRDefault="001277BF" w:rsidP="001277BF">
            <w:pPr>
              <w:tabs>
                <w:tab w:val="left" w:pos="3330"/>
              </w:tabs>
              <w:rPr>
                <w:rFonts w:ascii="Arial" w:hAnsi="Arial" w:cs="Arial"/>
                <w:b/>
              </w:rPr>
            </w:pPr>
            <w:r w:rsidRPr="001277BF">
              <w:rPr>
                <w:rFonts w:ascii="Arial" w:hAnsi="Arial" w:cs="Arial"/>
                <w:b/>
              </w:rPr>
              <w:t>5 -&gt; 10 -&gt; 8 -&gt; 15 -&gt; ...</w:t>
            </w:r>
          </w:p>
          <w:p w14:paraId="7091F87E" w14:textId="77777777" w:rsidR="001277BF" w:rsidRPr="001277BF" w:rsidRDefault="001277BF" w:rsidP="001277BF">
            <w:pPr>
              <w:tabs>
                <w:tab w:val="left" w:pos="3330"/>
              </w:tabs>
              <w:rPr>
                <w:rFonts w:ascii="Arial" w:hAnsi="Arial" w:cs="Arial"/>
                <w:b/>
              </w:rPr>
            </w:pPr>
            <w:r w:rsidRPr="001277BF">
              <w:rPr>
                <w:rFonts w:ascii="Arial" w:hAnsi="Arial" w:cs="Arial"/>
                <w:b/>
              </w:rPr>
              <w:t>List after deleting at the beginning:</w:t>
            </w:r>
          </w:p>
          <w:p w14:paraId="2AF6E586" w14:textId="77777777" w:rsidR="001277BF" w:rsidRPr="001277BF" w:rsidRDefault="001277BF" w:rsidP="001277BF">
            <w:pPr>
              <w:tabs>
                <w:tab w:val="left" w:pos="3330"/>
              </w:tabs>
              <w:rPr>
                <w:rFonts w:ascii="Arial" w:hAnsi="Arial" w:cs="Arial"/>
                <w:b/>
              </w:rPr>
            </w:pPr>
            <w:r w:rsidRPr="001277BF">
              <w:rPr>
                <w:rFonts w:ascii="Arial" w:hAnsi="Arial" w:cs="Arial"/>
                <w:b/>
              </w:rPr>
              <w:t>10 -&gt; 8 -&gt; 15 -&gt; ...</w:t>
            </w:r>
          </w:p>
          <w:p w14:paraId="5CD000CC" w14:textId="77777777" w:rsidR="001277BF" w:rsidRPr="001277BF" w:rsidRDefault="001277BF" w:rsidP="001277BF">
            <w:pPr>
              <w:tabs>
                <w:tab w:val="left" w:pos="3330"/>
              </w:tabs>
              <w:rPr>
                <w:rFonts w:ascii="Arial" w:hAnsi="Arial" w:cs="Arial"/>
                <w:b/>
              </w:rPr>
            </w:pPr>
            <w:r w:rsidRPr="001277BF">
              <w:rPr>
                <w:rFonts w:ascii="Arial" w:hAnsi="Arial" w:cs="Arial"/>
                <w:b/>
              </w:rPr>
              <w:t>List after deleting at the end:</w:t>
            </w:r>
          </w:p>
          <w:p w14:paraId="32BB7803" w14:textId="77777777" w:rsidR="001277BF" w:rsidRPr="001277BF" w:rsidRDefault="001277BF" w:rsidP="001277BF">
            <w:pPr>
              <w:tabs>
                <w:tab w:val="left" w:pos="3330"/>
              </w:tabs>
              <w:rPr>
                <w:rFonts w:ascii="Arial" w:hAnsi="Arial" w:cs="Arial"/>
                <w:b/>
              </w:rPr>
            </w:pPr>
            <w:r w:rsidRPr="001277BF">
              <w:rPr>
                <w:rFonts w:ascii="Arial" w:hAnsi="Arial" w:cs="Arial"/>
                <w:b/>
              </w:rPr>
              <w:t>10 -&gt; 8 -&gt; ...</w:t>
            </w:r>
          </w:p>
          <w:p w14:paraId="5CF7E620" w14:textId="77777777" w:rsidR="001277BF" w:rsidRPr="001277BF" w:rsidRDefault="001277BF" w:rsidP="001277BF">
            <w:pPr>
              <w:tabs>
                <w:tab w:val="left" w:pos="3330"/>
              </w:tabs>
              <w:rPr>
                <w:rFonts w:ascii="Arial" w:hAnsi="Arial" w:cs="Arial"/>
                <w:b/>
              </w:rPr>
            </w:pPr>
            <w:r w:rsidRPr="001277BF">
              <w:rPr>
                <w:rFonts w:ascii="Arial" w:hAnsi="Arial" w:cs="Arial"/>
                <w:b/>
              </w:rPr>
              <w:t>List after deleting at location 1:</w:t>
            </w:r>
          </w:p>
          <w:p w14:paraId="519A3654" w14:textId="2D444E11" w:rsidR="0073513D" w:rsidRDefault="001277BF" w:rsidP="001277BF">
            <w:pPr>
              <w:tabs>
                <w:tab w:val="left" w:pos="3330"/>
              </w:tabs>
              <w:rPr>
                <w:rFonts w:ascii="Arial" w:hAnsi="Arial" w:cs="Arial"/>
                <w:b/>
              </w:rPr>
            </w:pPr>
            <w:r w:rsidRPr="001277BF">
              <w:rPr>
                <w:rFonts w:ascii="Arial" w:hAnsi="Arial" w:cs="Arial"/>
                <w:b/>
              </w:rPr>
              <w:t>10 -&gt; ...</w:t>
            </w:r>
          </w:p>
          <w:p w14:paraId="3F2D2BFD" w14:textId="77777777" w:rsidR="0073513D" w:rsidRDefault="0073513D" w:rsidP="0073513D">
            <w:pPr>
              <w:tabs>
                <w:tab w:val="left" w:pos="3330"/>
              </w:tabs>
              <w:rPr>
                <w:rFonts w:ascii="Arial" w:hAnsi="Arial" w:cs="Arial"/>
                <w:b/>
              </w:rPr>
            </w:pPr>
          </w:p>
        </w:tc>
      </w:tr>
      <w:tr w:rsidR="0073513D" w:rsidRPr="007C6AD1" w14:paraId="29BDB6E2" w14:textId="77777777" w:rsidTr="00F61E32">
        <w:trPr>
          <w:trHeight w:val="319"/>
        </w:trPr>
        <w:tc>
          <w:tcPr>
            <w:tcW w:w="9829" w:type="dxa"/>
            <w:shd w:val="clear" w:color="auto" w:fill="auto"/>
            <w:noWrap/>
            <w:vAlign w:val="bottom"/>
          </w:tcPr>
          <w:p w14:paraId="6E1DC24F" w14:textId="77777777" w:rsidR="0073513D" w:rsidRPr="006F18A2" w:rsidRDefault="0073513D" w:rsidP="0073513D">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t>Question Bank:</w:t>
            </w:r>
          </w:p>
          <w:p w14:paraId="58C3FD29" w14:textId="77777777" w:rsidR="00481EB0" w:rsidRPr="00481EB0" w:rsidRDefault="00481EB0" w:rsidP="00481EB0">
            <w:pPr>
              <w:tabs>
                <w:tab w:val="left" w:pos="3330"/>
              </w:tabs>
              <w:rPr>
                <w:rFonts w:ascii="Arial" w:hAnsi="Arial" w:cs="Arial"/>
                <w:b/>
              </w:rPr>
            </w:pPr>
            <w:r w:rsidRPr="00481EB0">
              <w:rPr>
                <w:rFonts w:ascii="Arial" w:hAnsi="Arial" w:cs="Arial"/>
                <w:b/>
              </w:rPr>
              <w:t>**Circular Linked List vs. Singly Linked List**:</w:t>
            </w:r>
          </w:p>
          <w:p w14:paraId="71D40627" w14:textId="77777777" w:rsidR="00481EB0" w:rsidRPr="00481EB0" w:rsidRDefault="00481EB0" w:rsidP="00481EB0">
            <w:pPr>
              <w:tabs>
                <w:tab w:val="left" w:pos="3330"/>
              </w:tabs>
              <w:rPr>
                <w:rFonts w:ascii="Arial" w:hAnsi="Arial" w:cs="Arial"/>
                <w:b/>
              </w:rPr>
            </w:pPr>
          </w:p>
          <w:p w14:paraId="6DFCF476" w14:textId="77777777" w:rsidR="00481EB0" w:rsidRPr="00481EB0" w:rsidRDefault="00481EB0" w:rsidP="00481EB0">
            <w:pPr>
              <w:tabs>
                <w:tab w:val="left" w:pos="3330"/>
              </w:tabs>
              <w:rPr>
                <w:rFonts w:ascii="Arial" w:hAnsi="Arial" w:cs="Arial"/>
                <w:b/>
              </w:rPr>
            </w:pPr>
            <w:r w:rsidRPr="00481EB0">
              <w:rPr>
                <w:rFonts w:ascii="Arial" w:hAnsi="Arial" w:cs="Arial"/>
                <w:b/>
              </w:rPr>
              <w:t>1. **Definition**:</w:t>
            </w:r>
          </w:p>
          <w:p w14:paraId="1C3B3B18"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ingly Linked List**: In a singly linked list, each node contains a data part and a reference (link) to the next node in the sequence.</w:t>
            </w:r>
          </w:p>
          <w:p w14:paraId="2756D4AC"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Circular Linked List**: A circular linked list is a variation of a singly linked list where the last node points back to the first node, forming a circle.</w:t>
            </w:r>
          </w:p>
          <w:p w14:paraId="492992DD" w14:textId="77777777" w:rsidR="00481EB0" w:rsidRPr="00481EB0" w:rsidRDefault="00481EB0" w:rsidP="00481EB0">
            <w:pPr>
              <w:tabs>
                <w:tab w:val="left" w:pos="3330"/>
              </w:tabs>
              <w:rPr>
                <w:rFonts w:ascii="Arial" w:hAnsi="Arial" w:cs="Arial"/>
                <w:b/>
              </w:rPr>
            </w:pPr>
          </w:p>
          <w:p w14:paraId="5AF413F5" w14:textId="77777777" w:rsidR="00481EB0" w:rsidRPr="00481EB0" w:rsidRDefault="00481EB0" w:rsidP="00481EB0">
            <w:pPr>
              <w:tabs>
                <w:tab w:val="left" w:pos="3330"/>
              </w:tabs>
              <w:rPr>
                <w:rFonts w:ascii="Arial" w:hAnsi="Arial" w:cs="Arial"/>
                <w:b/>
              </w:rPr>
            </w:pPr>
            <w:r w:rsidRPr="00481EB0">
              <w:rPr>
                <w:rFonts w:ascii="Arial" w:hAnsi="Arial" w:cs="Arial"/>
                <w:b/>
              </w:rPr>
              <w:t>2. **Termination Condition**:</w:t>
            </w:r>
          </w:p>
          <w:p w14:paraId="60AE7884"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ingly Linked List**: The last node points to null, indicating the end of the list.</w:t>
            </w:r>
          </w:p>
          <w:p w14:paraId="205249FB"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Circular Linked List**: The last node points back to the first node, creating a loop.</w:t>
            </w:r>
          </w:p>
          <w:p w14:paraId="0FECD67D" w14:textId="77777777" w:rsidR="00481EB0" w:rsidRPr="00481EB0" w:rsidRDefault="00481EB0" w:rsidP="00481EB0">
            <w:pPr>
              <w:tabs>
                <w:tab w:val="left" w:pos="3330"/>
              </w:tabs>
              <w:rPr>
                <w:rFonts w:ascii="Arial" w:hAnsi="Arial" w:cs="Arial"/>
                <w:b/>
              </w:rPr>
            </w:pPr>
          </w:p>
          <w:p w14:paraId="0BED24A6" w14:textId="77777777" w:rsidR="00481EB0" w:rsidRPr="00481EB0" w:rsidRDefault="00481EB0" w:rsidP="00481EB0">
            <w:pPr>
              <w:tabs>
                <w:tab w:val="left" w:pos="3330"/>
              </w:tabs>
              <w:rPr>
                <w:rFonts w:ascii="Arial" w:hAnsi="Arial" w:cs="Arial"/>
                <w:b/>
              </w:rPr>
            </w:pPr>
            <w:r w:rsidRPr="00481EB0">
              <w:rPr>
                <w:rFonts w:ascii="Arial" w:hAnsi="Arial" w:cs="Arial"/>
                <w:b/>
              </w:rPr>
              <w:t>3. **Traversal**:</w:t>
            </w:r>
          </w:p>
          <w:p w14:paraId="23A3A05D"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ingly Linked List**: In a singly linked list, to traverse from the beginning to the end, you need to go through each node one by one, stopping at the last node (which points to null).</w:t>
            </w:r>
          </w:p>
          <w:p w14:paraId="574BE221"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Circular Linked List**: In a circular linked list, since the last node points back to the first node, you can start at any node and traverse the entire list without encountering a null reference.</w:t>
            </w:r>
          </w:p>
          <w:p w14:paraId="152EFDBB" w14:textId="77777777" w:rsidR="00481EB0" w:rsidRPr="00481EB0" w:rsidRDefault="00481EB0" w:rsidP="00481EB0">
            <w:pPr>
              <w:tabs>
                <w:tab w:val="left" w:pos="3330"/>
              </w:tabs>
              <w:rPr>
                <w:rFonts w:ascii="Arial" w:hAnsi="Arial" w:cs="Arial"/>
                <w:b/>
              </w:rPr>
            </w:pPr>
          </w:p>
          <w:p w14:paraId="46C8BE6F" w14:textId="77777777" w:rsidR="00481EB0" w:rsidRPr="00481EB0" w:rsidRDefault="00481EB0" w:rsidP="00481EB0">
            <w:pPr>
              <w:tabs>
                <w:tab w:val="left" w:pos="3330"/>
              </w:tabs>
              <w:rPr>
                <w:rFonts w:ascii="Arial" w:hAnsi="Arial" w:cs="Arial"/>
                <w:b/>
              </w:rPr>
            </w:pPr>
            <w:r w:rsidRPr="00481EB0">
              <w:rPr>
                <w:rFonts w:ascii="Arial" w:hAnsi="Arial" w:cs="Arial"/>
                <w:b/>
              </w:rPr>
              <w:t>4. **Operations**:</w:t>
            </w:r>
          </w:p>
          <w:p w14:paraId="1E3E7773"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Insertion and Deletion**:</w:t>
            </w:r>
          </w:p>
          <w:p w14:paraId="5D79496C"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he operations for insertion and deletion in a circular linked list are similar to those in a singly linked list, with the added consideration that in a circular linked list, you may need to adjust the `next` pointer of the last node to maintain the circular structure.</w:t>
            </w:r>
          </w:p>
          <w:p w14:paraId="11029B7D" w14:textId="77777777" w:rsidR="00481EB0" w:rsidRPr="00481EB0" w:rsidRDefault="00481EB0" w:rsidP="00481EB0">
            <w:pPr>
              <w:tabs>
                <w:tab w:val="left" w:pos="3330"/>
              </w:tabs>
              <w:rPr>
                <w:rFonts w:ascii="Arial" w:hAnsi="Arial" w:cs="Arial"/>
                <w:b/>
              </w:rPr>
            </w:pPr>
          </w:p>
          <w:p w14:paraId="2C13C96D"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earch Operation**:</w:t>
            </w:r>
          </w:p>
          <w:p w14:paraId="0E232B39"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For both types of linked lists, searching for an element typically requires traversing the list, which takes O(n) time in the worst case.</w:t>
            </w:r>
          </w:p>
          <w:p w14:paraId="763DEE43" w14:textId="77777777" w:rsidR="00481EB0" w:rsidRPr="00481EB0" w:rsidRDefault="00481EB0" w:rsidP="00481EB0">
            <w:pPr>
              <w:tabs>
                <w:tab w:val="left" w:pos="3330"/>
              </w:tabs>
              <w:rPr>
                <w:rFonts w:ascii="Arial" w:hAnsi="Arial" w:cs="Arial"/>
                <w:b/>
              </w:rPr>
            </w:pPr>
          </w:p>
          <w:p w14:paraId="40EA8843" w14:textId="77777777" w:rsidR="00481EB0" w:rsidRPr="00481EB0" w:rsidRDefault="00481EB0" w:rsidP="00481EB0">
            <w:pPr>
              <w:tabs>
                <w:tab w:val="left" w:pos="3330"/>
              </w:tabs>
              <w:rPr>
                <w:rFonts w:ascii="Arial" w:hAnsi="Arial" w:cs="Arial"/>
                <w:b/>
              </w:rPr>
            </w:pPr>
            <w:r w:rsidRPr="00481EB0">
              <w:rPr>
                <w:rFonts w:ascii="Arial" w:hAnsi="Arial" w:cs="Arial"/>
                <w:b/>
              </w:rPr>
              <w:t>**Complexity Analysis**:</w:t>
            </w:r>
          </w:p>
          <w:p w14:paraId="007A38DA" w14:textId="77777777" w:rsidR="00481EB0" w:rsidRPr="00481EB0" w:rsidRDefault="00481EB0" w:rsidP="00481EB0">
            <w:pPr>
              <w:tabs>
                <w:tab w:val="left" w:pos="3330"/>
              </w:tabs>
              <w:rPr>
                <w:rFonts w:ascii="Arial" w:hAnsi="Arial" w:cs="Arial"/>
                <w:b/>
              </w:rPr>
            </w:pPr>
          </w:p>
          <w:p w14:paraId="6BE3B3BF" w14:textId="77777777" w:rsidR="00481EB0" w:rsidRPr="00481EB0" w:rsidRDefault="00481EB0" w:rsidP="00481EB0">
            <w:pPr>
              <w:tabs>
                <w:tab w:val="left" w:pos="3330"/>
              </w:tabs>
              <w:rPr>
                <w:rFonts w:ascii="Arial" w:hAnsi="Arial" w:cs="Arial"/>
                <w:b/>
              </w:rPr>
            </w:pPr>
            <w:r w:rsidRPr="00481EB0">
              <w:rPr>
                <w:rFonts w:ascii="Arial" w:hAnsi="Arial" w:cs="Arial"/>
                <w:b/>
              </w:rPr>
              <w:t>1. **Traversal**:</w:t>
            </w:r>
          </w:p>
          <w:p w14:paraId="19739B34"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ingly Linked List**:</w:t>
            </w:r>
          </w:p>
          <w:p w14:paraId="0315DFA7"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ime Complexity: O(n)</w:t>
            </w:r>
          </w:p>
          <w:p w14:paraId="7931C143"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Explanation: Traversal in a singly linked list requires visiting each node, which takes linear time.</w:t>
            </w:r>
          </w:p>
          <w:p w14:paraId="04D01F02" w14:textId="77777777" w:rsidR="00481EB0" w:rsidRPr="00481EB0" w:rsidRDefault="00481EB0" w:rsidP="00481EB0">
            <w:pPr>
              <w:tabs>
                <w:tab w:val="left" w:pos="3330"/>
              </w:tabs>
              <w:rPr>
                <w:rFonts w:ascii="Arial" w:hAnsi="Arial" w:cs="Arial"/>
                <w:b/>
              </w:rPr>
            </w:pPr>
          </w:p>
          <w:p w14:paraId="3F4236EA"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Circular Linked List**:</w:t>
            </w:r>
          </w:p>
          <w:p w14:paraId="6A4188C5"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ime Complexity: O(n)</w:t>
            </w:r>
          </w:p>
          <w:p w14:paraId="6F28DEA1"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Explanation: Even though it's a circular list, the traversal still visits each node, resulting in linear time complexity.</w:t>
            </w:r>
          </w:p>
          <w:p w14:paraId="0DF1CA5E" w14:textId="77777777" w:rsidR="00481EB0" w:rsidRPr="00481EB0" w:rsidRDefault="00481EB0" w:rsidP="00481EB0">
            <w:pPr>
              <w:tabs>
                <w:tab w:val="left" w:pos="3330"/>
              </w:tabs>
              <w:rPr>
                <w:rFonts w:ascii="Arial" w:hAnsi="Arial" w:cs="Arial"/>
                <w:b/>
              </w:rPr>
            </w:pPr>
          </w:p>
          <w:p w14:paraId="0FED1FA4" w14:textId="77777777" w:rsidR="00481EB0" w:rsidRPr="00481EB0" w:rsidRDefault="00481EB0" w:rsidP="00481EB0">
            <w:pPr>
              <w:tabs>
                <w:tab w:val="left" w:pos="3330"/>
              </w:tabs>
              <w:rPr>
                <w:rFonts w:ascii="Arial" w:hAnsi="Arial" w:cs="Arial"/>
                <w:b/>
              </w:rPr>
            </w:pPr>
            <w:r w:rsidRPr="00481EB0">
              <w:rPr>
                <w:rFonts w:ascii="Arial" w:hAnsi="Arial" w:cs="Arial"/>
                <w:b/>
              </w:rPr>
              <w:t>2. **Insertion**:</w:t>
            </w:r>
          </w:p>
          <w:p w14:paraId="16E37F7E"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At the Beginning**:</w:t>
            </w:r>
          </w:p>
          <w:p w14:paraId="309EBEFE"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ingly Linked List**:</w:t>
            </w:r>
          </w:p>
          <w:p w14:paraId="5511F548"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ime Complexity: O(1)</w:t>
            </w:r>
          </w:p>
          <w:p w14:paraId="2CFBB149"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Circular Linked List**:</w:t>
            </w:r>
          </w:p>
          <w:p w14:paraId="4ECD0719"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ime Complexity: O(1)</w:t>
            </w:r>
          </w:p>
          <w:p w14:paraId="2A963229" w14:textId="77777777" w:rsidR="00481EB0" w:rsidRPr="00481EB0" w:rsidRDefault="00481EB0" w:rsidP="00481EB0">
            <w:pPr>
              <w:tabs>
                <w:tab w:val="left" w:pos="3330"/>
              </w:tabs>
              <w:rPr>
                <w:rFonts w:ascii="Arial" w:hAnsi="Arial" w:cs="Arial"/>
                <w:b/>
              </w:rPr>
            </w:pPr>
          </w:p>
          <w:p w14:paraId="5F0F0DD5"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At the End**:</w:t>
            </w:r>
          </w:p>
          <w:p w14:paraId="5F929465"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ingly Linked List**:</w:t>
            </w:r>
          </w:p>
          <w:p w14:paraId="1553D5BD"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ime Complexity: O(n)</w:t>
            </w:r>
          </w:p>
          <w:p w14:paraId="4C3B6E7A"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ince you need to traverse the list to find the last node)</w:t>
            </w:r>
          </w:p>
          <w:p w14:paraId="1F0A2EB7" w14:textId="77777777" w:rsidR="00481EB0" w:rsidRPr="00481EB0" w:rsidRDefault="00481EB0" w:rsidP="00481EB0">
            <w:pPr>
              <w:tabs>
                <w:tab w:val="left" w:pos="3330"/>
              </w:tabs>
              <w:rPr>
                <w:rFonts w:ascii="Arial" w:hAnsi="Arial" w:cs="Arial"/>
                <w:b/>
              </w:rPr>
            </w:pPr>
            <w:r w:rsidRPr="00481EB0">
              <w:rPr>
                <w:rFonts w:ascii="Arial" w:hAnsi="Arial" w:cs="Arial"/>
                <w:b/>
              </w:rPr>
              <w:lastRenderedPageBreak/>
              <w:t xml:space="preserve">     - **Circular Linked List**:</w:t>
            </w:r>
          </w:p>
          <w:p w14:paraId="64AEE7A3"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ime Complexity: O(1)</w:t>
            </w:r>
          </w:p>
          <w:p w14:paraId="24F94B28" w14:textId="77777777" w:rsidR="00481EB0" w:rsidRPr="00481EB0" w:rsidRDefault="00481EB0" w:rsidP="00481EB0">
            <w:pPr>
              <w:tabs>
                <w:tab w:val="left" w:pos="3330"/>
              </w:tabs>
              <w:rPr>
                <w:rFonts w:ascii="Arial" w:hAnsi="Arial" w:cs="Arial"/>
                <w:b/>
              </w:rPr>
            </w:pPr>
          </w:p>
          <w:p w14:paraId="0AC50970"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At a Specific Location**:</w:t>
            </w:r>
          </w:p>
          <w:p w14:paraId="4407C13D"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ingly Linked List**:</w:t>
            </w:r>
          </w:p>
          <w:p w14:paraId="788D19CC"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ime Complexity: O(n)</w:t>
            </w:r>
          </w:p>
          <w:p w14:paraId="5823A2BD"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ince you may need to traverse to the specified position)</w:t>
            </w:r>
          </w:p>
          <w:p w14:paraId="6A27219F"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Circular Linked List**:</w:t>
            </w:r>
          </w:p>
          <w:p w14:paraId="7A41BF5A"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ime Complexity: O(n)</w:t>
            </w:r>
          </w:p>
          <w:p w14:paraId="4756E3CB"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In the worst case, you may need to traverse the entire list to find the position)</w:t>
            </w:r>
          </w:p>
          <w:p w14:paraId="6B6DC593" w14:textId="77777777" w:rsidR="00481EB0" w:rsidRPr="00481EB0" w:rsidRDefault="00481EB0" w:rsidP="00481EB0">
            <w:pPr>
              <w:tabs>
                <w:tab w:val="left" w:pos="3330"/>
              </w:tabs>
              <w:rPr>
                <w:rFonts w:ascii="Arial" w:hAnsi="Arial" w:cs="Arial"/>
                <w:b/>
              </w:rPr>
            </w:pPr>
          </w:p>
          <w:p w14:paraId="6D4188A4" w14:textId="77777777" w:rsidR="00481EB0" w:rsidRPr="00481EB0" w:rsidRDefault="00481EB0" w:rsidP="00481EB0">
            <w:pPr>
              <w:tabs>
                <w:tab w:val="left" w:pos="3330"/>
              </w:tabs>
              <w:rPr>
                <w:rFonts w:ascii="Arial" w:hAnsi="Arial" w:cs="Arial"/>
                <w:b/>
              </w:rPr>
            </w:pPr>
            <w:r w:rsidRPr="00481EB0">
              <w:rPr>
                <w:rFonts w:ascii="Arial" w:hAnsi="Arial" w:cs="Arial"/>
                <w:b/>
              </w:rPr>
              <w:t>3. **Deletion**:</w:t>
            </w:r>
          </w:p>
          <w:p w14:paraId="0623FF88"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At the Beginning**:</w:t>
            </w:r>
          </w:p>
          <w:p w14:paraId="2E0EB2F0"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ingly Linked List**:</w:t>
            </w:r>
          </w:p>
          <w:p w14:paraId="04F37350"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ime Complexity: O(1)</w:t>
            </w:r>
          </w:p>
          <w:p w14:paraId="0A9B7A8A"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Circular Linked List**:</w:t>
            </w:r>
          </w:p>
          <w:p w14:paraId="09B8B5A3"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ime Complexity: O(1)</w:t>
            </w:r>
          </w:p>
          <w:p w14:paraId="0E1CD5DB" w14:textId="77777777" w:rsidR="00481EB0" w:rsidRPr="00481EB0" w:rsidRDefault="00481EB0" w:rsidP="00481EB0">
            <w:pPr>
              <w:tabs>
                <w:tab w:val="left" w:pos="3330"/>
              </w:tabs>
              <w:rPr>
                <w:rFonts w:ascii="Arial" w:hAnsi="Arial" w:cs="Arial"/>
                <w:b/>
              </w:rPr>
            </w:pPr>
          </w:p>
          <w:p w14:paraId="0344E969"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At the End**:</w:t>
            </w:r>
          </w:p>
          <w:p w14:paraId="05BB1320"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ingly Linked List**:</w:t>
            </w:r>
          </w:p>
          <w:p w14:paraId="74D96C05"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ime Complexity: O(n)</w:t>
            </w:r>
          </w:p>
          <w:p w14:paraId="5411F1E6"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ince you need to traverse the list to find the second last node)</w:t>
            </w:r>
          </w:p>
          <w:p w14:paraId="4F79E0F1"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Circular Linked List**:</w:t>
            </w:r>
          </w:p>
          <w:p w14:paraId="11B755F8"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ime Complexity: O(n)</w:t>
            </w:r>
          </w:p>
          <w:p w14:paraId="4169CB75" w14:textId="77777777" w:rsidR="00481EB0" w:rsidRPr="00481EB0" w:rsidRDefault="00481EB0" w:rsidP="00481EB0">
            <w:pPr>
              <w:tabs>
                <w:tab w:val="left" w:pos="3330"/>
              </w:tabs>
              <w:rPr>
                <w:rFonts w:ascii="Arial" w:hAnsi="Arial" w:cs="Arial"/>
                <w:b/>
              </w:rPr>
            </w:pPr>
            <w:r w:rsidRPr="00481EB0">
              <w:rPr>
                <w:rFonts w:ascii="Arial" w:hAnsi="Arial" w:cs="Arial"/>
                <w:b/>
              </w:rPr>
              <w:lastRenderedPageBreak/>
              <w:t xml:space="preserve">       - (In the worst case, you may need to traverse the entire list to find the position)</w:t>
            </w:r>
          </w:p>
          <w:p w14:paraId="12AF2278" w14:textId="77777777" w:rsidR="00481EB0" w:rsidRPr="00481EB0" w:rsidRDefault="00481EB0" w:rsidP="00481EB0">
            <w:pPr>
              <w:tabs>
                <w:tab w:val="left" w:pos="3330"/>
              </w:tabs>
              <w:rPr>
                <w:rFonts w:ascii="Arial" w:hAnsi="Arial" w:cs="Arial"/>
                <w:b/>
              </w:rPr>
            </w:pPr>
          </w:p>
          <w:p w14:paraId="63CA1CB3"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At a Specific Location**:</w:t>
            </w:r>
          </w:p>
          <w:p w14:paraId="5BBBE753"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ingly Linked List**:</w:t>
            </w:r>
          </w:p>
          <w:p w14:paraId="52A6555C"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ime Complexity: O(n)</w:t>
            </w:r>
          </w:p>
          <w:p w14:paraId="52258E13"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Since you may need to traverse to the specified position)</w:t>
            </w:r>
          </w:p>
          <w:p w14:paraId="05C85F13"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Circular Linked List**:</w:t>
            </w:r>
          </w:p>
          <w:p w14:paraId="72F40C27"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Time Complexity: O(n)</w:t>
            </w:r>
          </w:p>
          <w:p w14:paraId="17833379" w14:textId="77777777" w:rsidR="00481EB0" w:rsidRPr="00481EB0" w:rsidRDefault="00481EB0" w:rsidP="00481EB0">
            <w:pPr>
              <w:tabs>
                <w:tab w:val="left" w:pos="3330"/>
              </w:tabs>
              <w:rPr>
                <w:rFonts w:ascii="Arial" w:hAnsi="Arial" w:cs="Arial"/>
                <w:b/>
              </w:rPr>
            </w:pPr>
            <w:r w:rsidRPr="00481EB0">
              <w:rPr>
                <w:rFonts w:ascii="Arial" w:hAnsi="Arial" w:cs="Arial"/>
                <w:b/>
              </w:rPr>
              <w:t xml:space="preserve">       - (In the worst case, you may need to traverse the entire list to find the position)</w:t>
            </w:r>
          </w:p>
          <w:p w14:paraId="1F5A73D0" w14:textId="77777777" w:rsidR="00481EB0" w:rsidRPr="00481EB0" w:rsidRDefault="00481EB0" w:rsidP="00481EB0">
            <w:pPr>
              <w:tabs>
                <w:tab w:val="left" w:pos="3330"/>
              </w:tabs>
              <w:rPr>
                <w:rFonts w:ascii="Arial" w:hAnsi="Arial" w:cs="Arial"/>
                <w:b/>
              </w:rPr>
            </w:pPr>
          </w:p>
          <w:p w14:paraId="6E861AC4" w14:textId="6C19B7A5" w:rsidR="0073513D" w:rsidRDefault="00481EB0" w:rsidP="00481EB0">
            <w:pPr>
              <w:tabs>
                <w:tab w:val="left" w:pos="3330"/>
              </w:tabs>
              <w:rPr>
                <w:rFonts w:ascii="Arial" w:hAnsi="Arial" w:cs="Arial"/>
                <w:b/>
              </w:rPr>
            </w:pPr>
            <w:r w:rsidRPr="00481EB0">
              <w:rPr>
                <w:rFonts w:ascii="Arial" w:hAnsi="Arial" w:cs="Arial"/>
                <w:b/>
              </w:rPr>
              <w:t>In summary, both singly linked lists and circular linked lists have similar time complexities for traversal, insertion, and deletion operations. The choice between them depends on the specific requirements of the application.</w:t>
            </w:r>
          </w:p>
        </w:tc>
      </w:tr>
    </w:tbl>
    <w:p w14:paraId="26C30582" w14:textId="22B720E6" w:rsidR="009C2ED4" w:rsidRDefault="009C2ED4" w:rsidP="003B4AC7">
      <w:pPr>
        <w:rPr>
          <w:rFonts w:asciiTheme="majorHAnsi" w:eastAsia="Calibri" w:hAnsiTheme="majorHAnsi" w:cs="Times New Roman"/>
          <w:b/>
          <w:bCs/>
          <w:sz w:val="24"/>
          <w:szCs w:val="24"/>
          <w:lang w:val="en-IN"/>
        </w:rPr>
      </w:pPr>
    </w:p>
    <w:p w14:paraId="6675D4C5" w14:textId="03166B6A" w:rsidR="009C2ED4" w:rsidRDefault="009C2ED4" w:rsidP="003B4AC7">
      <w:pPr>
        <w:rPr>
          <w:rFonts w:asciiTheme="majorHAnsi" w:eastAsia="Calibri" w:hAnsiTheme="majorHAnsi" w:cs="Times New Roman"/>
          <w:b/>
          <w:bCs/>
          <w:sz w:val="24"/>
          <w:szCs w:val="24"/>
          <w:lang w:val="en-IN"/>
        </w:rPr>
      </w:pPr>
    </w:p>
    <w:p w14:paraId="0E238120" w14:textId="031D6446" w:rsidR="00C732A3" w:rsidRDefault="00C732A3" w:rsidP="003B4AC7">
      <w:pPr>
        <w:rPr>
          <w:rFonts w:asciiTheme="majorHAnsi" w:eastAsia="Calibri" w:hAnsiTheme="majorHAnsi" w:cs="Times New Roman"/>
          <w:b/>
          <w:bCs/>
          <w:sz w:val="24"/>
          <w:szCs w:val="24"/>
          <w:lang w:val="en-IN"/>
        </w:rPr>
      </w:pPr>
    </w:p>
    <w:p w14:paraId="199C8C07" w14:textId="25B49DAC" w:rsidR="00C732A3" w:rsidRDefault="00C732A3" w:rsidP="003B4AC7">
      <w:pPr>
        <w:rPr>
          <w:rFonts w:asciiTheme="majorHAnsi" w:eastAsia="Calibri" w:hAnsiTheme="majorHAnsi" w:cs="Times New Roman"/>
          <w:b/>
          <w:bCs/>
          <w:sz w:val="24"/>
          <w:szCs w:val="24"/>
          <w:lang w:val="en-IN"/>
        </w:rPr>
      </w:pPr>
    </w:p>
    <w:p w14:paraId="1D1191A6" w14:textId="460D4FB1" w:rsidR="00C732A3" w:rsidRDefault="00C732A3" w:rsidP="003B4AC7">
      <w:pPr>
        <w:rPr>
          <w:rFonts w:asciiTheme="majorHAnsi" w:eastAsia="Calibri" w:hAnsiTheme="majorHAnsi" w:cs="Times New Roman"/>
          <w:b/>
          <w:bCs/>
          <w:sz w:val="24"/>
          <w:szCs w:val="24"/>
          <w:lang w:val="en-IN"/>
        </w:rPr>
      </w:pPr>
    </w:p>
    <w:p w14:paraId="07B71099" w14:textId="15046226" w:rsidR="00C732A3" w:rsidRDefault="00C732A3" w:rsidP="003B4AC7">
      <w:pPr>
        <w:rPr>
          <w:rFonts w:asciiTheme="majorHAnsi" w:eastAsia="Calibri" w:hAnsiTheme="majorHAnsi" w:cs="Times New Roman"/>
          <w:b/>
          <w:bCs/>
          <w:sz w:val="24"/>
          <w:szCs w:val="24"/>
          <w:lang w:val="en-IN"/>
        </w:rPr>
      </w:pPr>
    </w:p>
    <w:p w14:paraId="7DA6EADE" w14:textId="77777777" w:rsidR="001277BF" w:rsidRDefault="001277BF" w:rsidP="005E1557">
      <w:pPr>
        <w:tabs>
          <w:tab w:val="left" w:pos="3330"/>
        </w:tabs>
        <w:rPr>
          <w:rFonts w:ascii="Arial" w:hAnsi="Arial" w:cs="Arial"/>
          <w:b/>
          <w:sz w:val="24"/>
          <w:szCs w:val="24"/>
        </w:rPr>
      </w:pPr>
      <w:r>
        <w:rPr>
          <w:rFonts w:ascii="Arial" w:hAnsi="Arial" w:cs="Arial"/>
          <w:b/>
          <w:sz w:val="24"/>
          <w:szCs w:val="24"/>
        </w:rPr>
        <w:tab/>
      </w:r>
      <w:r>
        <w:rPr>
          <w:rFonts w:ascii="Arial" w:hAnsi="Arial" w:cs="Arial"/>
          <w:b/>
          <w:sz w:val="24"/>
          <w:szCs w:val="24"/>
        </w:rPr>
        <w:tab/>
      </w:r>
    </w:p>
    <w:p w14:paraId="4F23AA8D" w14:textId="77777777" w:rsidR="001277BF" w:rsidRDefault="001277BF">
      <w:pPr>
        <w:rPr>
          <w:rFonts w:ascii="Arial" w:hAnsi="Arial" w:cs="Arial"/>
          <w:b/>
          <w:sz w:val="24"/>
          <w:szCs w:val="24"/>
        </w:rPr>
      </w:pPr>
      <w:r>
        <w:rPr>
          <w:rFonts w:ascii="Arial" w:hAnsi="Arial" w:cs="Arial"/>
          <w:b/>
          <w:sz w:val="24"/>
          <w:szCs w:val="24"/>
        </w:rPr>
        <w:br w:type="page"/>
      </w:r>
    </w:p>
    <w:p w14:paraId="3BAC210D" w14:textId="50EF2C2E" w:rsidR="005E1557" w:rsidRPr="007C6AD1" w:rsidRDefault="001277BF" w:rsidP="005E1557">
      <w:pPr>
        <w:tabs>
          <w:tab w:val="left" w:pos="3330"/>
        </w:tabs>
        <w:rPr>
          <w:rFonts w:ascii="Arial" w:hAnsi="Arial" w:cs="Arial"/>
          <w:b/>
          <w:sz w:val="24"/>
          <w:szCs w:val="24"/>
        </w:rPr>
      </w:pPr>
      <w:r>
        <w:rPr>
          <w:rFonts w:ascii="Arial" w:hAnsi="Arial" w:cs="Arial"/>
          <w:b/>
          <w:sz w:val="24"/>
          <w:szCs w:val="24"/>
        </w:rPr>
        <w:lastRenderedPageBreak/>
        <w:tab/>
      </w:r>
      <w:r>
        <w:rPr>
          <w:rFonts w:ascii="Arial" w:hAnsi="Arial" w:cs="Arial"/>
          <w:b/>
          <w:sz w:val="24"/>
          <w:szCs w:val="24"/>
        </w:rPr>
        <w:tab/>
      </w:r>
      <w:r w:rsidR="005E1557" w:rsidRPr="007C6AD1">
        <w:rPr>
          <w:rFonts w:ascii="Arial" w:hAnsi="Arial" w:cs="Arial"/>
          <w:b/>
          <w:sz w:val="24"/>
          <w:szCs w:val="24"/>
        </w:rPr>
        <w:t xml:space="preserve">EXPERIMENT NO. </w:t>
      </w:r>
      <w:r w:rsidR="005E1557">
        <w:rPr>
          <w:rFonts w:ascii="Arial" w:hAnsi="Arial" w:cs="Arial"/>
          <w:b/>
          <w:sz w:val="24"/>
          <w:szCs w:val="24"/>
        </w:rPr>
        <w:t>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5E1557" w:rsidRPr="007C6AD1" w14:paraId="10FA788C" w14:textId="77777777" w:rsidTr="000E6D91">
        <w:trPr>
          <w:trHeight w:val="259"/>
        </w:trPr>
        <w:tc>
          <w:tcPr>
            <w:tcW w:w="9795" w:type="dxa"/>
            <w:shd w:val="clear" w:color="auto" w:fill="auto"/>
            <w:noWrap/>
            <w:vAlign w:val="bottom"/>
            <w:hideMark/>
          </w:tcPr>
          <w:p w14:paraId="557CC717" w14:textId="77777777" w:rsidR="005E1557" w:rsidRPr="007C6AD1" w:rsidRDefault="005E1557"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2EEE8F41" w14:textId="77777777" w:rsidR="005E1557" w:rsidRPr="007C6AD1" w:rsidRDefault="005E1557" w:rsidP="000E6D91">
            <w:pPr>
              <w:spacing w:after="0" w:line="240" w:lineRule="auto"/>
              <w:rPr>
                <w:rFonts w:ascii="Arial" w:eastAsia="Times New Roman" w:hAnsi="Arial" w:cs="Arial"/>
                <w:b/>
                <w:bCs/>
                <w:color w:val="000000"/>
                <w:lang w:val="en-IN" w:eastAsia="en-IN"/>
              </w:rPr>
            </w:pPr>
          </w:p>
        </w:tc>
      </w:tr>
      <w:tr w:rsidR="005E1557" w:rsidRPr="007C6AD1" w14:paraId="6099AF8E" w14:textId="77777777" w:rsidTr="000E6D91">
        <w:trPr>
          <w:trHeight w:val="259"/>
        </w:trPr>
        <w:tc>
          <w:tcPr>
            <w:tcW w:w="9795" w:type="dxa"/>
            <w:shd w:val="clear" w:color="auto" w:fill="auto"/>
            <w:noWrap/>
            <w:vAlign w:val="bottom"/>
            <w:hideMark/>
          </w:tcPr>
          <w:p w14:paraId="73EF54B8" w14:textId="77777777" w:rsidR="005E1557" w:rsidRPr="007C6AD1" w:rsidRDefault="005E1557"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3F920A15" w14:textId="77777777" w:rsidR="005E1557" w:rsidRPr="007C6AD1" w:rsidRDefault="005E1557" w:rsidP="000E6D91">
            <w:pPr>
              <w:spacing w:after="0" w:line="240" w:lineRule="auto"/>
              <w:rPr>
                <w:rFonts w:ascii="Arial" w:eastAsia="Times New Roman" w:hAnsi="Arial" w:cs="Arial"/>
                <w:b/>
                <w:bCs/>
                <w:color w:val="000000"/>
                <w:lang w:val="en-IN" w:eastAsia="en-IN"/>
              </w:rPr>
            </w:pPr>
          </w:p>
        </w:tc>
      </w:tr>
      <w:tr w:rsidR="005E1557" w:rsidRPr="007C6AD1" w14:paraId="61460911" w14:textId="77777777" w:rsidTr="000E6D91">
        <w:trPr>
          <w:trHeight w:val="259"/>
        </w:trPr>
        <w:tc>
          <w:tcPr>
            <w:tcW w:w="9795" w:type="dxa"/>
            <w:shd w:val="clear" w:color="auto" w:fill="auto"/>
            <w:noWrap/>
            <w:vAlign w:val="bottom"/>
            <w:hideMark/>
          </w:tcPr>
          <w:p w14:paraId="02F0B1F5" w14:textId="77777777" w:rsidR="005E1557" w:rsidRPr="007C6AD1" w:rsidRDefault="005E1557"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66E7AF89" w14:textId="77777777" w:rsidR="005E1557" w:rsidRPr="007C6AD1" w:rsidRDefault="005E1557" w:rsidP="000E6D91">
            <w:pPr>
              <w:spacing w:after="0" w:line="240" w:lineRule="auto"/>
              <w:rPr>
                <w:rFonts w:ascii="Arial" w:eastAsia="Times New Roman" w:hAnsi="Arial" w:cs="Arial"/>
                <w:b/>
                <w:bCs/>
                <w:color w:val="000000"/>
                <w:lang w:val="en-IN" w:eastAsia="en-IN"/>
              </w:rPr>
            </w:pPr>
          </w:p>
        </w:tc>
      </w:tr>
      <w:tr w:rsidR="005E1557" w:rsidRPr="007C6AD1" w14:paraId="130B6670" w14:textId="77777777" w:rsidTr="000E6D91">
        <w:trPr>
          <w:trHeight w:val="259"/>
        </w:trPr>
        <w:tc>
          <w:tcPr>
            <w:tcW w:w="9795" w:type="dxa"/>
            <w:shd w:val="clear" w:color="auto" w:fill="auto"/>
            <w:noWrap/>
            <w:vAlign w:val="bottom"/>
            <w:hideMark/>
          </w:tcPr>
          <w:p w14:paraId="56D6AA0A" w14:textId="77777777" w:rsidR="005E1557" w:rsidRPr="007C6AD1" w:rsidRDefault="005E1557"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04462BCF" w14:textId="77777777" w:rsidR="005E1557" w:rsidRPr="007C6AD1" w:rsidRDefault="005E1557"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5E1557" w:rsidRPr="007C6AD1" w14:paraId="5AC339A0" w14:textId="77777777" w:rsidTr="000E6D91">
        <w:trPr>
          <w:trHeight w:val="259"/>
        </w:trPr>
        <w:tc>
          <w:tcPr>
            <w:tcW w:w="9795" w:type="dxa"/>
            <w:shd w:val="clear" w:color="auto" w:fill="auto"/>
            <w:noWrap/>
            <w:vAlign w:val="bottom"/>
            <w:hideMark/>
          </w:tcPr>
          <w:p w14:paraId="3765A00B" w14:textId="77777777" w:rsidR="005E1557" w:rsidRPr="007C6AD1" w:rsidRDefault="005E1557"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50B9992A" w14:textId="77777777" w:rsidR="005E1557" w:rsidRPr="007C6AD1" w:rsidRDefault="005E1557" w:rsidP="000E6D91">
            <w:pPr>
              <w:spacing w:after="0" w:line="240" w:lineRule="auto"/>
              <w:rPr>
                <w:rFonts w:ascii="Arial" w:eastAsia="Times New Roman" w:hAnsi="Arial" w:cs="Arial"/>
                <w:b/>
                <w:bCs/>
                <w:color w:val="000000"/>
                <w:lang w:val="en-IN" w:eastAsia="en-IN"/>
              </w:rPr>
            </w:pPr>
          </w:p>
          <w:p w14:paraId="7B35D1EC" w14:textId="77777777" w:rsidR="005E1557" w:rsidRPr="007C6AD1" w:rsidRDefault="005E1557" w:rsidP="000E6D91">
            <w:pPr>
              <w:spacing w:after="0" w:line="240" w:lineRule="auto"/>
              <w:rPr>
                <w:rFonts w:ascii="Arial" w:eastAsia="Times New Roman" w:hAnsi="Arial" w:cs="Arial"/>
                <w:b/>
                <w:bCs/>
                <w:color w:val="000000"/>
                <w:lang w:val="en-IN" w:eastAsia="en-IN"/>
              </w:rPr>
            </w:pPr>
          </w:p>
        </w:tc>
      </w:tr>
      <w:tr w:rsidR="005E1557" w:rsidRPr="007C6AD1" w14:paraId="27C8B666" w14:textId="77777777" w:rsidTr="000E6D91">
        <w:trPr>
          <w:trHeight w:val="259"/>
        </w:trPr>
        <w:tc>
          <w:tcPr>
            <w:tcW w:w="9795" w:type="dxa"/>
            <w:shd w:val="clear" w:color="auto" w:fill="auto"/>
            <w:noWrap/>
            <w:vAlign w:val="bottom"/>
            <w:hideMark/>
          </w:tcPr>
          <w:p w14:paraId="0E86A8BD" w14:textId="77777777" w:rsidR="005E1557" w:rsidRPr="007C6AD1" w:rsidRDefault="005E1557"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5F040691" w14:textId="77777777" w:rsidR="005E1557" w:rsidRPr="007C6AD1" w:rsidRDefault="005E1557" w:rsidP="000E6D91">
            <w:pPr>
              <w:spacing w:after="0" w:line="240" w:lineRule="auto"/>
              <w:rPr>
                <w:rFonts w:ascii="Arial" w:eastAsia="Times New Roman" w:hAnsi="Arial" w:cs="Arial"/>
                <w:b/>
                <w:bCs/>
                <w:color w:val="000000"/>
                <w:lang w:val="en-IN" w:eastAsia="en-IN"/>
              </w:rPr>
            </w:pPr>
          </w:p>
          <w:p w14:paraId="387CD373" w14:textId="77777777" w:rsidR="005E1557" w:rsidRPr="007C6AD1" w:rsidRDefault="005E1557" w:rsidP="000E6D91">
            <w:pPr>
              <w:spacing w:after="0" w:line="240" w:lineRule="auto"/>
              <w:rPr>
                <w:rFonts w:ascii="Arial" w:eastAsia="Times New Roman" w:hAnsi="Arial" w:cs="Arial"/>
                <w:b/>
                <w:bCs/>
                <w:color w:val="000000"/>
                <w:lang w:val="en-IN" w:eastAsia="en-IN"/>
              </w:rPr>
            </w:pPr>
          </w:p>
        </w:tc>
      </w:tr>
    </w:tbl>
    <w:p w14:paraId="5A0A35CE" w14:textId="77777777" w:rsidR="005E1557" w:rsidRPr="007C6AD1" w:rsidRDefault="005E1557" w:rsidP="005E155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5E1557" w:rsidRPr="007C6AD1" w14:paraId="74F2EA0A" w14:textId="77777777" w:rsidTr="000E6D91">
        <w:trPr>
          <w:trHeight w:val="319"/>
        </w:trPr>
        <w:tc>
          <w:tcPr>
            <w:tcW w:w="9829" w:type="dxa"/>
            <w:shd w:val="clear" w:color="auto" w:fill="auto"/>
            <w:noWrap/>
            <w:vAlign w:val="bottom"/>
            <w:hideMark/>
          </w:tcPr>
          <w:p w14:paraId="54BEF601" w14:textId="77777777" w:rsidR="005E1557" w:rsidRDefault="005E1557" w:rsidP="000E6D91">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3CF059DB" w14:textId="77777777" w:rsidR="005E1557" w:rsidRDefault="005E1557" w:rsidP="000E6D91">
            <w:pPr>
              <w:spacing w:after="0" w:line="240" w:lineRule="auto"/>
              <w:rPr>
                <w:rFonts w:ascii="Arial" w:hAnsi="Arial" w:cs="Arial"/>
              </w:rPr>
            </w:pPr>
          </w:p>
          <w:p w14:paraId="6BB40A10" w14:textId="761FAE39" w:rsidR="005E1557" w:rsidRPr="00EA4E0C" w:rsidRDefault="005E1557" w:rsidP="000E6D91">
            <w:pPr>
              <w:rPr>
                <w:sz w:val="20"/>
                <w:szCs w:val="20"/>
              </w:rPr>
            </w:pPr>
            <w:r>
              <w:rPr>
                <w:rFonts w:ascii="Times New Roman" w:eastAsia="Times New Roman" w:hAnsi="Times New Roman" w:cs="Times New Roman"/>
              </w:rPr>
              <w:t>To familiarize the students with linear data structure Stacks and its basic operations</w:t>
            </w:r>
          </w:p>
        </w:tc>
      </w:tr>
      <w:tr w:rsidR="005E1557" w:rsidRPr="007C6AD1" w14:paraId="7D19EDB3" w14:textId="77777777" w:rsidTr="000E6D91">
        <w:trPr>
          <w:trHeight w:val="319"/>
        </w:trPr>
        <w:tc>
          <w:tcPr>
            <w:tcW w:w="9829" w:type="dxa"/>
            <w:shd w:val="clear" w:color="auto" w:fill="auto"/>
            <w:noWrap/>
            <w:vAlign w:val="bottom"/>
          </w:tcPr>
          <w:p w14:paraId="260986EF" w14:textId="77777777" w:rsidR="005E1557" w:rsidRDefault="005E1557" w:rsidP="000E6D91">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568A37B2" w14:textId="77777777" w:rsidR="005E1557" w:rsidRDefault="005E1557" w:rsidP="000E6D91">
            <w:pPr>
              <w:spacing w:after="0" w:line="240" w:lineRule="auto"/>
              <w:rPr>
                <w:rFonts w:ascii="Arial" w:eastAsia="Times New Roman" w:hAnsi="Arial" w:cs="Arial"/>
                <w:b/>
                <w:bCs/>
                <w:color w:val="000000"/>
                <w:lang w:val="en-IN" w:eastAsia="en-IN"/>
              </w:rPr>
            </w:pPr>
          </w:p>
          <w:p w14:paraId="0F877C56" w14:textId="250134AB" w:rsidR="005E1557" w:rsidRPr="00EA4E0C" w:rsidRDefault="005E1557" w:rsidP="000E6D91">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Stacks</w:t>
            </w:r>
            <w:r w:rsidRPr="00EA4E0C">
              <w:rPr>
                <w:rFonts w:ascii="Times New Roman" w:eastAsia="Times New Roman" w:hAnsi="Times New Roman" w:cs="Times New Roman"/>
              </w:rPr>
              <w:t xml:space="preserve"> for solving various problems</w:t>
            </w:r>
          </w:p>
          <w:p w14:paraId="5BB9AC75" w14:textId="77777777" w:rsidR="005E1557" w:rsidRPr="00DF4764" w:rsidRDefault="005E1557" w:rsidP="000E6D91">
            <w:pPr>
              <w:spacing w:after="0" w:line="240" w:lineRule="auto"/>
              <w:rPr>
                <w:rFonts w:ascii="Arial" w:eastAsia="Times New Roman" w:hAnsi="Arial" w:cs="Arial"/>
                <w:b/>
                <w:bCs/>
                <w:color w:val="000000"/>
                <w:lang w:val="en-IN" w:eastAsia="en-IN"/>
              </w:rPr>
            </w:pPr>
          </w:p>
        </w:tc>
      </w:tr>
      <w:tr w:rsidR="005E1557" w:rsidRPr="007C6AD1" w14:paraId="0C4C2897" w14:textId="77777777" w:rsidTr="000E6D91">
        <w:trPr>
          <w:trHeight w:val="319"/>
        </w:trPr>
        <w:tc>
          <w:tcPr>
            <w:tcW w:w="9829" w:type="dxa"/>
            <w:shd w:val="clear" w:color="auto" w:fill="auto"/>
            <w:noWrap/>
            <w:vAlign w:val="center"/>
            <w:hideMark/>
          </w:tcPr>
          <w:p w14:paraId="66C0ED20" w14:textId="77777777" w:rsidR="005E1557" w:rsidRPr="00795267" w:rsidRDefault="005E1557" w:rsidP="000E6D91">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514D403F" w14:textId="323F6AE6" w:rsidR="005E1557" w:rsidRDefault="005E1557" w:rsidP="005E155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create a </w:t>
            </w:r>
            <w:r>
              <w:rPr>
                <w:rFonts w:ascii="Times New Roman" w:eastAsia="Times New Roman" w:hAnsi="Times New Roman" w:cs="Times New Roman"/>
                <w:sz w:val="24"/>
                <w:szCs w:val="24"/>
              </w:rPr>
              <w:t xml:space="preserve">stack </w:t>
            </w:r>
            <w:r w:rsidRPr="009B4777">
              <w:rPr>
                <w:rFonts w:ascii="Times New Roman" w:eastAsia="Times New Roman" w:hAnsi="Times New Roman" w:cs="Times New Roman"/>
                <w:sz w:val="24"/>
                <w:szCs w:val="24"/>
              </w:rPr>
              <w:t>and perform:</w:t>
            </w:r>
          </w:p>
          <w:p w14:paraId="1B00CF59" w14:textId="45F4B965" w:rsidR="005E1557" w:rsidRDefault="005E1557" w:rsidP="005E1557">
            <w:pPr>
              <w:pStyle w:val="ListParagraph"/>
              <w:numPr>
                <w:ilvl w:val="0"/>
                <w:numId w:val="12"/>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POP</w:t>
            </w:r>
          </w:p>
          <w:p w14:paraId="5879283D" w14:textId="1D4B24FA" w:rsidR="005E1557" w:rsidRDefault="005E1557" w:rsidP="005E1557">
            <w:pPr>
              <w:pStyle w:val="ListParagraph"/>
              <w:numPr>
                <w:ilvl w:val="0"/>
                <w:numId w:val="12"/>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PUSH</w:t>
            </w:r>
          </w:p>
          <w:p w14:paraId="28868C7A" w14:textId="66D64783" w:rsidR="005E1557" w:rsidRDefault="005E1557" w:rsidP="005E1557">
            <w:pPr>
              <w:pStyle w:val="ListParagraph"/>
              <w:numPr>
                <w:ilvl w:val="0"/>
                <w:numId w:val="12"/>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PEEK</w:t>
            </w:r>
          </w:p>
          <w:p w14:paraId="45824B60" w14:textId="26971E43" w:rsidR="005E1557" w:rsidRDefault="005E1557" w:rsidP="005E1557">
            <w:pPr>
              <w:pStyle w:val="ListParagraph"/>
              <w:numPr>
                <w:ilvl w:val="0"/>
                <w:numId w:val="12"/>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SEMPTY</w:t>
            </w:r>
          </w:p>
          <w:p w14:paraId="0E70BFD8" w14:textId="21509192" w:rsidR="005E1557" w:rsidRDefault="00392471" w:rsidP="005E1557">
            <w:pPr>
              <w:pStyle w:val="ListParagraph"/>
              <w:numPr>
                <w:ilvl w:val="0"/>
                <w:numId w:val="12"/>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SFULL</w:t>
            </w:r>
          </w:p>
          <w:p w14:paraId="2AED4171" w14:textId="26F651FC" w:rsidR="00392471" w:rsidRDefault="00392471" w:rsidP="005C589E">
            <w:pPr>
              <w:pStyle w:val="ListParagraph"/>
              <w:numPr>
                <w:ilvl w:val="0"/>
                <w:numId w:val="25"/>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Use Arrays for Implementation</w:t>
            </w:r>
          </w:p>
          <w:p w14:paraId="2EAB0DA9" w14:textId="078408E5" w:rsidR="00392471" w:rsidRPr="00392471" w:rsidRDefault="00392471" w:rsidP="005C589E">
            <w:pPr>
              <w:pStyle w:val="ListParagraph"/>
              <w:numPr>
                <w:ilvl w:val="0"/>
                <w:numId w:val="25"/>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Use Linked List for Implementation</w:t>
            </w:r>
          </w:p>
          <w:p w14:paraId="230830FD" w14:textId="6F646E1C" w:rsidR="005E1557" w:rsidRPr="00A05B7C" w:rsidRDefault="005E1557" w:rsidP="005E1557">
            <w:pPr>
              <w:tabs>
                <w:tab w:val="left" w:pos="540"/>
              </w:tabs>
              <w:rPr>
                <w:rFonts w:ascii="Times New Roman" w:hAnsi="Times New Roman" w:cs="Times New Roman"/>
                <w:b/>
                <w:sz w:val="24"/>
                <w:szCs w:val="24"/>
              </w:rPr>
            </w:pPr>
          </w:p>
        </w:tc>
      </w:tr>
      <w:tr w:rsidR="005E1557" w:rsidRPr="007C6AD1" w14:paraId="686B068B" w14:textId="77777777" w:rsidTr="00392471">
        <w:trPr>
          <w:trHeight w:val="319"/>
        </w:trPr>
        <w:tc>
          <w:tcPr>
            <w:tcW w:w="9829" w:type="dxa"/>
            <w:shd w:val="clear" w:color="auto" w:fill="auto"/>
            <w:noWrap/>
            <w:vAlign w:val="bottom"/>
          </w:tcPr>
          <w:p w14:paraId="35855C75" w14:textId="77777777" w:rsidR="005E1557" w:rsidRPr="00392471" w:rsidRDefault="00392471" w:rsidP="000E6D91">
            <w:pPr>
              <w:rPr>
                <w:rFonts w:ascii="Times New Roman" w:eastAsia="Times New Roman" w:hAnsi="Times New Roman" w:cs="Times New Roman"/>
                <w:b/>
                <w:bCs/>
                <w:lang w:val="en-IN" w:eastAsia="en-IN"/>
              </w:rPr>
            </w:pPr>
            <w:r w:rsidRPr="00392471">
              <w:rPr>
                <w:rFonts w:ascii="Times New Roman" w:eastAsia="Times New Roman" w:hAnsi="Times New Roman" w:cs="Times New Roman"/>
                <w:b/>
                <w:bCs/>
                <w:lang w:val="en-IN" w:eastAsia="en-IN"/>
              </w:rPr>
              <w:t>Background:</w:t>
            </w:r>
          </w:p>
          <w:p w14:paraId="1E286AA8" w14:textId="77777777"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tacks are dynamic data structures that follow the </w:t>
            </w:r>
            <w:r w:rsidRPr="00392471">
              <w:rPr>
                <w:rFonts w:ascii="Times New Roman" w:eastAsia="Times New Roman" w:hAnsi="Times New Roman" w:cs="Times New Roman"/>
                <w:b/>
                <w:bCs/>
                <w:lang w:val="en-IN" w:eastAsia="en-IN"/>
              </w:rPr>
              <w:t>Last In First Out (LIFO)</w:t>
            </w:r>
            <w:r w:rsidRPr="00392471">
              <w:rPr>
                <w:rFonts w:ascii="Times New Roman" w:eastAsia="Times New Roman" w:hAnsi="Times New Roman" w:cs="Times New Roman"/>
                <w:lang w:val="en-IN" w:eastAsia="en-IN"/>
              </w:rPr>
              <w:t> principle. The last item to be inserted into a stack is the first one to be deleted from it.</w:t>
            </w:r>
          </w:p>
          <w:p w14:paraId="0F906402" w14:textId="77777777"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For example, you have a stack of trays on a table. The tray at the top of the stack is the first item to be moved if you require a tray from that stack.</w:t>
            </w:r>
          </w:p>
          <w:p w14:paraId="31596450" w14:textId="77777777"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b/>
                <w:bCs/>
                <w:lang w:val="en-IN" w:eastAsia="en-IN"/>
              </w:rPr>
              <w:t>Inserting and deleting elements</w:t>
            </w:r>
          </w:p>
          <w:p w14:paraId="4D6A24C2" w14:textId="77777777" w:rsidR="00392471" w:rsidRPr="00392471" w:rsidRDefault="00392471" w:rsidP="00392471">
            <w:pPr>
              <w:spacing w:after="0"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lastRenderedPageBreak/>
              <w:t>Stacks have restrictions on the insertion and deletion of elements. Elements can be inserted or deleted only from one end of the stack i.e. from the </w:t>
            </w:r>
            <w:r w:rsidRPr="00392471">
              <w:rPr>
                <w:rFonts w:ascii="Times New Roman" w:eastAsia="Times New Roman" w:hAnsi="Times New Roman" w:cs="Times New Roman"/>
                <w:bdr w:val="none" w:sz="0" w:space="0" w:color="auto" w:frame="1"/>
                <w:lang w:val="en-IN" w:eastAsia="en-IN"/>
              </w:rPr>
              <w:t>top</w:t>
            </w:r>
            <w:r w:rsidRPr="00392471">
              <w:rPr>
                <w:rFonts w:ascii="Times New Roman" w:eastAsia="Times New Roman" w:hAnsi="Times New Roman" w:cs="Times New Roman"/>
                <w:lang w:val="en-IN" w:eastAsia="en-IN"/>
              </w:rPr>
              <w:t>. The element at the top is called the </w:t>
            </w:r>
            <w:r w:rsidRPr="00392471">
              <w:rPr>
                <w:rFonts w:ascii="Times New Roman" w:eastAsia="Times New Roman" w:hAnsi="Times New Roman" w:cs="Times New Roman"/>
                <w:bdr w:val="none" w:sz="0" w:space="0" w:color="auto" w:frame="1"/>
                <w:lang w:val="en-IN" w:eastAsia="en-IN"/>
              </w:rPr>
              <w:t>top</w:t>
            </w:r>
            <w:r w:rsidRPr="00392471">
              <w:rPr>
                <w:rFonts w:ascii="Times New Roman" w:eastAsia="Times New Roman" w:hAnsi="Times New Roman" w:cs="Times New Roman"/>
                <w:lang w:val="en-IN" w:eastAsia="en-IN"/>
              </w:rPr>
              <w:t> element. The operations of inserting and deleting elements are called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respectively.</w:t>
            </w:r>
          </w:p>
          <w:p w14:paraId="7C10FC31" w14:textId="77777777"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When the top element of a stack is deleted, if the stack remains non-empty, then the element just below the previous top element becomes the new top element of the stack.</w:t>
            </w:r>
          </w:p>
          <w:p w14:paraId="32A7DC36" w14:textId="77777777"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For example, in the stack of trays, if you take the tray on the top and do not replace it, then the second tray automatically becomes the top element (tray) of that stack.</w:t>
            </w:r>
          </w:p>
          <w:p w14:paraId="6CB7D98F" w14:textId="77777777"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b/>
                <w:bCs/>
                <w:lang w:val="en-IN" w:eastAsia="en-IN"/>
              </w:rPr>
              <w:t>Features of stacks</w:t>
            </w:r>
          </w:p>
          <w:p w14:paraId="642229E6" w14:textId="77777777" w:rsidR="00392471" w:rsidRPr="00392471" w:rsidRDefault="00392471"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ynamic data structures</w:t>
            </w:r>
          </w:p>
          <w:p w14:paraId="0DAE4C93" w14:textId="77777777" w:rsidR="00392471" w:rsidRPr="00392471" w:rsidRDefault="00392471"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o not have a fixed size</w:t>
            </w:r>
          </w:p>
          <w:p w14:paraId="72BC6C14" w14:textId="77777777" w:rsidR="00392471" w:rsidRPr="00392471" w:rsidRDefault="00392471"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o not consume a fixed amount of memory</w:t>
            </w:r>
          </w:p>
          <w:p w14:paraId="418B42D0" w14:textId="77777777" w:rsidR="00392471" w:rsidRPr="00392471" w:rsidRDefault="00392471" w:rsidP="005C589E">
            <w:pPr>
              <w:numPr>
                <w:ilvl w:val="0"/>
                <w:numId w:val="26"/>
              </w:numPr>
              <w:spacing w:beforeAutospacing="1" w:after="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ize of stack changes with each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operation. Each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operation increases and decreases the size of the stack by </w:t>
            </w:r>
            <w:r w:rsidRPr="00392471">
              <w:rPr>
                <w:rFonts w:ascii="Times New Roman" w:eastAsia="Times New Roman" w:hAnsi="Times New Roman" w:cs="Times New Roman"/>
                <w:bdr w:val="none" w:sz="0" w:space="0" w:color="auto" w:frame="1"/>
                <w:lang w:val="en-IN" w:eastAsia="en-IN"/>
              </w:rPr>
              <w:t>1</w:t>
            </w:r>
            <w:r w:rsidRPr="00392471">
              <w:rPr>
                <w:rFonts w:ascii="Times New Roman" w:eastAsia="Times New Roman" w:hAnsi="Times New Roman" w:cs="Times New Roman"/>
                <w:lang w:val="en-IN" w:eastAsia="en-IN"/>
              </w:rPr>
              <w:t>, respectively.</w:t>
            </w:r>
          </w:p>
          <w:p w14:paraId="168EEFAB" w14:textId="77777777"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A stack can be visualized as follows:</w:t>
            </w:r>
          </w:p>
          <w:p w14:paraId="048D3F41" w14:textId="5CCB08DE"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noProof/>
                <w:lang w:val="en-IN" w:eastAsia="en-IN"/>
              </w:rPr>
              <w:drawing>
                <wp:inline distT="0" distB="0" distL="0" distR="0" wp14:anchorId="6E03AD9E" wp14:editId="1E6D2903">
                  <wp:extent cx="5903595" cy="3498850"/>
                  <wp:effectExtent l="0" t="0" r="1905" b="6350"/>
                  <wp:docPr id="26" name="Picture 26"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03595" cy="3498850"/>
                          </a:xfrm>
                          <a:prstGeom prst="rect">
                            <a:avLst/>
                          </a:prstGeom>
                          <a:noFill/>
                          <a:ln>
                            <a:noFill/>
                          </a:ln>
                        </pic:spPr>
                      </pic:pic>
                    </a:graphicData>
                  </a:graphic>
                </wp:inline>
              </w:drawing>
            </w:r>
          </w:p>
          <w:p w14:paraId="690DC48C" w14:textId="77777777" w:rsidR="00392471" w:rsidRDefault="00392471" w:rsidP="000E6D91">
            <w:pPr>
              <w:rPr>
                <w:rFonts w:ascii="Times New Roman" w:eastAsia="Times New Roman" w:hAnsi="Times New Roman" w:cs="Times New Roman"/>
                <w:b/>
                <w:bCs/>
                <w:lang w:val="en-IN" w:eastAsia="en-IN"/>
              </w:rPr>
            </w:pPr>
          </w:p>
          <w:p w14:paraId="5E3003E7" w14:textId="77777777" w:rsidR="00392471" w:rsidRDefault="00392471" w:rsidP="000E6D91">
            <w:pPr>
              <w:rPr>
                <w:rFonts w:ascii="Times New Roman" w:eastAsia="Times New Roman" w:hAnsi="Times New Roman" w:cs="Times New Roman"/>
                <w:b/>
                <w:bCs/>
                <w:lang w:val="en-IN" w:eastAsia="en-IN"/>
              </w:rPr>
            </w:pPr>
          </w:p>
          <w:p w14:paraId="73FA67BF" w14:textId="503A0DCB" w:rsidR="00392471" w:rsidRPr="00392471" w:rsidRDefault="00392471" w:rsidP="000E6D91">
            <w:pPr>
              <w:rPr>
                <w:rFonts w:ascii="Times New Roman" w:eastAsia="Times New Roman" w:hAnsi="Times New Roman" w:cs="Times New Roman"/>
                <w:b/>
                <w:bCs/>
                <w:lang w:val="en-IN" w:eastAsia="en-IN"/>
              </w:rPr>
            </w:pPr>
          </w:p>
        </w:tc>
      </w:tr>
      <w:tr w:rsidR="005E1557" w:rsidRPr="007C6AD1" w14:paraId="2BDAEC9D" w14:textId="77777777" w:rsidTr="000E6D91">
        <w:trPr>
          <w:trHeight w:val="319"/>
        </w:trPr>
        <w:tc>
          <w:tcPr>
            <w:tcW w:w="9829" w:type="dxa"/>
            <w:shd w:val="clear" w:color="auto" w:fill="auto"/>
            <w:noWrap/>
            <w:vAlign w:val="bottom"/>
          </w:tcPr>
          <w:p w14:paraId="6CE6E71F" w14:textId="77777777" w:rsidR="005E1557" w:rsidRPr="00DF4764" w:rsidRDefault="005E1557" w:rsidP="000E6D91">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713D8E4A" w14:textId="77777777" w:rsidR="005E1557" w:rsidRDefault="005E1557" w:rsidP="000E6D91">
            <w:pPr>
              <w:spacing w:after="0" w:line="240" w:lineRule="auto"/>
              <w:ind w:left="540"/>
              <w:textAlignment w:val="baseline"/>
              <w:rPr>
                <w:rFonts w:ascii="Times New Roman" w:hAnsi="Times New Roman" w:cs="Times New Roman"/>
                <w:bCs/>
                <w:color w:val="000000"/>
                <w:sz w:val="24"/>
                <w:szCs w:val="24"/>
              </w:rPr>
            </w:pPr>
          </w:p>
          <w:p w14:paraId="61889ACD" w14:textId="77777777" w:rsidR="005E1557" w:rsidRDefault="005E1557" w:rsidP="000E6D91">
            <w:pPr>
              <w:spacing w:after="0" w:line="240" w:lineRule="auto"/>
              <w:ind w:left="540"/>
              <w:textAlignment w:val="baseline"/>
              <w:rPr>
                <w:rFonts w:ascii="Times New Roman" w:hAnsi="Times New Roman" w:cs="Times New Roman"/>
                <w:bCs/>
                <w:color w:val="000000"/>
                <w:sz w:val="24"/>
                <w:szCs w:val="24"/>
              </w:rPr>
            </w:pPr>
          </w:p>
          <w:p w14:paraId="58A12AA1" w14:textId="7777777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
                <w:bCs/>
                <w:color w:val="000000"/>
                <w:sz w:val="24"/>
                <w:szCs w:val="24"/>
                <w:lang w:val="en-IN"/>
              </w:rPr>
              <w:t>ArrayStack Class</w:t>
            </w:r>
            <w:r w:rsidRPr="00CE0C4C">
              <w:rPr>
                <w:rFonts w:ascii="Times New Roman" w:hAnsi="Times New Roman" w:cs="Times New Roman"/>
                <w:bCs/>
                <w:color w:val="000000"/>
                <w:sz w:val="24"/>
                <w:szCs w:val="24"/>
                <w:lang w:val="en-IN"/>
              </w:rPr>
              <w:t>:</w:t>
            </w:r>
          </w:p>
          <w:p w14:paraId="39ED4A57" w14:textId="77777777" w:rsidR="00CE0C4C" w:rsidRPr="00CE0C4C" w:rsidRDefault="00CE0C4C" w:rsidP="00CE0C4C">
            <w:pPr>
              <w:numPr>
                <w:ilvl w:val="0"/>
                <w:numId w:val="65"/>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Initialize an array </w:t>
            </w:r>
            <w:r w:rsidRPr="00CE0C4C">
              <w:rPr>
                <w:rFonts w:ascii="Times New Roman" w:hAnsi="Times New Roman" w:cs="Times New Roman"/>
                <w:b/>
                <w:bCs/>
                <w:color w:val="000000"/>
                <w:sz w:val="24"/>
                <w:szCs w:val="24"/>
                <w:lang w:val="en-IN"/>
              </w:rPr>
              <w:t>stack</w:t>
            </w:r>
            <w:r w:rsidRPr="00CE0C4C">
              <w:rPr>
                <w:rFonts w:ascii="Times New Roman" w:hAnsi="Times New Roman" w:cs="Times New Roman"/>
                <w:bCs/>
                <w:color w:val="000000"/>
                <w:sz w:val="24"/>
                <w:szCs w:val="24"/>
                <w:lang w:val="en-IN"/>
              </w:rPr>
              <w:t xml:space="preserve"> with a specified </w:t>
            </w:r>
            <w:r w:rsidRPr="00CE0C4C">
              <w:rPr>
                <w:rFonts w:ascii="Times New Roman" w:hAnsi="Times New Roman" w:cs="Times New Roman"/>
                <w:b/>
                <w:bCs/>
                <w:color w:val="000000"/>
                <w:sz w:val="24"/>
                <w:szCs w:val="24"/>
                <w:lang w:val="en-IN"/>
              </w:rPr>
              <w:t>maxSize</w:t>
            </w:r>
            <w:r w:rsidRPr="00CE0C4C">
              <w:rPr>
                <w:rFonts w:ascii="Times New Roman" w:hAnsi="Times New Roman" w:cs="Times New Roman"/>
                <w:bCs/>
                <w:color w:val="000000"/>
                <w:sz w:val="24"/>
                <w:szCs w:val="24"/>
                <w:lang w:val="en-IN"/>
              </w:rPr>
              <w:t xml:space="preserve">,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xml:space="preserve"> to -1, and </w:t>
            </w:r>
            <w:r w:rsidRPr="00CE0C4C">
              <w:rPr>
                <w:rFonts w:ascii="Times New Roman" w:hAnsi="Times New Roman" w:cs="Times New Roman"/>
                <w:b/>
                <w:bCs/>
                <w:color w:val="000000"/>
                <w:sz w:val="24"/>
                <w:szCs w:val="24"/>
                <w:lang w:val="en-IN"/>
              </w:rPr>
              <w:t>maxSize</w:t>
            </w:r>
            <w:r w:rsidRPr="00CE0C4C">
              <w:rPr>
                <w:rFonts w:ascii="Times New Roman" w:hAnsi="Times New Roman" w:cs="Times New Roman"/>
                <w:bCs/>
                <w:color w:val="000000"/>
                <w:sz w:val="24"/>
                <w:szCs w:val="24"/>
                <w:lang w:val="en-IN"/>
              </w:rPr>
              <w:t xml:space="preserve"> to the given value.</w:t>
            </w:r>
          </w:p>
          <w:p w14:paraId="5F49BC00" w14:textId="7777777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
                <w:bCs/>
                <w:color w:val="000000"/>
                <w:sz w:val="24"/>
                <w:szCs w:val="24"/>
                <w:lang w:val="en-IN"/>
              </w:rPr>
              <w:t>push(data)</w:t>
            </w:r>
            <w:r w:rsidRPr="00CE0C4C">
              <w:rPr>
                <w:rFonts w:ascii="Times New Roman" w:hAnsi="Times New Roman" w:cs="Times New Roman"/>
                <w:bCs/>
                <w:color w:val="000000"/>
                <w:sz w:val="24"/>
                <w:szCs w:val="24"/>
                <w:lang w:val="en-IN"/>
              </w:rPr>
              <w:t>:</w:t>
            </w:r>
          </w:p>
          <w:p w14:paraId="2ABE4862" w14:textId="77777777" w:rsidR="00CE0C4C" w:rsidRPr="00CE0C4C" w:rsidRDefault="00CE0C4C" w:rsidP="00CE0C4C">
            <w:pPr>
              <w:numPr>
                <w:ilvl w:val="0"/>
                <w:numId w:val="66"/>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Check if the stack is full by comparing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xml:space="preserve"> with </w:t>
            </w:r>
            <w:r w:rsidRPr="00CE0C4C">
              <w:rPr>
                <w:rFonts w:ascii="Times New Roman" w:hAnsi="Times New Roman" w:cs="Times New Roman"/>
                <w:b/>
                <w:bCs/>
                <w:color w:val="000000"/>
                <w:sz w:val="24"/>
                <w:szCs w:val="24"/>
                <w:lang w:val="en-IN"/>
              </w:rPr>
              <w:t>maxSize - 1</w:t>
            </w:r>
            <w:r w:rsidRPr="00CE0C4C">
              <w:rPr>
                <w:rFonts w:ascii="Times New Roman" w:hAnsi="Times New Roman" w:cs="Times New Roman"/>
                <w:bCs/>
                <w:color w:val="000000"/>
                <w:sz w:val="24"/>
                <w:szCs w:val="24"/>
                <w:lang w:val="en-IN"/>
              </w:rPr>
              <w:t>.</w:t>
            </w:r>
          </w:p>
          <w:p w14:paraId="60EB9F28" w14:textId="77777777" w:rsidR="00CE0C4C" w:rsidRPr="00CE0C4C" w:rsidRDefault="00CE0C4C" w:rsidP="00CE0C4C">
            <w:pPr>
              <w:numPr>
                <w:ilvl w:val="0"/>
                <w:numId w:val="66"/>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If the stack is not full, increment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xml:space="preserve"> and add </w:t>
            </w:r>
            <w:r w:rsidRPr="00CE0C4C">
              <w:rPr>
                <w:rFonts w:ascii="Times New Roman" w:hAnsi="Times New Roman" w:cs="Times New Roman"/>
                <w:b/>
                <w:bCs/>
                <w:color w:val="000000"/>
                <w:sz w:val="24"/>
                <w:szCs w:val="24"/>
                <w:lang w:val="en-IN"/>
              </w:rPr>
              <w:t>data</w:t>
            </w:r>
            <w:r w:rsidRPr="00CE0C4C">
              <w:rPr>
                <w:rFonts w:ascii="Times New Roman" w:hAnsi="Times New Roman" w:cs="Times New Roman"/>
                <w:bCs/>
                <w:color w:val="000000"/>
                <w:sz w:val="24"/>
                <w:szCs w:val="24"/>
                <w:lang w:val="en-IN"/>
              </w:rPr>
              <w:t xml:space="preserve"> to the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xml:space="preserve"> index of the </w:t>
            </w:r>
            <w:r w:rsidRPr="00CE0C4C">
              <w:rPr>
                <w:rFonts w:ascii="Times New Roman" w:hAnsi="Times New Roman" w:cs="Times New Roman"/>
                <w:b/>
                <w:bCs/>
                <w:color w:val="000000"/>
                <w:sz w:val="24"/>
                <w:szCs w:val="24"/>
                <w:lang w:val="en-IN"/>
              </w:rPr>
              <w:t>stack</w:t>
            </w:r>
            <w:r w:rsidRPr="00CE0C4C">
              <w:rPr>
                <w:rFonts w:ascii="Times New Roman" w:hAnsi="Times New Roman" w:cs="Times New Roman"/>
                <w:bCs/>
                <w:color w:val="000000"/>
                <w:sz w:val="24"/>
                <w:szCs w:val="24"/>
                <w:lang w:val="en-IN"/>
              </w:rPr>
              <w:t>.</w:t>
            </w:r>
          </w:p>
          <w:p w14:paraId="4A45AD47" w14:textId="7777777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
                <w:bCs/>
                <w:color w:val="000000"/>
                <w:sz w:val="24"/>
                <w:szCs w:val="24"/>
                <w:lang w:val="en-IN"/>
              </w:rPr>
              <w:t>pop()</w:t>
            </w:r>
            <w:r w:rsidRPr="00CE0C4C">
              <w:rPr>
                <w:rFonts w:ascii="Times New Roman" w:hAnsi="Times New Roman" w:cs="Times New Roman"/>
                <w:bCs/>
                <w:color w:val="000000"/>
                <w:sz w:val="24"/>
                <w:szCs w:val="24"/>
                <w:lang w:val="en-IN"/>
              </w:rPr>
              <w:t>:</w:t>
            </w:r>
          </w:p>
          <w:p w14:paraId="6E155E46" w14:textId="77777777" w:rsidR="00CE0C4C" w:rsidRPr="00CE0C4C" w:rsidRDefault="00CE0C4C" w:rsidP="00CE0C4C">
            <w:pPr>
              <w:numPr>
                <w:ilvl w:val="0"/>
                <w:numId w:val="67"/>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Check if the stack is empty by comparing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xml:space="preserve"> with -1.</w:t>
            </w:r>
          </w:p>
          <w:p w14:paraId="44CE8955" w14:textId="77777777" w:rsidR="00CE0C4C" w:rsidRPr="00CE0C4C" w:rsidRDefault="00CE0C4C" w:rsidP="00CE0C4C">
            <w:pPr>
              <w:numPr>
                <w:ilvl w:val="0"/>
                <w:numId w:val="67"/>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If the stack is not empty, retrieve the element at </w:t>
            </w:r>
            <w:r w:rsidRPr="00CE0C4C">
              <w:rPr>
                <w:rFonts w:ascii="Times New Roman" w:hAnsi="Times New Roman" w:cs="Times New Roman"/>
                <w:b/>
                <w:bCs/>
                <w:color w:val="000000"/>
                <w:sz w:val="24"/>
                <w:szCs w:val="24"/>
                <w:lang w:val="en-IN"/>
              </w:rPr>
              <w:t>stack[top]</w:t>
            </w:r>
            <w:r w:rsidRPr="00CE0C4C">
              <w:rPr>
                <w:rFonts w:ascii="Times New Roman" w:hAnsi="Times New Roman" w:cs="Times New Roman"/>
                <w:bCs/>
                <w:color w:val="000000"/>
                <w:sz w:val="24"/>
                <w:szCs w:val="24"/>
                <w:lang w:val="en-IN"/>
              </w:rPr>
              <w:t xml:space="preserve">, decrement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and return the element.</w:t>
            </w:r>
          </w:p>
          <w:p w14:paraId="42775CEB" w14:textId="7777777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
                <w:bCs/>
                <w:color w:val="000000"/>
                <w:sz w:val="24"/>
                <w:szCs w:val="24"/>
                <w:lang w:val="en-IN"/>
              </w:rPr>
              <w:t>peek()</w:t>
            </w:r>
            <w:r w:rsidRPr="00CE0C4C">
              <w:rPr>
                <w:rFonts w:ascii="Times New Roman" w:hAnsi="Times New Roman" w:cs="Times New Roman"/>
                <w:bCs/>
                <w:color w:val="000000"/>
                <w:sz w:val="24"/>
                <w:szCs w:val="24"/>
                <w:lang w:val="en-IN"/>
              </w:rPr>
              <w:t>:</w:t>
            </w:r>
          </w:p>
          <w:p w14:paraId="78347171" w14:textId="77777777" w:rsidR="00CE0C4C" w:rsidRPr="00CE0C4C" w:rsidRDefault="00CE0C4C" w:rsidP="00CE0C4C">
            <w:pPr>
              <w:numPr>
                <w:ilvl w:val="0"/>
                <w:numId w:val="68"/>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Check if the stack is empty by comparing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xml:space="preserve"> with -1.</w:t>
            </w:r>
          </w:p>
          <w:p w14:paraId="0EF10699" w14:textId="77777777" w:rsidR="00CE0C4C" w:rsidRPr="00CE0C4C" w:rsidRDefault="00CE0C4C" w:rsidP="00CE0C4C">
            <w:pPr>
              <w:numPr>
                <w:ilvl w:val="0"/>
                <w:numId w:val="68"/>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If the stack is not empty, return the element at </w:t>
            </w:r>
            <w:r w:rsidRPr="00CE0C4C">
              <w:rPr>
                <w:rFonts w:ascii="Times New Roman" w:hAnsi="Times New Roman" w:cs="Times New Roman"/>
                <w:b/>
                <w:bCs/>
                <w:color w:val="000000"/>
                <w:sz w:val="24"/>
                <w:szCs w:val="24"/>
                <w:lang w:val="en-IN"/>
              </w:rPr>
              <w:t>stack[top]</w:t>
            </w:r>
            <w:r w:rsidRPr="00CE0C4C">
              <w:rPr>
                <w:rFonts w:ascii="Times New Roman" w:hAnsi="Times New Roman" w:cs="Times New Roman"/>
                <w:bCs/>
                <w:color w:val="000000"/>
                <w:sz w:val="24"/>
                <w:szCs w:val="24"/>
                <w:lang w:val="en-IN"/>
              </w:rPr>
              <w:t>.</w:t>
            </w:r>
          </w:p>
          <w:p w14:paraId="4F96C983" w14:textId="7777777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
                <w:bCs/>
                <w:color w:val="000000"/>
                <w:sz w:val="24"/>
                <w:szCs w:val="24"/>
                <w:lang w:val="en-IN"/>
              </w:rPr>
              <w:t>isEmpty()</w:t>
            </w:r>
            <w:r w:rsidRPr="00CE0C4C">
              <w:rPr>
                <w:rFonts w:ascii="Times New Roman" w:hAnsi="Times New Roman" w:cs="Times New Roman"/>
                <w:bCs/>
                <w:color w:val="000000"/>
                <w:sz w:val="24"/>
                <w:szCs w:val="24"/>
                <w:lang w:val="en-IN"/>
              </w:rPr>
              <w:t>:</w:t>
            </w:r>
          </w:p>
          <w:p w14:paraId="66BD8DB0" w14:textId="77777777" w:rsidR="00CE0C4C" w:rsidRPr="00CE0C4C" w:rsidRDefault="00CE0C4C" w:rsidP="00CE0C4C">
            <w:pPr>
              <w:numPr>
                <w:ilvl w:val="0"/>
                <w:numId w:val="69"/>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Check if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xml:space="preserve"> is equal to -1. If true, return </w:t>
            </w:r>
            <w:r w:rsidRPr="00CE0C4C">
              <w:rPr>
                <w:rFonts w:ascii="Times New Roman" w:hAnsi="Times New Roman" w:cs="Times New Roman"/>
                <w:b/>
                <w:bCs/>
                <w:color w:val="000000"/>
                <w:sz w:val="24"/>
                <w:szCs w:val="24"/>
                <w:lang w:val="en-IN"/>
              </w:rPr>
              <w:t>true</w:t>
            </w:r>
            <w:r w:rsidRPr="00CE0C4C">
              <w:rPr>
                <w:rFonts w:ascii="Times New Roman" w:hAnsi="Times New Roman" w:cs="Times New Roman"/>
                <w:bCs/>
                <w:color w:val="000000"/>
                <w:sz w:val="24"/>
                <w:szCs w:val="24"/>
                <w:lang w:val="en-IN"/>
              </w:rPr>
              <w:t xml:space="preserve">; otherwise, return </w:t>
            </w:r>
            <w:r w:rsidRPr="00CE0C4C">
              <w:rPr>
                <w:rFonts w:ascii="Times New Roman" w:hAnsi="Times New Roman" w:cs="Times New Roman"/>
                <w:b/>
                <w:bCs/>
                <w:color w:val="000000"/>
                <w:sz w:val="24"/>
                <w:szCs w:val="24"/>
                <w:lang w:val="en-IN"/>
              </w:rPr>
              <w:t>false</w:t>
            </w:r>
            <w:r w:rsidRPr="00CE0C4C">
              <w:rPr>
                <w:rFonts w:ascii="Times New Roman" w:hAnsi="Times New Roman" w:cs="Times New Roman"/>
                <w:bCs/>
                <w:color w:val="000000"/>
                <w:sz w:val="24"/>
                <w:szCs w:val="24"/>
                <w:lang w:val="en-IN"/>
              </w:rPr>
              <w:t>.</w:t>
            </w:r>
          </w:p>
          <w:p w14:paraId="10F196BF" w14:textId="7777777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
                <w:bCs/>
                <w:color w:val="000000"/>
                <w:sz w:val="24"/>
                <w:szCs w:val="24"/>
                <w:lang w:val="en-IN"/>
              </w:rPr>
              <w:t>isFull()</w:t>
            </w:r>
            <w:r w:rsidRPr="00CE0C4C">
              <w:rPr>
                <w:rFonts w:ascii="Times New Roman" w:hAnsi="Times New Roman" w:cs="Times New Roman"/>
                <w:bCs/>
                <w:color w:val="000000"/>
                <w:sz w:val="24"/>
                <w:szCs w:val="24"/>
                <w:lang w:val="en-IN"/>
              </w:rPr>
              <w:t>:</w:t>
            </w:r>
          </w:p>
          <w:p w14:paraId="1F30CFE4" w14:textId="77777777" w:rsidR="00CE0C4C" w:rsidRPr="00CE0C4C" w:rsidRDefault="00CE0C4C" w:rsidP="00CE0C4C">
            <w:pPr>
              <w:numPr>
                <w:ilvl w:val="0"/>
                <w:numId w:val="70"/>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Check if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xml:space="preserve"> is equal to </w:t>
            </w:r>
            <w:r w:rsidRPr="00CE0C4C">
              <w:rPr>
                <w:rFonts w:ascii="Times New Roman" w:hAnsi="Times New Roman" w:cs="Times New Roman"/>
                <w:b/>
                <w:bCs/>
                <w:color w:val="000000"/>
                <w:sz w:val="24"/>
                <w:szCs w:val="24"/>
                <w:lang w:val="en-IN"/>
              </w:rPr>
              <w:t>maxSize - 1</w:t>
            </w:r>
            <w:r w:rsidRPr="00CE0C4C">
              <w:rPr>
                <w:rFonts w:ascii="Times New Roman" w:hAnsi="Times New Roman" w:cs="Times New Roman"/>
                <w:bCs/>
                <w:color w:val="000000"/>
                <w:sz w:val="24"/>
                <w:szCs w:val="24"/>
                <w:lang w:val="en-IN"/>
              </w:rPr>
              <w:t xml:space="preserve">. If true, return </w:t>
            </w:r>
            <w:r w:rsidRPr="00CE0C4C">
              <w:rPr>
                <w:rFonts w:ascii="Times New Roman" w:hAnsi="Times New Roman" w:cs="Times New Roman"/>
                <w:b/>
                <w:bCs/>
                <w:color w:val="000000"/>
                <w:sz w:val="24"/>
                <w:szCs w:val="24"/>
                <w:lang w:val="en-IN"/>
              </w:rPr>
              <w:t>true</w:t>
            </w:r>
            <w:r w:rsidRPr="00CE0C4C">
              <w:rPr>
                <w:rFonts w:ascii="Times New Roman" w:hAnsi="Times New Roman" w:cs="Times New Roman"/>
                <w:bCs/>
                <w:color w:val="000000"/>
                <w:sz w:val="24"/>
                <w:szCs w:val="24"/>
                <w:lang w:val="en-IN"/>
              </w:rPr>
              <w:t xml:space="preserve">; otherwise, return </w:t>
            </w:r>
            <w:r w:rsidRPr="00CE0C4C">
              <w:rPr>
                <w:rFonts w:ascii="Times New Roman" w:hAnsi="Times New Roman" w:cs="Times New Roman"/>
                <w:b/>
                <w:bCs/>
                <w:color w:val="000000"/>
                <w:sz w:val="24"/>
                <w:szCs w:val="24"/>
                <w:lang w:val="en-IN"/>
              </w:rPr>
              <w:t>false</w:t>
            </w:r>
            <w:r w:rsidRPr="00CE0C4C">
              <w:rPr>
                <w:rFonts w:ascii="Times New Roman" w:hAnsi="Times New Roman" w:cs="Times New Roman"/>
                <w:bCs/>
                <w:color w:val="000000"/>
                <w:sz w:val="24"/>
                <w:szCs w:val="24"/>
                <w:lang w:val="en-IN"/>
              </w:rPr>
              <w:t>.</w:t>
            </w:r>
          </w:p>
          <w:p w14:paraId="272CCE54" w14:textId="3E66943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
                <w:bCs/>
                <w:color w:val="000000"/>
                <w:sz w:val="24"/>
                <w:szCs w:val="24"/>
                <w:lang w:val="en-IN"/>
              </w:rPr>
              <w:t>2) Implementation using Linked List:</w:t>
            </w:r>
          </w:p>
          <w:p w14:paraId="7CF437D1" w14:textId="7777777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Algorithm:</w:t>
            </w:r>
          </w:p>
          <w:p w14:paraId="400E3BD2" w14:textId="7777777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
                <w:bCs/>
                <w:color w:val="000000"/>
                <w:sz w:val="24"/>
                <w:szCs w:val="24"/>
                <w:lang w:val="en-IN"/>
              </w:rPr>
              <w:t>Node Class</w:t>
            </w:r>
            <w:r w:rsidRPr="00CE0C4C">
              <w:rPr>
                <w:rFonts w:ascii="Times New Roman" w:hAnsi="Times New Roman" w:cs="Times New Roman"/>
                <w:bCs/>
                <w:color w:val="000000"/>
                <w:sz w:val="24"/>
                <w:szCs w:val="24"/>
                <w:lang w:val="en-IN"/>
              </w:rPr>
              <w:t>:</w:t>
            </w:r>
          </w:p>
          <w:p w14:paraId="7D19BA88" w14:textId="77777777" w:rsidR="00CE0C4C" w:rsidRPr="00CE0C4C" w:rsidRDefault="00CE0C4C" w:rsidP="00CE0C4C">
            <w:pPr>
              <w:numPr>
                <w:ilvl w:val="0"/>
                <w:numId w:val="71"/>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Create a class </w:t>
            </w:r>
            <w:r w:rsidRPr="00CE0C4C">
              <w:rPr>
                <w:rFonts w:ascii="Times New Roman" w:hAnsi="Times New Roman" w:cs="Times New Roman"/>
                <w:b/>
                <w:bCs/>
                <w:color w:val="000000"/>
                <w:sz w:val="24"/>
                <w:szCs w:val="24"/>
                <w:lang w:val="en-IN"/>
              </w:rPr>
              <w:t>Node</w:t>
            </w:r>
            <w:r w:rsidRPr="00CE0C4C">
              <w:rPr>
                <w:rFonts w:ascii="Times New Roman" w:hAnsi="Times New Roman" w:cs="Times New Roman"/>
                <w:bCs/>
                <w:color w:val="000000"/>
                <w:sz w:val="24"/>
                <w:szCs w:val="24"/>
                <w:lang w:val="en-IN"/>
              </w:rPr>
              <w:t xml:space="preserve"> with integer </w:t>
            </w:r>
            <w:r w:rsidRPr="00CE0C4C">
              <w:rPr>
                <w:rFonts w:ascii="Times New Roman" w:hAnsi="Times New Roman" w:cs="Times New Roman"/>
                <w:b/>
                <w:bCs/>
                <w:color w:val="000000"/>
                <w:sz w:val="24"/>
                <w:szCs w:val="24"/>
                <w:lang w:val="en-IN"/>
              </w:rPr>
              <w:t>data</w:t>
            </w:r>
            <w:r w:rsidRPr="00CE0C4C">
              <w:rPr>
                <w:rFonts w:ascii="Times New Roman" w:hAnsi="Times New Roman" w:cs="Times New Roman"/>
                <w:bCs/>
                <w:color w:val="000000"/>
                <w:sz w:val="24"/>
                <w:szCs w:val="24"/>
                <w:lang w:val="en-IN"/>
              </w:rPr>
              <w:t xml:space="preserve"> and a reference </w:t>
            </w:r>
            <w:r w:rsidRPr="00CE0C4C">
              <w:rPr>
                <w:rFonts w:ascii="Times New Roman" w:hAnsi="Times New Roman" w:cs="Times New Roman"/>
                <w:b/>
                <w:bCs/>
                <w:color w:val="000000"/>
                <w:sz w:val="24"/>
                <w:szCs w:val="24"/>
                <w:lang w:val="en-IN"/>
              </w:rPr>
              <w:t>next</w:t>
            </w:r>
            <w:r w:rsidRPr="00CE0C4C">
              <w:rPr>
                <w:rFonts w:ascii="Times New Roman" w:hAnsi="Times New Roman" w:cs="Times New Roman"/>
                <w:bCs/>
                <w:color w:val="000000"/>
                <w:sz w:val="24"/>
                <w:szCs w:val="24"/>
                <w:lang w:val="en-IN"/>
              </w:rPr>
              <w:t xml:space="preserve"> to the next node.</w:t>
            </w:r>
          </w:p>
          <w:p w14:paraId="5F15EC0A" w14:textId="7777777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
                <w:bCs/>
                <w:color w:val="000000"/>
                <w:sz w:val="24"/>
                <w:szCs w:val="24"/>
                <w:lang w:val="en-IN"/>
              </w:rPr>
              <w:t>LinkedListStack Class</w:t>
            </w:r>
            <w:r w:rsidRPr="00CE0C4C">
              <w:rPr>
                <w:rFonts w:ascii="Times New Roman" w:hAnsi="Times New Roman" w:cs="Times New Roman"/>
                <w:bCs/>
                <w:color w:val="000000"/>
                <w:sz w:val="24"/>
                <w:szCs w:val="24"/>
                <w:lang w:val="en-IN"/>
              </w:rPr>
              <w:t>:</w:t>
            </w:r>
          </w:p>
          <w:p w14:paraId="670D2667" w14:textId="77777777" w:rsidR="00CE0C4C" w:rsidRPr="00CE0C4C" w:rsidRDefault="00CE0C4C" w:rsidP="00CE0C4C">
            <w:pPr>
              <w:numPr>
                <w:ilvl w:val="0"/>
                <w:numId w:val="72"/>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Initialize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xml:space="preserve"> as a reference to the top node.</w:t>
            </w:r>
          </w:p>
          <w:p w14:paraId="7E873766" w14:textId="7777777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
                <w:bCs/>
                <w:color w:val="000000"/>
                <w:sz w:val="24"/>
                <w:szCs w:val="24"/>
                <w:lang w:val="en-IN"/>
              </w:rPr>
              <w:t>push(data)</w:t>
            </w:r>
            <w:r w:rsidRPr="00CE0C4C">
              <w:rPr>
                <w:rFonts w:ascii="Times New Roman" w:hAnsi="Times New Roman" w:cs="Times New Roman"/>
                <w:bCs/>
                <w:color w:val="000000"/>
                <w:sz w:val="24"/>
                <w:szCs w:val="24"/>
                <w:lang w:val="en-IN"/>
              </w:rPr>
              <w:t>:</w:t>
            </w:r>
          </w:p>
          <w:p w14:paraId="2465392B" w14:textId="77777777" w:rsidR="00CE0C4C" w:rsidRPr="00CE0C4C" w:rsidRDefault="00CE0C4C" w:rsidP="00CE0C4C">
            <w:pPr>
              <w:numPr>
                <w:ilvl w:val="0"/>
                <w:numId w:val="73"/>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Create a new node </w:t>
            </w:r>
            <w:r w:rsidRPr="00CE0C4C">
              <w:rPr>
                <w:rFonts w:ascii="Times New Roman" w:hAnsi="Times New Roman" w:cs="Times New Roman"/>
                <w:b/>
                <w:bCs/>
                <w:color w:val="000000"/>
                <w:sz w:val="24"/>
                <w:szCs w:val="24"/>
                <w:lang w:val="en-IN"/>
              </w:rPr>
              <w:t>newNode</w:t>
            </w:r>
            <w:r w:rsidRPr="00CE0C4C">
              <w:rPr>
                <w:rFonts w:ascii="Times New Roman" w:hAnsi="Times New Roman" w:cs="Times New Roman"/>
                <w:bCs/>
                <w:color w:val="000000"/>
                <w:sz w:val="24"/>
                <w:szCs w:val="24"/>
                <w:lang w:val="en-IN"/>
              </w:rPr>
              <w:t xml:space="preserve"> with the given data.</w:t>
            </w:r>
          </w:p>
          <w:p w14:paraId="5A4EFCDD" w14:textId="77777777" w:rsidR="00CE0C4C" w:rsidRPr="00CE0C4C" w:rsidRDefault="00CE0C4C" w:rsidP="00CE0C4C">
            <w:pPr>
              <w:numPr>
                <w:ilvl w:val="0"/>
                <w:numId w:val="73"/>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Set </w:t>
            </w:r>
            <w:r w:rsidRPr="00CE0C4C">
              <w:rPr>
                <w:rFonts w:ascii="Times New Roman" w:hAnsi="Times New Roman" w:cs="Times New Roman"/>
                <w:b/>
                <w:bCs/>
                <w:color w:val="000000"/>
                <w:sz w:val="24"/>
                <w:szCs w:val="24"/>
                <w:lang w:val="en-IN"/>
              </w:rPr>
              <w:t>newNode.next</w:t>
            </w:r>
            <w:r w:rsidRPr="00CE0C4C">
              <w:rPr>
                <w:rFonts w:ascii="Times New Roman" w:hAnsi="Times New Roman" w:cs="Times New Roman"/>
                <w:bCs/>
                <w:color w:val="000000"/>
                <w:sz w:val="24"/>
                <w:szCs w:val="24"/>
                <w:lang w:val="en-IN"/>
              </w:rPr>
              <w:t xml:space="preserve"> to the current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w:t>
            </w:r>
          </w:p>
          <w:p w14:paraId="234786C0" w14:textId="77777777" w:rsidR="00CE0C4C" w:rsidRPr="00CE0C4C" w:rsidRDefault="00CE0C4C" w:rsidP="00CE0C4C">
            <w:pPr>
              <w:numPr>
                <w:ilvl w:val="0"/>
                <w:numId w:val="73"/>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Update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xml:space="preserve"> to </w:t>
            </w:r>
            <w:r w:rsidRPr="00CE0C4C">
              <w:rPr>
                <w:rFonts w:ascii="Times New Roman" w:hAnsi="Times New Roman" w:cs="Times New Roman"/>
                <w:b/>
                <w:bCs/>
                <w:color w:val="000000"/>
                <w:sz w:val="24"/>
                <w:szCs w:val="24"/>
                <w:lang w:val="en-IN"/>
              </w:rPr>
              <w:t>newNode</w:t>
            </w:r>
            <w:r w:rsidRPr="00CE0C4C">
              <w:rPr>
                <w:rFonts w:ascii="Times New Roman" w:hAnsi="Times New Roman" w:cs="Times New Roman"/>
                <w:bCs/>
                <w:color w:val="000000"/>
                <w:sz w:val="24"/>
                <w:szCs w:val="24"/>
                <w:lang w:val="en-IN"/>
              </w:rPr>
              <w:t>.</w:t>
            </w:r>
          </w:p>
          <w:p w14:paraId="0A092CC6" w14:textId="7777777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
                <w:bCs/>
                <w:color w:val="000000"/>
                <w:sz w:val="24"/>
                <w:szCs w:val="24"/>
                <w:lang w:val="en-IN"/>
              </w:rPr>
              <w:t>pop()</w:t>
            </w:r>
            <w:r w:rsidRPr="00CE0C4C">
              <w:rPr>
                <w:rFonts w:ascii="Times New Roman" w:hAnsi="Times New Roman" w:cs="Times New Roman"/>
                <w:bCs/>
                <w:color w:val="000000"/>
                <w:sz w:val="24"/>
                <w:szCs w:val="24"/>
                <w:lang w:val="en-IN"/>
              </w:rPr>
              <w:t>:</w:t>
            </w:r>
          </w:p>
          <w:p w14:paraId="1D07642D" w14:textId="77777777" w:rsidR="00CE0C4C" w:rsidRPr="00CE0C4C" w:rsidRDefault="00CE0C4C" w:rsidP="00CE0C4C">
            <w:pPr>
              <w:numPr>
                <w:ilvl w:val="0"/>
                <w:numId w:val="74"/>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Check if the stack is empty by verifying if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xml:space="preserve"> is null.</w:t>
            </w:r>
          </w:p>
          <w:p w14:paraId="3F9AC753" w14:textId="77777777" w:rsidR="00CE0C4C" w:rsidRPr="00CE0C4C" w:rsidRDefault="00CE0C4C" w:rsidP="00CE0C4C">
            <w:pPr>
              <w:numPr>
                <w:ilvl w:val="0"/>
                <w:numId w:val="74"/>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If the stack is not empty, retrieve </w:t>
            </w:r>
            <w:r w:rsidRPr="00CE0C4C">
              <w:rPr>
                <w:rFonts w:ascii="Times New Roman" w:hAnsi="Times New Roman" w:cs="Times New Roman"/>
                <w:b/>
                <w:bCs/>
                <w:color w:val="000000"/>
                <w:sz w:val="24"/>
                <w:szCs w:val="24"/>
                <w:lang w:val="en-IN"/>
              </w:rPr>
              <w:t>top.data</w:t>
            </w:r>
            <w:r w:rsidRPr="00CE0C4C">
              <w:rPr>
                <w:rFonts w:ascii="Times New Roman" w:hAnsi="Times New Roman" w:cs="Times New Roman"/>
                <w:bCs/>
                <w:color w:val="000000"/>
                <w:sz w:val="24"/>
                <w:szCs w:val="24"/>
                <w:lang w:val="en-IN"/>
              </w:rPr>
              <w:t xml:space="preserve">, set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xml:space="preserve"> to </w:t>
            </w:r>
            <w:r w:rsidRPr="00CE0C4C">
              <w:rPr>
                <w:rFonts w:ascii="Times New Roman" w:hAnsi="Times New Roman" w:cs="Times New Roman"/>
                <w:b/>
                <w:bCs/>
                <w:color w:val="000000"/>
                <w:sz w:val="24"/>
                <w:szCs w:val="24"/>
                <w:lang w:val="en-IN"/>
              </w:rPr>
              <w:t>top.next</w:t>
            </w:r>
            <w:r w:rsidRPr="00CE0C4C">
              <w:rPr>
                <w:rFonts w:ascii="Times New Roman" w:hAnsi="Times New Roman" w:cs="Times New Roman"/>
                <w:bCs/>
                <w:color w:val="000000"/>
                <w:sz w:val="24"/>
                <w:szCs w:val="24"/>
                <w:lang w:val="en-IN"/>
              </w:rPr>
              <w:t>, and return the data.</w:t>
            </w:r>
          </w:p>
          <w:p w14:paraId="2FDD7EBD" w14:textId="7777777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
                <w:bCs/>
                <w:color w:val="000000"/>
                <w:sz w:val="24"/>
                <w:szCs w:val="24"/>
                <w:lang w:val="en-IN"/>
              </w:rPr>
              <w:t>peek()</w:t>
            </w:r>
            <w:r w:rsidRPr="00CE0C4C">
              <w:rPr>
                <w:rFonts w:ascii="Times New Roman" w:hAnsi="Times New Roman" w:cs="Times New Roman"/>
                <w:bCs/>
                <w:color w:val="000000"/>
                <w:sz w:val="24"/>
                <w:szCs w:val="24"/>
                <w:lang w:val="en-IN"/>
              </w:rPr>
              <w:t>:</w:t>
            </w:r>
          </w:p>
          <w:p w14:paraId="5F53EC5A" w14:textId="77777777" w:rsidR="00CE0C4C" w:rsidRPr="00CE0C4C" w:rsidRDefault="00CE0C4C" w:rsidP="00CE0C4C">
            <w:pPr>
              <w:numPr>
                <w:ilvl w:val="0"/>
                <w:numId w:val="75"/>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Check if the stack is empty by verifying if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xml:space="preserve"> is null.</w:t>
            </w:r>
          </w:p>
          <w:p w14:paraId="319F34C7" w14:textId="77777777" w:rsidR="00CE0C4C" w:rsidRPr="00CE0C4C" w:rsidRDefault="00CE0C4C" w:rsidP="00CE0C4C">
            <w:pPr>
              <w:numPr>
                <w:ilvl w:val="0"/>
                <w:numId w:val="75"/>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If the stack is not empty, return </w:t>
            </w:r>
            <w:r w:rsidRPr="00CE0C4C">
              <w:rPr>
                <w:rFonts w:ascii="Times New Roman" w:hAnsi="Times New Roman" w:cs="Times New Roman"/>
                <w:b/>
                <w:bCs/>
                <w:color w:val="000000"/>
                <w:sz w:val="24"/>
                <w:szCs w:val="24"/>
                <w:lang w:val="en-IN"/>
              </w:rPr>
              <w:t>top.data</w:t>
            </w:r>
            <w:r w:rsidRPr="00CE0C4C">
              <w:rPr>
                <w:rFonts w:ascii="Times New Roman" w:hAnsi="Times New Roman" w:cs="Times New Roman"/>
                <w:bCs/>
                <w:color w:val="000000"/>
                <w:sz w:val="24"/>
                <w:szCs w:val="24"/>
                <w:lang w:val="en-IN"/>
              </w:rPr>
              <w:t>.</w:t>
            </w:r>
          </w:p>
          <w:p w14:paraId="43B88857" w14:textId="7777777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
                <w:bCs/>
                <w:color w:val="000000"/>
                <w:sz w:val="24"/>
                <w:szCs w:val="24"/>
                <w:lang w:val="en-IN"/>
              </w:rPr>
              <w:t>isEmpty()</w:t>
            </w:r>
            <w:r w:rsidRPr="00CE0C4C">
              <w:rPr>
                <w:rFonts w:ascii="Times New Roman" w:hAnsi="Times New Roman" w:cs="Times New Roman"/>
                <w:bCs/>
                <w:color w:val="000000"/>
                <w:sz w:val="24"/>
                <w:szCs w:val="24"/>
                <w:lang w:val="en-IN"/>
              </w:rPr>
              <w:t>:</w:t>
            </w:r>
          </w:p>
          <w:p w14:paraId="1953477A" w14:textId="77777777" w:rsidR="00CE0C4C" w:rsidRPr="00CE0C4C" w:rsidRDefault="00CE0C4C" w:rsidP="00CE0C4C">
            <w:pPr>
              <w:numPr>
                <w:ilvl w:val="0"/>
                <w:numId w:val="76"/>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Check if </w:t>
            </w:r>
            <w:r w:rsidRPr="00CE0C4C">
              <w:rPr>
                <w:rFonts w:ascii="Times New Roman" w:hAnsi="Times New Roman" w:cs="Times New Roman"/>
                <w:b/>
                <w:bCs/>
                <w:color w:val="000000"/>
                <w:sz w:val="24"/>
                <w:szCs w:val="24"/>
                <w:lang w:val="en-IN"/>
              </w:rPr>
              <w:t>top</w:t>
            </w:r>
            <w:r w:rsidRPr="00CE0C4C">
              <w:rPr>
                <w:rFonts w:ascii="Times New Roman" w:hAnsi="Times New Roman" w:cs="Times New Roman"/>
                <w:bCs/>
                <w:color w:val="000000"/>
                <w:sz w:val="24"/>
                <w:szCs w:val="24"/>
                <w:lang w:val="en-IN"/>
              </w:rPr>
              <w:t xml:space="preserve"> is null. If true, return </w:t>
            </w:r>
            <w:r w:rsidRPr="00CE0C4C">
              <w:rPr>
                <w:rFonts w:ascii="Times New Roman" w:hAnsi="Times New Roman" w:cs="Times New Roman"/>
                <w:b/>
                <w:bCs/>
                <w:color w:val="000000"/>
                <w:sz w:val="24"/>
                <w:szCs w:val="24"/>
                <w:lang w:val="en-IN"/>
              </w:rPr>
              <w:t>true</w:t>
            </w:r>
            <w:r w:rsidRPr="00CE0C4C">
              <w:rPr>
                <w:rFonts w:ascii="Times New Roman" w:hAnsi="Times New Roman" w:cs="Times New Roman"/>
                <w:bCs/>
                <w:color w:val="000000"/>
                <w:sz w:val="24"/>
                <w:szCs w:val="24"/>
                <w:lang w:val="en-IN"/>
              </w:rPr>
              <w:t xml:space="preserve">; otherwise, return </w:t>
            </w:r>
            <w:r w:rsidRPr="00CE0C4C">
              <w:rPr>
                <w:rFonts w:ascii="Times New Roman" w:hAnsi="Times New Roman" w:cs="Times New Roman"/>
                <w:b/>
                <w:bCs/>
                <w:color w:val="000000"/>
                <w:sz w:val="24"/>
                <w:szCs w:val="24"/>
                <w:lang w:val="en-IN"/>
              </w:rPr>
              <w:t>false</w:t>
            </w:r>
            <w:r w:rsidRPr="00CE0C4C">
              <w:rPr>
                <w:rFonts w:ascii="Times New Roman" w:hAnsi="Times New Roman" w:cs="Times New Roman"/>
                <w:bCs/>
                <w:color w:val="000000"/>
                <w:sz w:val="24"/>
                <w:szCs w:val="24"/>
                <w:lang w:val="en-IN"/>
              </w:rPr>
              <w:t>.</w:t>
            </w:r>
          </w:p>
          <w:p w14:paraId="2AE9CCF1" w14:textId="77777777" w:rsidR="00CE0C4C" w:rsidRPr="00CE0C4C" w:rsidRDefault="00CE0C4C" w:rsidP="00CE0C4C">
            <w:pPr>
              <w:spacing w:after="0" w:line="240" w:lineRule="auto"/>
              <w:ind w:left="540"/>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Note:</w:t>
            </w:r>
          </w:p>
          <w:p w14:paraId="6668072D" w14:textId="77777777" w:rsidR="00CE0C4C" w:rsidRPr="00CE0C4C" w:rsidRDefault="00CE0C4C" w:rsidP="00CE0C4C">
            <w:pPr>
              <w:numPr>
                <w:ilvl w:val="0"/>
                <w:numId w:val="77"/>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In both implementations, the </w:t>
            </w:r>
            <w:r w:rsidRPr="00CE0C4C">
              <w:rPr>
                <w:rFonts w:ascii="Times New Roman" w:hAnsi="Times New Roman" w:cs="Times New Roman"/>
                <w:b/>
                <w:bCs/>
                <w:color w:val="000000"/>
                <w:sz w:val="24"/>
                <w:szCs w:val="24"/>
                <w:lang w:val="en-IN"/>
              </w:rPr>
              <w:t>push</w:t>
            </w:r>
            <w:r w:rsidRPr="00CE0C4C">
              <w:rPr>
                <w:rFonts w:ascii="Times New Roman" w:hAnsi="Times New Roman" w:cs="Times New Roman"/>
                <w:bCs/>
                <w:color w:val="000000"/>
                <w:sz w:val="24"/>
                <w:szCs w:val="24"/>
                <w:lang w:val="en-IN"/>
              </w:rPr>
              <w:t xml:space="preserve">, </w:t>
            </w:r>
            <w:r w:rsidRPr="00CE0C4C">
              <w:rPr>
                <w:rFonts w:ascii="Times New Roman" w:hAnsi="Times New Roman" w:cs="Times New Roman"/>
                <w:b/>
                <w:bCs/>
                <w:color w:val="000000"/>
                <w:sz w:val="24"/>
                <w:szCs w:val="24"/>
                <w:lang w:val="en-IN"/>
              </w:rPr>
              <w:t>pop</w:t>
            </w:r>
            <w:r w:rsidRPr="00CE0C4C">
              <w:rPr>
                <w:rFonts w:ascii="Times New Roman" w:hAnsi="Times New Roman" w:cs="Times New Roman"/>
                <w:bCs/>
                <w:color w:val="000000"/>
                <w:sz w:val="24"/>
                <w:szCs w:val="24"/>
                <w:lang w:val="en-IN"/>
              </w:rPr>
              <w:t xml:space="preserve">, </w:t>
            </w:r>
            <w:r w:rsidRPr="00CE0C4C">
              <w:rPr>
                <w:rFonts w:ascii="Times New Roman" w:hAnsi="Times New Roman" w:cs="Times New Roman"/>
                <w:b/>
                <w:bCs/>
                <w:color w:val="000000"/>
                <w:sz w:val="24"/>
                <w:szCs w:val="24"/>
                <w:lang w:val="en-IN"/>
              </w:rPr>
              <w:t>peek</w:t>
            </w:r>
            <w:r w:rsidRPr="00CE0C4C">
              <w:rPr>
                <w:rFonts w:ascii="Times New Roman" w:hAnsi="Times New Roman" w:cs="Times New Roman"/>
                <w:bCs/>
                <w:color w:val="000000"/>
                <w:sz w:val="24"/>
                <w:szCs w:val="24"/>
                <w:lang w:val="en-IN"/>
              </w:rPr>
              <w:t xml:space="preserve">, and </w:t>
            </w:r>
            <w:r w:rsidRPr="00CE0C4C">
              <w:rPr>
                <w:rFonts w:ascii="Times New Roman" w:hAnsi="Times New Roman" w:cs="Times New Roman"/>
                <w:b/>
                <w:bCs/>
                <w:color w:val="000000"/>
                <w:sz w:val="24"/>
                <w:szCs w:val="24"/>
                <w:lang w:val="en-IN"/>
              </w:rPr>
              <w:t>isEmpty</w:t>
            </w:r>
            <w:r w:rsidRPr="00CE0C4C">
              <w:rPr>
                <w:rFonts w:ascii="Times New Roman" w:hAnsi="Times New Roman" w:cs="Times New Roman"/>
                <w:bCs/>
                <w:color w:val="000000"/>
                <w:sz w:val="24"/>
                <w:szCs w:val="24"/>
                <w:lang w:val="en-IN"/>
              </w:rPr>
              <w:t xml:space="preserve"> operations have a time complexity of O(1).</w:t>
            </w:r>
          </w:p>
          <w:p w14:paraId="3FE82A15" w14:textId="77777777" w:rsidR="00CE0C4C" w:rsidRPr="00CE0C4C" w:rsidRDefault="00CE0C4C" w:rsidP="00CE0C4C">
            <w:pPr>
              <w:numPr>
                <w:ilvl w:val="0"/>
                <w:numId w:val="77"/>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lastRenderedPageBreak/>
              <w:t xml:space="preserve">In the array-based implementation, there is an additional </w:t>
            </w:r>
            <w:r w:rsidRPr="00CE0C4C">
              <w:rPr>
                <w:rFonts w:ascii="Times New Roman" w:hAnsi="Times New Roman" w:cs="Times New Roman"/>
                <w:b/>
                <w:bCs/>
                <w:color w:val="000000"/>
                <w:sz w:val="24"/>
                <w:szCs w:val="24"/>
                <w:lang w:val="en-IN"/>
              </w:rPr>
              <w:t>isFull</w:t>
            </w:r>
            <w:r w:rsidRPr="00CE0C4C">
              <w:rPr>
                <w:rFonts w:ascii="Times New Roman" w:hAnsi="Times New Roman" w:cs="Times New Roman"/>
                <w:bCs/>
                <w:color w:val="000000"/>
                <w:sz w:val="24"/>
                <w:szCs w:val="24"/>
                <w:lang w:val="en-IN"/>
              </w:rPr>
              <w:t xml:space="preserve"> method that checks if the array is full. This operation also has a time complexity of O(1).</w:t>
            </w:r>
          </w:p>
          <w:p w14:paraId="50A7964B" w14:textId="77777777" w:rsidR="005E1557" w:rsidRDefault="005E1557" w:rsidP="000E6D91">
            <w:pPr>
              <w:spacing w:after="0" w:line="240" w:lineRule="auto"/>
              <w:ind w:left="540"/>
              <w:textAlignment w:val="baseline"/>
              <w:rPr>
                <w:rFonts w:ascii="Times New Roman" w:hAnsi="Times New Roman" w:cs="Times New Roman"/>
                <w:bCs/>
                <w:color w:val="000000"/>
                <w:sz w:val="24"/>
                <w:szCs w:val="24"/>
              </w:rPr>
            </w:pPr>
          </w:p>
          <w:p w14:paraId="483DA3B2" w14:textId="77777777" w:rsidR="005E1557" w:rsidRDefault="005E1557" w:rsidP="000E6D91">
            <w:pPr>
              <w:spacing w:after="0" w:line="240" w:lineRule="auto"/>
              <w:ind w:left="540"/>
              <w:textAlignment w:val="baseline"/>
              <w:rPr>
                <w:rFonts w:ascii="Times New Roman" w:hAnsi="Times New Roman" w:cs="Times New Roman"/>
                <w:bCs/>
                <w:color w:val="000000"/>
                <w:sz w:val="24"/>
                <w:szCs w:val="24"/>
              </w:rPr>
            </w:pPr>
          </w:p>
          <w:p w14:paraId="7FBDC571" w14:textId="77777777" w:rsidR="005E1557" w:rsidRDefault="005E1557" w:rsidP="000E6D91">
            <w:pPr>
              <w:spacing w:after="0" w:line="240" w:lineRule="auto"/>
              <w:ind w:left="540"/>
              <w:textAlignment w:val="baseline"/>
              <w:rPr>
                <w:rFonts w:ascii="Times New Roman" w:hAnsi="Times New Roman" w:cs="Times New Roman"/>
                <w:bCs/>
                <w:color w:val="000000"/>
                <w:sz w:val="24"/>
                <w:szCs w:val="24"/>
              </w:rPr>
            </w:pPr>
          </w:p>
          <w:p w14:paraId="2E4C81D4" w14:textId="77777777" w:rsidR="005E1557" w:rsidRDefault="005E1557" w:rsidP="000E6D91">
            <w:pPr>
              <w:spacing w:after="0" w:line="240" w:lineRule="auto"/>
              <w:ind w:left="540"/>
              <w:textAlignment w:val="baseline"/>
              <w:rPr>
                <w:rFonts w:ascii="Times New Roman" w:hAnsi="Times New Roman" w:cs="Times New Roman"/>
                <w:bCs/>
                <w:color w:val="000000"/>
                <w:sz w:val="24"/>
                <w:szCs w:val="24"/>
              </w:rPr>
            </w:pPr>
          </w:p>
          <w:p w14:paraId="481D6C92" w14:textId="77777777" w:rsidR="005E1557" w:rsidRPr="003B4AC7" w:rsidRDefault="005E1557" w:rsidP="000E6D91">
            <w:pPr>
              <w:spacing w:after="0" w:line="240" w:lineRule="auto"/>
              <w:rPr>
                <w:rFonts w:ascii="Times New Roman" w:eastAsia="Times New Roman" w:hAnsi="Times New Roman" w:cs="Times New Roman"/>
                <w:b/>
                <w:bCs/>
                <w:color w:val="000000"/>
                <w:sz w:val="24"/>
                <w:szCs w:val="24"/>
                <w:lang w:val="en-IN" w:eastAsia="en-IN"/>
              </w:rPr>
            </w:pPr>
          </w:p>
        </w:tc>
      </w:tr>
      <w:tr w:rsidR="005E1557" w:rsidRPr="007C6AD1" w14:paraId="76843700" w14:textId="77777777" w:rsidTr="000E6D91">
        <w:trPr>
          <w:trHeight w:val="319"/>
        </w:trPr>
        <w:tc>
          <w:tcPr>
            <w:tcW w:w="9829" w:type="dxa"/>
            <w:shd w:val="clear" w:color="auto" w:fill="auto"/>
            <w:noWrap/>
            <w:vAlign w:val="bottom"/>
          </w:tcPr>
          <w:p w14:paraId="08B41922" w14:textId="77777777" w:rsidR="005E1557" w:rsidRPr="00DF4764" w:rsidRDefault="005E1557" w:rsidP="000E6D91">
            <w:pPr>
              <w:tabs>
                <w:tab w:val="left" w:pos="3330"/>
              </w:tabs>
              <w:rPr>
                <w:rFonts w:ascii="Arial" w:hAnsi="Arial" w:cs="Arial"/>
                <w:b/>
              </w:rPr>
            </w:pPr>
            <w:r>
              <w:rPr>
                <w:rFonts w:ascii="Arial" w:hAnsi="Arial" w:cs="Arial"/>
                <w:b/>
              </w:rPr>
              <w:lastRenderedPageBreak/>
              <w:t>Code (Student Work Area)</w:t>
            </w:r>
            <w:r w:rsidRPr="00DF4764">
              <w:rPr>
                <w:rFonts w:ascii="Arial" w:hAnsi="Arial" w:cs="Arial"/>
                <w:b/>
              </w:rPr>
              <w:t>:</w:t>
            </w:r>
          </w:p>
          <w:p w14:paraId="0034D584" w14:textId="77777777" w:rsidR="005E1557" w:rsidRDefault="005E1557" w:rsidP="000E6D91">
            <w:pPr>
              <w:spacing w:after="0" w:line="240" w:lineRule="auto"/>
              <w:rPr>
                <w:rFonts w:ascii="Times New Roman" w:hAnsi="Times New Roman" w:cs="Times New Roman"/>
                <w:bCs/>
                <w:color w:val="000000"/>
                <w:sz w:val="24"/>
                <w:szCs w:val="24"/>
              </w:rPr>
            </w:pPr>
          </w:p>
          <w:p w14:paraId="05EFEA38" w14:textId="77777777" w:rsidR="005E1557" w:rsidRDefault="005E1557" w:rsidP="000E6D91">
            <w:pPr>
              <w:spacing w:after="0" w:line="240" w:lineRule="auto"/>
              <w:rPr>
                <w:rFonts w:ascii="Times New Roman" w:hAnsi="Times New Roman" w:cs="Times New Roman"/>
                <w:bCs/>
                <w:color w:val="000000"/>
                <w:sz w:val="24"/>
                <w:szCs w:val="24"/>
              </w:rPr>
            </w:pPr>
          </w:p>
          <w:p w14:paraId="4AE72A67"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class ArrayStack {</w:t>
            </w:r>
          </w:p>
          <w:p w14:paraId="21528424"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rivate int[] stack;</w:t>
            </w:r>
          </w:p>
          <w:p w14:paraId="75A420EE"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rivate int top;</w:t>
            </w:r>
          </w:p>
          <w:p w14:paraId="34905215"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rivate int maxSize;</w:t>
            </w:r>
          </w:p>
          <w:p w14:paraId="1FA9C0A1"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4E4FA187"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ArrayStack(int maxSize) {</w:t>
            </w:r>
          </w:p>
          <w:p w14:paraId="5FF484FE"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this.maxSize = maxSize;</w:t>
            </w:r>
          </w:p>
          <w:p w14:paraId="429EF305"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this.stack = new int[maxSize];</w:t>
            </w:r>
          </w:p>
          <w:p w14:paraId="66DDCC1F"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this.top = -1;</w:t>
            </w:r>
          </w:p>
          <w:p w14:paraId="65ECC223"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46E0A2BD"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32D00753"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void push(int data) {</w:t>
            </w:r>
          </w:p>
          <w:p w14:paraId="71B5CCBF"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if (isFull()) {</w:t>
            </w:r>
          </w:p>
          <w:p w14:paraId="667CB42B"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ystem.out.println("Stack overflow");</w:t>
            </w:r>
          </w:p>
          <w:p w14:paraId="5918CE54"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return;</w:t>
            </w:r>
          </w:p>
          <w:p w14:paraId="27B05E42"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341CD97A"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top++;</w:t>
            </w:r>
          </w:p>
          <w:p w14:paraId="51CFEC72"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tack[top] = data;</w:t>
            </w:r>
          </w:p>
          <w:p w14:paraId="30AEA410"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36D8BAB4"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337F4A68"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int pop() {</w:t>
            </w:r>
          </w:p>
          <w:p w14:paraId="35564868"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if (isEmpty()) {</w:t>
            </w:r>
          </w:p>
          <w:p w14:paraId="4A248257"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ystem.out.println("Stack underflow");</w:t>
            </w:r>
          </w:p>
          <w:p w14:paraId="75A92529"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return -1;</w:t>
            </w:r>
          </w:p>
          <w:p w14:paraId="750382C3"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22BC7032"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int data = stack[top];</w:t>
            </w:r>
          </w:p>
          <w:p w14:paraId="322903A9"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top--;</w:t>
            </w:r>
          </w:p>
          <w:p w14:paraId="6A7E2789"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return data;</w:t>
            </w:r>
          </w:p>
          <w:p w14:paraId="04BF9501"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44C3FFDC"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2E3B731D"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int peek() {</w:t>
            </w:r>
          </w:p>
          <w:p w14:paraId="39BBF15C"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if (isEmpty()) {</w:t>
            </w:r>
          </w:p>
          <w:p w14:paraId="7A271762"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ystem.out.println("Stack is empty");</w:t>
            </w:r>
          </w:p>
          <w:p w14:paraId="48B8F6F3"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lastRenderedPageBreak/>
              <w:t xml:space="preserve">            return -1;</w:t>
            </w:r>
          </w:p>
          <w:p w14:paraId="7AE694C7"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7AE6819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return stack[top];</w:t>
            </w:r>
          </w:p>
          <w:p w14:paraId="78065BE3"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2700122C"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48C5DB74"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boolean isEmpty() {</w:t>
            </w:r>
          </w:p>
          <w:p w14:paraId="6980D731"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return top == -1;</w:t>
            </w:r>
          </w:p>
          <w:p w14:paraId="0ECC5BC7"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50E9A720"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2EBD5B8E"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boolean isFull() {</w:t>
            </w:r>
          </w:p>
          <w:p w14:paraId="316E23C3"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return top == maxSize - 1;</w:t>
            </w:r>
          </w:p>
          <w:p w14:paraId="695ECD20"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74F023EE"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w:t>
            </w:r>
          </w:p>
          <w:p w14:paraId="3B9F6376"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6CB7856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public class Main {</w:t>
            </w:r>
          </w:p>
          <w:p w14:paraId="57858A99"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static void main(String[] args) {</w:t>
            </w:r>
          </w:p>
          <w:p w14:paraId="3922E2AE"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ArrayStack stack = new ArrayStack(5);</w:t>
            </w:r>
          </w:p>
          <w:p w14:paraId="0A5EF18D"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77655482"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tack.push(10);</w:t>
            </w:r>
          </w:p>
          <w:p w14:paraId="0567F877"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tack.push(20);</w:t>
            </w:r>
          </w:p>
          <w:p w14:paraId="00B39CAA"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tack.push(30);</w:t>
            </w:r>
          </w:p>
          <w:p w14:paraId="058DD86A"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2DB405E5"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ystem.out.println("Top element: " + stack.peek());</w:t>
            </w:r>
          </w:p>
          <w:p w14:paraId="6E52E7AF"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7D8F23B0"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ystem.out.println("Popping elements:");</w:t>
            </w:r>
          </w:p>
          <w:p w14:paraId="775909CD"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hile (!stack.isEmpty()) {</w:t>
            </w:r>
          </w:p>
          <w:p w14:paraId="2DD9E8D9"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ystem.out.println(stack.pop());</w:t>
            </w:r>
          </w:p>
          <w:p w14:paraId="1BC68B8D"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2AE454F9"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5FF921D6" w14:textId="149CA981" w:rsidR="005E1557"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w:t>
            </w:r>
          </w:p>
          <w:p w14:paraId="26A1098C" w14:textId="77777777" w:rsidR="00CE0C4C" w:rsidRDefault="00CE0C4C" w:rsidP="00CE0C4C">
            <w:pPr>
              <w:spacing w:after="0" w:line="240" w:lineRule="auto"/>
              <w:rPr>
                <w:rFonts w:ascii="Times New Roman" w:hAnsi="Times New Roman" w:cs="Times New Roman"/>
                <w:bCs/>
                <w:color w:val="000000"/>
                <w:sz w:val="24"/>
                <w:szCs w:val="24"/>
              </w:rPr>
            </w:pPr>
          </w:p>
          <w:p w14:paraId="65A95721" w14:textId="77777777" w:rsidR="00CE0C4C" w:rsidRDefault="00CE0C4C" w:rsidP="00CE0C4C">
            <w:pPr>
              <w:spacing w:after="0" w:line="240" w:lineRule="auto"/>
              <w:rPr>
                <w:rFonts w:ascii="Times New Roman" w:hAnsi="Times New Roman" w:cs="Times New Roman"/>
                <w:bCs/>
                <w:color w:val="000000"/>
                <w:sz w:val="24"/>
                <w:szCs w:val="24"/>
              </w:rPr>
            </w:pPr>
          </w:p>
          <w:p w14:paraId="5509C3C8" w14:textId="77777777" w:rsidR="00CE0C4C" w:rsidRDefault="00CE0C4C" w:rsidP="00CE0C4C">
            <w:pPr>
              <w:spacing w:after="0" w:line="240" w:lineRule="auto"/>
              <w:rPr>
                <w:rFonts w:ascii="Times New Roman" w:hAnsi="Times New Roman" w:cs="Times New Roman"/>
                <w:bCs/>
                <w:color w:val="000000"/>
                <w:sz w:val="24"/>
                <w:szCs w:val="24"/>
              </w:rPr>
            </w:pPr>
          </w:p>
          <w:p w14:paraId="6BB3C41C"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class Node {</w:t>
            </w:r>
          </w:p>
          <w:p w14:paraId="6A77595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int data;</w:t>
            </w:r>
          </w:p>
          <w:p w14:paraId="7FAB191F"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Node next;</w:t>
            </w:r>
          </w:p>
          <w:p w14:paraId="61EFB524"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4405221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Node(int data) {</w:t>
            </w:r>
          </w:p>
          <w:p w14:paraId="13F97113"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this.data = data;</w:t>
            </w:r>
          </w:p>
          <w:p w14:paraId="63739987"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this.next = null;</w:t>
            </w:r>
          </w:p>
          <w:p w14:paraId="64D5AFA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74C06AD0"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w:t>
            </w:r>
          </w:p>
          <w:p w14:paraId="14CEA2E7"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564C3CA0"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class LinkedListStack {</w:t>
            </w:r>
          </w:p>
          <w:p w14:paraId="45BEB59E"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lastRenderedPageBreak/>
              <w:t xml:space="preserve">    private Node top;</w:t>
            </w:r>
          </w:p>
          <w:p w14:paraId="404A5307"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7E600B35"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void push(int data) {</w:t>
            </w:r>
          </w:p>
          <w:p w14:paraId="459ADE0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Node newNode = new Node(data);</w:t>
            </w:r>
          </w:p>
          <w:p w14:paraId="61446A10"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newNode.next = top;</w:t>
            </w:r>
          </w:p>
          <w:p w14:paraId="18A5D882"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top = newNode;</w:t>
            </w:r>
          </w:p>
          <w:p w14:paraId="2D6FADE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306F0CA6"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2F4509B5"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int pop() {</w:t>
            </w:r>
          </w:p>
          <w:p w14:paraId="0692309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if (isEmpty()) {</w:t>
            </w:r>
          </w:p>
          <w:p w14:paraId="315E9713"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ystem.out.println("Stack underflow");</w:t>
            </w:r>
          </w:p>
          <w:p w14:paraId="14D690AB"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return -1;</w:t>
            </w:r>
          </w:p>
          <w:p w14:paraId="06789EA8"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5C6B3ECA"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int data = top.data;</w:t>
            </w:r>
          </w:p>
          <w:p w14:paraId="1954A839"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top = top.next;</w:t>
            </w:r>
          </w:p>
          <w:p w14:paraId="5FC64834"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return data;</w:t>
            </w:r>
          </w:p>
          <w:p w14:paraId="54CCE741"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53D085D3"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01AAC7FF"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int peek() {</w:t>
            </w:r>
          </w:p>
          <w:p w14:paraId="0FC73B09"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if (isEmpty()) {</w:t>
            </w:r>
          </w:p>
          <w:p w14:paraId="693080FE"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ystem.out.println("Stack is empty");</w:t>
            </w:r>
          </w:p>
          <w:p w14:paraId="04D16E03"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return -1;</w:t>
            </w:r>
          </w:p>
          <w:p w14:paraId="7176257B"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5C88C8F5"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return top.data;</w:t>
            </w:r>
          </w:p>
          <w:p w14:paraId="069240CA"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33CC3A6F"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3CEA7EE1"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boolean isEmpty() {</w:t>
            </w:r>
          </w:p>
          <w:p w14:paraId="0B124D51"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return top == null;</w:t>
            </w:r>
          </w:p>
          <w:p w14:paraId="582CCC27"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49A0E90E"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w:t>
            </w:r>
          </w:p>
          <w:p w14:paraId="3D19A5B6"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1BF718FA"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public class Main {</w:t>
            </w:r>
          </w:p>
          <w:p w14:paraId="7185EAD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static void main(String[] args) {</w:t>
            </w:r>
          </w:p>
          <w:p w14:paraId="398F008A"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LinkedListStack stack = new LinkedListStack();</w:t>
            </w:r>
          </w:p>
          <w:p w14:paraId="3E147E15"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3335BE33"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tack.push(10);</w:t>
            </w:r>
          </w:p>
          <w:p w14:paraId="2FCE8AD0"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tack.push(20);</w:t>
            </w:r>
          </w:p>
          <w:p w14:paraId="21B010B3"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tack.push(30);</w:t>
            </w:r>
          </w:p>
          <w:p w14:paraId="7A7D7346"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39BC32E0"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ystem.out.println("Top element: " + stack.peek());</w:t>
            </w:r>
          </w:p>
          <w:p w14:paraId="03F88B2D"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710001FB"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ystem.out.println("Popping elements:");</w:t>
            </w:r>
          </w:p>
          <w:p w14:paraId="2858E2B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hile (!stack.isEmpty()) {</w:t>
            </w:r>
          </w:p>
          <w:p w14:paraId="74FE2293"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ystem.out.println(stack.pop());</w:t>
            </w:r>
          </w:p>
          <w:p w14:paraId="5481660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lastRenderedPageBreak/>
              <w:t xml:space="preserve">        }</w:t>
            </w:r>
          </w:p>
          <w:p w14:paraId="0333E15B"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4CD70F29" w14:textId="7859061E" w:rsid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w:t>
            </w:r>
          </w:p>
          <w:p w14:paraId="7393FF7E" w14:textId="77777777" w:rsidR="005E1557" w:rsidRDefault="005E1557" w:rsidP="000E6D91">
            <w:pPr>
              <w:spacing w:after="0" w:line="240" w:lineRule="auto"/>
              <w:rPr>
                <w:rFonts w:ascii="Times New Roman" w:hAnsi="Times New Roman" w:cs="Times New Roman"/>
                <w:bCs/>
                <w:color w:val="000000"/>
                <w:sz w:val="24"/>
                <w:szCs w:val="24"/>
              </w:rPr>
            </w:pPr>
          </w:p>
          <w:p w14:paraId="0FBD7C4A" w14:textId="77777777" w:rsidR="005E1557" w:rsidRDefault="005E1557" w:rsidP="000E6D91">
            <w:pPr>
              <w:spacing w:after="0" w:line="240" w:lineRule="auto"/>
              <w:rPr>
                <w:rFonts w:ascii="Times New Roman" w:hAnsi="Times New Roman" w:cs="Times New Roman"/>
                <w:bCs/>
                <w:color w:val="000000"/>
                <w:sz w:val="24"/>
                <w:szCs w:val="24"/>
              </w:rPr>
            </w:pPr>
          </w:p>
          <w:p w14:paraId="7355CB91" w14:textId="77777777" w:rsidR="005E1557" w:rsidRDefault="005E1557" w:rsidP="000E6D91">
            <w:pPr>
              <w:spacing w:after="0" w:line="240" w:lineRule="auto"/>
              <w:rPr>
                <w:rFonts w:ascii="Times New Roman" w:hAnsi="Times New Roman" w:cs="Times New Roman"/>
                <w:bCs/>
                <w:color w:val="000000"/>
                <w:sz w:val="24"/>
                <w:szCs w:val="24"/>
              </w:rPr>
            </w:pPr>
          </w:p>
          <w:p w14:paraId="3D6F6BB8" w14:textId="77777777" w:rsidR="005E1557" w:rsidRDefault="005E1557" w:rsidP="000E6D91">
            <w:pPr>
              <w:tabs>
                <w:tab w:val="left" w:pos="3330"/>
              </w:tabs>
              <w:rPr>
                <w:rFonts w:ascii="Arial" w:hAnsi="Arial" w:cs="Arial"/>
                <w:b/>
              </w:rPr>
            </w:pPr>
          </w:p>
        </w:tc>
      </w:tr>
      <w:tr w:rsidR="005E1557" w:rsidRPr="007C6AD1" w14:paraId="15B5083F" w14:textId="77777777" w:rsidTr="000E6D91">
        <w:trPr>
          <w:trHeight w:val="319"/>
        </w:trPr>
        <w:tc>
          <w:tcPr>
            <w:tcW w:w="9829" w:type="dxa"/>
            <w:shd w:val="clear" w:color="auto" w:fill="auto"/>
            <w:noWrap/>
            <w:vAlign w:val="bottom"/>
          </w:tcPr>
          <w:p w14:paraId="493EEDF1" w14:textId="77777777" w:rsidR="005E1557" w:rsidRDefault="005E1557" w:rsidP="000E6D91">
            <w:pPr>
              <w:tabs>
                <w:tab w:val="left" w:pos="3330"/>
              </w:tabs>
              <w:rPr>
                <w:rFonts w:ascii="Arial" w:hAnsi="Arial" w:cs="Arial"/>
                <w:b/>
              </w:rPr>
            </w:pPr>
            <w:r>
              <w:rPr>
                <w:rFonts w:ascii="Arial" w:hAnsi="Arial" w:cs="Arial"/>
                <w:b/>
              </w:rPr>
              <w:lastRenderedPageBreak/>
              <w:t>Output – Screenshots (Student Work Area):</w:t>
            </w:r>
          </w:p>
          <w:p w14:paraId="778B63A0" w14:textId="77777777" w:rsidR="00CE0C4C" w:rsidRPr="00CE0C4C" w:rsidRDefault="00CE0C4C" w:rsidP="00CE0C4C">
            <w:pPr>
              <w:tabs>
                <w:tab w:val="left" w:pos="3330"/>
              </w:tabs>
              <w:rPr>
                <w:rFonts w:ascii="Arial" w:hAnsi="Arial" w:cs="Arial"/>
                <w:b/>
              </w:rPr>
            </w:pPr>
            <w:r w:rsidRPr="00CE0C4C">
              <w:rPr>
                <w:rFonts w:ascii="Arial" w:hAnsi="Arial" w:cs="Arial"/>
                <w:b/>
              </w:rPr>
              <w:t>Top element: 30</w:t>
            </w:r>
          </w:p>
          <w:p w14:paraId="3979E21E" w14:textId="77777777" w:rsidR="00CE0C4C" w:rsidRPr="00CE0C4C" w:rsidRDefault="00CE0C4C" w:rsidP="00CE0C4C">
            <w:pPr>
              <w:tabs>
                <w:tab w:val="left" w:pos="3330"/>
              </w:tabs>
              <w:rPr>
                <w:rFonts w:ascii="Arial" w:hAnsi="Arial" w:cs="Arial"/>
                <w:b/>
              </w:rPr>
            </w:pPr>
            <w:r w:rsidRPr="00CE0C4C">
              <w:rPr>
                <w:rFonts w:ascii="Arial" w:hAnsi="Arial" w:cs="Arial"/>
                <w:b/>
              </w:rPr>
              <w:t>Popping elements:</w:t>
            </w:r>
          </w:p>
          <w:p w14:paraId="13E46F72" w14:textId="77777777" w:rsidR="00CE0C4C" w:rsidRPr="00CE0C4C" w:rsidRDefault="00CE0C4C" w:rsidP="00CE0C4C">
            <w:pPr>
              <w:tabs>
                <w:tab w:val="left" w:pos="3330"/>
              </w:tabs>
              <w:rPr>
                <w:rFonts w:ascii="Arial" w:hAnsi="Arial" w:cs="Arial"/>
                <w:b/>
              </w:rPr>
            </w:pPr>
            <w:r w:rsidRPr="00CE0C4C">
              <w:rPr>
                <w:rFonts w:ascii="Arial" w:hAnsi="Arial" w:cs="Arial"/>
                <w:b/>
              </w:rPr>
              <w:t>30</w:t>
            </w:r>
          </w:p>
          <w:p w14:paraId="3D941406" w14:textId="77777777" w:rsidR="00CE0C4C" w:rsidRPr="00CE0C4C" w:rsidRDefault="00CE0C4C" w:rsidP="00CE0C4C">
            <w:pPr>
              <w:tabs>
                <w:tab w:val="left" w:pos="3330"/>
              </w:tabs>
              <w:rPr>
                <w:rFonts w:ascii="Arial" w:hAnsi="Arial" w:cs="Arial"/>
                <w:b/>
              </w:rPr>
            </w:pPr>
            <w:r w:rsidRPr="00CE0C4C">
              <w:rPr>
                <w:rFonts w:ascii="Arial" w:hAnsi="Arial" w:cs="Arial"/>
                <w:b/>
              </w:rPr>
              <w:t>20</w:t>
            </w:r>
          </w:p>
          <w:p w14:paraId="0E3B029B" w14:textId="74D0F914" w:rsidR="005E1557" w:rsidRDefault="00CE0C4C" w:rsidP="00CE0C4C">
            <w:pPr>
              <w:tabs>
                <w:tab w:val="left" w:pos="3330"/>
              </w:tabs>
              <w:rPr>
                <w:rFonts w:ascii="Arial" w:hAnsi="Arial" w:cs="Arial"/>
                <w:b/>
              </w:rPr>
            </w:pPr>
            <w:r w:rsidRPr="00CE0C4C">
              <w:rPr>
                <w:rFonts w:ascii="Arial" w:hAnsi="Arial" w:cs="Arial"/>
                <w:b/>
              </w:rPr>
              <w:t>10</w:t>
            </w:r>
          </w:p>
          <w:p w14:paraId="08DFB5CD" w14:textId="77777777" w:rsidR="005E1557" w:rsidRDefault="005E1557" w:rsidP="000E6D91">
            <w:pPr>
              <w:tabs>
                <w:tab w:val="left" w:pos="3330"/>
              </w:tabs>
              <w:rPr>
                <w:rFonts w:ascii="Arial" w:hAnsi="Arial" w:cs="Arial"/>
                <w:b/>
              </w:rPr>
            </w:pPr>
          </w:p>
          <w:p w14:paraId="094E2383" w14:textId="77777777" w:rsidR="005E1557" w:rsidRDefault="005E1557" w:rsidP="000E6D91">
            <w:pPr>
              <w:tabs>
                <w:tab w:val="left" w:pos="3330"/>
              </w:tabs>
              <w:rPr>
                <w:rFonts w:ascii="Arial" w:hAnsi="Arial" w:cs="Arial"/>
                <w:b/>
              </w:rPr>
            </w:pPr>
          </w:p>
        </w:tc>
      </w:tr>
      <w:tr w:rsidR="005E1557" w:rsidRPr="007C6AD1" w14:paraId="019317C3" w14:textId="77777777" w:rsidTr="000E6D91">
        <w:trPr>
          <w:trHeight w:val="319"/>
        </w:trPr>
        <w:tc>
          <w:tcPr>
            <w:tcW w:w="9829" w:type="dxa"/>
            <w:shd w:val="clear" w:color="auto" w:fill="auto"/>
            <w:noWrap/>
            <w:vAlign w:val="bottom"/>
          </w:tcPr>
          <w:p w14:paraId="5D0A2071" w14:textId="77777777" w:rsidR="005E1557" w:rsidRPr="006F18A2" w:rsidRDefault="005E1557" w:rsidP="000E6D91">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t>Question Bank:</w:t>
            </w:r>
          </w:p>
          <w:p w14:paraId="09B580FA"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Stacks**:</w:t>
            </w:r>
          </w:p>
          <w:p w14:paraId="1321B4CA" w14:textId="77777777" w:rsidR="00CE0C4C" w:rsidRPr="00CE0C4C" w:rsidRDefault="00CE0C4C" w:rsidP="00CE0C4C">
            <w:pPr>
              <w:tabs>
                <w:tab w:val="left" w:pos="3330"/>
              </w:tabs>
              <w:rPr>
                <w:rFonts w:ascii="Times New Roman" w:hAnsi="Times New Roman" w:cs="Times New Roman"/>
                <w:sz w:val="24"/>
                <w:szCs w:val="24"/>
              </w:rPr>
            </w:pPr>
          </w:p>
          <w:p w14:paraId="0F21652E"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A stack is a linear data structure that follows the Last-In, First-Out (LIFO) principle. In a stack, elements are added and removed from the same end, which is known as the top. </w:t>
            </w:r>
          </w:p>
          <w:p w14:paraId="0F33473E" w14:textId="77777777" w:rsidR="00CE0C4C" w:rsidRPr="00CE0C4C" w:rsidRDefault="00CE0C4C" w:rsidP="00CE0C4C">
            <w:pPr>
              <w:tabs>
                <w:tab w:val="left" w:pos="3330"/>
              </w:tabs>
              <w:rPr>
                <w:rFonts w:ascii="Times New Roman" w:hAnsi="Times New Roman" w:cs="Times New Roman"/>
                <w:sz w:val="24"/>
                <w:szCs w:val="24"/>
              </w:rPr>
            </w:pPr>
          </w:p>
          <w:p w14:paraId="3D40CB79"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Operations on a stack include:</w:t>
            </w:r>
          </w:p>
          <w:p w14:paraId="79CAB267" w14:textId="77777777" w:rsidR="00CE0C4C" w:rsidRPr="00CE0C4C" w:rsidRDefault="00CE0C4C" w:rsidP="00CE0C4C">
            <w:pPr>
              <w:tabs>
                <w:tab w:val="left" w:pos="3330"/>
              </w:tabs>
              <w:rPr>
                <w:rFonts w:ascii="Times New Roman" w:hAnsi="Times New Roman" w:cs="Times New Roman"/>
                <w:sz w:val="24"/>
                <w:szCs w:val="24"/>
              </w:rPr>
            </w:pPr>
          </w:p>
          <w:p w14:paraId="702B0443"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1. **Push**: Adds an element to the top of the stack.</w:t>
            </w:r>
          </w:p>
          <w:p w14:paraId="3D4F7F4B"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2. **Pop**: Removes and returns the element from the top of the stack.</w:t>
            </w:r>
          </w:p>
          <w:p w14:paraId="2DD32AF3"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3. **Peek (or Top)**: Returns the element at the top of the stack without removing it.</w:t>
            </w:r>
          </w:p>
          <w:p w14:paraId="192389CA"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4. **isEmpty**: Checks if the stack is empty.</w:t>
            </w:r>
          </w:p>
          <w:p w14:paraId="0369D83D"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lastRenderedPageBreak/>
              <w:t>5. **isFull** (in some implementations): Checks if the stack is full (applicable in fixed-size array implementations).</w:t>
            </w:r>
          </w:p>
          <w:p w14:paraId="0E994513" w14:textId="77777777" w:rsidR="00CE0C4C" w:rsidRPr="00CE0C4C" w:rsidRDefault="00CE0C4C" w:rsidP="00CE0C4C">
            <w:pPr>
              <w:tabs>
                <w:tab w:val="left" w:pos="3330"/>
              </w:tabs>
              <w:rPr>
                <w:rFonts w:ascii="Times New Roman" w:hAnsi="Times New Roman" w:cs="Times New Roman"/>
                <w:sz w:val="24"/>
                <w:szCs w:val="24"/>
              </w:rPr>
            </w:pPr>
          </w:p>
          <w:p w14:paraId="28FBA420"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Applications of Stacks**:</w:t>
            </w:r>
          </w:p>
          <w:p w14:paraId="58D41845" w14:textId="77777777" w:rsidR="00CE0C4C" w:rsidRPr="00CE0C4C" w:rsidRDefault="00CE0C4C" w:rsidP="00CE0C4C">
            <w:pPr>
              <w:tabs>
                <w:tab w:val="left" w:pos="3330"/>
              </w:tabs>
              <w:rPr>
                <w:rFonts w:ascii="Times New Roman" w:hAnsi="Times New Roman" w:cs="Times New Roman"/>
                <w:sz w:val="24"/>
                <w:szCs w:val="24"/>
              </w:rPr>
            </w:pPr>
          </w:p>
          <w:p w14:paraId="5BB3F531"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1. **Function Calls and Recursion**:</w:t>
            </w:r>
          </w:p>
          <w:p w14:paraId="21D248BF"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Stacks are used to manage function calls in programming languages. When a function is called, its state (including local variables and the return address) is stored on the call stack.</w:t>
            </w:r>
          </w:p>
          <w:p w14:paraId="1B3D891A" w14:textId="77777777" w:rsidR="00CE0C4C" w:rsidRPr="00CE0C4C" w:rsidRDefault="00CE0C4C" w:rsidP="00CE0C4C">
            <w:pPr>
              <w:tabs>
                <w:tab w:val="left" w:pos="3330"/>
              </w:tabs>
              <w:rPr>
                <w:rFonts w:ascii="Times New Roman" w:hAnsi="Times New Roman" w:cs="Times New Roman"/>
                <w:sz w:val="24"/>
                <w:szCs w:val="24"/>
              </w:rPr>
            </w:pPr>
          </w:p>
          <w:p w14:paraId="22C16963"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2. **Expression Evaluation**:</w:t>
            </w:r>
          </w:p>
          <w:p w14:paraId="70F4C49E"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Stacks are used to evaluate arithmetic expressions, including infix, postfix, and prefix notations.</w:t>
            </w:r>
          </w:p>
          <w:p w14:paraId="7927D070" w14:textId="77777777" w:rsidR="00CE0C4C" w:rsidRPr="00CE0C4C" w:rsidRDefault="00CE0C4C" w:rsidP="00CE0C4C">
            <w:pPr>
              <w:tabs>
                <w:tab w:val="left" w:pos="3330"/>
              </w:tabs>
              <w:rPr>
                <w:rFonts w:ascii="Times New Roman" w:hAnsi="Times New Roman" w:cs="Times New Roman"/>
                <w:sz w:val="24"/>
                <w:szCs w:val="24"/>
              </w:rPr>
            </w:pPr>
          </w:p>
          <w:p w14:paraId="0774603D"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3. **Backtracking Algorithms**:</w:t>
            </w:r>
          </w:p>
          <w:p w14:paraId="169CA7E7"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In algorithms like Depth-First Search (DFS), stacks are used to keep track of visited nodes and the current path.</w:t>
            </w:r>
          </w:p>
          <w:p w14:paraId="12E2150C" w14:textId="77777777" w:rsidR="00CE0C4C" w:rsidRPr="00CE0C4C" w:rsidRDefault="00CE0C4C" w:rsidP="00CE0C4C">
            <w:pPr>
              <w:tabs>
                <w:tab w:val="left" w:pos="3330"/>
              </w:tabs>
              <w:rPr>
                <w:rFonts w:ascii="Times New Roman" w:hAnsi="Times New Roman" w:cs="Times New Roman"/>
                <w:sz w:val="24"/>
                <w:szCs w:val="24"/>
              </w:rPr>
            </w:pPr>
          </w:p>
          <w:p w14:paraId="064E35D2"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4. **Undo Operations**:</w:t>
            </w:r>
          </w:p>
          <w:p w14:paraId="01735F35"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In applications like text editors or graphic design software, stacks are used to implement undo functionality.</w:t>
            </w:r>
          </w:p>
          <w:p w14:paraId="42182448" w14:textId="77777777" w:rsidR="00CE0C4C" w:rsidRPr="00CE0C4C" w:rsidRDefault="00CE0C4C" w:rsidP="00CE0C4C">
            <w:pPr>
              <w:tabs>
                <w:tab w:val="left" w:pos="3330"/>
              </w:tabs>
              <w:rPr>
                <w:rFonts w:ascii="Times New Roman" w:hAnsi="Times New Roman" w:cs="Times New Roman"/>
                <w:sz w:val="24"/>
                <w:szCs w:val="24"/>
              </w:rPr>
            </w:pPr>
          </w:p>
          <w:p w14:paraId="3334C88F"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5. **Browser History**:</w:t>
            </w:r>
          </w:p>
          <w:p w14:paraId="0AFED232"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The back and forward buttons in web browsers are implemented using two stacks to keep track of visited pages.</w:t>
            </w:r>
          </w:p>
          <w:p w14:paraId="6CD27D23" w14:textId="77777777" w:rsidR="00CE0C4C" w:rsidRPr="00CE0C4C" w:rsidRDefault="00CE0C4C" w:rsidP="00CE0C4C">
            <w:pPr>
              <w:tabs>
                <w:tab w:val="left" w:pos="3330"/>
              </w:tabs>
              <w:rPr>
                <w:rFonts w:ascii="Times New Roman" w:hAnsi="Times New Roman" w:cs="Times New Roman"/>
                <w:sz w:val="24"/>
                <w:szCs w:val="24"/>
              </w:rPr>
            </w:pPr>
          </w:p>
          <w:p w14:paraId="621791A9"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6. **Parenthesis Matching**:</w:t>
            </w:r>
          </w:p>
          <w:p w14:paraId="3D3BFA74"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lastRenderedPageBreak/>
              <w:t xml:space="preserve">   - Stacks are used to verify the correctness of parentheses, braces, and brackets in mathematical expressions.</w:t>
            </w:r>
          </w:p>
          <w:p w14:paraId="410409DC" w14:textId="77777777" w:rsidR="00CE0C4C" w:rsidRPr="00CE0C4C" w:rsidRDefault="00CE0C4C" w:rsidP="00CE0C4C">
            <w:pPr>
              <w:tabs>
                <w:tab w:val="left" w:pos="3330"/>
              </w:tabs>
              <w:rPr>
                <w:rFonts w:ascii="Times New Roman" w:hAnsi="Times New Roman" w:cs="Times New Roman"/>
                <w:sz w:val="24"/>
                <w:szCs w:val="24"/>
              </w:rPr>
            </w:pPr>
          </w:p>
          <w:p w14:paraId="52FB0EF8"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7. **Compiler Implementations**:</w:t>
            </w:r>
          </w:p>
          <w:p w14:paraId="047A15F7"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Stacks are used in syntax analysis (parsing) to evaluate expressions and generate abstract syntax trees.</w:t>
            </w:r>
          </w:p>
          <w:p w14:paraId="5AA95E59" w14:textId="77777777" w:rsidR="00CE0C4C" w:rsidRPr="00CE0C4C" w:rsidRDefault="00CE0C4C" w:rsidP="00CE0C4C">
            <w:pPr>
              <w:tabs>
                <w:tab w:val="left" w:pos="3330"/>
              </w:tabs>
              <w:rPr>
                <w:rFonts w:ascii="Times New Roman" w:hAnsi="Times New Roman" w:cs="Times New Roman"/>
                <w:sz w:val="24"/>
                <w:szCs w:val="24"/>
              </w:rPr>
            </w:pPr>
          </w:p>
          <w:p w14:paraId="2E957053"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8. **Postfix Evaluation**:</w:t>
            </w:r>
          </w:p>
          <w:p w14:paraId="3602DA86"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Stacks are used to evaluate expressions in postfix notation (also known as Reverse Polish Notation).</w:t>
            </w:r>
          </w:p>
          <w:p w14:paraId="26860D44" w14:textId="77777777" w:rsidR="00CE0C4C" w:rsidRPr="00CE0C4C" w:rsidRDefault="00CE0C4C" w:rsidP="00CE0C4C">
            <w:pPr>
              <w:tabs>
                <w:tab w:val="left" w:pos="3330"/>
              </w:tabs>
              <w:rPr>
                <w:rFonts w:ascii="Times New Roman" w:hAnsi="Times New Roman" w:cs="Times New Roman"/>
                <w:sz w:val="24"/>
                <w:szCs w:val="24"/>
              </w:rPr>
            </w:pPr>
          </w:p>
          <w:p w14:paraId="7FB7A139"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9. **Depth-First Search (DFS)**:</w:t>
            </w:r>
          </w:p>
          <w:p w14:paraId="42B0F866"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In graph traversal algorithms like DFS, stacks are used to keep track of visited nodes and the current path.</w:t>
            </w:r>
          </w:p>
          <w:p w14:paraId="1A364217" w14:textId="77777777" w:rsidR="00CE0C4C" w:rsidRPr="00CE0C4C" w:rsidRDefault="00CE0C4C" w:rsidP="00CE0C4C">
            <w:pPr>
              <w:tabs>
                <w:tab w:val="left" w:pos="3330"/>
              </w:tabs>
              <w:rPr>
                <w:rFonts w:ascii="Times New Roman" w:hAnsi="Times New Roman" w:cs="Times New Roman"/>
                <w:sz w:val="24"/>
                <w:szCs w:val="24"/>
              </w:rPr>
            </w:pPr>
          </w:p>
          <w:p w14:paraId="2E922873"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10. **Memory Management**:</w:t>
            </w:r>
          </w:p>
          <w:p w14:paraId="3826912E"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Stacks are used in computer memory management for function calls, local variables, and managing memory allocation/deallocation.</w:t>
            </w:r>
          </w:p>
          <w:p w14:paraId="3A9C5D8A" w14:textId="77777777" w:rsidR="00CE0C4C" w:rsidRPr="00CE0C4C" w:rsidRDefault="00CE0C4C" w:rsidP="00CE0C4C">
            <w:pPr>
              <w:tabs>
                <w:tab w:val="left" w:pos="3330"/>
              </w:tabs>
              <w:rPr>
                <w:rFonts w:ascii="Times New Roman" w:hAnsi="Times New Roman" w:cs="Times New Roman"/>
                <w:sz w:val="24"/>
                <w:szCs w:val="24"/>
              </w:rPr>
            </w:pPr>
          </w:p>
          <w:p w14:paraId="1BBD4A15"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11. **Balanced Parentheses Checking**:</w:t>
            </w:r>
          </w:p>
          <w:p w14:paraId="47CFBE07"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Stacks are used to check if a given expression has balanced parentheses.</w:t>
            </w:r>
          </w:p>
          <w:p w14:paraId="07B9E771" w14:textId="77777777" w:rsidR="00CE0C4C" w:rsidRPr="00CE0C4C" w:rsidRDefault="00CE0C4C" w:rsidP="00CE0C4C">
            <w:pPr>
              <w:tabs>
                <w:tab w:val="left" w:pos="3330"/>
              </w:tabs>
              <w:rPr>
                <w:rFonts w:ascii="Times New Roman" w:hAnsi="Times New Roman" w:cs="Times New Roman"/>
                <w:sz w:val="24"/>
                <w:szCs w:val="24"/>
              </w:rPr>
            </w:pPr>
          </w:p>
          <w:p w14:paraId="01F085D0"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12. **Operating System Implementations**:</w:t>
            </w:r>
          </w:p>
          <w:p w14:paraId="034A330A"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Stacks are used to manage the execution of processes and their respective states.</w:t>
            </w:r>
          </w:p>
          <w:p w14:paraId="5094BC22" w14:textId="77777777" w:rsidR="00CE0C4C" w:rsidRPr="00CE0C4C" w:rsidRDefault="00CE0C4C" w:rsidP="00CE0C4C">
            <w:pPr>
              <w:tabs>
                <w:tab w:val="left" w:pos="3330"/>
              </w:tabs>
              <w:rPr>
                <w:rFonts w:ascii="Times New Roman" w:hAnsi="Times New Roman" w:cs="Times New Roman"/>
                <w:sz w:val="24"/>
                <w:szCs w:val="24"/>
              </w:rPr>
            </w:pPr>
          </w:p>
          <w:p w14:paraId="49F2C597" w14:textId="75024959" w:rsidR="00392471" w:rsidRDefault="00CE0C4C" w:rsidP="00CE0C4C">
            <w:pPr>
              <w:tabs>
                <w:tab w:val="left" w:pos="3330"/>
              </w:tabs>
              <w:rPr>
                <w:rFonts w:ascii="Arial" w:hAnsi="Arial" w:cs="Arial"/>
                <w:b/>
              </w:rPr>
            </w:pPr>
            <w:r w:rsidRPr="00CE0C4C">
              <w:rPr>
                <w:rFonts w:ascii="Times New Roman" w:hAnsi="Times New Roman" w:cs="Times New Roman"/>
                <w:sz w:val="24"/>
                <w:szCs w:val="24"/>
              </w:rPr>
              <w:lastRenderedPageBreak/>
              <w:t>These are just a few examples. Stacks have a wide range of applications in computer science and everyday programming. They provide a simple and efficient way to manage data and control flow in various scenarios.</w:t>
            </w:r>
          </w:p>
        </w:tc>
      </w:tr>
    </w:tbl>
    <w:p w14:paraId="03034885" w14:textId="77777777" w:rsidR="005E1557" w:rsidRDefault="005E1557" w:rsidP="005E1557">
      <w:pPr>
        <w:rPr>
          <w:rFonts w:asciiTheme="majorHAnsi" w:eastAsia="Calibri" w:hAnsiTheme="majorHAnsi" w:cs="Times New Roman"/>
          <w:b/>
          <w:bCs/>
          <w:sz w:val="24"/>
          <w:szCs w:val="24"/>
          <w:lang w:val="en-IN"/>
        </w:rPr>
      </w:pPr>
    </w:p>
    <w:p w14:paraId="3001BE08" w14:textId="77777777" w:rsidR="005E1557" w:rsidRDefault="005E1557" w:rsidP="005E1557">
      <w:pPr>
        <w:rPr>
          <w:rFonts w:asciiTheme="majorHAnsi" w:eastAsia="Calibri" w:hAnsiTheme="majorHAnsi" w:cs="Times New Roman"/>
          <w:b/>
          <w:bCs/>
          <w:sz w:val="24"/>
          <w:szCs w:val="24"/>
          <w:lang w:val="en-IN"/>
        </w:rPr>
      </w:pPr>
    </w:p>
    <w:p w14:paraId="4DE40239" w14:textId="77777777" w:rsidR="005E1557" w:rsidRDefault="005E1557" w:rsidP="005E1557">
      <w:pPr>
        <w:rPr>
          <w:rFonts w:asciiTheme="majorHAnsi" w:eastAsia="Calibri" w:hAnsiTheme="majorHAnsi" w:cs="Times New Roman"/>
          <w:b/>
          <w:bCs/>
          <w:sz w:val="24"/>
          <w:szCs w:val="24"/>
          <w:lang w:val="en-IN"/>
        </w:rPr>
      </w:pPr>
    </w:p>
    <w:p w14:paraId="3F361093" w14:textId="78060B02" w:rsidR="005E1557" w:rsidRDefault="005E1557" w:rsidP="005E1557">
      <w:pPr>
        <w:rPr>
          <w:rFonts w:asciiTheme="majorHAnsi" w:eastAsia="Calibri" w:hAnsiTheme="majorHAnsi" w:cs="Times New Roman"/>
          <w:b/>
          <w:bCs/>
          <w:sz w:val="24"/>
          <w:szCs w:val="24"/>
          <w:lang w:val="en-IN"/>
        </w:rPr>
      </w:pPr>
    </w:p>
    <w:p w14:paraId="1AE15213" w14:textId="5116709A" w:rsidR="002B3CFD" w:rsidRDefault="002B3CFD" w:rsidP="005E1557">
      <w:pPr>
        <w:rPr>
          <w:rFonts w:asciiTheme="majorHAnsi" w:eastAsia="Calibri" w:hAnsiTheme="majorHAnsi" w:cs="Times New Roman"/>
          <w:b/>
          <w:bCs/>
          <w:sz w:val="24"/>
          <w:szCs w:val="24"/>
          <w:lang w:val="en-IN"/>
        </w:rPr>
      </w:pPr>
    </w:p>
    <w:p w14:paraId="64EAABA5" w14:textId="19C7C1C5" w:rsidR="002B3CFD" w:rsidRDefault="002B3CFD" w:rsidP="005E1557">
      <w:pPr>
        <w:rPr>
          <w:rFonts w:asciiTheme="majorHAnsi" w:eastAsia="Calibri" w:hAnsiTheme="majorHAnsi" w:cs="Times New Roman"/>
          <w:b/>
          <w:bCs/>
          <w:sz w:val="24"/>
          <w:szCs w:val="24"/>
          <w:lang w:val="en-IN"/>
        </w:rPr>
      </w:pPr>
    </w:p>
    <w:p w14:paraId="1F615A77" w14:textId="77777777" w:rsidR="002B3CFD" w:rsidRDefault="002B3CFD" w:rsidP="005E1557">
      <w:pPr>
        <w:rPr>
          <w:rFonts w:asciiTheme="majorHAnsi" w:eastAsia="Calibri" w:hAnsiTheme="majorHAnsi" w:cs="Times New Roman"/>
          <w:b/>
          <w:bCs/>
          <w:sz w:val="24"/>
          <w:szCs w:val="24"/>
          <w:lang w:val="en-IN"/>
        </w:rPr>
      </w:pPr>
    </w:p>
    <w:p w14:paraId="18269AB1" w14:textId="77777777" w:rsidR="005E1557" w:rsidRDefault="005E1557" w:rsidP="005E1557">
      <w:pPr>
        <w:rPr>
          <w:rFonts w:asciiTheme="majorHAnsi" w:eastAsia="Calibri" w:hAnsiTheme="majorHAnsi" w:cs="Times New Roman"/>
          <w:b/>
          <w:bCs/>
          <w:sz w:val="24"/>
          <w:szCs w:val="24"/>
          <w:lang w:val="en-IN"/>
        </w:rPr>
      </w:pPr>
    </w:p>
    <w:p w14:paraId="1C093020" w14:textId="77777777" w:rsidR="005E1557" w:rsidRDefault="005E1557" w:rsidP="005E1557">
      <w:pPr>
        <w:rPr>
          <w:rFonts w:asciiTheme="majorHAnsi" w:eastAsia="Calibri" w:hAnsiTheme="majorHAnsi" w:cs="Times New Roman"/>
          <w:b/>
          <w:bCs/>
          <w:sz w:val="24"/>
          <w:szCs w:val="24"/>
          <w:lang w:val="en-IN"/>
        </w:rPr>
      </w:pPr>
    </w:p>
    <w:p w14:paraId="5B331B45" w14:textId="3359A24E" w:rsidR="00392471" w:rsidRPr="007C6AD1" w:rsidRDefault="00392471" w:rsidP="00392471">
      <w:pPr>
        <w:tabs>
          <w:tab w:val="left" w:pos="3330"/>
        </w:tabs>
        <w:rPr>
          <w:rFonts w:ascii="Arial" w:hAnsi="Arial" w:cs="Arial"/>
          <w:b/>
          <w:sz w:val="24"/>
          <w:szCs w:val="24"/>
        </w:rPr>
      </w:pPr>
      <w:r w:rsidRPr="007C6AD1">
        <w:rPr>
          <w:rFonts w:ascii="Arial" w:hAnsi="Arial" w:cs="Arial"/>
          <w:b/>
          <w:sz w:val="24"/>
          <w:szCs w:val="24"/>
        </w:rPr>
        <w:t xml:space="preserve">EXPERIMENT NO. </w:t>
      </w:r>
      <w:r w:rsidR="00A20C46">
        <w:rPr>
          <w:rFonts w:ascii="Arial" w:hAnsi="Arial" w:cs="Arial"/>
          <w:b/>
          <w:sz w:val="24"/>
          <w:szCs w:val="24"/>
        </w:rPr>
        <w:t>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392471" w:rsidRPr="007C6AD1" w14:paraId="65F90D96" w14:textId="77777777" w:rsidTr="000E6D91">
        <w:trPr>
          <w:trHeight w:val="259"/>
        </w:trPr>
        <w:tc>
          <w:tcPr>
            <w:tcW w:w="9795" w:type="dxa"/>
            <w:shd w:val="clear" w:color="auto" w:fill="auto"/>
            <w:noWrap/>
            <w:vAlign w:val="bottom"/>
            <w:hideMark/>
          </w:tcPr>
          <w:p w14:paraId="52AA1782" w14:textId="77777777" w:rsidR="00392471" w:rsidRPr="007C6AD1" w:rsidRDefault="00392471"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6254B037" w14:textId="77777777" w:rsidR="00392471" w:rsidRPr="007C6AD1" w:rsidRDefault="00392471" w:rsidP="000E6D91">
            <w:pPr>
              <w:spacing w:after="0" w:line="240" w:lineRule="auto"/>
              <w:rPr>
                <w:rFonts w:ascii="Arial" w:eastAsia="Times New Roman" w:hAnsi="Arial" w:cs="Arial"/>
                <w:b/>
                <w:bCs/>
                <w:color w:val="000000"/>
                <w:lang w:val="en-IN" w:eastAsia="en-IN"/>
              </w:rPr>
            </w:pPr>
          </w:p>
        </w:tc>
      </w:tr>
      <w:tr w:rsidR="00392471" w:rsidRPr="007C6AD1" w14:paraId="2A309251" w14:textId="77777777" w:rsidTr="000E6D91">
        <w:trPr>
          <w:trHeight w:val="259"/>
        </w:trPr>
        <w:tc>
          <w:tcPr>
            <w:tcW w:w="9795" w:type="dxa"/>
            <w:shd w:val="clear" w:color="auto" w:fill="auto"/>
            <w:noWrap/>
            <w:vAlign w:val="bottom"/>
            <w:hideMark/>
          </w:tcPr>
          <w:p w14:paraId="1E8B2B01" w14:textId="77777777" w:rsidR="00392471" w:rsidRPr="007C6AD1" w:rsidRDefault="00392471"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5BFD9456" w14:textId="77777777" w:rsidR="00392471" w:rsidRPr="007C6AD1" w:rsidRDefault="00392471" w:rsidP="000E6D91">
            <w:pPr>
              <w:spacing w:after="0" w:line="240" w:lineRule="auto"/>
              <w:rPr>
                <w:rFonts w:ascii="Arial" w:eastAsia="Times New Roman" w:hAnsi="Arial" w:cs="Arial"/>
                <w:b/>
                <w:bCs/>
                <w:color w:val="000000"/>
                <w:lang w:val="en-IN" w:eastAsia="en-IN"/>
              </w:rPr>
            </w:pPr>
          </w:p>
        </w:tc>
      </w:tr>
      <w:tr w:rsidR="00392471" w:rsidRPr="007C6AD1" w14:paraId="64D737A5" w14:textId="77777777" w:rsidTr="000E6D91">
        <w:trPr>
          <w:trHeight w:val="259"/>
        </w:trPr>
        <w:tc>
          <w:tcPr>
            <w:tcW w:w="9795" w:type="dxa"/>
            <w:shd w:val="clear" w:color="auto" w:fill="auto"/>
            <w:noWrap/>
            <w:vAlign w:val="bottom"/>
            <w:hideMark/>
          </w:tcPr>
          <w:p w14:paraId="2469F68F" w14:textId="77777777" w:rsidR="00392471" w:rsidRPr="007C6AD1" w:rsidRDefault="00392471"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10248A38" w14:textId="77777777" w:rsidR="00392471" w:rsidRPr="007C6AD1" w:rsidRDefault="00392471" w:rsidP="000E6D91">
            <w:pPr>
              <w:spacing w:after="0" w:line="240" w:lineRule="auto"/>
              <w:rPr>
                <w:rFonts w:ascii="Arial" w:eastAsia="Times New Roman" w:hAnsi="Arial" w:cs="Arial"/>
                <w:b/>
                <w:bCs/>
                <w:color w:val="000000"/>
                <w:lang w:val="en-IN" w:eastAsia="en-IN"/>
              </w:rPr>
            </w:pPr>
          </w:p>
        </w:tc>
      </w:tr>
      <w:tr w:rsidR="00392471" w:rsidRPr="007C6AD1" w14:paraId="13FE56D3" w14:textId="77777777" w:rsidTr="000E6D91">
        <w:trPr>
          <w:trHeight w:val="259"/>
        </w:trPr>
        <w:tc>
          <w:tcPr>
            <w:tcW w:w="9795" w:type="dxa"/>
            <w:shd w:val="clear" w:color="auto" w:fill="auto"/>
            <w:noWrap/>
            <w:vAlign w:val="bottom"/>
            <w:hideMark/>
          </w:tcPr>
          <w:p w14:paraId="2F7EA2B6" w14:textId="77777777" w:rsidR="00392471" w:rsidRPr="007C6AD1" w:rsidRDefault="00392471"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2834FDEE" w14:textId="77777777" w:rsidR="00392471" w:rsidRPr="007C6AD1" w:rsidRDefault="00392471"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392471" w:rsidRPr="007C6AD1" w14:paraId="14A922DE" w14:textId="77777777" w:rsidTr="000E6D91">
        <w:trPr>
          <w:trHeight w:val="259"/>
        </w:trPr>
        <w:tc>
          <w:tcPr>
            <w:tcW w:w="9795" w:type="dxa"/>
            <w:shd w:val="clear" w:color="auto" w:fill="auto"/>
            <w:noWrap/>
            <w:vAlign w:val="bottom"/>
            <w:hideMark/>
          </w:tcPr>
          <w:p w14:paraId="1F559B72" w14:textId="77777777" w:rsidR="00392471" w:rsidRPr="007C6AD1" w:rsidRDefault="00392471"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32392022" w14:textId="77777777" w:rsidR="00392471" w:rsidRPr="007C6AD1" w:rsidRDefault="00392471" w:rsidP="000E6D91">
            <w:pPr>
              <w:spacing w:after="0" w:line="240" w:lineRule="auto"/>
              <w:rPr>
                <w:rFonts w:ascii="Arial" w:eastAsia="Times New Roman" w:hAnsi="Arial" w:cs="Arial"/>
                <w:b/>
                <w:bCs/>
                <w:color w:val="000000"/>
                <w:lang w:val="en-IN" w:eastAsia="en-IN"/>
              </w:rPr>
            </w:pPr>
          </w:p>
          <w:p w14:paraId="54928946" w14:textId="77777777" w:rsidR="00392471" w:rsidRPr="007C6AD1" w:rsidRDefault="00392471" w:rsidP="000E6D91">
            <w:pPr>
              <w:spacing w:after="0" w:line="240" w:lineRule="auto"/>
              <w:rPr>
                <w:rFonts w:ascii="Arial" w:eastAsia="Times New Roman" w:hAnsi="Arial" w:cs="Arial"/>
                <w:b/>
                <w:bCs/>
                <w:color w:val="000000"/>
                <w:lang w:val="en-IN" w:eastAsia="en-IN"/>
              </w:rPr>
            </w:pPr>
          </w:p>
        </w:tc>
      </w:tr>
      <w:tr w:rsidR="00392471" w:rsidRPr="007C6AD1" w14:paraId="732E2E80" w14:textId="77777777" w:rsidTr="000E6D91">
        <w:trPr>
          <w:trHeight w:val="259"/>
        </w:trPr>
        <w:tc>
          <w:tcPr>
            <w:tcW w:w="9795" w:type="dxa"/>
            <w:shd w:val="clear" w:color="auto" w:fill="auto"/>
            <w:noWrap/>
            <w:vAlign w:val="bottom"/>
            <w:hideMark/>
          </w:tcPr>
          <w:p w14:paraId="37AB495C" w14:textId="77777777" w:rsidR="00392471" w:rsidRPr="007C6AD1" w:rsidRDefault="00392471"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412A166E" w14:textId="77777777" w:rsidR="00392471" w:rsidRPr="007C6AD1" w:rsidRDefault="00392471" w:rsidP="000E6D91">
            <w:pPr>
              <w:spacing w:after="0" w:line="240" w:lineRule="auto"/>
              <w:rPr>
                <w:rFonts w:ascii="Arial" w:eastAsia="Times New Roman" w:hAnsi="Arial" w:cs="Arial"/>
                <w:b/>
                <w:bCs/>
                <w:color w:val="000000"/>
                <w:lang w:val="en-IN" w:eastAsia="en-IN"/>
              </w:rPr>
            </w:pPr>
          </w:p>
          <w:p w14:paraId="06AB42CC" w14:textId="77777777" w:rsidR="00392471" w:rsidRPr="007C6AD1" w:rsidRDefault="00392471" w:rsidP="000E6D91">
            <w:pPr>
              <w:spacing w:after="0" w:line="240" w:lineRule="auto"/>
              <w:rPr>
                <w:rFonts w:ascii="Arial" w:eastAsia="Times New Roman" w:hAnsi="Arial" w:cs="Arial"/>
                <w:b/>
                <w:bCs/>
                <w:color w:val="000000"/>
                <w:lang w:val="en-IN" w:eastAsia="en-IN"/>
              </w:rPr>
            </w:pPr>
          </w:p>
        </w:tc>
      </w:tr>
    </w:tbl>
    <w:p w14:paraId="4DBACCA6" w14:textId="77777777" w:rsidR="00392471" w:rsidRPr="007C6AD1" w:rsidRDefault="00392471" w:rsidP="00392471">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392471" w:rsidRPr="007C6AD1" w14:paraId="4F58049C" w14:textId="77777777" w:rsidTr="000E6D91">
        <w:trPr>
          <w:trHeight w:val="319"/>
        </w:trPr>
        <w:tc>
          <w:tcPr>
            <w:tcW w:w="9829" w:type="dxa"/>
            <w:shd w:val="clear" w:color="auto" w:fill="auto"/>
            <w:noWrap/>
            <w:vAlign w:val="bottom"/>
            <w:hideMark/>
          </w:tcPr>
          <w:p w14:paraId="1249E8BB" w14:textId="77777777" w:rsidR="00392471" w:rsidRDefault="00392471" w:rsidP="000E6D91">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3871FB0B" w14:textId="77777777" w:rsidR="00392471" w:rsidRDefault="00392471" w:rsidP="000E6D91">
            <w:pPr>
              <w:spacing w:after="0" w:line="240" w:lineRule="auto"/>
              <w:rPr>
                <w:rFonts w:ascii="Arial" w:hAnsi="Arial" w:cs="Arial"/>
              </w:rPr>
            </w:pPr>
          </w:p>
          <w:p w14:paraId="07B895D0" w14:textId="1330FF00" w:rsidR="00392471" w:rsidRPr="00EA4E0C" w:rsidRDefault="00392471" w:rsidP="000E6D91">
            <w:pPr>
              <w:rPr>
                <w:sz w:val="20"/>
                <w:szCs w:val="20"/>
              </w:rPr>
            </w:pPr>
            <w:r>
              <w:rPr>
                <w:rFonts w:ascii="Times New Roman" w:eastAsia="Times New Roman" w:hAnsi="Times New Roman" w:cs="Times New Roman"/>
              </w:rPr>
              <w:t>To familiarize the students with linear data structure Stacks and its applications.</w:t>
            </w:r>
          </w:p>
        </w:tc>
      </w:tr>
      <w:tr w:rsidR="00392471" w:rsidRPr="007C6AD1" w14:paraId="1F921B7D" w14:textId="77777777" w:rsidTr="000E6D91">
        <w:trPr>
          <w:trHeight w:val="319"/>
        </w:trPr>
        <w:tc>
          <w:tcPr>
            <w:tcW w:w="9829" w:type="dxa"/>
            <w:shd w:val="clear" w:color="auto" w:fill="auto"/>
            <w:noWrap/>
            <w:vAlign w:val="bottom"/>
          </w:tcPr>
          <w:p w14:paraId="7EB5A96A" w14:textId="77777777" w:rsidR="00392471" w:rsidRDefault="00392471" w:rsidP="000E6D91">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1A31320F" w14:textId="77777777" w:rsidR="00392471" w:rsidRDefault="00392471" w:rsidP="000E6D91">
            <w:pPr>
              <w:spacing w:after="0" w:line="240" w:lineRule="auto"/>
              <w:rPr>
                <w:rFonts w:ascii="Arial" w:eastAsia="Times New Roman" w:hAnsi="Arial" w:cs="Arial"/>
                <w:b/>
                <w:bCs/>
                <w:color w:val="000000"/>
                <w:lang w:val="en-IN" w:eastAsia="en-IN"/>
              </w:rPr>
            </w:pPr>
          </w:p>
          <w:p w14:paraId="6C5A2850" w14:textId="77777777" w:rsidR="00392471" w:rsidRPr="00EA4E0C" w:rsidRDefault="00392471" w:rsidP="000E6D91">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Stacks</w:t>
            </w:r>
            <w:r w:rsidRPr="00EA4E0C">
              <w:rPr>
                <w:rFonts w:ascii="Times New Roman" w:eastAsia="Times New Roman" w:hAnsi="Times New Roman" w:cs="Times New Roman"/>
              </w:rPr>
              <w:t xml:space="preserve"> for solving various problems</w:t>
            </w:r>
          </w:p>
          <w:p w14:paraId="59C96E1C" w14:textId="77777777" w:rsidR="00392471" w:rsidRPr="00DF4764" w:rsidRDefault="00392471" w:rsidP="000E6D91">
            <w:pPr>
              <w:spacing w:after="0" w:line="240" w:lineRule="auto"/>
              <w:rPr>
                <w:rFonts w:ascii="Arial" w:eastAsia="Times New Roman" w:hAnsi="Arial" w:cs="Arial"/>
                <w:b/>
                <w:bCs/>
                <w:color w:val="000000"/>
                <w:lang w:val="en-IN" w:eastAsia="en-IN"/>
              </w:rPr>
            </w:pPr>
          </w:p>
        </w:tc>
      </w:tr>
      <w:tr w:rsidR="00392471" w:rsidRPr="007C6AD1" w14:paraId="44C2AC78" w14:textId="77777777" w:rsidTr="000E6D91">
        <w:trPr>
          <w:trHeight w:val="319"/>
        </w:trPr>
        <w:tc>
          <w:tcPr>
            <w:tcW w:w="9829" w:type="dxa"/>
            <w:shd w:val="clear" w:color="auto" w:fill="auto"/>
            <w:noWrap/>
            <w:vAlign w:val="center"/>
            <w:hideMark/>
          </w:tcPr>
          <w:p w14:paraId="433552CB" w14:textId="77777777" w:rsidR="00392471" w:rsidRPr="00795267" w:rsidRDefault="00392471" w:rsidP="000E6D91">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6FB5FB0D" w14:textId="77777777" w:rsidR="00392471" w:rsidRDefault="00392471" w:rsidP="000E6D91">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lastRenderedPageBreak/>
              <w:t xml:space="preserve">Write a program to create a </w:t>
            </w:r>
            <w:r>
              <w:rPr>
                <w:rFonts w:ascii="Times New Roman" w:eastAsia="Times New Roman" w:hAnsi="Times New Roman" w:cs="Times New Roman"/>
                <w:sz w:val="24"/>
                <w:szCs w:val="24"/>
              </w:rPr>
              <w:t xml:space="preserve">stack </w:t>
            </w:r>
            <w:r w:rsidRPr="009B4777">
              <w:rPr>
                <w:rFonts w:ascii="Times New Roman" w:eastAsia="Times New Roman" w:hAnsi="Times New Roman" w:cs="Times New Roman"/>
                <w:sz w:val="24"/>
                <w:szCs w:val="24"/>
              </w:rPr>
              <w:t>and perform:</w:t>
            </w:r>
          </w:p>
          <w:p w14:paraId="3E00DC03" w14:textId="77777777" w:rsidR="00392471" w:rsidRDefault="00A20C46" w:rsidP="00392471">
            <w:pPr>
              <w:tabs>
                <w:tab w:val="left" w:pos="540"/>
              </w:tabs>
              <w:rPr>
                <w:rFonts w:ascii="Times New Roman" w:hAnsi="Times New Roman" w:cs="Times New Roman"/>
                <w:sz w:val="24"/>
              </w:rPr>
            </w:pPr>
            <w:r>
              <w:rPr>
                <w:rFonts w:ascii="Times New Roman" w:hAnsi="Times New Roman" w:cs="Times New Roman"/>
                <w:sz w:val="24"/>
              </w:rPr>
              <w:t>Reversal of a sentence using stack.</w:t>
            </w:r>
          </w:p>
          <w:p w14:paraId="42053003" w14:textId="77777777" w:rsidR="00A20C46" w:rsidRPr="00A20C46" w:rsidRDefault="00A20C46" w:rsidP="00A20C46">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Given a string str consisting of a sentence, the task is to reverse the entire sentence word by word.</w:t>
            </w:r>
          </w:p>
          <w:p w14:paraId="5C0FC385" w14:textId="77777777" w:rsidR="00A20C46" w:rsidRPr="00A20C46" w:rsidRDefault="00A20C46" w:rsidP="00A20C46">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Examples:</w:t>
            </w:r>
          </w:p>
          <w:p w14:paraId="5BAADBE4" w14:textId="4072001F" w:rsidR="00A20C46" w:rsidRPr="00A20C46" w:rsidRDefault="00A20C46" w:rsidP="00A20C46">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Input: str = “data structures and algorithms”</w:t>
            </w:r>
            <w:r w:rsidRPr="00A20C46">
              <w:rPr>
                <w:rFonts w:ascii="Times New Roman" w:eastAsia="Times New Roman" w:hAnsi="Times New Roman" w:cs="Times New Roman"/>
                <w:b/>
                <w:bCs/>
                <w:lang w:val="en-IN" w:eastAsia="en-IN"/>
              </w:rPr>
              <w:br/>
              <w:t>Output:        algorithms and structures data</w:t>
            </w:r>
          </w:p>
        </w:tc>
      </w:tr>
      <w:tr w:rsidR="00392471" w:rsidRPr="007C6AD1" w14:paraId="36C26211" w14:textId="77777777" w:rsidTr="000E6D91">
        <w:trPr>
          <w:trHeight w:val="319"/>
        </w:trPr>
        <w:tc>
          <w:tcPr>
            <w:tcW w:w="9829" w:type="dxa"/>
            <w:shd w:val="clear" w:color="auto" w:fill="auto"/>
            <w:noWrap/>
            <w:vAlign w:val="bottom"/>
          </w:tcPr>
          <w:p w14:paraId="7B5F4DFC" w14:textId="77777777" w:rsidR="00392471" w:rsidRPr="00392471" w:rsidRDefault="00392471" w:rsidP="000E6D91">
            <w:pPr>
              <w:rPr>
                <w:rFonts w:ascii="Times New Roman" w:eastAsia="Times New Roman" w:hAnsi="Times New Roman" w:cs="Times New Roman"/>
                <w:b/>
                <w:bCs/>
                <w:lang w:val="en-IN" w:eastAsia="en-IN"/>
              </w:rPr>
            </w:pPr>
            <w:r w:rsidRPr="00392471">
              <w:rPr>
                <w:rFonts w:ascii="Times New Roman" w:eastAsia="Times New Roman" w:hAnsi="Times New Roman" w:cs="Times New Roman"/>
                <w:b/>
                <w:bCs/>
                <w:lang w:val="en-IN" w:eastAsia="en-IN"/>
              </w:rPr>
              <w:lastRenderedPageBreak/>
              <w:t>Background:</w:t>
            </w:r>
          </w:p>
          <w:p w14:paraId="123FA6F3" w14:textId="77777777" w:rsidR="00392471" w:rsidRPr="00392471" w:rsidRDefault="00392471"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tacks are dynamic data structures that follow the </w:t>
            </w:r>
            <w:r w:rsidRPr="00392471">
              <w:rPr>
                <w:rFonts w:ascii="Times New Roman" w:eastAsia="Times New Roman" w:hAnsi="Times New Roman" w:cs="Times New Roman"/>
                <w:b/>
                <w:bCs/>
                <w:lang w:val="en-IN" w:eastAsia="en-IN"/>
              </w:rPr>
              <w:t>Last In First Out (LIFO)</w:t>
            </w:r>
            <w:r w:rsidRPr="00392471">
              <w:rPr>
                <w:rFonts w:ascii="Times New Roman" w:eastAsia="Times New Roman" w:hAnsi="Times New Roman" w:cs="Times New Roman"/>
                <w:lang w:val="en-IN" w:eastAsia="en-IN"/>
              </w:rPr>
              <w:t> principle. The last item to be inserted into a stack is the first one to be deleted from it.</w:t>
            </w:r>
          </w:p>
          <w:p w14:paraId="2EF4690F" w14:textId="77777777" w:rsidR="00392471" w:rsidRPr="00392471" w:rsidRDefault="00392471"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For example, you have a stack of trays on a table. The tray at the top of the stack is the first item to be moved if you require a tray from that stack.</w:t>
            </w:r>
          </w:p>
          <w:p w14:paraId="716F2170" w14:textId="77777777" w:rsidR="00392471" w:rsidRPr="00392471" w:rsidRDefault="00392471"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b/>
                <w:bCs/>
                <w:lang w:val="en-IN" w:eastAsia="en-IN"/>
              </w:rPr>
              <w:t>Inserting and deleting elements</w:t>
            </w:r>
          </w:p>
          <w:p w14:paraId="4F62C058" w14:textId="77777777" w:rsidR="00392471" w:rsidRPr="00392471" w:rsidRDefault="00392471" w:rsidP="000E6D91">
            <w:pPr>
              <w:spacing w:after="0"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tacks have restrictions on the insertion and deletion of elements. Elements can be inserted or deleted only from one end of the stack i.e. from the </w:t>
            </w:r>
            <w:r w:rsidRPr="00392471">
              <w:rPr>
                <w:rFonts w:ascii="Times New Roman" w:eastAsia="Times New Roman" w:hAnsi="Times New Roman" w:cs="Times New Roman"/>
                <w:bdr w:val="none" w:sz="0" w:space="0" w:color="auto" w:frame="1"/>
                <w:lang w:val="en-IN" w:eastAsia="en-IN"/>
              </w:rPr>
              <w:t>top</w:t>
            </w:r>
            <w:r w:rsidRPr="00392471">
              <w:rPr>
                <w:rFonts w:ascii="Times New Roman" w:eastAsia="Times New Roman" w:hAnsi="Times New Roman" w:cs="Times New Roman"/>
                <w:lang w:val="en-IN" w:eastAsia="en-IN"/>
              </w:rPr>
              <w:t>. The element at the top is called the </w:t>
            </w:r>
            <w:r w:rsidRPr="00392471">
              <w:rPr>
                <w:rFonts w:ascii="Times New Roman" w:eastAsia="Times New Roman" w:hAnsi="Times New Roman" w:cs="Times New Roman"/>
                <w:bdr w:val="none" w:sz="0" w:space="0" w:color="auto" w:frame="1"/>
                <w:lang w:val="en-IN" w:eastAsia="en-IN"/>
              </w:rPr>
              <w:t>top</w:t>
            </w:r>
            <w:r w:rsidRPr="00392471">
              <w:rPr>
                <w:rFonts w:ascii="Times New Roman" w:eastAsia="Times New Roman" w:hAnsi="Times New Roman" w:cs="Times New Roman"/>
                <w:lang w:val="en-IN" w:eastAsia="en-IN"/>
              </w:rPr>
              <w:t> element. The operations of inserting and deleting elements are called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respectively.</w:t>
            </w:r>
          </w:p>
          <w:p w14:paraId="1A79D726" w14:textId="77777777" w:rsidR="00392471" w:rsidRPr="00392471" w:rsidRDefault="00392471"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When the top element of a stack is deleted, if the stack remains non-empty, then the element just below the previous top element becomes the new top element of the stack.</w:t>
            </w:r>
          </w:p>
          <w:p w14:paraId="4F3F84DA" w14:textId="77777777" w:rsidR="00392471" w:rsidRPr="00392471" w:rsidRDefault="00392471"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For example, in the stack of trays, if you take the tray on the top and do not replace it, then the second tray automatically becomes the top element (tray) of that stack.</w:t>
            </w:r>
          </w:p>
          <w:p w14:paraId="52D873F0" w14:textId="77777777" w:rsidR="00392471" w:rsidRPr="00392471" w:rsidRDefault="00392471"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b/>
                <w:bCs/>
                <w:lang w:val="en-IN" w:eastAsia="en-IN"/>
              </w:rPr>
              <w:t>Features of stacks</w:t>
            </w:r>
          </w:p>
          <w:p w14:paraId="54E4A8BC" w14:textId="77777777" w:rsidR="00392471" w:rsidRPr="00392471" w:rsidRDefault="00392471"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ynamic data structures</w:t>
            </w:r>
          </w:p>
          <w:p w14:paraId="632A1960" w14:textId="77777777" w:rsidR="00392471" w:rsidRPr="00392471" w:rsidRDefault="00392471"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o not have a fixed size</w:t>
            </w:r>
          </w:p>
          <w:p w14:paraId="611C52FC" w14:textId="77777777" w:rsidR="00392471" w:rsidRPr="00392471" w:rsidRDefault="00392471"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o not consume a fixed amount of memory</w:t>
            </w:r>
          </w:p>
          <w:p w14:paraId="16A888F5" w14:textId="77777777" w:rsidR="00392471" w:rsidRPr="00392471" w:rsidRDefault="00392471" w:rsidP="005C589E">
            <w:pPr>
              <w:numPr>
                <w:ilvl w:val="0"/>
                <w:numId w:val="26"/>
              </w:numPr>
              <w:spacing w:beforeAutospacing="1" w:after="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ize of stack changes with each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operation. Each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operation increases and decreases the size of the stack by </w:t>
            </w:r>
            <w:r w:rsidRPr="00392471">
              <w:rPr>
                <w:rFonts w:ascii="Times New Roman" w:eastAsia="Times New Roman" w:hAnsi="Times New Roman" w:cs="Times New Roman"/>
                <w:bdr w:val="none" w:sz="0" w:space="0" w:color="auto" w:frame="1"/>
                <w:lang w:val="en-IN" w:eastAsia="en-IN"/>
              </w:rPr>
              <w:t>1</w:t>
            </w:r>
            <w:r w:rsidRPr="00392471">
              <w:rPr>
                <w:rFonts w:ascii="Times New Roman" w:eastAsia="Times New Roman" w:hAnsi="Times New Roman" w:cs="Times New Roman"/>
                <w:lang w:val="en-IN" w:eastAsia="en-IN"/>
              </w:rPr>
              <w:t>, respectively.</w:t>
            </w:r>
          </w:p>
          <w:p w14:paraId="5A9AD8B3" w14:textId="77777777" w:rsidR="00392471" w:rsidRPr="00392471" w:rsidRDefault="00392471"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A stack can be visualized as follows:</w:t>
            </w:r>
          </w:p>
          <w:p w14:paraId="1E6F815C" w14:textId="4273902B" w:rsidR="00392471" w:rsidRPr="00A20C46" w:rsidRDefault="00392471" w:rsidP="00A20C46">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noProof/>
                <w:lang w:val="en-IN" w:eastAsia="en-IN"/>
              </w:rPr>
              <w:lastRenderedPageBreak/>
              <w:drawing>
                <wp:inline distT="0" distB="0" distL="0" distR="0" wp14:anchorId="22E50BA9" wp14:editId="47FD2318">
                  <wp:extent cx="5903595" cy="3498850"/>
                  <wp:effectExtent l="0" t="0" r="1905" b="6350"/>
                  <wp:docPr id="37" name="Picture 37"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03595" cy="3498850"/>
                          </a:xfrm>
                          <a:prstGeom prst="rect">
                            <a:avLst/>
                          </a:prstGeom>
                          <a:noFill/>
                          <a:ln>
                            <a:noFill/>
                          </a:ln>
                        </pic:spPr>
                      </pic:pic>
                    </a:graphicData>
                  </a:graphic>
                </wp:inline>
              </w:drawing>
            </w:r>
          </w:p>
        </w:tc>
      </w:tr>
      <w:tr w:rsidR="00392471" w:rsidRPr="007C6AD1" w14:paraId="145CD9CE" w14:textId="77777777" w:rsidTr="000E6D91">
        <w:trPr>
          <w:trHeight w:val="319"/>
        </w:trPr>
        <w:tc>
          <w:tcPr>
            <w:tcW w:w="9829" w:type="dxa"/>
            <w:shd w:val="clear" w:color="auto" w:fill="auto"/>
            <w:noWrap/>
            <w:vAlign w:val="bottom"/>
          </w:tcPr>
          <w:p w14:paraId="5A38F021" w14:textId="77777777" w:rsidR="00392471" w:rsidRPr="00DF4764" w:rsidRDefault="00392471" w:rsidP="000E6D91">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5561068B" w14:textId="77777777" w:rsidR="00392471" w:rsidRDefault="00392471" w:rsidP="000E6D91">
            <w:pPr>
              <w:spacing w:after="0" w:line="240" w:lineRule="auto"/>
              <w:ind w:left="540"/>
              <w:textAlignment w:val="baseline"/>
              <w:rPr>
                <w:rFonts w:ascii="Times New Roman" w:hAnsi="Times New Roman" w:cs="Times New Roman"/>
                <w:bCs/>
                <w:color w:val="000000"/>
                <w:sz w:val="24"/>
                <w:szCs w:val="24"/>
              </w:rPr>
            </w:pPr>
          </w:p>
          <w:p w14:paraId="0644D333" w14:textId="77777777" w:rsidR="00392471" w:rsidRDefault="00392471" w:rsidP="000E6D91">
            <w:pPr>
              <w:spacing w:after="0" w:line="240" w:lineRule="auto"/>
              <w:ind w:left="540"/>
              <w:textAlignment w:val="baseline"/>
              <w:rPr>
                <w:rFonts w:ascii="Times New Roman" w:hAnsi="Times New Roman" w:cs="Times New Roman"/>
                <w:bCs/>
                <w:color w:val="000000"/>
                <w:sz w:val="24"/>
                <w:szCs w:val="24"/>
              </w:rPr>
            </w:pPr>
          </w:p>
          <w:p w14:paraId="414C363C" w14:textId="478D2360" w:rsidR="00CE0C4C" w:rsidRPr="00CE0C4C" w:rsidRDefault="00CE0C4C" w:rsidP="00CE0C4C">
            <w:pPr>
              <w:numPr>
                <w:ilvl w:val="0"/>
                <w:numId w:val="78"/>
              </w:numPr>
              <w:spacing w:after="0" w:line="240" w:lineRule="auto"/>
              <w:textAlignment w:val="baseline"/>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Cr</w:t>
            </w:r>
            <w:r w:rsidRPr="00CE0C4C">
              <w:rPr>
                <w:rFonts w:ascii="Times New Roman" w:hAnsi="Times New Roman" w:cs="Times New Roman"/>
                <w:bCs/>
                <w:color w:val="000000"/>
                <w:sz w:val="24"/>
                <w:szCs w:val="24"/>
                <w:lang w:val="en-IN"/>
              </w:rPr>
              <w:t xml:space="preserve">eate a class </w:t>
            </w:r>
            <w:r w:rsidRPr="00CE0C4C">
              <w:rPr>
                <w:rFonts w:ascii="Times New Roman" w:hAnsi="Times New Roman" w:cs="Times New Roman"/>
                <w:b/>
                <w:bCs/>
                <w:color w:val="000000"/>
                <w:sz w:val="24"/>
                <w:szCs w:val="24"/>
                <w:lang w:val="en-IN"/>
              </w:rPr>
              <w:t>ReverseSentence</w:t>
            </w:r>
            <w:r w:rsidRPr="00CE0C4C">
              <w:rPr>
                <w:rFonts w:ascii="Times New Roman" w:hAnsi="Times New Roman" w:cs="Times New Roman"/>
                <w:bCs/>
                <w:color w:val="000000"/>
                <w:sz w:val="24"/>
                <w:szCs w:val="24"/>
                <w:lang w:val="en-IN"/>
              </w:rPr>
              <w:t>.</w:t>
            </w:r>
          </w:p>
          <w:p w14:paraId="23C96873" w14:textId="77777777" w:rsidR="00CE0C4C" w:rsidRPr="00CE0C4C" w:rsidRDefault="00CE0C4C" w:rsidP="00CE0C4C">
            <w:pPr>
              <w:numPr>
                <w:ilvl w:val="0"/>
                <w:numId w:val="78"/>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Define a static method </w:t>
            </w:r>
            <w:r w:rsidRPr="00CE0C4C">
              <w:rPr>
                <w:rFonts w:ascii="Times New Roman" w:hAnsi="Times New Roman" w:cs="Times New Roman"/>
                <w:b/>
                <w:bCs/>
                <w:color w:val="000000"/>
                <w:sz w:val="24"/>
                <w:szCs w:val="24"/>
                <w:lang w:val="en-IN"/>
              </w:rPr>
              <w:t>reverseSentence</w:t>
            </w:r>
            <w:r w:rsidRPr="00CE0C4C">
              <w:rPr>
                <w:rFonts w:ascii="Times New Roman" w:hAnsi="Times New Roman" w:cs="Times New Roman"/>
                <w:bCs/>
                <w:color w:val="000000"/>
                <w:sz w:val="24"/>
                <w:szCs w:val="24"/>
                <w:lang w:val="en-IN"/>
              </w:rPr>
              <w:t xml:space="preserve"> that takes a string </w:t>
            </w:r>
            <w:r w:rsidRPr="00CE0C4C">
              <w:rPr>
                <w:rFonts w:ascii="Times New Roman" w:hAnsi="Times New Roman" w:cs="Times New Roman"/>
                <w:b/>
                <w:bCs/>
                <w:color w:val="000000"/>
                <w:sz w:val="24"/>
                <w:szCs w:val="24"/>
                <w:lang w:val="en-IN"/>
              </w:rPr>
              <w:t>str</w:t>
            </w:r>
            <w:r w:rsidRPr="00CE0C4C">
              <w:rPr>
                <w:rFonts w:ascii="Times New Roman" w:hAnsi="Times New Roman" w:cs="Times New Roman"/>
                <w:bCs/>
                <w:color w:val="000000"/>
                <w:sz w:val="24"/>
                <w:szCs w:val="24"/>
                <w:lang w:val="en-IN"/>
              </w:rPr>
              <w:t xml:space="preserve"> as input.</w:t>
            </w:r>
          </w:p>
          <w:p w14:paraId="00B8D6A7" w14:textId="77777777" w:rsidR="00CE0C4C" w:rsidRPr="00CE0C4C" w:rsidRDefault="00CE0C4C" w:rsidP="00CE0C4C">
            <w:pPr>
              <w:numPr>
                <w:ilvl w:val="0"/>
                <w:numId w:val="78"/>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Inside the method, create a stack </w:t>
            </w:r>
            <w:r w:rsidRPr="00CE0C4C">
              <w:rPr>
                <w:rFonts w:ascii="Times New Roman" w:hAnsi="Times New Roman" w:cs="Times New Roman"/>
                <w:b/>
                <w:bCs/>
                <w:color w:val="000000"/>
                <w:sz w:val="24"/>
                <w:szCs w:val="24"/>
                <w:lang w:val="en-IN"/>
              </w:rPr>
              <w:t>wordStack</w:t>
            </w:r>
            <w:r w:rsidRPr="00CE0C4C">
              <w:rPr>
                <w:rFonts w:ascii="Times New Roman" w:hAnsi="Times New Roman" w:cs="Times New Roman"/>
                <w:bCs/>
                <w:color w:val="000000"/>
                <w:sz w:val="24"/>
                <w:szCs w:val="24"/>
                <w:lang w:val="en-IN"/>
              </w:rPr>
              <w:t xml:space="preserve"> to store words.</w:t>
            </w:r>
          </w:p>
          <w:p w14:paraId="4E0F7419" w14:textId="77777777" w:rsidR="00CE0C4C" w:rsidRPr="00CE0C4C" w:rsidRDefault="00CE0C4C" w:rsidP="00CE0C4C">
            <w:pPr>
              <w:numPr>
                <w:ilvl w:val="0"/>
                <w:numId w:val="78"/>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Split the input sentence </w:t>
            </w:r>
            <w:r w:rsidRPr="00CE0C4C">
              <w:rPr>
                <w:rFonts w:ascii="Times New Roman" w:hAnsi="Times New Roman" w:cs="Times New Roman"/>
                <w:b/>
                <w:bCs/>
                <w:color w:val="000000"/>
                <w:sz w:val="24"/>
                <w:szCs w:val="24"/>
                <w:lang w:val="en-IN"/>
              </w:rPr>
              <w:t>str</w:t>
            </w:r>
            <w:r w:rsidRPr="00CE0C4C">
              <w:rPr>
                <w:rFonts w:ascii="Times New Roman" w:hAnsi="Times New Roman" w:cs="Times New Roman"/>
                <w:bCs/>
                <w:color w:val="000000"/>
                <w:sz w:val="24"/>
                <w:szCs w:val="24"/>
                <w:lang w:val="en-IN"/>
              </w:rPr>
              <w:t xml:space="preserve"> into an array of words using </w:t>
            </w:r>
            <w:r w:rsidRPr="00CE0C4C">
              <w:rPr>
                <w:rFonts w:ascii="Times New Roman" w:hAnsi="Times New Roman" w:cs="Times New Roman"/>
                <w:b/>
                <w:bCs/>
                <w:color w:val="000000"/>
                <w:sz w:val="24"/>
                <w:szCs w:val="24"/>
                <w:lang w:val="en-IN"/>
              </w:rPr>
              <w:t>str.split(" ")</w:t>
            </w:r>
            <w:r w:rsidRPr="00CE0C4C">
              <w:rPr>
                <w:rFonts w:ascii="Times New Roman" w:hAnsi="Times New Roman" w:cs="Times New Roman"/>
                <w:bCs/>
                <w:color w:val="000000"/>
                <w:sz w:val="24"/>
                <w:szCs w:val="24"/>
                <w:lang w:val="en-IN"/>
              </w:rPr>
              <w:t>.</w:t>
            </w:r>
          </w:p>
          <w:p w14:paraId="41E5BC19" w14:textId="77777777" w:rsidR="00CE0C4C" w:rsidRPr="00CE0C4C" w:rsidRDefault="00CE0C4C" w:rsidP="00CE0C4C">
            <w:pPr>
              <w:numPr>
                <w:ilvl w:val="0"/>
                <w:numId w:val="78"/>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Push each word onto the stack.</w:t>
            </w:r>
          </w:p>
          <w:p w14:paraId="256DE84B" w14:textId="77777777" w:rsidR="00CE0C4C" w:rsidRPr="00CE0C4C" w:rsidRDefault="00CE0C4C" w:rsidP="00CE0C4C">
            <w:pPr>
              <w:numPr>
                <w:ilvl w:val="0"/>
                <w:numId w:val="78"/>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 xml:space="preserve">Construct the reversed sentence by popping words from the stack and appending them to a </w:t>
            </w:r>
            <w:r w:rsidRPr="00CE0C4C">
              <w:rPr>
                <w:rFonts w:ascii="Times New Roman" w:hAnsi="Times New Roman" w:cs="Times New Roman"/>
                <w:b/>
                <w:bCs/>
                <w:color w:val="000000"/>
                <w:sz w:val="24"/>
                <w:szCs w:val="24"/>
                <w:lang w:val="en-IN"/>
              </w:rPr>
              <w:t>StringBuilder</w:t>
            </w:r>
            <w:r w:rsidRPr="00CE0C4C">
              <w:rPr>
                <w:rFonts w:ascii="Times New Roman" w:hAnsi="Times New Roman" w:cs="Times New Roman"/>
                <w:bCs/>
                <w:color w:val="000000"/>
                <w:sz w:val="24"/>
                <w:szCs w:val="24"/>
                <w:lang w:val="en-IN"/>
              </w:rPr>
              <w:t xml:space="preserve"> with spaces in between.</w:t>
            </w:r>
          </w:p>
          <w:p w14:paraId="04755D97" w14:textId="77777777" w:rsidR="00CE0C4C" w:rsidRPr="00CE0C4C" w:rsidRDefault="00CE0C4C" w:rsidP="00CE0C4C">
            <w:pPr>
              <w:numPr>
                <w:ilvl w:val="0"/>
                <w:numId w:val="78"/>
              </w:numPr>
              <w:spacing w:after="0" w:line="240" w:lineRule="auto"/>
              <w:textAlignment w:val="baseline"/>
              <w:rPr>
                <w:rFonts w:ascii="Times New Roman" w:hAnsi="Times New Roman" w:cs="Times New Roman"/>
                <w:bCs/>
                <w:color w:val="000000"/>
                <w:sz w:val="24"/>
                <w:szCs w:val="24"/>
                <w:lang w:val="en-IN"/>
              </w:rPr>
            </w:pPr>
            <w:r w:rsidRPr="00CE0C4C">
              <w:rPr>
                <w:rFonts w:ascii="Times New Roman" w:hAnsi="Times New Roman" w:cs="Times New Roman"/>
                <w:bCs/>
                <w:color w:val="000000"/>
                <w:sz w:val="24"/>
                <w:szCs w:val="24"/>
                <w:lang w:val="en-IN"/>
              </w:rPr>
              <w:t>Return the reversed sentence as a string.</w:t>
            </w:r>
          </w:p>
          <w:p w14:paraId="1966F0B2" w14:textId="77777777" w:rsidR="00392471" w:rsidRDefault="00392471" w:rsidP="000E6D91">
            <w:pPr>
              <w:spacing w:after="0" w:line="240" w:lineRule="auto"/>
              <w:ind w:left="540"/>
              <w:textAlignment w:val="baseline"/>
              <w:rPr>
                <w:rFonts w:ascii="Times New Roman" w:hAnsi="Times New Roman" w:cs="Times New Roman"/>
                <w:bCs/>
                <w:color w:val="000000"/>
                <w:sz w:val="24"/>
                <w:szCs w:val="24"/>
              </w:rPr>
            </w:pPr>
          </w:p>
          <w:p w14:paraId="1D2C93BD" w14:textId="77777777" w:rsidR="00392471" w:rsidRDefault="00392471" w:rsidP="000E6D91">
            <w:pPr>
              <w:spacing w:after="0" w:line="240" w:lineRule="auto"/>
              <w:ind w:left="540"/>
              <w:textAlignment w:val="baseline"/>
              <w:rPr>
                <w:rFonts w:ascii="Times New Roman" w:hAnsi="Times New Roman" w:cs="Times New Roman"/>
                <w:bCs/>
                <w:color w:val="000000"/>
                <w:sz w:val="24"/>
                <w:szCs w:val="24"/>
              </w:rPr>
            </w:pPr>
          </w:p>
          <w:p w14:paraId="522C808B" w14:textId="77777777" w:rsidR="00392471" w:rsidRDefault="00392471" w:rsidP="000E6D91">
            <w:pPr>
              <w:spacing w:after="0" w:line="240" w:lineRule="auto"/>
              <w:ind w:left="540"/>
              <w:textAlignment w:val="baseline"/>
              <w:rPr>
                <w:rFonts w:ascii="Times New Roman" w:hAnsi="Times New Roman" w:cs="Times New Roman"/>
                <w:bCs/>
                <w:color w:val="000000"/>
                <w:sz w:val="24"/>
                <w:szCs w:val="24"/>
              </w:rPr>
            </w:pPr>
          </w:p>
          <w:p w14:paraId="104C27E5" w14:textId="77777777" w:rsidR="00392471" w:rsidRDefault="00392471" w:rsidP="000E6D91">
            <w:pPr>
              <w:spacing w:after="0" w:line="240" w:lineRule="auto"/>
              <w:ind w:left="540"/>
              <w:textAlignment w:val="baseline"/>
              <w:rPr>
                <w:rFonts w:ascii="Times New Roman" w:hAnsi="Times New Roman" w:cs="Times New Roman"/>
                <w:bCs/>
                <w:color w:val="000000"/>
                <w:sz w:val="24"/>
                <w:szCs w:val="24"/>
              </w:rPr>
            </w:pPr>
          </w:p>
          <w:p w14:paraId="54A33609" w14:textId="77777777" w:rsidR="00392471" w:rsidRPr="003B4AC7" w:rsidRDefault="00392471" w:rsidP="000E6D91">
            <w:pPr>
              <w:spacing w:after="0" w:line="240" w:lineRule="auto"/>
              <w:rPr>
                <w:rFonts w:ascii="Times New Roman" w:eastAsia="Times New Roman" w:hAnsi="Times New Roman" w:cs="Times New Roman"/>
                <w:b/>
                <w:bCs/>
                <w:color w:val="000000"/>
                <w:sz w:val="24"/>
                <w:szCs w:val="24"/>
                <w:lang w:val="en-IN" w:eastAsia="en-IN"/>
              </w:rPr>
            </w:pPr>
          </w:p>
        </w:tc>
      </w:tr>
      <w:tr w:rsidR="00392471" w:rsidRPr="007C6AD1" w14:paraId="76AC2062" w14:textId="77777777" w:rsidTr="000E6D91">
        <w:trPr>
          <w:trHeight w:val="319"/>
        </w:trPr>
        <w:tc>
          <w:tcPr>
            <w:tcW w:w="9829" w:type="dxa"/>
            <w:shd w:val="clear" w:color="auto" w:fill="auto"/>
            <w:noWrap/>
            <w:vAlign w:val="bottom"/>
          </w:tcPr>
          <w:p w14:paraId="491C61D7" w14:textId="77777777" w:rsidR="00392471" w:rsidRPr="00DF4764" w:rsidRDefault="00392471" w:rsidP="000E6D91">
            <w:pPr>
              <w:tabs>
                <w:tab w:val="left" w:pos="3330"/>
              </w:tabs>
              <w:rPr>
                <w:rFonts w:ascii="Arial" w:hAnsi="Arial" w:cs="Arial"/>
                <w:b/>
              </w:rPr>
            </w:pPr>
            <w:r>
              <w:rPr>
                <w:rFonts w:ascii="Arial" w:hAnsi="Arial" w:cs="Arial"/>
                <w:b/>
              </w:rPr>
              <w:t>Code (Student Work Area)</w:t>
            </w:r>
            <w:r w:rsidRPr="00DF4764">
              <w:rPr>
                <w:rFonts w:ascii="Arial" w:hAnsi="Arial" w:cs="Arial"/>
                <w:b/>
              </w:rPr>
              <w:t>:</w:t>
            </w:r>
          </w:p>
          <w:p w14:paraId="60E2632C" w14:textId="77777777" w:rsidR="00392471" w:rsidRDefault="00392471" w:rsidP="000E6D91">
            <w:pPr>
              <w:spacing w:after="0" w:line="240" w:lineRule="auto"/>
              <w:rPr>
                <w:rFonts w:ascii="Times New Roman" w:hAnsi="Times New Roman" w:cs="Times New Roman"/>
                <w:bCs/>
                <w:color w:val="000000"/>
                <w:sz w:val="24"/>
                <w:szCs w:val="24"/>
              </w:rPr>
            </w:pPr>
          </w:p>
          <w:p w14:paraId="680388AA" w14:textId="77777777" w:rsidR="00392471" w:rsidRDefault="00392471" w:rsidP="000E6D91">
            <w:pPr>
              <w:spacing w:after="0" w:line="240" w:lineRule="auto"/>
              <w:rPr>
                <w:rFonts w:ascii="Times New Roman" w:hAnsi="Times New Roman" w:cs="Times New Roman"/>
                <w:bCs/>
                <w:color w:val="000000"/>
                <w:sz w:val="24"/>
                <w:szCs w:val="24"/>
              </w:rPr>
            </w:pPr>
          </w:p>
          <w:p w14:paraId="0EB81E92"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import java.util.Stack;</w:t>
            </w:r>
          </w:p>
          <w:p w14:paraId="487976EB"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76D3F1D4"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lastRenderedPageBreak/>
              <w:t>public class ReverseSentence {</w:t>
            </w:r>
          </w:p>
          <w:p w14:paraId="3BF157C3"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static String reverseSentence(String str) {</w:t>
            </w:r>
          </w:p>
          <w:p w14:paraId="34C0B685"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 Create a stack to store words</w:t>
            </w:r>
          </w:p>
          <w:p w14:paraId="6026EE9F"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tack&lt;String&gt; wordStack = new Stack&lt;&gt;();</w:t>
            </w:r>
          </w:p>
          <w:p w14:paraId="509D2F97"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393787ED"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 Split the sentence into words</w:t>
            </w:r>
          </w:p>
          <w:p w14:paraId="2266614C"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tring[] words = str.split(" ");</w:t>
            </w:r>
          </w:p>
          <w:p w14:paraId="4CAF5E0D"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7EB7F07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 Push words onto the stack</w:t>
            </w:r>
          </w:p>
          <w:p w14:paraId="7190D39A"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for (String word : words) {</w:t>
            </w:r>
          </w:p>
          <w:p w14:paraId="5C12BAFF"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ordStack.push(word);</w:t>
            </w:r>
          </w:p>
          <w:p w14:paraId="559CB2CF"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778497CC"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34C05CD4"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 Pop words from the stack to construct the reversed sentence</w:t>
            </w:r>
          </w:p>
          <w:p w14:paraId="52B60443"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tringBuilder reversedSentence = new StringBuilder();</w:t>
            </w:r>
          </w:p>
          <w:p w14:paraId="2BCE509D"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hile (!wordStack.isEmpty()) {</w:t>
            </w:r>
          </w:p>
          <w:p w14:paraId="24F75B72"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reversedSentence.append(wordStack.pop()).append(" ");</w:t>
            </w:r>
          </w:p>
          <w:p w14:paraId="407BF809"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6EE74004"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388FD5FC"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return reversedSentence.toString().trim();</w:t>
            </w:r>
          </w:p>
          <w:p w14:paraId="0110FA0B"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03553524"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76E461F2"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public static void main(String[] args) {</w:t>
            </w:r>
          </w:p>
          <w:p w14:paraId="328E6B4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tring inputSentence = "data structures and algorithms";</w:t>
            </w:r>
          </w:p>
          <w:p w14:paraId="1CB62C3B"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tring reversedSentence = reverseSentence(inputSentence);</w:t>
            </w:r>
          </w:p>
          <w:p w14:paraId="13CB9812" w14:textId="77777777" w:rsidR="00CE0C4C" w:rsidRPr="00CE0C4C" w:rsidRDefault="00CE0C4C" w:rsidP="00CE0C4C">
            <w:pPr>
              <w:spacing w:after="0" w:line="240" w:lineRule="auto"/>
              <w:rPr>
                <w:rFonts w:ascii="Times New Roman" w:hAnsi="Times New Roman" w:cs="Times New Roman"/>
                <w:bCs/>
                <w:color w:val="000000"/>
                <w:sz w:val="24"/>
                <w:szCs w:val="24"/>
              </w:rPr>
            </w:pPr>
          </w:p>
          <w:p w14:paraId="0495ACB4"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ystem.out.println("Reversed Sentence:");</w:t>
            </w:r>
          </w:p>
          <w:p w14:paraId="7D0F37C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System.out.println(reversedSentence);</w:t>
            </w:r>
          </w:p>
          <w:p w14:paraId="4BDBA496" w14:textId="77777777" w:rsidR="00CE0C4C" w:rsidRPr="00CE0C4C"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 xml:space="preserve">    }</w:t>
            </w:r>
          </w:p>
          <w:p w14:paraId="6A9EE15C" w14:textId="4445D97F" w:rsidR="00392471" w:rsidRDefault="00CE0C4C" w:rsidP="00CE0C4C">
            <w:pPr>
              <w:spacing w:after="0" w:line="240" w:lineRule="auto"/>
              <w:rPr>
                <w:rFonts w:ascii="Times New Roman" w:hAnsi="Times New Roman" w:cs="Times New Roman"/>
                <w:bCs/>
                <w:color w:val="000000"/>
                <w:sz w:val="24"/>
                <w:szCs w:val="24"/>
              </w:rPr>
            </w:pPr>
            <w:r w:rsidRPr="00CE0C4C">
              <w:rPr>
                <w:rFonts w:ascii="Times New Roman" w:hAnsi="Times New Roman" w:cs="Times New Roman"/>
                <w:bCs/>
                <w:color w:val="000000"/>
                <w:sz w:val="24"/>
                <w:szCs w:val="24"/>
              </w:rPr>
              <w:t>}</w:t>
            </w:r>
          </w:p>
          <w:p w14:paraId="6C386D12" w14:textId="77777777" w:rsidR="00392471" w:rsidRDefault="00392471" w:rsidP="000E6D91">
            <w:pPr>
              <w:spacing w:after="0" w:line="240" w:lineRule="auto"/>
              <w:rPr>
                <w:rFonts w:ascii="Times New Roman" w:hAnsi="Times New Roman" w:cs="Times New Roman"/>
                <w:bCs/>
                <w:color w:val="000000"/>
                <w:sz w:val="24"/>
                <w:szCs w:val="24"/>
              </w:rPr>
            </w:pPr>
          </w:p>
          <w:p w14:paraId="4BBD45E6" w14:textId="77777777" w:rsidR="00392471" w:rsidRDefault="00392471" w:rsidP="000E6D91">
            <w:pPr>
              <w:spacing w:after="0" w:line="240" w:lineRule="auto"/>
              <w:rPr>
                <w:rFonts w:ascii="Times New Roman" w:hAnsi="Times New Roman" w:cs="Times New Roman"/>
                <w:bCs/>
                <w:color w:val="000000"/>
                <w:sz w:val="24"/>
                <w:szCs w:val="24"/>
              </w:rPr>
            </w:pPr>
          </w:p>
          <w:p w14:paraId="372F53DC" w14:textId="77777777" w:rsidR="00392471" w:rsidRDefault="00392471" w:rsidP="000E6D91">
            <w:pPr>
              <w:spacing w:after="0" w:line="240" w:lineRule="auto"/>
              <w:rPr>
                <w:rFonts w:ascii="Times New Roman" w:hAnsi="Times New Roman" w:cs="Times New Roman"/>
                <w:bCs/>
                <w:color w:val="000000"/>
                <w:sz w:val="24"/>
                <w:szCs w:val="24"/>
              </w:rPr>
            </w:pPr>
          </w:p>
          <w:p w14:paraId="2DB0E774" w14:textId="77777777" w:rsidR="00392471" w:rsidRDefault="00392471" w:rsidP="000E6D91">
            <w:pPr>
              <w:tabs>
                <w:tab w:val="left" w:pos="3330"/>
              </w:tabs>
              <w:rPr>
                <w:rFonts w:ascii="Arial" w:hAnsi="Arial" w:cs="Arial"/>
                <w:b/>
              </w:rPr>
            </w:pPr>
          </w:p>
        </w:tc>
      </w:tr>
      <w:tr w:rsidR="00392471" w:rsidRPr="007C6AD1" w14:paraId="04680005" w14:textId="77777777" w:rsidTr="000E6D91">
        <w:trPr>
          <w:trHeight w:val="319"/>
        </w:trPr>
        <w:tc>
          <w:tcPr>
            <w:tcW w:w="9829" w:type="dxa"/>
            <w:shd w:val="clear" w:color="auto" w:fill="auto"/>
            <w:noWrap/>
            <w:vAlign w:val="bottom"/>
          </w:tcPr>
          <w:p w14:paraId="4463483C" w14:textId="77777777" w:rsidR="00392471" w:rsidRDefault="00392471" w:rsidP="000E6D91">
            <w:pPr>
              <w:tabs>
                <w:tab w:val="left" w:pos="3330"/>
              </w:tabs>
              <w:rPr>
                <w:rFonts w:ascii="Arial" w:hAnsi="Arial" w:cs="Arial"/>
                <w:b/>
              </w:rPr>
            </w:pPr>
            <w:r>
              <w:rPr>
                <w:rFonts w:ascii="Arial" w:hAnsi="Arial" w:cs="Arial"/>
                <w:b/>
              </w:rPr>
              <w:lastRenderedPageBreak/>
              <w:t>Output – Screenshots (Student Work Area):</w:t>
            </w:r>
          </w:p>
          <w:p w14:paraId="2FD710B9" w14:textId="78C645E5" w:rsidR="00392471" w:rsidRDefault="00CE0C4C" w:rsidP="000E6D91">
            <w:pPr>
              <w:tabs>
                <w:tab w:val="left" w:pos="3330"/>
              </w:tabs>
              <w:rPr>
                <w:rFonts w:ascii="Arial" w:hAnsi="Arial" w:cs="Arial"/>
                <w:b/>
              </w:rPr>
            </w:pPr>
            <w:r w:rsidRPr="00CE0C4C">
              <w:rPr>
                <w:rFonts w:ascii="Arial" w:hAnsi="Arial" w:cs="Arial"/>
                <w:b/>
              </w:rPr>
              <w:drawing>
                <wp:inline distT="0" distB="0" distL="0" distR="0" wp14:anchorId="69746829" wp14:editId="31CCE468">
                  <wp:extent cx="4051300" cy="342900"/>
                  <wp:effectExtent l="0" t="0" r="0" b="0"/>
                  <wp:docPr id="1575510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510229" name=""/>
                          <pic:cNvPicPr/>
                        </pic:nvPicPr>
                        <pic:blipFill>
                          <a:blip r:embed="rId41"/>
                          <a:stretch>
                            <a:fillRect/>
                          </a:stretch>
                        </pic:blipFill>
                        <pic:spPr>
                          <a:xfrm>
                            <a:off x="0" y="0"/>
                            <a:ext cx="4051300" cy="342900"/>
                          </a:xfrm>
                          <a:prstGeom prst="rect">
                            <a:avLst/>
                          </a:prstGeom>
                        </pic:spPr>
                      </pic:pic>
                    </a:graphicData>
                  </a:graphic>
                </wp:inline>
              </w:drawing>
            </w:r>
          </w:p>
          <w:p w14:paraId="68A94466" w14:textId="77777777" w:rsidR="00392471" w:rsidRDefault="00392471" w:rsidP="000E6D91">
            <w:pPr>
              <w:tabs>
                <w:tab w:val="left" w:pos="3330"/>
              </w:tabs>
              <w:rPr>
                <w:rFonts w:ascii="Arial" w:hAnsi="Arial" w:cs="Arial"/>
                <w:b/>
              </w:rPr>
            </w:pPr>
          </w:p>
          <w:p w14:paraId="40B1E9ED" w14:textId="77777777" w:rsidR="00392471" w:rsidRDefault="00392471" w:rsidP="000E6D91">
            <w:pPr>
              <w:tabs>
                <w:tab w:val="left" w:pos="3330"/>
              </w:tabs>
              <w:rPr>
                <w:rFonts w:ascii="Arial" w:hAnsi="Arial" w:cs="Arial"/>
                <w:b/>
              </w:rPr>
            </w:pPr>
          </w:p>
        </w:tc>
      </w:tr>
      <w:tr w:rsidR="00392471" w:rsidRPr="007C6AD1" w14:paraId="3B5ABBD7" w14:textId="77777777" w:rsidTr="000E6D91">
        <w:trPr>
          <w:trHeight w:val="319"/>
        </w:trPr>
        <w:tc>
          <w:tcPr>
            <w:tcW w:w="9829" w:type="dxa"/>
            <w:shd w:val="clear" w:color="auto" w:fill="auto"/>
            <w:noWrap/>
            <w:vAlign w:val="bottom"/>
          </w:tcPr>
          <w:p w14:paraId="24D567E8" w14:textId="77777777" w:rsidR="00392471" w:rsidRPr="006F18A2" w:rsidRDefault="00392471" w:rsidP="000E6D91">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lastRenderedPageBreak/>
              <w:t>Question Bank:</w:t>
            </w:r>
          </w:p>
          <w:p w14:paraId="24AB4A1B"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Stacks**:</w:t>
            </w:r>
          </w:p>
          <w:p w14:paraId="5A46BE48" w14:textId="77777777" w:rsidR="00CE0C4C" w:rsidRPr="00CE0C4C" w:rsidRDefault="00CE0C4C" w:rsidP="00CE0C4C">
            <w:pPr>
              <w:tabs>
                <w:tab w:val="left" w:pos="3330"/>
              </w:tabs>
              <w:rPr>
                <w:rFonts w:ascii="Times New Roman" w:hAnsi="Times New Roman" w:cs="Times New Roman"/>
                <w:sz w:val="24"/>
                <w:szCs w:val="24"/>
              </w:rPr>
            </w:pPr>
          </w:p>
          <w:p w14:paraId="66FEB8A4"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A stack is a linear data structure that follows the Last-In, First-Out (LIFO) principle. In a stack, elements are added and removed from the same end, which is known as the top.</w:t>
            </w:r>
          </w:p>
          <w:p w14:paraId="54FE6410" w14:textId="77777777" w:rsidR="00CE0C4C" w:rsidRPr="00CE0C4C" w:rsidRDefault="00CE0C4C" w:rsidP="00CE0C4C">
            <w:pPr>
              <w:tabs>
                <w:tab w:val="left" w:pos="3330"/>
              </w:tabs>
              <w:rPr>
                <w:rFonts w:ascii="Times New Roman" w:hAnsi="Times New Roman" w:cs="Times New Roman"/>
                <w:sz w:val="24"/>
                <w:szCs w:val="24"/>
              </w:rPr>
            </w:pPr>
          </w:p>
          <w:p w14:paraId="3E5196A6"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Operations on a Stack**:</w:t>
            </w:r>
          </w:p>
          <w:p w14:paraId="5B0D3A2A" w14:textId="77777777" w:rsidR="00CE0C4C" w:rsidRPr="00CE0C4C" w:rsidRDefault="00CE0C4C" w:rsidP="00CE0C4C">
            <w:pPr>
              <w:tabs>
                <w:tab w:val="left" w:pos="3330"/>
              </w:tabs>
              <w:rPr>
                <w:rFonts w:ascii="Times New Roman" w:hAnsi="Times New Roman" w:cs="Times New Roman"/>
                <w:sz w:val="24"/>
                <w:szCs w:val="24"/>
              </w:rPr>
            </w:pPr>
          </w:p>
          <w:p w14:paraId="257D51A0"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1. **Push**: Adds an element to the top of the stack.</w:t>
            </w:r>
          </w:p>
          <w:p w14:paraId="53B11DF9"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2. **Pop**: Removes and returns the element from the top of the stack.</w:t>
            </w:r>
          </w:p>
          <w:p w14:paraId="4CD7B1CC"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3. **Peek (or Top)**: Returns the element at the top of the stack without removing it.</w:t>
            </w:r>
          </w:p>
          <w:p w14:paraId="09CCBEDF"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4. **isEmpty**: Checks if the stack is empty.</w:t>
            </w:r>
          </w:p>
          <w:p w14:paraId="0EC329BC"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5. **isFull** (in some implementations): Checks if the stack is full (applicable in fixed-size array implementations).</w:t>
            </w:r>
          </w:p>
          <w:p w14:paraId="7024D807" w14:textId="77777777" w:rsidR="00CE0C4C" w:rsidRPr="00CE0C4C" w:rsidRDefault="00CE0C4C" w:rsidP="00CE0C4C">
            <w:pPr>
              <w:tabs>
                <w:tab w:val="left" w:pos="3330"/>
              </w:tabs>
              <w:rPr>
                <w:rFonts w:ascii="Times New Roman" w:hAnsi="Times New Roman" w:cs="Times New Roman"/>
                <w:sz w:val="24"/>
                <w:szCs w:val="24"/>
              </w:rPr>
            </w:pPr>
          </w:p>
          <w:p w14:paraId="5080705D"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Splitting a Sentence and Pushing it into a Stack**:</w:t>
            </w:r>
          </w:p>
          <w:p w14:paraId="6A63884F" w14:textId="77777777" w:rsidR="00CE0C4C" w:rsidRPr="00CE0C4C" w:rsidRDefault="00CE0C4C" w:rsidP="00CE0C4C">
            <w:pPr>
              <w:tabs>
                <w:tab w:val="left" w:pos="3330"/>
              </w:tabs>
              <w:rPr>
                <w:rFonts w:ascii="Times New Roman" w:hAnsi="Times New Roman" w:cs="Times New Roman"/>
                <w:sz w:val="24"/>
                <w:szCs w:val="24"/>
              </w:rPr>
            </w:pPr>
          </w:p>
          <w:p w14:paraId="07712774"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To split a sentence and push it into a stack, you'll need to follow these steps:</w:t>
            </w:r>
          </w:p>
          <w:p w14:paraId="1B033E12" w14:textId="77777777" w:rsidR="00CE0C4C" w:rsidRPr="00CE0C4C" w:rsidRDefault="00CE0C4C" w:rsidP="00CE0C4C">
            <w:pPr>
              <w:tabs>
                <w:tab w:val="left" w:pos="3330"/>
              </w:tabs>
              <w:rPr>
                <w:rFonts w:ascii="Times New Roman" w:hAnsi="Times New Roman" w:cs="Times New Roman"/>
                <w:sz w:val="24"/>
                <w:szCs w:val="24"/>
              </w:rPr>
            </w:pPr>
          </w:p>
          <w:p w14:paraId="66710377"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1. **Split the Sentence**:</w:t>
            </w:r>
          </w:p>
          <w:p w14:paraId="189EDEA6"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Use a string manipulation function (like `split` in Java or similar functions in other programming languages) to split the sentence into individual words. The delimiter would typically be a space (' ').</w:t>
            </w:r>
          </w:p>
          <w:p w14:paraId="21D047CB" w14:textId="77777777" w:rsidR="00CE0C4C" w:rsidRPr="00CE0C4C" w:rsidRDefault="00CE0C4C" w:rsidP="00CE0C4C">
            <w:pPr>
              <w:tabs>
                <w:tab w:val="left" w:pos="3330"/>
              </w:tabs>
              <w:rPr>
                <w:rFonts w:ascii="Times New Roman" w:hAnsi="Times New Roman" w:cs="Times New Roman"/>
                <w:sz w:val="24"/>
                <w:szCs w:val="24"/>
              </w:rPr>
            </w:pPr>
          </w:p>
          <w:p w14:paraId="4E5F0725"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2. **Pushing into the Stack**:</w:t>
            </w:r>
          </w:p>
          <w:p w14:paraId="2EA1EC76"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lastRenderedPageBreak/>
              <w:t xml:space="preserve">   - Initialize a stack data structure.</w:t>
            </w:r>
          </w:p>
          <w:p w14:paraId="14F9326D"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Iterate through the words obtained from step 1.</w:t>
            </w:r>
          </w:p>
          <w:p w14:paraId="371044FB"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For each word, push it onto the stack.</w:t>
            </w:r>
          </w:p>
          <w:p w14:paraId="063332AB" w14:textId="77777777" w:rsidR="00CE0C4C" w:rsidRPr="00CE0C4C" w:rsidRDefault="00CE0C4C" w:rsidP="00CE0C4C">
            <w:pPr>
              <w:tabs>
                <w:tab w:val="left" w:pos="3330"/>
              </w:tabs>
              <w:rPr>
                <w:rFonts w:ascii="Times New Roman" w:hAnsi="Times New Roman" w:cs="Times New Roman"/>
                <w:sz w:val="24"/>
                <w:szCs w:val="24"/>
              </w:rPr>
            </w:pPr>
          </w:p>
          <w:p w14:paraId="752B89A8"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Here's an example in Java:</w:t>
            </w:r>
          </w:p>
          <w:p w14:paraId="224CF36F" w14:textId="77777777" w:rsidR="00CE0C4C" w:rsidRPr="00CE0C4C" w:rsidRDefault="00CE0C4C" w:rsidP="00CE0C4C">
            <w:pPr>
              <w:tabs>
                <w:tab w:val="left" w:pos="3330"/>
              </w:tabs>
              <w:rPr>
                <w:rFonts w:ascii="Times New Roman" w:hAnsi="Times New Roman" w:cs="Times New Roman"/>
                <w:sz w:val="24"/>
                <w:szCs w:val="24"/>
              </w:rPr>
            </w:pPr>
          </w:p>
          <w:p w14:paraId="7D23B779"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java</w:t>
            </w:r>
          </w:p>
          <w:p w14:paraId="5E42881A"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import java.util.Stack;</w:t>
            </w:r>
          </w:p>
          <w:p w14:paraId="396C43E8" w14:textId="77777777" w:rsidR="00CE0C4C" w:rsidRPr="00CE0C4C" w:rsidRDefault="00CE0C4C" w:rsidP="00CE0C4C">
            <w:pPr>
              <w:tabs>
                <w:tab w:val="left" w:pos="3330"/>
              </w:tabs>
              <w:rPr>
                <w:rFonts w:ascii="Times New Roman" w:hAnsi="Times New Roman" w:cs="Times New Roman"/>
                <w:sz w:val="24"/>
                <w:szCs w:val="24"/>
              </w:rPr>
            </w:pPr>
          </w:p>
          <w:p w14:paraId="0975FBCB"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public class Main {</w:t>
            </w:r>
          </w:p>
          <w:p w14:paraId="0E494C6D"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public static void main(String[] args) {</w:t>
            </w:r>
          </w:p>
          <w:p w14:paraId="2D05B57C"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String sentence = "This is a sample sentence";</w:t>
            </w:r>
          </w:p>
          <w:p w14:paraId="4F101F40" w14:textId="77777777" w:rsidR="00CE0C4C" w:rsidRPr="00CE0C4C" w:rsidRDefault="00CE0C4C" w:rsidP="00CE0C4C">
            <w:pPr>
              <w:tabs>
                <w:tab w:val="left" w:pos="3330"/>
              </w:tabs>
              <w:rPr>
                <w:rFonts w:ascii="Times New Roman" w:hAnsi="Times New Roman" w:cs="Times New Roman"/>
                <w:sz w:val="24"/>
                <w:szCs w:val="24"/>
              </w:rPr>
            </w:pPr>
          </w:p>
          <w:p w14:paraId="388BC5D9"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Step 1: Split the Sentence</w:t>
            </w:r>
          </w:p>
          <w:p w14:paraId="6531E960"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String[] words = sentence.split(" ");</w:t>
            </w:r>
          </w:p>
          <w:p w14:paraId="46D2F605" w14:textId="77777777" w:rsidR="00CE0C4C" w:rsidRPr="00CE0C4C" w:rsidRDefault="00CE0C4C" w:rsidP="00CE0C4C">
            <w:pPr>
              <w:tabs>
                <w:tab w:val="left" w:pos="3330"/>
              </w:tabs>
              <w:rPr>
                <w:rFonts w:ascii="Times New Roman" w:hAnsi="Times New Roman" w:cs="Times New Roman"/>
                <w:sz w:val="24"/>
                <w:szCs w:val="24"/>
              </w:rPr>
            </w:pPr>
          </w:p>
          <w:p w14:paraId="2634F81B"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Step 2: Pushing into the Stack</w:t>
            </w:r>
          </w:p>
          <w:p w14:paraId="591EF8ED"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Stack&lt;String&gt; wordStack = new Stack&lt;&gt;();</w:t>
            </w:r>
          </w:p>
          <w:p w14:paraId="14408321"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for (String word : words) {</w:t>
            </w:r>
          </w:p>
          <w:p w14:paraId="09F3331A"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wordStack.push(word);</w:t>
            </w:r>
          </w:p>
          <w:p w14:paraId="51FC2311"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w:t>
            </w:r>
          </w:p>
          <w:p w14:paraId="50DA2CF9" w14:textId="77777777" w:rsidR="00CE0C4C" w:rsidRPr="00CE0C4C" w:rsidRDefault="00CE0C4C" w:rsidP="00CE0C4C">
            <w:pPr>
              <w:tabs>
                <w:tab w:val="left" w:pos="3330"/>
              </w:tabs>
              <w:rPr>
                <w:rFonts w:ascii="Times New Roman" w:hAnsi="Times New Roman" w:cs="Times New Roman"/>
                <w:sz w:val="24"/>
                <w:szCs w:val="24"/>
              </w:rPr>
            </w:pPr>
          </w:p>
          <w:p w14:paraId="5CFC3894"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 Printing the Stack</w:t>
            </w:r>
          </w:p>
          <w:p w14:paraId="531363BA"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lastRenderedPageBreak/>
              <w:t xml:space="preserve">        System.out.println("Words pushed into the stack:");</w:t>
            </w:r>
          </w:p>
          <w:p w14:paraId="29E5A7DF"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while (!wordStack.isEmpty()) {</w:t>
            </w:r>
          </w:p>
          <w:p w14:paraId="6A65CC8F"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System.out.println(wordStack.pop());</w:t>
            </w:r>
          </w:p>
          <w:p w14:paraId="5E656CC7"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w:t>
            </w:r>
          </w:p>
          <w:p w14:paraId="740AFE88"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 xml:space="preserve">    }</w:t>
            </w:r>
          </w:p>
          <w:p w14:paraId="64D3AB5A"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w:t>
            </w:r>
          </w:p>
          <w:p w14:paraId="276196F4" w14:textId="77777777" w:rsidR="00CE0C4C" w:rsidRPr="00CE0C4C" w:rsidRDefault="00CE0C4C" w:rsidP="00CE0C4C">
            <w:pPr>
              <w:tabs>
                <w:tab w:val="left" w:pos="3330"/>
              </w:tabs>
              <w:rPr>
                <w:rFonts w:ascii="Times New Roman" w:hAnsi="Times New Roman" w:cs="Times New Roman"/>
                <w:sz w:val="24"/>
                <w:szCs w:val="24"/>
              </w:rPr>
            </w:pPr>
            <w:r w:rsidRPr="00CE0C4C">
              <w:rPr>
                <w:rFonts w:ascii="Times New Roman" w:hAnsi="Times New Roman" w:cs="Times New Roman"/>
                <w:sz w:val="24"/>
                <w:szCs w:val="24"/>
              </w:rPr>
              <w:t>```</w:t>
            </w:r>
          </w:p>
          <w:p w14:paraId="65E8E0C3" w14:textId="77777777" w:rsidR="00CE0C4C" w:rsidRPr="00CE0C4C" w:rsidRDefault="00CE0C4C" w:rsidP="00CE0C4C">
            <w:pPr>
              <w:tabs>
                <w:tab w:val="left" w:pos="3330"/>
              </w:tabs>
              <w:rPr>
                <w:rFonts w:ascii="Times New Roman" w:hAnsi="Times New Roman" w:cs="Times New Roman"/>
                <w:sz w:val="24"/>
                <w:szCs w:val="24"/>
              </w:rPr>
            </w:pPr>
          </w:p>
          <w:p w14:paraId="65EC753E" w14:textId="320375AD" w:rsidR="00392471" w:rsidRDefault="00CE0C4C" w:rsidP="00CE0C4C">
            <w:pPr>
              <w:tabs>
                <w:tab w:val="left" w:pos="3330"/>
              </w:tabs>
              <w:rPr>
                <w:rFonts w:ascii="Arial" w:hAnsi="Arial" w:cs="Arial"/>
                <w:b/>
              </w:rPr>
            </w:pPr>
            <w:r w:rsidRPr="00CE0C4C">
              <w:rPr>
                <w:rFonts w:ascii="Times New Roman" w:hAnsi="Times New Roman" w:cs="Times New Roman"/>
                <w:sz w:val="24"/>
                <w:szCs w:val="24"/>
              </w:rPr>
              <w:t>In this example, the sentence "This is a sample sentence" is split into an array of words. Each word is then pushed onto a stack. Finally, the words are popped from the stack, resulting in the reversed order of words.</w:t>
            </w:r>
          </w:p>
        </w:tc>
      </w:tr>
    </w:tbl>
    <w:p w14:paraId="2787FB77" w14:textId="77777777" w:rsidR="005E1557" w:rsidRDefault="005E1557" w:rsidP="005E1557">
      <w:pPr>
        <w:rPr>
          <w:rFonts w:asciiTheme="majorHAnsi" w:eastAsia="Calibri" w:hAnsiTheme="majorHAnsi" w:cs="Times New Roman"/>
          <w:b/>
          <w:bCs/>
          <w:sz w:val="24"/>
          <w:szCs w:val="24"/>
          <w:lang w:val="en-IN"/>
        </w:rPr>
      </w:pPr>
    </w:p>
    <w:p w14:paraId="26C6D4C8" w14:textId="77777777" w:rsidR="005E1557" w:rsidRDefault="005E1557" w:rsidP="005E1557">
      <w:pPr>
        <w:rPr>
          <w:rFonts w:asciiTheme="majorHAnsi" w:eastAsia="Calibri" w:hAnsiTheme="majorHAnsi" w:cs="Times New Roman"/>
          <w:b/>
          <w:bCs/>
          <w:sz w:val="24"/>
          <w:szCs w:val="24"/>
          <w:lang w:val="en-IN"/>
        </w:rPr>
      </w:pPr>
    </w:p>
    <w:p w14:paraId="34DDBA40" w14:textId="77777777" w:rsidR="005E1557" w:rsidRDefault="005E1557" w:rsidP="005E1557">
      <w:pPr>
        <w:rPr>
          <w:rFonts w:asciiTheme="majorHAnsi" w:eastAsia="Calibri" w:hAnsiTheme="majorHAnsi" w:cs="Times New Roman"/>
          <w:b/>
          <w:bCs/>
          <w:sz w:val="24"/>
          <w:szCs w:val="24"/>
          <w:lang w:val="en-IN"/>
        </w:rPr>
      </w:pPr>
    </w:p>
    <w:p w14:paraId="393EE891" w14:textId="77777777" w:rsidR="005E1557" w:rsidRDefault="005E1557" w:rsidP="005E1557">
      <w:pPr>
        <w:rPr>
          <w:rFonts w:asciiTheme="majorHAnsi" w:eastAsia="Calibri" w:hAnsiTheme="majorHAnsi" w:cs="Times New Roman"/>
          <w:b/>
          <w:bCs/>
          <w:sz w:val="24"/>
          <w:szCs w:val="24"/>
          <w:lang w:val="en-IN"/>
        </w:rPr>
      </w:pPr>
    </w:p>
    <w:p w14:paraId="3D6CC8CF" w14:textId="77777777" w:rsidR="005E1557" w:rsidRDefault="005E1557" w:rsidP="005E1557">
      <w:pPr>
        <w:rPr>
          <w:rFonts w:asciiTheme="majorHAnsi" w:eastAsia="Calibri" w:hAnsiTheme="majorHAnsi" w:cs="Times New Roman"/>
          <w:b/>
          <w:bCs/>
          <w:sz w:val="24"/>
          <w:szCs w:val="24"/>
          <w:lang w:val="en-IN"/>
        </w:rPr>
      </w:pPr>
    </w:p>
    <w:p w14:paraId="116087A4" w14:textId="77777777" w:rsidR="005E1557" w:rsidRDefault="005E1557" w:rsidP="005E1557">
      <w:pPr>
        <w:rPr>
          <w:rFonts w:asciiTheme="majorHAnsi" w:eastAsia="Calibri" w:hAnsiTheme="majorHAnsi" w:cs="Times New Roman"/>
          <w:b/>
          <w:bCs/>
          <w:sz w:val="24"/>
          <w:szCs w:val="24"/>
          <w:lang w:val="en-IN"/>
        </w:rPr>
      </w:pPr>
    </w:p>
    <w:p w14:paraId="41D24BA0" w14:textId="77777777" w:rsidR="005E1557" w:rsidRDefault="005E1557" w:rsidP="003B4AC7">
      <w:pPr>
        <w:rPr>
          <w:rFonts w:asciiTheme="majorHAnsi" w:eastAsia="Calibri" w:hAnsiTheme="majorHAnsi" w:cs="Times New Roman"/>
          <w:b/>
          <w:bCs/>
          <w:sz w:val="24"/>
          <w:szCs w:val="24"/>
          <w:lang w:val="en-IN"/>
        </w:rPr>
      </w:pPr>
    </w:p>
    <w:p w14:paraId="513E7C26" w14:textId="652D9CE3" w:rsidR="005E1557" w:rsidRDefault="005E1557" w:rsidP="003B4AC7">
      <w:pPr>
        <w:rPr>
          <w:rFonts w:asciiTheme="majorHAnsi" w:eastAsia="Calibri" w:hAnsiTheme="majorHAnsi" w:cs="Times New Roman"/>
          <w:b/>
          <w:bCs/>
          <w:sz w:val="24"/>
          <w:szCs w:val="24"/>
          <w:lang w:val="en-IN"/>
        </w:rPr>
      </w:pPr>
    </w:p>
    <w:p w14:paraId="21E89D90" w14:textId="09498D1E" w:rsidR="005E1557" w:rsidRDefault="005E1557" w:rsidP="003B4AC7">
      <w:pPr>
        <w:rPr>
          <w:rFonts w:asciiTheme="majorHAnsi" w:eastAsia="Calibri" w:hAnsiTheme="majorHAnsi" w:cs="Times New Roman"/>
          <w:b/>
          <w:bCs/>
          <w:sz w:val="24"/>
          <w:szCs w:val="24"/>
          <w:lang w:val="en-IN"/>
        </w:rPr>
      </w:pPr>
    </w:p>
    <w:p w14:paraId="65B772B7" w14:textId="49B8C6DF" w:rsidR="00A20C46" w:rsidRDefault="00A20C46" w:rsidP="003B4AC7">
      <w:pPr>
        <w:rPr>
          <w:rFonts w:asciiTheme="majorHAnsi" w:eastAsia="Calibri" w:hAnsiTheme="majorHAnsi" w:cs="Times New Roman"/>
          <w:b/>
          <w:bCs/>
          <w:sz w:val="24"/>
          <w:szCs w:val="24"/>
          <w:lang w:val="en-IN"/>
        </w:rPr>
      </w:pPr>
    </w:p>
    <w:p w14:paraId="50B24488" w14:textId="61FC0858" w:rsidR="00A20C46" w:rsidRDefault="00A20C46" w:rsidP="003B4AC7">
      <w:pPr>
        <w:rPr>
          <w:rFonts w:asciiTheme="majorHAnsi" w:eastAsia="Calibri" w:hAnsiTheme="majorHAnsi" w:cs="Times New Roman"/>
          <w:b/>
          <w:bCs/>
          <w:sz w:val="24"/>
          <w:szCs w:val="24"/>
          <w:lang w:val="en-IN"/>
        </w:rPr>
      </w:pPr>
    </w:p>
    <w:p w14:paraId="5F58D794" w14:textId="77777777" w:rsidR="004E59A7" w:rsidRDefault="004E59A7">
      <w:pPr>
        <w:rPr>
          <w:rFonts w:ascii="Arial" w:hAnsi="Arial" w:cs="Arial"/>
          <w:b/>
          <w:sz w:val="24"/>
          <w:szCs w:val="24"/>
        </w:rPr>
      </w:pPr>
      <w:r>
        <w:rPr>
          <w:rFonts w:ascii="Arial" w:hAnsi="Arial" w:cs="Arial"/>
          <w:b/>
          <w:sz w:val="24"/>
          <w:szCs w:val="24"/>
        </w:rPr>
        <w:br w:type="page"/>
      </w:r>
    </w:p>
    <w:p w14:paraId="4D6A79B6" w14:textId="123D93B9" w:rsidR="00A20C46" w:rsidRPr="007C6AD1" w:rsidRDefault="00A20C46" w:rsidP="00A20C46">
      <w:pPr>
        <w:tabs>
          <w:tab w:val="left" w:pos="3330"/>
        </w:tabs>
        <w:rPr>
          <w:rFonts w:ascii="Arial" w:hAnsi="Arial" w:cs="Arial"/>
          <w:b/>
          <w:sz w:val="24"/>
          <w:szCs w:val="24"/>
        </w:rPr>
      </w:pPr>
      <w:r w:rsidRPr="007C6AD1">
        <w:rPr>
          <w:rFonts w:ascii="Arial" w:hAnsi="Arial" w:cs="Arial"/>
          <w:b/>
          <w:sz w:val="24"/>
          <w:szCs w:val="24"/>
        </w:rPr>
        <w:lastRenderedPageBreak/>
        <w:t xml:space="preserve">EXPERIMENT NO. </w:t>
      </w:r>
      <w:r w:rsidR="007443A8">
        <w:rPr>
          <w:rFonts w:ascii="Arial" w:hAnsi="Arial" w:cs="Arial"/>
          <w:b/>
          <w:sz w:val="24"/>
          <w:szCs w:val="24"/>
        </w:rPr>
        <w:t>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20C46" w:rsidRPr="007C6AD1" w14:paraId="70EE43FC" w14:textId="77777777" w:rsidTr="000E6D91">
        <w:trPr>
          <w:trHeight w:val="259"/>
        </w:trPr>
        <w:tc>
          <w:tcPr>
            <w:tcW w:w="9795" w:type="dxa"/>
            <w:shd w:val="clear" w:color="auto" w:fill="auto"/>
            <w:noWrap/>
            <w:vAlign w:val="bottom"/>
            <w:hideMark/>
          </w:tcPr>
          <w:p w14:paraId="08CC13C3" w14:textId="77777777" w:rsidR="00A20C46" w:rsidRPr="007C6AD1" w:rsidRDefault="00A20C46"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181ECEBF" w14:textId="77777777" w:rsidR="00A20C46" w:rsidRPr="007C6AD1" w:rsidRDefault="00A20C46" w:rsidP="000E6D91">
            <w:pPr>
              <w:spacing w:after="0" w:line="240" w:lineRule="auto"/>
              <w:rPr>
                <w:rFonts w:ascii="Arial" w:eastAsia="Times New Roman" w:hAnsi="Arial" w:cs="Arial"/>
                <w:b/>
                <w:bCs/>
                <w:color w:val="000000"/>
                <w:lang w:val="en-IN" w:eastAsia="en-IN"/>
              </w:rPr>
            </w:pPr>
          </w:p>
        </w:tc>
      </w:tr>
      <w:tr w:rsidR="00A20C46" w:rsidRPr="007C6AD1" w14:paraId="4ED11964" w14:textId="77777777" w:rsidTr="000E6D91">
        <w:trPr>
          <w:trHeight w:val="259"/>
        </w:trPr>
        <w:tc>
          <w:tcPr>
            <w:tcW w:w="9795" w:type="dxa"/>
            <w:shd w:val="clear" w:color="auto" w:fill="auto"/>
            <w:noWrap/>
            <w:vAlign w:val="bottom"/>
            <w:hideMark/>
          </w:tcPr>
          <w:p w14:paraId="7FB30923" w14:textId="77777777" w:rsidR="00A20C46" w:rsidRPr="007C6AD1" w:rsidRDefault="00A20C46"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127287D1" w14:textId="77777777" w:rsidR="00A20C46" w:rsidRPr="007C6AD1" w:rsidRDefault="00A20C46" w:rsidP="000E6D91">
            <w:pPr>
              <w:spacing w:after="0" w:line="240" w:lineRule="auto"/>
              <w:rPr>
                <w:rFonts w:ascii="Arial" w:eastAsia="Times New Roman" w:hAnsi="Arial" w:cs="Arial"/>
                <w:b/>
                <w:bCs/>
                <w:color w:val="000000"/>
                <w:lang w:val="en-IN" w:eastAsia="en-IN"/>
              </w:rPr>
            </w:pPr>
          </w:p>
        </w:tc>
      </w:tr>
      <w:tr w:rsidR="00A20C46" w:rsidRPr="007C6AD1" w14:paraId="19BD9DF2" w14:textId="77777777" w:rsidTr="000E6D91">
        <w:trPr>
          <w:trHeight w:val="259"/>
        </w:trPr>
        <w:tc>
          <w:tcPr>
            <w:tcW w:w="9795" w:type="dxa"/>
            <w:shd w:val="clear" w:color="auto" w:fill="auto"/>
            <w:noWrap/>
            <w:vAlign w:val="bottom"/>
            <w:hideMark/>
          </w:tcPr>
          <w:p w14:paraId="46C80192" w14:textId="77777777" w:rsidR="00A20C46" w:rsidRPr="007C6AD1" w:rsidRDefault="00A20C46"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01F11BA1" w14:textId="77777777" w:rsidR="00A20C46" w:rsidRPr="007C6AD1" w:rsidRDefault="00A20C46" w:rsidP="000E6D91">
            <w:pPr>
              <w:spacing w:after="0" w:line="240" w:lineRule="auto"/>
              <w:rPr>
                <w:rFonts w:ascii="Arial" w:eastAsia="Times New Roman" w:hAnsi="Arial" w:cs="Arial"/>
                <w:b/>
                <w:bCs/>
                <w:color w:val="000000"/>
                <w:lang w:val="en-IN" w:eastAsia="en-IN"/>
              </w:rPr>
            </w:pPr>
          </w:p>
        </w:tc>
      </w:tr>
      <w:tr w:rsidR="00A20C46" w:rsidRPr="007C6AD1" w14:paraId="0A40DD24" w14:textId="77777777" w:rsidTr="000E6D91">
        <w:trPr>
          <w:trHeight w:val="259"/>
        </w:trPr>
        <w:tc>
          <w:tcPr>
            <w:tcW w:w="9795" w:type="dxa"/>
            <w:shd w:val="clear" w:color="auto" w:fill="auto"/>
            <w:noWrap/>
            <w:vAlign w:val="bottom"/>
            <w:hideMark/>
          </w:tcPr>
          <w:p w14:paraId="1A611812" w14:textId="77777777" w:rsidR="00A20C46" w:rsidRPr="007C6AD1" w:rsidRDefault="00A20C46"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19E53C23" w14:textId="77777777" w:rsidR="00A20C46" w:rsidRPr="007C6AD1" w:rsidRDefault="00A20C46"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A20C46" w:rsidRPr="007C6AD1" w14:paraId="33D67EEA" w14:textId="77777777" w:rsidTr="000E6D91">
        <w:trPr>
          <w:trHeight w:val="259"/>
        </w:trPr>
        <w:tc>
          <w:tcPr>
            <w:tcW w:w="9795" w:type="dxa"/>
            <w:shd w:val="clear" w:color="auto" w:fill="auto"/>
            <w:noWrap/>
            <w:vAlign w:val="bottom"/>
            <w:hideMark/>
          </w:tcPr>
          <w:p w14:paraId="75705A0F" w14:textId="77777777" w:rsidR="00A20C46" w:rsidRPr="007C6AD1" w:rsidRDefault="00A20C46"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723BE330" w14:textId="77777777" w:rsidR="00A20C46" w:rsidRPr="007C6AD1" w:rsidRDefault="00A20C46" w:rsidP="000E6D91">
            <w:pPr>
              <w:spacing w:after="0" w:line="240" w:lineRule="auto"/>
              <w:rPr>
                <w:rFonts w:ascii="Arial" w:eastAsia="Times New Roman" w:hAnsi="Arial" w:cs="Arial"/>
                <w:b/>
                <w:bCs/>
                <w:color w:val="000000"/>
                <w:lang w:val="en-IN" w:eastAsia="en-IN"/>
              </w:rPr>
            </w:pPr>
          </w:p>
          <w:p w14:paraId="7E879E72" w14:textId="77777777" w:rsidR="00A20C46" w:rsidRPr="007C6AD1" w:rsidRDefault="00A20C46" w:rsidP="000E6D91">
            <w:pPr>
              <w:spacing w:after="0" w:line="240" w:lineRule="auto"/>
              <w:rPr>
                <w:rFonts w:ascii="Arial" w:eastAsia="Times New Roman" w:hAnsi="Arial" w:cs="Arial"/>
                <w:b/>
                <w:bCs/>
                <w:color w:val="000000"/>
                <w:lang w:val="en-IN" w:eastAsia="en-IN"/>
              </w:rPr>
            </w:pPr>
          </w:p>
        </w:tc>
      </w:tr>
      <w:tr w:rsidR="00A20C46" w:rsidRPr="007C6AD1" w14:paraId="77DD2120" w14:textId="77777777" w:rsidTr="000E6D91">
        <w:trPr>
          <w:trHeight w:val="259"/>
        </w:trPr>
        <w:tc>
          <w:tcPr>
            <w:tcW w:w="9795" w:type="dxa"/>
            <w:shd w:val="clear" w:color="auto" w:fill="auto"/>
            <w:noWrap/>
            <w:vAlign w:val="bottom"/>
            <w:hideMark/>
          </w:tcPr>
          <w:p w14:paraId="46CFA874" w14:textId="77777777" w:rsidR="00A20C46" w:rsidRPr="007C6AD1" w:rsidRDefault="00A20C46"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277E54FD" w14:textId="77777777" w:rsidR="00A20C46" w:rsidRPr="007C6AD1" w:rsidRDefault="00A20C46" w:rsidP="000E6D91">
            <w:pPr>
              <w:spacing w:after="0" w:line="240" w:lineRule="auto"/>
              <w:rPr>
                <w:rFonts w:ascii="Arial" w:eastAsia="Times New Roman" w:hAnsi="Arial" w:cs="Arial"/>
                <w:b/>
                <w:bCs/>
                <w:color w:val="000000"/>
                <w:lang w:val="en-IN" w:eastAsia="en-IN"/>
              </w:rPr>
            </w:pPr>
          </w:p>
          <w:p w14:paraId="348F4880" w14:textId="77777777" w:rsidR="00A20C46" w:rsidRPr="007C6AD1" w:rsidRDefault="00A20C46" w:rsidP="000E6D91">
            <w:pPr>
              <w:spacing w:after="0" w:line="240" w:lineRule="auto"/>
              <w:rPr>
                <w:rFonts w:ascii="Arial" w:eastAsia="Times New Roman" w:hAnsi="Arial" w:cs="Arial"/>
                <w:b/>
                <w:bCs/>
                <w:color w:val="000000"/>
                <w:lang w:val="en-IN" w:eastAsia="en-IN"/>
              </w:rPr>
            </w:pPr>
          </w:p>
        </w:tc>
      </w:tr>
    </w:tbl>
    <w:p w14:paraId="794CC587" w14:textId="77777777" w:rsidR="00A20C46" w:rsidRPr="007C6AD1" w:rsidRDefault="00A20C46" w:rsidP="00A20C46">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20C46" w:rsidRPr="007C6AD1" w14:paraId="3F3F45A2" w14:textId="77777777" w:rsidTr="000E6D91">
        <w:trPr>
          <w:trHeight w:val="319"/>
        </w:trPr>
        <w:tc>
          <w:tcPr>
            <w:tcW w:w="9829" w:type="dxa"/>
            <w:shd w:val="clear" w:color="auto" w:fill="auto"/>
            <w:noWrap/>
            <w:vAlign w:val="bottom"/>
            <w:hideMark/>
          </w:tcPr>
          <w:p w14:paraId="1142C475" w14:textId="77777777" w:rsidR="00A20C46" w:rsidRDefault="00A20C46" w:rsidP="000E6D91">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49776C15" w14:textId="77777777" w:rsidR="00A20C46" w:rsidRDefault="00A20C46" w:rsidP="000E6D91">
            <w:pPr>
              <w:spacing w:after="0" w:line="240" w:lineRule="auto"/>
              <w:rPr>
                <w:rFonts w:ascii="Arial" w:hAnsi="Arial" w:cs="Arial"/>
              </w:rPr>
            </w:pPr>
          </w:p>
          <w:p w14:paraId="057A4896" w14:textId="77777777" w:rsidR="00A20C46" w:rsidRPr="00EA4E0C" w:rsidRDefault="00A20C46" w:rsidP="000E6D91">
            <w:pPr>
              <w:rPr>
                <w:sz w:val="20"/>
                <w:szCs w:val="20"/>
              </w:rPr>
            </w:pPr>
            <w:r>
              <w:rPr>
                <w:rFonts w:ascii="Times New Roman" w:eastAsia="Times New Roman" w:hAnsi="Times New Roman" w:cs="Times New Roman"/>
              </w:rPr>
              <w:t>To familiarize the students with linear data structure Stacks and its applications.</w:t>
            </w:r>
          </w:p>
        </w:tc>
      </w:tr>
      <w:tr w:rsidR="00A20C46" w:rsidRPr="007C6AD1" w14:paraId="1BE21BE3" w14:textId="77777777" w:rsidTr="000E6D91">
        <w:trPr>
          <w:trHeight w:val="319"/>
        </w:trPr>
        <w:tc>
          <w:tcPr>
            <w:tcW w:w="9829" w:type="dxa"/>
            <w:shd w:val="clear" w:color="auto" w:fill="auto"/>
            <w:noWrap/>
            <w:vAlign w:val="bottom"/>
          </w:tcPr>
          <w:p w14:paraId="795F38F5" w14:textId="77777777" w:rsidR="00A20C46" w:rsidRDefault="00A20C46" w:rsidP="000E6D91">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5518F86D" w14:textId="77777777" w:rsidR="00A20C46" w:rsidRDefault="00A20C46" w:rsidP="000E6D91">
            <w:pPr>
              <w:spacing w:after="0" w:line="240" w:lineRule="auto"/>
              <w:rPr>
                <w:rFonts w:ascii="Arial" w:eastAsia="Times New Roman" w:hAnsi="Arial" w:cs="Arial"/>
                <w:b/>
                <w:bCs/>
                <w:color w:val="000000"/>
                <w:lang w:val="en-IN" w:eastAsia="en-IN"/>
              </w:rPr>
            </w:pPr>
          </w:p>
          <w:p w14:paraId="39FF5D51" w14:textId="77777777" w:rsidR="00A20C46" w:rsidRPr="00EA4E0C" w:rsidRDefault="00A20C46" w:rsidP="000E6D91">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Stacks</w:t>
            </w:r>
            <w:r w:rsidRPr="00EA4E0C">
              <w:rPr>
                <w:rFonts w:ascii="Times New Roman" w:eastAsia="Times New Roman" w:hAnsi="Times New Roman" w:cs="Times New Roman"/>
              </w:rPr>
              <w:t xml:space="preserve"> for solving various problems</w:t>
            </w:r>
          </w:p>
          <w:p w14:paraId="14ABBF99" w14:textId="77777777" w:rsidR="00A20C46" w:rsidRPr="00DF4764" w:rsidRDefault="00A20C46" w:rsidP="000E6D91">
            <w:pPr>
              <w:spacing w:after="0" w:line="240" w:lineRule="auto"/>
              <w:rPr>
                <w:rFonts w:ascii="Arial" w:eastAsia="Times New Roman" w:hAnsi="Arial" w:cs="Arial"/>
                <w:b/>
                <w:bCs/>
                <w:color w:val="000000"/>
                <w:lang w:val="en-IN" w:eastAsia="en-IN"/>
              </w:rPr>
            </w:pPr>
          </w:p>
        </w:tc>
      </w:tr>
      <w:tr w:rsidR="00A20C46" w:rsidRPr="007C6AD1" w14:paraId="0EB3FCB0" w14:textId="77777777" w:rsidTr="000E6D91">
        <w:trPr>
          <w:trHeight w:val="319"/>
        </w:trPr>
        <w:tc>
          <w:tcPr>
            <w:tcW w:w="9829" w:type="dxa"/>
            <w:shd w:val="clear" w:color="auto" w:fill="auto"/>
            <w:noWrap/>
            <w:vAlign w:val="center"/>
            <w:hideMark/>
          </w:tcPr>
          <w:p w14:paraId="4C549BFF" w14:textId="77777777" w:rsidR="00A20C46" w:rsidRPr="00795267" w:rsidRDefault="00A20C46" w:rsidP="000E6D91">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19EBA860" w14:textId="7F9A594F" w:rsidR="00A20C46" w:rsidRDefault="00A20C46" w:rsidP="007443A8">
            <w:pPr>
              <w:tabs>
                <w:tab w:val="left" w:pos="540"/>
              </w:tabs>
              <w:rPr>
                <w:rFonts w:ascii="Times New Roman" w:hAnsi="Times New Roman" w:cs="Times New Roman"/>
                <w:sz w:val="24"/>
              </w:rPr>
            </w:pPr>
            <w:r w:rsidRPr="009B4777">
              <w:rPr>
                <w:rFonts w:ascii="Times New Roman" w:eastAsia="Times New Roman" w:hAnsi="Times New Roman" w:cs="Times New Roman"/>
                <w:sz w:val="24"/>
                <w:szCs w:val="24"/>
              </w:rPr>
              <w:t xml:space="preserve">Write a program to </w:t>
            </w:r>
            <w:r w:rsidR="007443A8">
              <w:rPr>
                <w:rFonts w:ascii="Times New Roman" w:eastAsia="Times New Roman" w:hAnsi="Times New Roman" w:cs="Times New Roman"/>
                <w:sz w:val="24"/>
                <w:szCs w:val="24"/>
              </w:rPr>
              <w:t>check whether the parenthesis in the expression are balanced or not.</w:t>
            </w:r>
          </w:p>
          <w:p w14:paraId="00A72F4A" w14:textId="5562B5DE" w:rsidR="00A20C46" w:rsidRDefault="00A20C46" w:rsidP="000E6D91">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Given a string str consisting of a</w:t>
            </w:r>
            <w:r w:rsidR="0070345C">
              <w:rPr>
                <w:rFonts w:ascii="Times New Roman" w:eastAsia="Times New Roman" w:hAnsi="Times New Roman" w:cs="Times New Roman"/>
                <w:b/>
                <w:bCs/>
                <w:lang w:val="en-IN" w:eastAsia="en-IN"/>
              </w:rPr>
              <w:t xml:space="preserve">n expression </w:t>
            </w:r>
          </w:p>
          <w:p w14:paraId="28CDD724" w14:textId="77777777" w:rsidR="00A20C46" w:rsidRPr="00A20C46" w:rsidRDefault="00A20C46" w:rsidP="000E6D91">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Examples:</w:t>
            </w:r>
          </w:p>
          <w:p w14:paraId="2DF03DB8" w14:textId="77777777" w:rsidR="0070345C" w:rsidRDefault="00A20C46" w:rsidP="000E6D91">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 xml:space="preserve">Input: str = </w:t>
            </w:r>
            <w:r w:rsidR="0070345C">
              <w:rPr>
                <w:rFonts w:ascii="Times New Roman" w:eastAsia="Times New Roman" w:hAnsi="Times New Roman" w:cs="Times New Roman"/>
                <w:b/>
                <w:bCs/>
                <w:lang w:val="en-IN" w:eastAsia="en-IN"/>
              </w:rPr>
              <w:t>(a+b)*c</w:t>
            </w:r>
          </w:p>
          <w:p w14:paraId="7BC34ED3" w14:textId="2AA46515" w:rsidR="00A20C46" w:rsidRPr="00A20C46" w:rsidRDefault="0070345C" w:rsidP="000E6D91">
            <w:pPr>
              <w:rPr>
                <w:rFonts w:ascii="Times New Roman" w:eastAsia="Times New Roman" w:hAnsi="Times New Roman" w:cs="Times New Roman"/>
                <w:b/>
                <w:bCs/>
                <w:lang w:val="en-IN" w:eastAsia="en-IN"/>
              </w:rPr>
            </w:pPr>
            <w:r>
              <w:rPr>
                <w:rFonts w:ascii="Times New Roman" w:eastAsia="Times New Roman" w:hAnsi="Times New Roman" w:cs="Times New Roman"/>
                <w:b/>
                <w:bCs/>
                <w:lang w:val="en-IN" w:eastAsia="en-IN"/>
              </w:rPr>
              <w:t>Output: Parenthesis Balanced</w:t>
            </w:r>
          </w:p>
        </w:tc>
      </w:tr>
      <w:tr w:rsidR="00A20C46" w:rsidRPr="007C6AD1" w14:paraId="39C70A07" w14:textId="77777777" w:rsidTr="000E6D91">
        <w:trPr>
          <w:trHeight w:val="319"/>
        </w:trPr>
        <w:tc>
          <w:tcPr>
            <w:tcW w:w="9829" w:type="dxa"/>
            <w:shd w:val="clear" w:color="auto" w:fill="auto"/>
            <w:noWrap/>
            <w:vAlign w:val="bottom"/>
          </w:tcPr>
          <w:p w14:paraId="29F1A9C1" w14:textId="77777777" w:rsidR="00A20C46" w:rsidRPr="00392471" w:rsidRDefault="00A20C46" w:rsidP="000E6D91">
            <w:pPr>
              <w:rPr>
                <w:rFonts w:ascii="Times New Roman" w:eastAsia="Times New Roman" w:hAnsi="Times New Roman" w:cs="Times New Roman"/>
                <w:b/>
                <w:bCs/>
                <w:lang w:val="en-IN" w:eastAsia="en-IN"/>
              </w:rPr>
            </w:pPr>
            <w:r w:rsidRPr="00392471">
              <w:rPr>
                <w:rFonts w:ascii="Times New Roman" w:eastAsia="Times New Roman" w:hAnsi="Times New Roman" w:cs="Times New Roman"/>
                <w:b/>
                <w:bCs/>
                <w:lang w:val="en-IN" w:eastAsia="en-IN"/>
              </w:rPr>
              <w:t>Background:</w:t>
            </w:r>
          </w:p>
          <w:p w14:paraId="370A2555" w14:textId="77777777" w:rsidR="00A20C46" w:rsidRPr="00392471"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tacks are dynamic data structures that follow the </w:t>
            </w:r>
            <w:r w:rsidRPr="00392471">
              <w:rPr>
                <w:rFonts w:ascii="Times New Roman" w:eastAsia="Times New Roman" w:hAnsi="Times New Roman" w:cs="Times New Roman"/>
                <w:b/>
                <w:bCs/>
                <w:lang w:val="en-IN" w:eastAsia="en-IN"/>
              </w:rPr>
              <w:t>Last In First Out (LIFO)</w:t>
            </w:r>
            <w:r w:rsidRPr="00392471">
              <w:rPr>
                <w:rFonts w:ascii="Times New Roman" w:eastAsia="Times New Roman" w:hAnsi="Times New Roman" w:cs="Times New Roman"/>
                <w:lang w:val="en-IN" w:eastAsia="en-IN"/>
              </w:rPr>
              <w:t> principle. The last item to be inserted into a stack is the first one to be deleted from it.</w:t>
            </w:r>
          </w:p>
          <w:p w14:paraId="1B470E04" w14:textId="77777777" w:rsidR="00A20C46" w:rsidRPr="00392471"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For example, you have a stack of trays on a table. The tray at the top of the stack is the first item to be moved if you require a tray from that stack.</w:t>
            </w:r>
          </w:p>
          <w:p w14:paraId="0FF164A8" w14:textId="77777777" w:rsidR="00A20C46" w:rsidRPr="00392471"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b/>
                <w:bCs/>
                <w:lang w:val="en-IN" w:eastAsia="en-IN"/>
              </w:rPr>
              <w:t>Inserting and deleting elements</w:t>
            </w:r>
          </w:p>
          <w:p w14:paraId="3AAF3329" w14:textId="77777777" w:rsidR="00A20C46" w:rsidRPr="00392471" w:rsidRDefault="00A20C46" w:rsidP="000E6D91">
            <w:pPr>
              <w:spacing w:after="0"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tacks have restrictions on the insertion and deletion of elements. Elements can be inserted or deleted only from one end of the stack i.e. from the </w:t>
            </w:r>
            <w:r w:rsidRPr="00392471">
              <w:rPr>
                <w:rFonts w:ascii="Times New Roman" w:eastAsia="Times New Roman" w:hAnsi="Times New Roman" w:cs="Times New Roman"/>
                <w:bdr w:val="none" w:sz="0" w:space="0" w:color="auto" w:frame="1"/>
                <w:lang w:val="en-IN" w:eastAsia="en-IN"/>
              </w:rPr>
              <w:t>top</w:t>
            </w:r>
            <w:r w:rsidRPr="00392471">
              <w:rPr>
                <w:rFonts w:ascii="Times New Roman" w:eastAsia="Times New Roman" w:hAnsi="Times New Roman" w:cs="Times New Roman"/>
                <w:lang w:val="en-IN" w:eastAsia="en-IN"/>
              </w:rPr>
              <w:t>. The element at the top is called the </w:t>
            </w:r>
            <w:r w:rsidRPr="00392471">
              <w:rPr>
                <w:rFonts w:ascii="Times New Roman" w:eastAsia="Times New Roman" w:hAnsi="Times New Roman" w:cs="Times New Roman"/>
                <w:bdr w:val="none" w:sz="0" w:space="0" w:color="auto" w:frame="1"/>
                <w:lang w:val="en-IN" w:eastAsia="en-IN"/>
              </w:rPr>
              <w:t>top</w:t>
            </w:r>
            <w:r w:rsidRPr="00392471">
              <w:rPr>
                <w:rFonts w:ascii="Times New Roman" w:eastAsia="Times New Roman" w:hAnsi="Times New Roman" w:cs="Times New Roman"/>
                <w:lang w:val="en-IN" w:eastAsia="en-IN"/>
              </w:rPr>
              <w:t> element. The operations of inserting and deleting elements are called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respectively.</w:t>
            </w:r>
          </w:p>
          <w:p w14:paraId="6E4A7339" w14:textId="77777777" w:rsidR="00A20C46" w:rsidRPr="00392471"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lastRenderedPageBreak/>
              <w:t>When the top element of a stack is deleted, if the stack remains non-empty, then the element just below the previous top element becomes the new top element of the stack.</w:t>
            </w:r>
          </w:p>
          <w:p w14:paraId="39334EEA" w14:textId="77777777" w:rsidR="00A20C46" w:rsidRPr="00392471"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For example, in the stack of trays, if you take the tray on the top and do not replace it, then the second tray automatically becomes the top element (tray) of that stack.</w:t>
            </w:r>
          </w:p>
          <w:p w14:paraId="00672E92" w14:textId="77777777" w:rsidR="00A20C46" w:rsidRPr="00392471"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b/>
                <w:bCs/>
                <w:lang w:val="en-IN" w:eastAsia="en-IN"/>
              </w:rPr>
              <w:t>Features of stacks</w:t>
            </w:r>
          </w:p>
          <w:p w14:paraId="11723610" w14:textId="77777777" w:rsidR="00A20C46" w:rsidRPr="00392471" w:rsidRDefault="00A20C46"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ynamic data structures</w:t>
            </w:r>
          </w:p>
          <w:p w14:paraId="6590BEEE" w14:textId="77777777" w:rsidR="00A20C46" w:rsidRPr="00392471" w:rsidRDefault="00A20C46"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o not have a fixed size</w:t>
            </w:r>
          </w:p>
          <w:p w14:paraId="7CF9A4BA" w14:textId="77777777" w:rsidR="00A20C46" w:rsidRPr="00392471" w:rsidRDefault="00A20C46"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o not consume a fixed amount of memory</w:t>
            </w:r>
          </w:p>
          <w:p w14:paraId="1031780C" w14:textId="77777777" w:rsidR="00A20C46" w:rsidRPr="00392471" w:rsidRDefault="00A20C46" w:rsidP="005C589E">
            <w:pPr>
              <w:numPr>
                <w:ilvl w:val="0"/>
                <w:numId w:val="26"/>
              </w:numPr>
              <w:spacing w:beforeAutospacing="1" w:after="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ize of stack changes with each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operation. Each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operation increases and decreases the size of the stack by </w:t>
            </w:r>
            <w:r w:rsidRPr="00392471">
              <w:rPr>
                <w:rFonts w:ascii="Times New Roman" w:eastAsia="Times New Roman" w:hAnsi="Times New Roman" w:cs="Times New Roman"/>
                <w:bdr w:val="none" w:sz="0" w:space="0" w:color="auto" w:frame="1"/>
                <w:lang w:val="en-IN" w:eastAsia="en-IN"/>
              </w:rPr>
              <w:t>1</w:t>
            </w:r>
            <w:r w:rsidRPr="00392471">
              <w:rPr>
                <w:rFonts w:ascii="Times New Roman" w:eastAsia="Times New Roman" w:hAnsi="Times New Roman" w:cs="Times New Roman"/>
                <w:lang w:val="en-IN" w:eastAsia="en-IN"/>
              </w:rPr>
              <w:t>, respectively.</w:t>
            </w:r>
          </w:p>
          <w:p w14:paraId="54D71D3B" w14:textId="77777777" w:rsidR="00A20C46" w:rsidRPr="00392471"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A stack can be visualized as follows:</w:t>
            </w:r>
          </w:p>
          <w:p w14:paraId="5B89351A" w14:textId="77777777" w:rsidR="00A20C46" w:rsidRPr="00A20C46"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noProof/>
                <w:lang w:val="en-IN" w:eastAsia="en-IN"/>
              </w:rPr>
              <w:drawing>
                <wp:inline distT="0" distB="0" distL="0" distR="0" wp14:anchorId="2F825270" wp14:editId="35A157D9">
                  <wp:extent cx="5903595" cy="3498850"/>
                  <wp:effectExtent l="0" t="0" r="1905" b="6350"/>
                  <wp:docPr id="38" name="Picture 38"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03595" cy="3498850"/>
                          </a:xfrm>
                          <a:prstGeom prst="rect">
                            <a:avLst/>
                          </a:prstGeom>
                          <a:noFill/>
                          <a:ln>
                            <a:noFill/>
                          </a:ln>
                        </pic:spPr>
                      </pic:pic>
                    </a:graphicData>
                  </a:graphic>
                </wp:inline>
              </w:drawing>
            </w:r>
          </w:p>
        </w:tc>
      </w:tr>
      <w:tr w:rsidR="00A20C46" w:rsidRPr="007C6AD1" w14:paraId="2B3C102A" w14:textId="77777777" w:rsidTr="000E6D91">
        <w:trPr>
          <w:trHeight w:val="319"/>
        </w:trPr>
        <w:tc>
          <w:tcPr>
            <w:tcW w:w="9829" w:type="dxa"/>
            <w:shd w:val="clear" w:color="auto" w:fill="auto"/>
            <w:noWrap/>
            <w:vAlign w:val="bottom"/>
          </w:tcPr>
          <w:p w14:paraId="23D87162" w14:textId="77777777" w:rsidR="00A20C46" w:rsidRPr="00DF4764" w:rsidRDefault="00A20C46" w:rsidP="000E6D91">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418270FA" w14:textId="77777777" w:rsidR="00A20C46" w:rsidRDefault="00A20C46" w:rsidP="000E6D91">
            <w:pPr>
              <w:spacing w:after="0" w:line="240" w:lineRule="auto"/>
              <w:ind w:left="540"/>
              <w:textAlignment w:val="baseline"/>
              <w:rPr>
                <w:rFonts w:ascii="Times New Roman" w:hAnsi="Times New Roman" w:cs="Times New Roman"/>
                <w:bCs/>
                <w:color w:val="000000"/>
                <w:sz w:val="24"/>
                <w:szCs w:val="24"/>
              </w:rPr>
            </w:pPr>
          </w:p>
          <w:p w14:paraId="4434FF63" w14:textId="77777777" w:rsidR="00A20C46" w:rsidRDefault="00A20C46" w:rsidP="000E6D91">
            <w:pPr>
              <w:spacing w:after="0" w:line="240" w:lineRule="auto"/>
              <w:ind w:left="540"/>
              <w:textAlignment w:val="baseline"/>
              <w:rPr>
                <w:rFonts w:ascii="Times New Roman" w:hAnsi="Times New Roman" w:cs="Times New Roman"/>
                <w:bCs/>
                <w:color w:val="000000"/>
                <w:sz w:val="24"/>
                <w:szCs w:val="24"/>
              </w:rPr>
            </w:pPr>
          </w:p>
          <w:p w14:paraId="40364744" w14:textId="77777777" w:rsidR="00A20C46" w:rsidRDefault="00A20C46" w:rsidP="000E6D91">
            <w:pPr>
              <w:spacing w:after="0" w:line="240" w:lineRule="auto"/>
              <w:ind w:left="540"/>
              <w:textAlignment w:val="baseline"/>
              <w:rPr>
                <w:rFonts w:ascii="Times New Roman" w:hAnsi="Times New Roman" w:cs="Times New Roman"/>
                <w:bCs/>
                <w:color w:val="000000"/>
                <w:sz w:val="24"/>
                <w:szCs w:val="24"/>
              </w:rPr>
            </w:pPr>
          </w:p>
          <w:p w14:paraId="7D58CE6C" w14:textId="77777777" w:rsidR="00A20C46" w:rsidRDefault="00A20C46" w:rsidP="000E6D91">
            <w:pPr>
              <w:spacing w:after="0" w:line="240" w:lineRule="auto"/>
              <w:ind w:left="540"/>
              <w:textAlignment w:val="baseline"/>
              <w:rPr>
                <w:rFonts w:ascii="Times New Roman" w:hAnsi="Times New Roman" w:cs="Times New Roman"/>
                <w:bCs/>
                <w:color w:val="000000"/>
                <w:sz w:val="24"/>
                <w:szCs w:val="24"/>
              </w:rPr>
            </w:pPr>
          </w:p>
          <w:p w14:paraId="52F3F374" w14:textId="77777777" w:rsidR="00A20C46" w:rsidRDefault="00A20C46" w:rsidP="000E6D91">
            <w:pPr>
              <w:spacing w:after="0" w:line="240" w:lineRule="auto"/>
              <w:ind w:left="540"/>
              <w:textAlignment w:val="baseline"/>
              <w:rPr>
                <w:rFonts w:ascii="Times New Roman" w:hAnsi="Times New Roman" w:cs="Times New Roman"/>
                <w:bCs/>
                <w:color w:val="000000"/>
                <w:sz w:val="24"/>
                <w:szCs w:val="24"/>
              </w:rPr>
            </w:pPr>
          </w:p>
          <w:p w14:paraId="73CF8A78" w14:textId="77777777" w:rsidR="00A20C46" w:rsidRDefault="00A20C46" w:rsidP="000E6D91">
            <w:pPr>
              <w:spacing w:after="0" w:line="240" w:lineRule="auto"/>
              <w:ind w:left="540"/>
              <w:textAlignment w:val="baseline"/>
              <w:rPr>
                <w:rFonts w:ascii="Times New Roman" w:hAnsi="Times New Roman" w:cs="Times New Roman"/>
                <w:bCs/>
                <w:color w:val="000000"/>
                <w:sz w:val="24"/>
                <w:szCs w:val="24"/>
              </w:rPr>
            </w:pPr>
          </w:p>
          <w:p w14:paraId="7C001BEB" w14:textId="77777777" w:rsidR="00A20C46" w:rsidRPr="003B4AC7" w:rsidRDefault="00A20C46" w:rsidP="000E6D91">
            <w:pPr>
              <w:spacing w:after="0" w:line="240" w:lineRule="auto"/>
              <w:rPr>
                <w:rFonts w:ascii="Times New Roman" w:eastAsia="Times New Roman" w:hAnsi="Times New Roman" w:cs="Times New Roman"/>
                <w:b/>
                <w:bCs/>
                <w:color w:val="000000"/>
                <w:sz w:val="24"/>
                <w:szCs w:val="24"/>
                <w:lang w:val="en-IN" w:eastAsia="en-IN"/>
              </w:rPr>
            </w:pPr>
          </w:p>
        </w:tc>
      </w:tr>
      <w:tr w:rsidR="00A20C46" w:rsidRPr="007C6AD1" w14:paraId="3C38E6B0" w14:textId="77777777" w:rsidTr="000E6D91">
        <w:trPr>
          <w:trHeight w:val="319"/>
        </w:trPr>
        <w:tc>
          <w:tcPr>
            <w:tcW w:w="9829" w:type="dxa"/>
            <w:shd w:val="clear" w:color="auto" w:fill="auto"/>
            <w:noWrap/>
            <w:vAlign w:val="bottom"/>
          </w:tcPr>
          <w:p w14:paraId="3A44F699" w14:textId="77777777" w:rsidR="00A20C46" w:rsidRPr="00DF4764" w:rsidRDefault="00A20C46" w:rsidP="000E6D91">
            <w:pPr>
              <w:tabs>
                <w:tab w:val="left" w:pos="3330"/>
              </w:tabs>
              <w:rPr>
                <w:rFonts w:ascii="Arial" w:hAnsi="Arial" w:cs="Arial"/>
                <w:b/>
              </w:rPr>
            </w:pPr>
            <w:r>
              <w:rPr>
                <w:rFonts w:ascii="Arial" w:hAnsi="Arial" w:cs="Arial"/>
                <w:b/>
              </w:rPr>
              <w:lastRenderedPageBreak/>
              <w:t>Code (Student Work Area)</w:t>
            </w:r>
            <w:r w:rsidRPr="00DF4764">
              <w:rPr>
                <w:rFonts w:ascii="Arial" w:hAnsi="Arial" w:cs="Arial"/>
                <w:b/>
              </w:rPr>
              <w:t>:</w:t>
            </w:r>
          </w:p>
          <w:p w14:paraId="02B50F2C" w14:textId="77777777" w:rsidR="00A20C46" w:rsidRDefault="00A20C46" w:rsidP="000E6D91">
            <w:pPr>
              <w:spacing w:after="0" w:line="240" w:lineRule="auto"/>
              <w:rPr>
                <w:rFonts w:ascii="Times New Roman" w:hAnsi="Times New Roman" w:cs="Times New Roman"/>
                <w:bCs/>
                <w:color w:val="000000"/>
                <w:sz w:val="24"/>
                <w:szCs w:val="24"/>
              </w:rPr>
            </w:pPr>
          </w:p>
          <w:p w14:paraId="7713B850" w14:textId="77777777" w:rsidR="00A20C46" w:rsidRDefault="00A20C46" w:rsidP="000E6D91">
            <w:pPr>
              <w:spacing w:after="0" w:line="240" w:lineRule="auto"/>
              <w:rPr>
                <w:rFonts w:ascii="Times New Roman" w:hAnsi="Times New Roman" w:cs="Times New Roman"/>
                <w:bCs/>
                <w:color w:val="000000"/>
                <w:sz w:val="24"/>
                <w:szCs w:val="24"/>
              </w:rPr>
            </w:pPr>
          </w:p>
          <w:p w14:paraId="4A92D125" w14:textId="77777777" w:rsidR="00A20C46" w:rsidRDefault="00A20C46" w:rsidP="000E6D91">
            <w:pPr>
              <w:spacing w:after="0" w:line="240" w:lineRule="auto"/>
              <w:rPr>
                <w:rFonts w:ascii="Times New Roman" w:hAnsi="Times New Roman" w:cs="Times New Roman"/>
                <w:bCs/>
                <w:color w:val="000000"/>
                <w:sz w:val="24"/>
                <w:szCs w:val="24"/>
              </w:rPr>
            </w:pPr>
          </w:p>
          <w:p w14:paraId="7D6E6190" w14:textId="77777777" w:rsidR="00A20C46" w:rsidRDefault="00A20C46" w:rsidP="000E6D91">
            <w:pPr>
              <w:spacing w:after="0" w:line="240" w:lineRule="auto"/>
              <w:rPr>
                <w:rFonts w:ascii="Times New Roman" w:hAnsi="Times New Roman" w:cs="Times New Roman"/>
                <w:bCs/>
                <w:color w:val="000000"/>
                <w:sz w:val="24"/>
                <w:szCs w:val="24"/>
              </w:rPr>
            </w:pPr>
          </w:p>
          <w:p w14:paraId="0EA1CB73" w14:textId="77777777" w:rsidR="00A20C46" w:rsidRDefault="00A20C46" w:rsidP="000E6D91">
            <w:pPr>
              <w:spacing w:after="0" w:line="240" w:lineRule="auto"/>
              <w:rPr>
                <w:rFonts w:ascii="Times New Roman" w:hAnsi="Times New Roman" w:cs="Times New Roman"/>
                <w:bCs/>
                <w:color w:val="000000"/>
                <w:sz w:val="24"/>
                <w:szCs w:val="24"/>
              </w:rPr>
            </w:pPr>
          </w:p>
          <w:p w14:paraId="7006B13F" w14:textId="77777777" w:rsidR="00A20C46" w:rsidRDefault="00A20C46" w:rsidP="000E6D91">
            <w:pPr>
              <w:spacing w:after="0" w:line="240" w:lineRule="auto"/>
              <w:rPr>
                <w:rFonts w:ascii="Times New Roman" w:hAnsi="Times New Roman" w:cs="Times New Roman"/>
                <w:bCs/>
                <w:color w:val="000000"/>
                <w:sz w:val="24"/>
                <w:szCs w:val="24"/>
              </w:rPr>
            </w:pPr>
          </w:p>
          <w:p w14:paraId="4BCAC01D" w14:textId="77777777" w:rsidR="00A20C46" w:rsidRDefault="00A20C46" w:rsidP="000E6D91">
            <w:pPr>
              <w:tabs>
                <w:tab w:val="left" w:pos="3330"/>
              </w:tabs>
              <w:rPr>
                <w:rFonts w:ascii="Arial" w:hAnsi="Arial" w:cs="Arial"/>
                <w:b/>
              </w:rPr>
            </w:pPr>
          </w:p>
        </w:tc>
      </w:tr>
      <w:tr w:rsidR="00A20C46" w:rsidRPr="007C6AD1" w14:paraId="5D487C5D" w14:textId="77777777" w:rsidTr="000E6D91">
        <w:trPr>
          <w:trHeight w:val="319"/>
        </w:trPr>
        <w:tc>
          <w:tcPr>
            <w:tcW w:w="9829" w:type="dxa"/>
            <w:shd w:val="clear" w:color="auto" w:fill="auto"/>
            <w:noWrap/>
            <w:vAlign w:val="bottom"/>
          </w:tcPr>
          <w:p w14:paraId="6DF6B2B8" w14:textId="77777777" w:rsidR="00A20C46" w:rsidRDefault="00A20C46" w:rsidP="000E6D91">
            <w:pPr>
              <w:tabs>
                <w:tab w:val="left" w:pos="3330"/>
              </w:tabs>
              <w:rPr>
                <w:rFonts w:ascii="Arial" w:hAnsi="Arial" w:cs="Arial"/>
                <w:b/>
              </w:rPr>
            </w:pPr>
            <w:r>
              <w:rPr>
                <w:rFonts w:ascii="Arial" w:hAnsi="Arial" w:cs="Arial"/>
                <w:b/>
              </w:rPr>
              <w:t>Output – Screenshots (Student Work Area):</w:t>
            </w:r>
          </w:p>
          <w:p w14:paraId="2C33334F" w14:textId="77777777" w:rsidR="00A20C46" w:rsidRDefault="00A20C46" w:rsidP="000E6D91">
            <w:pPr>
              <w:tabs>
                <w:tab w:val="left" w:pos="3330"/>
              </w:tabs>
              <w:rPr>
                <w:rFonts w:ascii="Arial" w:hAnsi="Arial" w:cs="Arial"/>
                <w:b/>
              </w:rPr>
            </w:pPr>
          </w:p>
          <w:p w14:paraId="434417EB" w14:textId="77777777" w:rsidR="00A20C46" w:rsidRDefault="00A20C46" w:rsidP="000E6D91">
            <w:pPr>
              <w:tabs>
                <w:tab w:val="left" w:pos="3330"/>
              </w:tabs>
              <w:rPr>
                <w:rFonts w:ascii="Arial" w:hAnsi="Arial" w:cs="Arial"/>
                <w:b/>
              </w:rPr>
            </w:pPr>
          </w:p>
          <w:p w14:paraId="26567162" w14:textId="77777777" w:rsidR="00A20C46" w:rsidRDefault="00A20C46" w:rsidP="000E6D91">
            <w:pPr>
              <w:tabs>
                <w:tab w:val="left" w:pos="3330"/>
              </w:tabs>
              <w:rPr>
                <w:rFonts w:ascii="Arial" w:hAnsi="Arial" w:cs="Arial"/>
                <w:b/>
              </w:rPr>
            </w:pPr>
          </w:p>
        </w:tc>
      </w:tr>
      <w:tr w:rsidR="00A20C46" w:rsidRPr="007C6AD1" w14:paraId="0ED5442E" w14:textId="77777777" w:rsidTr="000E6D91">
        <w:trPr>
          <w:trHeight w:val="319"/>
        </w:trPr>
        <w:tc>
          <w:tcPr>
            <w:tcW w:w="9829" w:type="dxa"/>
            <w:shd w:val="clear" w:color="auto" w:fill="auto"/>
            <w:noWrap/>
            <w:vAlign w:val="bottom"/>
          </w:tcPr>
          <w:p w14:paraId="1919D38B" w14:textId="1F6C5FF8" w:rsidR="00A20C46" w:rsidRDefault="0070345C" w:rsidP="0070345C">
            <w:pPr>
              <w:rPr>
                <w:rFonts w:ascii="Arial" w:hAnsi="Arial" w:cs="Arial"/>
                <w:b/>
              </w:rPr>
            </w:pPr>
            <w:r>
              <w:rPr>
                <w:rFonts w:ascii="Arial" w:hAnsi="Arial" w:cs="Arial"/>
                <w:b/>
              </w:rPr>
              <w:t>Q: How a stack helps in syntax analysis or compilation of a program?</w:t>
            </w:r>
          </w:p>
        </w:tc>
      </w:tr>
    </w:tbl>
    <w:p w14:paraId="26A55388" w14:textId="1BAA5E2D" w:rsidR="00A20C46" w:rsidRDefault="00A20C46" w:rsidP="00A20C46">
      <w:pPr>
        <w:rPr>
          <w:rFonts w:asciiTheme="majorHAnsi" w:eastAsia="Calibri" w:hAnsiTheme="majorHAnsi" w:cs="Times New Roman"/>
          <w:b/>
          <w:bCs/>
          <w:sz w:val="24"/>
          <w:szCs w:val="24"/>
          <w:lang w:val="en-IN"/>
        </w:rPr>
      </w:pPr>
    </w:p>
    <w:p w14:paraId="71EB96D9" w14:textId="7606ED01" w:rsidR="0070345C" w:rsidRDefault="0070345C" w:rsidP="00A20C46">
      <w:pPr>
        <w:rPr>
          <w:rFonts w:asciiTheme="majorHAnsi" w:eastAsia="Calibri" w:hAnsiTheme="majorHAnsi" w:cs="Times New Roman"/>
          <w:b/>
          <w:bCs/>
          <w:sz w:val="24"/>
          <w:szCs w:val="24"/>
          <w:lang w:val="en-IN"/>
        </w:rPr>
      </w:pPr>
    </w:p>
    <w:p w14:paraId="02BF280B" w14:textId="7A6FD807" w:rsidR="0070345C" w:rsidRDefault="0070345C" w:rsidP="00A20C46">
      <w:pPr>
        <w:rPr>
          <w:rFonts w:asciiTheme="majorHAnsi" w:eastAsia="Calibri" w:hAnsiTheme="majorHAnsi" w:cs="Times New Roman"/>
          <w:b/>
          <w:bCs/>
          <w:sz w:val="24"/>
          <w:szCs w:val="24"/>
          <w:lang w:val="en-IN"/>
        </w:rPr>
      </w:pPr>
    </w:p>
    <w:p w14:paraId="2FBF80ED" w14:textId="60C1E2BB" w:rsidR="0070345C" w:rsidRDefault="0070345C" w:rsidP="00A20C46">
      <w:pPr>
        <w:rPr>
          <w:rFonts w:asciiTheme="majorHAnsi" w:eastAsia="Calibri" w:hAnsiTheme="majorHAnsi" w:cs="Times New Roman"/>
          <w:b/>
          <w:bCs/>
          <w:sz w:val="24"/>
          <w:szCs w:val="24"/>
          <w:lang w:val="en-IN"/>
        </w:rPr>
      </w:pPr>
    </w:p>
    <w:p w14:paraId="09240996" w14:textId="46907750" w:rsidR="0070345C" w:rsidRDefault="0070345C" w:rsidP="00A20C46">
      <w:pPr>
        <w:rPr>
          <w:rFonts w:asciiTheme="majorHAnsi" w:eastAsia="Calibri" w:hAnsiTheme="majorHAnsi" w:cs="Times New Roman"/>
          <w:b/>
          <w:bCs/>
          <w:sz w:val="24"/>
          <w:szCs w:val="24"/>
          <w:lang w:val="en-IN"/>
        </w:rPr>
      </w:pPr>
    </w:p>
    <w:p w14:paraId="2F3E1E44" w14:textId="7D1BE73F" w:rsidR="0070345C" w:rsidRDefault="0070345C" w:rsidP="00A20C46">
      <w:pPr>
        <w:rPr>
          <w:rFonts w:asciiTheme="majorHAnsi" w:eastAsia="Calibri" w:hAnsiTheme="majorHAnsi" w:cs="Times New Roman"/>
          <w:b/>
          <w:bCs/>
          <w:sz w:val="24"/>
          <w:szCs w:val="24"/>
          <w:lang w:val="en-IN"/>
        </w:rPr>
      </w:pPr>
    </w:p>
    <w:p w14:paraId="32836635" w14:textId="75F4BEB7" w:rsidR="0070345C" w:rsidRDefault="0070345C" w:rsidP="00A20C46">
      <w:pPr>
        <w:rPr>
          <w:rFonts w:asciiTheme="majorHAnsi" w:eastAsia="Calibri" w:hAnsiTheme="majorHAnsi" w:cs="Times New Roman"/>
          <w:b/>
          <w:bCs/>
          <w:sz w:val="24"/>
          <w:szCs w:val="24"/>
          <w:lang w:val="en-IN"/>
        </w:rPr>
      </w:pPr>
    </w:p>
    <w:p w14:paraId="49456CEA" w14:textId="07701F5C" w:rsidR="0070345C" w:rsidRDefault="0070345C" w:rsidP="00A20C46">
      <w:pPr>
        <w:rPr>
          <w:rFonts w:asciiTheme="majorHAnsi" w:eastAsia="Calibri" w:hAnsiTheme="majorHAnsi" w:cs="Times New Roman"/>
          <w:b/>
          <w:bCs/>
          <w:sz w:val="24"/>
          <w:szCs w:val="24"/>
          <w:lang w:val="en-IN"/>
        </w:rPr>
      </w:pPr>
    </w:p>
    <w:p w14:paraId="736FB16F" w14:textId="1EF6E530" w:rsidR="0070345C" w:rsidRDefault="0070345C" w:rsidP="00A20C46">
      <w:pPr>
        <w:rPr>
          <w:rFonts w:asciiTheme="majorHAnsi" w:eastAsia="Calibri" w:hAnsiTheme="majorHAnsi" w:cs="Times New Roman"/>
          <w:b/>
          <w:bCs/>
          <w:sz w:val="24"/>
          <w:szCs w:val="24"/>
          <w:lang w:val="en-IN"/>
        </w:rPr>
      </w:pPr>
    </w:p>
    <w:p w14:paraId="00C331A4" w14:textId="5B5413D4" w:rsidR="0070345C" w:rsidRDefault="0070345C" w:rsidP="00A20C46">
      <w:pPr>
        <w:rPr>
          <w:rFonts w:asciiTheme="majorHAnsi" w:eastAsia="Calibri" w:hAnsiTheme="majorHAnsi" w:cs="Times New Roman"/>
          <w:b/>
          <w:bCs/>
          <w:sz w:val="24"/>
          <w:szCs w:val="24"/>
          <w:lang w:val="en-IN"/>
        </w:rPr>
      </w:pPr>
    </w:p>
    <w:p w14:paraId="43898F26" w14:textId="74D84E09" w:rsidR="0070345C" w:rsidRDefault="0070345C" w:rsidP="00A20C46">
      <w:pPr>
        <w:rPr>
          <w:rFonts w:asciiTheme="majorHAnsi" w:eastAsia="Calibri" w:hAnsiTheme="majorHAnsi" w:cs="Times New Roman"/>
          <w:b/>
          <w:bCs/>
          <w:sz w:val="24"/>
          <w:szCs w:val="24"/>
          <w:lang w:val="en-IN"/>
        </w:rPr>
      </w:pPr>
    </w:p>
    <w:p w14:paraId="2936A210" w14:textId="2FF3FDC8" w:rsidR="002B3CFD" w:rsidRDefault="002B3CFD" w:rsidP="00A20C46">
      <w:pPr>
        <w:rPr>
          <w:rFonts w:asciiTheme="majorHAnsi" w:eastAsia="Calibri" w:hAnsiTheme="majorHAnsi" w:cs="Times New Roman"/>
          <w:b/>
          <w:bCs/>
          <w:sz w:val="24"/>
          <w:szCs w:val="24"/>
          <w:lang w:val="en-IN"/>
        </w:rPr>
      </w:pPr>
    </w:p>
    <w:p w14:paraId="2E9D1A90" w14:textId="0FC482AE" w:rsidR="0070345C" w:rsidRPr="007C6AD1" w:rsidRDefault="0070345C" w:rsidP="0070345C">
      <w:pPr>
        <w:tabs>
          <w:tab w:val="left" w:pos="3330"/>
        </w:tabs>
        <w:rPr>
          <w:rFonts w:ascii="Arial" w:hAnsi="Arial" w:cs="Arial"/>
          <w:b/>
          <w:sz w:val="24"/>
          <w:szCs w:val="24"/>
        </w:rPr>
      </w:pPr>
      <w:r w:rsidRPr="007C6AD1">
        <w:rPr>
          <w:rFonts w:ascii="Arial" w:hAnsi="Arial" w:cs="Arial"/>
          <w:b/>
          <w:sz w:val="24"/>
          <w:szCs w:val="24"/>
        </w:rPr>
        <w:t xml:space="preserve">EXPERIMENT NO. </w:t>
      </w:r>
      <w:r w:rsidR="006B2830">
        <w:rPr>
          <w:rFonts w:ascii="Arial" w:hAnsi="Arial" w:cs="Arial"/>
          <w:b/>
          <w:sz w:val="24"/>
          <w:szCs w:val="24"/>
        </w:rPr>
        <w:t>10</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70345C" w:rsidRPr="007C6AD1" w14:paraId="6DE5D693" w14:textId="77777777" w:rsidTr="000E6D91">
        <w:trPr>
          <w:trHeight w:val="259"/>
        </w:trPr>
        <w:tc>
          <w:tcPr>
            <w:tcW w:w="9795" w:type="dxa"/>
            <w:shd w:val="clear" w:color="auto" w:fill="auto"/>
            <w:noWrap/>
            <w:vAlign w:val="bottom"/>
            <w:hideMark/>
          </w:tcPr>
          <w:p w14:paraId="5C10C76C" w14:textId="77777777" w:rsidR="0070345C" w:rsidRPr="007C6AD1" w:rsidRDefault="0070345C"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lastRenderedPageBreak/>
              <w:t>Student Name and Roll Number:</w:t>
            </w:r>
          </w:p>
          <w:p w14:paraId="0ABF7485" w14:textId="77777777" w:rsidR="0070345C" w:rsidRPr="007C6AD1" w:rsidRDefault="0070345C" w:rsidP="000E6D91">
            <w:pPr>
              <w:spacing w:after="0" w:line="240" w:lineRule="auto"/>
              <w:rPr>
                <w:rFonts w:ascii="Arial" w:eastAsia="Times New Roman" w:hAnsi="Arial" w:cs="Arial"/>
                <w:b/>
                <w:bCs/>
                <w:color w:val="000000"/>
                <w:lang w:val="en-IN" w:eastAsia="en-IN"/>
              </w:rPr>
            </w:pPr>
          </w:p>
        </w:tc>
      </w:tr>
      <w:tr w:rsidR="0070345C" w:rsidRPr="007C6AD1" w14:paraId="6B4D9DB9" w14:textId="77777777" w:rsidTr="000E6D91">
        <w:trPr>
          <w:trHeight w:val="259"/>
        </w:trPr>
        <w:tc>
          <w:tcPr>
            <w:tcW w:w="9795" w:type="dxa"/>
            <w:shd w:val="clear" w:color="auto" w:fill="auto"/>
            <w:noWrap/>
            <w:vAlign w:val="bottom"/>
            <w:hideMark/>
          </w:tcPr>
          <w:p w14:paraId="2565B173" w14:textId="77777777" w:rsidR="0070345C" w:rsidRPr="007C6AD1" w:rsidRDefault="0070345C"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49555FEB" w14:textId="77777777" w:rsidR="0070345C" w:rsidRPr="007C6AD1" w:rsidRDefault="0070345C" w:rsidP="000E6D91">
            <w:pPr>
              <w:spacing w:after="0" w:line="240" w:lineRule="auto"/>
              <w:rPr>
                <w:rFonts w:ascii="Arial" w:eastAsia="Times New Roman" w:hAnsi="Arial" w:cs="Arial"/>
                <w:b/>
                <w:bCs/>
                <w:color w:val="000000"/>
                <w:lang w:val="en-IN" w:eastAsia="en-IN"/>
              </w:rPr>
            </w:pPr>
          </w:p>
        </w:tc>
      </w:tr>
      <w:tr w:rsidR="0070345C" w:rsidRPr="007C6AD1" w14:paraId="5DDBFA46" w14:textId="77777777" w:rsidTr="000E6D91">
        <w:trPr>
          <w:trHeight w:val="259"/>
        </w:trPr>
        <w:tc>
          <w:tcPr>
            <w:tcW w:w="9795" w:type="dxa"/>
            <w:shd w:val="clear" w:color="auto" w:fill="auto"/>
            <w:noWrap/>
            <w:vAlign w:val="bottom"/>
            <w:hideMark/>
          </w:tcPr>
          <w:p w14:paraId="1BA8BCDE" w14:textId="77777777" w:rsidR="0070345C" w:rsidRPr="007C6AD1" w:rsidRDefault="0070345C"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33625176" w14:textId="77777777" w:rsidR="0070345C" w:rsidRPr="007C6AD1" w:rsidRDefault="0070345C" w:rsidP="000E6D91">
            <w:pPr>
              <w:spacing w:after="0" w:line="240" w:lineRule="auto"/>
              <w:rPr>
                <w:rFonts w:ascii="Arial" w:eastAsia="Times New Roman" w:hAnsi="Arial" w:cs="Arial"/>
                <w:b/>
                <w:bCs/>
                <w:color w:val="000000"/>
                <w:lang w:val="en-IN" w:eastAsia="en-IN"/>
              </w:rPr>
            </w:pPr>
          </w:p>
        </w:tc>
      </w:tr>
      <w:tr w:rsidR="0070345C" w:rsidRPr="007C6AD1" w14:paraId="4CCC8C81" w14:textId="77777777" w:rsidTr="000E6D91">
        <w:trPr>
          <w:trHeight w:val="259"/>
        </w:trPr>
        <w:tc>
          <w:tcPr>
            <w:tcW w:w="9795" w:type="dxa"/>
            <w:shd w:val="clear" w:color="auto" w:fill="auto"/>
            <w:noWrap/>
            <w:vAlign w:val="bottom"/>
            <w:hideMark/>
          </w:tcPr>
          <w:p w14:paraId="5B1D4A89" w14:textId="77777777" w:rsidR="0070345C" w:rsidRPr="007C6AD1" w:rsidRDefault="0070345C"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0DC15452" w14:textId="77777777" w:rsidR="0070345C" w:rsidRPr="007C6AD1" w:rsidRDefault="0070345C"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70345C" w:rsidRPr="007C6AD1" w14:paraId="280A6491" w14:textId="77777777" w:rsidTr="000E6D91">
        <w:trPr>
          <w:trHeight w:val="259"/>
        </w:trPr>
        <w:tc>
          <w:tcPr>
            <w:tcW w:w="9795" w:type="dxa"/>
            <w:shd w:val="clear" w:color="auto" w:fill="auto"/>
            <w:noWrap/>
            <w:vAlign w:val="bottom"/>
            <w:hideMark/>
          </w:tcPr>
          <w:p w14:paraId="5E370BF9" w14:textId="77777777" w:rsidR="0070345C" w:rsidRPr="007C6AD1" w:rsidRDefault="0070345C"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00D34ADE" w14:textId="77777777" w:rsidR="0070345C" w:rsidRPr="007C6AD1" w:rsidRDefault="0070345C" w:rsidP="000E6D91">
            <w:pPr>
              <w:spacing w:after="0" w:line="240" w:lineRule="auto"/>
              <w:rPr>
                <w:rFonts w:ascii="Arial" w:eastAsia="Times New Roman" w:hAnsi="Arial" w:cs="Arial"/>
                <w:b/>
                <w:bCs/>
                <w:color w:val="000000"/>
                <w:lang w:val="en-IN" w:eastAsia="en-IN"/>
              </w:rPr>
            </w:pPr>
          </w:p>
          <w:p w14:paraId="44EBE058" w14:textId="77777777" w:rsidR="0070345C" w:rsidRPr="007C6AD1" w:rsidRDefault="0070345C" w:rsidP="000E6D91">
            <w:pPr>
              <w:spacing w:after="0" w:line="240" w:lineRule="auto"/>
              <w:rPr>
                <w:rFonts w:ascii="Arial" w:eastAsia="Times New Roman" w:hAnsi="Arial" w:cs="Arial"/>
                <w:b/>
                <w:bCs/>
                <w:color w:val="000000"/>
                <w:lang w:val="en-IN" w:eastAsia="en-IN"/>
              </w:rPr>
            </w:pPr>
          </w:p>
        </w:tc>
      </w:tr>
      <w:tr w:rsidR="0070345C" w:rsidRPr="007C6AD1" w14:paraId="336804E3" w14:textId="77777777" w:rsidTr="000E6D91">
        <w:trPr>
          <w:trHeight w:val="259"/>
        </w:trPr>
        <w:tc>
          <w:tcPr>
            <w:tcW w:w="9795" w:type="dxa"/>
            <w:shd w:val="clear" w:color="auto" w:fill="auto"/>
            <w:noWrap/>
            <w:vAlign w:val="bottom"/>
            <w:hideMark/>
          </w:tcPr>
          <w:p w14:paraId="31C0D064" w14:textId="77777777" w:rsidR="0070345C" w:rsidRPr="007C6AD1" w:rsidRDefault="0070345C"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4D074B44" w14:textId="77777777" w:rsidR="0070345C" w:rsidRPr="007C6AD1" w:rsidRDefault="0070345C" w:rsidP="000E6D91">
            <w:pPr>
              <w:spacing w:after="0" w:line="240" w:lineRule="auto"/>
              <w:rPr>
                <w:rFonts w:ascii="Arial" w:eastAsia="Times New Roman" w:hAnsi="Arial" w:cs="Arial"/>
                <w:b/>
                <w:bCs/>
                <w:color w:val="000000"/>
                <w:lang w:val="en-IN" w:eastAsia="en-IN"/>
              </w:rPr>
            </w:pPr>
          </w:p>
          <w:p w14:paraId="2BDF5FB9" w14:textId="77777777" w:rsidR="0070345C" w:rsidRPr="007C6AD1" w:rsidRDefault="0070345C" w:rsidP="000E6D91">
            <w:pPr>
              <w:spacing w:after="0" w:line="240" w:lineRule="auto"/>
              <w:rPr>
                <w:rFonts w:ascii="Arial" w:eastAsia="Times New Roman" w:hAnsi="Arial" w:cs="Arial"/>
                <w:b/>
                <w:bCs/>
                <w:color w:val="000000"/>
                <w:lang w:val="en-IN" w:eastAsia="en-IN"/>
              </w:rPr>
            </w:pPr>
          </w:p>
        </w:tc>
      </w:tr>
    </w:tbl>
    <w:p w14:paraId="389059A6" w14:textId="77777777" w:rsidR="0070345C" w:rsidRPr="007C6AD1" w:rsidRDefault="0070345C" w:rsidP="0070345C">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70345C" w:rsidRPr="007C6AD1" w14:paraId="299754B1" w14:textId="77777777" w:rsidTr="000E6D91">
        <w:trPr>
          <w:trHeight w:val="319"/>
        </w:trPr>
        <w:tc>
          <w:tcPr>
            <w:tcW w:w="9829" w:type="dxa"/>
            <w:shd w:val="clear" w:color="auto" w:fill="auto"/>
            <w:noWrap/>
            <w:vAlign w:val="bottom"/>
            <w:hideMark/>
          </w:tcPr>
          <w:p w14:paraId="14CBFF56" w14:textId="77777777" w:rsidR="0070345C" w:rsidRDefault="0070345C" w:rsidP="000E6D91">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710F4B66" w14:textId="77777777" w:rsidR="0070345C" w:rsidRDefault="0070345C" w:rsidP="000E6D91">
            <w:pPr>
              <w:spacing w:after="0" w:line="240" w:lineRule="auto"/>
              <w:rPr>
                <w:rFonts w:ascii="Arial" w:hAnsi="Arial" w:cs="Arial"/>
              </w:rPr>
            </w:pPr>
          </w:p>
          <w:p w14:paraId="72CC7AFE" w14:textId="77777777" w:rsidR="0070345C" w:rsidRPr="00EA4E0C" w:rsidRDefault="0070345C" w:rsidP="000E6D91">
            <w:pPr>
              <w:rPr>
                <w:sz w:val="20"/>
                <w:szCs w:val="20"/>
              </w:rPr>
            </w:pPr>
            <w:r>
              <w:rPr>
                <w:rFonts w:ascii="Times New Roman" w:eastAsia="Times New Roman" w:hAnsi="Times New Roman" w:cs="Times New Roman"/>
              </w:rPr>
              <w:t>To familiarize the students with linear data structure Stacks and its applications.</w:t>
            </w:r>
          </w:p>
        </w:tc>
      </w:tr>
      <w:tr w:rsidR="0070345C" w:rsidRPr="007C6AD1" w14:paraId="70E07888" w14:textId="77777777" w:rsidTr="000E6D91">
        <w:trPr>
          <w:trHeight w:val="319"/>
        </w:trPr>
        <w:tc>
          <w:tcPr>
            <w:tcW w:w="9829" w:type="dxa"/>
            <w:shd w:val="clear" w:color="auto" w:fill="auto"/>
            <w:noWrap/>
            <w:vAlign w:val="bottom"/>
          </w:tcPr>
          <w:p w14:paraId="2D98CBDD" w14:textId="77777777" w:rsidR="0070345C" w:rsidRDefault="0070345C" w:rsidP="000E6D91">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59D1B4A6" w14:textId="77777777" w:rsidR="0070345C" w:rsidRDefault="0070345C" w:rsidP="000E6D91">
            <w:pPr>
              <w:spacing w:after="0" w:line="240" w:lineRule="auto"/>
              <w:rPr>
                <w:rFonts w:ascii="Arial" w:eastAsia="Times New Roman" w:hAnsi="Arial" w:cs="Arial"/>
                <w:b/>
                <w:bCs/>
                <w:color w:val="000000"/>
                <w:lang w:val="en-IN" w:eastAsia="en-IN"/>
              </w:rPr>
            </w:pPr>
          </w:p>
          <w:p w14:paraId="5D0C3C90" w14:textId="77777777" w:rsidR="0070345C" w:rsidRPr="00EA4E0C" w:rsidRDefault="0070345C" w:rsidP="000E6D91">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Stacks</w:t>
            </w:r>
            <w:r w:rsidRPr="00EA4E0C">
              <w:rPr>
                <w:rFonts w:ascii="Times New Roman" w:eastAsia="Times New Roman" w:hAnsi="Times New Roman" w:cs="Times New Roman"/>
              </w:rPr>
              <w:t xml:space="preserve"> for solving various problems</w:t>
            </w:r>
          </w:p>
          <w:p w14:paraId="397C4E9C" w14:textId="77777777" w:rsidR="0070345C" w:rsidRPr="00DF4764" w:rsidRDefault="0070345C" w:rsidP="000E6D91">
            <w:pPr>
              <w:spacing w:after="0" w:line="240" w:lineRule="auto"/>
              <w:rPr>
                <w:rFonts w:ascii="Arial" w:eastAsia="Times New Roman" w:hAnsi="Arial" w:cs="Arial"/>
                <w:b/>
                <w:bCs/>
                <w:color w:val="000000"/>
                <w:lang w:val="en-IN" w:eastAsia="en-IN"/>
              </w:rPr>
            </w:pPr>
          </w:p>
        </w:tc>
      </w:tr>
      <w:tr w:rsidR="0070345C" w:rsidRPr="007C6AD1" w14:paraId="6949AAF0" w14:textId="77777777" w:rsidTr="000E6D91">
        <w:trPr>
          <w:trHeight w:val="319"/>
        </w:trPr>
        <w:tc>
          <w:tcPr>
            <w:tcW w:w="9829" w:type="dxa"/>
            <w:shd w:val="clear" w:color="auto" w:fill="auto"/>
            <w:noWrap/>
            <w:vAlign w:val="center"/>
            <w:hideMark/>
          </w:tcPr>
          <w:p w14:paraId="6E7CECA5" w14:textId="77777777" w:rsidR="0070345C" w:rsidRPr="00795267" w:rsidRDefault="0070345C" w:rsidP="000E6D91">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498F5DDE" w14:textId="2C7FE4AD" w:rsidR="0070345C" w:rsidRDefault="0070345C" w:rsidP="000E6D91">
            <w:pPr>
              <w:tabs>
                <w:tab w:val="left" w:pos="540"/>
              </w:tabs>
              <w:rPr>
                <w:rFonts w:ascii="Times New Roman" w:hAnsi="Times New Roman" w:cs="Times New Roman"/>
                <w:sz w:val="24"/>
              </w:rPr>
            </w:pPr>
            <w:r w:rsidRPr="009B4777">
              <w:rPr>
                <w:rFonts w:ascii="Times New Roman" w:eastAsia="Times New Roman" w:hAnsi="Times New Roman" w:cs="Times New Roman"/>
                <w:sz w:val="24"/>
                <w:szCs w:val="24"/>
              </w:rPr>
              <w:t xml:space="preserve">Write a program to </w:t>
            </w:r>
            <w:r>
              <w:rPr>
                <w:rFonts w:ascii="Times New Roman" w:eastAsia="Times New Roman" w:hAnsi="Times New Roman" w:cs="Times New Roman"/>
                <w:sz w:val="24"/>
                <w:szCs w:val="24"/>
              </w:rPr>
              <w:t>convert Infix expression into Postfix.</w:t>
            </w:r>
          </w:p>
          <w:p w14:paraId="1C10E518" w14:textId="4F29E14A" w:rsidR="0070345C" w:rsidRDefault="00A20C46" w:rsidP="000E6D91">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Given a string str consisting of a</w:t>
            </w:r>
            <w:r w:rsidR="0070345C">
              <w:rPr>
                <w:rFonts w:ascii="Times New Roman" w:eastAsia="Times New Roman" w:hAnsi="Times New Roman" w:cs="Times New Roman"/>
                <w:b/>
                <w:bCs/>
                <w:lang w:val="en-IN" w:eastAsia="en-IN"/>
              </w:rPr>
              <w:t>n infix expression, convert it into Postfix</w:t>
            </w:r>
          </w:p>
          <w:p w14:paraId="4F317C38" w14:textId="77777777" w:rsidR="0070345C" w:rsidRPr="00A20C46" w:rsidRDefault="0070345C" w:rsidP="000E6D91">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Examples:</w:t>
            </w:r>
          </w:p>
          <w:p w14:paraId="38775A85" w14:textId="77777777" w:rsidR="0070345C" w:rsidRDefault="0070345C" w:rsidP="000E6D91">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 xml:space="preserve">Input: str = </w:t>
            </w:r>
            <w:r>
              <w:rPr>
                <w:rFonts w:ascii="Times New Roman" w:eastAsia="Times New Roman" w:hAnsi="Times New Roman" w:cs="Times New Roman"/>
                <w:b/>
                <w:bCs/>
                <w:lang w:val="en-IN" w:eastAsia="en-IN"/>
              </w:rPr>
              <w:t>(a+b)*c</w:t>
            </w:r>
          </w:p>
          <w:p w14:paraId="55D8628D" w14:textId="7F5A8CAF" w:rsidR="0070345C" w:rsidRPr="00A20C46" w:rsidRDefault="0070345C" w:rsidP="000E6D91">
            <w:pPr>
              <w:rPr>
                <w:rFonts w:ascii="Times New Roman" w:eastAsia="Times New Roman" w:hAnsi="Times New Roman" w:cs="Times New Roman"/>
                <w:b/>
                <w:bCs/>
                <w:lang w:val="en-IN" w:eastAsia="en-IN"/>
              </w:rPr>
            </w:pPr>
            <w:r>
              <w:rPr>
                <w:rFonts w:ascii="Times New Roman" w:eastAsia="Times New Roman" w:hAnsi="Times New Roman" w:cs="Times New Roman"/>
                <w:b/>
                <w:bCs/>
                <w:lang w:val="en-IN" w:eastAsia="en-IN"/>
              </w:rPr>
              <w:t>Output: ab+*</w:t>
            </w:r>
          </w:p>
        </w:tc>
      </w:tr>
      <w:tr w:rsidR="0070345C" w:rsidRPr="007C6AD1" w14:paraId="6455838E" w14:textId="77777777" w:rsidTr="000E6D91">
        <w:trPr>
          <w:trHeight w:val="319"/>
        </w:trPr>
        <w:tc>
          <w:tcPr>
            <w:tcW w:w="9829" w:type="dxa"/>
            <w:shd w:val="clear" w:color="auto" w:fill="auto"/>
            <w:noWrap/>
            <w:vAlign w:val="bottom"/>
          </w:tcPr>
          <w:p w14:paraId="4A2FB2B9" w14:textId="77777777" w:rsidR="0070345C" w:rsidRPr="00FC51D6" w:rsidRDefault="0070345C" w:rsidP="00FC51D6">
            <w:pPr>
              <w:rPr>
                <w:rFonts w:ascii="Times New Roman" w:eastAsia="Times New Roman" w:hAnsi="Times New Roman" w:cs="Times New Roman"/>
                <w:b/>
                <w:bCs/>
                <w:sz w:val="24"/>
                <w:szCs w:val="24"/>
                <w:lang w:val="en-IN" w:eastAsia="en-IN"/>
              </w:rPr>
            </w:pPr>
            <w:r w:rsidRPr="00FC51D6">
              <w:rPr>
                <w:rFonts w:ascii="Times New Roman" w:eastAsia="Times New Roman" w:hAnsi="Times New Roman" w:cs="Times New Roman"/>
                <w:b/>
                <w:bCs/>
                <w:sz w:val="24"/>
                <w:szCs w:val="24"/>
                <w:lang w:val="en-IN" w:eastAsia="en-IN"/>
              </w:rPr>
              <w:t>Background:</w:t>
            </w:r>
          </w:p>
          <w:p w14:paraId="1F0CDED1" w14:textId="77777777" w:rsidR="00A61D96" w:rsidRDefault="00FC51D6" w:rsidP="00A61D96">
            <w:pPr>
              <w:shd w:val="clear" w:color="auto" w:fill="FFFFFF"/>
              <w:spacing w:after="150" w:line="240" w:lineRule="auto"/>
              <w:rPr>
                <w:rFonts w:ascii="Arial" w:eastAsia="Times New Roman" w:hAnsi="Arial" w:cs="Arial"/>
                <w:b/>
                <w:bCs/>
                <w:color w:val="000000"/>
                <w:sz w:val="20"/>
                <w:szCs w:val="20"/>
                <w:lang w:val="en-IN" w:eastAsia="en-IN"/>
              </w:rPr>
            </w:pPr>
            <w:r w:rsidRPr="00FC51D6">
              <w:rPr>
                <w:rFonts w:ascii="Times New Roman" w:eastAsia="Times New Roman" w:hAnsi="Times New Roman" w:cs="Times New Roman"/>
                <w:color w:val="333333"/>
                <w:sz w:val="24"/>
                <w:szCs w:val="24"/>
                <w:lang w:val="en-IN" w:eastAsia="en-IN"/>
              </w:rPr>
              <w:t>Any expression can be represented using three types of expressions (Infix, Postfix, and Prefix). We can also convert one type of expression to another type of expression like Infix to Postfix, Infix to Prefix, Postfix to Prefix and vice versa.</w:t>
            </w:r>
            <w:r w:rsidRPr="00FC51D6">
              <w:rPr>
                <w:rFonts w:ascii="Times New Roman" w:eastAsia="Times New Roman" w:hAnsi="Times New Roman" w:cs="Times New Roman"/>
                <w:color w:val="333333"/>
                <w:sz w:val="24"/>
                <w:szCs w:val="24"/>
                <w:lang w:val="en-IN" w:eastAsia="en-IN"/>
              </w:rPr>
              <w:br/>
            </w:r>
          </w:p>
          <w:p w14:paraId="3BACB831" w14:textId="167EF1BF" w:rsidR="00A61D96" w:rsidRPr="00A61D96" w:rsidRDefault="00A61D96" w:rsidP="00A61D96">
            <w:pPr>
              <w:shd w:val="clear" w:color="auto" w:fill="FFFFFF"/>
              <w:spacing w:after="150" w:line="240" w:lineRule="auto"/>
              <w:rPr>
                <w:rFonts w:ascii="Times New Roman" w:eastAsia="Times New Roman" w:hAnsi="Times New Roman" w:cs="Times New Roman"/>
                <w:color w:val="000000"/>
                <w:sz w:val="27"/>
                <w:szCs w:val="27"/>
                <w:lang w:val="en-IN" w:eastAsia="en-IN"/>
              </w:rPr>
            </w:pPr>
            <w:r w:rsidRPr="00A61D96">
              <w:rPr>
                <w:rFonts w:ascii="Arial" w:eastAsia="Times New Roman" w:hAnsi="Arial" w:cs="Arial"/>
                <w:b/>
                <w:bCs/>
                <w:color w:val="000000"/>
                <w:sz w:val="20"/>
                <w:szCs w:val="20"/>
                <w:lang w:val="en-IN" w:eastAsia="en-IN"/>
              </w:rPr>
              <w:t>Infix to postfix conversion</w:t>
            </w:r>
            <w:r w:rsidRPr="00A61D96">
              <w:rPr>
                <w:rFonts w:ascii="Arial" w:eastAsia="Times New Roman" w:hAnsi="Arial" w:cs="Arial"/>
                <w:color w:val="000000"/>
                <w:sz w:val="20"/>
                <w:szCs w:val="20"/>
                <w:lang w:val="en-IN" w:eastAsia="en-IN"/>
              </w:rPr>
              <w:br/>
              <w:t>Scan through an expression, getting one token at a time.</w:t>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6666FF"/>
                <w:sz w:val="27"/>
                <w:szCs w:val="27"/>
                <w:lang w:val="en-IN" w:eastAsia="en-IN"/>
              </w:rPr>
              <w:t>1 </w:t>
            </w:r>
            <w:r w:rsidRPr="00A61D96">
              <w:rPr>
                <w:rFonts w:ascii="Arial" w:eastAsia="Times New Roman" w:hAnsi="Arial" w:cs="Arial"/>
                <w:color w:val="000000"/>
                <w:sz w:val="20"/>
                <w:szCs w:val="20"/>
                <w:lang w:val="en-IN" w:eastAsia="en-IN"/>
              </w:rPr>
              <w:t>Fix a priority level for each operator. For example, from high to low:</w:t>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000000"/>
                <w:sz w:val="20"/>
                <w:szCs w:val="20"/>
                <w:lang w:val="en-IN" w:eastAsia="en-IN"/>
              </w:rPr>
              <w:br/>
              <w:t>    3.    - (unary negation)</w:t>
            </w:r>
            <w:r w:rsidRPr="00A61D96">
              <w:rPr>
                <w:rFonts w:ascii="Arial" w:eastAsia="Times New Roman" w:hAnsi="Arial" w:cs="Arial"/>
                <w:color w:val="000000"/>
                <w:sz w:val="20"/>
                <w:szCs w:val="20"/>
                <w:lang w:val="en-IN" w:eastAsia="en-IN"/>
              </w:rPr>
              <w:br/>
              <w:t>    2.    * /</w:t>
            </w:r>
            <w:r w:rsidRPr="00A61D96">
              <w:rPr>
                <w:rFonts w:ascii="Arial" w:eastAsia="Times New Roman" w:hAnsi="Arial" w:cs="Arial"/>
                <w:color w:val="000000"/>
                <w:sz w:val="20"/>
                <w:szCs w:val="20"/>
                <w:lang w:val="en-IN" w:eastAsia="en-IN"/>
              </w:rPr>
              <w:br/>
              <w:t>    1.    + - (subtraction)</w:t>
            </w:r>
          </w:p>
          <w:p w14:paraId="6C23061E" w14:textId="77777777" w:rsidR="00A61D96" w:rsidRPr="00A61D96" w:rsidRDefault="00A61D96" w:rsidP="00A61D96">
            <w:pPr>
              <w:spacing w:before="100" w:beforeAutospacing="1" w:after="100" w:afterAutospacing="1" w:line="240" w:lineRule="auto"/>
              <w:rPr>
                <w:rFonts w:ascii="Times New Roman" w:eastAsia="Times New Roman" w:hAnsi="Times New Roman" w:cs="Times New Roman"/>
                <w:color w:val="000000"/>
                <w:sz w:val="27"/>
                <w:szCs w:val="27"/>
                <w:lang w:val="en-IN" w:eastAsia="en-IN"/>
              </w:rPr>
            </w:pPr>
            <w:r w:rsidRPr="00A61D96">
              <w:rPr>
                <w:rFonts w:ascii="Arial" w:eastAsia="Times New Roman" w:hAnsi="Arial" w:cs="Arial"/>
                <w:color w:val="000000"/>
                <w:sz w:val="20"/>
                <w:szCs w:val="20"/>
                <w:lang w:val="en-IN" w:eastAsia="en-IN"/>
              </w:rPr>
              <w:lastRenderedPageBreak/>
              <w:t>Thus, high priority corresponds to high number in the table.</w:t>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6666FF"/>
                <w:sz w:val="27"/>
                <w:szCs w:val="27"/>
                <w:lang w:val="en-IN" w:eastAsia="en-IN"/>
              </w:rPr>
              <w:t>2</w:t>
            </w:r>
            <w:r w:rsidRPr="00A61D96">
              <w:rPr>
                <w:rFonts w:ascii="Arial" w:eastAsia="Times New Roman" w:hAnsi="Arial" w:cs="Arial"/>
                <w:color w:val="000000"/>
                <w:sz w:val="20"/>
                <w:szCs w:val="20"/>
                <w:lang w:val="en-IN" w:eastAsia="en-IN"/>
              </w:rPr>
              <w:t> If the token is an operand, do not stack it. Pass it to the output.</w:t>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6666FF"/>
                <w:sz w:val="27"/>
                <w:szCs w:val="27"/>
                <w:lang w:val="en-IN" w:eastAsia="en-IN"/>
              </w:rPr>
              <w:t>3 </w:t>
            </w:r>
            <w:r w:rsidRPr="00A61D96">
              <w:rPr>
                <w:rFonts w:ascii="Arial" w:eastAsia="Times New Roman" w:hAnsi="Arial" w:cs="Arial"/>
                <w:color w:val="000000"/>
                <w:sz w:val="20"/>
                <w:szCs w:val="20"/>
                <w:lang w:val="en-IN" w:eastAsia="en-IN"/>
              </w:rPr>
              <w:t>If token is an operator or parenthesis, do the following:</w:t>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000000"/>
                <w:sz w:val="20"/>
                <w:szCs w:val="20"/>
                <w:lang w:val="en-IN" w:eastAsia="en-IN"/>
              </w:rPr>
              <w:br/>
              <w:t>   -- Pop the stack until you find a symbol of lower priority number than the current one. An incoming left parenthesis will be considered to have higher priority than any other symbol. A left parenthesis on the stack will not be removed unless an incoming right parenthesis is found.</w:t>
            </w:r>
            <w:r w:rsidRPr="00A61D96">
              <w:rPr>
                <w:rFonts w:ascii="Arial" w:eastAsia="Times New Roman" w:hAnsi="Arial" w:cs="Arial"/>
                <w:color w:val="000000"/>
                <w:sz w:val="20"/>
                <w:szCs w:val="20"/>
                <w:lang w:val="en-IN" w:eastAsia="en-IN"/>
              </w:rPr>
              <w:br/>
              <w:t>The popped stack elements will be written to output.</w:t>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000000"/>
                <w:sz w:val="20"/>
                <w:szCs w:val="20"/>
                <w:lang w:val="en-IN" w:eastAsia="en-IN"/>
              </w:rPr>
              <w:br/>
              <w:t>   --Stack the current symbol.</w:t>
            </w:r>
          </w:p>
          <w:p w14:paraId="16AE9055" w14:textId="77777777" w:rsidR="00A61D96" w:rsidRPr="00A61D96" w:rsidRDefault="00A61D96" w:rsidP="00A61D96">
            <w:pPr>
              <w:spacing w:before="100" w:beforeAutospacing="1" w:after="100" w:afterAutospacing="1" w:line="240" w:lineRule="auto"/>
              <w:rPr>
                <w:rFonts w:ascii="Times New Roman" w:eastAsia="Times New Roman" w:hAnsi="Times New Roman" w:cs="Times New Roman"/>
                <w:color w:val="000000"/>
                <w:sz w:val="27"/>
                <w:szCs w:val="27"/>
                <w:lang w:val="en-IN" w:eastAsia="en-IN"/>
              </w:rPr>
            </w:pPr>
            <w:r w:rsidRPr="00A61D96">
              <w:rPr>
                <w:rFonts w:ascii="Arial" w:eastAsia="Times New Roman" w:hAnsi="Arial" w:cs="Arial"/>
                <w:color w:val="000000"/>
                <w:sz w:val="20"/>
                <w:szCs w:val="20"/>
                <w:lang w:val="en-IN" w:eastAsia="en-IN"/>
              </w:rPr>
              <w:t>   -- If a right parenthesis is the current symbol, pop the stack down to (and including) the first left parenthesis. Write all the symbols except the left parenthesis to the output (i.e. write the operators to the output).</w:t>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000000"/>
                <w:sz w:val="20"/>
                <w:szCs w:val="20"/>
                <w:lang w:val="en-IN" w:eastAsia="en-IN"/>
              </w:rPr>
              <w:br/>
              <w:t>   -- After the last token is read, pop the remainder of the stack and write any symbol (except left parenthesis) to output.</w:t>
            </w:r>
          </w:p>
          <w:p w14:paraId="41E3C1DA" w14:textId="77777777" w:rsidR="00A61D96" w:rsidRPr="00A61D96" w:rsidRDefault="00A61D96" w:rsidP="00A61D96">
            <w:pPr>
              <w:spacing w:before="100" w:beforeAutospacing="1" w:after="100" w:afterAutospacing="1" w:line="240" w:lineRule="auto"/>
              <w:rPr>
                <w:rFonts w:ascii="Times New Roman" w:eastAsia="Times New Roman" w:hAnsi="Times New Roman" w:cs="Times New Roman"/>
                <w:color w:val="000000"/>
                <w:sz w:val="27"/>
                <w:szCs w:val="27"/>
                <w:lang w:val="en-IN" w:eastAsia="en-IN"/>
              </w:rPr>
            </w:pPr>
            <w:r w:rsidRPr="00A61D96">
              <w:rPr>
                <w:rFonts w:ascii="Arial" w:eastAsia="Times New Roman" w:hAnsi="Arial" w:cs="Arial"/>
                <w:b/>
                <w:bCs/>
                <w:color w:val="000000"/>
                <w:sz w:val="20"/>
                <w:szCs w:val="20"/>
                <w:lang w:val="en-IN" w:eastAsia="en-IN"/>
              </w:rPr>
              <w:t>Example:</w:t>
            </w:r>
          </w:p>
          <w:p w14:paraId="5990B225" w14:textId="77777777" w:rsidR="00A61D96" w:rsidRPr="00A61D96" w:rsidRDefault="00A61D96" w:rsidP="00A61D96">
            <w:pPr>
              <w:spacing w:before="100" w:beforeAutospacing="1" w:after="270" w:line="240" w:lineRule="auto"/>
              <w:rPr>
                <w:rFonts w:ascii="Times New Roman" w:eastAsia="Times New Roman" w:hAnsi="Times New Roman" w:cs="Times New Roman"/>
                <w:color w:val="000000"/>
                <w:sz w:val="27"/>
                <w:szCs w:val="27"/>
                <w:lang w:val="en-IN" w:eastAsia="en-IN"/>
              </w:rPr>
            </w:pPr>
            <w:r w:rsidRPr="00A61D96">
              <w:rPr>
                <w:rFonts w:ascii="Arial" w:eastAsia="Times New Roman" w:hAnsi="Arial" w:cs="Arial"/>
                <w:color w:val="000000"/>
                <w:sz w:val="20"/>
                <w:szCs w:val="20"/>
                <w:lang w:val="en-IN" w:eastAsia="en-IN"/>
              </w:rPr>
              <w:t>Convert A * (B + C) * D to postfix notation.</w:t>
            </w:r>
          </w:p>
          <w:tbl>
            <w:tblPr>
              <w:tblW w:w="3750" w:type="pct"/>
              <w:tblCellSpacing w:w="0" w:type="dxa"/>
              <w:tblCellMar>
                <w:top w:w="60" w:type="dxa"/>
                <w:left w:w="60" w:type="dxa"/>
                <w:bottom w:w="60" w:type="dxa"/>
                <w:right w:w="60" w:type="dxa"/>
              </w:tblCellMar>
              <w:tblLook w:val="04A0" w:firstRow="1" w:lastRow="0" w:firstColumn="1" w:lastColumn="0" w:noHBand="0" w:noVBand="1"/>
            </w:tblPr>
            <w:tblGrid>
              <w:gridCol w:w="1090"/>
              <w:gridCol w:w="2564"/>
              <w:gridCol w:w="1241"/>
              <w:gridCol w:w="2315"/>
            </w:tblGrid>
            <w:tr w:rsidR="00A61D96" w:rsidRPr="00A61D96" w14:paraId="3840C439" w14:textId="77777777" w:rsidTr="00A61D96">
              <w:trPr>
                <w:tblCellSpacing w:w="0" w:type="dxa"/>
              </w:trPr>
              <w:tc>
                <w:tcPr>
                  <w:tcW w:w="0" w:type="auto"/>
                  <w:vAlign w:val="center"/>
                  <w:hideMark/>
                </w:tcPr>
                <w:p w14:paraId="1F0F0923"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Arial" w:eastAsia="Times New Roman" w:hAnsi="Arial" w:cs="Arial"/>
                      <w:b/>
                      <w:bCs/>
                      <w:color w:val="666699"/>
                      <w:sz w:val="20"/>
                      <w:szCs w:val="20"/>
                      <w:lang w:val="en-IN" w:eastAsia="en-IN"/>
                    </w:rPr>
                    <w:t>Move</w:t>
                  </w:r>
                </w:p>
              </w:tc>
              <w:tc>
                <w:tcPr>
                  <w:tcW w:w="0" w:type="auto"/>
                  <w:vAlign w:val="center"/>
                  <w:hideMark/>
                </w:tcPr>
                <w:p w14:paraId="1EDE596F"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Arial" w:eastAsia="Times New Roman" w:hAnsi="Arial" w:cs="Arial"/>
                      <w:b/>
                      <w:bCs/>
                      <w:color w:val="666699"/>
                      <w:sz w:val="20"/>
                      <w:szCs w:val="20"/>
                      <w:lang w:val="en-IN" w:eastAsia="en-IN"/>
                    </w:rPr>
                    <w:t>Curren Ttoken</w:t>
                  </w:r>
                </w:p>
              </w:tc>
              <w:tc>
                <w:tcPr>
                  <w:tcW w:w="0" w:type="auto"/>
                  <w:vAlign w:val="center"/>
                  <w:hideMark/>
                </w:tcPr>
                <w:p w14:paraId="5319C95F"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Arial" w:eastAsia="Times New Roman" w:hAnsi="Arial" w:cs="Arial"/>
                      <w:b/>
                      <w:bCs/>
                      <w:color w:val="666699"/>
                      <w:sz w:val="20"/>
                      <w:szCs w:val="20"/>
                      <w:lang w:val="en-IN" w:eastAsia="en-IN"/>
                    </w:rPr>
                    <w:t>Stack</w:t>
                  </w:r>
                </w:p>
              </w:tc>
              <w:tc>
                <w:tcPr>
                  <w:tcW w:w="0" w:type="auto"/>
                  <w:vAlign w:val="center"/>
                  <w:hideMark/>
                </w:tcPr>
                <w:p w14:paraId="1F4F1762"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Arial" w:eastAsia="Times New Roman" w:hAnsi="Arial" w:cs="Arial"/>
                      <w:b/>
                      <w:bCs/>
                      <w:color w:val="666699"/>
                      <w:sz w:val="20"/>
                      <w:szCs w:val="20"/>
                      <w:lang w:val="en-IN" w:eastAsia="en-IN"/>
                    </w:rPr>
                    <w:t>Output</w:t>
                  </w:r>
                </w:p>
              </w:tc>
            </w:tr>
            <w:tr w:rsidR="00A61D96" w:rsidRPr="00A61D96" w14:paraId="733C0BD8" w14:textId="77777777" w:rsidTr="00A61D96">
              <w:trPr>
                <w:tblCellSpacing w:w="0" w:type="dxa"/>
              </w:trPr>
              <w:tc>
                <w:tcPr>
                  <w:tcW w:w="0" w:type="auto"/>
                  <w:vAlign w:val="center"/>
                  <w:hideMark/>
                </w:tcPr>
                <w:p w14:paraId="27B48C56"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1</w:t>
                  </w:r>
                </w:p>
              </w:tc>
              <w:tc>
                <w:tcPr>
                  <w:tcW w:w="0" w:type="auto"/>
                  <w:vAlign w:val="center"/>
                  <w:hideMark/>
                </w:tcPr>
                <w:p w14:paraId="5478799C"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w:t>
                  </w:r>
                </w:p>
              </w:tc>
              <w:tc>
                <w:tcPr>
                  <w:tcW w:w="0" w:type="auto"/>
                  <w:vAlign w:val="center"/>
                  <w:hideMark/>
                </w:tcPr>
                <w:p w14:paraId="2CDE429E"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empty</w:t>
                  </w:r>
                </w:p>
              </w:tc>
              <w:tc>
                <w:tcPr>
                  <w:tcW w:w="0" w:type="auto"/>
                  <w:vAlign w:val="center"/>
                  <w:hideMark/>
                </w:tcPr>
                <w:p w14:paraId="65AE8548"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w:t>
                  </w:r>
                </w:p>
              </w:tc>
            </w:tr>
            <w:tr w:rsidR="00A61D96" w:rsidRPr="00A61D96" w14:paraId="1D3D0FC0" w14:textId="77777777" w:rsidTr="00A61D96">
              <w:trPr>
                <w:trHeight w:val="390"/>
                <w:tblCellSpacing w:w="0" w:type="dxa"/>
              </w:trPr>
              <w:tc>
                <w:tcPr>
                  <w:tcW w:w="0" w:type="auto"/>
                  <w:vAlign w:val="center"/>
                  <w:hideMark/>
                </w:tcPr>
                <w:p w14:paraId="619F64DD"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2</w:t>
                  </w:r>
                </w:p>
              </w:tc>
              <w:tc>
                <w:tcPr>
                  <w:tcW w:w="0" w:type="auto"/>
                  <w:vAlign w:val="center"/>
                  <w:hideMark/>
                </w:tcPr>
                <w:p w14:paraId="3AED54D1"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3DDBAA4C"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2F20ED51"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w:t>
                  </w:r>
                </w:p>
              </w:tc>
            </w:tr>
            <w:tr w:rsidR="00A61D96" w:rsidRPr="00A61D96" w14:paraId="16BAC51A" w14:textId="77777777" w:rsidTr="00A61D96">
              <w:trPr>
                <w:tblCellSpacing w:w="0" w:type="dxa"/>
              </w:trPr>
              <w:tc>
                <w:tcPr>
                  <w:tcW w:w="0" w:type="auto"/>
                  <w:vAlign w:val="center"/>
                  <w:hideMark/>
                </w:tcPr>
                <w:p w14:paraId="4A91EBA0"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3</w:t>
                  </w:r>
                </w:p>
              </w:tc>
              <w:tc>
                <w:tcPr>
                  <w:tcW w:w="0" w:type="auto"/>
                  <w:vAlign w:val="center"/>
                  <w:hideMark/>
                </w:tcPr>
                <w:p w14:paraId="5B093FC7"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0CE0894B"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1CFFA71D"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w:t>
                  </w:r>
                </w:p>
              </w:tc>
            </w:tr>
            <w:tr w:rsidR="00A61D96" w:rsidRPr="00A61D96" w14:paraId="58C0B931" w14:textId="77777777" w:rsidTr="00A61D96">
              <w:trPr>
                <w:tblCellSpacing w:w="0" w:type="dxa"/>
              </w:trPr>
              <w:tc>
                <w:tcPr>
                  <w:tcW w:w="0" w:type="auto"/>
                  <w:vAlign w:val="center"/>
                  <w:hideMark/>
                </w:tcPr>
                <w:p w14:paraId="16282774"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4</w:t>
                  </w:r>
                </w:p>
              </w:tc>
              <w:tc>
                <w:tcPr>
                  <w:tcW w:w="0" w:type="auto"/>
                  <w:vAlign w:val="center"/>
                  <w:hideMark/>
                </w:tcPr>
                <w:p w14:paraId="1D7E38AD"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B</w:t>
                  </w:r>
                </w:p>
              </w:tc>
              <w:tc>
                <w:tcPr>
                  <w:tcW w:w="0" w:type="auto"/>
                  <w:vAlign w:val="center"/>
                  <w:hideMark/>
                </w:tcPr>
                <w:p w14:paraId="0E510CC8"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56641684"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 B</w:t>
                  </w:r>
                </w:p>
              </w:tc>
            </w:tr>
            <w:tr w:rsidR="00A61D96" w:rsidRPr="00A61D96" w14:paraId="03707119" w14:textId="77777777" w:rsidTr="00A61D96">
              <w:trPr>
                <w:tblCellSpacing w:w="0" w:type="dxa"/>
              </w:trPr>
              <w:tc>
                <w:tcPr>
                  <w:tcW w:w="0" w:type="auto"/>
                  <w:vAlign w:val="center"/>
                  <w:hideMark/>
                </w:tcPr>
                <w:p w14:paraId="748D7493"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5</w:t>
                  </w:r>
                </w:p>
              </w:tc>
              <w:tc>
                <w:tcPr>
                  <w:tcW w:w="0" w:type="auto"/>
                  <w:vAlign w:val="center"/>
                  <w:hideMark/>
                </w:tcPr>
                <w:p w14:paraId="71BE1B31"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2526274E"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43BEA298"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 B</w:t>
                  </w:r>
                </w:p>
              </w:tc>
            </w:tr>
            <w:tr w:rsidR="00A61D96" w:rsidRPr="00A61D96" w14:paraId="7CEE2355" w14:textId="77777777" w:rsidTr="00A61D96">
              <w:trPr>
                <w:tblCellSpacing w:w="0" w:type="dxa"/>
              </w:trPr>
              <w:tc>
                <w:tcPr>
                  <w:tcW w:w="0" w:type="auto"/>
                  <w:vAlign w:val="center"/>
                  <w:hideMark/>
                </w:tcPr>
                <w:p w14:paraId="0BAF7153"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6</w:t>
                  </w:r>
                </w:p>
              </w:tc>
              <w:tc>
                <w:tcPr>
                  <w:tcW w:w="0" w:type="auto"/>
                  <w:vAlign w:val="center"/>
                  <w:hideMark/>
                </w:tcPr>
                <w:p w14:paraId="649B3B31"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C</w:t>
                  </w:r>
                </w:p>
              </w:tc>
              <w:tc>
                <w:tcPr>
                  <w:tcW w:w="0" w:type="auto"/>
                  <w:vAlign w:val="center"/>
                  <w:hideMark/>
                </w:tcPr>
                <w:p w14:paraId="323AAFED"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107BEADF"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 B C</w:t>
                  </w:r>
                </w:p>
              </w:tc>
            </w:tr>
            <w:tr w:rsidR="00A61D96" w:rsidRPr="00A61D96" w14:paraId="76CFC33E" w14:textId="77777777" w:rsidTr="00A61D96">
              <w:trPr>
                <w:tblCellSpacing w:w="0" w:type="dxa"/>
              </w:trPr>
              <w:tc>
                <w:tcPr>
                  <w:tcW w:w="0" w:type="auto"/>
                  <w:vAlign w:val="center"/>
                  <w:hideMark/>
                </w:tcPr>
                <w:p w14:paraId="56CE682B"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7</w:t>
                  </w:r>
                </w:p>
              </w:tc>
              <w:tc>
                <w:tcPr>
                  <w:tcW w:w="0" w:type="auto"/>
                  <w:vAlign w:val="center"/>
                  <w:hideMark/>
                </w:tcPr>
                <w:p w14:paraId="477F0FDD"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70906DBE"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6FCF17C5"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 B C +</w:t>
                  </w:r>
                </w:p>
              </w:tc>
            </w:tr>
            <w:tr w:rsidR="00A61D96" w:rsidRPr="00A61D96" w14:paraId="6C4FE5D1" w14:textId="77777777" w:rsidTr="00A61D96">
              <w:trPr>
                <w:tblCellSpacing w:w="0" w:type="dxa"/>
              </w:trPr>
              <w:tc>
                <w:tcPr>
                  <w:tcW w:w="0" w:type="auto"/>
                  <w:vAlign w:val="center"/>
                  <w:hideMark/>
                </w:tcPr>
                <w:p w14:paraId="1B822A45"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8</w:t>
                  </w:r>
                </w:p>
              </w:tc>
              <w:tc>
                <w:tcPr>
                  <w:tcW w:w="0" w:type="auto"/>
                  <w:vAlign w:val="center"/>
                  <w:hideMark/>
                </w:tcPr>
                <w:p w14:paraId="6B9C5F92"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690B6151"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74A1553C"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 B C + *</w:t>
                  </w:r>
                </w:p>
              </w:tc>
            </w:tr>
            <w:tr w:rsidR="00A61D96" w:rsidRPr="00A61D96" w14:paraId="29FEEF2D" w14:textId="77777777" w:rsidTr="00A61D96">
              <w:trPr>
                <w:tblCellSpacing w:w="0" w:type="dxa"/>
              </w:trPr>
              <w:tc>
                <w:tcPr>
                  <w:tcW w:w="0" w:type="auto"/>
                  <w:vAlign w:val="center"/>
                  <w:hideMark/>
                </w:tcPr>
                <w:p w14:paraId="5030690D"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9</w:t>
                  </w:r>
                </w:p>
              </w:tc>
              <w:tc>
                <w:tcPr>
                  <w:tcW w:w="0" w:type="auto"/>
                  <w:vAlign w:val="center"/>
                  <w:hideMark/>
                </w:tcPr>
                <w:p w14:paraId="6C3B07BD"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D</w:t>
                  </w:r>
                </w:p>
              </w:tc>
              <w:tc>
                <w:tcPr>
                  <w:tcW w:w="0" w:type="auto"/>
                  <w:vAlign w:val="center"/>
                  <w:hideMark/>
                </w:tcPr>
                <w:p w14:paraId="2FA4CCB5"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604DF6B9"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 B C + * D</w:t>
                  </w:r>
                </w:p>
              </w:tc>
            </w:tr>
            <w:tr w:rsidR="00A61D96" w:rsidRPr="00A61D96" w14:paraId="47916474" w14:textId="77777777" w:rsidTr="00A61D96">
              <w:trPr>
                <w:tblCellSpacing w:w="0" w:type="dxa"/>
              </w:trPr>
              <w:tc>
                <w:tcPr>
                  <w:tcW w:w="0" w:type="auto"/>
                  <w:vAlign w:val="center"/>
                  <w:hideMark/>
                </w:tcPr>
                <w:p w14:paraId="342A4E44"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10</w:t>
                  </w:r>
                </w:p>
              </w:tc>
              <w:tc>
                <w:tcPr>
                  <w:tcW w:w="0" w:type="auto"/>
                  <w:vAlign w:val="center"/>
                  <w:hideMark/>
                </w:tcPr>
                <w:p w14:paraId="56095407"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p>
              </w:tc>
              <w:tc>
                <w:tcPr>
                  <w:tcW w:w="0" w:type="auto"/>
                  <w:vAlign w:val="center"/>
                  <w:hideMark/>
                </w:tcPr>
                <w:p w14:paraId="3EE97BC4"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empty</w:t>
                  </w:r>
                </w:p>
              </w:tc>
              <w:tc>
                <w:tcPr>
                  <w:tcW w:w="0" w:type="auto"/>
                  <w:vAlign w:val="center"/>
                  <w:hideMark/>
                </w:tcPr>
                <w:p w14:paraId="1E3DE546"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 </w:t>
                  </w:r>
                </w:p>
              </w:tc>
            </w:tr>
          </w:tbl>
          <w:p w14:paraId="1C11722A" w14:textId="2311909D" w:rsidR="0070345C" w:rsidRPr="00FC51D6" w:rsidRDefault="0070345C" w:rsidP="00FC51D6">
            <w:pPr>
              <w:spacing w:before="225" w:after="225" w:line="240" w:lineRule="auto"/>
              <w:rPr>
                <w:rFonts w:ascii="Times New Roman" w:eastAsia="Times New Roman" w:hAnsi="Times New Roman" w:cs="Times New Roman"/>
                <w:sz w:val="24"/>
                <w:szCs w:val="24"/>
                <w:lang w:val="en-IN" w:eastAsia="en-IN"/>
              </w:rPr>
            </w:pPr>
          </w:p>
        </w:tc>
      </w:tr>
      <w:tr w:rsidR="0070345C" w:rsidRPr="007C6AD1" w14:paraId="70760AAB" w14:textId="77777777" w:rsidTr="000E6D91">
        <w:trPr>
          <w:trHeight w:val="319"/>
        </w:trPr>
        <w:tc>
          <w:tcPr>
            <w:tcW w:w="9829" w:type="dxa"/>
            <w:shd w:val="clear" w:color="auto" w:fill="auto"/>
            <w:noWrap/>
            <w:vAlign w:val="bottom"/>
          </w:tcPr>
          <w:p w14:paraId="3FA4D7AC" w14:textId="77777777" w:rsidR="0070345C" w:rsidRPr="00DF4764" w:rsidRDefault="0070345C" w:rsidP="000E6D91">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31F2A957" w14:textId="77777777" w:rsidR="0070345C" w:rsidRDefault="0070345C" w:rsidP="000E6D91">
            <w:pPr>
              <w:spacing w:after="0" w:line="240" w:lineRule="auto"/>
              <w:ind w:left="540"/>
              <w:textAlignment w:val="baseline"/>
              <w:rPr>
                <w:rFonts w:ascii="Times New Roman" w:hAnsi="Times New Roman" w:cs="Times New Roman"/>
                <w:bCs/>
                <w:color w:val="000000"/>
                <w:sz w:val="24"/>
                <w:szCs w:val="24"/>
              </w:rPr>
            </w:pPr>
          </w:p>
          <w:p w14:paraId="45574FDD" w14:textId="77777777" w:rsidR="0070345C" w:rsidRDefault="0070345C" w:rsidP="000E6D91">
            <w:pPr>
              <w:spacing w:after="0" w:line="240" w:lineRule="auto"/>
              <w:ind w:left="540"/>
              <w:textAlignment w:val="baseline"/>
              <w:rPr>
                <w:rFonts w:ascii="Times New Roman" w:hAnsi="Times New Roman" w:cs="Times New Roman"/>
                <w:bCs/>
                <w:color w:val="000000"/>
                <w:sz w:val="24"/>
                <w:szCs w:val="24"/>
              </w:rPr>
            </w:pPr>
          </w:p>
          <w:p w14:paraId="419FA248" w14:textId="77777777" w:rsidR="0070345C" w:rsidRDefault="0070345C" w:rsidP="000E6D91">
            <w:pPr>
              <w:spacing w:after="0" w:line="240" w:lineRule="auto"/>
              <w:ind w:left="540"/>
              <w:textAlignment w:val="baseline"/>
              <w:rPr>
                <w:rFonts w:ascii="Times New Roman" w:hAnsi="Times New Roman" w:cs="Times New Roman"/>
                <w:bCs/>
                <w:color w:val="000000"/>
                <w:sz w:val="24"/>
                <w:szCs w:val="24"/>
              </w:rPr>
            </w:pPr>
          </w:p>
          <w:p w14:paraId="24218B8F" w14:textId="77777777" w:rsidR="0070345C" w:rsidRDefault="0070345C" w:rsidP="000E6D91">
            <w:pPr>
              <w:spacing w:after="0" w:line="240" w:lineRule="auto"/>
              <w:ind w:left="540"/>
              <w:textAlignment w:val="baseline"/>
              <w:rPr>
                <w:rFonts w:ascii="Times New Roman" w:hAnsi="Times New Roman" w:cs="Times New Roman"/>
                <w:bCs/>
                <w:color w:val="000000"/>
                <w:sz w:val="24"/>
                <w:szCs w:val="24"/>
              </w:rPr>
            </w:pPr>
          </w:p>
          <w:p w14:paraId="35F3B9E7" w14:textId="77777777" w:rsidR="0070345C" w:rsidRDefault="0070345C" w:rsidP="000E6D91">
            <w:pPr>
              <w:spacing w:after="0" w:line="240" w:lineRule="auto"/>
              <w:ind w:left="540"/>
              <w:textAlignment w:val="baseline"/>
              <w:rPr>
                <w:rFonts w:ascii="Times New Roman" w:hAnsi="Times New Roman" w:cs="Times New Roman"/>
                <w:bCs/>
                <w:color w:val="000000"/>
                <w:sz w:val="24"/>
                <w:szCs w:val="24"/>
              </w:rPr>
            </w:pPr>
          </w:p>
          <w:p w14:paraId="622F9B4C" w14:textId="77777777" w:rsidR="0070345C" w:rsidRDefault="0070345C" w:rsidP="000E6D91">
            <w:pPr>
              <w:spacing w:after="0" w:line="240" w:lineRule="auto"/>
              <w:ind w:left="540"/>
              <w:textAlignment w:val="baseline"/>
              <w:rPr>
                <w:rFonts w:ascii="Times New Roman" w:hAnsi="Times New Roman" w:cs="Times New Roman"/>
                <w:bCs/>
                <w:color w:val="000000"/>
                <w:sz w:val="24"/>
                <w:szCs w:val="24"/>
              </w:rPr>
            </w:pPr>
          </w:p>
          <w:p w14:paraId="57659E48" w14:textId="77777777" w:rsidR="0070345C" w:rsidRPr="003B4AC7" w:rsidRDefault="0070345C" w:rsidP="000E6D91">
            <w:pPr>
              <w:spacing w:after="0" w:line="240" w:lineRule="auto"/>
              <w:rPr>
                <w:rFonts w:ascii="Times New Roman" w:eastAsia="Times New Roman" w:hAnsi="Times New Roman" w:cs="Times New Roman"/>
                <w:b/>
                <w:bCs/>
                <w:color w:val="000000"/>
                <w:sz w:val="24"/>
                <w:szCs w:val="24"/>
                <w:lang w:val="en-IN" w:eastAsia="en-IN"/>
              </w:rPr>
            </w:pPr>
          </w:p>
        </w:tc>
      </w:tr>
      <w:tr w:rsidR="0070345C" w:rsidRPr="007C6AD1" w14:paraId="6AC43B8B" w14:textId="77777777" w:rsidTr="000E6D91">
        <w:trPr>
          <w:trHeight w:val="319"/>
        </w:trPr>
        <w:tc>
          <w:tcPr>
            <w:tcW w:w="9829" w:type="dxa"/>
            <w:shd w:val="clear" w:color="auto" w:fill="auto"/>
            <w:noWrap/>
            <w:vAlign w:val="bottom"/>
          </w:tcPr>
          <w:p w14:paraId="7B842C24" w14:textId="77777777" w:rsidR="0070345C" w:rsidRPr="00DF4764" w:rsidRDefault="0070345C" w:rsidP="000E6D91">
            <w:pPr>
              <w:tabs>
                <w:tab w:val="left" w:pos="3330"/>
              </w:tabs>
              <w:rPr>
                <w:rFonts w:ascii="Arial" w:hAnsi="Arial" w:cs="Arial"/>
                <w:b/>
              </w:rPr>
            </w:pPr>
            <w:r>
              <w:rPr>
                <w:rFonts w:ascii="Arial" w:hAnsi="Arial" w:cs="Arial"/>
                <w:b/>
              </w:rPr>
              <w:lastRenderedPageBreak/>
              <w:t>Code (Student Work Area)</w:t>
            </w:r>
            <w:r w:rsidRPr="00DF4764">
              <w:rPr>
                <w:rFonts w:ascii="Arial" w:hAnsi="Arial" w:cs="Arial"/>
                <w:b/>
              </w:rPr>
              <w:t>:</w:t>
            </w:r>
          </w:p>
          <w:p w14:paraId="189E622F" w14:textId="77777777" w:rsidR="0070345C" w:rsidRDefault="0070345C" w:rsidP="000E6D91">
            <w:pPr>
              <w:spacing w:after="0" w:line="240" w:lineRule="auto"/>
              <w:rPr>
                <w:rFonts w:ascii="Times New Roman" w:hAnsi="Times New Roman" w:cs="Times New Roman"/>
                <w:bCs/>
                <w:color w:val="000000"/>
                <w:sz w:val="24"/>
                <w:szCs w:val="24"/>
              </w:rPr>
            </w:pPr>
          </w:p>
          <w:p w14:paraId="0F29575B" w14:textId="77777777" w:rsidR="0070345C" w:rsidRDefault="0070345C" w:rsidP="000E6D91">
            <w:pPr>
              <w:spacing w:after="0" w:line="240" w:lineRule="auto"/>
              <w:rPr>
                <w:rFonts w:ascii="Times New Roman" w:hAnsi="Times New Roman" w:cs="Times New Roman"/>
                <w:bCs/>
                <w:color w:val="000000"/>
                <w:sz w:val="24"/>
                <w:szCs w:val="24"/>
              </w:rPr>
            </w:pPr>
          </w:p>
          <w:p w14:paraId="4008ECF7" w14:textId="77777777" w:rsidR="0070345C" w:rsidRDefault="0070345C" w:rsidP="000E6D91">
            <w:pPr>
              <w:spacing w:after="0" w:line="240" w:lineRule="auto"/>
              <w:rPr>
                <w:rFonts w:ascii="Times New Roman" w:hAnsi="Times New Roman" w:cs="Times New Roman"/>
                <w:bCs/>
                <w:color w:val="000000"/>
                <w:sz w:val="24"/>
                <w:szCs w:val="24"/>
              </w:rPr>
            </w:pPr>
          </w:p>
          <w:p w14:paraId="31778E55" w14:textId="77777777" w:rsidR="0070345C" w:rsidRDefault="0070345C" w:rsidP="000E6D91">
            <w:pPr>
              <w:spacing w:after="0" w:line="240" w:lineRule="auto"/>
              <w:rPr>
                <w:rFonts w:ascii="Times New Roman" w:hAnsi="Times New Roman" w:cs="Times New Roman"/>
                <w:bCs/>
                <w:color w:val="000000"/>
                <w:sz w:val="24"/>
                <w:szCs w:val="24"/>
              </w:rPr>
            </w:pPr>
          </w:p>
          <w:p w14:paraId="529C1B1C" w14:textId="77777777" w:rsidR="0070345C" w:rsidRDefault="0070345C" w:rsidP="000E6D91">
            <w:pPr>
              <w:spacing w:after="0" w:line="240" w:lineRule="auto"/>
              <w:rPr>
                <w:rFonts w:ascii="Times New Roman" w:hAnsi="Times New Roman" w:cs="Times New Roman"/>
                <w:bCs/>
                <w:color w:val="000000"/>
                <w:sz w:val="24"/>
                <w:szCs w:val="24"/>
              </w:rPr>
            </w:pPr>
          </w:p>
          <w:p w14:paraId="49C8DEE8" w14:textId="77777777" w:rsidR="0070345C" w:rsidRDefault="0070345C" w:rsidP="000E6D91">
            <w:pPr>
              <w:spacing w:after="0" w:line="240" w:lineRule="auto"/>
              <w:rPr>
                <w:rFonts w:ascii="Times New Roman" w:hAnsi="Times New Roman" w:cs="Times New Roman"/>
                <w:bCs/>
                <w:color w:val="000000"/>
                <w:sz w:val="24"/>
                <w:szCs w:val="24"/>
              </w:rPr>
            </w:pPr>
          </w:p>
          <w:p w14:paraId="3A1C4D0A" w14:textId="77777777" w:rsidR="0070345C" w:rsidRDefault="0070345C" w:rsidP="000E6D91">
            <w:pPr>
              <w:tabs>
                <w:tab w:val="left" w:pos="3330"/>
              </w:tabs>
              <w:rPr>
                <w:rFonts w:ascii="Arial" w:hAnsi="Arial" w:cs="Arial"/>
                <w:b/>
              </w:rPr>
            </w:pPr>
          </w:p>
        </w:tc>
      </w:tr>
      <w:tr w:rsidR="0070345C" w:rsidRPr="007C6AD1" w14:paraId="1EAF31A8" w14:textId="77777777" w:rsidTr="000E6D91">
        <w:trPr>
          <w:trHeight w:val="319"/>
        </w:trPr>
        <w:tc>
          <w:tcPr>
            <w:tcW w:w="9829" w:type="dxa"/>
            <w:shd w:val="clear" w:color="auto" w:fill="auto"/>
            <w:noWrap/>
            <w:vAlign w:val="bottom"/>
          </w:tcPr>
          <w:p w14:paraId="052D2535" w14:textId="77777777" w:rsidR="0070345C" w:rsidRDefault="0070345C" w:rsidP="000E6D91">
            <w:pPr>
              <w:tabs>
                <w:tab w:val="left" w:pos="3330"/>
              </w:tabs>
              <w:rPr>
                <w:rFonts w:ascii="Arial" w:hAnsi="Arial" w:cs="Arial"/>
                <w:b/>
              </w:rPr>
            </w:pPr>
            <w:r>
              <w:rPr>
                <w:rFonts w:ascii="Arial" w:hAnsi="Arial" w:cs="Arial"/>
                <w:b/>
              </w:rPr>
              <w:t>Output – Screenshots (Student Work Area):</w:t>
            </w:r>
          </w:p>
          <w:p w14:paraId="2FF91056" w14:textId="77777777" w:rsidR="0070345C" w:rsidRDefault="0070345C" w:rsidP="000E6D91">
            <w:pPr>
              <w:tabs>
                <w:tab w:val="left" w:pos="3330"/>
              </w:tabs>
              <w:rPr>
                <w:rFonts w:ascii="Arial" w:hAnsi="Arial" w:cs="Arial"/>
                <w:b/>
              </w:rPr>
            </w:pPr>
          </w:p>
          <w:p w14:paraId="00F481EC" w14:textId="77777777" w:rsidR="0070345C" w:rsidRDefault="0070345C" w:rsidP="000E6D91">
            <w:pPr>
              <w:tabs>
                <w:tab w:val="left" w:pos="3330"/>
              </w:tabs>
              <w:rPr>
                <w:rFonts w:ascii="Arial" w:hAnsi="Arial" w:cs="Arial"/>
                <w:b/>
              </w:rPr>
            </w:pPr>
          </w:p>
          <w:p w14:paraId="3F28E392" w14:textId="77777777" w:rsidR="0070345C" w:rsidRDefault="0070345C" w:rsidP="000E6D91">
            <w:pPr>
              <w:tabs>
                <w:tab w:val="left" w:pos="3330"/>
              </w:tabs>
              <w:rPr>
                <w:rFonts w:ascii="Arial" w:hAnsi="Arial" w:cs="Arial"/>
                <w:b/>
              </w:rPr>
            </w:pPr>
          </w:p>
        </w:tc>
      </w:tr>
      <w:tr w:rsidR="0070345C" w:rsidRPr="007C6AD1" w14:paraId="17F96214" w14:textId="77777777" w:rsidTr="000E6D91">
        <w:trPr>
          <w:trHeight w:val="319"/>
        </w:trPr>
        <w:tc>
          <w:tcPr>
            <w:tcW w:w="9829" w:type="dxa"/>
            <w:shd w:val="clear" w:color="auto" w:fill="auto"/>
            <w:noWrap/>
            <w:vAlign w:val="bottom"/>
          </w:tcPr>
          <w:p w14:paraId="38791B3A" w14:textId="77777777" w:rsidR="0070345C" w:rsidRDefault="00FC51D6" w:rsidP="000E6D91">
            <w:pPr>
              <w:rPr>
                <w:rFonts w:ascii="Arial" w:hAnsi="Arial" w:cs="Arial"/>
                <w:b/>
              </w:rPr>
            </w:pPr>
            <w:r>
              <w:rPr>
                <w:rFonts w:ascii="Arial" w:hAnsi="Arial" w:cs="Arial"/>
                <w:b/>
              </w:rPr>
              <w:t>QUESTION BANK:</w:t>
            </w:r>
          </w:p>
          <w:p w14:paraId="5DFB439B" w14:textId="77777777" w:rsidR="00FC51D6" w:rsidRDefault="00335338" w:rsidP="005C589E">
            <w:pPr>
              <w:pStyle w:val="ListParagraph"/>
              <w:numPr>
                <w:ilvl w:val="0"/>
                <w:numId w:val="27"/>
              </w:numPr>
              <w:rPr>
                <w:rFonts w:ascii="Arial" w:hAnsi="Arial" w:cs="Arial"/>
                <w:b/>
              </w:rPr>
            </w:pPr>
            <w:r>
              <w:rPr>
                <w:rFonts w:ascii="Arial" w:hAnsi="Arial" w:cs="Arial"/>
                <w:b/>
              </w:rPr>
              <w:t>Why conversion is required?</w:t>
            </w:r>
          </w:p>
          <w:p w14:paraId="4210C243" w14:textId="161F4852" w:rsidR="00335338" w:rsidRPr="00FC51D6" w:rsidRDefault="00335338" w:rsidP="005C589E">
            <w:pPr>
              <w:pStyle w:val="ListParagraph"/>
              <w:numPr>
                <w:ilvl w:val="0"/>
                <w:numId w:val="27"/>
              </w:numPr>
              <w:rPr>
                <w:rFonts w:ascii="Arial" w:hAnsi="Arial" w:cs="Arial"/>
                <w:b/>
              </w:rPr>
            </w:pPr>
            <w:r>
              <w:rPr>
                <w:rFonts w:ascii="Arial" w:hAnsi="Arial" w:cs="Arial"/>
                <w:b/>
              </w:rPr>
              <w:t>How we can convert infix to prefix and prefix to postfix?</w:t>
            </w:r>
          </w:p>
        </w:tc>
      </w:tr>
    </w:tbl>
    <w:p w14:paraId="553455A8" w14:textId="77777777" w:rsidR="0070345C" w:rsidRDefault="0070345C" w:rsidP="0070345C">
      <w:pPr>
        <w:rPr>
          <w:rFonts w:asciiTheme="majorHAnsi" w:eastAsia="Calibri" w:hAnsiTheme="majorHAnsi" w:cs="Times New Roman"/>
          <w:b/>
          <w:bCs/>
          <w:sz w:val="24"/>
          <w:szCs w:val="24"/>
          <w:lang w:val="en-IN"/>
        </w:rPr>
      </w:pPr>
    </w:p>
    <w:p w14:paraId="53C6F74E" w14:textId="77777777" w:rsidR="0070345C" w:rsidRDefault="0070345C" w:rsidP="0070345C">
      <w:pPr>
        <w:rPr>
          <w:rFonts w:asciiTheme="majorHAnsi" w:eastAsia="Calibri" w:hAnsiTheme="majorHAnsi" w:cs="Times New Roman"/>
          <w:b/>
          <w:bCs/>
          <w:sz w:val="24"/>
          <w:szCs w:val="24"/>
          <w:lang w:val="en-IN"/>
        </w:rPr>
      </w:pPr>
    </w:p>
    <w:p w14:paraId="613B845C" w14:textId="77777777" w:rsidR="0070345C" w:rsidRDefault="0070345C" w:rsidP="00A20C46">
      <w:pPr>
        <w:rPr>
          <w:rFonts w:asciiTheme="majorHAnsi" w:eastAsia="Calibri" w:hAnsiTheme="majorHAnsi" w:cs="Times New Roman"/>
          <w:b/>
          <w:bCs/>
          <w:sz w:val="24"/>
          <w:szCs w:val="24"/>
          <w:lang w:val="en-IN"/>
        </w:rPr>
      </w:pPr>
    </w:p>
    <w:p w14:paraId="1CD90A3D" w14:textId="7A1A510E" w:rsidR="00A20C46" w:rsidRDefault="00A20C46" w:rsidP="003B4AC7">
      <w:pPr>
        <w:rPr>
          <w:rFonts w:asciiTheme="majorHAnsi" w:eastAsia="Calibri" w:hAnsiTheme="majorHAnsi" w:cs="Times New Roman"/>
          <w:b/>
          <w:bCs/>
          <w:sz w:val="24"/>
          <w:szCs w:val="24"/>
          <w:lang w:val="en-IN"/>
        </w:rPr>
      </w:pPr>
    </w:p>
    <w:p w14:paraId="5EA47E32" w14:textId="00D605B6" w:rsidR="00335338" w:rsidRDefault="00335338" w:rsidP="003B4AC7">
      <w:pPr>
        <w:rPr>
          <w:rFonts w:asciiTheme="majorHAnsi" w:eastAsia="Calibri" w:hAnsiTheme="majorHAnsi" w:cs="Times New Roman"/>
          <w:b/>
          <w:bCs/>
          <w:sz w:val="24"/>
          <w:szCs w:val="24"/>
          <w:lang w:val="en-IN"/>
        </w:rPr>
      </w:pPr>
    </w:p>
    <w:p w14:paraId="2DA5C8F2" w14:textId="4C1ABDBD" w:rsidR="006B2830" w:rsidRDefault="006B2830" w:rsidP="003B4AC7">
      <w:pPr>
        <w:rPr>
          <w:rFonts w:asciiTheme="majorHAnsi" w:eastAsia="Calibri" w:hAnsiTheme="majorHAnsi" w:cs="Times New Roman"/>
          <w:b/>
          <w:bCs/>
          <w:sz w:val="24"/>
          <w:szCs w:val="24"/>
          <w:lang w:val="en-IN"/>
        </w:rPr>
      </w:pPr>
    </w:p>
    <w:p w14:paraId="38EDC820" w14:textId="77777777" w:rsidR="006B2830" w:rsidRDefault="006B2830" w:rsidP="003B4AC7">
      <w:pPr>
        <w:rPr>
          <w:rFonts w:asciiTheme="majorHAnsi" w:eastAsia="Calibri" w:hAnsiTheme="majorHAnsi" w:cs="Times New Roman"/>
          <w:b/>
          <w:bCs/>
          <w:sz w:val="24"/>
          <w:szCs w:val="24"/>
          <w:lang w:val="en-IN"/>
        </w:rPr>
      </w:pPr>
    </w:p>
    <w:p w14:paraId="39AAD2A8" w14:textId="69603F09" w:rsidR="00335338" w:rsidRDefault="00335338" w:rsidP="003B4AC7">
      <w:pPr>
        <w:rPr>
          <w:rFonts w:asciiTheme="majorHAnsi" w:eastAsia="Calibri" w:hAnsiTheme="majorHAnsi" w:cs="Times New Roman"/>
          <w:b/>
          <w:bCs/>
          <w:sz w:val="24"/>
          <w:szCs w:val="24"/>
          <w:lang w:val="en-IN"/>
        </w:rPr>
      </w:pPr>
    </w:p>
    <w:p w14:paraId="5BF66519" w14:textId="1C7E10E9" w:rsidR="006B2830" w:rsidRPr="007C6AD1" w:rsidRDefault="006B2830" w:rsidP="006B2830">
      <w:pPr>
        <w:tabs>
          <w:tab w:val="left" w:pos="3330"/>
        </w:tabs>
        <w:rPr>
          <w:rFonts w:ascii="Arial" w:hAnsi="Arial" w:cs="Arial"/>
          <w:b/>
          <w:sz w:val="24"/>
          <w:szCs w:val="24"/>
        </w:rPr>
      </w:pPr>
      <w:r w:rsidRPr="007C6AD1">
        <w:rPr>
          <w:rFonts w:ascii="Arial" w:hAnsi="Arial" w:cs="Arial"/>
          <w:b/>
          <w:sz w:val="24"/>
          <w:szCs w:val="24"/>
        </w:rPr>
        <w:t xml:space="preserve">EXPERIMENT NO. </w:t>
      </w:r>
      <w:r>
        <w:rPr>
          <w:rFonts w:ascii="Arial" w:hAnsi="Arial" w:cs="Arial"/>
          <w:b/>
          <w:sz w:val="24"/>
          <w:szCs w:val="24"/>
        </w:rPr>
        <w:t>1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6B2830" w:rsidRPr="007C6AD1" w14:paraId="6F34C2E3" w14:textId="77777777" w:rsidTr="000E6D91">
        <w:trPr>
          <w:trHeight w:val="259"/>
        </w:trPr>
        <w:tc>
          <w:tcPr>
            <w:tcW w:w="9795" w:type="dxa"/>
            <w:shd w:val="clear" w:color="auto" w:fill="auto"/>
            <w:noWrap/>
            <w:vAlign w:val="bottom"/>
            <w:hideMark/>
          </w:tcPr>
          <w:p w14:paraId="16914760" w14:textId="77777777" w:rsidR="006B2830" w:rsidRPr="007C6AD1" w:rsidRDefault="006B2830"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5E6BF8CD" w14:textId="77777777" w:rsidR="006B2830" w:rsidRPr="007C6AD1" w:rsidRDefault="006B2830" w:rsidP="000E6D91">
            <w:pPr>
              <w:spacing w:after="0" w:line="240" w:lineRule="auto"/>
              <w:rPr>
                <w:rFonts w:ascii="Arial" w:eastAsia="Times New Roman" w:hAnsi="Arial" w:cs="Arial"/>
                <w:b/>
                <w:bCs/>
                <w:color w:val="000000"/>
                <w:lang w:val="en-IN" w:eastAsia="en-IN"/>
              </w:rPr>
            </w:pPr>
          </w:p>
        </w:tc>
      </w:tr>
      <w:tr w:rsidR="006B2830" w:rsidRPr="007C6AD1" w14:paraId="00FF916A" w14:textId="77777777" w:rsidTr="000E6D91">
        <w:trPr>
          <w:trHeight w:val="259"/>
        </w:trPr>
        <w:tc>
          <w:tcPr>
            <w:tcW w:w="9795" w:type="dxa"/>
            <w:shd w:val="clear" w:color="auto" w:fill="auto"/>
            <w:noWrap/>
            <w:vAlign w:val="bottom"/>
            <w:hideMark/>
          </w:tcPr>
          <w:p w14:paraId="56256650" w14:textId="77777777" w:rsidR="006B2830" w:rsidRPr="007C6AD1" w:rsidRDefault="006B2830"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73D301F9" w14:textId="77777777" w:rsidR="006B2830" w:rsidRPr="007C6AD1" w:rsidRDefault="006B2830" w:rsidP="000E6D91">
            <w:pPr>
              <w:spacing w:after="0" w:line="240" w:lineRule="auto"/>
              <w:rPr>
                <w:rFonts w:ascii="Arial" w:eastAsia="Times New Roman" w:hAnsi="Arial" w:cs="Arial"/>
                <w:b/>
                <w:bCs/>
                <w:color w:val="000000"/>
                <w:lang w:val="en-IN" w:eastAsia="en-IN"/>
              </w:rPr>
            </w:pPr>
          </w:p>
        </w:tc>
      </w:tr>
      <w:tr w:rsidR="006B2830" w:rsidRPr="007C6AD1" w14:paraId="2A4D6AB4" w14:textId="77777777" w:rsidTr="000E6D91">
        <w:trPr>
          <w:trHeight w:val="259"/>
        </w:trPr>
        <w:tc>
          <w:tcPr>
            <w:tcW w:w="9795" w:type="dxa"/>
            <w:shd w:val="clear" w:color="auto" w:fill="auto"/>
            <w:noWrap/>
            <w:vAlign w:val="bottom"/>
            <w:hideMark/>
          </w:tcPr>
          <w:p w14:paraId="677A4EF8" w14:textId="77777777" w:rsidR="006B2830" w:rsidRPr="007C6AD1" w:rsidRDefault="006B2830"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lastRenderedPageBreak/>
              <w:t>Link to Code:</w:t>
            </w:r>
          </w:p>
          <w:p w14:paraId="5A347A87" w14:textId="77777777" w:rsidR="006B2830" w:rsidRPr="007C6AD1" w:rsidRDefault="006B2830" w:rsidP="000E6D91">
            <w:pPr>
              <w:spacing w:after="0" w:line="240" w:lineRule="auto"/>
              <w:rPr>
                <w:rFonts w:ascii="Arial" w:eastAsia="Times New Roman" w:hAnsi="Arial" w:cs="Arial"/>
                <w:b/>
                <w:bCs/>
                <w:color w:val="000000"/>
                <w:lang w:val="en-IN" w:eastAsia="en-IN"/>
              </w:rPr>
            </w:pPr>
          </w:p>
        </w:tc>
      </w:tr>
      <w:tr w:rsidR="006B2830" w:rsidRPr="007C6AD1" w14:paraId="2E8AC85B" w14:textId="77777777" w:rsidTr="000E6D91">
        <w:trPr>
          <w:trHeight w:val="259"/>
        </w:trPr>
        <w:tc>
          <w:tcPr>
            <w:tcW w:w="9795" w:type="dxa"/>
            <w:shd w:val="clear" w:color="auto" w:fill="auto"/>
            <w:noWrap/>
            <w:vAlign w:val="bottom"/>
            <w:hideMark/>
          </w:tcPr>
          <w:p w14:paraId="7703572D" w14:textId="77777777" w:rsidR="006B2830" w:rsidRPr="007C6AD1" w:rsidRDefault="006B2830"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563446BE" w14:textId="77777777" w:rsidR="006B2830" w:rsidRPr="007C6AD1" w:rsidRDefault="006B2830"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6B2830" w:rsidRPr="007C6AD1" w14:paraId="4C28CF06" w14:textId="77777777" w:rsidTr="000E6D91">
        <w:trPr>
          <w:trHeight w:val="259"/>
        </w:trPr>
        <w:tc>
          <w:tcPr>
            <w:tcW w:w="9795" w:type="dxa"/>
            <w:shd w:val="clear" w:color="auto" w:fill="auto"/>
            <w:noWrap/>
            <w:vAlign w:val="bottom"/>
            <w:hideMark/>
          </w:tcPr>
          <w:p w14:paraId="1D352307" w14:textId="77777777" w:rsidR="006B2830" w:rsidRPr="007C6AD1" w:rsidRDefault="006B2830"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1A8D8076" w14:textId="77777777" w:rsidR="006B2830" w:rsidRPr="007C6AD1" w:rsidRDefault="006B2830" w:rsidP="000E6D91">
            <w:pPr>
              <w:spacing w:after="0" w:line="240" w:lineRule="auto"/>
              <w:rPr>
                <w:rFonts w:ascii="Arial" w:eastAsia="Times New Roman" w:hAnsi="Arial" w:cs="Arial"/>
                <w:b/>
                <w:bCs/>
                <w:color w:val="000000"/>
                <w:lang w:val="en-IN" w:eastAsia="en-IN"/>
              </w:rPr>
            </w:pPr>
          </w:p>
          <w:p w14:paraId="4185FC32" w14:textId="77777777" w:rsidR="006B2830" w:rsidRPr="007C6AD1" w:rsidRDefault="006B2830" w:rsidP="000E6D91">
            <w:pPr>
              <w:spacing w:after="0" w:line="240" w:lineRule="auto"/>
              <w:rPr>
                <w:rFonts w:ascii="Arial" w:eastAsia="Times New Roman" w:hAnsi="Arial" w:cs="Arial"/>
                <w:b/>
                <w:bCs/>
                <w:color w:val="000000"/>
                <w:lang w:val="en-IN" w:eastAsia="en-IN"/>
              </w:rPr>
            </w:pPr>
          </w:p>
        </w:tc>
      </w:tr>
      <w:tr w:rsidR="006B2830" w:rsidRPr="007C6AD1" w14:paraId="1A274B33" w14:textId="77777777" w:rsidTr="000E6D91">
        <w:trPr>
          <w:trHeight w:val="259"/>
        </w:trPr>
        <w:tc>
          <w:tcPr>
            <w:tcW w:w="9795" w:type="dxa"/>
            <w:shd w:val="clear" w:color="auto" w:fill="auto"/>
            <w:noWrap/>
            <w:vAlign w:val="bottom"/>
            <w:hideMark/>
          </w:tcPr>
          <w:p w14:paraId="549AF03F" w14:textId="77777777" w:rsidR="006B2830" w:rsidRPr="007C6AD1" w:rsidRDefault="006B2830"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56FF7D46" w14:textId="77777777" w:rsidR="006B2830" w:rsidRPr="007C6AD1" w:rsidRDefault="006B2830" w:rsidP="000E6D91">
            <w:pPr>
              <w:spacing w:after="0" w:line="240" w:lineRule="auto"/>
              <w:rPr>
                <w:rFonts w:ascii="Arial" w:eastAsia="Times New Roman" w:hAnsi="Arial" w:cs="Arial"/>
                <w:b/>
                <w:bCs/>
                <w:color w:val="000000"/>
                <w:lang w:val="en-IN" w:eastAsia="en-IN"/>
              </w:rPr>
            </w:pPr>
          </w:p>
          <w:p w14:paraId="2275BED9" w14:textId="77777777" w:rsidR="006B2830" w:rsidRPr="007C6AD1" w:rsidRDefault="006B2830" w:rsidP="000E6D91">
            <w:pPr>
              <w:spacing w:after="0" w:line="240" w:lineRule="auto"/>
              <w:rPr>
                <w:rFonts w:ascii="Arial" w:eastAsia="Times New Roman" w:hAnsi="Arial" w:cs="Arial"/>
                <w:b/>
                <w:bCs/>
                <w:color w:val="000000"/>
                <w:lang w:val="en-IN" w:eastAsia="en-IN"/>
              </w:rPr>
            </w:pPr>
          </w:p>
        </w:tc>
      </w:tr>
    </w:tbl>
    <w:p w14:paraId="707C9820" w14:textId="77777777" w:rsidR="006B2830" w:rsidRPr="007C6AD1" w:rsidRDefault="006B2830" w:rsidP="006B2830">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9"/>
      </w:tblGrid>
      <w:tr w:rsidR="006B2830" w:rsidRPr="007C6AD1" w14:paraId="6122E5CF" w14:textId="77777777" w:rsidTr="000E6D91">
        <w:trPr>
          <w:trHeight w:val="319"/>
        </w:trPr>
        <w:tc>
          <w:tcPr>
            <w:tcW w:w="9829" w:type="dxa"/>
            <w:shd w:val="clear" w:color="auto" w:fill="auto"/>
            <w:noWrap/>
            <w:vAlign w:val="bottom"/>
            <w:hideMark/>
          </w:tcPr>
          <w:p w14:paraId="76E4F118" w14:textId="77777777" w:rsidR="006B2830" w:rsidRDefault="006B2830" w:rsidP="000E6D91">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48020E18" w14:textId="77777777" w:rsidR="006B2830" w:rsidRDefault="006B2830" w:rsidP="000E6D91">
            <w:pPr>
              <w:spacing w:after="0" w:line="240" w:lineRule="auto"/>
              <w:rPr>
                <w:rFonts w:ascii="Arial" w:hAnsi="Arial" w:cs="Arial"/>
              </w:rPr>
            </w:pPr>
          </w:p>
          <w:p w14:paraId="11E3899C" w14:textId="0A3F72CC" w:rsidR="006B2830" w:rsidRPr="00EA4E0C" w:rsidRDefault="006B2830" w:rsidP="000E6D91">
            <w:pPr>
              <w:rPr>
                <w:sz w:val="20"/>
                <w:szCs w:val="20"/>
              </w:rPr>
            </w:pPr>
            <w:r>
              <w:rPr>
                <w:rFonts w:ascii="Times New Roman" w:eastAsia="Times New Roman" w:hAnsi="Times New Roman" w:cs="Times New Roman"/>
              </w:rPr>
              <w:t>To familiarize the students with linear data structure Stacks and its application Recursion.</w:t>
            </w:r>
          </w:p>
        </w:tc>
      </w:tr>
      <w:tr w:rsidR="006B2830" w:rsidRPr="007C6AD1" w14:paraId="6B6D105F" w14:textId="77777777" w:rsidTr="000E6D91">
        <w:trPr>
          <w:trHeight w:val="319"/>
        </w:trPr>
        <w:tc>
          <w:tcPr>
            <w:tcW w:w="9829" w:type="dxa"/>
            <w:shd w:val="clear" w:color="auto" w:fill="auto"/>
            <w:noWrap/>
            <w:vAlign w:val="bottom"/>
          </w:tcPr>
          <w:p w14:paraId="12D722A0" w14:textId="77777777" w:rsidR="006B2830" w:rsidRDefault="006B2830" w:rsidP="000E6D91">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6258013B" w14:textId="77777777" w:rsidR="006B2830" w:rsidRDefault="006B2830" w:rsidP="000E6D91">
            <w:pPr>
              <w:spacing w:after="0" w:line="240" w:lineRule="auto"/>
              <w:rPr>
                <w:rFonts w:ascii="Arial" w:eastAsia="Times New Roman" w:hAnsi="Arial" w:cs="Arial"/>
                <w:b/>
                <w:bCs/>
                <w:color w:val="000000"/>
                <w:lang w:val="en-IN" w:eastAsia="en-IN"/>
              </w:rPr>
            </w:pPr>
          </w:p>
          <w:p w14:paraId="65341B9C" w14:textId="1C393AB8" w:rsidR="006B2830" w:rsidRPr="00EA4E0C" w:rsidRDefault="006B2830" w:rsidP="000E6D91">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Stacks</w:t>
            </w:r>
            <w:r w:rsidRPr="00EA4E0C">
              <w:rPr>
                <w:rFonts w:ascii="Times New Roman" w:eastAsia="Times New Roman" w:hAnsi="Times New Roman" w:cs="Times New Roman"/>
              </w:rPr>
              <w:t xml:space="preserve"> for solving </w:t>
            </w:r>
            <w:r>
              <w:rPr>
                <w:rFonts w:ascii="Times New Roman" w:eastAsia="Times New Roman" w:hAnsi="Times New Roman" w:cs="Times New Roman"/>
              </w:rPr>
              <w:t>Recursion</w:t>
            </w:r>
            <w:r w:rsidRPr="00EA4E0C">
              <w:rPr>
                <w:rFonts w:ascii="Times New Roman" w:eastAsia="Times New Roman" w:hAnsi="Times New Roman" w:cs="Times New Roman"/>
              </w:rPr>
              <w:t xml:space="preserve"> problems</w:t>
            </w:r>
          </w:p>
          <w:p w14:paraId="1B140E16" w14:textId="77777777" w:rsidR="006B2830" w:rsidRPr="00DF4764" w:rsidRDefault="006B2830" w:rsidP="000E6D91">
            <w:pPr>
              <w:spacing w:after="0" w:line="240" w:lineRule="auto"/>
              <w:rPr>
                <w:rFonts w:ascii="Arial" w:eastAsia="Times New Roman" w:hAnsi="Arial" w:cs="Arial"/>
                <w:b/>
                <w:bCs/>
                <w:color w:val="000000"/>
                <w:lang w:val="en-IN" w:eastAsia="en-IN"/>
              </w:rPr>
            </w:pPr>
          </w:p>
        </w:tc>
      </w:tr>
      <w:tr w:rsidR="006B2830" w:rsidRPr="007C6AD1" w14:paraId="68258F4A" w14:textId="77777777" w:rsidTr="000E6D91">
        <w:trPr>
          <w:trHeight w:val="319"/>
        </w:trPr>
        <w:tc>
          <w:tcPr>
            <w:tcW w:w="9829" w:type="dxa"/>
            <w:shd w:val="clear" w:color="auto" w:fill="auto"/>
            <w:noWrap/>
            <w:vAlign w:val="center"/>
            <w:hideMark/>
          </w:tcPr>
          <w:p w14:paraId="5219F70F" w14:textId="77777777" w:rsidR="006B2830" w:rsidRPr="00795267" w:rsidRDefault="006B2830" w:rsidP="000E6D91">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4927DFAD" w14:textId="73907AC3" w:rsidR="006B2830" w:rsidRDefault="006B2830" w:rsidP="000E6D91">
            <w:pPr>
              <w:tabs>
                <w:tab w:val="left" w:pos="540"/>
              </w:tabs>
              <w:rPr>
                <w:rFonts w:ascii="Times New Roman" w:hAnsi="Times New Roman" w:cs="Times New Roman"/>
                <w:sz w:val="24"/>
              </w:rPr>
            </w:pPr>
            <w:r w:rsidRPr="009B4777">
              <w:rPr>
                <w:rFonts w:ascii="Times New Roman" w:eastAsia="Times New Roman" w:hAnsi="Times New Roman" w:cs="Times New Roman"/>
                <w:sz w:val="24"/>
                <w:szCs w:val="24"/>
              </w:rPr>
              <w:t xml:space="preserve">Write a program to </w:t>
            </w:r>
            <w:r>
              <w:rPr>
                <w:rFonts w:ascii="Times New Roman" w:eastAsia="Times New Roman" w:hAnsi="Times New Roman" w:cs="Times New Roman"/>
                <w:sz w:val="24"/>
                <w:szCs w:val="24"/>
              </w:rPr>
              <w:t>implement Tower of Hanoi.</w:t>
            </w:r>
          </w:p>
          <w:p w14:paraId="6E024532" w14:textId="08C2729F" w:rsidR="006B2830" w:rsidRPr="00A20C46" w:rsidRDefault="006B2830" w:rsidP="000E6D91">
            <w:pPr>
              <w:rPr>
                <w:rFonts w:ascii="Times New Roman" w:eastAsia="Times New Roman" w:hAnsi="Times New Roman" w:cs="Times New Roman"/>
                <w:b/>
                <w:bCs/>
                <w:lang w:val="en-IN" w:eastAsia="en-IN"/>
              </w:rPr>
            </w:pPr>
          </w:p>
        </w:tc>
      </w:tr>
      <w:tr w:rsidR="006B2830" w:rsidRPr="007C6AD1" w14:paraId="74911DEF" w14:textId="77777777" w:rsidTr="000E6D91">
        <w:trPr>
          <w:trHeight w:val="319"/>
        </w:trPr>
        <w:tc>
          <w:tcPr>
            <w:tcW w:w="9829" w:type="dxa"/>
            <w:shd w:val="clear" w:color="auto" w:fill="auto"/>
            <w:noWrap/>
            <w:vAlign w:val="bottom"/>
          </w:tcPr>
          <w:p w14:paraId="03F6FB1A" w14:textId="0E734D98" w:rsidR="006B2830" w:rsidRDefault="006B2830" w:rsidP="000E6D91">
            <w:pPr>
              <w:rPr>
                <w:rFonts w:ascii="Times New Roman" w:eastAsia="Times New Roman" w:hAnsi="Times New Roman" w:cs="Times New Roman"/>
                <w:b/>
                <w:bCs/>
                <w:sz w:val="24"/>
                <w:szCs w:val="24"/>
                <w:lang w:val="en-IN" w:eastAsia="en-IN"/>
              </w:rPr>
            </w:pPr>
            <w:r w:rsidRPr="00FC51D6">
              <w:rPr>
                <w:rFonts w:ascii="Times New Roman" w:eastAsia="Times New Roman" w:hAnsi="Times New Roman" w:cs="Times New Roman"/>
                <w:b/>
                <w:bCs/>
                <w:sz w:val="24"/>
                <w:szCs w:val="24"/>
                <w:lang w:val="en-IN" w:eastAsia="en-IN"/>
              </w:rPr>
              <w:t>Background:</w:t>
            </w:r>
          </w:p>
          <w:p w14:paraId="1A352D1D" w14:textId="77777777" w:rsidR="006B2830" w:rsidRDefault="006B2830" w:rsidP="006B283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ower of Hanoi, is a mathematical puzzle which consists of three towers (pegs) and more than one rings is as depicted −</w:t>
            </w:r>
          </w:p>
          <w:p w14:paraId="051082E9" w14:textId="4F718025" w:rsidR="006B2830" w:rsidRDefault="006B2830" w:rsidP="006B2830">
            <w:pPr>
              <w:rPr>
                <w:rFonts w:ascii="Times New Roman" w:hAnsi="Times New Roman" w:cs="Times New Roman"/>
              </w:rPr>
            </w:pPr>
            <w:r>
              <w:rPr>
                <w:noProof/>
              </w:rPr>
              <w:drawing>
                <wp:inline distT="0" distB="0" distL="0" distR="0" wp14:anchorId="57595C42" wp14:editId="564C7D58">
                  <wp:extent cx="3310255" cy="1793875"/>
                  <wp:effectExtent l="0" t="0" r="4445" b="0"/>
                  <wp:docPr id="58" name="Picture 58" descr="Tower Of Han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Tower Of Hanoi"/>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10255" cy="1793875"/>
                          </a:xfrm>
                          <a:prstGeom prst="rect">
                            <a:avLst/>
                          </a:prstGeom>
                          <a:noFill/>
                          <a:ln>
                            <a:noFill/>
                          </a:ln>
                        </pic:spPr>
                      </pic:pic>
                    </a:graphicData>
                  </a:graphic>
                </wp:inline>
              </w:drawing>
            </w:r>
          </w:p>
          <w:p w14:paraId="657AE229" w14:textId="77777777" w:rsidR="006B2830" w:rsidRDefault="006B2830" w:rsidP="006B283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ese rings are of different sizes and stacked upon in an ascending order, i.e. the smaller one sits over the larger one. There are other variations of the puzzle where the number of disks increase, but the tower count remains the same.</w:t>
            </w:r>
          </w:p>
          <w:p w14:paraId="36431D9B" w14:textId="77777777" w:rsidR="006B2830" w:rsidRDefault="006B2830" w:rsidP="006B2830">
            <w:pPr>
              <w:pStyle w:val="Heading2"/>
              <w:rPr>
                <w:rFonts w:ascii="Arial" w:hAnsi="Arial" w:cs="Arial"/>
                <w:color w:val="auto"/>
                <w:sz w:val="35"/>
                <w:szCs w:val="35"/>
              </w:rPr>
            </w:pPr>
            <w:r>
              <w:rPr>
                <w:rFonts w:ascii="Arial" w:hAnsi="Arial" w:cs="Arial"/>
                <w:b/>
                <w:bCs/>
                <w:sz w:val="35"/>
                <w:szCs w:val="35"/>
              </w:rPr>
              <w:t>Rules</w:t>
            </w:r>
          </w:p>
          <w:p w14:paraId="47D38D90" w14:textId="77777777" w:rsidR="006B2830" w:rsidRDefault="006B2830" w:rsidP="006B283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e mission is to move all the disks to some another tower without violating the sequence of arrangement. A few rules to be followed for Tower of Hanoi are −</w:t>
            </w:r>
          </w:p>
          <w:p w14:paraId="19EAA761" w14:textId="77777777" w:rsidR="006B2830" w:rsidRDefault="006B2830" w:rsidP="005C589E">
            <w:pPr>
              <w:numPr>
                <w:ilvl w:val="0"/>
                <w:numId w:val="33"/>
              </w:numPr>
              <w:spacing w:before="100" w:beforeAutospacing="1" w:after="75" w:line="240" w:lineRule="auto"/>
              <w:rPr>
                <w:rFonts w:ascii="Arial" w:hAnsi="Arial" w:cs="Arial"/>
              </w:rPr>
            </w:pPr>
            <w:r>
              <w:rPr>
                <w:rFonts w:ascii="Arial" w:hAnsi="Arial" w:cs="Arial"/>
              </w:rPr>
              <w:lastRenderedPageBreak/>
              <w:t>Only one disk can be moved among the towers at any given time.</w:t>
            </w:r>
          </w:p>
          <w:p w14:paraId="5A23F473" w14:textId="77777777" w:rsidR="006B2830" w:rsidRDefault="006B2830" w:rsidP="005C589E">
            <w:pPr>
              <w:numPr>
                <w:ilvl w:val="0"/>
                <w:numId w:val="33"/>
              </w:numPr>
              <w:spacing w:before="100" w:beforeAutospacing="1" w:after="75" w:line="240" w:lineRule="auto"/>
              <w:rPr>
                <w:rFonts w:ascii="Arial" w:hAnsi="Arial" w:cs="Arial"/>
              </w:rPr>
            </w:pPr>
            <w:r>
              <w:rPr>
                <w:rFonts w:ascii="Arial" w:hAnsi="Arial" w:cs="Arial"/>
              </w:rPr>
              <w:t>Only the "top" disk can be removed.</w:t>
            </w:r>
          </w:p>
          <w:p w14:paraId="3065D32B" w14:textId="77777777" w:rsidR="006B2830" w:rsidRDefault="006B2830" w:rsidP="005C589E">
            <w:pPr>
              <w:numPr>
                <w:ilvl w:val="0"/>
                <w:numId w:val="33"/>
              </w:numPr>
              <w:spacing w:before="100" w:beforeAutospacing="1" w:after="75" w:line="240" w:lineRule="auto"/>
              <w:rPr>
                <w:rFonts w:ascii="Arial" w:hAnsi="Arial" w:cs="Arial"/>
              </w:rPr>
            </w:pPr>
            <w:r>
              <w:rPr>
                <w:rFonts w:ascii="Arial" w:hAnsi="Arial" w:cs="Arial"/>
              </w:rPr>
              <w:t>No large disk can sit over a small disk.</w:t>
            </w:r>
          </w:p>
          <w:tbl>
            <w:tblPr>
              <w:tblW w:w="9763" w:type="dxa"/>
              <w:tblCellSpacing w:w="0" w:type="dxa"/>
              <w:tblCellMar>
                <w:top w:w="60" w:type="dxa"/>
                <w:left w:w="60" w:type="dxa"/>
                <w:bottom w:w="60" w:type="dxa"/>
                <w:right w:w="60" w:type="dxa"/>
              </w:tblCellMar>
              <w:tblLook w:val="04A0" w:firstRow="1" w:lastRow="0" w:firstColumn="1" w:lastColumn="0" w:noHBand="0" w:noVBand="1"/>
            </w:tblPr>
            <w:tblGrid>
              <w:gridCol w:w="9277"/>
              <w:gridCol w:w="162"/>
              <w:gridCol w:w="162"/>
              <w:gridCol w:w="162"/>
            </w:tblGrid>
            <w:tr w:rsidR="006B2830" w:rsidRPr="00A61D96" w14:paraId="154234BE" w14:textId="77777777" w:rsidTr="006B2830">
              <w:trPr>
                <w:trHeight w:val="233"/>
                <w:tblCellSpacing w:w="0" w:type="dxa"/>
              </w:trPr>
              <w:tc>
                <w:tcPr>
                  <w:tcW w:w="0" w:type="auto"/>
                  <w:vAlign w:val="center"/>
                </w:tcPr>
                <w:p w14:paraId="277A48BD" w14:textId="77777777" w:rsidR="006B2830" w:rsidRDefault="006B2830" w:rsidP="006B2830">
                  <w:pPr>
                    <w:spacing w:after="0" w:line="240" w:lineRule="auto"/>
                    <w:rPr>
                      <w:rFonts w:ascii="Arial" w:hAnsi="Arial" w:cs="Arial"/>
                      <w:color w:val="000000"/>
                      <w:shd w:val="clear" w:color="auto" w:fill="FFFFFF"/>
                    </w:rPr>
                  </w:pPr>
                  <w:r>
                    <w:rPr>
                      <w:rFonts w:ascii="Arial" w:hAnsi="Arial" w:cs="Arial"/>
                      <w:color w:val="000000"/>
                      <w:shd w:val="clear" w:color="auto" w:fill="FFFFFF"/>
                    </w:rPr>
                    <w:t>Tower of Hanoi puzzle with n disks can be solved in minimum </w:t>
                  </w:r>
                  <w:r>
                    <w:rPr>
                      <w:rFonts w:ascii="Arial" w:hAnsi="Arial" w:cs="Arial"/>
                      <w:b/>
                      <w:bCs/>
                      <w:color w:val="000000"/>
                      <w:shd w:val="clear" w:color="auto" w:fill="FFFFFF"/>
                    </w:rPr>
                    <w:t>2</w:t>
                  </w:r>
                  <w:r>
                    <w:rPr>
                      <w:rFonts w:ascii="Arial" w:hAnsi="Arial" w:cs="Arial"/>
                      <w:b/>
                      <w:bCs/>
                      <w:color w:val="000000"/>
                      <w:sz w:val="18"/>
                      <w:szCs w:val="18"/>
                      <w:shd w:val="clear" w:color="auto" w:fill="FFFFFF"/>
                      <w:vertAlign w:val="superscript"/>
                    </w:rPr>
                    <w:t>n</w:t>
                  </w:r>
                  <w:r>
                    <w:rPr>
                      <w:rFonts w:ascii="Arial" w:hAnsi="Arial" w:cs="Arial"/>
                      <w:b/>
                      <w:bCs/>
                      <w:color w:val="000000"/>
                      <w:shd w:val="clear" w:color="auto" w:fill="FFFFFF"/>
                    </w:rPr>
                    <w:t>−1</w:t>
                  </w:r>
                  <w:r>
                    <w:rPr>
                      <w:rFonts w:ascii="Arial" w:hAnsi="Arial" w:cs="Arial"/>
                      <w:color w:val="000000"/>
                      <w:shd w:val="clear" w:color="auto" w:fill="FFFFFF"/>
                    </w:rPr>
                    <w:t> steps</w:t>
                  </w:r>
                </w:p>
                <w:p w14:paraId="10242E14" w14:textId="77777777" w:rsidR="006B2830" w:rsidRDefault="006B2830" w:rsidP="006B2830">
                  <w:pPr>
                    <w:spacing w:after="0" w:line="240" w:lineRule="auto"/>
                    <w:rPr>
                      <w:rFonts w:ascii="Arial" w:hAnsi="Arial" w:cs="Arial"/>
                      <w:color w:val="000000"/>
                      <w:shd w:val="clear" w:color="auto" w:fill="FFFFFF"/>
                    </w:rPr>
                  </w:pPr>
                </w:p>
                <w:p w14:paraId="0F154E9D" w14:textId="19453C3A" w:rsidR="006B2830" w:rsidRPr="00A61D96" w:rsidRDefault="006B2830" w:rsidP="006B2830">
                  <w:pPr>
                    <w:spacing w:after="0" w:line="240" w:lineRule="auto"/>
                    <w:rPr>
                      <w:rFonts w:ascii="Times New Roman" w:eastAsia="Times New Roman" w:hAnsi="Times New Roman" w:cs="Times New Roman"/>
                      <w:sz w:val="24"/>
                      <w:szCs w:val="24"/>
                      <w:lang w:val="en-IN" w:eastAsia="en-IN"/>
                    </w:rPr>
                  </w:pPr>
                  <w:r>
                    <w:rPr>
                      <w:rFonts w:ascii="Arial" w:hAnsi="Arial" w:cs="Arial"/>
                      <w:color w:val="000000"/>
                      <w:shd w:val="clear" w:color="auto" w:fill="FFFFFF"/>
                    </w:rPr>
                    <w:t>.</w:t>
                  </w:r>
                </w:p>
              </w:tc>
              <w:tc>
                <w:tcPr>
                  <w:tcW w:w="0" w:type="auto"/>
                  <w:vAlign w:val="center"/>
                </w:tcPr>
                <w:p w14:paraId="3F758FFD" w14:textId="77777777" w:rsidR="006B2830" w:rsidRPr="00A61D96" w:rsidRDefault="006B2830" w:rsidP="000E6D91">
                  <w:pPr>
                    <w:spacing w:after="0" w:line="240" w:lineRule="auto"/>
                    <w:jc w:val="center"/>
                    <w:rPr>
                      <w:rFonts w:ascii="Times New Roman" w:eastAsia="Times New Roman" w:hAnsi="Times New Roman" w:cs="Times New Roman"/>
                      <w:sz w:val="24"/>
                      <w:szCs w:val="24"/>
                      <w:lang w:val="en-IN" w:eastAsia="en-IN"/>
                    </w:rPr>
                  </w:pPr>
                </w:p>
              </w:tc>
              <w:tc>
                <w:tcPr>
                  <w:tcW w:w="0" w:type="auto"/>
                  <w:vAlign w:val="center"/>
                </w:tcPr>
                <w:p w14:paraId="1C21A42B" w14:textId="5DC7DF06" w:rsidR="006B2830" w:rsidRPr="00A61D96" w:rsidRDefault="006B2830" w:rsidP="000E6D91">
                  <w:pPr>
                    <w:spacing w:after="0" w:line="240" w:lineRule="auto"/>
                    <w:rPr>
                      <w:rFonts w:ascii="Times New Roman" w:eastAsia="Times New Roman" w:hAnsi="Times New Roman" w:cs="Times New Roman"/>
                      <w:sz w:val="24"/>
                      <w:szCs w:val="24"/>
                      <w:lang w:val="en-IN" w:eastAsia="en-IN"/>
                    </w:rPr>
                  </w:pPr>
                </w:p>
              </w:tc>
              <w:tc>
                <w:tcPr>
                  <w:tcW w:w="0" w:type="auto"/>
                  <w:vAlign w:val="center"/>
                </w:tcPr>
                <w:p w14:paraId="51A3D57E" w14:textId="26B3E0E8" w:rsidR="006B2830" w:rsidRPr="00A61D96" w:rsidRDefault="006B2830" w:rsidP="000E6D91">
                  <w:pPr>
                    <w:spacing w:after="0" w:line="240" w:lineRule="auto"/>
                    <w:rPr>
                      <w:rFonts w:ascii="Times New Roman" w:eastAsia="Times New Roman" w:hAnsi="Times New Roman" w:cs="Times New Roman"/>
                      <w:sz w:val="24"/>
                      <w:szCs w:val="24"/>
                      <w:lang w:val="en-IN" w:eastAsia="en-IN"/>
                    </w:rPr>
                  </w:pPr>
                </w:p>
              </w:tc>
            </w:tr>
          </w:tbl>
          <w:p w14:paraId="27EE1B11" w14:textId="77777777" w:rsidR="006B2830" w:rsidRPr="00FC51D6" w:rsidRDefault="006B2830" w:rsidP="000E6D91">
            <w:pPr>
              <w:spacing w:before="225" w:after="225" w:line="240" w:lineRule="auto"/>
              <w:rPr>
                <w:rFonts w:ascii="Times New Roman" w:eastAsia="Times New Roman" w:hAnsi="Times New Roman" w:cs="Times New Roman"/>
                <w:sz w:val="24"/>
                <w:szCs w:val="24"/>
                <w:lang w:val="en-IN" w:eastAsia="en-IN"/>
              </w:rPr>
            </w:pPr>
          </w:p>
        </w:tc>
      </w:tr>
      <w:tr w:rsidR="006B2830" w:rsidRPr="007C6AD1" w14:paraId="38AF5DF1" w14:textId="77777777" w:rsidTr="000E6D91">
        <w:trPr>
          <w:trHeight w:val="319"/>
        </w:trPr>
        <w:tc>
          <w:tcPr>
            <w:tcW w:w="9829" w:type="dxa"/>
            <w:shd w:val="clear" w:color="auto" w:fill="auto"/>
            <w:noWrap/>
            <w:vAlign w:val="bottom"/>
          </w:tcPr>
          <w:p w14:paraId="7E3653F4" w14:textId="77777777" w:rsidR="006B2830" w:rsidRPr="00DF4764" w:rsidRDefault="006B2830" w:rsidP="000E6D91">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053FBAD8" w14:textId="77777777" w:rsidR="006B2830" w:rsidRDefault="006B2830" w:rsidP="000E6D91">
            <w:pPr>
              <w:spacing w:after="0" w:line="240" w:lineRule="auto"/>
              <w:ind w:left="540"/>
              <w:textAlignment w:val="baseline"/>
              <w:rPr>
                <w:rFonts w:ascii="Times New Roman" w:hAnsi="Times New Roman" w:cs="Times New Roman"/>
                <w:bCs/>
                <w:color w:val="000000"/>
                <w:sz w:val="24"/>
                <w:szCs w:val="24"/>
              </w:rPr>
            </w:pPr>
          </w:p>
          <w:p w14:paraId="78EFA60A" w14:textId="77777777" w:rsidR="006B2830" w:rsidRDefault="006B2830" w:rsidP="000E6D91">
            <w:pPr>
              <w:spacing w:after="0" w:line="240" w:lineRule="auto"/>
              <w:ind w:left="540"/>
              <w:textAlignment w:val="baseline"/>
              <w:rPr>
                <w:rFonts w:ascii="Times New Roman" w:hAnsi="Times New Roman" w:cs="Times New Roman"/>
                <w:bCs/>
                <w:color w:val="000000"/>
                <w:sz w:val="24"/>
                <w:szCs w:val="24"/>
              </w:rPr>
            </w:pPr>
          </w:p>
          <w:p w14:paraId="1CC1C8F8" w14:textId="77777777" w:rsidR="006B2830" w:rsidRDefault="006B2830" w:rsidP="000E6D91">
            <w:pPr>
              <w:spacing w:after="0" w:line="240" w:lineRule="auto"/>
              <w:ind w:left="540"/>
              <w:textAlignment w:val="baseline"/>
              <w:rPr>
                <w:rFonts w:ascii="Times New Roman" w:hAnsi="Times New Roman" w:cs="Times New Roman"/>
                <w:bCs/>
                <w:color w:val="000000"/>
                <w:sz w:val="24"/>
                <w:szCs w:val="24"/>
              </w:rPr>
            </w:pPr>
          </w:p>
          <w:p w14:paraId="514784F8" w14:textId="77777777" w:rsidR="006B2830" w:rsidRDefault="006B2830" w:rsidP="000E6D91">
            <w:pPr>
              <w:spacing w:after="0" w:line="240" w:lineRule="auto"/>
              <w:ind w:left="540"/>
              <w:textAlignment w:val="baseline"/>
              <w:rPr>
                <w:rFonts w:ascii="Times New Roman" w:hAnsi="Times New Roman" w:cs="Times New Roman"/>
                <w:bCs/>
                <w:color w:val="000000"/>
                <w:sz w:val="24"/>
                <w:szCs w:val="24"/>
              </w:rPr>
            </w:pPr>
          </w:p>
          <w:p w14:paraId="3FC504BF" w14:textId="77777777" w:rsidR="006B2830" w:rsidRDefault="006B2830" w:rsidP="000E6D91">
            <w:pPr>
              <w:spacing w:after="0" w:line="240" w:lineRule="auto"/>
              <w:ind w:left="540"/>
              <w:textAlignment w:val="baseline"/>
              <w:rPr>
                <w:rFonts w:ascii="Times New Roman" w:hAnsi="Times New Roman" w:cs="Times New Roman"/>
                <w:bCs/>
                <w:color w:val="000000"/>
                <w:sz w:val="24"/>
                <w:szCs w:val="24"/>
              </w:rPr>
            </w:pPr>
          </w:p>
          <w:p w14:paraId="0453E763" w14:textId="77777777" w:rsidR="006B2830" w:rsidRDefault="006B2830" w:rsidP="000E6D91">
            <w:pPr>
              <w:spacing w:after="0" w:line="240" w:lineRule="auto"/>
              <w:ind w:left="540"/>
              <w:textAlignment w:val="baseline"/>
              <w:rPr>
                <w:rFonts w:ascii="Times New Roman" w:hAnsi="Times New Roman" w:cs="Times New Roman"/>
                <w:bCs/>
                <w:color w:val="000000"/>
                <w:sz w:val="24"/>
                <w:szCs w:val="24"/>
              </w:rPr>
            </w:pPr>
          </w:p>
          <w:p w14:paraId="21E065D5" w14:textId="77777777" w:rsidR="006B2830" w:rsidRPr="003B4AC7" w:rsidRDefault="006B2830" w:rsidP="000E6D91">
            <w:pPr>
              <w:spacing w:after="0" w:line="240" w:lineRule="auto"/>
              <w:rPr>
                <w:rFonts w:ascii="Times New Roman" w:eastAsia="Times New Roman" w:hAnsi="Times New Roman" w:cs="Times New Roman"/>
                <w:b/>
                <w:bCs/>
                <w:color w:val="000000"/>
                <w:sz w:val="24"/>
                <w:szCs w:val="24"/>
                <w:lang w:val="en-IN" w:eastAsia="en-IN"/>
              </w:rPr>
            </w:pPr>
          </w:p>
        </w:tc>
      </w:tr>
      <w:tr w:rsidR="006B2830" w:rsidRPr="007C6AD1" w14:paraId="5E3583FC" w14:textId="77777777" w:rsidTr="000E6D91">
        <w:trPr>
          <w:trHeight w:val="319"/>
        </w:trPr>
        <w:tc>
          <w:tcPr>
            <w:tcW w:w="9829" w:type="dxa"/>
            <w:shd w:val="clear" w:color="auto" w:fill="auto"/>
            <w:noWrap/>
            <w:vAlign w:val="bottom"/>
          </w:tcPr>
          <w:p w14:paraId="3AB3BDEB" w14:textId="77777777" w:rsidR="006B2830" w:rsidRPr="00DF4764" w:rsidRDefault="006B2830" w:rsidP="000E6D91">
            <w:pPr>
              <w:tabs>
                <w:tab w:val="left" w:pos="3330"/>
              </w:tabs>
              <w:rPr>
                <w:rFonts w:ascii="Arial" w:hAnsi="Arial" w:cs="Arial"/>
                <w:b/>
              </w:rPr>
            </w:pPr>
            <w:r>
              <w:rPr>
                <w:rFonts w:ascii="Arial" w:hAnsi="Arial" w:cs="Arial"/>
                <w:b/>
              </w:rPr>
              <w:t>Code (Student Work Area)</w:t>
            </w:r>
            <w:r w:rsidRPr="00DF4764">
              <w:rPr>
                <w:rFonts w:ascii="Arial" w:hAnsi="Arial" w:cs="Arial"/>
                <w:b/>
              </w:rPr>
              <w:t>:</w:t>
            </w:r>
          </w:p>
          <w:p w14:paraId="1C89B245" w14:textId="77777777" w:rsidR="006B2830" w:rsidRDefault="006B2830" w:rsidP="000E6D91">
            <w:pPr>
              <w:spacing w:after="0" w:line="240" w:lineRule="auto"/>
              <w:rPr>
                <w:rFonts w:ascii="Times New Roman" w:hAnsi="Times New Roman" w:cs="Times New Roman"/>
                <w:bCs/>
                <w:color w:val="000000"/>
                <w:sz w:val="24"/>
                <w:szCs w:val="24"/>
              </w:rPr>
            </w:pPr>
          </w:p>
          <w:p w14:paraId="6988C8FF" w14:textId="77777777" w:rsidR="006B2830" w:rsidRDefault="006B2830" w:rsidP="000E6D91">
            <w:pPr>
              <w:spacing w:after="0" w:line="240" w:lineRule="auto"/>
              <w:rPr>
                <w:rFonts w:ascii="Times New Roman" w:hAnsi="Times New Roman" w:cs="Times New Roman"/>
                <w:bCs/>
                <w:color w:val="000000"/>
                <w:sz w:val="24"/>
                <w:szCs w:val="24"/>
              </w:rPr>
            </w:pPr>
          </w:p>
          <w:p w14:paraId="3F93C6DD" w14:textId="77777777" w:rsidR="006B2830" w:rsidRDefault="006B2830" w:rsidP="000E6D91">
            <w:pPr>
              <w:spacing w:after="0" w:line="240" w:lineRule="auto"/>
              <w:rPr>
                <w:rFonts w:ascii="Times New Roman" w:hAnsi="Times New Roman" w:cs="Times New Roman"/>
                <w:bCs/>
                <w:color w:val="000000"/>
                <w:sz w:val="24"/>
                <w:szCs w:val="24"/>
              </w:rPr>
            </w:pPr>
          </w:p>
          <w:p w14:paraId="2340D92A" w14:textId="77777777" w:rsidR="006B2830" w:rsidRDefault="006B2830" w:rsidP="000E6D91">
            <w:pPr>
              <w:spacing w:after="0" w:line="240" w:lineRule="auto"/>
              <w:rPr>
                <w:rFonts w:ascii="Times New Roman" w:hAnsi="Times New Roman" w:cs="Times New Roman"/>
                <w:bCs/>
                <w:color w:val="000000"/>
                <w:sz w:val="24"/>
                <w:szCs w:val="24"/>
              </w:rPr>
            </w:pPr>
          </w:p>
          <w:p w14:paraId="09D7E1AD" w14:textId="77777777" w:rsidR="006B2830" w:rsidRDefault="006B2830" w:rsidP="000E6D91">
            <w:pPr>
              <w:spacing w:after="0" w:line="240" w:lineRule="auto"/>
              <w:rPr>
                <w:rFonts w:ascii="Times New Roman" w:hAnsi="Times New Roman" w:cs="Times New Roman"/>
                <w:bCs/>
                <w:color w:val="000000"/>
                <w:sz w:val="24"/>
                <w:szCs w:val="24"/>
              </w:rPr>
            </w:pPr>
          </w:p>
          <w:p w14:paraId="39F94CEA" w14:textId="77777777" w:rsidR="006B2830" w:rsidRDefault="006B2830" w:rsidP="000E6D91">
            <w:pPr>
              <w:spacing w:after="0" w:line="240" w:lineRule="auto"/>
              <w:rPr>
                <w:rFonts w:ascii="Times New Roman" w:hAnsi="Times New Roman" w:cs="Times New Roman"/>
                <w:bCs/>
                <w:color w:val="000000"/>
                <w:sz w:val="24"/>
                <w:szCs w:val="24"/>
              </w:rPr>
            </w:pPr>
          </w:p>
          <w:p w14:paraId="2C088726" w14:textId="77777777" w:rsidR="006B2830" w:rsidRDefault="006B2830" w:rsidP="000E6D91">
            <w:pPr>
              <w:tabs>
                <w:tab w:val="left" w:pos="3330"/>
              </w:tabs>
              <w:rPr>
                <w:rFonts w:ascii="Arial" w:hAnsi="Arial" w:cs="Arial"/>
                <w:b/>
              </w:rPr>
            </w:pPr>
          </w:p>
        </w:tc>
      </w:tr>
      <w:tr w:rsidR="006B2830" w:rsidRPr="007C6AD1" w14:paraId="4D48840E" w14:textId="77777777" w:rsidTr="000E6D91">
        <w:trPr>
          <w:trHeight w:val="319"/>
        </w:trPr>
        <w:tc>
          <w:tcPr>
            <w:tcW w:w="9829" w:type="dxa"/>
            <w:shd w:val="clear" w:color="auto" w:fill="auto"/>
            <w:noWrap/>
            <w:vAlign w:val="bottom"/>
          </w:tcPr>
          <w:p w14:paraId="461549D1" w14:textId="77777777" w:rsidR="006B2830" w:rsidRDefault="006B2830" w:rsidP="000E6D91">
            <w:pPr>
              <w:tabs>
                <w:tab w:val="left" w:pos="3330"/>
              </w:tabs>
              <w:rPr>
                <w:rFonts w:ascii="Arial" w:hAnsi="Arial" w:cs="Arial"/>
                <w:b/>
              </w:rPr>
            </w:pPr>
            <w:r>
              <w:rPr>
                <w:rFonts w:ascii="Arial" w:hAnsi="Arial" w:cs="Arial"/>
                <w:b/>
              </w:rPr>
              <w:t>Output – Screenshots (Student Work Area):</w:t>
            </w:r>
          </w:p>
          <w:p w14:paraId="39BDA6A6" w14:textId="77777777" w:rsidR="006B2830" w:rsidRDefault="006B2830" w:rsidP="000E6D91">
            <w:pPr>
              <w:tabs>
                <w:tab w:val="left" w:pos="3330"/>
              </w:tabs>
              <w:rPr>
                <w:rFonts w:ascii="Arial" w:hAnsi="Arial" w:cs="Arial"/>
                <w:b/>
              </w:rPr>
            </w:pPr>
          </w:p>
          <w:p w14:paraId="3BAF1256" w14:textId="77777777" w:rsidR="006B2830" w:rsidRDefault="006B2830" w:rsidP="000E6D91">
            <w:pPr>
              <w:tabs>
                <w:tab w:val="left" w:pos="3330"/>
              </w:tabs>
              <w:rPr>
                <w:rFonts w:ascii="Arial" w:hAnsi="Arial" w:cs="Arial"/>
                <w:b/>
              </w:rPr>
            </w:pPr>
          </w:p>
          <w:p w14:paraId="465F3386" w14:textId="77777777" w:rsidR="006B2830" w:rsidRDefault="006B2830" w:rsidP="000E6D91">
            <w:pPr>
              <w:tabs>
                <w:tab w:val="left" w:pos="3330"/>
              </w:tabs>
              <w:rPr>
                <w:rFonts w:ascii="Arial" w:hAnsi="Arial" w:cs="Arial"/>
                <w:b/>
              </w:rPr>
            </w:pPr>
          </w:p>
        </w:tc>
      </w:tr>
      <w:tr w:rsidR="006B2830" w:rsidRPr="007C6AD1" w14:paraId="50CAD8BC" w14:textId="77777777" w:rsidTr="000E6D91">
        <w:trPr>
          <w:trHeight w:val="319"/>
        </w:trPr>
        <w:tc>
          <w:tcPr>
            <w:tcW w:w="9829" w:type="dxa"/>
            <w:shd w:val="clear" w:color="auto" w:fill="auto"/>
            <w:noWrap/>
            <w:vAlign w:val="bottom"/>
          </w:tcPr>
          <w:p w14:paraId="71FEE7E5" w14:textId="77777777" w:rsidR="006B2830" w:rsidRDefault="006B2830" w:rsidP="000E6D91">
            <w:pPr>
              <w:rPr>
                <w:rFonts w:ascii="Arial" w:hAnsi="Arial" w:cs="Arial"/>
                <w:b/>
              </w:rPr>
            </w:pPr>
            <w:r>
              <w:rPr>
                <w:rFonts w:ascii="Arial" w:hAnsi="Arial" w:cs="Arial"/>
                <w:b/>
              </w:rPr>
              <w:t>QUESTION BANK:</w:t>
            </w:r>
          </w:p>
          <w:p w14:paraId="5B134216" w14:textId="6855820B" w:rsidR="006B2830" w:rsidRDefault="00BA490C" w:rsidP="005C589E">
            <w:pPr>
              <w:pStyle w:val="ListParagraph"/>
              <w:numPr>
                <w:ilvl w:val="0"/>
                <w:numId w:val="32"/>
              </w:numPr>
              <w:rPr>
                <w:rFonts w:ascii="Arial" w:hAnsi="Arial" w:cs="Arial"/>
                <w:b/>
              </w:rPr>
            </w:pPr>
            <w:r>
              <w:rPr>
                <w:rFonts w:ascii="Arial" w:hAnsi="Arial" w:cs="Arial"/>
                <w:b/>
              </w:rPr>
              <w:t>What is Recursion?</w:t>
            </w:r>
          </w:p>
          <w:p w14:paraId="336ABEB5" w14:textId="400950F2" w:rsidR="00BA490C" w:rsidRDefault="00BA490C" w:rsidP="005C589E">
            <w:pPr>
              <w:pStyle w:val="ListParagraph"/>
              <w:numPr>
                <w:ilvl w:val="0"/>
                <w:numId w:val="32"/>
              </w:numPr>
              <w:rPr>
                <w:rFonts w:ascii="Arial" w:hAnsi="Arial" w:cs="Arial"/>
                <w:b/>
              </w:rPr>
            </w:pPr>
            <w:r>
              <w:rPr>
                <w:rFonts w:ascii="Arial" w:hAnsi="Arial" w:cs="Arial"/>
                <w:b/>
              </w:rPr>
              <w:t>What is Base condition?</w:t>
            </w:r>
          </w:p>
          <w:p w14:paraId="0CDB369D" w14:textId="606F1B16" w:rsidR="006B2830" w:rsidRPr="00312E08" w:rsidRDefault="00BA490C" w:rsidP="00312E08">
            <w:pPr>
              <w:pStyle w:val="ListParagraph"/>
              <w:numPr>
                <w:ilvl w:val="0"/>
                <w:numId w:val="32"/>
              </w:numPr>
              <w:rPr>
                <w:rFonts w:ascii="Arial" w:hAnsi="Arial" w:cs="Arial"/>
                <w:b/>
              </w:rPr>
            </w:pPr>
            <w:r>
              <w:rPr>
                <w:rFonts w:ascii="Arial" w:hAnsi="Arial" w:cs="Arial"/>
                <w:b/>
              </w:rPr>
              <w:t>What are the number of steps required to solve n-Disc problem?</w:t>
            </w:r>
          </w:p>
        </w:tc>
      </w:tr>
    </w:tbl>
    <w:p w14:paraId="700604A8" w14:textId="6A462407" w:rsidR="00335338" w:rsidRPr="007C6AD1" w:rsidRDefault="00335338" w:rsidP="00335338">
      <w:pPr>
        <w:tabs>
          <w:tab w:val="left" w:pos="3330"/>
        </w:tabs>
        <w:rPr>
          <w:rFonts w:ascii="Arial" w:hAnsi="Arial" w:cs="Arial"/>
          <w:b/>
          <w:sz w:val="24"/>
          <w:szCs w:val="24"/>
        </w:rPr>
      </w:pPr>
      <w:r w:rsidRPr="007C6AD1">
        <w:rPr>
          <w:rFonts w:ascii="Arial" w:hAnsi="Arial" w:cs="Arial"/>
          <w:b/>
          <w:sz w:val="24"/>
          <w:szCs w:val="24"/>
        </w:rPr>
        <w:t xml:space="preserve">EXPERIMENT NO. </w:t>
      </w:r>
      <w:r w:rsidR="00A61D96">
        <w:rPr>
          <w:rFonts w:ascii="Arial" w:hAnsi="Arial" w:cs="Arial"/>
          <w:b/>
          <w:sz w:val="24"/>
          <w:szCs w:val="24"/>
        </w:rPr>
        <w:t>1</w:t>
      </w:r>
      <w:r w:rsidR="006B2830">
        <w:rPr>
          <w:rFonts w:ascii="Arial" w:hAnsi="Arial" w:cs="Arial"/>
          <w:b/>
          <w:sz w:val="24"/>
          <w:szCs w:val="24"/>
        </w:rPr>
        <w:t>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335338" w:rsidRPr="007C6AD1" w14:paraId="5F7BDADF" w14:textId="77777777" w:rsidTr="000E6D91">
        <w:trPr>
          <w:trHeight w:val="259"/>
        </w:trPr>
        <w:tc>
          <w:tcPr>
            <w:tcW w:w="9795" w:type="dxa"/>
            <w:shd w:val="clear" w:color="auto" w:fill="auto"/>
            <w:noWrap/>
            <w:vAlign w:val="bottom"/>
            <w:hideMark/>
          </w:tcPr>
          <w:p w14:paraId="31EDA14F" w14:textId="77777777" w:rsidR="00335338" w:rsidRPr="007C6AD1" w:rsidRDefault="00335338"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04522C58" w14:textId="77777777" w:rsidR="00335338" w:rsidRPr="007C6AD1" w:rsidRDefault="00335338" w:rsidP="000E6D91">
            <w:pPr>
              <w:spacing w:after="0" w:line="240" w:lineRule="auto"/>
              <w:rPr>
                <w:rFonts w:ascii="Arial" w:eastAsia="Times New Roman" w:hAnsi="Arial" w:cs="Arial"/>
                <w:b/>
                <w:bCs/>
                <w:color w:val="000000"/>
                <w:lang w:val="en-IN" w:eastAsia="en-IN"/>
              </w:rPr>
            </w:pPr>
          </w:p>
        </w:tc>
      </w:tr>
      <w:tr w:rsidR="00335338" w:rsidRPr="007C6AD1" w14:paraId="33F08C76" w14:textId="77777777" w:rsidTr="000E6D91">
        <w:trPr>
          <w:trHeight w:val="259"/>
        </w:trPr>
        <w:tc>
          <w:tcPr>
            <w:tcW w:w="9795" w:type="dxa"/>
            <w:shd w:val="clear" w:color="auto" w:fill="auto"/>
            <w:noWrap/>
            <w:vAlign w:val="bottom"/>
            <w:hideMark/>
          </w:tcPr>
          <w:p w14:paraId="2D8891FA" w14:textId="77777777" w:rsidR="00335338" w:rsidRPr="007C6AD1" w:rsidRDefault="00335338"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6B54EC0D" w14:textId="77777777" w:rsidR="00335338" w:rsidRPr="007C6AD1" w:rsidRDefault="00335338" w:rsidP="000E6D91">
            <w:pPr>
              <w:spacing w:after="0" w:line="240" w:lineRule="auto"/>
              <w:rPr>
                <w:rFonts w:ascii="Arial" w:eastAsia="Times New Roman" w:hAnsi="Arial" w:cs="Arial"/>
                <w:b/>
                <w:bCs/>
                <w:color w:val="000000"/>
                <w:lang w:val="en-IN" w:eastAsia="en-IN"/>
              </w:rPr>
            </w:pPr>
          </w:p>
        </w:tc>
      </w:tr>
      <w:tr w:rsidR="00335338" w:rsidRPr="007C6AD1" w14:paraId="2D071AD9" w14:textId="77777777" w:rsidTr="000E6D91">
        <w:trPr>
          <w:trHeight w:val="259"/>
        </w:trPr>
        <w:tc>
          <w:tcPr>
            <w:tcW w:w="9795" w:type="dxa"/>
            <w:shd w:val="clear" w:color="auto" w:fill="auto"/>
            <w:noWrap/>
            <w:vAlign w:val="bottom"/>
            <w:hideMark/>
          </w:tcPr>
          <w:p w14:paraId="2E494756" w14:textId="77777777" w:rsidR="00335338" w:rsidRPr="007C6AD1" w:rsidRDefault="00335338"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4C42781F" w14:textId="77777777" w:rsidR="00335338" w:rsidRPr="007C6AD1" w:rsidRDefault="00335338" w:rsidP="000E6D91">
            <w:pPr>
              <w:spacing w:after="0" w:line="240" w:lineRule="auto"/>
              <w:rPr>
                <w:rFonts w:ascii="Arial" w:eastAsia="Times New Roman" w:hAnsi="Arial" w:cs="Arial"/>
                <w:b/>
                <w:bCs/>
                <w:color w:val="000000"/>
                <w:lang w:val="en-IN" w:eastAsia="en-IN"/>
              </w:rPr>
            </w:pPr>
          </w:p>
        </w:tc>
      </w:tr>
      <w:tr w:rsidR="00335338" w:rsidRPr="007C6AD1" w14:paraId="28B2A93F" w14:textId="77777777" w:rsidTr="000E6D91">
        <w:trPr>
          <w:trHeight w:val="259"/>
        </w:trPr>
        <w:tc>
          <w:tcPr>
            <w:tcW w:w="9795" w:type="dxa"/>
            <w:shd w:val="clear" w:color="auto" w:fill="auto"/>
            <w:noWrap/>
            <w:vAlign w:val="bottom"/>
            <w:hideMark/>
          </w:tcPr>
          <w:p w14:paraId="049DCBA8" w14:textId="77777777" w:rsidR="00335338" w:rsidRPr="007C6AD1" w:rsidRDefault="00335338"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lastRenderedPageBreak/>
              <w:t>Date:</w:t>
            </w:r>
          </w:p>
          <w:p w14:paraId="349A90D2" w14:textId="77777777" w:rsidR="00335338" w:rsidRPr="007C6AD1" w:rsidRDefault="00335338"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335338" w:rsidRPr="007C6AD1" w14:paraId="1BB5DEB2" w14:textId="77777777" w:rsidTr="000E6D91">
        <w:trPr>
          <w:trHeight w:val="259"/>
        </w:trPr>
        <w:tc>
          <w:tcPr>
            <w:tcW w:w="9795" w:type="dxa"/>
            <w:shd w:val="clear" w:color="auto" w:fill="auto"/>
            <w:noWrap/>
            <w:vAlign w:val="bottom"/>
            <w:hideMark/>
          </w:tcPr>
          <w:p w14:paraId="6913B15F" w14:textId="77777777" w:rsidR="00335338" w:rsidRPr="007C6AD1" w:rsidRDefault="00335338"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33888166" w14:textId="77777777" w:rsidR="00335338" w:rsidRPr="007C6AD1" w:rsidRDefault="00335338" w:rsidP="000E6D91">
            <w:pPr>
              <w:spacing w:after="0" w:line="240" w:lineRule="auto"/>
              <w:rPr>
                <w:rFonts w:ascii="Arial" w:eastAsia="Times New Roman" w:hAnsi="Arial" w:cs="Arial"/>
                <w:b/>
                <w:bCs/>
                <w:color w:val="000000"/>
                <w:lang w:val="en-IN" w:eastAsia="en-IN"/>
              </w:rPr>
            </w:pPr>
          </w:p>
          <w:p w14:paraId="16D8F183" w14:textId="77777777" w:rsidR="00335338" w:rsidRPr="007C6AD1" w:rsidRDefault="00335338" w:rsidP="000E6D91">
            <w:pPr>
              <w:spacing w:after="0" w:line="240" w:lineRule="auto"/>
              <w:rPr>
                <w:rFonts w:ascii="Arial" w:eastAsia="Times New Roman" w:hAnsi="Arial" w:cs="Arial"/>
                <w:b/>
                <w:bCs/>
                <w:color w:val="000000"/>
                <w:lang w:val="en-IN" w:eastAsia="en-IN"/>
              </w:rPr>
            </w:pPr>
          </w:p>
        </w:tc>
      </w:tr>
      <w:tr w:rsidR="00335338" w:rsidRPr="007C6AD1" w14:paraId="2620DA0C" w14:textId="77777777" w:rsidTr="000E6D91">
        <w:trPr>
          <w:trHeight w:val="259"/>
        </w:trPr>
        <w:tc>
          <w:tcPr>
            <w:tcW w:w="9795" w:type="dxa"/>
            <w:shd w:val="clear" w:color="auto" w:fill="auto"/>
            <w:noWrap/>
            <w:vAlign w:val="bottom"/>
            <w:hideMark/>
          </w:tcPr>
          <w:p w14:paraId="2B2D1DAB" w14:textId="77777777" w:rsidR="00335338" w:rsidRPr="007C6AD1" w:rsidRDefault="00335338"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7CD7FC23" w14:textId="77777777" w:rsidR="00335338" w:rsidRPr="007C6AD1" w:rsidRDefault="00335338" w:rsidP="000E6D91">
            <w:pPr>
              <w:spacing w:after="0" w:line="240" w:lineRule="auto"/>
              <w:rPr>
                <w:rFonts w:ascii="Arial" w:eastAsia="Times New Roman" w:hAnsi="Arial" w:cs="Arial"/>
                <w:b/>
                <w:bCs/>
                <w:color w:val="000000"/>
                <w:lang w:val="en-IN" w:eastAsia="en-IN"/>
              </w:rPr>
            </w:pPr>
          </w:p>
          <w:p w14:paraId="04F0D4D0" w14:textId="77777777" w:rsidR="00335338" w:rsidRPr="007C6AD1" w:rsidRDefault="00335338" w:rsidP="000E6D91">
            <w:pPr>
              <w:spacing w:after="0" w:line="240" w:lineRule="auto"/>
              <w:rPr>
                <w:rFonts w:ascii="Arial" w:eastAsia="Times New Roman" w:hAnsi="Arial" w:cs="Arial"/>
                <w:b/>
                <w:bCs/>
                <w:color w:val="000000"/>
                <w:lang w:val="en-IN" w:eastAsia="en-IN"/>
              </w:rPr>
            </w:pPr>
          </w:p>
        </w:tc>
      </w:tr>
    </w:tbl>
    <w:p w14:paraId="5559D7D3" w14:textId="77777777" w:rsidR="00335338" w:rsidRPr="007C6AD1" w:rsidRDefault="00335338" w:rsidP="00335338">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335338" w:rsidRPr="007C6AD1" w14:paraId="3B66207D" w14:textId="77777777" w:rsidTr="000E6D91">
        <w:trPr>
          <w:trHeight w:val="319"/>
        </w:trPr>
        <w:tc>
          <w:tcPr>
            <w:tcW w:w="9829" w:type="dxa"/>
            <w:shd w:val="clear" w:color="auto" w:fill="auto"/>
            <w:noWrap/>
            <w:vAlign w:val="bottom"/>
            <w:hideMark/>
          </w:tcPr>
          <w:p w14:paraId="72B98ED8" w14:textId="77777777" w:rsidR="00335338" w:rsidRDefault="00335338" w:rsidP="000E6D91">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53A9E276" w14:textId="77777777" w:rsidR="00335338" w:rsidRDefault="00335338" w:rsidP="000E6D91">
            <w:pPr>
              <w:spacing w:after="0" w:line="240" w:lineRule="auto"/>
              <w:rPr>
                <w:rFonts w:ascii="Arial" w:hAnsi="Arial" w:cs="Arial"/>
              </w:rPr>
            </w:pPr>
          </w:p>
          <w:p w14:paraId="3761BB95" w14:textId="0AD7F65B" w:rsidR="00335338" w:rsidRPr="00EA4E0C" w:rsidRDefault="00335338" w:rsidP="000E6D91">
            <w:pPr>
              <w:rPr>
                <w:sz w:val="20"/>
                <w:szCs w:val="20"/>
              </w:rPr>
            </w:pPr>
            <w:r>
              <w:rPr>
                <w:rFonts w:ascii="Times New Roman" w:eastAsia="Times New Roman" w:hAnsi="Times New Roman" w:cs="Times New Roman"/>
              </w:rPr>
              <w:t>To familiarize the students with linear data structure Queue and its applications.</w:t>
            </w:r>
          </w:p>
        </w:tc>
      </w:tr>
      <w:tr w:rsidR="00335338" w:rsidRPr="007C6AD1" w14:paraId="4B812F33" w14:textId="77777777" w:rsidTr="000E6D91">
        <w:trPr>
          <w:trHeight w:val="319"/>
        </w:trPr>
        <w:tc>
          <w:tcPr>
            <w:tcW w:w="9829" w:type="dxa"/>
            <w:shd w:val="clear" w:color="auto" w:fill="auto"/>
            <w:noWrap/>
            <w:vAlign w:val="bottom"/>
          </w:tcPr>
          <w:p w14:paraId="57F941B0" w14:textId="77777777" w:rsidR="00335338" w:rsidRDefault="00335338" w:rsidP="000E6D91">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1059D475" w14:textId="77777777" w:rsidR="00335338" w:rsidRDefault="00335338" w:rsidP="000E6D91">
            <w:pPr>
              <w:spacing w:after="0" w:line="240" w:lineRule="auto"/>
              <w:rPr>
                <w:rFonts w:ascii="Arial" w:eastAsia="Times New Roman" w:hAnsi="Arial" w:cs="Arial"/>
                <w:b/>
                <w:bCs/>
                <w:color w:val="000000"/>
                <w:lang w:val="en-IN" w:eastAsia="en-IN"/>
              </w:rPr>
            </w:pPr>
          </w:p>
          <w:p w14:paraId="613845F9" w14:textId="7D3F0EB6" w:rsidR="00335338" w:rsidRPr="00EA4E0C" w:rsidRDefault="00335338" w:rsidP="000E6D91">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Queues</w:t>
            </w:r>
            <w:r w:rsidRPr="00EA4E0C">
              <w:rPr>
                <w:rFonts w:ascii="Times New Roman" w:eastAsia="Times New Roman" w:hAnsi="Times New Roman" w:cs="Times New Roman"/>
              </w:rPr>
              <w:t xml:space="preserve"> for solving various problems</w:t>
            </w:r>
          </w:p>
          <w:p w14:paraId="46E14782" w14:textId="77777777" w:rsidR="00335338" w:rsidRPr="00DF4764" w:rsidRDefault="00335338" w:rsidP="000E6D91">
            <w:pPr>
              <w:spacing w:after="0" w:line="240" w:lineRule="auto"/>
              <w:rPr>
                <w:rFonts w:ascii="Arial" w:eastAsia="Times New Roman" w:hAnsi="Arial" w:cs="Arial"/>
                <w:b/>
                <w:bCs/>
                <w:color w:val="000000"/>
                <w:lang w:val="en-IN" w:eastAsia="en-IN"/>
              </w:rPr>
            </w:pPr>
          </w:p>
        </w:tc>
      </w:tr>
      <w:tr w:rsidR="00335338" w:rsidRPr="007C6AD1" w14:paraId="604B8044" w14:textId="77777777" w:rsidTr="000E6D91">
        <w:trPr>
          <w:trHeight w:val="319"/>
        </w:trPr>
        <w:tc>
          <w:tcPr>
            <w:tcW w:w="9829" w:type="dxa"/>
            <w:shd w:val="clear" w:color="auto" w:fill="auto"/>
            <w:noWrap/>
            <w:vAlign w:val="center"/>
            <w:hideMark/>
          </w:tcPr>
          <w:p w14:paraId="35FCA3BA" w14:textId="77777777" w:rsidR="00335338" w:rsidRPr="00795267" w:rsidRDefault="00335338" w:rsidP="000E6D91">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6F045196" w14:textId="77777777" w:rsidR="00335338" w:rsidRDefault="00335338" w:rsidP="00335338">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w:t>
            </w:r>
            <w:r>
              <w:rPr>
                <w:rFonts w:ascii="Times New Roman" w:eastAsia="Times New Roman" w:hAnsi="Times New Roman" w:cs="Times New Roman"/>
                <w:sz w:val="24"/>
                <w:szCs w:val="24"/>
              </w:rPr>
              <w:t>implement Following operations using Queue:</w:t>
            </w:r>
          </w:p>
          <w:p w14:paraId="7147EBD0" w14:textId="77777777" w:rsidR="00335338" w:rsidRDefault="00335338" w:rsidP="005C589E">
            <w:pPr>
              <w:pStyle w:val="ListParagraph"/>
              <w:numPr>
                <w:ilvl w:val="0"/>
                <w:numId w:val="2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Enqueue()</w:t>
            </w:r>
          </w:p>
          <w:p w14:paraId="1489DA7F" w14:textId="77777777" w:rsidR="00335338" w:rsidRDefault="00335338" w:rsidP="005C589E">
            <w:pPr>
              <w:pStyle w:val="ListParagraph"/>
              <w:numPr>
                <w:ilvl w:val="0"/>
                <w:numId w:val="2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queue()</w:t>
            </w:r>
          </w:p>
          <w:p w14:paraId="263F725C" w14:textId="77777777" w:rsidR="00335338" w:rsidRDefault="00335338" w:rsidP="005C589E">
            <w:pPr>
              <w:pStyle w:val="ListParagraph"/>
              <w:numPr>
                <w:ilvl w:val="0"/>
                <w:numId w:val="2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sfull()</w:t>
            </w:r>
          </w:p>
          <w:p w14:paraId="0BC2E640" w14:textId="77777777" w:rsidR="00335338" w:rsidRDefault="00335338" w:rsidP="005C589E">
            <w:pPr>
              <w:pStyle w:val="ListParagraph"/>
              <w:numPr>
                <w:ilvl w:val="0"/>
                <w:numId w:val="2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sempty()</w:t>
            </w:r>
          </w:p>
          <w:p w14:paraId="3D4A4F1D" w14:textId="546A5F10" w:rsidR="00335338" w:rsidRDefault="00335338" w:rsidP="005C589E">
            <w:pPr>
              <w:pStyle w:val="ListParagraph"/>
              <w:numPr>
                <w:ilvl w:val="0"/>
                <w:numId w:val="2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Peek()</w:t>
            </w:r>
          </w:p>
          <w:p w14:paraId="0FCDD832" w14:textId="77777777" w:rsidR="00335338" w:rsidRDefault="00335338" w:rsidP="00335338">
            <w:pPr>
              <w:pStyle w:val="ListParagraph"/>
              <w:tabs>
                <w:tab w:val="left" w:pos="540"/>
              </w:tabs>
              <w:rPr>
                <w:rFonts w:ascii="Times New Roman" w:eastAsia="Times New Roman" w:hAnsi="Times New Roman" w:cs="Times New Roman"/>
                <w:sz w:val="24"/>
                <w:szCs w:val="24"/>
              </w:rPr>
            </w:pPr>
          </w:p>
          <w:p w14:paraId="2B115EB0" w14:textId="77777777" w:rsidR="00335338" w:rsidRDefault="00335338" w:rsidP="005C589E">
            <w:pPr>
              <w:pStyle w:val="ListParagraph"/>
              <w:numPr>
                <w:ilvl w:val="0"/>
                <w:numId w:val="29"/>
              </w:numPr>
              <w:tabs>
                <w:tab w:val="left" w:pos="540"/>
              </w:tabs>
              <w:rPr>
                <w:rFonts w:ascii="Times New Roman" w:eastAsia="Times New Roman" w:hAnsi="Times New Roman" w:cs="Times New Roman"/>
                <w:sz w:val="24"/>
                <w:szCs w:val="24"/>
              </w:rPr>
            </w:pPr>
            <w:r w:rsidRPr="00335338">
              <w:rPr>
                <w:rFonts w:ascii="Times New Roman" w:eastAsia="Times New Roman" w:hAnsi="Times New Roman" w:cs="Times New Roman"/>
                <w:sz w:val="24"/>
                <w:szCs w:val="24"/>
              </w:rPr>
              <w:t>Using array implementatio</w:t>
            </w:r>
            <w:r>
              <w:rPr>
                <w:rFonts w:ascii="Times New Roman" w:eastAsia="Times New Roman" w:hAnsi="Times New Roman" w:cs="Times New Roman"/>
                <w:sz w:val="24"/>
                <w:szCs w:val="24"/>
              </w:rPr>
              <w:t>n</w:t>
            </w:r>
          </w:p>
          <w:p w14:paraId="48B1991B" w14:textId="03889D90" w:rsidR="00335338" w:rsidRPr="00335338" w:rsidRDefault="00335338" w:rsidP="005C589E">
            <w:pPr>
              <w:pStyle w:val="ListParagraph"/>
              <w:numPr>
                <w:ilvl w:val="0"/>
                <w:numId w:val="29"/>
              </w:numPr>
              <w:tabs>
                <w:tab w:val="left" w:pos="540"/>
              </w:tabs>
              <w:rPr>
                <w:rFonts w:ascii="Times New Roman" w:eastAsia="Times New Roman" w:hAnsi="Times New Roman" w:cs="Times New Roman"/>
                <w:sz w:val="24"/>
                <w:szCs w:val="24"/>
              </w:rPr>
            </w:pPr>
            <w:r w:rsidRPr="00335338">
              <w:rPr>
                <w:rFonts w:ascii="Times New Roman" w:eastAsia="Times New Roman" w:hAnsi="Times New Roman" w:cs="Times New Roman"/>
                <w:sz w:val="24"/>
                <w:szCs w:val="24"/>
              </w:rPr>
              <w:t>Using Linked List Implementation</w:t>
            </w:r>
          </w:p>
        </w:tc>
      </w:tr>
      <w:tr w:rsidR="00335338" w:rsidRPr="007C6AD1" w14:paraId="71922041" w14:textId="77777777" w:rsidTr="000E6D91">
        <w:trPr>
          <w:trHeight w:val="319"/>
        </w:trPr>
        <w:tc>
          <w:tcPr>
            <w:tcW w:w="9829" w:type="dxa"/>
            <w:shd w:val="clear" w:color="auto" w:fill="auto"/>
            <w:noWrap/>
            <w:vAlign w:val="bottom"/>
          </w:tcPr>
          <w:p w14:paraId="4B849A47" w14:textId="77777777" w:rsidR="00335338" w:rsidRPr="00183981" w:rsidRDefault="00335338" w:rsidP="000E6D91">
            <w:pPr>
              <w:rPr>
                <w:rFonts w:ascii="Times New Roman" w:eastAsia="Times New Roman" w:hAnsi="Times New Roman" w:cs="Times New Roman"/>
                <w:b/>
                <w:bCs/>
                <w:sz w:val="24"/>
                <w:szCs w:val="24"/>
                <w:lang w:val="en-IN" w:eastAsia="en-IN"/>
              </w:rPr>
            </w:pPr>
            <w:r w:rsidRPr="00183981">
              <w:rPr>
                <w:rFonts w:ascii="Times New Roman" w:eastAsia="Times New Roman" w:hAnsi="Times New Roman" w:cs="Times New Roman"/>
                <w:b/>
                <w:bCs/>
                <w:sz w:val="24"/>
                <w:szCs w:val="24"/>
                <w:lang w:val="en-IN" w:eastAsia="en-IN"/>
              </w:rPr>
              <w:t>Background:</w:t>
            </w:r>
          </w:p>
          <w:p w14:paraId="11B9B7D6" w14:textId="77777777" w:rsidR="00335338" w:rsidRPr="00183981" w:rsidRDefault="00183981" w:rsidP="000E6D91">
            <w:pPr>
              <w:spacing w:before="225" w:after="225" w:line="240" w:lineRule="auto"/>
              <w:rPr>
                <w:rFonts w:ascii="Times New Roman" w:hAnsi="Times New Roman" w:cs="Times New Roman"/>
                <w:sz w:val="24"/>
                <w:szCs w:val="24"/>
                <w:shd w:val="clear" w:color="auto" w:fill="FFFFFF"/>
              </w:rPr>
            </w:pPr>
            <w:r w:rsidRPr="00183981">
              <w:rPr>
                <w:rFonts w:ascii="Times New Roman" w:hAnsi="Times New Roman" w:cs="Times New Roman"/>
                <w:b/>
                <w:bCs/>
                <w:sz w:val="24"/>
                <w:szCs w:val="24"/>
                <w:shd w:val="clear" w:color="auto" w:fill="FFFFFF"/>
              </w:rPr>
              <w:t>Queue</w:t>
            </w:r>
            <w:r w:rsidRPr="00183981">
              <w:rPr>
                <w:rFonts w:ascii="Times New Roman" w:hAnsi="Times New Roman" w:cs="Times New Roman"/>
                <w:sz w:val="24"/>
                <w:szCs w:val="24"/>
                <w:shd w:val="clear" w:color="auto" w:fill="FFFFFF"/>
              </w:rPr>
              <w:t> is also an abstract data type or a linear data structure, just like </w:t>
            </w:r>
            <w:hyperlink r:id="rId43" w:tgtFrame="_blank" w:history="1">
              <w:r w:rsidRPr="00183981">
                <w:rPr>
                  <w:rStyle w:val="Hyperlink"/>
                  <w:rFonts w:ascii="Times New Roman" w:hAnsi="Times New Roman" w:cs="Times New Roman"/>
                  <w:color w:val="auto"/>
                  <w:sz w:val="24"/>
                  <w:szCs w:val="24"/>
                  <w:u w:val="none"/>
                  <w:shd w:val="clear" w:color="auto" w:fill="FFFFFF"/>
                </w:rPr>
                <w:t>stack data structure</w:t>
              </w:r>
            </w:hyperlink>
            <w:r w:rsidRPr="00183981">
              <w:rPr>
                <w:rFonts w:ascii="Times New Roman" w:hAnsi="Times New Roman" w:cs="Times New Roman"/>
                <w:sz w:val="24"/>
                <w:szCs w:val="24"/>
                <w:shd w:val="clear" w:color="auto" w:fill="FFFFFF"/>
              </w:rPr>
              <w:t>, in which the first element is inserted from one end called the </w:t>
            </w:r>
            <w:r w:rsidRPr="00183981">
              <w:rPr>
                <w:rFonts w:ascii="Times New Roman" w:hAnsi="Times New Roman" w:cs="Times New Roman"/>
                <w:b/>
                <w:bCs/>
                <w:sz w:val="24"/>
                <w:szCs w:val="24"/>
                <w:shd w:val="clear" w:color="auto" w:fill="FFFFFF"/>
              </w:rPr>
              <w:t>REAR</w:t>
            </w:r>
            <w:r w:rsidRPr="00183981">
              <w:rPr>
                <w:rFonts w:ascii="Times New Roman" w:hAnsi="Times New Roman" w:cs="Times New Roman"/>
                <w:sz w:val="24"/>
                <w:szCs w:val="24"/>
                <w:shd w:val="clear" w:color="auto" w:fill="FFFFFF"/>
              </w:rPr>
              <w:t>(also called </w:t>
            </w:r>
            <w:r w:rsidRPr="00183981">
              <w:rPr>
                <w:rFonts w:ascii="Times New Roman" w:hAnsi="Times New Roman" w:cs="Times New Roman"/>
                <w:b/>
                <w:bCs/>
                <w:sz w:val="24"/>
                <w:szCs w:val="24"/>
                <w:shd w:val="clear" w:color="auto" w:fill="FFFFFF"/>
              </w:rPr>
              <w:t>tail</w:t>
            </w:r>
            <w:r w:rsidRPr="00183981">
              <w:rPr>
                <w:rFonts w:ascii="Times New Roman" w:hAnsi="Times New Roman" w:cs="Times New Roman"/>
                <w:sz w:val="24"/>
                <w:szCs w:val="24"/>
                <w:shd w:val="clear" w:color="auto" w:fill="FFFFFF"/>
              </w:rPr>
              <w:t>), and the removal of existing element takes place from the other end called as </w:t>
            </w:r>
            <w:r w:rsidRPr="00183981">
              <w:rPr>
                <w:rFonts w:ascii="Times New Roman" w:hAnsi="Times New Roman" w:cs="Times New Roman"/>
                <w:b/>
                <w:bCs/>
                <w:sz w:val="24"/>
                <w:szCs w:val="24"/>
                <w:shd w:val="clear" w:color="auto" w:fill="FFFFFF"/>
              </w:rPr>
              <w:t>FRONT</w:t>
            </w:r>
            <w:r w:rsidRPr="00183981">
              <w:rPr>
                <w:rFonts w:ascii="Times New Roman" w:hAnsi="Times New Roman" w:cs="Times New Roman"/>
                <w:sz w:val="24"/>
                <w:szCs w:val="24"/>
                <w:shd w:val="clear" w:color="auto" w:fill="FFFFFF"/>
              </w:rPr>
              <w:t>(also called </w:t>
            </w:r>
            <w:r w:rsidRPr="00183981">
              <w:rPr>
                <w:rFonts w:ascii="Times New Roman" w:hAnsi="Times New Roman" w:cs="Times New Roman"/>
                <w:b/>
                <w:bCs/>
                <w:sz w:val="24"/>
                <w:szCs w:val="24"/>
                <w:shd w:val="clear" w:color="auto" w:fill="FFFFFF"/>
              </w:rPr>
              <w:t>head</w:t>
            </w:r>
            <w:r w:rsidRPr="00183981">
              <w:rPr>
                <w:rFonts w:ascii="Times New Roman" w:hAnsi="Times New Roman" w:cs="Times New Roman"/>
                <w:sz w:val="24"/>
                <w:szCs w:val="24"/>
                <w:shd w:val="clear" w:color="auto" w:fill="FFFFFF"/>
              </w:rPr>
              <w:t>).</w:t>
            </w:r>
          </w:p>
          <w:p w14:paraId="5FE09BBF" w14:textId="77777777" w:rsidR="00183981" w:rsidRPr="00183981" w:rsidRDefault="00183981" w:rsidP="00183981">
            <w:pPr>
              <w:pStyle w:val="NormalWeb"/>
              <w:shd w:val="clear" w:color="auto" w:fill="FFFFFF"/>
              <w:spacing w:before="0" w:beforeAutospacing="0"/>
            </w:pPr>
            <w:r w:rsidRPr="00183981">
              <w:t>This makes queue as </w:t>
            </w:r>
            <w:r w:rsidRPr="00183981">
              <w:rPr>
                <w:b/>
                <w:bCs/>
              </w:rPr>
              <w:t>FIFO</w:t>
            </w:r>
            <w:r w:rsidRPr="00183981">
              <w:t>(First in First Out) data structure, which means that element inserted first will be removed first.</w:t>
            </w:r>
          </w:p>
          <w:p w14:paraId="46C3CA40" w14:textId="77777777" w:rsidR="00183981" w:rsidRPr="00183981" w:rsidRDefault="00183981" w:rsidP="00183981">
            <w:pPr>
              <w:pStyle w:val="NormalWeb"/>
              <w:shd w:val="clear" w:color="auto" w:fill="FFFFFF"/>
              <w:spacing w:before="0" w:beforeAutospacing="0"/>
            </w:pPr>
            <w:r w:rsidRPr="00183981">
              <w:t>Which is exactly how queue system works in real world. If you go to a ticket counter to buy movie tickets, and are first in the queue, then you will be the first one to get the tickets. Right? Same is the case with Queue data structure. Data inserted first, will leave the queue first.</w:t>
            </w:r>
          </w:p>
          <w:p w14:paraId="6032D5A3" w14:textId="77777777" w:rsidR="00183981" w:rsidRPr="00183981" w:rsidRDefault="00183981" w:rsidP="00183981">
            <w:pPr>
              <w:pStyle w:val="NormalWeb"/>
              <w:shd w:val="clear" w:color="auto" w:fill="FFFFFF"/>
              <w:spacing w:before="0" w:beforeAutospacing="0"/>
            </w:pPr>
            <w:r w:rsidRPr="00183981">
              <w:lastRenderedPageBreak/>
              <w:t>The process to add an element into queue is called </w:t>
            </w:r>
            <w:r w:rsidRPr="00183981">
              <w:rPr>
                <w:b/>
                <w:bCs/>
              </w:rPr>
              <w:t>Enqueue</w:t>
            </w:r>
            <w:r w:rsidRPr="00183981">
              <w:t> and the process of removal of an element from queue is called </w:t>
            </w:r>
            <w:r w:rsidRPr="00183981">
              <w:rPr>
                <w:b/>
                <w:bCs/>
              </w:rPr>
              <w:t>Dequeue</w:t>
            </w:r>
            <w:r w:rsidRPr="00183981">
              <w:t>.</w:t>
            </w:r>
          </w:p>
          <w:p w14:paraId="193AA6A2" w14:textId="63BE0AC5" w:rsidR="00183981" w:rsidRPr="00183981" w:rsidRDefault="00183981" w:rsidP="00183981">
            <w:pPr>
              <w:pStyle w:val="center"/>
              <w:shd w:val="clear" w:color="auto" w:fill="FFFFFF"/>
              <w:spacing w:before="0" w:beforeAutospacing="0"/>
              <w:jc w:val="center"/>
            </w:pPr>
            <w:r w:rsidRPr="00183981">
              <w:rPr>
                <w:noProof/>
              </w:rPr>
              <w:drawing>
                <wp:inline distT="0" distB="0" distL="0" distR="0" wp14:anchorId="7A3F624E" wp14:editId="0EEE36EE">
                  <wp:extent cx="4282440" cy="2858770"/>
                  <wp:effectExtent l="0" t="0" r="3810" b="0"/>
                  <wp:docPr id="57" name="Picture 57" descr="Introduction to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Introduction to Queu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82440" cy="2858770"/>
                          </a:xfrm>
                          <a:prstGeom prst="rect">
                            <a:avLst/>
                          </a:prstGeom>
                          <a:noFill/>
                          <a:ln>
                            <a:noFill/>
                          </a:ln>
                        </pic:spPr>
                      </pic:pic>
                    </a:graphicData>
                  </a:graphic>
                </wp:inline>
              </w:drawing>
            </w:r>
          </w:p>
          <w:p w14:paraId="6C2CF9F1" w14:textId="77777777" w:rsidR="00183981" w:rsidRPr="00183981" w:rsidRDefault="00183981" w:rsidP="00183981">
            <w:pPr>
              <w:pStyle w:val="Heading2"/>
              <w:shd w:val="clear" w:color="auto" w:fill="FFFFFF"/>
              <w:spacing w:before="375" w:after="375"/>
              <w:rPr>
                <w:rFonts w:ascii="Times New Roman" w:hAnsi="Times New Roman" w:cs="Times New Roman"/>
                <w:color w:val="auto"/>
                <w:sz w:val="24"/>
                <w:szCs w:val="24"/>
              </w:rPr>
            </w:pPr>
            <w:r w:rsidRPr="00183981">
              <w:rPr>
                <w:rFonts w:ascii="Times New Roman" w:hAnsi="Times New Roman" w:cs="Times New Roman"/>
                <w:b/>
                <w:bCs/>
                <w:color w:val="auto"/>
                <w:sz w:val="24"/>
                <w:szCs w:val="24"/>
              </w:rPr>
              <w:t>Basic features of Queue</w:t>
            </w:r>
          </w:p>
          <w:p w14:paraId="147D802D" w14:textId="77777777" w:rsidR="00183981" w:rsidRPr="00183981" w:rsidRDefault="00183981"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Like stack, queue is also an ordered list of elements of similar data types.</w:t>
            </w:r>
          </w:p>
          <w:p w14:paraId="2DAAE7EF" w14:textId="77777777" w:rsidR="00183981" w:rsidRPr="00183981" w:rsidRDefault="00183981"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Queue is a FIFO( First in First Out ) structure.</w:t>
            </w:r>
          </w:p>
          <w:p w14:paraId="10908E66" w14:textId="77777777" w:rsidR="00183981" w:rsidRPr="00183981" w:rsidRDefault="00183981"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Once a new element is inserted into the Queue, all the elements inserted before the new element in the queue must be removed, to remove the new element.</w:t>
            </w:r>
          </w:p>
          <w:p w14:paraId="762B2E0A" w14:textId="7CE58EEC" w:rsidR="00183981" w:rsidRPr="00A61D96" w:rsidRDefault="00183981"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Style w:val="HTMLCode"/>
                <w:rFonts w:ascii="Times New Roman" w:eastAsiaTheme="minorHAnsi" w:hAnsi="Times New Roman" w:cs="Times New Roman"/>
                <w:sz w:val="24"/>
                <w:szCs w:val="24"/>
              </w:rPr>
              <w:t>peek( )</w:t>
            </w:r>
            <w:r w:rsidRPr="00183981">
              <w:rPr>
                <w:rFonts w:ascii="Times New Roman" w:hAnsi="Times New Roman" w:cs="Times New Roman"/>
                <w:sz w:val="24"/>
                <w:szCs w:val="24"/>
              </w:rPr>
              <w:t> function is oftenly used to return the value of first element without dequeuing it.</w:t>
            </w:r>
          </w:p>
        </w:tc>
      </w:tr>
      <w:tr w:rsidR="00335338" w:rsidRPr="007C6AD1" w14:paraId="555237F8" w14:textId="77777777" w:rsidTr="000E6D91">
        <w:trPr>
          <w:trHeight w:val="319"/>
        </w:trPr>
        <w:tc>
          <w:tcPr>
            <w:tcW w:w="9829" w:type="dxa"/>
            <w:shd w:val="clear" w:color="auto" w:fill="auto"/>
            <w:noWrap/>
            <w:vAlign w:val="bottom"/>
          </w:tcPr>
          <w:p w14:paraId="0DEC49BD" w14:textId="77777777" w:rsidR="00335338" w:rsidRPr="00DF4764" w:rsidRDefault="00335338" w:rsidP="000E6D91">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3CD58F55" w14:textId="77777777" w:rsidR="00335338" w:rsidRDefault="00335338" w:rsidP="000E6D91">
            <w:pPr>
              <w:spacing w:after="0" w:line="240" w:lineRule="auto"/>
              <w:ind w:left="540"/>
              <w:textAlignment w:val="baseline"/>
              <w:rPr>
                <w:rFonts w:ascii="Times New Roman" w:hAnsi="Times New Roman" w:cs="Times New Roman"/>
                <w:bCs/>
                <w:color w:val="000000"/>
                <w:sz w:val="24"/>
                <w:szCs w:val="24"/>
              </w:rPr>
            </w:pPr>
          </w:p>
          <w:p w14:paraId="67E88824" w14:textId="77777777" w:rsidR="00335338" w:rsidRDefault="00335338" w:rsidP="000E6D91">
            <w:pPr>
              <w:spacing w:after="0" w:line="240" w:lineRule="auto"/>
              <w:ind w:left="540"/>
              <w:textAlignment w:val="baseline"/>
              <w:rPr>
                <w:rFonts w:ascii="Times New Roman" w:hAnsi="Times New Roman" w:cs="Times New Roman"/>
                <w:bCs/>
                <w:color w:val="000000"/>
                <w:sz w:val="24"/>
                <w:szCs w:val="24"/>
              </w:rPr>
            </w:pPr>
          </w:p>
          <w:p w14:paraId="5EBBCC3B" w14:textId="77777777" w:rsidR="00335338" w:rsidRDefault="00335338" w:rsidP="000E6D91">
            <w:pPr>
              <w:spacing w:after="0" w:line="240" w:lineRule="auto"/>
              <w:ind w:left="540"/>
              <w:textAlignment w:val="baseline"/>
              <w:rPr>
                <w:rFonts w:ascii="Times New Roman" w:hAnsi="Times New Roman" w:cs="Times New Roman"/>
                <w:bCs/>
                <w:color w:val="000000"/>
                <w:sz w:val="24"/>
                <w:szCs w:val="24"/>
              </w:rPr>
            </w:pPr>
          </w:p>
          <w:p w14:paraId="6596D6A3" w14:textId="77777777" w:rsidR="00335338" w:rsidRDefault="00335338" w:rsidP="000E6D91">
            <w:pPr>
              <w:spacing w:after="0" w:line="240" w:lineRule="auto"/>
              <w:ind w:left="540"/>
              <w:textAlignment w:val="baseline"/>
              <w:rPr>
                <w:rFonts w:ascii="Times New Roman" w:hAnsi="Times New Roman" w:cs="Times New Roman"/>
                <w:bCs/>
                <w:color w:val="000000"/>
                <w:sz w:val="24"/>
                <w:szCs w:val="24"/>
              </w:rPr>
            </w:pPr>
          </w:p>
          <w:p w14:paraId="66B517EF" w14:textId="77777777" w:rsidR="00335338" w:rsidRDefault="00335338" w:rsidP="000E6D91">
            <w:pPr>
              <w:spacing w:after="0" w:line="240" w:lineRule="auto"/>
              <w:ind w:left="540"/>
              <w:textAlignment w:val="baseline"/>
              <w:rPr>
                <w:rFonts w:ascii="Times New Roman" w:hAnsi="Times New Roman" w:cs="Times New Roman"/>
                <w:bCs/>
                <w:color w:val="000000"/>
                <w:sz w:val="24"/>
                <w:szCs w:val="24"/>
              </w:rPr>
            </w:pPr>
          </w:p>
          <w:p w14:paraId="4C641B2B" w14:textId="77777777" w:rsidR="00335338" w:rsidRDefault="00335338" w:rsidP="000E6D91">
            <w:pPr>
              <w:spacing w:after="0" w:line="240" w:lineRule="auto"/>
              <w:ind w:left="540"/>
              <w:textAlignment w:val="baseline"/>
              <w:rPr>
                <w:rFonts w:ascii="Times New Roman" w:hAnsi="Times New Roman" w:cs="Times New Roman"/>
                <w:bCs/>
                <w:color w:val="000000"/>
                <w:sz w:val="24"/>
                <w:szCs w:val="24"/>
              </w:rPr>
            </w:pPr>
          </w:p>
          <w:p w14:paraId="37731750" w14:textId="77777777" w:rsidR="00335338" w:rsidRPr="003B4AC7" w:rsidRDefault="00335338" w:rsidP="000E6D91">
            <w:pPr>
              <w:spacing w:after="0" w:line="240" w:lineRule="auto"/>
              <w:rPr>
                <w:rFonts w:ascii="Times New Roman" w:eastAsia="Times New Roman" w:hAnsi="Times New Roman" w:cs="Times New Roman"/>
                <w:b/>
                <w:bCs/>
                <w:color w:val="000000"/>
                <w:sz w:val="24"/>
                <w:szCs w:val="24"/>
                <w:lang w:val="en-IN" w:eastAsia="en-IN"/>
              </w:rPr>
            </w:pPr>
          </w:p>
        </w:tc>
      </w:tr>
      <w:tr w:rsidR="00335338" w:rsidRPr="007C6AD1" w14:paraId="7E9A8CF9" w14:textId="77777777" w:rsidTr="000E6D91">
        <w:trPr>
          <w:trHeight w:val="319"/>
        </w:trPr>
        <w:tc>
          <w:tcPr>
            <w:tcW w:w="9829" w:type="dxa"/>
            <w:shd w:val="clear" w:color="auto" w:fill="auto"/>
            <w:noWrap/>
            <w:vAlign w:val="bottom"/>
          </w:tcPr>
          <w:p w14:paraId="4E3A121D" w14:textId="77777777" w:rsidR="00335338" w:rsidRPr="00DF4764" w:rsidRDefault="00335338" w:rsidP="000E6D91">
            <w:pPr>
              <w:tabs>
                <w:tab w:val="left" w:pos="3330"/>
              </w:tabs>
              <w:rPr>
                <w:rFonts w:ascii="Arial" w:hAnsi="Arial" w:cs="Arial"/>
                <w:b/>
              </w:rPr>
            </w:pPr>
            <w:r>
              <w:rPr>
                <w:rFonts w:ascii="Arial" w:hAnsi="Arial" w:cs="Arial"/>
                <w:b/>
              </w:rPr>
              <w:t>Code (Student Work Area)</w:t>
            </w:r>
            <w:r w:rsidRPr="00DF4764">
              <w:rPr>
                <w:rFonts w:ascii="Arial" w:hAnsi="Arial" w:cs="Arial"/>
                <w:b/>
              </w:rPr>
              <w:t>:</w:t>
            </w:r>
          </w:p>
          <w:p w14:paraId="24D5C764" w14:textId="77777777" w:rsidR="00335338" w:rsidRDefault="00335338" w:rsidP="000E6D91">
            <w:pPr>
              <w:spacing w:after="0" w:line="240" w:lineRule="auto"/>
              <w:rPr>
                <w:rFonts w:ascii="Times New Roman" w:hAnsi="Times New Roman" w:cs="Times New Roman"/>
                <w:bCs/>
                <w:color w:val="000000"/>
                <w:sz w:val="24"/>
                <w:szCs w:val="24"/>
              </w:rPr>
            </w:pPr>
          </w:p>
          <w:p w14:paraId="384F0D89" w14:textId="77777777" w:rsidR="00335338" w:rsidRDefault="00335338" w:rsidP="000E6D91">
            <w:pPr>
              <w:spacing w:after="0" w:line="240" w:lineRule="auto"/>
              <w:rPr>
                <w:rFonts w:ascii="Times New Roman" w:hAnsi="Times New Roman" w:cs="Times New Roman"/>
                <w:bCs/>
                <w:color w:val="000000"/>
                <w:sz w:val="24"/>
                <w:szCs w:val="24"/>
              </w:rPr>
            </w:pPr>
          </w:p>
          <w:p w14:paraId="4BC7222D" w14:textId="77777777" w:rsidR="00335338" w:rsidRDefault="00335338" w:rsidP="000E6D91">
            <w:pPr>
              <w:spacing w:after="0" w:line="240" w:lineRule="auto"/>
              <w:rPr>
                <w:rFonts w:ascii="Times New Roman" w:hAnsi="Times New Roman" w:cs="Times New Roman"/>
                <w:bCs/>
                <w:color w:val="000000"/>
                <w:sz w:val="24"/>
                <w:szCs w:val="24"/>
              </w:rPr>
            </w:pPr>
          </w:p>
          <w:p w14:paraId="3176F748" w14:textId="77777777" w:rsidR="00335338" w:rsidRDefault="00335338" w:rsidP="000E6D91">
            <w:pPr>
              <w:spacing w:after="0" w:line="240" w:lineRule="auto"/>
              <w:rPr>
                <w:rFonts w:ascii="Times New Roman" w:hAnsi="Times New Roman" w:cs="Times New Roman"/>
                <w:bCs/>
                <w:color w:val="000000"/>
                <w:sz w:val="24"/>
                <w:szCs w:val="24"/>
              </w:rPr>
            </w:pPr>
          </w:p>
          <w:p w14:paraId="3BF96451" w14:textId="77777777" w:rsidR="00335338" w:rsidRDefault="00335338" w:rsidP="000E6D91">
            <w:pPr>
              <w:spacing w:after="0" w:line="240" w:lineRule="auto"/>
              <w:rPr>
                <w:rFonts w:ascii="Times New Roman" w:hAnsi="Times New Roman" w:cs="Times New Roman"/>
                <w:bCs/>
                <w:color w:val="000000"/>
                <w:sz w:val="24"/>
                <w:szCs w:val="24"/>
              </w:rPr>
            </w:pPr>
          </w:p>
          <w:p w14:paraId="698A4520" w14:textId="77777777" w:rsidR="00335338" w:rsidRDefault="00335338" w:rsidP="000E6D91">
            <w:pPr>
              <w:spacing w:after="0" w:line="240" w:lineRule="auto"/>
              <w:rPr>
                <w:rFonts w:ascii="Times New Roman" w:hAnsi="Times New Roman" w:cs="Times New Roman"/>
                <w:bCs/>
                <w:color w:val="000000"/>
                <w:sz w:val="24"/>
                <w:szCs w:val="24"/>
              </w:rPr>
            </w:pPr>
          </w:p>
          <w:p w14:paraId="788AC453" w14:textId="77777777" w:rsidR="00335338" w:rsidRDefault="00335338" w:rsidP="000E6D91">
            <w:pPr>
              <w:tabs>
                <w:tab w:val="left" w:pos="3330"/>
              </w:tabs>
              <w:rPr>
                <w:rFonts w:ascii="Arial" w:hAnsi="Arial" w:cs="Arial"/>
                <w:b/>
              </w:rPr>
            </w:pPr>
          </w:p>
        </w:tc>
      </w:tr>
      <w:tr w:rsidR="00335338" w:rsidRPr="007C6AD1" w14:paraId="415E8E03" w14:textId="77777777" w:rsidTr="000E6D91">
        <w:trPr>
          <w:trHeight w:val="319"/>
        </w:trPr>
        <w:tc>
          <w:tcPr>
            <w:tcW w:w="9829" w:type="dxa"/>
            <w:shd w:val="clear" w:color="auto" w:fill="auto"/>
            <w:noWrap/>
            <w:vAlign w:val="bottom"/>
          </w:tcPr>
          <w:p w14:paraId="0A1F3129" w14:textId="77777777" w:rsidR="00335338" w:rsidRDefault="00335338" w:rsidP="000E6D91">
            <w:pPr>
              <w:tabs>
                <w:tab w:val="left" w:pos="3330"/>
              </w:tabs>
              <w:rPr>
                <w:rFonts w:ascii="Arial" w:hAnsi="Arial" w:cs="Arial"/>
                <w:b/>
              </w:rPr>
            </w:pPr>
            <w:r>
              <w:rPr>
                <w:rFonts w:ascii="Arial" w:hAnsi="Arial" w:cs="Arial"/>
                <w:b/>
              </w:rPr>
              <w:lastRenderedPageBreak/>
              <w:t>Output – Screenshots (Student Work Area):</w:t>
            </w:r>
          </w:p>
          <w:p w14:paraId="69AD9961" w14:textId="77777777" w:rsidR="00335338" w:rsidRDefault="00335338" w:rsidP="000E6D91">
            <w:pPr>
              <w:tabs>
                <w:tab w:val="left" w:pos="3330"/>
              </w:tabs>
              <w:rPr>
                <w:rFonts w:ascii="Arial" w:hAnsi="Arial" w:cs="Arial"/>
                <w:b/>
              </w:rPr>
            </w:pPr>
          </w:p>
          <w:p w14:paraId="43E213E0" w14:textId="77777777" w:rsidR="00335338" w:rsidRDefault="00335338" w:rsidP="000E6D91">
            <w:pPr>
              <w:tabs>
                <w:tab w:val="left" w:pos="3330"/>
              </w:tabs>
              <w:rPr>
                <w:rFonts w:ascii="Arial" w:hAnsi="Arial" w:cs="Arial"/>
                <w:b/>
              </w:rPr>
            </w:pPr>
          </w:p>
          <w:p w14:paraId="532158F5" w14:textId="77777777" w:rsidR="00335338" w:rsidRDefault="00335338" w:rsidP="000E6D91">
            <w:pPr>
              <w:tabs>
                <w:tab w:val="left" w:pos="3330"/>
              </w:tabs>
              <w:rPr>
                <w:rFonts w:ascii="Arial" w:hAnsi="Arial" w:cs="Arial"/>
                <w:b/>
              </w:rPr>
            </w:pPr>
          </w:p>
        </w:tc>
      </w:tr>
      <w:tr w:rsidR="00335338" w:rsidRPr="007C6AD1" w14:paraId="17EAFB94" w14:textId="77777777" w:rsidTr="000E6D91">
        <w:trPr>
          <w:trHeight w:val="319"/>
        </w:trPr>
        <w:tc>
          <w:tcPr>
            <w:tcW w:w="9829" w:type="dxa"/>
            <w:shd w:val="clear" w:color="auto" w:fill="auto"/>
            <w:noWrap/>
            <w:vAlign w:val="bottom"/>
          </w:tcPr>
          <w:p w14:paraId="637AEF37" w14:textId="77777777" w:rsidR="00335338" w:rsidRDefault="00335338" w:rsidP="000E6D91">
            <w:pPr>
              <w:rPr>
                <w:rFonts w:ascii="Arial" w:hAnsi="Arial" w:cs="Arial"/>
                <w:b/>
              </w:rPr>
            </w:pPr>
            <w:r>
              <w:rPr>
                <w:rFonts w:ascii="Arial" w:hAnsi="Arial" w:cs="Arial"/>
                <w:b/>
              </w:rPr>
              <w:t>QUESTION BANK:</w:t>
            </w:r>
          </w:p>
          <w:p w14:paraId="7DD06A01" w14:textId="77777777" w:rsidR="00335338" w:rsidRDefault="00A61D96" w:rsidP="005C589E">
            <w:pPr>
              <w:pStyle w:val="ListParagraph"/>
              <w:numPr>
                <w:ilvl w:val="0"/>
                <w:numId w:val="31"/>
              </w:numPr>
              <w:rPr>
                <w:rFonts w:ascii="Arial" w:hAnsi="Arial" w:cs="Arial"/>
                <w:b/>
              </w:rPr>
            </w:pPr>
            <w:r>
              <w:rPr>
                <w:rFonts w:ascii="Arial" w:hAnsi="Arial" w:cs="Arial"/>
                <w:b/>
              </w:rPr>
              <w:t>What are the applications of queues?</w:t>
            </w:r>
          </w:p>
          <w:p w14:paraId="458845CF" w14:textId="2980BEB8" w:rsidR="00A61D96" w:rsidRPr="00A61D96" w:rsidRDefault="00A61D96" w:rsidP="005C589E">
            <w:pPr>
              <w:pStyle w:val="ListParagraph"/>
              <w:numPr>
                <w:ilvl w:val="0"/>
                <w:numId w:val="31"/>
              </w:numPr>
              <w:rPr>
                <w:rFonts w:ascii="Arial" w:hAnsi="Arial" w:cs="Arial"/>
                <w:b/>
              </w:rPr>
            </w:pPr>
            <w:r>
              <w:rPr>
                <w:rFonts w:ascii="Arial" w:hAnsi="Arial" w:cs="Arial"/>
                <w:b/>
              </w:rPr>
              <w:t>Queues can be implemented with the help of stack. How?</w:t>
            </w:r>
          </w:p>
        </w:tc>
      </w:tr>
    </w:tbl>
    <w:p w14:paraId="2CC22D64" w14:textId="77777777" w:rsidR="00335338" w:rsidRDefault="00335338" w:rsidP="00335338">
      <w:pPr>
        <w:rPr>
          <w:rFonts w:asciiTheme="majorHAnsi" w:eastAsia="Calibri" w:hAnsiTheme="majorHAnsi" w:cs="Times New Roman"/>
          <w:b/>
          <w:bCs/>
          <w:sz w:val="24"/>
          <w:szCs w:val="24"/>
          <w:lang w:val="en-IN"/>
        </w:rPr>
      </w:pPr>
    </w:p>
    <w:p w14:paraId="305419E4" w14:textId="77777777" w:rsidR="00335338" w:rsidRDefault="00335338" w:rsidP="00335338">
      <w:pPr>
        <w:rPr>
          <w:rFonts w:asciiTheme="majorHAnsi" w:eastAsia="Calibri" w:hAnsiTheme="majorHAnsi" w:cs="Times New Roman"/>
          <w:b/>
          <w:bCs/>
          <w:sz w:val="24"/>
          <w:szCs w:val="24"/>
          <w:lang w:val="en-IN"/>
        </w:rPr>
      </w:pPr>
    </w:p>
    <w:p w14:paraId="2571FB06" w14:textId="77777777" w:rsidR="00335338" w:rsidRDefault="00335338" w:rsidP="00335338">
      <w:pPr>
        <w:rPr>
          <w:rFonts w:asciiTheme="majorHAnsi" w:eastAsia="Calibri" w:hAnsiTheme="majorHAnsi" w:cs="Times New Roman"/>
          <w:b/>
          <w:bCs/>
          <w:sz w:val="24"/>
          <w:szCs w:val="24"/>
          <w:lang w:val="en-IN"/>
        </w:rPr>
      </w:pPr>
    </w:p>
    <w:p w14:paraId="20B7DBB0" w14:textId="77777777" w:rsidR="00335338" w:rsidRDefault="00335338" w:rsidP="00335338">
      <w:pPr>
        <w:rPr>
          <w:rFonts w:asciiTheme="majorHAnsi" w:eastAsia="Calibri" w:hAnsiTheme="majorHAnsi" w:cs="Times New Roman"/>
          <w:b/>
          <w:bCs/>
          <w:sz w:val="24"/>
          <w:szCs w:val="24"/>
          <w:lang w:val="en-IN"/>
        </w:rPr>
      </w:pPr>
    </w:p>
    <w:p w14:paraId="15B8DD14" w14:textId="77FFB524" w:rsidR="00335338" w:rsidRDefault="00335338" w:rsidP="003B4AC7">
      <w:pPr>
        <w:rPr>
          <w:rFonts w:asciiTheme="majorHAnsi" w:eastAsia="Calibri" w:hAnsiTheme="majorHAnsi" w:cs="Times New Roman"/>
          <w:b/>
          <w:bCs/>
          <w:sz w:val="24"/>
          <w:szCs w:val="24"/>
          <w:lang w:val="en-IN"/>
        </w:rPr>
      </w:pPr>
    </w:p>
    <w:p w14:paraId="27D5253C" w14:textId="37022BB7" w:rsidR="00815FF5" w:rsidRDefault="00815FF5" w:rsidP="003B4AC7">
      <w:pPr>
        <w:rPr>
          <w:rFonts w:asciiTheme="majorHAnsi" w:eastAsia="Calibri" w:hAnsiTheme="majorHAnsi" w:cs="Times New Roman"/>
          <w:b/>
          <w:bCs/>
          <w:sz w:val="24"/>
          <w:szCs w:val="24"/>
          <w:lang w:val="en-IN"/>
        </w:rPr>
      </w:pPr>
    </w:p>
    <w:p w14:paraId="6953D8CE" w14:textId="50B1420F" w:rsidR="00815FF5" w:rsidRDefault="00815FF5" w:rsidP="003B4AC7">
      <w:pPr>
        <w:rPr>
          <w:rFonts w:asciiTheme="majorHAnsi" w:eastAsia="Calibri" w:hAnsiTheme="majorHAnsi" w:cs="Times New Roman"/>
          <w:b/>
          <w:bCs/>
          <w:sz w:val="24"/>
          <w:szCs w:val="24"/>
          <w:lang w:val="en-IN"/>
        </w:rPr>
      </w:pPr>
    </w:p>
    <w:p w14:paraId="3082BAA8" w14:textId="77777777" w:rsidR="00312E08" w:rsidRDefault="00312E08">
      <w:pPr>
        <w:rPr>
          <w:rFonts w:ascii="Arial" w:hAnsi="Arial" w:cs="Arial"/>
          <w:b/>
          <w:sz w:val="24"/>
          <w:szCs w:val="24"/>
        </w:rPr>
      </w:pPr>
      <w:r>
        <w:rPr>
          <w:rFonts w:ascii="Arial" w:hAnsi="Arial" w:cs="Arial"/>
          <w:b/>
          <w:sz w:val="24"/>
          <w:szCs w:val="24"/>
        </w:rPr>
        <w:br w:type="page"/>
      </w:r>
    </w:p>
    <w:p w14:paraId="60BC8F99" w14:textId="3750C42D" w:rsidR="00815FF5" w:rsidRPr="007C6AD1" w:rsidRDefault="00815FF5" w:rsidP="00815FF5">
      <w:pPr>
        <w:tabs>
          <w:tab w:val="left" w:pos="3330"/>
        </w:tabs>
        <w:rPr>
          <w:rFonts w:ascii="Arial" w:hAnsi="Arial" w:cs="Arial"/>
          <w:b/>
          <w:sz w:val="24"/>
          <w:szCs w:val="24"/>
        </w:rPr>
      </w:pPr>
      <w:r w:rsidRPr="007C6AD1">
        <w:rPr>
          <w:rFonts w:ascii="Arial" w:hAnsi="Arial" w:cs="Arial"/>
          <w:b/>
          <w:sz w:val="24"/>
          <w:szCs w:val="24"/>
        </w:rPr>
        <w:lastRenderedPageBreak/>
        <w:t xml:space="preserve">EXPERIMENT NO. </w:t>
      </w:r>
      <w:r>
        <w:rPr>
          <w:rFonts w:ascii="Arial" w:hAnsi="Arial" w:cs="Arial"/>
          <w:b/>
          <w:sz w:val="24"/>
          <w:szCs w:val="24"/>
        </w:rPr>
        <w:t>1</w:t>
      </w:r>
      <w:r w:rsidR="00312E08">
        <w:rPr>
          <w:rFonts w:ascii="Arial" w:hAnsi="Arial" w:cs="Arial"/>
          <w:b/>
          <w:sz w:val="24"/>
          <w:szCs w:val="24"/>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15FF5" w:rsidRPr="007C6AD1" w14:paraId="59D4B0FB" w14:textId="77777777" w:rsidTr="00FA596D">
        <w:trPr>
          <w:trHeight w:val="259"/>
        </w:trPr>
        <w:tc>
          <w:tcPr>
            <w:tcW w:w="9795" w:type="dxa"/>
            <w:shd w:val="clear" w:color="auto" w:fill="auto"/>
            <w:noWrap/>
            <w:vAlign w:val="bottom"/>
            <w:hideMark/>
          </w:tcPr>
          <w:p w14:paraId="3CDDB986"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21231476"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4825B81D" w14:textId="77777777" w:rsidTr="00FA596D">
        <w:trPr>
          <w:trHeight w:val="259"/>
        </w:trPr>
        <w:tc>
          <w:tcPr>
            <w:tcW w:w="9795" w:type="dxa"/>
            <w:shd w:val="clear" w:color="auto" w:fill="auto"/>
            <w:noWrap/>
            <w:vAlign w:val="bottom"/>
            <w:hideMark/>
          </w:tcPr>
          <w:p w14:paraId="4F967D47"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5B50DC71"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09F95CC7" w14:textId="77777777" w:rsidTr="00FA596D">
        <w:trPr>
          <w:trHeight w:val="259"/>
        </w:trPr>
        <w:tc>
          <w:tcPr>
            <w:tcW w:w="9795" w:type="dxa"/>
            <w:shd w:val="clear" w:color="auto" w:fill="auto"/>
            <w:noWrap/>
            <w:vAlign w:val="bottom"/>
            <w:hideMark/>
          </w:tcPr>
          <w:p w14:paraId="6A14FAF0"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41EBB130"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316B3927" w14:textId="77777777" w:rsidTr="00FA596D">
        <w:trPr>
          <w:trHeight w:val="259"/>
        </w:trPr>
        <w:tc>
          <w:tcPr>
            <w:tcW w:w="9795" w:type="dxa"/>
            <w:shd w:val="clear" w:color="auto" w:fill="auto"/>
            <w:noWrap/>
            <w:vAlign w:val="bottom"/>
            <w:hideMark/>
          </w:tcPr>
          <w:p w14:paraId="3E68E5B5"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5941190F"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815FF5" w:rsidRPr="007C6AD1" w14:paraId="37D49B5C" w14:textId="77777777" w:rsidTr="00FA596D">
        <w:trPr>
          <w:trHeight w:val="259"/>
        </w:trPr>
        <w:tc>
          <w:tcPr>
            <w:tcW w:w="9795" w:type="dxa"/>
            <w:shd w:val="clear" w:color="auto" w:fill="auto"/>
            <w:noWrap/>
            <w:vAlign w:val="bottom"/>
            <w:hideMark/>
          </w:tcPr>
          <w:p w14:paraId="797C6BCD"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3540811F" w14:textId="77777777" w:rsidR="00815FF5" w:rsidRPr="007C6AD1" w:rsidRDefault="00815FF5" w:rsidP="00FA596D">
            <w:pPr>
              <w:spacing w:after="0" w:line="240" w:lineRule="auto"/>
              <w:rPr>
                <w:rFonts w:ascii="Arial" w:eastAsia="Times New Roman" w:hAnsi="Arial" w:cs="Arial"/>
                <w:b/>
                <w:bCs/>
                <w:color w:val="000000"/>
                <w:lang w:val="en-IN" w:eastAsia="en-IN"/>
              </w:rPr>
            </w:pPr>
          </w:p>
          <w:p w14:paraId="06A6609A"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5CA5FF76" w14:textId="77777777" w:rsidTr="00FA596D">
        <w:trPr>
          <w:trHeight w:val="259"/>
        </w:trPr>
        <w:tc>
          <w:tcPr>
            <w:tcW w:w="9795" w:type="dxa"/>
            <w:shd w:val="clear" w:color="auto" w:fill="auto"/>
            <w:noWrap/>
            <w:vAlign w:val="bottom"/>
            <w:hideMark/>
          </w:tcPr>
          <w:p w14:paraId="7258E0BA"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56B22446" w14:textId="77777777" w:rsidR="00815FF5" w:rsidRPr="007C6AD1" w:rsidRDefault="00815FF5" w:rsidP="00FA596D">
            <w:pPr>
              <w:spacing w:after="0" w:line="240" w:lineRule="auto"/>
              <w:rPr>
                <w:rFonts w:ascii="Arial" w:eastAsia="Times New Roman" w:hAnsi="Arial" w:cs="Arial"/>
                <w:b/>
                <w:bCs/>
                <w:color w:val="000000"/>
                <w:lang w:val="en-IN" w:eastAsia="en-IN"/>
              </w:rPr>
            </w:pPr>
          </w:p>
          <w:p w14:paraId="0B267011"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bl>
    <w:p w14:paraId="6746300D" w14:textId="77777777" w:rsidR="00815FF5" w:rsidRPr="007C6AD1" w:rsidRDefault="00815FF5" w:rsidP="00815FF5">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15FF5" w:rsidRPr="007C6AD1" w14:paraId="75C49BDE" w14:textId="77777777" w:rsidTr="00FA596D">
        <w:trPr>
          <w:trHeight w:val="319"/>
        </w:trPr>
        <w:tc>
          <w:tcPr>
            <w:tcW w:w="9829" w:type="dxa"/>
            <w:shd w:val="clear" w:color="auto" w:fill="auto"/>
            <w:noWrap/>
            <w:vAlign w:val="bottom"/>
            <w:hideMark/>
          </w:tcPr>
          <w:p w14:paraId="0AAE48EE" w14:textId="77777777" w:rsidR="00815FF5" w:rsidRDefault="00815FF5" w:rsidP="00FA596D">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5B307CA5" w14:textId="77777777" w:rsidR="00815FF5" w:rsidRDefault="00815FF5" w:rsidP="00FA596D">
            <w:pPr>
              <w:spacing w:after="0" w:line="240" w:lineRule="auto"/>
              <w:rPr>
                <w:rFonts w:ascii="Arial" w:hAnsi="Arial" w:cs="Arial"/>
              </w:rPr>
            </w:pPr>
          </w:p>
          <w:p w14:paraId="6E2AA9E5" w14:textId="4252FA21" w:rsidR="00815FF5" w:rsidRPr="00EA4E0C" w:rsidRDefault="00815FF5" w:rsidP="00FA596D">
            <w:pPr>
              <w:rPr>
                <w:sz w:val="20"/>
                <w:szCs w:val="20"/>
              </w:rPr>
            </w:pPr>
            <w:r>
              <w:rPr>
                <w:rFonts w:ascii="Times New Roman" w:eastAsia="Times New Roman" w:hAnsi="Times New Roman" w:cs="Times New Roman"/>
              </w:rPr>
              <w:t>To familiarize the students with linear data structure Circular Queue and its applications.</w:t>
            </w:r>
          </w:p>
        </w:tc>
      </w:tr>
      <w:tr w:rsidR="00815FF5" w:rsidRPr="007C6AD1" w14:paraId="64959F33" w14:textId="77777777" w:rsidTr="00FA596D">
        <w:trPr>
          <w:trHeight w:val="319"/>
        </w:trPr>
        <w:tc>
          <w:tcPr>
            <w:tcW w:w="9829" w:type="dxa"/>
            <w:shd w:val="clear" w:color="auto" w:fill="auto"/>
            <w:noWrap/>
            <w:vAlign w:val="bottom"/>
          </w:tcPr>
          <w:p w14:paraId="129C8039" w14:textId="77777777" w:rsidR="00815FF5" w:rsidRDefault="00815FF5" w:rsidP="00FA596D">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18EFC5D4" w14:textId="77777777" w:rsidR="00815FF5" w:rsidRDefault="00815FF5" w:rsidP="00FA596D">
            <w:pPr>
              <w:spacing w:after="0" w:line="240" w:lineRule="auto"/>
              <w:rPr>
                <w:rFonts w:ascii="Arial" w:eastAsia="Times New Roman" w:hAnsi="Arial" w:cs="Arial"/>
                <w:b/>
                <w:bCs/>
                <w:color w:val="000000"/>
                <w:lang w:val="en-IN" w:eastAsia="en-IN"/>
              </w:rPr>
            </w:pPr>
          </w:p>
          <w:p w14:paraId="4185158E" w14:textId="5B91531D" w:rsidR="00815FF5" w:rsidRPr="00EA4E0C" w:rsidRDefault="00815FF5" w:rsidP="00FA596D">
            <w:pPr>
              <w:rPr>
                <w:sz w:val="20"/>
                <w:szCs w:val="20"/>
              </w:rPr>
            </w:pPr>
            <w:r w:rsidRPr="00EA4E0C">
              <w:rPr>
                <w:rFonts w:ascii="Times New Roman" w:eastAsia="Times New Roman" w:hAnsi="Times New Roman" w:cs="Times New Roman"/>
              </w:rPr>
              <w:t>The students will be able to implement and use</w:t>
            </w:r>
            <w:r>
              <w:rPr>
                <w:rFonts w:ascii="Times New Roman" w:eastAsia="Times New Roman" w:hAnsi="Times New Roman" w:cs="Times New Roman"/>
              </w:rPr>
              <w:t xml:space="preserve"> Circular</w:t>
            </w:r>
            <w:r w:rsidRPr="00EA4E0C">
              <w:rPr>
                <w:rFonts w:ascii="Times New Roman" w:eastAsia="Times New Roman" w:hAnsi="Times New Roman" w:cs="Times New Roman"/>
              </w:rPr>
              <w:t xml:space="preserve"> </w:t>
            </w:r>
            <w:r>
              <w:rPr>
                <w:rFonts w:ascii="Times New Roman" w:eastAsia="Times New Roman" w:hAnsi="Times New Roman" w:cs="Times New Roman"/>
              </w:rPr>
              <w:t>Queues</w:t>
            </w:r>
            <w:r w:rsidRPr="00EA4E0C">
              <w:rPr>
                <w:rFonts w:ascii="Times New Roman" w:eastAsia="Times New Roman" w:hAnsi="Times New Roman" w:cs="Times New Roman"/>
              </w:rPr>
              <w:t xml:space="preserve"> for solving various problems</w:t>
            </w:r>
          </w:p>
          <w:p w14:paraId="2998C3A0" w14:textId="77777777" w:rsidR="00815FF5" w:rsidRPr="00DF4764" w:rsidRDefault="00815FF5" w:rsidP="00FA596D">
            <w:pPr>
              <w:spacing w:after="0" w:line="240" w:lineRule="auto"/>
              <w:rPr>
                <w:rFonts w:ascii="Arial" w:eastAsia="Times New Roman" w:hAnsi="Arial" w:cs="Arial"/>
                <w:b/>
                <w:bCs/>
                <w:color w:val="000000"/>
                <w:lang w:val="en-IN" w:eastAsia="en-IN"/>
              </w:rPr>
            </w:pPr>
          </w:p>
        </w:tc>
      </w:tr>
      <w:tr w:rsidR="00815FF5" w:rsidRPr="007C6AD1" w14:paraId="1FF94F3E" w14:textId="77777777" w:rsidTr="00FA596D">
        <w:trPr>
          <w:trHeight w:val="319"/>
        </w:trPr>
        <w:tc>
          <w:tcPr>
            <w:tcW w:w="9829" w:type="dxa"/>
            <w:shd w:val="clear" w:color="auto" w:fill="auto"/>
            <w:noWrap/>
            <w:vAlign w:val="center"/>
            <w:hideMark/>
          </w:tcPr>
          <w:p w14:paraId="5B094BB5" w14:textId="77777777" w:rsidR="00815FF5" w:rsidRPr="00795267" w:rsidRDefault="00815FF5" w:rsidP="00FA596D">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0EAA32FA" w14:textId="7634F9B4" w:rsidR="00815FF5" w:rsidRDefault="00815FF5" w:rsidP="00FA596D">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w:t>
            </w:r>
            <w:r>
              <w:rPr>
                <w:rFonts w:ascii="Times New Roman" w:eastAsia="Times New Roman" w:hAnsi="Times New Roman" w:cs="Times New Roman"/>
                <w:sz w:val="24"/>
                <w:szCs w:val="24"/>
              </w:rPr>
              <w:t>implement Following operations using Circular Queue:</w:t>
            </w:r>
          </w:p>
          <w:p w14:paraId="6D9A83FE" w14:textId="77777777" w:rsidR="00815FF5" w:rsidRDefault="00815FF5" w:rsidP="005C589E">
            <w:pPr>
              <w:pStyle w:val="ListParagraph"/>
              <w:numPr>
                <w:ilvl w:val="0"/>
                <w:numId w:val="34"/>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queue() </w:t>
            </w:r>
          </w:p>
          <w:p w14:paraId="680A2E6A" w14:textId="7046F7BA" w:rsidR="00815FF5" w:rsidRPr="00815FF5" w:rsidRDefault="00815FF5" w:rsidP="005C589E">
            <w:pPr>
              <w:pStyle w:val="ListParagraph"/>
              <w:numPr>
                <w:ilvl w:val="0"/>
                <w:numId w:val="34"/>
              </w:numPr>
              <w:tabs>
                <w:tab w:val="left" w:pos="540"/>
              </w:tabs>
              <w:rPr>
                <w:rFonts w:ascii="Times New Roman" w:eastAsia="Times New Roman" w:hAnsi="Times New Roman" w:cs="Times New Roman"/>
                <w:sz w:val="24"/>
                <w:szCs w:val="24"/>
              </w:rPr>
            </w:pPr>
            <w:r w:rsidRPr="00815FF5">
              <w:rPr>
                <w:rFonts w:ascii="Times New Roman" w:eastAsia="Times New Roman" w:hAnsi="Times New Roman" w:cs="Times New Roman"/>
                <w:sz w:val="24"/>
                <w:szCs w:val="24"/>
              </w:rPr>
              <w:t>Dequeue()</w:t>
            </w:r>
          </w:p>
          <w:p w14:paraId="3879492F" w14:textId="4166855A" w:rsidR="00815FF5" w:rsidRPr="00815FF5" w:rsidRDefault="00815FF5" w:rsidP="00815FF5">
            <w:pPr>
              <w:tabs>
                <w:tab w:val="left" w:pos="540"/>
              </w:tabs>
              <w:ind w:left="360"/>
              <w:rPr>
                <w:rFonts w:ascii="Times New Roman" w:eastAsia="Times New Roman" w:hAnsi="Times New Roman" w:cs="Times New Roman"/>
                <w:sz w:val="24"/>
                <w:szCs w:val="24"/>
              </w:rPr>
            </w:pPr>
            <w:r w:rsidRPr="00815FF5">
              <w:rPr>
                <w:rFonts w:ascii="Times New Roman" w:eastAsia="Times New Roman" w:hAnsi="Times New Roman" w:cs="Times New Roman"/>
                <w:sz w:val="24"/>
                <w:szCs w:val="24"/>
              </w:rPr>
              <w:t>Using array implementation</w:t>
            </w:r>
          </w:p>
        </w:tc>
      </w:tr>
      <w:tr w:rsidR="00815FF5" w:rsidRPr="007C6AD1" w14:paraId="4AA3E89E" w14:textId="77777777" w:rsidTr="00FA596D">
        <w:trPr>
          <w:trHeight w:val="319"/>
        </w:trPr>
        <w:tc>
          <w:tcPr>
            <w:tcW w:w="9829" w:type="dxa"/>
            <w:shd w:val="clear" w:color="auto" w:fill="auto"/>
            <w:noWrap/>
            <w:vAlign w:val="bottom"/>
          </w:tcPr>
          <w:p w14:paraId="3A61B5B8" w14:textId="77777777" w:rsidR="00815FF5" w:rsidRPr="00183981" w:rsidRDefault="00815FF5" w:rsidP="00FA596D">
            <w:pPr>
              <w:rPr>
                <w:rFonts w:ascii="Times New Roman" w:eastAsia="Times New Roman" w:hAnsi="Times New Roman" w:cs="Times New Roman"/>
                <w:b/>
                <w:bCs/>
                <w:sz w:val="24"/>
                <w:szCs w:val="24"/>
                <w:lang w:val="en-IN" w:eastAsia="en-IN"/>
              </w:rPr>
            </w:pPr>
            <w:r w:rsidRPr="00183981">
              <w:rPr>
                <w:rFonts w:ascii="Times New Roman" w:eastAsia="Times New Roman" w:hAnsi="Times New Roman" w:cs="Times New Roman"/>
                <w:b/>
                <w:bCs/>
                <w:sz w:val="24"/>
                <w:szCs w:val="24"/>
                <w:lang w:val="en-IN" w:eastAsia="en-IN"/>
              </w:rPr>
              <w:t>Background:</w:t>
            </w:r>
          </w:p>
          <w:p w14:paraId="51853686" w14:textId="77777777" w:rsidR="00815FF5" w:rsidRPr="00183981" w:rsidRDefault="00815FF5" w:rsidP="00FA596D">
            <w:pPr>
              <w:spacing w:before="225" w:after="225" w:line="240" w:lineRule="auto"/>
              <w:rPr>
                <w:rFonts w:ascii="Times New Roman" w:hAnsi="Times New Roman" w:cs="Times New Roman"/>
                <w:sz w:val="24"/>
                <w:szCs w:val="24"/>
                <w:shd w:val="clear" w:color="auto" w:fill="FFFFFF"/>
              </w:rPr>
            </w:pPr>
            <w:r w:rsidRPr="00183981">
              <w:rPr>
                <w:rFonts w:ascii="Times New Roman" w:hAnsi="Times New Roman" w:cs="Times New Roman"/>
                <w:b/>
                <w:bCs/>
                <w:sz w:val="24"/>
                <w:szCs w:val="24"/>
                <w:shd w:val="clear" w:color="auto" w:fill="FFFFFF"/>
              </w:rPr>
              <w:t>Queue</w:t>
            </w:r>
            <w:r w:rsidRPr="00183981">
              <w:rPr>
                <w:rFonts w:ascii="Times New Roman" w:hAnsi="Times New Roman" w:cs="Times New Roman"/>
                <w:sz w:val="24"/>
                <w:szCs w:val="24"/>
                <w:shd w:val="clear" w:color="auto" w:fill="FFFFFF"/>
              </w:rPr>
              <w:t> is also an abstract data type or a linear data structure, just like </w:t>
            </w:r>
            <w:hyperlink r:id="rId45" w:tgtFrame="_blank" w:history="1">
              <w:r w:rsidRPr="00183981">
                <w:rPr>
                  <w:rStyle w:val="Hyperlink"/>
                  <w:rFonts w:ascii="Times New Roman" w:hAnsi="Times New Roman" w:cs="Times New Roman"/>
                  <w:color w:val="auto"/>
                  <w:sz w:val="24"/>
                  <w:szCs w:val="24"/>
                  <w:u w:val="none"/>
                  <w:shd w:val="clear" w:color="auto" w:fill="FFFFFF"/>
                </w:rPr>
                <w:t>stack data structure</w:t>
              </w:r>
            </w:hyperlink>
            <w:r w:rsidRPr="00183981">
              <w:rPr>
                <w:rFonts w:ascii="Times New Roman" w:hAnsi="Times New Roman" w:cs="Times New Roman"/>
                <w:sz w:val="24"/>
                <w:szCs w:val="24"/>
                <w:shd w:val="clear" w:color="auto" w:fill="FFFFFF"/>
              </w:rPr>
              <w:t>, in which the first element is inserted from one end called the </w:t>
            </w:r>
            <w:r w:rsidRPr="00183981">
              <w:rPr>
                <w:rFonts w:ascii="Times New Roman" w:hAnsi="Times New Roman" w:cs="Times New Roman"/>
                <w:b/>
                <w:bCs/>
                <w:sz w:val="24"/>
                <w:szCs w:val="24"/>
                <w:shd w:val="clear" w:color="auto" w:fill="FFFFFF"/>
              </w:rPr>
              <w:t>REAR</w:t>
            </w:r>
            <w:r w:rsidRPr="00183981">
              <w:rPr>
                <w:rFonts w:ascii="Times New Roman" w:hAnsi="Times New Roman" w:cs="Times New Roman"/>
                <w:sz w:val="24"/>
                <w:szCs w:val="24"/>
                <w:shd w:val="clear" w:color="auto" w:fill="FFFFFF"/>
              </w:rPr>
              <w:t>(also called </w:t>
            </w:r>
            <w:r w:rsidRPr="00183981">
              <w:rPr>
                <w:rFonts w:ascii="Times New Roman" w:hAnsi="Times New Roman" w:cs="Times New Roman"/>
                <w:b/>
                <w:bCs/>
                <w:sz w:val="24"/>
                <w:szCs w:val="24"/>
                <w:shd w:val="clear" w:color="auto" w:fill="FFFFFF"/>
              </w:rPr>
              <w:t>tail</w:t>
            </w:r>
            <w:r w:rsidRPr="00183981">
              <w:rPr>
                <w:rFonts w:ascii="Times New Roman" w:hAnsi="Times New Roman" w:cs="Times New Roman"/>
                <w:sz w:val="24"/>
                <w:szCs w:val="24"/>
                <w:shd w:val="clear" w:color="auto" w:fill="FFFFFF"/>
              </w:rPr>
              <w:t>), and the removal of existing element takes place from the other end called as </w:t>
            </w:r>
            <w:r w:rsidRPr="00183981">
              <w:rPr>
                <w:rFonts w:ascii="Times New Roman" w:hAnsi="Times New Roman" w:cs="Times New Roman"/>
                <w:b/>
                <w:bCs/>
                <w:sz w:val="24"/>
                <w:szCs w:val="24"/>
                <w:shd w:val="clear" w:color="auto" w:fill="FFFFFF"/>
              </w:rPr>
              <w:t>FRONT</w:t>
            </w:r>
            <w:r w:rsidRPr="00183981">
              <w:rPr>
                <w:rFonts w:ascii="Times New Roman" w:hAnsi="Times New Roman" w:cs="Times New Roman"/>
                <w:sz w:val="24"/>
                <w:szCs w:val="24"/>
                <w:shd w:val="clear" w:color="auto" w:fill="FFFFFF"/>
              </w:rPr>
              <w:t>(also called </w:t>
            </w:r>
            <w:r w:rsidRPr="00183981">
              <w:rPr>
                <w:rFonts w:ascii="Times New Roman" w:hAnsi="Times New Roman" w:cs="Times New Roman"/>
                <w:b/>
                <w:bCs/>
                <w:sz w:val="24"/>
                <w:szCs w:val="24"/>
                <w:shd w:val="clear" w:color="auto" w:fill="FFFFFF"/>
              </w:rPr>
              <w:t>head</w:t>
            </w:r>
            <w:r w:rsidRPr="00183981">
              <w:rPr>
                <w:rFonts w:ascii="Times New Roman" w:hAnsi="Times New Roman" w:cs="Times New Roman"/>
                <w:sz w:val="24"/>
                <w:szCs w:val="24"/>
                <w:shd w:val="clear" w:color="auto" w:fill="FFFFFF"/>
              </w:rPr>
              <w:t>).</w:t>
            </w:r>
          </w:p>
          <w:p w14:paraId="7E8994FB" w14:textId="77777777" w:rsidR="00815FF5" w:rsidRPr="00183981" w:rsidRDefault="00815FF5" w:rsidP="00FA596D">
            <w:pPr>
              <w:pStyle w:val="NormalWeb"/>
              <w:shd w:val="clear" w:color="auto" w:fill="FFFFFF"/>
              <w:spacing w:before="0" w:beforeAutospacing="0"/>
            </w:pPr>
            <w:r w:rsidRPr="00183981">
              <w:t>This makes queue as </w:t>
            </w:r>
            <w:r w:rsidRPr="00183981">
              <w:rPr>
                <w:b/>
                <w:bCs/>
              </w:rPr>
              <w:t>FIFO</w:t>
            </w:r>
            <w:r w:rsidRPr="00183981">
              <w:t>(First in First Out) data structure, which means that element inserted first will be removed first.</w:t>
            </w:r>
          </w:p>
          <w:p w14:paraId="7F256D5F" w14:textId="77777777" w:rsidR="00815FF5" w:rsidRPr="00183981" w:rsidRDefault="00815FF5" w:rsidP="00FA596D">
            <w:pPr>
              <w:pStyle w:val="NormalWeb"/>
              <w:shd w:val="clear" w:color="auto" w:fill="FFFFFF"/>
              <w:spacing w:before="0" w:beforeAutospacing="0"/>
            </w:pPr>
            <w:r w:rsidRPr="00183981">
              <w:t>Which is exactly how queue system works in real world. If you go to a ticket counter to buy movie tickets, and are first in the queue, then you will be the first one to get the tickets. Right? Same is the case with Queue data structure. Data inserted first, will leave the queue first.</w:t>
            </w:r>
          </w:p>
          <w:p w14:paraId="59E1D005" w14:textId="77777777" w:rsidR="00815FF5" w:rsidRPr="00183981" w:rsidRDefault="00815FF5" w:rsidP="00FA596D">
            <w:pPr>
              <w:pStyle w:val="NormalWeb"/>
              <w:shd w:val="clear" w:color="auto" w:fill="FFFFFF"/>
              <w:spacing w:before="0" w:beforeAutospacing="0"/>
            </w:pPr>
            <w:r w:rsidRPr="00183981">
              <w:lastRenderedPageBreak/>
              <w:t>The process to add an element into queue is called </w:t>
            </w:r>
            <w:r w:rsidRPr="00183981">
              <w:rPr>
                <w:b/>
                <w:bCs/>
              </w:rPr>
              <w:t>Enqueue</w:t>
            </w:r>
            <w:r w:rsidRPr="00183981">
              <w:t> and the process of removal of an element from queue is called </w:t>
            </w:r>
            <w:r w:rsidRPr="00183981">
              <w:rPr>
                <w:b/>
                <w:bCs/>
              </w:rPr>
              <w:t>Dequeue</w:t>
            </w:r>
            <w:r w:rsidRPr="00183981">
              <w:t>.</w:t>
            </w:r>
          </w:p>
          <w:p w14:paraId="46F6290E" w14:textId="69707505" w:rsidR="00815FF5" w:rsidRPr="00183981" w:rsidRDefault="003F59D3" w:rsidP="00FA596D">
            <w:pPr>
              <w:pStyle w:val="center"/>
              <w:shd w:val="clear" w:color="auto" w:fill="FFFFFF"/>
              <w:spacing w:before="0" w:beforeAutospacing="0"/>
              <w:jc w:val="center"/>
            </w:pPr>
            <w:r>
              <w:rPr>
                <w:noProof/>
              </w:rPr>
              <w:drawing>
                <wp:inline distT="0" distB="0" distL="0" distR="0" wp14:anchorId="660571CC" wp14:editId="146B0A22">
                  <wp:extent cx="5943600" cy="6532245"/>
                  <wp:effectExtent l="0" t="0" r="0" b="1905"/>
                  <wp:docPr id="14" name="Picture 14" descr="Circular Queue in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rcular Queue in C++"/>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6532245"/>
                          </a:xfrm>
                          <a:prstGeom prst="rect">
                            <a:avLst/>
                          </a:prstGeom>
                          <a:noFill/>
                          <a:ln>
                            <a:noFill/>
                          </a:ln>
                        </pic:spPr>
                      </pic:pic>
                    </a:graphicData>
                  </a:graphic>
                </wp:inline>
              </w:drawing>
            </w:r>
          </w:p>
          <w:p w14:paraId="6C91E4BC" w14:textId="77777777" w:rsidR="00815FF5" w:rsidRPr="00183981" w:rsidRDefault="00815FF5" w:rsidP="00FA596D">
            <w:pPr>
              <w:pStyle w:val="Heading2"/>
              <w:shd w:val="clear" w:color="auto" w:fill="FFFFFF"/>
              <w:spacing w:before="375" w:after="375"/>
              <w:rPr>
                <w:rFonts w:ascii="Times New Roman" w:hAnsi="Times New Roman" w:cs="Times New Roman"/>
                <w:color w:val="auto"/>
                <w:sz w:val="24"/>
                <w:szCs w:val="24"/>
              </w:rPr>
            </w:pPr>
            <w:r w:rsidRPr="00183981">
              <w:rPr>
                <w:rFonts w:ascii="Times New Roman" w:hAnsi="Times New Roman" w:cs="Times New Roman"/>
                <w:b/>
                <w:bCs/>
                <w:color w:val="auto"/>
                <w:sz w:val="24"/>
                <w:szCs w:val="24"/>
              </w:rPr>
              <w:lastRenderedPageBreak/>
              <w:t>Basic features of Queue</w:t>
            </w:r>
          </w:p>
          <w:p w14:paraId="3400FAA8" w14:textId="77777777" w:rsidR="00815FF5" w:rsidRPr="00183981"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Like stack, queue is also an ordered list of elements of similar data types.</w:t>
            </w:r>
          </w:p>
          <w:p w14:paraId="249CCA56" w14:textId="77777777" w:rsidR="00815FF5" w:rsidRPr="00183981"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Queue is a FIFO( First in First Out ) structure.</w:t>
            </w:r>
          </w:p>
          <w:p w14:paraId="2E0B0DC6" w14:textId="77777777" w:rsidR="00815FF5" w:rsidRPr="00183981"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Once a new element is inserted into the Queue, all the elements inserted before the new element in the queue must be removed, to remove the new element.</w:t>
            </w:r>
          </w:p>
          <w:p w14:paraId="791C382C" w14:textId="77777777" w:rsidR="00815FF5" w:rsidRPr="00A61D96"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Style w:val="HTMLCode"/>
                <w:rFonts w:ascii="Times New Roman" w:eastAsiaTheme="minorHAnsi" w:hAnsi="Times New Roman" w:cs="Times New Roman"/>
                <w:sz w:val="24"/>
                <w:szCs w:val="24"/>
              </w:rPr>
              <w:t>peek( )</w:t>
            </w:r>
            <w:r w:rsidRPr="00183981">
              <w:rPr>
                <w:rFonts w:ascii="Times New Roman" w:hAnsi="Times New Roman" w:cs="Times New Roman"/>
                <w:sz w:val="24"/>
                <w:szCs w:val="24"/>
              </w:rPr>
              <w:t> function is oftenly used to return the value of first element without dequeuing it.</w:t>
            </w:r>
          </w:p>
        </w:tc>
      </w:tr>
      <w:tr w:rsidR="00815FF5" w:rsidRPr="007C6AD1" w14:paraId="27D93BB2" w14:textId="77777777" w:rsidTr="00FA596D">
        <w:trPr>
          <w:trHeight w:val="319"/>
        </w:trPr>
        <w:tc>
          <w:tcPr>
            <w:tcW w:w="9829" w:type="dxa"/>
            <w:shd w:val="clear" w:color="auto" w:fill="auto"/>
            <w:noWrap/>
            <w:vAlign w:val="bottom"/>
          </w:tcPr>
          <w:p w14:paraId="0D1FE053" w14:textId="77777777" w:rsidR="00815FF5" w:rsidRPr="00DF4764" w:rsidRDefault="00815FF5" w:rsidP="00FA596D">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1AED8B59"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26079BD7"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0CF25E07"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490DDAA1"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33893326"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317BF86C"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7BF602E0" w14:textId="77777777" w:rsidR="00815FF5" w:rsidRPr="003B4AC7" w:rsidRDefault="00815FF5" w:rsidP="00FA596D">
            <w:pPr>
              <w:spacing w:after="0" w:line="240" w:lineRule="auto"/>
              <w:rPr>
                <w:rFonts w:ascii="Times New Roman" w:eastAsia="Times New Roman" w:hAnsi="Times New Roman" w:cs="Times New Roman"/>
                <w:b/>
                <w:bCs/>
                <w:color w:val="000000"/>
                <w:sz w:val="24"/>
                <w:szCs w:val="24"/>
                <w:lang w:val="en-IN" w:eastAsia="en-IN"/>
              </w:rPr>
            </w:pPr>
          </w:p>
        </w:tc>
      </w:tr>
      <w:tr w:rsidR="00815FF5" w:rsidRPr="007C6AD1" w14:paraId="66EC6468" w14:textId="77777777" w:rsidTr="00FA596D">
        <w:trPr>
          <w:trHeight w:val="319"/>
        </w:trPr>
        <w:tc>
          <w:tcPr>
            <w:tcW w:w="9829" w:type="dxa"/>
            <w:shd w:val="clear" w:color="auto" w:fill="auto"/>
            <w:noWrap/>
            <w:vAlign w:val="bottom"/>
          </w:tcPr>
          <w:p w14:paraId="53D3D9EE" w14:textId="77777777" w:rsidR="00815FF5" w:rsidRPr="00DF4764" w:rsidRDefault="00815FF5" w:rsidP="00FA596D">
            <w:pPr>
              <w:tabs>
                <w:tab w:val="left" w:pos="3330"/>
              </w:tabs>
              <w:rPr>
                <w:rFonts w:ascii="Arial" w:hAnsi="Arial" w:cs="Arial"/>
                <w:b/>
              </w:rPr>
            </w:pPr>
            <w:r>
              <w:rPr>
                <w:rFonts w:ascii="Arial" w:hAnsi="Arial" w:cs="Arial"/>
                <w:b/>
              </w:rPr>
              <w:t>Code (Student Work Area)</w:t>
            </w:r>
            <w:r w:rsidRPr="00DF4764">
              <w:rPr>
                <w:rFonts w:ascii="Arial" w:hAnsi="Arial" w:cs="Arial"/>
                <w:b/>
              </w:rPr>
              <w:t>:</w:t>
            </w:r>
          </w:p>
          <w:p w14:paraId="015C5722" w14:textId="77777777" w:rsidR="00815FF5" w:rsidRDefault="00815FF5" w:rsidP="00FA596D">
            <w:pPr>
              <w:spacing w:after="0" w:line="240" w:lineRule="auto"/>
              <w:rPr>
                <w:rFonts w:ascii="Times New Roman" w:hAnsi="Times New Roman" w:cs="Times New Roman"/>
                <w:bCs/>
                <w:color w:val="000000"/>
                <w:sz w:val="24"/>
                <w:szCs w:val="24"/>
              </w:rPr>
            </w:pPr>
          </w:p>
          <w:p w14:paraId="4E875465" w14:textId="77777777" w:rsidR="00815FF5" w:rsidRDefault="00815FF5" w:rsidP="00FA596D">
            <w:pPr>
              <w:spacing w:after="0" w:line="240" w:lineRule="auto"/>
              <w:rPr>
                <w:rFonts w:ascii="Times New Roman" w:hAnsi="Times New Roman" w:cs="Times New Roman"/>
                <w:bCs/>
                <w:color w:val="000000"/>
                <w:sz w:val="24"/>
                <w:szCs w:val="24"/>
              </w:rPr>
            </w:pPr>
          </w:p>
          <w:p w14:paraId="38BD8481" w14:textId="77777777" w:rsidR="00815FF5" w:rsidRDefault="00815FF5" w:rsidP="00FA596D">
            <w:pPr>
              <w:spacing w:after="0" w:line="240" w:lineRule="auto"/>
              <w:rPr>
                <w:rFonts w:ascii="Times New Roman" w:hAnsi="Times New Roman" w:cs="Times New Roman"/>
                <w:bCs/>
                <w:color w:val="000000"/>
                <w:sz w:val="24"/>
                <w:szCs w:val="24"/>
              </w:rPr>
            </w:pPr>
          </w:p>
          <w:p w14:paraId="599117B0" w14:textId="77777777" w:rsidR="00815FF5" w:rsidRDefault="00815FF5" w:rsidP="00FA596D">
            <w:pPr>
              <w:spacing w:after="0" w:line="240" w:lineRule="auto"/>
              <w:rPr>
                <w:rFonts w:ascii="Times New Roman" w:hAnsi="Times New Roman" w:cs="Times New Roman"/>
                <w:bCs/>
                <w:color w:val="000000"/>
                <w:sz w:val="24"/>
                <w:szCs w:val="24"/>
              </w:rPr>
            </w:pPr>
          </w:p>
          <w:p w14:paraId="2E469813" w14:textId="77777777" w:rsidR="00815FF5" w:rsidRDefault="00815FF5" w:rsidP="00FA596D">
            <w:pPr>
              <w:spacing w:after="0" w:line="240" w:lineRule="auto"/>
              <w:rPr>
                <w:rFonts w:ascii="Times New Roman" w:hAnsi="Times New Roman" w:cs="Times New Roman"/>
                <w:bCs/>
                <w:color w:val="000000"/>
                <w:sz w:val="24"/>
                <w:szCs w:val="24"/>
              </w:rPr>
            </w:pPr>
          </w:p>
          <w:p w14:paraId="6544E246" w14:textId="77777777" w:rsidR="00815FF5" w:rsidRDefault="00815FF5" w:rsidP="00FA596D">
            <w:pPr>
              <w:spacing w:after="0" w:line="240" w:lineRule="auto"/>
              <w:rPr>
                <w:rFonts w:ascii="Times New Roman" w:hAnsi="Times New Roman" w:cs="Times New Roman"/>
                <w:bCs/>
                <w:color w:val="000000"/>
                <w:sz w:val="24"/>
                <w:szCs w:val="24"/>
              </w:rPr>
            </w:pPr>
          </w:p>
          <w:p w14:paraId="1EA97B50" w14:textId="77777777" w:rsidR="00815FF5" w:rsidRDefault="00815FF5" w:rsidP="00FA596D">
            <w:pPr>
              <w:tabs>
                <w:tab w:val="left" w:pos="3330"/>
              </w:tabs>
              <w:rPr>
                <w:rFonts w:ascii="Arial" w:hAnsi="Arial" w:cs="Arial"/>
                <w:b/>
              </w:rPr>
            </w:pPr>
          </w:p>
        </w:tc>
      </w:tr>
      <w:tr w:rsidR="00815FF5" w:rsidRPr="007C6AD1" w14:paraId="181CBCAF" w14:textId="77777777" w:rsidTr="00FA596D">
        <w:trPr>
          <w:trHeight w:val="319"/>
        </w:trPr>
        <w:tc>
          <w:tcPr>
            <w:tcW w:w="9829" w:type="dxa"/>
            <w:shd w:val="clear" w:color="auto" w:fill="auto"/>
            <w:noWrap/>
            <w:vAlign w:val="bottom"/>
          </w:tcPr>
          <w:p w14:paraId="15D4DA67" w14:textId="77777777" w:rsidR="00815FF5" w:rsidRDefault="00815FF5" w:rsidP="00FA596D">
            <w:pPr>
              <w:tabs>
                <w:tab w:val="left" w:pos="3330"/>
              </w:tabs>
              <w:rPr>
                <w:rFonts w:ascii="Arial" w:hAnsi="Arial" w:cs="Arial"/>
                <w:b/>
              </w:rPr>
            </w:pPr>
            <w:r>
              <w:rPr>
                <w:rFonts w:ascii="Arial" w:hAnsi="Arial" w:cs="Arial"/>
                <w:b/>
              </w:rPr>
              <w:t>Output – Screenshots (Student Work Area):</w:t>
            </w:r>
          </w:p>
          <w:p w14:paraId="21CB551F" w14:textId="77777777" w:rsidR="00815FF5" w:rsidRDefault="00815FF5" w:rsidP="00FA596D">
            <w:pPr>
              <w:tabs>
                <w:tab w:val="left" w:pos="3330"/>
              </w:tabs>
              <w:rPr>
                <w:rFonts w:ascii="Arial" w:hAnsi="Arial" w:cs="Arial"/>
                <w:b/>
              </w:rPr>
            </w:pPr>
          </w:p>
          <w:p w14:paraId="108D467A" w14:textId="77777777" w:rsidR="00815FF5" w:rsidRDefault="00815FF5" w:rsidP="00FA596D">
            <w:pPr>
              <w:tabs>
                <w:tab w:val="left" w:pos="3330"/>
              </w:tabs>
              <w:rPr>
                <w:rFonts w:ascii="Arial" w:hAnsi="Arial" w:cs="Arial"/>
                <w:b/>
              </w:rPr>
            </w:pPr>
          </w:p>
          <w:p w14:paraId="16D58359" w14:textId="77777777" w:rsidR="00815FF5" w:rsidRDefault="00815FF5" w:rsidP="00FA596D">
            <w:pPr>
              <w:tabs>
                <w:tab w:val="left" w:pos="3330"/>
              </w:tabs>
              <w:rPr>
                <w:rFonts w:ascii="Arial" w:hAnsi="Arial" w:cs="Arial"/>
                <w:b/>
              </w:rPr>
            </w:pPr>
          </w:p>
        </w:tc>
      </w:tr>
      <w:tr w:rsidR="00815FF5" w:rsidRPr="007C6AD1" w14:paraId="5F7FD5F5" w14:textId="77777777" w:rsidTr="00FA596D">
        <w:trPr>
          <w:trHeight w:val="319"/>
        </w:trPr>
        <w:tc>
          <w:tcPr>
            <w:tcW w:w="9829" w:type="dxa"/>
            <w:shd w:val="clear" w:color="auto" w:fill="auto"/>
            <w:noWrap/>
            <w:vAlign w:val="bottom"/>
          </w:tcPr>
          <w:p w14:paraId="217F46C4" w14:textId="77777777" w:rsidR="00815FF5" w:rsidRDefault="00815FF5" w:rsidP="00FA596D">
            <w:pPr>
              <w:rPr>
                <w:rFonts w:ascii="Arial" w:hAnsi="Arial" w:cs="Arial"/>
                <w:b/>
              </w:rPr>
            </w:pPr>
            <w:r>
              <w:rPr>
                <w:rFonts w:ascii="Arial" w:hAnsi="Arial" w:cs="Arial"/>
                <w:b/>
              </w:rPr>
              <w:t>QUESTION BANK:</w:t>
            </w:r>
          </w:p>
          <w:p w14:paraId="05F10418" w14:textId="4754AB22" w:rsidR="00815FF5" w:rsidRDefault="00815FF5" w:rsidP="005C589E">
            <w:pPr>
              <w:pStyle w:val="ListParagraph"/>
              <w:numPr>
                <w:ilvl w:val="0"/>
                <w:numId w:val="35"/>
              </w:numPr>
              <w:rPr>
                <w:rFonts w:ascii="Arial" w:hAnsi="Arial" w:cs="Arial"/>
                <w:b/>
              </w:rPr>
            </w:pPr>
            <w:r>
              <w:rPr>
                <w:rFonts w:ascii="Arial" w:hAnsi="Arial" w:cs="Arial"/>
                <w:b/>
              </w:rPr>
              <w:t>What are the applications of Circular queues?</w:t>
            </w:r>
          </w:p>
          <w:p w14:paraId="1636202E" w14:textId="5FDFC2B5" w:rsidR="00527386" w:rsidRDefault="00527386" w:rsidP="005C589E">
            <w:pPr>
              <w:pStyle w:val="ListParagraph"/>
              <w:numPr>
                <w:ilvl w:val="0"/>
                <w:numId w:val="35"/>
              </w:numPr>
              <w:rPr>
                <w:rFonts w:ascii="Arial" w:hAnsi="Arial" w:cs="Arial"/>
                <w:b/>
              </w:rPr>
            </w:pPr>
            <w:r>
              <w:rPr>
                <w:rFonts w:ascii="Arial" w:hAnsi="Arial" w:cs="Arial"/>
                <w:b/>
              </w:rPr>
              <w:t>What is the complexity of all operations in Circular Queue?</w:t>
            </w:r>
          </w:p>
          <w:p w14:paraId="35DFA313" w14:textId="0A36CA17" w:rsidR="00815FF5" w:rsidRPr="00815FF5" w:rsidRDefault="00815FF5" w:rsidP="00815FF5">
            <w:pPr>
              <w:pStyle w:val="ListParagraph"/>
              <w:ind w:left="1440"/>
              <w:rPr>
                <w:rFonts w:ascii="Arial" w:hAnsi="Arial" w:cs="Arial"/>
                <w:b/>
              </w:rPr>
            </w:pPr>
          </w:p>
        </w:tc>
      </w:tr>
    </w:tbl>
    <w:p w14:paraId="5FC59195" w14:textId="396EDCC4" w:rsidR="00912DD1" w:rsidRDefault="00912DD1">
      <w:pPr>
        <w:rPr>
          <w:rFonts w:ascii="Arial" w:hAnsi="Arial" w:cs="Arial"/>
          <w:b/>
          <w:sz w:val="24"/>
          <w:szCs w:val="24"/>
        </w:rPr>
      </w:pPr>
    </w:p>
    <w:p w14:paraId="47CA3A1C" w14:textId="182F0AFF" w:rsidR="00815FF5" w:rsidRPr="007C6AD1" w:rsidRDefault="00815FF5" w:rsidP="00912DD1">
      <w:pPr>
        <w:tabs>
          <w:tab w:val="left" w:pos="3330"/>
        </w:tabs>
        <w:jc w:val="center"/>
        <w:rPr>
          <w:rFonts w:ascii="Arial" w:hAnsi="Arial" w:cs="Arial"/>
          <w:b/>
          <w:sz w:val="24"/>
          <w:szCs w:val="24"/>
        </w:rPr>
      </w:pPr>
      <w:r w:rsidRPr="007C6AD1">
        <w:rPr>
          <w:rFonts w:ascii="Arial" w:hAnsi="Arial" w:cs="Arial"/>
          <w:b/>
          <w:sz w:val="24"/>
          <w:szCs w:val="24"/>
        </w:rPr>
        <w:lastRenderedPageBreak/>
        <w:t xml:space="preserve">EXPERIMENT NO. </w:t>
      </w:r>
      <w:r>
        <w:rPr>
          <w:rFonts w:ascii="Arial" w:hAnsi="Arial" w:cs="Arial"/>
          <w:b/>
          <w:sz w:val="24"/>
          <w:szCs w:val="24"/>
        </w:rPr>
        <w:t>1</w:t>
      </w:r>
      <w:r w:rsidR="00312E08">
        <w:rPr>
          <w:rFonts w:ascii="Arial" w:hAnsi="Arial" w:cs="Arial"/>
          <w:b/>
          <w:sz w:val="24"/>
          <w:szCs w:val="24"/>
        </w:rPr>
        <w:t>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15FF5" w:rsidRPr="007C6AD1" w14:paraId="7C8F2AC3" w14:textId="77777777" w:rsidTr="00FA596D">
        <w:trPr>
          <w:trHeight w:val="259"/>
        </w:trPr>
        <w:tc>
          <w:tcPr>
            <w:tcW w:w="9795" w:type="dxa"/>
            <w:shd w:val="clear" w:color="auto" w:fill="auto"/>
            <w:noWrap/>
            <w:vAlign w:val="bottom"/>
            <w:hideMark/>
          </w:tcPr>
          <w:p w14:paraId="34242356"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696C5895"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59248629" w14:textId="77777777" w:rsidTr="00FA596D">
        <w:trPr>
          <w:trHeight w:val="259"/>
        </w:trPr>
        <w:tc>
          <w:tcPr>
            <w:tcW w:w="9795" w:type="dxa"/>
            <w:shd w:val="clear" w:color="auto" w:fill="auto"/>
            <w:noWrap/>
            <w:vAlign w:val="bottom"/>
            <w:hideMark/>
          </w:tcPr>
          <w:p w14:paraId="1B68647E"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0EE3EDC0"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50F0F616" w14:textId="77777777" w:rsidTr="00FA596D">
        <w:trPr>
          <w:trHeight w:val="259"/>
        </w:trPr>
        <w:tc>
          <w:tcPr>
            <w:tcW w:w="9795" w:type="dxa"/>
            <w:shd w:val="clear" w:color="auto" w:fill="auto"/>
            <w:noWrap/>
            <w:vAlign w:val="bottom"/>
            <w:hideMark/>
          </w:tcPr>
          <w:p w14:paraId="693BC190"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347D9604"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5F49970A" w14:textId="77777777" w:rsidTr="00FA596D">
        <w:trPr>
          <w:trHeight w:val="259"/>
        </w:trPr>
        <w:tc>
          <w:tcPr>
            <w:tcW w:w="9795" w:type="dxa"/>
            <w:shd w:val="clear" w:color="auto" w:fill="auto"/>
            <w:noWrap/>
            <w:vAlign w:val="bottom"/>
            <w:hideMark/>
          </w:tcPr>
          <w:p w14:paraId="471D93A4"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54B5D8C3"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815FF5" w:rsidRPr="007C6AD1" w14:paraId="449558A3" w14:textId="77777777" w:rsidTr="00FA596D">
        <w:trPr>
          <w:trHeight w:val="259"/>
        </w:trPr>
        <w:tc>
          <w:tcPr>
            <w:tcW w:w="9795" w:type="dxa"/>
            <w:shd w:val="clear" w:color="auto" w:fill="auto"/>
            <w:noWrap/>
            <w:vAlign w:val="bottom"/>
            <w:hideMark/>
          </w:tcPr>
          <w:p w14:paraId="2534518C"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63292573" w14:textId="77777777" w:rsidR="00815FF5" w:rsidRPr="007C6AD1" w:rsidRDefault="00815FF5" w:rsidP="00FA596D">
            <w:pPr>
              <w:spacing w:after="0" w:line="240" w:lineRule="auto"/>
              <w:rPr>
                <w:rFonts w:ascii="Arial" w:eastAsia="Times New Roman" w:hAnsi="Arial" w:cs="Arial"/>
                <w:b/>
                <w:bCs/>
                <w:color w:val="000000"/>
                <w:lang w:val="en-IN" w:eastAsia="en-IN"/>
              </w:rPr>
            </w:pPr>
          </w:p>
          <w:p w14:paraId="3C8E9275"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64ABE87E" w14:textId="77777777" w:rsidTr="00FA596D">
        <w:trPr>
          <w:trHeight w:val="259"/>
        </w:trPr>
        <w:tc>
          <w:tcPr>
            <w:tcW w:w="9795" w:type="dxa"/>
            <w:shd w:val="clear" w:color="auto" w:fill="auto"/>
            <w:noWrap/>
            <w:vAlign w:val="bottom"/>
            <w:hideMark/>
          </w:tcPr>
          <w:p w14:paraId="30763FA8"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4374CCB9" w14:textId="77777777" w:rsidR="00815FF5" w:rsidRPr="007C6AD1" w:rsidRDefault="00815FF5" w:rsidP="00FA596D">
            <w:pPr>
              <w:spacing w:after="0" w:line="240" w:lineRule="auto"/>
              <w:rPr>
                <w:rFonts w:ascii="Arial" w:eastAsia="Times New Roman" w:hAnsi="Arial" w:cs="Arial"/>
                <w:b/>
                <w:bCs/>
                <w:color w:val="000000"/>
                <w:lang w:val="en-IN" w:eastAsia="en-IN"/>
              </w:rPr>
            </w:pPr>
          </w:p>
          <w:p w14:paraId="72DEB3FD"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bl>
    <w:p w14:paraId="32032615" w14:textId="77777777" w:rsidR="00815FF5" w:rsidRPr="007C6AD1" w:rsidRDefault="00815FF5" w:rsidP="00815FF5">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15FF5" w:rsidRPr="007C6AD1" w14:paraId="0E616A9D" w14:textId="77777777" w:rsidTr="00FA596D">
        <w:trPr>
          <w:trHeight w:val="319"/>
        </w:trPr>
        <w:tc>
          <w:tcPr>
            <w:tcW w:w="9829" w:type="dxa"/>
            <w:shd w:val="clear" w:color="auto" w:fill="auto"/>
            <w:noWrap/>
            <w:vAlign w:val="bottom"/>
            <w:hideMark/>
          </w:tcPr>
          <w:p w14:paraId="3DD8B438" w14:textId="77777777" w:rsidR="00815FF5" w:rsidRDefault="00815FF5" w:rsidP="00FA596D">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3D8691D9" w14:textId="77777777" w:rsidR="00815FF5" w:rsidRDefault="00815FF5" w:rsidP="00FA596D">
            <w:pPr>
              <w:spacing w:after="0" w:line="240" w:lineRule="auto"/>
              <w:rPr>
                <w:rFonts w:ascii="Arial" w:hAnsi="Arial" w:cs="Arial"/>
              </w:rPr>
            </w:pPr>
          </w:p>
          <w:p w14:paraId="6E9612F0" w14:textId="4326E655" w:rsidR="00815FF5" w:rsidRPr="00EA4E0C" w:rsidRDefault="00815FF5" w:rsidP="00FA596D">
            <w:pPr>
              <w:rPr>
                <w:sz w:val="20"/>
                <w:szCs w:val="20"/>
              </w:rPr>
            </w:pPr>
            <w:r>
              <w:rPr>
                <w:rFonts w:ascii="Times New Roman" w:eastAsia="Times New Roman" w:hAnsi="Times New Roman" w:cs="Times New Roman"/>
              </w:rPr>
              <w:t>To familiarize the students with linear data structure Doubly Ended Queue and its applications.</w:t>
            </w:r>
          </w:p>
        </w:tc>
      </w:tr>
      <w:tr w:rsidR="00815FF5" w:rsidRPr="007C6AD1" w14:paraId="2BCF9265" w14:textId="77777777" w:rsidTr="00FA596D">
        <w:trPr>
          <w:trHeight w:val="319"/>
        </w:trPr>
        <w:tc>
          <w:tcPr>
            <w:tcW w:w="9829" w:type="dxa"/>
            <w:shd w:val="clear" w:color="auto" w:fill="auto"/>
            <w:noWrap/>
            <w:vAlign w:val="bottom"/>
          </w:tcPr>
          <w:p w14:paraId="4A43D264" w14:textId="77777777" w:rsidR="00815FF5" w:rsidRDefault="00815FF5" w:rsidP="00FA596D">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26EB1980" w14:textId="77777777" w:rsidR="00815FF5" w:rsidRDefault="00815FF5" w:rsidP="00FA596D">
            <w:pPr>
              <w:spacing w:after="0" w:line="240" w:lineRule="auto"/>
              <w:rPr>
                <w:rFonts w:ascii="Arial" w:eastAsia="Times New Roman" w:hAnsi="Arial" w:cs="Arial"/>
                <w:b/>
                <w:bCs/>
                <w:color w:val="000000"/>
                <w:lang w:val="en-IN" w:eastAsia="en-IN"/>
              </w:rPr>
            </w:pPr>
          </w:p>
          <w:p w14:paraId="243E0ECE" w14:textId="068723ED" w:rsidR="00815FF5" w:rsidRPr="00EA4E0C" w:rsidRDefault="00815FF5" w:rsidP="00FA596D">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Doubly ended Queues</w:t>
            </w:r>
            <w:r w:rsidRPr="00EA4E0C">
              <w:rPr>
                <w:rFonts w:ascii="Times New Roman" w:eastAsia="Times New Roman" w:hAnsi="Times New Roman" w:cs="Times New Roman"/>
              </w:rPr>
              <w:t xml:space="preserve"> for solving various problems</w:t>
            </w:r>
          </w:p>
          <w:p w14:paraId="7BCABD5D" w14:textId="77777777" w:rsidR="00815FF5" w:rsidRPr="00DF4764" w:rsidRDefault="00815FF5" w:rsidP="00FA596D">
            <w:pPr>
              <w:spacing w:after="0" w:line="240" w:lineRule="auto"/>
              <w:rPr>
                <w:rFonts w:ascii="Arial" w:eastAsia="Times New Roman" w:hAnsi="Arial" w:cs="Arial"/>
                <w:b/>
                <w:bCs/>
                <w:color w:val="000000"/>
                <w:lang w:val="en-IN" w:eastAsia="en-IN"/>
              </w:rPr>
            </w:pPr>
          </w:p>
        </w:tc>
      </w:tr>
      <w:tr w:rsidR="00815FF5" w:rsidRPr="007C6AD1" w14:paraId="74A08EE8" w14:textId="77777777" w:rsidTr="00FA596D">
        <w:trPr>
          <w:trHeight w:val="319"/>
        </w:trPr>
        <w:tc>
          <w:tcPr>
            <w:tcW w:w="9829" w:type="dxa"/>
            <w:shd w:val="clear" w:color="auto" w:fill="auto"/>
            <w:noWrap/>
            <w:vAlign w:val="center"/>
            <w:hideMark/>
          </w:tcPr>
          <w:p w14:paraId="552FFF09" w14:textId="77777777" w:rsidR="00815FF5" w:rsidRPr="00795267" w:rsidRDefault="00815FF5" w:rsidP="00FA596D">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2D57EE03" w14:textId="5F4360EA" w:rsidR="00815FF5" w:rsidRDefault="00815FF5" w:rsidP="00FA596D">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w:t>
            </w:r>
            <w:r>
              <w:rPr>
                <w:rFonts w:ascii="Times New Roman" w:eastAsia="Times New Roman" w:hAnsi="Times New Roman" w:cs="Times New Roman"/>
                <w:sz w:val="24"/>
                <w:szCs w:val="24"/>
              </w:rPr>
              <w:t>implement Following operations using Doubly ended Queue:</w:t>
            </w:r>
          </w:p>
          <w:p w14:paraId="2152B897" w14:textId="0BE4089B" w:rsidR="00815FF5" w:rsidRDefault="00815FF5" w:rsidP="005C589E">
            <w:pPr>
              <w:pStyle w:val="ListParagraph"/>
              <w:numPr>
                <w:ilvl w:val="0"/>
                <w:numId w:val="36"/>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Enqueue()</w:t>
            </w:r>
          </w:p>
          <w:p w14:paraId="7D8047FA" w14:textId="10A4EF7B" w:rsidR="00815FF5" w:rsidRDefault="00815FF5" w:rsidP="005C589E">
            <w:pPr>
              <w:pStyle w:val="ListParagraph"/>
              <w:numPr>
                <w:ilvl w:val="0"/>
                <w:numId w:val="36"/>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queue()</w:t>
            </w:r>
          </w:p>
          <w:p w14:paraId="3D563AD4" w14:textId="77777777" w:rsidR="00815FF5" w:rsidRDefault="00815FF5" w:rsidP="005C589E">
            <w:pPr>
              <w:pStyle w:val="ListParagraph"/>
              <w:numPr>
                <w:ilvl w:val="0"/>
                <w:numId w:val="36"/>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sfull()</w:t>
            </w:r>
          </w:p>
          <w:p w14:paraId="301BBE58" w14:textId="77777777" w:rsidR="00815FF5" w:rsidRDefault="00815FF5" w:rsidP="005C589E">
            <w:pPr>
              <w:pStyle w:val="ListParagraph"/>
              <w:numPr>
                <w:ilvl w:val="0"/>
                <w:numId w:val="36"/>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sempty()</w:t>
            </w:r>
          </w:p>
          <w:p w14:paraId="3361FBF4" w14:textId="77777777" w:rsidR="00815FF5" w:rsidRDefault="00815FF5" w:rsidP="005C589E">
            <w:pPr>
              <w:pStyle w:val="ListParagraph"/>
              <w:numPr>
                <w:ilvl w:val="0"/>
                <w:numId w:val="36"/>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Peek()</w:t>
            </w:r>
          </w:p>
          <w:p w14:paraId="510B8C24" w14:textId="77777777" w:rsidR="00815FF5" w:rsidRDefault="00815FF5" w:rsidP="00FA596D">
            <w:pPr>
              <w:pStyle w:val="ListParagraph"/>
              <w:tabs>
                <w:tab w:val="left" w:pos="540"/>
              </w:tabs>
              <w:rPr>
                <w:rFonts w:ascii="Times New Roman" w:eastAsia="Times New Roman" w:hAnsi="Times New Roman" w:cs="Times New Roman"/>
                <w:sz w:val="24"/>
                <w:szCs w:val="24"/>
              </w:rPr>
            </w:pPr>
          </w:p>
          <w:p w14:paraId="430C2C60" w14:textId="50E73335" w:rsidR="00815FF5" w:rsidRPr="00527386" w:rsidRDefault="00815FF5" w:rsidP="00527386">
            <w:pPr>
              <w:tabs>
                <w:tab w:val="left" w:pos="540"/>
              </w:tabs>
              <w:rPr>
                <w:rFonts w:ascii="Times New Roman" w:eastAsia="Times New Roman" w:hAnsi="Times New Roman" w:cs="Times New Roman"/>
                <w:sz w:val="24"/>
                <w:szCs w:val="24"/>
              </w:rPr>
            </w:pPr>
            <w:r w:rsidRPr="00527386">
              <w:rPr>
                <w:rFonts w:ascii="Times New Roman" w:eastAsia="Times New Roman" w:hAnsi="Times New Roman" w:cs="Times New Roman"/>
                <w:sz w:val="24"/>
                <w:szCs w:val="24"/>
              </w:rPr>
              <w:t>Using array implementation</w:t>
            </w:r>
          </w:p>
          <w:p w14:paraId="450F3CE9" w14:textId="22DAC007" w:rsidR="00815FF5" w:rsidRPr="00335338" w:rsidRDefault="00815FF5" w:rsidP="00527386">
            <w:pPr>
              <w:pStyle w:val="ListParagraph"/>
              <w:tabs>
                <w:tab w:val="left" w:pos="540"/>
              </w:tabs>
              <w:rPr>
                <w:rFonts w:ascii="Times New Roman" w:eastAsia="Times New Roman" w:hAnsi="Times New Roman" w:cs="Times New Roman"/>
                <w:sz w:val="24"/>
                <w:szCs w:val="24"/>
              </w:rPr>
            </w:pPr>
          </w:p>
        </w:tc>
      </w:tr>
      <w:tr w:rsidR="00815FF5" w:rsidRPr="007C6AD1" w14:paraId="67E08903" w14:textId="77777777" w:rsidTr="00FA596D">
        <w:trPr>
          <w:trHeight w:val="319"/>
        </w:trPr>
        <w:tc>
          <w:tcPr>
            <w:tcW w:w="9829" w:type="dxa"/>
            <w:shd w:val="clear" w:color="auto" w:fill="auto"/>
            <w:noWrap/>
            <w:vAlign w:val="bottom"/>
          </w:tcPr>
          <w:p w14:paraId="4E97596F" w14:textId="77777777" w:rsidR="00815FF5" w:rsidRPr="00183981" w:rsidRDefault="00815FF5" w:rsidP="00FA596D">
            <w:pPr>
              <w:rPr>
                <w:rFonts w:ascii="Times New Roman" w:eastAsia="Times New Roman" w:hAnsi="Times New Roman" w:cs="Times New Roman"/>
                <w:b/>
                <w:bCs/>
                <w:sz w:val="24"/>
                <w:szCs w:val="24"/>
                <w:lang w:val="en-IN" w:eastAsia="en-IN"/>
              </w:rPr>
            </w:pPr>
            <w:r w:rsidRPr="00183981">
              <w:rPr>
                <w:rFonts w:ascii="Times New Roman" w:eastAsia="Times New Roman" w:hAnsi="Times New Roman" w:cs="Times New Roman"/>
                <w:b/>
                <w:bCs/>
                <w:sz w:val="24"/>
                <w:szCs w:val="24"/>
                <w:lang w:val="en-IN" w:eastAsia="en-IN"/>
              </w:rPr>
              <w:t>Background:</w:t>
            </w:r>
          </w:p>
          <w:p w14:paraId="1F4EDA9B" w14:textId="77777777" w:rsidR="00815FF5" w:rsidRPr="00183981" w:rsidRDefault="00815FF5" w:rsidP="00FA596D">
            <w:pPr>
              <w:spacing w:before="225" w:after="225" w:line="240" w:lineRule="auto"/>
              <w:rPr>
                <w:rFonts w:ascii="Times New Roman" w:hAnsi="Times New Roman" w:cs="Times New Roman"/>
                <w:sz w:val="24"/>
                <w:szCs w:val="24"/>
                <w:shd w:val="clear" w:color="auto" w:fill="FFFFFF"/>
              </w:rPr>
            </w:pPr>
            <w:r w:rsidRPr="00183981">
              <w:rPr>
                <w:rFonts w:ascii="Times New Roman" w:hAnsi="Times New Roman" w:cs="Times New Roman"/>
                <w:b/>
                <w:bCs/>
                <w:sz w:val="24"/>
                <w:szCs w:val="24"/>
                <w:shd w:val="clear" w:color="auto" w:fill="FFFFFF"/>
              </w:rPr>
              <w:t>Queue</w:t>
            </w:r>
            <w:r w:rsidRPr="00183981">
              <w:rPr>
                <w:rFonts w:ascii="Times New Roman" w:hAnsi="Times New Roman" w:cs="Times New Roman"/>
                <w:sz w:val="24"/>
                <w:szCs w:val="24"/>
                <w:shd w:val="clear" w:color="auto" w:fill="FFFFFF"/>
              </w:rPr>
              <w:t> is also an abstract data type or a linear data structure, just like </w:t>
            </w:r>
            <w:hyperlink r:id="rId47" w:tgtFrame="_blank" w:history="1">
              <w:r w:rsidRPr="00183981">
                <w:rPr>
                  <w:rStyle w:val="Hyperlink"/>
                  <w:rFonts w:ascii="Times New Roman" w:hAnsi="Times New Roman" w:cs="Times New Roman"/>
                  <w:color w:val="auto"/>
                  <w:sz w:val="24"/>
                  <w:szCs w:val="24"/>
                  <w:u w:val="none"/>
                  <w:shd w:val="clear" w:color="auto" w:fill="FFFFFF"/>
                </w:rPr>
                <w:t>stack data structure</w:t>
              </w:r>
            </w:hyperlink>
            <w:r w:rsidRPr="00183981">
              <w:rPr>
                <w:rFonts w:ascii="Times New Roman" w:hAnsi="Times New Roman" w:cs="Times New Roman"/>
                <w:sz w:val="24"/>
                <w:szCs w:val="24"/>
                <w:shd w:val="clear" w:color="auto" w:fill="FFFFFF"/>
              </w:rPr>
              <w:t>, in which the first element is inserted from one end called the </w:t>
            </w:r>
            <w:r w:rsidRPr="00183981">
              <w:rPr>
                <w:rFonts w:ascii="Times New Roman" w:hAnsi="Times New Roman" w:cs="Times New Roman"/>
                <w:b/>
                <w:bCs/>
                <w:sz w:val="24"/>
                <w:szCs w:val="24"/>
                <w:shd w:val="clear" w:color="auto" w:fill="FFFFFF"/>
              </w:rPr>
              <w:t>REAR</w:t>
            </w:r>
            <w:r w:rsidRPr="00183981">
              <w:rPr>
                <w:rFonts w:ascii="Times New Roman" w:hAnsi="Times New Roman" w:cs="Times New Roman"/>
                <w:sz w:val="24"/>
                <w:szCs w:val="24"/>
                <w:shd w:val="clear" w:color="auto" w:fill="FFFFFF"/>
              </w:rPr>
              <w:t>(also called </w:t>
            </w:r>
            <w:r w:rsidRPr="00183981">
              <w:rPr>
                <w:rFonts w:ascii="Times New Roman" w:hAnsi="Times New Roman" w:cs="Times New Roman"/>
                <w:b/>
                <w:bCs/>
                <w:sz w:val="24"/>
                <w:szCs w:val="24"/>
                <w:shd w:val="clear" w:color="auto" w:fill="FFFFFF"/>
              </w:rPr>
              <w:t>tail</w:t>
            </w:r>
            <w:r w:rsidRPr="00183981">
              <w:rPr>
                <w:rFonts w:ascii="Times New Roman" w:hAnsi="Times New Roman" w:cs="Times New Roman"/>
                <w:sz w:val="24"/>
                <w:szCs w:val="24"/>
                <w:shd w:val="clear" w:color="auto" w:fill="FFFFFF"/>
              </w:rPr>
              <w:t>), and the removal of existing element takes place from the other end called as </w:t>
            </w:r>
            <w:r w:rsidRPr="00183981">
              <w:rPr>
                <w:rFonts w:ascii="Times New Roman" w:hAnsi="Times New Roman" w:cs="Times New Roman"/>
                <w:b/>
                <w:bCs/>
                <w:sz w:val="24"/>
                <w:szCs w:val="24"/>
                <w:shd w:val="clear" w:color="auto" w:fill="FFFFFF"/>
              </w:rPr>
              <w:t>FRONT</w:t>
            </w:r>
            <w:r w:rsidRPr="00183981">
              <w:rPr>
                <w:rFonts w:ascii="Times New Roman" w:hAnsi="Times New Roman" w:cs="Times New Roman"/>
                <w:sz w:val="24"/>
                <w:szCs w:val="24"/>
                <w:shd w:val="clear" w:color="auto" w:fill="FFFFFF"/>
              </w:rPr>
              <w:t>(also called </w:t>
            </w:r>
            <w:r w:rsidRPr="00183981">
              <w:rPr>
                <w:rFonts w:ascii="Times New Roman" w:hAnsi="Times New Roman" w:cs="Times New Roman"/>
                <w:b/>
                <w:bCs/>
                <w:sz w:val="24"/>
                <w:szCs w:val="24"/>
                <w:shd w:val="clear" w:color="auto" w:fill="FFFFFF"/>
              </w:rPr>
              <w:t>head</w:t>
            </w:r>
            <w:r w:rsidRPr="00183981">
              <w:rPr>
                <w:rFonts w:ascii="Times New Roman" w:hAnsi="Times New Roman" w:cs="Times New Roman"/>
                <w:sz w:val="24"/>
                <w:szCs w:val="24"/>
                <w:shd w:val="clear" w:color="auto" w:fill="FFFFFF"/>
              </w:rPr>
              <w:t>).</w:t>
            </w:r>
          </w:p>
          <w:p w14:paraId="2F2539A3" w14:textId="77777777" w:rsidR="00815FF5" w:rsidRPr="00183981" w:rsidRDefault="00815FF5" w:rsidP="00FA596D">
            <w:pPr>
              <w:pStyle w:val="NormalWeb"/>
              <w:shd w:val="clear" w:color="auto" w:fill="FFFFFF"/>
              <w:spacing w:before="0" w:beforeAutospacing="0"/>
            </w:pPr>
            <w:r w:rsidRPr="00183981">
              <w:t>This makes queue as </w:t>
            </w:r>
            <w:r w:rsidRPr="00183981">
              <w:rPr>
                <w:b/>
                <w:bCs/>
              </w:rPr>
              <w:t>FIFO</w:t>
            </w:r>
            <w:r w:rsidRPr="00183981">
              <w:t>(First in First Out) data structure, which means that element inserted first will be removed first.</w:t>
            </w:r>
          </w:p>
          <w:p w14:paraId="4220E713" w14:textId="77777777" w:rsidR="00815FF5" w:rsidRPr="00183981" w:rsidRDefault="00815FF5" w:rsidP="00FA596D">
            <w:pPr>
              <w:pStyle w:val="NormalWeb"/>
              <w:shd w:val="clear" w:color="auto" w:fill="FFFFFF"/>
              <w:spacing w:before="0" w:beforeAutospacing="0"/>
            </w:pPr>
            <w:r w:rsidRPr="00183981">
              <w:lastRenderedPageBreak/>
              <w:t>Which is exactly how queue system works in real world. If you go to a ticket counter to buy movie tickets, and are first in the queue, then you will be the first one to get the tickets. Right? Same is the case with Queue data structure. Data inserted first, will leave the queue first.</w:t>
            </w:r>
          </w:p>
          <w:p w14:paraId="034D9AF9" w14:textId="77777777" w:rsidR="00815FF5" w:rsidRPr="00183981" w:rsidRDefault="00815FF5" w:rsidP="00FA596D">
            <w:pPr>
              <w:pStyle w:val="NormalWeb"/>
              <w:shd w:val="clear" w:color="auto" w:fill="FFFFFF"/>
              <w:spacing w:before="0" w:beforeAutospacing="0"/>
            </w:pPr>
            <w:r w:rsidRPr="00183981">
              <w:t>The process to add an element into queue is called </w:t>
            </w:r>
            <w:r w:rsidRPr="00183981">
              <w:rPr>
                <w:b/>
                <w:bCs/>
              </w:rPr>
              <w:t>Enqueue</w:t>
            </w:r>
            <w:r w:rsidRPr="00183981">
              <w:t> and the process of removal of an element from queue is called </w:t>
            </w:r>
            <w:r w:rsidRPr="00183981">
              <w:rPr>
                <w:b/>
                <w:bCs/>
              </w:rPr>
              <w:t>Dequeue</w:t>
            </w:r>
            <w:r w:rsidRPr="00183981">
              <w:t>.</w:t>
            </w:r>
          </w:p>
          <w:p w14:paraId="533EF87B" w14:textId="3948A564" w:rsidR="00815FF5" w:rsidRPr="00183981" w:rsidRDefault="003F59D3" w:rsidP="00FA596D">
            <w:pPr>
              <w:pStyle w:val="center"/>
              <w:shd w:val="clear" w:color="auto" w:fill="FFFFFF"/>
              <w:spacing w:before="0" w:beforeAutospacing="0"/>
              <w:jc w:val="center"/>
            </w:pPr>
            <w:r>
              <w:rPr>
                <w:noProof/>
              </w:rPr>
              <w:drawing>
                <wp:inline distT="0" distB="0" distL="0" distR="0" wp14:anchorId="6D1CCC24" wp14:editId="1718E0EE">
                  <wp:extent cx="4781550" cy="2486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81550" cy="2486025"/>
                          </a:xfrm>
                          <a:prstGeom prst="rect">
                            <a:avLst/>
                          </a:prstGeom>
                          <a:noFill/>
                          <a:ln>
                            <a:noFill/>
                          </a:ln>
                        </pic:spPr>
                      </pic:pic>
                    </a:graphicData>
                  </a:graphic>
                </wp:inline>
              </w:drawing>
            </w:r>
          </w:p>
          <w:p w14:paraId="31CF5F1A" w14:textId="77777777" w:rsidR="00815FF5" w:rsidRPr="00183981" w:rsidRDefault="00815FF5" w:rsidP="00FA596D">
            <w:pPr>
              <w:pStyle w:val="Heading2"/>
              <w:shd w:val="clear" w:color="auto" w:fill="FFFFFF"/>
              <w:spacing w:before="375" w:after="375"/>
              <w:rPr>
                <w:rFonts w:ascii="Times New Roman" w:hAnsi="Times New Roman" w:cs="Times New Roman"/>
                <w:color w:val="auto"/>
                <w:sz w:val="24"/>
                <w:szCs w:val="24"/>
              </w:rPr>
            </w:pPr>
            <w:r w:rsidRPr="00183981">
              <w:rPr>
                <w:rFonts w:ascii="Times New Roman" w:hAnsi="Times New Roman" w:cs="Times New Roman"/>
                <w:b/>
                <w:bCs/>
                <w:color w:val="auto"/>
                <w:sz w:val="24"/>
                <w:szCs w:val="24"/>
              </w:rPr>
              <w:t>Basic features of Queue</w:t>
            </w:r>
          </w:p>
          <w:p w14:paraId="7B803FCF" w14:textId="77777777" w:rsidR="00815FF5" w:rsidRPr="00183981"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Like stack, queue is also an ordered list of elements of similar data types.</w:t>
            </w:r>
          </w:p>
          <w:p w14:paraId="021CE077" w14:textId="77777777" w:rsidR="00815FF5" w:rsidRPr="00183981"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Queue is a FIFO( First in First Out ) structure.</w:t>
            </w:r>
          </w:p>
          <w:p w14:paraId="28DBD6E0" w14:textId="77777777" w:rsidR="00815FF5" w:rsidRPr="00183981"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Once a new element is inserted into the Queue, all the elements inserted before the new element in the queue must be removed, to remove the new element.</w:t>
            </w:r>
          </w:p>
          <w:p w14:paraId="14CF1836" w14:textId="77777777" w:rsidR="00815FF5" w:rsidRPr="00A61D96"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Style w:val="HTMLCode"/>
                <w:rFonts w:ascii="Times New Roman" w:eastAsiaTheme="minorHAnsi" w:hAnsi="Times New Roman" w:cs="Times New Roman"/>
                <w:sz w:val="24"/>
                <w:szCs w:val="24"/>
              </w:rPr>
              <w:t>peek( )</w:t>
            </w:r>
            <w:r w:rsidRPr="00183981">
              <w:rPr>
                <w:rFonts w:ascii="Times New Roman" w:hAnsi="Times New Roman" w:cs="Times New Roman"/>
                <w:sz w:val="24"/>
                <w:szCs w:val="24"/>
              </w:rPr>
              <w:t> function is oftenly used to return the value of first element without dequeuing it.</w:t>
            </w:r>
          </w:p>
        </w:tc>
      </w:tr>
      <w:tr w:rsidR="00815FF5" w:rsidRPr="007C6AD1" w14:paraId="520A8552" w14:textId="77777777" w:rsidTr="00FA596D">
        <w:trPr>
          <w:trHeight w:val="319"/>
        </w:trPr>
        <w:tc>
          <w:tcPr>
            <w:tcW w:w="9829" w:type="dxa"/>
            <w:shd w:val="clear" w:color="auto" w:fill="auto"/>
            <w:noWrap/>
            <w:vAlign w:val="bottom"/>
          </w:tcPr>
          <w:p w14:paraId="2BF5172D" w14:textId="77777777" w:rsidR="00815FF5" w:rsidRPr="00DF4764" w:rsidRDefault="00815FF5" w:rsidP="00FA596D">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7486E014"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754F4B16"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7E007384"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725C77C6"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606BEBA0"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273B4D57"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4889DC98" w14:textId="77777777" w:rsidR="00815FF5" w:rsidRDefault="00815FF5" w:rsidP="00FA596D">
            <w:pPr>
              <w:spacing w:after="0" w:line="240" w:lineRule="auto"/>
              <w:rPr>
                <w:rFonts w:ascii="Times New Roman" w:eastAsia="Times New Roman" w:hAnsi="Times New Roman" w:cs="Times New Roman"/>
                <w:b/>
                <w:bCs/>
                <w:color w:val="000000"/>
                <w:sz w:val="24"/>
                <w:szCs w:val="24"/>
                <w:lang w:val="en-IN" w:eastAsia="en-IN"/>
              </w:rPr>
            </w:pPr>
          </w:p>
          <w:p w14:paraId="2912D1E2" w14:textId="3079B7B8" w:rsidR="003F59D3" w:rsidRPr="003B4AC7" w:rsidRDefault="003F59D3" w:rsidP="00FA596D">
            <w:pPr>
              <w:spacing w:after="0" w:line="240" w:lineRule="auto"/>
              <w:rPr>
                <w:rFonts w:ascii="Times New Roman" w:eastAsia="Times New Roman" w:hAnsi="Times New Roman" w:cs="Times New Roman"/>
                <w:b/>
                <w:bCs/>
                <w:color w:val="000000"/>
                <w:sz w:val="24"/>
                <w:szCs w:val="24"/>
                <w:lang w:val="en-IN" w:eastAsia="en-IN"/>
              </w:rPr>
            </w:pPr>
          </w:p>
        </w:tc>
      </w:tr>
      <w:tr w:rsidR="00815FF5" w:rsidRPr="007C6AD1" w14:paraId="621CA5E2" w14:textId="77777777" w:rsidTr="00FA596D">
        <w:trPr>
          <w:trHeight w:val="319"/>
        </w:trPr>
        <w:tc>
          <w:tcPr>
            <w:tcW w:w="9829" w:type="dxa"/>
            <w:shd w:val="clear" w:color="auto" w:fill="auto"/>
            <w:noWrap/>
            <w:vAlign w:val="bottom"/>
          </w:tcPr>
          <w:p w14:paraId="78A979CC" w14:textId="77777777" w:rsidR="00815FF5" w:rsidRPr="00DF4764" w:rsidRDefault="00815FF5" w:rsidP="00FA596D">
            <w:pPr>
              <w:tabs>
                <w:tab w:val="left" w:pos="3330"/>
              </w:tabs>
              <w:rPr>
                <w:rFonts w:ascii="Arial" w:hAnsi="Arial" w:cs="Arial"/>
                <w:b/>
              </w:rPr>
            </w:pPr>
            <w:r>
              <w:rPr>
                <w:rFonts w:ascii="Arial" w:hAnsi="Arial" w:cs="Arial"/>
                <w:b/>
              </w:rPr>
              <w:lastRenderedPageBreak/>
              <w:t>Code (Student Work Area)</w:t>
            </w:r>
            <w:r w:rsidRPr="00DF4764">
              <w:rPr>
                <w:rFonts w:ascii="Arial" w:hAnsi="Arial" w:cs="Arial"/>
                <w:b/>
              </w:rPr>
              <w:t>:</w:t>
            </w:r>
          </w:p>
          <w:p w14:paraId="18B26D3D" w14:textId="77777777" w:rsidR="00815FF5" w:rsidRDefault="00815FF5" w:rsidP="00FA596D">
            <w:pPr>
              <w:spacing w:after="0" w:line="240" w:lineRule="auto"/>
              <w:rPr>
                <w:rFonts w:ascii="Times New Roman" w:hAnsi="Times New Roman" w:cs="Times New Roman"/>
                <w:bCs/>
                <w:color w:val="000000"/>
                <w:sz w:val="24"/>
                <w:szCs w:val="24"/>
              </w:rPr>
            </w:pPr>
          </w:p>
          <w:p w14:paraId="101586D1" w14:textId="77777777" w:rsidR="00815FF5" w:rsidRDefault="00815FF5" w:rsidP="00FA596D">
            <w:pPr>
              <w:spacing w:after="0" w:line="240" w:lineRule="auto"/>
              <w:rPr>
                <w:rFonts w:ascii="Times New Roman" w:hAnsi="Times New Roman" w:cs="Times New Roman"/>
                <w:bCs/>
                <w:color w:val="000000"/>
                <w:sz w:val="24"/>
                <w:szCs w:val="24"/>
              </w:rPr>
            </w:pPr>
          </w:p>
          <w:p w14:paraId="24E1C89C" w14:textId="77777777" w:rsidR="00815FF5" w:rsidRDefault="00815FF5" w:rsidP="00FA596D">
            <w:pPr>
              <w:spacing w:after="0" w:line="240" w:lineRule="auto"/>
              <w:rPr>
                <w:rFonts w:ascii="Times New Roman" w:hAnsi="Times New Roman" w:cs="Times New Roman"/>
                <w:bCs/>
                <w:color w:val="000000"/>
                <w:sz w:val="24"/>
                <w:szCs w:val="24"/>
              </w:rPr>
            </w:pPr>
          </w:p>
          <w:p w14:paraId="04D9C37F" w14:textId="77777777" w:rsidR="00815FF5" w:rsidRDefault="00815FF5" w:rsidP="00FA596D">
            <w:pPr>
              <w:spacing w:after="0" w:line="240" w:lineRule="auto"/>
              <w:rPr>
                <w:rFonts w:ascii="Times New Roman" w:hAnsi="Times New Roman" w:cs="Times New Roman"/>
                <w:bCs/>
                <w:color w:val="000000"/>
                <w:sz w:val="24"/>
                <w:szCs w:val="24"/>
              </w:rPr>
            </w:pPr>
          </w:p>
          <w:p w14:paraId="312D82CE" w14:textId="77777777" w:rsidR="00815FF5" w:rsidRDefault="00815FF5" w:rsidP="00FA596D">
            <w:pPr>
              <w:spacing w:after="0" w:line="240" w:lineRule="auto"/>
              <w:rPr>
                <w:rFonts w:ascii="Times New Roman" w:hAnsi="Times New Roman" w:cs="Times New Roman"/>
                <w:bCs/>
                <w:color w:val="000000"/>
                <w:sz w:val="24"/>
                <w:szCs w:val="24"/>
              </w:rPr>
            </w:pPr>
          </w:p>
          <w:p w14:paraId="39FFDDFF" w14:textId="77777777" w:rsidR="00815FF5" w:rsidRDefault="00815FF5" w:rsidP="00FA596D">
            <w:pPr>
              <w:spacing w:after="0" w:line="240" w:lineRule="auto"/>
              <w:rPr>
                <w:rFonts w:ascii="Times New Roman" w:hAnsi="Times New Roman" w:cs="Times New Roman"/>
                <w:bCs/>
                <w:color w:val="000000"/>
                <w:sz w:val="24"/>
                <w:szCs w:val="24"/>
              </w:rPr>
            </w:pPr>
          </w:p>
          <w:p w14:paraId="27F44C37" w14:textId="77777777" w:rsidR="00815FF5" w:rsidRDefault="00815FF5" w:rsidP="00FA596D">
            <w:pPr>
              <w:tabs>
                <w:tab w:val="left" w:pos="3330"/>
              </w:tabs>
              <w:rPr>
                <w:rFonts w:ascii="Arial" w:hAnsi="Arial" w:cs="Arial"/>
                <w:b/>
              </w:rPr>
            </w:pPr>
          </w:p>
        </w:tc>
      </w:tr>
      <w:tr w:rsidR="00815FF5" w:rsidRPr="007C6AD1" w14:paraId="38773249" w14:textId="77777777" w:rsidTr="00FA596D">
        <w:trPr>
          <w:trHeight w:val="319"/>
        </w:trPr>
        <w:tc>
          <w:tcPr>
            <w:tcW w:w="9829" w:type="dxa"/>
            <w:shd w:val="clear" w:color="auto" w:fill="auto"/>
            <w:noWrap/>
            <w:vAlign w:val="bottom"/>
          </w:tcPr>
          <w:p w14:paraId="0014A905" w14:textId="77777777" w:rsidR="00815FF5" w:rsidRDefault="00815FF5" w:rsidP="00FA596D">
            <w:pPr>
              <w:tabs>
                <w:tab w:val="left" w:pos="3330"/>
              </w:tabs>
              <w:rPr>
                <w:rFonts w:ascii="Arial" w:hAnsi="Arial" w:cs="Arial"/>
                <w:b/>
              </w:rPr>
            </w:pPr>
            <w:r>
              <w:rPr>
                <w:rFonts w:ascii="Arial" w:hAnsi="Arial" w:cs="Arial"/>
                <w:b/>
              </w:rPr>
              <w:t>Output – Screenshots (Student Work Area):</w:t>
            </w:r>
          </w:p>
          <w:p w14:paraId="33A4D718" w14:textId="77777777" w:rsidR="00815FF5" w:rsidRDefault="00815FF5" w:rsidP="00FA596D">
            <w:pPr>
              <w:tabs>
                <w:tab w:val="left" w:pos="3330"/>
              </w:tabs>
              <w:rPr>
                <w:rFonts w:ascii="Arial" w:hAnsi="Arial" w:cs="Arial"/>
                <w:b/>
              </w:rPr>
            </w:pPr>
          </w:p>
          <w:p w14:paraId="55DC88FD" w14:textId="77777777" w:rsidR="00815FF5" w:rsidRDefault="00815FF5" w:rsidP="00FA596D">
            <w:pPr>
              <w:tabs>
                <w:tab w:val="left" w:pos="3330"/>
              </w:tabs>
              <w:rPr>
                <w:rFonts w:ascii="Arial" w:hAnsi="Arial" w:cs="Arial"/>
                <w:b/>
              </w:rPr>
            </w:pPr>
          </w:p>
          <w:p w14:paraId="08802E27" w14:textId="77777777" w:rsidR="00815FF5" w:rsidRDefault="00815FF5" w:rsidP="00FA596D">
            <w:pPr>
              <w:tabs>
                <w:tab w:val="left" w:pos="3330"/>
              </w:tabs>
              <w:rPr>
                <w:rFonts w:ascii="Arial" w:hAnsi="Arial" w:cs="Arial"/>
                <w:b/>
              </w:rPr>
            </w:pPr>
          </w:p>
        </w:tc>
      </w:tr>
      <w:tr w:rsidR="00815FF5" w:rsidRPr="007C6AD1" w14:paraId="656DD2C2" w14:textId="77777777" w:rsidTr="00FA596D">
        <w:trPr>
          <w:trHeight w:val="319"/>
        </w:trPr>
        <w:tc>
          <w:tcPr>
            <w:tcW w:w="9829" w:type="dxa"/>
            <w:shd w:val="clear" w:color="auto" w:fill="auto"/>
            <w:noWrap/>
            <w:vAlign w:val="bottom"/>
          </w:tcPr>
          <w:p w14:paraId="4FD0E320" w14:textId="77777777" w:rsidR="00815FF5" w:rsidRDefault="00815FF5" w:rsidP="00FA596D">
            <w:pPr>
              <w:rPr>
                <w:rFonts w:ascii="Arial" w:hAnsi="Arial" w:cs="Arial"/>
                <w:b/>
              </w:rPr>
            </w:pPr>
            <w:r>
              <w:rPr>
                <w:rFonts w:ascii="Arial" w:hAnsi="Arial" w:cs="Arial"/>
                <w:b/>
              </w:rPr>
              <w:t>QUESTION BANK:</w:t>
            </w:r>
          </w:p>
          <w:p w14:paraId="1BA61CD7" w14:textId="0575A37F" w:rsidR="00815FF5" w:rsidRDefault="00815FF5" w:rsidP="005C589E">
            <w:pPr>
              <w:pStyle w:val="ListParagraph"/>
              <w:numPr>
                <w:ilvl w:val="0"/>
                <w:numId w:val="37"/>
              </w:numPr>
              <w:rPr>
                <w:rFonts w:ascii="Arial" w:hAnsi="Arial" w:cs="Arial"/>
                <w:b/>
              </w:rPr>
            </w:pPr>
            <w:r w:rsidRPr="00527386">
              <w:rPr>
                <w:rFonts w:ascii="Arial" w:hAnsi="Arial" w:cs="Arial"/>
                <w:b/>
              </w:rPr>
              <w:t xml:space="preserve">What are the applications of </w:t>
            </w:r>
            <w:r w:rsidR="00527386" w:rsidRPr="00527386">
              <w:rPr>
                <w:rFonts w:ascii="Arial" w:hAnsi="Arial" w:cs="Arial"/>
                <w:b/>
              </w:rPr>
              <w:t xml:space="preserve">Doubly ended </w:t>
            </w:r>
            <w:r w:rsidRPr="00527386">
              <w:rPr>
                <w:rFonts w:ascii="Arial" w:hAnsi="Arial" w:cs="Arial"/>
                <w:b/>
              </w:rPr>
              <w:t>queues?</w:t>
            </w:r>
          </w:p>
          <w:p w14:paraId="0D0DE368" w14:textId="72C9EB4C" w:rsidR="00527386" w:rsidRPr="00527386" w:rsidRDefault="00527386" w:rsidP="005C589E">
            <w:pPr>
              <w:pStyle w:val="ListParagraph"/>
              <w:numPr>
                <w:ilvl w:val="0"/>
                <w:numId w:val="37"/>
              </w:numPr>
              <w:rPr>
                <w:rFonts w:ascii="Arial" w:hAnsi="Arial" w:cs="Arial"/>
                <w:b/>
              </w:rPr>
            </w:pPr>
            <w:r>
              <w:rPr>
                <w:rFonts w:ascii="Arial" w:hAnsi="Arial" w:cs="Arial"/>
                <w:b/>
              </w:rPr>
              <w:t>What is the complexity of all operations?</w:t>
            </w:r>
          </w:p>
          <w:p w14:paraId="4EAD3241" w14:textId="6D5A7118" w:rsidR="00815FF5" w:rsidRPr="00A61D96" w:rsidRDefault="00815FF5" w:rsidP="00527386">
            <w:pPr>
              <w:pStyle w:val="ListParagraph"/>
              <w:rPr>
                <w:rFonts w:ascii="Arial" w:hAnsi="Arial" w:cs="Arial"/>
                <w:b/>
              </w:rPr>
            </w:pPr>
          </w:p>
        </w:tc>
      </w:tr>
    </w:tbl>
    <w:p w14:paraId="027B1B12" w14:textId="6BE08962" w:rsidR="00815FF5" w:rsidRDefault="00815FF5" w:rsidP="003B4AC7">
      <w:pPr>
        <w:rPr>
          <w:rFonts w:asciiTheme="majorHAnsi" w:eastAsia="Calibri" w:hAnsiTheme="majorHAnsi" w:cs="Times New Roman"/>
          <w:b/>
          <w:bCs/>
          <w:sz w:val="24"/>
          <w:szCs w:val="24"/>
          <w:lang w:val="en-IN"/>
        </w:rPr>
      </w:pPr>
    </w:p>
    <w:p w14:paraId="20037076" w14:textId="3EFE1C16" w:rsidR="003F59D3" w:rsidRDefault="003F59D3" w:rsidP="003B4AC7">
      <w:pPr>
        <w:rPr>
          <w:rFonts w:asciiTheme="majorHAnsi" w:eastAsia="Calibri" w:hAnsiTheme="majorHAnsi" w:cs="Times New Roman"/>
          <w:b/>
          <w:bCs/>
          <w:sz w:val="24"/>
          <w:szCs w:val="24"/>
          <w:lang w:val="en-IN"/>
        </w:rPr>
      </w:pPr>
    </w:p>
    <w:p w14:paraId="35883AD4" w14:textId="4645B1C1" w:rsidR="003F59D3" w:rsidRDefault="003F59D3" w:rsidP="003B4AC7">
      <w:pPr>
        <w:rPr>
          <w:rFonts w:asciiTheme="majorHAnsi" w:eastAsia="Calibri" w:hAnsiTheme="majorHAnsi" w:cs="Times New Roman"/>
          <w:b/>
          <w:bCs/>
          <w:sz w:val="24"/>
          <w:szCs w:val="24"/>
          <w:lang w:val="en-IN"/>
        </w:rPr>
      </w:pPr>
    </w:p>
    <w:p w14:paraId="7AC111AD" w14:textId="13F57AE9" w:rsidR="003F59D3" w:rsidRDefault="003F59D3" w:rsidP="003B4AC7">
      <w:pPr>
        <w:rPr>
          <w:rFonts w:asciiTheme="majorHAnsi" w:eastAsia="Calibri" w:hAnsiTheme="majorHAnsi" w:cs="Times New Roman"/>
          <w:b/>
          <w:bCs/>
          <w:sz w:val="24"/>
          <w:szCs w:val="24"/>
          <w:lang w:val="en-IN"/>
        </w:rPr>
      </w:pPr>
    </w:p>
    <w:p w14:paraId="4B78FC8F" w14:textId="7B7DD176" w:rsidR="00210F87" w:rsidRDefault="00210F87" w:rsidP="003B4AC7">
      <w:pPr>
        <w:rPr>
          <w:rFonts w:asciiTheme="majorHAnsi" w:eastAsia="Calibri" w:hAnsiTheme="majorHAnsi" w:cs="Times New Roman"/>
          <w:b/>
          <w:bCs/>
          <w:sz w:val="24"/>
          <w:szCs w:val="24"/>
          <w:lang w:val="en-IN"/>
        </w:rPr>
      </w:pPr>
    </w:p>
    <w:p w14:paraId="24D9A211" w14:textId="4C2B25F0" w:rsidR="00210F87" w:rsidRDefault="00210F87" w:rsidP="003B4AC7">
      <w:pPr>
        <w:rPr>
          <w:rFonts w:asciiTheme="majorHAnsi" w:eastAsia="Calibri" w:hAnsiTheme="majorHAnsi" w:cs="Times New Roman"/>
          <w:b/>
          <w:bCs/>
          <w:sz w:val="24"/>
          <w:szCs w:val="24"/>
          <w:lang w:val="en-IN"/>
        </w:rPr>
      </w:pPr>
    </w:p>
    <w:p w14:paraId="2E5B5822" w14:textId="0150D211" w:rsidR="00210F87" w:rsidRDefault="00210F87" w:rsidP="003B4AC7">
      <w:pPr>
        <w:rPr>
          <w:rFonts w:asciiTheme="majorHAnsi" w:eastAsia="Calibri" w:hAnsiTheme="majorHAnsi" w:cs="Times New Roman"/>
          <w:b/>
          <w:bCs/>
          <w:sz w:val="24"/>
          <w:szCs w:val="24"/>
          <w:lang w:val="en-IN"/>
        </w:rPr>
      </w:pPr>
    </w:p>
    <w:p w14:paraId="1497951E" w14:textId="1640698F" w:rsidR="00210F87" w:rsidRDefault="00210F87" w:rsidP="003B4AC7">
      <w:pPr>
        <w:rPr>
          <w:rFonts w:asciiTheme="majorHAnsi" w:eastAsia="Calibri" w:hAnsiTheme="majorHAnsi" w:cs="Times New Roman"/>
          <w:b/>
          <w:bCs/>
          <w:sz w:val="24"/>
          <w:szCs w:val="24"/>
          <w:lang w:val="en-IN"/>
        </w:rPr>
      </w:pPr>
    </w:p>
    <w:p w14:paraId="401E40C5" w14:textId="63A78F08" w:rsidR="00210F87" w:rsidRDefault="00210F87" w:rsidP="003B4AC7">
      <w:pPr>
        <w:rPr>
          <w:rFonts w:asciiTheme="majorHAnsi" w:eastAsia="Calibri" w:hAnsiTheme="majorHAnsi" w:cs="Times New Roman"/>
          <w:b/>
          <w:bCs/>
          <w:sz w:val="24"/>
          <w:szCs w:val="24"/>
          <w:lang w:val="en-IN"/>
        </w:rPr>
      </w:pPr>
    </w:p>
    <w:p w14:paraId="2E2716C0" w14:textId="2CA08C5B" w:rsidR="00210F87" w:rsidRDefault="00210F87" w:rsidP="003B4AC7">
      <w:pPr>
        <w:rPr>
          <w:rFonts w:asciiTheme="majorHAnsi" w:eastAsia="Calibri" w:hAnsiTheme="majorHAnsi" w:cs="Times New Roman"/>
          <w:b/>
          <w:bCs/>
          <w:sz w:val="24"/>
          <w:szCs w:val="24"/>
          <w:lang w:val="en-IN"/>
        </w:rPr>
      </w:pPr>
    </w:p>
    <w:p w14:paraId="07B97698" w14:textId="77777777" w:rsidR="004E59A7" w:rsidRDefault="004E59A7">
      <w:pPr>
        <w:rPr>
          <w:rFonts w:asciiTheme="majorHAnsi" w:eastAsia="Calibri" w:hAnsiTheme="majorHAnsi" w:cs="Times New Roman"/>
          <w:b/>
          <w:bCs/>
          <w:sz w:val="24"/>
          <w:szCs w:val="24"/>
          <w:lang w:val="en-IN"/>
        </w:rPr>
      </w:pPr>
      <w:r>
        <w:rPr>
          <w:rFonts w:asciiTheme="majorHAnsi" w:eastAsia="Calibri" w:hAnsiTheme="majorHAnsi" w:cs="Times New Roman"/>
          <w:b/>
          <w:bCs/>
          <w:sz w:val="24"/>
          <w:szCs w:val="24"/>
          <w:lang w:val="en-IN"/>
        </w:rPr>
        <w:br w:type="page"/>
      </w:r>
    </w:p>
    <w:p w14:paraId="330DD2E4" w14:textId="06AD5CAD" w:rsidR="00210F87" w:rsidRPr="007C6AD1" w:rsidRDefault="00210F87" w:rsidP="00912DD1">
      <w:pPr>
        <w:tabs>
          <w:tab w:val="left" w:pos="3330"/>
        </w:tabs>
        <w:jc w:val="center"/>
        <w:rPr>
          <w:rFonts w:ascii="Arial" w:hAnsi="Arial" w:cs="Arial"/>
          <w:b/>
          <w:sz w:val="24"/>
          <w:szCs w:val="24"/>
        </w:rPr>
      </w:pPr>
      <w:r w:rsidRPr="007C6AD1">
        <w:rPr>
          <w:rFonts w:ascii="Arial" w:hAnsi="Arial" w:cs="Arial"/>
          <w:b/>
          <w:sz w:val="24"/>
          <w:szCs w:val="24"/>
        </w:rPr>
        <w:lastRenderedPageBreak/>
        <w:t xml:space="preserve">EXPERIMENT NO. </w:t>
      </w:r>
      <w:r>
        <w:rPr>
          <w:rFonts w:ascii="Arial" w:hAnsi="Arial" w:cs="Arial"/>
          <w:b/>
          <w:sz w:val="24"/>
          <w:szCs w:val="24"/>
        </w:rPr>
        <w:t>1</w:t>
      </w:r>
      <w:r w:rsidR="00312E08">
        <w:rPr>
          <w:rFonts w:ascii="Arial" w:hAnsi="Arial" w:cs="Arial"/>
          <w:b/>
          <w:sz w:val="24"/>
          <w:szCs w:val="24"/>
        </w:rPr>
        <w:t>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210F87" w:rsidRPr="007C6AD1" w14:paraId="2277D035" w14:textId="77777777" w:rsidTr="00FA596D">
        <w:trPr>
          <w:trHeight w:val="259"/>
        </w:trPr>
        <w:tc>
          <w:tcPr>
            <w:tcW w:w="9795" w:type="dxa"/>
            <w:shd w:val="clear" w:color="auto" w:fill="auto"/>
            <w:noWrap/>
            <w:vAlign w:val="bottom"/>
            <w:hideMark/>
          </w:tcPr>
          <w:p w14:paraId="34603A10" w14:textId="77777777" w:rsidR="00210F87" w:rsidRPr="007C6AD1" w:rsidRDefault="00210F87"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6AA04B5B" w14:textId="77777777" w:rsidR="00210F87" w:rsidRPr="007C6AD1" w:rsidRDefault="00210F87" w:rsidP="00FA596D">
            <w:pPr>
              <w:spacing w:after="0" w:line="240" w:lineRule="auto"/>
              <w:rPr>
                <w:rFonts w:ascii="Arial" w:eastAsia="Times New Roman" w:hAnsi="Arial" w:cs="Arial"/>
                <w:b/>
                <w:bCs/>
                <w:color w:val="000000"/>
                <w:lang w:val="en-IN" w:eastAsia="en-IN"/>
              </w:rPr>
            </w:pPr>
          </w:p>
        </w:tc>
      </w:tr>
      <w:tr w:rsidR="00210F87" w:rsidRPr="007C6AD1" w14:paraId="31AA7E0B" w14:textId="77777777" w:rsidTr="00FA596D">
        <w:trPr>
          <w:trHeight w:val="259"/>
        </w:trPr>
        <w:tc>
          <w:tcPr>
            <w:tcW w:w="9795" w:type="dxa"/>
            <w:shd w:val="clear" w:color="auto" w:fill="auto"/>
            <w:noWrap/>
            <w:vAlign w:val="bottom"/>
            <w:hideMark/>
          </w:tcPr>
          <w:p w14:paraId="697B352D" w14:textId="77777777" w:rsidR="00210F87" w:rsidRPr="007C6AD1" w:rsidRDefault="00210F87"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36B3FAD5" w14:textId="77777777" w:rsidR="00210F87" w:rsidRPr="007C6AD1" w:rsidRDefault="00210F87" w:rsidP="00FA596D">
            <w:pPr>
              <w:spacing w:after="0" w:line="240" w:lineRule="auto"/>
              <w:rPr>
                <w:rFonts w:ascii="Arial" w:eastAsia="Times New Roman" w:hAnsi="Arial" w:cs="Arial"/>
                <w:b/>
                <w:bCs/>
                <w:color w:val="000000"/>
                <w:lang w:val="en-IN" w:eastAsia="en-IN"/>
              </w:rPr>
            </w:pPr>
          </w:p>
        </w:tc>
      </w:tr>
      <w:tr w:rsidR="00210F87" w:rsidRPr="007C6AD1" w14:paraId="03A4ABA5" w14:textId="77777777" w:rsidTr="00FA596D">
        <w:trPr>
          <w:trHeight w:val="259"/>
        </w:trPr>
        <w:tc>
          <w:tcPr>
            <w:tcW w:w="9795" w:type="dxa"/>
            <w:shd w:val="clear" w:color="auto" w:fill="auto"/>
            <w:noWrap/>
            <w:vAlign w:val="bottom"/>
            <w:hideMark/>
          </w:tcPr>
          <w:p w14:paraId="74B23C77" w14:textId="77777777" w:rsidR="00210F87" w:rsidRPr="007C6AD1" w:rsidRDefault="00210F87"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74C6A494" w14:textId="77777777" w:rsidR="00210F87" w:rsidRPr="007C6AD1" w:rsidRDefault="00210F87" w:rsidP="00FA596D">
            <w:pPr>
              <w:spacing w:after="0" w:line="240" w:lineRule="auto"/>
              <w:rPr>
                <w:rFonts w:ascii="Arial" w:eastAsia="Times New Roman" w:hAnsi="Arial" w:cs="Arial"/>
                <w:b/>
                <w:bCs/>
                <w:color w:val="000000"/>
                <w:lang w:val="en-IN" w:eastAsia="en-IN"/>
              </w:rPr>
            </w:pPr>
          </w:p>
        </w:tc>
      </w:tr>
      <w:tr w:rsidR="00210F87" w:rsidRPr="007C6AD1" w14:paraId="36C7D2E9" w14:textId="77777777" w:rsidTr="00FA596D">
        <w:trPr>
          <w:trHeight w:val="259"/>
        </w:trPr>
        <w:tc>
          <w:tcPr>
            <w:tcW w:w="9795" w:type="dxa"/>
            <w:shd w:val="clear" w:color="auto" w:fill="auto"/>
            <w:noWrap/>
            <w:vAlign w:val="bottom"/>
            <w:hideMark/>
          </w:tcPr>
          <w:p w14:paraId="5F597F61" w14:textId="77777777" w:rsidR="00210F87" w:rsidRPr="007C6AD1" w:rsidRDefault="00210F87"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07788D0D" w14:textId="77777777" w:rsidR="00210F87" w:rsidRPr="007C6AD1" w:rsidRDefault="00210F87"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210F87" w:rsidRPr="007C6AD1" w14:paraId="4D2513D2" w14:textId="77777777" w:rsidTr="00FA596D">
        <w:trPr>
          <w:trHeight w:val="259"/>
        </w:trPr>
        <w:tc>
          <w:tcPr>
            <w:tcW w:w="9795" w:type="dxa"/>
            <w:shd w:val="clear" w:color="auto" w:fill="auto"/>
            <w:noWrap/>
            <w:vAlign w:val="bottom"/>
            <w:hideMark/>
          </w:tcPr>
          <w:p w14:paraId="2AF30E69" w14:textId="77777777" w:rsidR="00210F87" w:rsidRPr="007C6AD1" w:rsidRDefault="00210F87"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497C9CD9" w14:textId="77777777" w:rsidR="00210F87" w:rsidRPr="007C6AD1" w:rsidRDefault="00210F87" w:rsidP="00FA596D">
            <w:pPr>
              <w:spacing w:after="0" w:line="240" w:lineRule="auto"/>
              <w:rPr>
                <w:rFonts w:ascii="Arial" w:eastAsia="Times New Roman" w:hAnsi="Arial" w:cs="Arial"/>
                <w:b/>
                <w:bCs/>
                <w:color w:val="000000"/>
                <w:lang w:val="en-IN" w:eastAsia="en-IN"/>
              </w:rPr>
            </w:pPr>
          </w:p>
          <w:p w14:paraId="4C9A0E58" w14:textId="77777777" w:rsidR="00210F87" w:rsidRPr="007C6AD1" w:rsidRDefault="00210F87" w:rsidP="00FA596D">
            <w:pPr>
              <w:spacing w:after="0" w:line="240" w:lineRule="auto"/>
              <w:rPr>
                <w:rFonts w:ascii="Arial" w:eastAsia="Times New Roman" w:hAnsi="Arial" w:cs="Arial"/>
                <w:b/>
                <w:bCs/>
                <w:color w:val="000000"/>
                <w:lang w:val="en-IN" w:eastAsia="en-IN"/>
              </w:rPr>
            </w:pPr>
          </w:p>
        </w:tc>
      </w:tr>
      <w:tr w:rsidR="00210F87" w:rsidRPr="007C6AD1" w14:paraId="3048F4A8" w14:textId="77777777" w:rsidTr="00FA596D">
        <w:trPr>
          <w:trHeight w:val="259"/>
        </w:trPr>
        <w:tc>
          <w:tcPr>
            <w:tcW w:w="9795" w:type="dxa"/>
            <w:shd w:val="clear" w:color="auto" w:fill="auto"/>
            <w:noWrap/>
            <w:vAlign w:val="bottom"/>
            <w:hideMark/>
          </w:tcPr>
          <w:p w14:paraId="22762E91" w14:textId="77777777" w:rsidR="00210F87" w:rsidRPr="007C6AD1" w:rsidRDefault="00210F87"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2AE52AE6" w14:textId="77777777" w:rsidR="00210F87" w:rsidRPr="007C6AD1" w:rsidRDefault="00210F87" w:rsidP="00FA596D">
            <w:pPr>
              <w:spacing w:after="0" w:line="240" w:lineRule="auto"/>
              <w:rPr>
                <w:rFonts w:ascii="Arial" w:eastAsia="Times New Roman" w:hAnsi="Arial" w:cs="Arial"/>
                <w:b/>
                <w:bCs/>
                <w:color w:val="000000"/>
                <w:lang w:val="en-IN" w:eastAsia="en-IN"/>
              </w:rPr>
            </w:pPr>
          </w:p>
          <w:p w14:paraId="34AB7234" w14:textId="77777777" w:rsidR="00210F87" w:rsidRPr="007C6AD1" w:rsidRDefault="00210F87" w:rsidP="00FA596D">
            <w:pPr>
              <w:spacing w:after="0" w:line="240" w:lineRule="auto"/>
              <w:rPr>
                <w:rFonts w:ascii="Arial" w:eastAsia="Times New Roman" w:hAnsi="Arial" w:cs="Arial"/>
                <w:b/>
                <w:bCs/>
                <w:color w:val="000000"/>
                <w:lang w:val="en-IN" w:eastAsia="en-IN"/>
              </w:rPr>
            </w:pPr>
          </w:p>
        </w:tc>
      </w:tr>
    </w:tbl>
    <w:p w14:paraId="79DE9A9C" w14:textId="77777777" w:rsidR="00210F87" w:rsidRPr="007C6AD1" w:rsidRDefault="00210F87" w:rsidP="00210F8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210F87" w:rsidRPr="007C6AD1" w14:paraId="39304272" w14:textId="77777777" w:rsidTr="00FA596D">
        <w:trPr>
          <w:trHeight w:val="319"/>
        </w:trPr>
        <w:tc>
          <w:tcPr>
            <w:tcW w:w="9829" w:type="dxa"/>
            <w:shd w:val="clear" w:color="auto" w:fill="auto"/>
            <w:noWrap/>
            <w:vAlign w:val="bottom"/>
            <w:hideMark/>
          </w:tcPr>
          <w:p w14:paraId="6BDE3ABF" w14:textId="77777777" w:rsidR="00210F87" w:rsidRDefault="00210F87" w:rsidP="00FA596D">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478096C4" w14:textId="77777777" w:rsidR="00210F87" w:rsidRDefault="00210F87" w:rsidP="00FA596D">
            <w:pPr>
              <w:spacing w:after="0" w:line="240" w:lineRule="auto"/>
              <w:rPr>
                <w:rFonts w:ascii="Arial" w:hAnsi="Arial" w:cs="Arial"/>
              </w:rPr>
            </w:pPr>
          </w:p>
          <w:p w14:paraId="2B24ADE7" w14:textId="72B8F831" w:rsidR="00210F87" w:rsidRPr="00EA4E0C" w:rsidRDefault="00210F87" w:rsidP="00FA596D">
            <w:pPr>
              <w:rPr>
                <w:sz w:val="20"/>
                <w:szCs w:val="20"/>
              </w:rPr>
            </w:pPr>
            <w:r>
              <w:rPr>
                <w:rFonts w:ascii="Times New Roman" w:eastAsia="Times New Roman" w:hAnsi="Times New Roman" w:cs="Times New Roman"/>
              </w:rPr>
              <w:t>To familiarize the students with Non-linear data structure Binary Search Tree and its operations.</w:t>
            </w:r>
          </w:p>
        </w:tc>
      </w:tr>
      <w:tr w:rsidR="00210F87" w:rsidRPr="007C6AD1" w14:paraId="6BF54579" w14:textId="77777777" w:rsidTr="00FA596D">
        <w:trPr>
          <w:trHeight w:val="319"/>
        </w:trPr>
        <w:tc>
          <w:tcPr>
            <w:tcW w:w="9829" w:type="dxa"/>
            <w:shd w:val="clear" w:color="auto" w:fill="auto"/>
            <w:noWrap/>
            <w:vAlign w:val="bottom"/>
          </w:tcPr>
          <w:p w14:paraId="0B71ECDA" w14:textId="77777777" w:rsidR="00210F87" w:rsidRDefault="00210F87" w:rsidP="00FA596D">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2C982E14" w14:textId="77777777" w:rsidR="00210F87" w:rsidRDefault="00210F87" w:rsidP="00FA596D">
            <w:pPr>
              <w:spacing w:after="0" w:line="240" w:lineRule="auto"/>
              <w:rPr>
                <w:rFonts w:ascii="Arial" w:eastAsia="Times New Roman" w:hAnsi="Arial" w:cs="Arial"/>
                <w:b/>
                <w:bCs/>
                <w:color w:val="000000"/>
                <w:lang w:val="en-IN" w:eastAsia="en-IN"/>
              </w:rPr>
            </w:pPr>
          </w:p>
          <w:p w14:paraId="652C88A9" w14:textId="58D245F4" w:rsidR="00210F87" w:rsidRPr="00EA4E0C" w:rsidRDefault="00210F87" w:rsidP="00FA596D">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Binary Search Tree</w:t>
            </w:r>
            <w:r w:rsidRPr="00EA4E0C">
              <w:rPr>
                <w:rFonts w:ascii="Times New Roman" w:eastAsia="Times New Roman" w:hAnsi="Times New Roman" w:cs="Times New Roman"/>
              </w:rPr>
              <w:t xml:space="preserve"> for solving various problems</w:t>
            </w:r>
          </w:p>
          <w:p w14:paraId="78839B99" w14:textId="77777777" w:rsidR="00210F87" w:rsidRPr="00DF4764" w:rsidRDefault="00210F87" w:rsidP="00FA596D">
            <w:pPr>
              <w:spacing w:after="0" w:line="240" w:lineRule="auto"/>
              <w:rPr>
                <w:rFonts w:ascii="Arial" w:eastAsia="Times New Roman" w:hAnsi="Arial" w:cs="Arial"/>
                <w:b/>
                <w:bCs/>
                <w:color w:val="000000"/>
                <w:lang w:val="en-IN" w:eastAsia="en-IN"/>
              </w:rPr>
            </w:pPr>
          </w:p>
        </w:tc>
      </w:tr>
      <w:tr w:rsidR="00210F87" w:rsidRPr="007C6AD1" w14:paraId="2DEEB5D8" w14:textId="77777777" w:rsidTr="00FA596D">
        <w:trPr>
          <w:trHeight w:val="319"/>
        </w:trPr>
        <w:tc>
          <w:tcPr>
            <w:tcW w:w="9829" w:type="dxa"/>
            <w:shd w:val="clear" w:color="auto" w:fill="auto"/>
            <w:noWrap/>
            <w:vAlign w:val="center"/>
            <w:hideMark/>
          </w:tcPr>
          <w:p w14:paraId="3B772DC4" w14:textId="77777777" w:rsidR="00210F87" w:rsidRPr="00795267" w:rsidRDefault="00210F87" w:rsidP="00FA596D">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662386F3" w14:textId="08B4A4EC" w:rsidR="00210F87" w:rsidRDefault="00210F87" w:rsidP="00FA596D">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w:t>
            </w:r>
            <w:r>
              <w:rPr>
                <w:rFonts w:ascii="Times New Roman" w:eastAsia="Times New Roman" w:hAnsi="Times New Roman" w:cs="Times New Roman"/>
                <w:sz w:val="24"/>
                <w:szCs w:val="24"/>
              </w:rPr>
              <w:t>implement Following operations using Binary Search Tree:</w:t>
            </w:r>
          </w:p>
          <w:p w14:paraId="7128C1BE" w14:textId="77777777" w:rsidR="00210F87" w:rsidRDefault="00210F87" w:rsidP="005C589E">
            <w:pPr>
              <w:pStyle w:val="ListParagraph"/>
              <w:numPr>
                <w:ilvl w:val="0"/>
                <w:numId w:val="3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nsertion</w:t>
            </w:r>
          </w:p>
          <w:p w14:paraId="35AD1BB1" w14:textId="77777777" w:rsidR="00210F87" w:rsidRDefault="00210F87" w:rsidP="005C589E">
            <w:pPr>
              <w:pStyle w:val="ListParagraph"/>
              <w:numPr>
                <w:ilvl w:val="0"/>
                <w:numId w:val="3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letion</w:t>
            </w:r>
          </w:p>
          <w:p w14:paraId="7B274E2B" w14:textId="3BA67A9D" w:rsidR="00210F87" w:rsidRPr="00210F87" w:rsidRDefault="00210F87" w:rsidP="005C589E">
            <w:pPr>
              <w:pStyle w:val="ListParagraph"/>
              <w:numPr>
                <w:ilvl w:val="0"/>
                <w:numId w:val="3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Traversal [PREORDER, POSTORDER, INORDER]</w:t>
            </w:r>
          </w:p>
        </w:tc>
      </w:tr>
      <w:tr w:rsidR="00210F87" w:rsidRPr="007C6AD1" w14:paraId="03B94973" w14:textId="77777777" w:rsidTr="00FA596D">
        <w:trPr>
          <w:trHeight w:val="319"/>
        </w:trPr>
        <w:tc>
          <w:tcPr>
            <w:tcW w:w="9829" w:type="dxa"/>
            <w:shd w:val="clear" w:color="auto" w:fill="auto"/>
            <w:noWrap/>
            <w:vAlign w:val="bottom"/>
          </w:tcPr>
          <w:p w14:paraId="39C2DA70" w14:textId="4DBF5BB2" w:rsidR="00210F87" w:rsidRPr="004337F0" w:rsidRDefault="00210F87" w:rsidP="00FA596D">
            <w:pPr>
              <w:rPr>
                <w:rFonts w:ascii="Times New Roman" w:eastAsia="Times New Roman" w:hAnsi="Times New Roman" w:cs="Times New Roman"/>
                <w:b/>
                <w:bCs/>
                <w:sz w:val="24"/>
                <w:szCs w:val="24"/>
                <w:lang w:val="en-IN" w:eastAsia="en-IN"/>
              </w:rPr>
            </w:pPr>
            <w:r w:rsidRPr="004337F0">
              <w:rPr>
                <w:rFonts w:ascii="Times New Roman" w:eastAsia="Times New Roman" w:hAnsi="Times New Roman" w:cs="Times New Roman"/>
                <w:b/>
                <w:bCs/>
                <w:sz w:val="24"/>
                <w:szCs w:val="24"/>
                <w:lang w:val="en-IN" w:eastAsia="en-IN"/>
              </w:rPr>
              <w:t>Background:</w:t>
            </w:r>
          </w:p>
          <w:p w14:paraId="7C2F5039" w14:textId="77777777" w:rsidR="004337F0" w:rsidRPr="004337F0" w:rsidRDefault="004337F0" w:rsidP="004337F0">
            <w:pPr>
              <w:shd w:val="clear" w:color="auto" w:fill="FFFFFF"/>
              <w:spacing w:after="0" w:line="240" w:lineRule="auto"/>
              <w:textAlignment w:val="baseline"/>
              <w:rPr>
                <w:rFonts w:ascii="Times New Roman" w:eastAsia="Times New Roman" w:hAnsi="Times New Roman" w:cs="Times New Roman"/>
                <w:spacing w:val="-2"/>
                <w:sz w:val="24"/>
                <w:szCs w:val="24"/>
                <w:lang w:val="en-IN" w:eastAsia="en-IN"/>
              </w:rPr>
            </w:pPr>
            <w:r w:rsidRPr="004337F0">
              <w:rPr>
                <w:rFonts w:ascii="Times New Roman" w:eastAsia="Times New Roman" w:hAnsi="Times New Roman" w:cs="Times New Roman"/>
                <w:b/>
                <w:bCs/>
                <w:spacing w:val="-2"/>
                <w:sz w:val="24"/>
                <w:szCs w:val="24"/>
                <w:bdr w:val="none" w:sz="0" w:space="0" w:color="auto" w:frame="1"/>
                <w:lang w:val="en-IN" w:eastAsia="en-IN"/>
              </w:rPr>
              <w:t>Binary Search Tree</w:t>
            </w:r>
            <w:r w:rsidRPr="004337F0">
              <w:rPr>
                <w:rFonts w:ascii="Times New Roman" w:eastAsia="Times New Roman" w:hAnsi="Times New Roman" w:cs="Times New Roman"/>
                <w:spacing w:val="-2"/>
                <w:sz w:val="24"/>
                <w:szCs w:val="24"/>
                <w:lang w:val="en-IN" w:eastAsia="en-IN"/>
              </w:rPr>
              <w:t> is a node-based binary tree data structure which has the following properties:</w:t>
            </w:r>
          </w:p>
          <w:p w14:paraId="3E25A39A" w14:textId="77777777" w:rsidR="004337F0" w:rsidRPr="004337F0" w:rsidRDefault="004337F0" w:rsidP="005C589E">
            <w:pPr>
              <w:numPr>
                <w:ilvl w:val="0"/>
                <w:numId w:val="39"/>
              </w:numPr>
              <w:shd w:val="clear" w:color="auto" w:fill="FFFFFF"/>
              <w:spacing w:after="0" w:line="240" w:lineRule="auto"/>
              <w:ind w:left="1260"/>
              <w:textAlignment w:val="baseline"/>
              <w:rPr>
                <w:rFonts w:ascii="Times New Roman" w:eastAsia="Times New Roman" w:hAnsi="Times New Roman" w:cs="Times New Roman"/>
                <w:sz w:val="24"/>
                <w:szCs w:val="24"/>
                <w:lang w:val="en-IN" w:eastAsia="en-IN"/>
              </w:rPr>
            </w:pPr>
            <w:r w:rsidRPr="004337F0">
              <w:rPr>
                <w:rFonts w:ascii="Times New Roman" w:eastAsia="Times New Roman" w:hAnsi="Times New Roman" w:cs="Times New Roman"/>
                <w:sz w:val="24"/>
                <w:szCs w:val="24"/>
                <w:lang w:val="en-IN" w:eastAsia="en-IN"/>
              </w:rPr>
              <w:t>The left subtree of a node contains only nodes with keys lesser than the node’s key.</w:t>
            </w:r>
          </w:p>
          <w:p w14:paraId="45021F64" w14:textId="77777777" w:rsidR="004337F0" w:rsidRPr="004337F0" w:rsidRDefault="004337F0" w:rsidP="005C589E">
            <w:pPr>
              <w:numPr>
                <w:ilvl w:val="0"/>
                <w:numId w:val="39"/>
              </w:numPr>
              <w:shd w:val="clear" w:color="auto" w:fill="FFFFFF"/>
              <w:spacing w:after="0" w:line="240" w:lineRule="auto"/>
              <w:ind w:left="1260"/>
              <w:textAlignment w:val="baseline"/>
              <w:rPr>
                <w:rFonts w:ascii="Times New Roman" w:eastAsia="Times New Roman" w:hAnsi="Times New Roman" w:cs="Times New Roman"/>
                <w:sz w:val="24"/>
                <w:szCs w:val="24"/>
                <w:lang w:val="en-IN" w:eastAsia="en-IN"/>
              </w:rPr>
            </w:pPr>
            <w:r w:rsidRPr="004337F0">
              <w:rPr>
                <w:rFonts w:ascii="Times New Roman" w:eastAsia="Times New Roman" w:hAnsi="Times New Roman" w:cs="Times New Roman"/>
                <w:sz w:val="24"/>
                <w:szCs w:val="24"/>
                <w:lang w:val="en-IN" w:eastAsia="en-IN"/>
              </w:rPr>
              <w:t>The right subtree of a node contains only nodes with keys greater than the node’s key.</w:t>
            </w:r>
          </w:p>
          <w:p w14:paraId="7D7B0E00" w14:textId="44048E29" w:rsidR="004337F0" w:rsidRPr="004337F0" w:rsidRDefault="004337F0" w:rsidP="005C589E">
            <w:pPr>
              <w:numPr>
                <w:ilvl w:val="0"/>
                <w:numId w:val="39"/>
              </w:numPr>
              <w:shd w:val="clear" w:color="auto" w:fill="FFFFFF"/>
              <w:spacing w:after="0" w:line="240" w:lineRule="auto"/>
              <w:ind w:left="1260"/>
              <w:textAlignment w:val="baseline"/>
              <w:rPr>
                <w:rFonts w:ascii="Times New Roman" w:eastAsia="Times New Roman" w:hAnsi="Times New Roman" w:cs="Times New Roman"/>
                <w:sz w:val="24"/>
                <w:szCs w:val="24"/>
                <w:lang w:val="en-IN" w:eastAsia="en-IN"/>
              </w:rPr>
            </w:pPr>
            <w:r w:rsidRPr="004337F0">
              <w:rPr>
                <w:rFonts w:ascii="Times New Roman" w:eastAsia="Times New Roman" w:hAnsi="Times New Roman" w:cs="Times New Roman"/>
                <w:sz w:val="24"/>
                <w:szCs w:val="24"/>
                <w:lang w:val="en-IN" w:eastAsia="en-IN"/>
              </w:rPr>
              <w:t>The left and right subtree each must also be a binary search tree.</w:t>
            </w:r>
          </w:p>
          <w:p w14:paraId="7DCE9076" w14:textId="7888E956" w:rsidR="004337F0" w:rsidRPr="004337F0" w:rsidRDefault="004337F0" w:rsidP="004337F0">
            <w:pPr>
              <w:shd w:val="clear" w:color="auto" w:fill="FFFFFF"/>
              <w:spacing w:after="0" w:line="240" w:lineRule="auto"/>
              <w:ind w:left="900"/>
              <w:textAlignment w:val="baseline"/>
              <w:rPr>
                <w:rFonts w:ascii="Times New Roman" w:eastAsia="Times New Roman" w:hAnsi="Times New Roman" w:cs="Times New Roman"/>
                <w:sz w:val="24"/>
                <w:szCs w:val="24"/>
                <w:lang w:val="en-IN" w:eastAsia="en-IN"/>
              </w:rPr>
            </w:pPr>
          </w:p>
          <w:p w14:paraId="376C8CCB" w14:textId="5A6207A9" w:rsidR="004337F0" w:rsidRPr="004337F0" w:rsidRDefault="004337F0" w:rsidP="004337F0">
            <w:pPr>
              <w:shd w:val="clear" w:color="auto" w:fill="FFFFFF"/>
              <w:spacing w:after="0" w:line="240" w:lineRule="auto"/>
              <w:ind w:left="900"/>
              <w:textAlignment w:val="baseline"/>
              <w:rPr>
                <w:rFonts w:ascii="Times New Roman" w:eastAsia="Times New Roman" w:hAnsi="Times New Roman" w:cs="Times New Roman"/>
                <w:sz w:val="24"/>
                <w:szCs w:val="24"/>
                <w:lang w:val="en-IN" w:eastAsia="en-IN"/>
              </w:rPr>
            </w:pPr>
          </w:p>
          <w:p w14:paraId="23850B99" w14:textId="77777777" w:rsidR="004337F0" w:rsidRPr="004337F0" w:rsidRDefault="004337F0" w:rsidP="004337F0">
            <w:pPr>
              <w:shd w:val="clear" w:color="auto" w:fill="FFFFFF"/>
              <w:spacing w:after="0" w:line="240" w:lineRule="auto"/>
              <w:jc w:val="center"/>
              <w:textAlignment w:val="baseline"/>
              <w:rPr>
                <w:rFonts w:ascii="Times New Roman" w:eastAsia="Times New Roman" w:hAnsi="Times New Roman" w:cs="Times New Roman"/>
                <w:sz w:val="24"/>
                <w:szCs w:val="24"/>
                <w:lang w:val="en-IN" w:eastAsia="en-IN"/>
              </w:rPr>
            </w:pPr>
          </w:p>
          <w:p w14:paraId="13F97FEC" w14:textId="77777777" w:rsidR="004337F0" w:rsidRPr="004337F0" w:rsidRDefault="004337F0" w:rsidP="004337F0">
            <w:pPr>
              <w:shd w:val="clear" w:color="auto" w:fill="FFFFFF"/>
              <w:spacing w:after="0" w:line="240" w:lineRule="auto"/>
              <w:jc w:val="center"/>
              <w:textAlignment w:val="baseline"/>
              <w:rPr>
                <w:rFonts w:ascii="Times New Roman" w:eastAsia="Times New Roman" w:hAnsi="Times New Roman" w:cs="Times New Roman"/>
                <w:sz w:val="24"/>
                <w:szCs w:val="24"/>
                <w:lang w:val="en-IN" w:eastAsia="en-IN"/>
              </w:rPr>
            </w:pPr>
          </w:p>
          <w:p w14:paraId="7DCCB5E8" w14:textId="421AAA06" w:rsidR="004337F0" w:rsidRPr="004337F0" w:rsidRDefault="004337F0" w:rsidP="004337F0">
            <w:pPr>
              <w:shd w:val="clear" w:color="auto" w:fill="FFFFFF"/>
              <w:spacing w:after="0" w:line="240" w:lineRule="auto"/>
              <w:jc w:val="center"/>
              <w:textAlignment w:val="baseline"/>
              <w:rPr>
                <w:rFonts w:ascii="Times New Roman" w:eastAsia="Times New Roman" w:hAnsi="Times New Roman" w:cs="Times New Roman"/>
                <w:sz w:val="24"/>
                <w:szCs w:val="24"/>
                <w:lang w:val="en-IN" w:eastAsia="en-IN"/>
              </w:rPr>
            </w:pPr>
            <w:r w:rsidRPr="004337F0">
              <w:rPr>
                <w:rFonts w:ascii="Times New Roman" w:hAnsi="Times New Roman" w:cs="Times New Roman"/>
                <w:noProof/>
                <w:sz w:val="24"/>
                <w:szCs w:val="24"/>
              </w:rPr>
              <w:lastRenderedPageBreak/>
              <w:drawing>
                <wp:inline distT="0" distB="0" distL="0" distR="0" wp14:anchorId="1B40C915" wp14:editId="29A54249">
                  <wp:extent cx="3171825" cy="27908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71825" cy="2790825"/>
                          </a:xfrm>
                          <a:prstGeom prst="rect">
                            <a:avLst/>
                          </a:prstGeom>
                          <a:noFill/>
                          <a:ln>
                            <a:noFill/>
                          </a:ln>
                        </pic:spPr>
                      </pic:pic>
                    </a:graphicData>
                  </a:graphic>
                </wp:inline>
              </w:drawing>
            </w:r>
          </w:p>
          <w:p w14:paraId="078391FD" w14:textId="44C0BEDC" w:rsidR="00210F87" w:rsidRPr="004337F0" w:rsidRDefault="00210F87" w:rsidP="00FA596D">
            <w:pPr>
              <w:pStyle w:val="center"/>
              <w:shd w:val="clear" w:color="auto" w:fill="FFFFFF"/>
              <w:spacing w:before="0" w:beforeAutospacing="0"/>
              <w:jc w:val="center"/>
              <w:rPr>
                <w:noProof/>
              </w:rPr>
            </w:pPr>
          </w:p>
          <w:p w14:paraId="3166E806" w14:textId="1DDEE4B3" w:rsidR="004337F0" w:rsidRPr="004337F0" w:rsidRDefault="004337F0" w:rsidP="004337F0">
            <w:pPr>
              <w:pStyle w:val="center"/>
              <w:shd w:val="clear" w:color="auto" w:fill="FFFFFF"/>
              <w:spacing w:before="0" w:beforeAutospacing="0"/>
              <w:rPr>
                <w:b/>
                <w:bCs/>
                <w:noProof/>
              </w:rPr>
            </w:pPr>
            <w:r w:rsidRPr="004337F0">
              <w:rPr>
                <w:b/>
                <w:bCs/>
                <w:noProof/>
              </w:rPr>
              <w:t>Insertion In Binary Search Tree:</w:t>
            </w:r>
          </w:p>
          <w:p w14:paraId="0AF86B71" w14:textId="1834E8FB" w:rsidR="004337F0" w:rsidRPr="004337F0" w:rsidRDefault="004337F0" w:rsidP="004337F0">
            <w:pPr>
              <w:pStyle w:val="center"/>
              <w:shd w:val="clear" w:color="auto" w:fill="FFFFFF"/>
              <w:spacing w:before="0" w:beforeAutospacing="0"/>
              <w:rPr>
                <w:b/>
                <w:bCs/>
              </w:rPr>
            </w:pPr>
            <w:r w:rsidRPr="004337F0">
              <w:rPr>
                <w:color w:val="273239"/>
                <w:spacing w:val="2"/>
                <w:shd w:val="clear" w:color="auto" w:fill="FFFFFF"/>
              </w:rPr>
              <w:t>1. Start from the root. </w:t>
            </w:r>
            <w:r w:rsidRPr="004337F0">
              <w:rPr>
                <w:color w:val="273239"/>
                <w:spacing w:val="2"/>
              </w:rPr>
              <w:br/>
            </w:r>
            <w:r w:rsidRPr="004337F0">
              <w:rPr>
                <w:color w:val="273239"/>
                <w:spacing w:val="2"/>
                <w:shd w:val="clear" w:color="auto" w:fill="FFFFFF"/>
              </w:rPr>
              <w:t>2. Compare the inserting element with root, if less than root, then recurse for left, else recurse for right. </w:t>
            </w:r>
            <w:r w:rsidRPr="004337F0">
              <w:rPr>
                <w:color w:val="273239"/>
                <w:spacing w:val="2"/>
              </w:rPr>
              <w:br/>
            </w:r>
            <w:r w:rsidRPr="004337F0">
              <w:rPr>
                <w:color w:val="273239"/>
                <w:spacing w:val="2"/>
                <w:shd w:val="clear" w:color="auto" w:fill="FFFFFF"/>
              </w:rPr>
              <w:t>3. After reaching the end, just insert that node at left(if less than current) else right.</w:t>
            </w:r>
            <w:r w:rsidRPr="004337F0">
              <w:rPr>
                <w:b/>
                <w:bCs/>
                <w:color w:val="273239"/>
                <w:spacing w:val="2"/>
                <w:shd w:val="clear" w:color="auto" w:fill="FFFFFF"/>
              </w:rPr>
              <w:t> </w:t>
            </w:r>
          </w:p>
          <w:p w14:paraId="5C24CC93" w14:textId="77777777" w:rsidR="00210F87" w:rsidRPr="004337F0" w:rsidRDefault="004337F0" w:rsidP="004337F0">
            <w:pPr>
              <w:shd w:val="clear" w:color="auto" w:fill="FFFFFF"/>
              <w:spacing w:before="100" w:beforeAutospacing="1" w:after="225" w:line="240" w:lineRule="auto"/>
              <w:rPr>
                <w:rFonts w:ascii="Times New Roman" w:hAnsi="Times New Roman" w:cs="Times New Roman"/>
                <w:b/>
                <w:bCs/>
                <w:sz w:val="24"/>
                <w:szCs w:val="24"/>
              </w:rPr>
            </w:pPr>
            <w:r w:rsidRPr="004337F0">
              <w:rPr>
                <w:rFonts w:ascii="Times New Roman" w:hAnsi="Times New Roman" w:cs="Times New Roman"/>
                <w:b/>
                <w:bCs/>
                <w:sz w:val="24"/>
                <w:szCs w:val="24"/>
              </w:rPr>
              <w:t>Deletion from Binary Search Tree:</w:t>
            </w:r>
          </w:p>
          <w:p w14:paraId="40A16C5E" w14:textId="77777777" w:rsidR="004337F0" w:rsidRPr="004337F0" w:rsidRDefault="004337F0" w:rsidP="004337F0">
            <w:pPr>
              <w:pStyle w:val="NormalWeb"/>
              <w:shd w:val="clear" w:color="auto" w:fill="FFFFFF"/>
              <w:spacing w:before="0" w:beforeAutospacing="0" w:after="0" w:afterAutospacing="0"/>
              <w:textAlignment w:val="baseline"/>
              <w:rPr>
                <w:color w:val="273239"/>
                <w:spacing w:val="2"/>
              </w:rPr>
            </w:pPr>
            <w:r w:rsidRPr="004337F0">
              <w:rPr>
                <w:rStyle w:val="Strong"/>
                <w:color w:val="273239"/>
                <w:spacing w:val="2"/>
                <w:bdr w:val="none" w:sz="0" w:space="0" w:color="auto" w:frame="1"/>
              </w:rPr>
              <w:t>1)</w:t>
            </w:r>
            <w:r w:rsidRPr="004337F0">
              <w:rPr>
                <w:rStyle w:val="Strong"/>
                <w:i/>
                <w:iCs/>
                <w:color w:val="273239"/>
                <w:spacing w:val="2"/>
                <w:bdr w:val="none" w:sz="0" w:space="0" w:color="auto" w:frame="1"/>
              </w:rPr>
              <w:t> Node to be deleted is the</w:t>
            </w:r>
            <w:r w:rsidRPr="004337F0">
              <w:rPr>
                <w:color w:val="273239"/>
                <w:spacing w:val="2"/>
              </w:rPr>
              <w:t> </w:t>
            </w:r>
            <w:r w:rsidRPr="004337F0">
              <w:rPr>
                <w:rStyle w:val="Strong"/>
                <w:i/>
                <w:iCs/>
                <w:color w:val="273239"/>
                <w:spacing w:val="2"/>
                <w:bdr w:val="none" w:sz="0" w:space="0" w:color="auto" w:frame="1"/>
              </w:rPr>
              <w:t>leaf:</w:t>
            </w:r>
            <w:r w:rsidRPr="004337F0">
              <w:rPr>
                <w:color w:val="273239"/>
                <w:spacing w:val="2"/>
              </w:rPr>
              <w:t> Simply remove from the tree. </w:t>
            </w:r>
          </w:p>
          <w:p w14:paraId="0BC71656" w14:textId="53A61C5D"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50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50</w:t>
            </w:r>
          </w:p>
          <w:p w14:paraId="6FB09FF4" w14:textId="6ECEA03B"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         delete(20)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w:t>
            </w:r>
          </w:p>
          <w:p w14:paraId="65F5551D" w14:textId="77777777"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30      70       ---------&gt;    30     70 </w:t>
            </w:r>
          </w:p>
          <w:p w14:paraId="0FCF34F2" w14:textId="002D2A6D"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 </w:t>
            </w:r>
          </w:p>
          <w:p w14:paraId="1B2EE19D" w14:textId="77777777" w:rsid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20   40  60   80                   40  60   80</w:t>
            </w:r>
          </w:p>
          <w:p w14:paraId="647FC4EA" w14:textId="77777777" w:rsidR="00116792" w:rsidRDefault="00116792" w:rsidP="004337F0">
            <w:pPr>
              <w:pStyle w:val="HTMLPreformatted"/>
              <w:spacing w:after="150"/>
              <w:textAlignment w:val="baseline"/>
              <w:rPr>
                <w:rFonts w:ascii="Times New Roman" w:hAnsi="Times New Roman" w:cs="Times New Roman"/>
                <w:color w:val="273239"/>
                <w:spacing w:val="2"/>
                <w:sz w:val="24"/>
                <w:szCs w:val="24"/>
              </w:rPr>
            </w:pPr>
          </w:p>
          <w:p w14:paraId="155E0292" w14:textId="77777777" w:rsidR="00116792" w:rsidRDefault="00116792" w:rsidP="004337F0">
            <w:pPr>
              <w:pStyle w:val="HTMLPreformatted"/>
              <w:spacing w:after="150"/>
              <w:textAlignment w:val="baseline"/>
              <w:rPr>
                <w:rFonts w:ascii="Times New Roman" w:hAnsi="Times New Roman" w:cs="Times New Roman"/>
                <w:color w:val="273239"/>
                <w:spacing w:val="2"/>
                <w:sz w:val="24"/>
                <w:szCs w:val="24"/>
              </w:rPr>
            </w:pPr>
          </w:p>
          <w:p w14:paraId="4428B8AE" w14:textId="77777777" w:rsidR="00116792" w:rsidRDefault="00116792" w:rsidP="004337F0">
            <w:pPr>
              <w:pStyle w:val="HTMLPreformatted"/>
              <w:spacing w:after="150"/>
              <w:textAlignment w:val="baseline"/>
              <w:rPr>
                <w:rFonts w:ascii="Times New Roman" w:hAnsi="Times New Roman" w:cs="Times New Roman"/>
                <w:color w:val="273239"/>
                <w:spacing w:val="2"/>
                <w:sz w:val="24"/>
                <w:szCs w:val="24"/>
              </w:rPr>
            </w:pPr>
          </w:p>
          <w:p w14:paraId="185CF5FD" w14:textId="77777777" w:rsidR="00116792" w:rsidRDefault="00116792" w:rsidP="004337F0">
            <w:pPr>
              <w:pStyle w:val="HTMLPreformatted"/>
              <w:spacing w:after="150"/>
              <w:textAlignment w:val="baseline"/>
              <w:rPr>
                <w:rFonts w:ascii="Times New Roman" w:hAnsi="Times New Roman" w:cs="Times New Roman"/>
                <w:color w:val="273239"/>
                <w:spacing w:val="2"/>
                <w:sz w:val="24"/>
                <w:szCs w:val="24"/>
              </w:rPr>
            </w:pPr>
          </w:p>
          <w:p w14:paraId="1321119F" w14:textId="77777777" w:rsidR="00116792" w:rsidRDefault="00116792" w:rsidP="004337F0">
            <w:pPr>
              <w:pStyle w:val="NormalWeb"/>
              <w:shd w:val="clear" w:color="auto" w:fill="FFFFFF"/>
              <w:spacing w:before="0" w:beforeAutospacing="0" w:after="0" w:afterAutospacing="0"/>
              <w:textAlignment w:val="baseline"/>
              <w:rPr>
                <w:rStyle w:val="Strong"/>
                <w:color w:val="273239"/>
                <w:spacing w:val="2"/>
                <w:bdr w:val="none" w:sz="0" w:space="0" w:color="auto" w:frame="1"/>
              </w:rPr>
            </w:pPr>
          </w:p>
          <w:p w14:paraId="7091F243" w14:textId="5F1A6853" w:rsidR="004337F0" w:rsidRPr="004337F0" w:rsidRDefault="004337F0" w:rsidP="004337F0">
            <w:pPr>
              <w:pStyle w:val="NormalWeb"/>
              <w:shd w:val="clear" w:color="auto" w:fill="FFFFFF"/>
              <w:spacing w:before="0" w:beforeAutospacing="0" w:after="0" w:afterAutospacing="0"/>
              <w:textAlignment w:val="baseline"/>
              <w:rPr>
                <w:color w:val="273239"/>
                <w:spacing w:val="2"/>
              </w:rPr>
            </w:pPr>
            <w:r w:rsidRPr="004337F0">
              <w:rPr>
                <w:rStyle w:val="Strong"/>
                <w:color w:val="273239"/>
                <w:spacing w:val="2"/>
                <w:bdr w:val="none" w:sz="0" w:space="0" w:color="auto" w:frame="1"/>
              </w:rPr>
              <w:t>2) </w:t>
            </w:r>
            <w:r w:rsidRPr="004337F0">
              <w:rPr>
                <w:rStyle w:val="Strong"/>
                <w:i/>
                <w:iCs/>
                <w:color w:val="273239"/>
                <w:spacing w:val="2"/>
                <w:bdr w:val="none" w:sz="0" w:space="0" w:color="auto" w:frame="1"/>
              </w:rPr>
              <w:t>Node to be deleted has only one child:</w:t>
            </w:r>
            <w:r w:rsidRPr="004337F0">
              <w:rPr>
                <w:color w:val="273239"/>
                <w:spacing w:val="2"/>
              </w:rPr>
              <w:t> Copy the child to the node and delete the child </w:t>
            </w:r>
          </w:p>
          <w:p w14:paraId="2A07F751" w14:textId="531DF955"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50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50</w:t>
            </w:r>
          </w:p>
          <w:p w14:paraId="0EA7A563" w14:textId="6BF84DC9"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delete(30)      /   \</w:t>
            </w:r>
          </w:p>
          <w:p w14:paraId="50807AF7" w14:textId="77777777"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30      70       ---------&gt;    40     70 </w:t>
            </w:r>
          </w:p>
          <w:p w14:paraId="6BFA31D1" w14:textId="46AFB47C"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 </w:t>
            </w:r>
          </w:p>
          <w:p w14:paraId="785601D4" w14:textId="697999BE"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40  60   80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60   80</w:t>
            </w:r>
          </w:p>
          <w:p w14:paraId="1691193B" w14:textId="77777777" w:rsidR="004337F0" w:rsidRPr="004337F0" w:rsidRDefault="004337F0" w:rsidP="004337F0">
            <w:pPr>
              <w:pStyle w:val="NormalWeb"/>
              <w:shd w:val="clear" w:color="auto" w:fill="FFFFFF"/>
              <w:spacing w:before="0" w:beforeAutospacing="0" w:after="0" w:afterAutospacing="0"/>
              <w:textAlignment w:val="baseline"/>
              <w:rPr>
                <w:color w:val="273239"/>
                <w:spacing w:val="2"/>
              </w:rPr>
            </w:pPr>
            <w:r w:rsidRPr="004337F0">
              <w:rPr>
                <w:rStyle w:val="Strong"/>
                <w:color w:val="273239"/>
                <w:spacing w:val="2"/>
                <w:bdr w:val="none" w:sz="0" w:space="0" w:color="auto" w:frame="1"/>
              </w:rPr>
              <w:t>3) </w:t>
            </w:r>
            <w:r w:rsidRPr="004337F0">
              <w:rPr>
                <w:rStyle w:val="Strong"/>
                <w:i/>
                <w:iCs/>
                <w:color w:val="273239"/>
                <w:spacing w:val="2"/>
                <w:bdr w:val="none" w:sz="0" w:space="0" w:color="auto" w:frame="1"/>
              </w:rPr>
              <w:t>Node to be deleted has two children:</w:t>
            </w:r>
            <w:r w:rsidRPr="004337F0">
              <w:rPr>
                <w:rStyle w:val="Strong"/>
                <w:color w:val="273239"/>
                <w:spacing w:val="2"/>
                <w:bdr w:val="none" w:sz="0" w:space="0" w:color="auto" w:frame="1"/>
              </w:rPr>
              <w:t> </w:t>
            </w:r>
            <w:r w:rsidRPr="004337F0">
              <w:rPr>
                <w:color w:val="273239"/>
                <w:spacing w:val="2"/>
              </w:rPr>
              <w:t>Find inorder successor of the node. Copy contents of the inorder successor to the node and delete the inorder successor. Note that inorder predecessor can also be used. </w:t>
            </w:r>
          </w:p>
          <w:p w14:paraId="57819F9C" w14:textId="726B78ED"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5</w:t>
            </w:r>
            <w:r w:rsidR="000B795D">
              <w:rPr>
                <w:rFonts w:ascii="Times New Roman" w:hAnsi="Times New Roman" w:cs="Times New Roman"/>
                <w:color w:val="273239"/>
                <w:spacing w:val="2"/>
                <w:sz w:val="24"/>
                <w:szCs w:val="24"/>
              </w:rPr>
              <w:t xml:space="preserve">0 </w:t>
            </w:r>
            <w:r w:rsidRPr="004337F0">
              <w:rPr>
                <w:rFonts w:ascii="Times New Roman" w:hAnsi="Times New Roman" w:cs="Times New Roman"/>
                <w:color w:val="273239"/>
                <w:spacing w:val="2"/>
                <w:sz w:val="24"/>
                <w:szCs w:val="24"/>
              </w:rPr>
              <w:t xml:space="preserve">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60</w:t>
            </w:r>
          </w:p>
          <w:p w14:paraId="22D4FFD6" w14:textId="495551A1"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delete(50)      /   \</w:t>
            </w:r>
          </w:p>
          <w:p w14:paraId="60677840" w14:textId="77777777"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40      70       ---------&gt;    40    70 </w:t>
            </w:r>
          </w:p>
          <w:p w14:paraId="7C7D2256" w14:textId="1672F032"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w:t>
            </w:r>
          </w:p>
          <w:p w14:paraId="679B3D71" w14:textId="2897B54E"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60   80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80</w:t>
            </w:r>
          </w:p>
          <w:p w14:paraId="2368BA21" w14:textId="2A355C5B" w:rsidR="004337F0" w:rsidRPr="004337F0" w:rsidRDefault="004337F0" w:rsidP="004337F0">
            <w:pPr>
              <w:shd w:val="clear" w:color="auto" w:fill="FFFFFF"/>
              <w:spacing w:before="100" w:beforeAutospacing="1" w:after="225" w:line="240" w:lineRule="auto"/>
              <w:rPr>
                <w:rFonts w:ascii="Times New Roman" w:hAnsi="Times New Roman" w:cs="Times New Roman"/>
                <w:sz w:val="24"/>
                <w:szCs w:val="24"/>
              </w:rPr>
            </w:pPr>
          </w:p>
        </w:tc>
      </w:tr>
      <w:tr w:rsidR="00210F87" w:rsidRPr="007C6AD1" w14:paraId="3E1C2BAE" w14:textId="77777777" w:rsidTr="00FA596D">
        <w:trPr>
          <w:trHeight w:val="319"/>
        </w:trPr>
        <w:tc>
          <w:tcPr>
            <w:tcW w:w="9829" w:type="dxa"/>
            <w:shd w:val="clear" w:color="auto" w:fill="auto"/>
            <w:noWrap/>
            <w:vAlign w:val="bottom"/>
          </w:tcPr>
          <w:p w14:paraId="764382DC" w14:textId="77777777" w:rsidR="00210F87" w:rsidRPr="00DF4764" w:rsidRDefault="00210F87" w:rsidP="00FA596D">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17003A12" w14:textId="77777777" w:rsidR="00210F87" w:rsidRDefault="00210F87" w:rsidP="00FA596D">
            <w:pPr>
              <w:spacing w:after="0" w:line="240" w:lineRule="auto"/>
              <w:ind w:left="540"/>
              <w:textAlignment w:val="baseline"/>
              <w:rPr>
                <w:rFonts w:ascii="Times New Roman" w:hAnsi="Times New Roman" w:cs="Times New Roman"/>
                <w:bCs/>
                <w:color w:val="000000"/>
                <w:sz w:val="24"/>
                <w:szCs w:val="24"/>
              </w:rPr>
            </w:pPr>
          </w:p>
          <w:p w14:paraId="7EC079A9" w14:textId="77777777" w:rsidR="00210F87" w:rsidRDefault="00210F87" w:rsidP="00FA596D">
            <w:pPr>
              <w:spacing w:after="0" w:line="240" w:lineRule="auto"/>
              <w:ind w:left="540"/>
              <w:textAlignment w:val="baseline"/>
              <w:rPr>
                <w:rFonts w:ascii="Times New Roman" w:hAnsi="Times New Roman" w:cs="Times New Roman"/>
                <w:bCs/>
                <w:color w:val="000000"/>
                <w:sz w:val="24"/>
                <w:szCs w:val="24"/>
              </w:rPr>
            </w:pPr>
          </w:p>
          <w:p w14:paraId="39084048" w14:textId="77777777" w:rsidR="00210F87" w:rsidRDefault="00210F87" w:rsidP="00FA596D">
            <w:pPr>
              <w:spacing w:after="0" w:line="240" w:lineRule="auto"/>
              <w:ind w:left="540"/>
              <w:textAlignment w:val="baseline"/>
              <w:rPr>
                <w:rFonts w:ascii="Times New Roman" w:hAnsi="Times New Roman" w:cs="Times New Roman"/>
                <w:bCs/>
                <w:color w:val="000000"/>
                <w:sz w:val="24"/>
                <w:szCs w:val="24"/>
              </w:rPr>
            </w:pPr>
          </w:p>
          <w:p w14:paraId="0C96D59D" w14:textId="77777777" w:rsidR="00210F87" w:rsidRDefault="00210F87" w:rsidP="00FA596D">
            <w:pPr>
              <w:spacing w:after="0" w:line="240" w:lineRule="auto"/>
              <w:ind w:left="540"/>
              <w:textAlignment w:val="baseline"/>
              <w:rPr>
                <w:rFonts w:ascii="Times New Roman" w:hAnsi="Times New Roman" w:cs="Times New Roman"/>
                <w:bCs/>
                <w:color w:val="000000"/>
                <w:sz w:val="24"/>
                <w:szCs w:val="24"/>
              </w:rPr>
            </w:pPr>
          </w:p>
          <w:p w14:paraId="118D9824" w14:textId="77777777" w:rsidR="00210F87" w:rsidRDefault="00210F87" w:rsidP="00FA596D">
            <w:pPr>
              <w:spacing w:after="0" w:line="240" w:lineRule="auto"/>
              <w:ind w:left="540"/>
              <w:textAlignment w:val="baseline"/>
              <w:rPr>
                <w:rFonts w:ascii="Times New Roman" w:hAnsi="Times New Roman" w:cs="Times New Roman"/>
                <w:bCs/>
                <w:color w:val="000000"/>
                <w:sz w:val="24"/>
                <w:szCs w:val="24"/>
              </w:rPr>
            </w:pPr>
          </w:p>
          <w:p w14:paraId="00126816" w14:textId="77777777" w:rsidR="00210F87" w:rsidRDefault="00210F87" w:rsidP="00FA596D">
            <w:pPr>
              <w:spacing w:after="0" w:line="240" w:lineRule="auto"/>
              <w:ind w:left="540"/>
              <w:textAlignment w:val="baseline"/>
              <w:rPr>
                <w:rFonts w:ascii="Times New Roman" w:hAnsi="Times New Roman" w:cs="Times New Roman"/>
                <w:bCs/>
                <w:color w:val="000000"/>
                <w:sz w:val="24"/>
                <w:szCs w:val="24"/>
              </w:rPr>
            </w:pPr>
          </w:p>
          <w:p w14:paraId="5D2FC0A6" w14:textId="77777777" w:rsidR="00210F87" w:rsidRDefault="00210F87" w:rsidP="00FA596D">
            <w:pPr>
              <w:spacing w:after="0" w:line="240" w:lineRule="auto"/>
              <w:rPr>
                <w:rFonts w:ascii="Times New Roman" w:eastAsia="Times New Roman" w:hAnsi="Times New Roman" w:cs="Times New Roman"/>
                <w:b/>
                <w:bCs/>
                <w:color w:val="000000"/>
                <w:sz w:val="24"/>
                <w:szCs w:val="24"/>
                <w:lang w:val="en-IN" w:eastAsia="en-IN"/>
              </w:rPr>
            </w:pPr>
          </w:p>
          <w:p w14:paraId="0BFE840A" w14:textId="77777777" w:rsidR="00210F87" w:rsidRPr="003B4AC7" w:rsidRDefault="00210F87" w:rsidP="00FA596D">
            <w:pPr>
              <w:spacing w:after="0" w:line="240" w:lineRule="auto"/>
              <w:rPr>
                <w:rFonts w:ascii="Times New Roman" w:eastAsia="Times New Roman" w:hAnsi="Times New Roman" w:cs="Times New Roman"/>
                <w:b/>
                <w:bCs/>
                <w:color w:val="000000"/>
                <w:sz w:val="24"/>
                <w:szCs w:val="24"/>
                <w:lang w:val="en-IN" w:eastAsia="en-IN"/>
              </w:rPr>
            </w:pPr>
          </w:p>
        </w:tc>
      </w:tr>
      <w:tr w:rsidR="00210F87" w:rsidRPr="007C6AD1" w14:paraId="60369A21" w14:textId="77777777" w:rsidTr="00FA596D">
        <w:trPr>
          <w:trHeight w:val="319"/>
        </w:trPr>
        <w:tc>
          <w:tcPr>
            <w:tcW w:w="9829" w:type="dxa"/>
            <w:shd w:val="clear" w:color="auto" w:fill="auto"/>
            <w:noWrap/>
            <w:vAlign w:val="bottom"/>
          </w:tcPr>
          <w:p w14:paraId="59C486F4" w14:textId="77777777" w:rsidR="00210F87" w:rsidRPr="00DF4764" w:rsidRDefault="00210F87" w:rsidP="00FA596D">
            <w:pPr>
              <w:tabs>
                <w:tab w:val="left" w:pos="3330"/>
              </w:tabs>
              <w:rPr>
                <w:rFonts w:ascii="Arial" w:hAnsi="Arial" w:cs="Arial"/>
                <w:b/>
              </w:rPr>
            </w:pPr>
            <w:r>
              <w:rPr>
                <w:rFonts w:ascii="Arial" w:hAnsi="Arial" w:cs="Arial"/>
                <w:b/>
              </w:rPr>
              <w:t>Code (Student Work Area)</w:t>
            </w:r>
            <w:r w:rsidRPr="00DF4764">
              <w:rPr>
                <w:rFonts w:ascii="Arial" w:hAnsi="Arial" w:cs="Arial"/>
                <w:b/>
              </w:rPr>
              <w:t>:</w:t>
            </w:r>
          </w:p>
          <w:p w14:paraId="637A2930" w14:textId="77777777" w:rsidR="00210F87" w:rsidRDefault="00210F87" w:rsidP="00FA596D">
            <w:pPr>
              <w:spacing w:after="0" w:line="240" w:lineRule="auto"/>
              <w:rPr>
                <w:rFonts w:ascii="Times New Roman" w:hAnsi="Times New Roman" w:cs="Times New Roman"/>
                <w:bCs/>
                <w:color w:val="000000"/>
                <w:sz w:val="24"/>
                <w:szCs w:val="24"/>
              </w:rPr>
            </w:pPr>
          </w:p>
          <w:p w14:paraId="608AFB84" w14:textId="77777777" w:rsidR="00210F87" w:rsidRDefault="00210F87" w:rsidP="00FA596D">
            <w:pPr>
              <w:spacing w:after="0" w:line="240" w:lineRule="auto"/>
              <w:rPr>
                <w:rFonts w:ascii="Times New Roman" w:hAnsi="Times New Roman" w:cs="Times New Roman"/>
                <w:bCs/>
                <w:color w:val="000000"/>
                <w:sz w:val="24"/>
                <w:szCs w:val="24"/>
              </w:rPr>
            </w:pPr>
          </w:p>
          <w:p w14:paraId="09A37E72" w14:textId="77777777" w:rsidR="00210F87" w:rsidRDefault="00210F87" w:rsidP="00FA596D">
            <w:pPr>
              <w:tabs>
                <w:tab w:val="left" w:pos="3330"/>
              </w:tabs>
              <w:rPr>
                <w:rFonts w:ascii="Arial" w:hAnsi="Arial" w:cs="Arial"/>
                <w:b/>
              </w:rPr>
            </w:pPr>
          </w:p>
        </w:tc>
      </w:tr>
      <w:tr w:rsidR="00210F87" w:rsidRPr="007C6AD1" w14:paraId="6FB0E20C" w14:textId="77777777" w:rsidTr="00FA596D">
        <w:trPr>
          <w:trHeight w:val="319"/>
        </w:trPr>
        <w:tc>
          <w:tcPr>
            <w:tcW w:w="9829" w:type="dxa"/>
            <w:shd w:val="clear" w:color="auto" w:fill="auto"/>
            <w:noWrap/>
            <w:vAlign w:val="bottom"/>
          </w:tcPr>
          <w:p w14:paraId="311AE430" w14:textId="6983C2EB" w:rsidR="00210F87" w:rsidRDefault="00210F87" w:rsidP="00FA596D">
            <w:pPr>
              <w:tabs>
                <w:tab w:val="left" w:pos="3330"/>
              </w:tabs>
              <w:rPr>
                <w:rFonts w:ascii="Arial" w:hAnsi="Arial" w:cs="Arial"/>
                <w:b/>
              </w:rPr>
            </w:pPr>
            <w:r>
              <w:rPr>
                <w:rFonts w:ascii="Arial" w:hAnsi="Arial" w:cs="Arial"/>
                <w:b/>
              </w:rPr>
              <w:t>Output – Screenshots (Student Work Area):</w:t>
            </w:r>
          </w:p>
        </w:tc>
      </w:tr>
      <w:tr w:rsidR="00210F87" w:rsidRPr="007C6AD1" w14:paraId="59AF335E" w14:textId="77777777" w:rsidTr="00FA596D">
        <w:trPr>
          <w:trHeight w:val="319"/>
        </w:trPr>
        <w:tc>
          <w:tcPr>
            <w:tcW w:w="9829" w:type="dxa"/>
            <w:shd w:val="clear" w:color="auto" w:fill="auto"/>
            <w:noWrap/>
            <w:vAlign w:val="bottom"/>
          </w:tcPr>
          <w:p w14:paraId="6FDCD3AD" w14:textId="74829117" w:rsidR="00210F87" w:rsidRDefault="00210F87" w:rsidP="00FA596D">
            <w:pPr>
              <w:rPr>
                <w:rFonts w:ascii="Arial" w:hAnsi="Arial" w:cs="Arial"/>
                <w:b/>
              </w:rPr>
            </w:pPr>
            <w:r>
              <w:rPr>
                <w:rFonts w:ascii="Arial" w:hAnsi="Arial" w:cs="Arial"/>
                <w:b/>
              </w:rPr>
              <w:t>QUESTION BANK:</w:t>
            </w:r>
          </w:p>
          <w:p w14:paraId="500526AD" w14:textId="128E8B97" w:rsidR="004337F0" w:rsidRDefault="004337F0" w:rsidP="005C589E">
            <w:pPr>
              <w:pStyle w:val="ListParagraph"/>
              <w:numPr>
                <w:ilvl w:val="0"/>
                <w:numId w:val="40"/>
              </w:numPr>
              <w:rPr>
                <w:rFonts w:ascii="Arial" w:hAnsi="Arial" w:cs="Arial"/>
                <w:b/>
              </w:rPr>
            </w:pPr>
            <w:r>
              <w:rPr>
                <w:rFonts w:ascii="Arial" w:hAnsi="Arial" w:cs="Arial"/>
                <w:b/>
              </w:rPr>
              <w:t>What is the difference between Binary Tree and Binary Search Tree?</w:t>
            </w:r>
          </w:p>
          <w:p w14:paraId="11789314" w14:textId="420F8C3C" w:rsidR="00210F87" w:rsidRPr="00912DD1" w:rsidRDefault="004337F0" w:rsidP="00912DD1">
            <w:pPr>
              <w:pStyle w:val="ListParagraph"/>
              <w:numPr>
                <w:ilvl w:val="0"/>
                <w:numId w:val="40"/>
              </w:numPr>
              <w:rPr>
                <w:rFonts w:ascii="Arial" w:hAnsi="Arial" w:cs="Arial"/>
                <w:b/>
              </w:rPr>
            </w:pPr>
            <w:r>
              <w:rPr>
                <w:rFonts w:ascii="Arial" w:hAnsi="Arial" w:cs="Arial"/>
                <w:b/>
              </w:rPr>
              <w:t>What is the complexity of all search operations in BST?</w:t>
            </w:r>
          </w:p>
        </w:tc>
      </w:tr>
    </w:tbl>
    <w:p w14:paraId="7A2CFC38" w14:textId="7ED9AB80" w:rsidR="00116792" w:rsidRDefault="00116792">
      <w:pPr>
        <w:rPr>
          <w:rFonts w:ascii="Arial" w:hAnsi="Arial" w:cs="Arial"/>
          <w:b/>
          <w:sz w:val="24"/>
          <w:szCs w:val="24"/>
        </w:rPr>
      </w:pPr>
    </w:p>
    <w:p w14:paraId="07C56C1E" w14:textId="37BD748C" w:rsidR="004337F0" w:rsidRPr="007C6AD1" w:rsidRDefault="004337F0" w:rsidP="00912DD1">
      <w:pPr>
        <w:tabs>
          <w:tab w:val="left" w:pos="3330"/>
        </w:tabs>
        <w:jc w:val="center"/>
        <w:rPr>
          <w:rFonts w:ascii="Arial" w:hAnsi="Arial" w:cs="Arial"/>
          <w:b/>
          <w:sz w:val="24"/>
          <w:szCs w:val="24"/>
        </w:rPr>
      </w:pPr>
      <w:r w:rsidRPr="007C6AD1">
        <w:rPr>
          <w:rFonts w:ascii="Arial" w:hAnsi="Arial" w:cs="Arial"/>
          <w:b/>
          <w:sz w:val="24"/>
          <w:szCs w:val="24"/>
        </w:rPr>
        <w:t xml:space="preserve">EXPERIMENT NO. </w:t>
      </w:r>
      <w:r>
        <w:rPr>
          <w:rFonts w:ascii="Arial" w:hAnsi="Arial" w:cs="Arial"/>
          <w:b/>
          <w:sz w:val="24"/>
          <w:szCs w:val="24"/>
        </w:rPr>
        <w:t>1</w:t>
      </w:r>
      <w:r w:rsidR="00312E08">
        <w:rPr>
          <w:rFonts w:ascii="Arial" w:hAnsi="Arial" w:cs="Arial"/>
          <w:b/>
          <w:sz w:val="24"/>
          <w:szCs w:val="24"/>
        </w:rPr>
        <w:t>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4337F0" w:rsidRPr="007C6AD1" w14:paraId="0FF8D51F" w14:textId="77777777" w:rsidTr="00FA596D">
        <w:trPr>
          <w:trHeight w:val="259"/>
        </w:trPr>
        <w:tc>
          <w:tcPr>
            <w:tcW w:w="9795" w:type="dxa"/>
            <w:shd w:val="clear" w:color="auto" w:fill="auto"/>
            <w:noWrap/>
            <w:vAlign w:val="bottom"/>
            <w:hideMark/>
          </w:tcPr>
          <w:p w14:paraId="3BD1642F" w14:textId="77777777" w:rsidR="004337F0" w:rsidRPr="007C6AD1" w:rsidRDefault="004337F0"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6AFD3C22" w14:textId="77777777" w:rsidR="004337F0" w:rsidRPr="007C6AD1" w:rsidRDefault="004337F0" w:rsidP="00FA596D">
            <w:pPr>
              <w:spacing w:after="0" w:line="240" w:lineRule="auto"/>
              <w:rPr>
                <w:rFonts w:ascii="Arial" w:eastAsia="Times New Roman" w:hAnsi="Arial" w:cs="Arial"/>
                <w:b/>
                <w:bCs/>
                <w:color w:val="000000"/>
                <w:lang w:val="en-IN" w:eastAsia="en-IN"/>
              </w:rPr>
            </w:pPr>
          </w:p>
        </w:tc>
      </w:tr>
      <w:tr w:rsidR="004337F0" w:rsidRPr="007C6AD1" w14:paraId="6880827E" w14:textId="77777777" w:rsidTr="00FA596D">
        <w:trPr>
          <w:trHeight w:val="259"/>
        </w:trPr>
        <w:tc>
          <w:tcPr>
            <w:tcW w:w="9795" w:type="dxa"/>
            <w:shd w:val="clear" w:color="auto" w:fill="auto"/>
            <w:noWrap/>
            <w:vAlign w:val="bottom"/>
            <w:hideMark/>
          </w:tcPr>
          <w:p w14:paraId="5814C7F9" w14:textId="77777777" w:rsidR="004337F0" w:rsidRPr="007C6AD1" w:rsidRDefault="004337F0"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304880C3" w14:textId="77777777" w:rsidR="004337F0" w:rsidRPr="007C6AD1" w:rsidRDefault="004337F0" w:rsidP="00FA596D">
            <w:pPr>
              <w:spacing w:after="0" w:line="240" w:lineRule="auto"/>
              <w:rPr>
                <w:rFonts w:ascii="Arial" w:eastAsia="Times New Roman" w:hAnsi="Arial" w:cs="Arial"/>
                <w:b/>
                <w:bCs/>
                <w:color w:val="000000"/>
                <w:lang w:val="en-IN" w:eastAsia="en-IN"/>
              </w:rPr>
            </w:pPr>
          </w:p>
        </w:tc>
      </w:tr>
      <w:tr w:rsidR="004337F0" w:rsidRPr="007C6AD1" w14:paraId="184E5D34" w14:textId="77777777" w:rsidTr="00FA596D">
        <w:trPr>
          <w:trHeight w:val="259"/>
        </w:trPr>
        <w:tc>
          <w:tcPr>
            <w:tcW w:w="9795" w:type="dxa"/>
            <w:shd w:val="clear" w:color="auto" w:fill="auto"/>
            <w:noWrap/>
            <w:vAlign w:val="bottom"/>
            <w:hideMark/>
          </w:tcPr>
          <w:p w14:paraId="251B0AD2" w14:textId="77777777" w:rsidR="004337F0" w:rsidRPr="007C6AD1" w:rsidRDefault="004337F0"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197AD51C" w14:textId="77777777" w:rsidR="004337F0" w:rsidRPr="007C6AD1" w:rsidRDefault="004337F0" w:rsidP="00FA596D">
            <w:pPr>
              <w:spacing w:after="0" w:line="240" w:lineRule="auto"/>
              <w:rPr>
                <w:rFonts w:ascii="Arial" w:eastAsia="Times New Roman" w:hAnsi="Arial" w:cs="Arial"/>
                <w:b/>
                <w:bCs/>
                <w:color w:val="000000"/>
                <w:lang w:val="en-IN" w:eastAsia="en-IN"/>
              </w:rPr>
            </w:pPr>
          </w:p>
        </w:tc>
      </w:tr>
      <w:tr w:rsidR="004337F0" w:rsidRPr="007C6AD1" w14:paraId="5A7299E0" w14:textId="77777777" w:rsidTr="00FA596D">
        <w:trPr>
          <w:trHeight w:val="259"/>
        </w:trPr>
        <w:tc>
          <w:tcPr>
            <w:tcW w:w="9795" w:type="dxa"/>
            <w:shd w:val="clear" w:color="auto" w:fill="auto"/>
            <w:noWrap/>
            <w:vAlign w:val="bottom"/>
            <w:hideMark/>
          </w:tcPr>
          <w:p w14:paraId="115A590D" w14:textId="77777777" w:rsidR="004337F0" w:rsidRPr="007C6AD1" w:rsidRDefault="004337F0"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5217144C" w14:textId="77777777" w:rsidR="004337F0" w:rsidRPr="007C6AD1" w:rsidRDefault="004337F0"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4337F0" w:rsidRPr="007C6AD1" w14:paraId="2A9A64C0" w14:textId="77777777" w:rsidTr="00FA596D">
        <w:trPr>
          <w:trHeight w:val="259"/>
        </w:trPr>
        <w:tc>
          <w:tcPr>
            <w:tcW w:w="9795" w:type="dxa"/>
            <w:shd w:val="clear" w:color="auto" w:fill="auto"/>
            <w:noWrap/>
            <w:vAlign w:val="bottom"/>
            <w:hideMark/>
          </w:tcPr>
          <w:p w14:paraId="79860049" w14:textId="77777777" w:rsidR="004337F0" w:rsidRPr="007C6AD1" w:rsidRDefault="004337F0"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24C5EF86" w14:textId="77777777" w:rsidR="004337F0" w:rsidRPr="007C6AD1" w:rsidRDefault="004337F0" w:rsidP="00FA596D">
            <w:pPr>
              <w:spacing w:after="0" w:line="240" w:lineRule="auto"/>
              <w:rPr>
                <w:rFonts w:ascii="Arial" w:eastAsia="Times New Roman" w:hAnsi="Arial" w:cs="Arial"/>
                <w:b/>
                <w:bCs/>
                <w:color w:val="000000"/>
                <w:lang w:val="en-IN" w:eastAsia="en-IN"/>
              </w:rPr>
            </w:pPr>
          </w:p>
          <w:p w14:paraId="5882BD06" w14:textId="77777777" w:rsidR="004337F0" w:rsidRPr="007C6AD1" w:rsidRDefault="004337F0" w:rsidP="00FA596D">
            <w:pPr>
              <w:spacing w:after="0" w:line="240" w:lineRule="auto"/>
              <w:rPr>
                <w:rFonts w:ascii="Arial" w:eastAsia="Times New Roman" w:hAnsi="Arial" w:cs="Arial"/>
                <w:b/>
                <w:bCs/>
                <w:color w:val="000000"/>
                <w:lang w:val="en-IN" w:eastAsia="en-IN"/>
              </w:rPr>
            </w:pPr>
          </w:p>
        </w:tc>
      </w:tr>
      <w:tr w:rsidR="004337F0" w:rsidRPr="007C6AD1" w14:paraId="29F52863" w14:textId="77777777" w:rsidTr="00FA596D">
        <w:trPr>
          <w:trHeight w:val="259"/>
        </w:trPr>
        <w:tc>
          <w:tcPr>
            <w:tcW w:w="9795" w:type="dxa"/>
            <w:shd w:val="clear" w:color="auto" w:fill="auto"/>
            <w:noWrap/>
            <w:vAlign w:val="bottom"/>
            <w:hideMark/>
          </w:tcPr>
          <w:p w14:paraId="0017DDDD" w14:textId="77777777" w:rsidR="004337F0" w:rsidRPr="007C6AD1" w:rsidRDefault="004337F0"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2EA71F08" w14:textId="77777777" w:rsidR="004337F0" w:rsidRPr="007C6AD1" w:rsidRDefault="004337F0" w:rsidP="00FA596D">
            <w:pPr>
              <w:spacing w:after="0" w:line="240" w:lineRule="auto"/>
              <w:rPr>
                <w:rFonts w:ascii="Arial" w:eastAsia="Times New Roman" w:hAnsi="Arial" w:cs="Arial"/>
                <w:b/>
                <w:bCs/>
                <w:color w:val="000000"/>
                <w:lang w:val="en-IN" w:eastAsia="en-IN"/>
              </w:rPr>
            </w:pPr>
          </w:p>
          <w:p w14:paraId="5C5E5524" w14:textId="77777777" w:rsidR="004337F0" w:rsidRPr="007C6AD1" w:rsidRDefault="004337F0" w:rsidP="00FA596D">
            <w:pPr>
              <w:spacing w:after="0" w:line="240" w:lineRule="auto"/>
              <w:rPr>
                <w:rFonts w:ascii="Arial" w:eastAsia="Times New Roman" w:hAnsi="Arial" w:cs="Arial"/>
                <w:b/>
                <w:bCs/>
                <w:color w:val="000000"/>
                <w:lang w:val="en-IN" w:eastAsia="en-IN"/>
              </w:rPr>
            </w:pPr>
          </w:p>
        </w:tc>
      </w:tr>
    </w:tbl>
    <w:p w14:paraId="3D1B1D6E" w14:textId="77777777" w:rsidR="004337F0" w:rsidRPr="007C6AD1" w:rsidRDefault="004337F0" w:rsidP="004337F0">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6"/>
      </w:tblGrid>
      <w:tr w:rsidR="004337F0" w:rsidRPr="007C6AD1" w14:paraId="0A989DFF" w14:textId="77777777" w:rsidTr="00FA596D">
        <w:trPr>
          <w:trHeight w:val="319"/>
        </w:trPr>
        <w:tc>
          <w:tcPr>
            <w:tcW w:w="9829" w:type="dxa"/>
            <w:shd w:val="clear" w:color="auto" w:fill="auto"/>
            <w:noWrap/>
            <w:vAlign w:val="bottom"/>
            <w:hideMark/>
          </w:tcPr>
          <w:p w14:paraId="5444D908" w14:textId="77777777" w:rsidR="004337F0" w:rsidRDefault="004337F0" w:rsidP="00FA596D">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7046DA1A" w14:textId="77777777" w:rsidR="004337F0" w:rsidRDefault="004337F0" w:rsidP="00FA596D">
            <w:pPr>
              <w:spacing w:after="0" w:line="240" w:lineRule="auto"/>
              <w:rPr>
                <w:rFonts w:ascii="Arial" w:hAnsi="Arial" w:cs="Arial"/>
              </w:rPr>
            </w:pPr>
          </w:p>
          <w:p w14:paraId="6929FB3F" w14:textId="58492D42" w:rsidR="004337F0" w:rsidRPr="00EA4E0C" w:rsidRDefault="004337F0" w:rsidP="00FA596D">
            <w:pPr>
              <w:rPr>
                <w:sz w:val="20"/>
                <w:szCs w:val="20"/>
              </w:rPr>
            </w:pPr>
            <w:r>
              <w:rPr>
                <w:rFonts w:ascii="Times New Roman" w:eastAsia="Times New Roman" w:hAnsi="Times New Roman" w:cs="Times New Roman"/>
              </w:rPr>
              <w:t xml:space="preserve">To familiarize the students with </w:t>
            </w:r>
            <w:r w:rsidR="00BF69CC">
              <w:rPr>
                <w:rFonts w:ascii="Times New Roman" w:eastAsia="Times New Roman" w:hAnsi="Times New Roman" w:cs="Times New Roman"/>
              </w:rPr>
              <w:t>different sorting operations</w:t>
            </w:r>
            <w:r>
              <w:rPr>
                <w:rFonts w:ascii="Times New Roman" w:eastAsia="Times New Roman" w:hAnsi="Times New Roman" w:cs="Times New Roman"/>
              </w:rPr>
              <w:t>.</w:t>
            </w:r>
          </w:p>
        </w:tc>
      </w:tr>
      <w:tr w:rsidR="004337F0" w:rsidRPr="007C6AD1" w14:paraId="7DABBCFD" w14:textId="77777777" w:rsidTr="00FA596D">
        <w:trPr>
          <w:trHeight w:val="319"/>
        </w:trPr>
        <w:tc>
          <w:tcPr>
            <w:tcW w:w="9829" w:type="dxa"/>
            <w:shd w:val="clear" w:color="auto" w:fill="auto"/>
            <w:noWrap/>
            <w:vAlign w:val="bottom"/>
          </w:tcPr>
          <w:p w14:paraId="1BF1E7A7" w14:textId="77777777" w:rsidR="004337F0" w:rsidRDefault="004337F0" w:rsidP="00FA596D">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2A50A4FF" w14:textId="77777777" w:rsidR="004337F0" w:rsidRDefault="004337F0" w:rsidP="00FA596D">
            <w:pPr>
              <w:spacing w:after="0" w:line="240" w:lineRule="auto"/>
              <w:rPr>
                <w:rFonts w:ascii="Arial" w:eastAsia="Times New Roman" w:hAnsi="Arial" w:cs="Arial"/>
                <w:b/>
                <w:bCs/>
                <w:color w:val="000000"/>
                <w:lang w:val="en-IN" w:eastAsia="en-IN"/>
              </w:rPr>
            </w:pPr>
          </w:p>
          <w:p w14:paraId="72D68E5E" w14:textId="48DBBED2" w:rsidR="004337F0" w:rsidRPr="00EA4E0C" w:rsidRDefault="004337F0" w:rsidP="00FA596D">
            <w:pPr>
              <w:rPr>
                <w:sz w:val="20"/>
                <w:szCs w:val="20"/>
              </w:rPr>
            </w:pPr>
            <w:r w:rsidRPr="00EA4E0C">
              <w:rPr>
                <w:rFonts w:ascii="Times New Roman" w:eastAsia="Times New Roman" w:hAnsi="Times New Roman" w:cs="Times New Roman"/>
              </w:rPr>
              <w:t xml:space="preserve">The students will be able to implement and </w:t>
            </w:r>
            <w:r w:rsidR="00BF69CC">
              <w:rPr>
                <w:rFonts w:ascii="Times New Roman" w:eastAsia="Times New Roman" w:hAnsi="Times New Roman" w:cs="Times New Roman"/>
              </w:rPr>
              <w:t>use various sorting techniques.</w:t>
            </w:r>
          </w:p>
          <w:p w14:paraId="2C20B425" w14:textId="77777777" w:rsidR="004337F0" w:rsidRPr="00DF4764" w:rsidRDefault="004337F0" w:rsidP="00FA596D">
            <w:pPr>
              <w:spacing w:after="0" w:line="240" w:lineRule="auto"/>
              <w:rPr>
                <w:rFonts w:ascii="Arial" w:eastAsia="Times New Roman" w:hAnsi="Arial" w:cs="Arial"/>
                <w:b/>
                <w:bCs/>
                <w:color w:val="000000"/>
                <w:lang w:val="en-IN" w:eastAsia="en-IN"/>
              </w:rPr>
            </w:pPr>
          </w:p>
        </w:tc>
      </w:tr>
      <w:tr w:rsidR="004337F0" w:rsidRPr="007C6AD1" w14:paraId="2B82C5B0" w14:textId="77777777" w:rsidTr="00FA596D">
        <w:trPr>
          <w:trHeight w:val="319"/>
        </w:trPr>
        <w:tc>
          <w:tcPr>
            <w:tcW w:w="9829" w:type="dxa"/>
            <w:shd w:val="clear" w:color="auto" w:fill="auto"/>
            <w:noWrap/>
            <w:vAlign w:val="center"/>
            <w:hideMark/>
          </w:tcPr>
          <w:p w14:paraId="407E360A" w14:textId="77777777" w:rsidR="004337F0" w:rsidRPr="00795267" w:rsidRDefault="004337F0" w:rsidP="00FA596D">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44EBE87C" w14:textId="31344CD1" w:rsidR="004337F0" w:rsidRDefault="004337F0" w:rsidP="00FA596D">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w:t>
            </w:r>
            <w:r>
              <w:rPr>
                <w:rFonts w:ascii="Times New Roman" w:eastAsia="Times New Roman" w:hAnsi="Times New Roman" w:cs="Times New Roman"/>
                <w:sz w:val="24"/>
                <w:szCs w:val="24"/>
              </w:rPr>
              <w:t>implement:</w:t>
            </w:r>
          </w:p>
          <w:p w14:paraId="2942C87F" w14:textId="2A1CA9D3" w:rsidR="004337F0" w:rsidRDefault="00BF69CC" w:rsidP="005C589E">
            <w:pPr>
              <w:pStyle w:val="ListParagraph"/>
              <w:numPr>
                <w:ilvl w:val="0"/>
                <w:numId w:val="41"/>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Bubble Sort</w:t>
            </w:r>
          </w:p>
          <w:p w14:paraId="28ABCECF" w14:textId="520AA075" w:rsidR="00BF69CC" w:rsidRDefault="00BF69CC" w:rsidP="005C589E">
            <w:pPr>
              <w:pStyle w:val="ListParagraph"/>
              <w:numPr>
                <w:ilvl w:val="0"/>
                <w:numId w:val="41"/>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nsertions Sort</w:t>
            </w:r>
          </w:p>
          <w:p w14:paraId="7CBA96DF" w14:textId="37163BFC" w:rsidR="00BF69CC" w:rsidRDefault="00BF69CC" w:rsidP="005C589E">
            <w:pPr>
              <w:pStyle w:val="ListParagraph"/>
              <w:numPr>
                <w:ilvl w:val="0"/>
                <w:numId w:val="41"/>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Selection Sort</w:t>
            </w:r>
          </w:p>
          <w:p w14:paraId="6B07F980" w14:textId="125BAD95" w:rsidR="00BF69CC" w:rsidRDefault="00BF69CC" w:rsidP="005C589E">
            <w:pPr>
              <w:pStyle w:val="ListParagraph"/>
              <w:numPr>
                <w:ilvl w:val="0"/>
                <w:numId w:val="41"/>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Quick Sort</w:t>
            </w:r>
          </w:p>
          <w:p w14:paraId="193BF06A" w14:textId="08DB11CA" w:rsidR="004337F0" w:rsidRPr="00210F87" w:rsidRDefault="00BF69CC" w:rsidP="005C589E">
            <w:pPr>
              <w:pStyle w:val="ListParagraph"/>
              <w:numPr>
                <w:ilvl w:val="0"/>
                <w:numId w:val="41"/>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Merge Sort</w:t>
            </w:r>
          </w:p>
        </w:tc>
      </w:tr>
      <w:tr w:rsidR="004337F0" w:rsidRPr="007C6AD1" w14:paraId="47CA9A8C" w14:textId="77777777" w:rsidTr="00FA596D">
        <w:trPr>
          <w:trHeight w:val="319"/>
        </w:trPr>
        <w:tc>
          <w:tcPr>
            <w:tcW w:w="9829" w:type="dxa"/>
            <w:shd w:val="clear" w:color="auto" w:fill="auto"/>
            <w:noWrap/>
            <w:vAlign w:val="bottom"/>
          </w:tcPr>
          <w:p w14:paraId="52E6BDBD" w14:textId="77777777" w:rsidR="004337F0" w:rsidRPr="00571B0E" w:rsidRDefault="004337F0" w:rsidP="00FA596D">
            <w:pPr>
              <w:rPr>
                <w:rFonts w:ascii="Times New Roman" w:eastAsia="Times New Roman" w:hAnsi="Times New Roman" w:cs="Times New Roman"/>
                <w:b/>
                <w:bCs/>
                <w:sz w:val="24"/>
                <w:szCs w:val="24"/>
                <w:lang w:val="en-IN" w:eastAsia="en-IN"/>
              </w:rPr>
            </w:pPr>
            <w:r w:rsidRPr="00571B0E">
              <w:rPr>
                <w:rFonts w:ascii="Times New Roman" w:eastAsia="Times New Roman" w:hAnsi="Times New Roman" w:cs="Times New Roman"/>
                <w:b/>
                <w:bCs/>
                <w:sz w:val="24"/>
                <w:szCs w:val="24"/>
                <w:lang w:val="en-IN" w:eastAsia="en-IN"/>
              </w:rPr>
              <w:t>Background:</w:t>
            </w:r>
          </w:p>
          <w:p w14:paraId="74D052A6" w14:textId="5C39FF97" w:rsidR="00BF69CC" w:rsidRPr="00571B0E" w:rsidRDefault="00BF69CC" w:rsidP="00BF69CC">
            <w:pPr>
              <w:pStyle w:val="NormalWeb"/>
              <w:shd w:val="clear" w:color="auto" w:fill="FFFFFF"/>
              <w:jc w:val="both"/>
              <w:rPr>
                <w:color w:val="333333"/>
              </w:rPr>
            </w:pPr>
            <w:r w:rsidRPr="00571B0E">
              <w:rPr>
                <w:color w:val="333333"/>
              </w:rPr>
              <w:t xml:space="preserve">Sorting is the process of arranging the elements of an array so that they can be placed either in ascending or descending order. For example, consider an array A = {A1, A2, A3, A4, </w:t>
            </w:r>
            <w:r w:rsidR="00571B0E">
              <w:rPr>
                <w:color w:val="333333"/>
              </w:rPr>
              <w:t>….</w:t>
            </w:r>
            <w:r w:rsidRPr="00571B0E">
              <w:rPr>
                <w:color w:val="333333"/>
              </w:rPr>
              <w:t xml:space="preserve"> An }, the array is called to be in ascending order if element of A are arranged like A1 &gt; A2 &gt; A3 &gt; A4 &gt; A5 &gt; </w:t>
            </w:r>
            <w:r w:rsidR="00571B0E">
              <w:rPr>
                <w:color w:val="333333"/>
              </w:rPr>
              <w:t>..</w:t>
            </w:r>
            <w:r w:rsidRPr="00571B0E">
              <w:rPr>
                <w:color w:val="333333"/>
              </w:rPr>
              <w:t xml:space="preserve"> &gt; An .</w:t>
            </w:r>
          </w:p>
          <w:p w14:paraId="76FF960C" w14:textId="77777777" w:rsidR="00BF69CC" w:rsidRPr="00571B0E" w:rsidRDefault="00BF69CC" w:rsidP="00BF69CC">
            <w:pPr>
              <w:pStyle w:val="NormalWeb"/>
              <w:shd w:val="clear" w:color="auto" w:fill="FFFFFF"/>
              <w:jc w:val="both"/>
              <w:rPr>
                <w:color w:val="333333"/>
              </w:rPr>
            </w:pPr>
            <w:r w:rsidRPr="00571B0E">
              <w:rPr>
                <w:rStyle w:val="Strong"/>
                <w:color w:val="333333"/>
              </w:rPr>
              <w:t>Consider an array;</w:t>
            </w:r>
          </w:p>
          <w:p w14:paraId="462C525B" w14:textId="73FE9F16" w:rsidR="00BF69CC" w:rsidRPr="00571B0E" w:rsidRDefault="00BF69CC" w:rsidP="00BF69CC">
            <w:pPr>
              <w:pStyle w:val="NormalWeb"/>
              <w:shd w:val="clear" w:color="auto" w:fill="FFFFFF"/>
              <w:jc w:val="both"/>
              <w:rPr>
                <w:color w:val="333333"/>
              </w:rPr>
            </w:pPr>
            <w:r w:rsidRPr="00571B0E">
              <w:rPr>
                <w:color w:val="333333"/>
              </w:rPr>
              <w:t>int A[10] = { 5, 4, 10, 2, 30, 45, 34, 14, 18, 9 )</w:t>
            </w:r>
          </w:p>
          <w:p w14:paraId="0A29F400" w14:textId="11170848" w:rsidR="00472147" w:rsidRPr="00571B0E" w:rsidRDefault="00472147" w:rsidP="00BF69CC">
            <w:pPr>
              <w:pStyle w:val="NormalWeb"/>
              <w:shd w:val="clear" w:color="auto" w:fill="FFFFFF"/>
              <w:jc w:val="both"/>
              <w:rPr>
                <w:color w:val="333333"/>
              </w:rPr>
            </w:pPr>
            <w:r w:rsidRPr="00571B0E">
              <w:rPr>
                <w:color w:val="333333"/>
              </w:rPr>
              <w:t>After Sorting array would be:</w:t>
            </w:r>
          </w:p>
          <w:p w14:paraId="205C0975" w14:textId="77777777" w:rsidR="00472147" w:rsidRPr="00571B0E" w:rsidRDefault="00472147" w:rsidP="00472147">
            <w:pPr>
              <w:pStyle w:val="NormalWeb"/>
              <w:shd w:val="clear" w:color="auto" w:fill="FFFFFF"/>
              <w:jc w:val="both"/>
              <w:rPr>
                <w:color w:val="333333"/>
              </w:rPr>
            </w:pPr>
            <w:r w:rsidRPr="00571B0E">
              <w:rPr>
                <w:color w:val="333333"/>
              </w:rPr>
              <w:lastRenderedPageBreak/>
              <w:t>A[] = { 2, 4, 5, 9, 10, 14, 18, 30, 34, 45 }</w:t>
            </w:r>
          </w:p>
          <w:p w14:paraId="05E393DE" w14:textId="77777777" w:rsidR="00472147" w:rsidRPr="00571B0E" w:rsidRDefault="00472147" w:rsidP="00472147">
            <w:pPr>
              <w:pStyle w:val="NormalWeb"/>
              <w:shd w:val="clear" w:color="auto" w:fill="FFFFFF"/>
              <w:jc w:val="both"/>
              <w:rPr>
                <w:color w:val="333333"/>
              </w:rPr>
            </w:pPr>
            <w:r w:rsidRPr="00571B0E">
              <w:rPr>
                <w:color w:val="333333"/>
              </w:rPr>
              <w:t>There are many techniques by using which, sorting can be performed. </w:t>
            </w:r>
          </w:p>
          <w:tbl>
            <w:tblPr>
              <w:tblW w:w="9834"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667"/>
              <w:gridCol w:w="1683"/>
              <w:gridCol w:w="7484"/>
            </w:tblGrid>
            <w:tr w:rsidR="00472147" w:rsidRPr="00571B0E" w14:paraId="011BA286" w14:textId="77777777" w:rsidTr="00571B0E">
              <w:trPr>
                <w:trHeight w:val="850"/>
              </w:trPr>
              <w:tc>
                <w:tcPr>
                  <w:tcW w:w="0" w:type="auto"/>
                  <w:shd w:val="clear" w:color="auto" w:fill="auto"/>
                  <w:tcMar>
                    <w:top w:w="180" w:type="dxa"/>
                    <w:left w:w="180" w:type="dxa"/>
                    <w:bottom w:w="180" w:type="dxa"/>
                    <w:right w:w="180" w:type="dxa"/>
                  </w:tcMar>
                  <w:hideMark/>
                </w:tcPr>
                <w:p w14:paraId="37C16EB2" w14:textId="77777777" w:rsidR="00472147" w:rsidRPr="00571B0E" w:rsidRDefault="00472147" w:rsidP="00472147">
                  <w:pPr>
                    <w:rPr>
                      <w:rFonts w:ascii="Times New Roman" w:hAnsi="Times New Roman" w:cs="Times New Roman"/>
                      <w:b/>
                      <w:bCs/>
                      <w:sz w:val="24"/>
                      <w:szCs w:val="24"/>
                    </w:rPr>
                  </w:pPr>
                  <w:r w:rsidRPr="00571B0E">
                    <w:rPr>
                      <w:rFonts w:ascii="Times New Roman" w:hAnsi="Times New Roman" w:cs="Times New Roman"/>
                      <w:b/>
                      <w:bCs/>
                      <w:sz w:val="24"/>
                      <w:szCs w:val="24"/>
                    </w:rPr>
                    <w:t>SN</w:t>
                  </w:r>
                </w:p>
              </w:tc>
              <w:tc>
                <w:tcPr>
                  <w:tcW w:w="0" w:type="auto"/>
                  <w:shd w:val="clear" w:color="auto" w:fill="auto"/>
                  <w:tcMar>
                    <w:top w:w="180" w:type="dxa"/>
                    <w:left w:w="180" w:type="dxa"/>
                    <w:bottom w:w="180" w:type="dxa"/>
                    <w:right w:w="180" w:type="dxa"/>
                  </w:tcMar>
                  <w:hideMark/>
                </w:tcPr>
                <w:p w14:paraId="12C06188" w14:textId="77777777" w:rsidR="00472147" w:rsidRPr="00571B0E" w:rsidRDefault="00472147" w:rsidP="00472147">
                  <w:pPr>
                    <w:rPr>
                      <w:rFonts w:ascii="Times New Roman" w:hAnsi="Times New Roman" w:cs="Times New Roman"/>
                      <w:b/>
                      <w:bCs/>
                      <w:sz w:val="24"/>
                      <w:szCs w:val="24"/>
                    </w:rPr>
                  </w:pPr>
                  <w:r w:rsidRPr="00571B0E">
                    <w:rPr>
                      <w:rFonts w:ascii="Times New Roman" w:hAnsi="Times New Roman" w:cs="Times New Roman"/>
                      <w:b/>
                      <w:bCs/>
                      <w:sz w:val="24"/>
                      <w:szCs w:val="24"/>
                    </w:rPr>
                    <w:t>Sorting Algorithms</w:t>
                  </w:r>
                </w:p>
              </w:tc>
              <w:tc>
                <w:tcPr>
                  <w:tcW w:w="0" w:type="auto"/>
                  <w:shd w:val="clear" w:color="auto" w:fill="auto"/>
                  <w:tcMar>
                    <w:top w:w="180" w:type="dxa"/>
                    <w:left w:w="180" w:type="dxa"/>
                    <w:bottom w:w="180" w:type="dxa"/>
                    <w:right w:w="180" w:type="dxa"/>
                  </w:tcMar>
                  <w:hideMark/>
                </w:tcPr>
                <w:p w14:paraId="796A6117" w14:textId="77777777" w:rsidR="00472147" w:rsidRPr="00571B0E" w:rsidRDefault="00472147" w:rsidP="00472147">
                  <w:pPr>
                    <w:rPr>
                      <w:rFonts w:ascii="Times New Roman" w:hAnsi="Times New Roman" w:cs="Times New Roman"/>
                      <w:b/>
                      <w:bCs/>
                      <w:sz w:val="24"/>
                      <w:szCs w:val="24"/>
                    </w:rPr>
                  </w:pPr>
                  <w:r w:rsidRPr="00571B0E">
                    <w:rPr>
                      <w:rFonts w:ascii="Times New Roman" w:hAnsi="Times New Roman" w:cs="Times New Roman"/>
                      <w:b/>
                      <w:bCs/>
                      <w:sz w:val="24"/>
                      <w:szCs w:val="24"/>
                    </w:rPr>
                    <w:t>Description</w:t>
                  </w:r>
                </w:p>
              </w:tc>
            </w:tr>
            <w:tr w:rsidR="00472147" w:rsidRPr="00571B0E" w14:paraId="50A455B4" w14:textId="77777777" w:rsidTr="00571B0E">
              <w:trPr>
                <w:trHeight w:val="1111"/>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1C36A934" w14:textId="77777777"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1</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7805DE0B" w14:textId="77777777" w:rsidR="00472147" w:rsidRPr="00571B0E" w:rsidRDefault="00000000" w:rsidP="00472147">
                  <w:pPr>
                    <w:jc w:val="both"/>
                    <w:rPr>
                      <w:rFonts w:ascii="Times New Roman" w:hAnsi="Times New Roman" w:cs="Times New Roman"/>
                      <w:sz w:val="24"/>
                      <w:szCs w:val="24"/>
                    </w:rPr>
                  </w:pPr>
                  <w:hyperlink r:id="rId50" w:history="1">
                    <w:r w:rsidR="00472147" w:rsidRPr="00571B0E">
                      <w:rPr>
                        <w:rStyle w:val="Hyperlink"/>
                        <w:rFonts w:ascii="Times New Roman" w:hAnsi="Times New Roman" w:cs="Times New Roman"/>
                        <w:color w:val="auto"/>
                        <w:sz w:val="24"/>
                        <w:szCs w:val="24"/>
                        <w:u w:val="none"/>
                      </w:rPr>
                      <w:t>Bubble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14245382" w14:textId="77777777"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It is the simplest sort method which performs sorting by repeatedly moving the largest element to the highest index of the array. It comprises of comparing each element to its adjacent element and replace them accordingly.</w:t>
                  </w:r>
                </w:p>
              </w:tc>
            </w:tr>
            <w:tr w:rsidR="00472147" w:rsidRPr="00571B0E" w14:paraId="5B0213FD" w14:textId="77777777" w:rsidTr="00571B0E">
              <w:trPr>
                <w:trHeight w:val="1097"/>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1B959F15" w14:textId="121C8E47"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2</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5604B009" w14:textId="77777777" w:rsidR="00472147" w:rsidRPr="00571B0E" w:rsidRDefault="00000000" w:rsidP="00472147">
                  <w:pPr>
                    <w:jc w:val="both"/>
                    <w:rPr>
                      <w:rFonts w:ascii="Times New Roman" w:hAnsi="Times New Roman" w:cs="Times New Roman"/>
                      <w:sz w:val="24"/>
                      <w:szCs w:val="24"/>
                    </w:rPr>
                  </w:pPr>
                  <w:hyperlink r:id="rId51" w:history="1">
                    <w:r w:rsidR="00472147" w:rsidRPr="00571B0E">
                      <w:rPr>
                        <w:rStyle w:val="Hyperlink"/>
                        <w:rFonts w:ascii="Times New Roman" w:hAnsi="Times New Roman" w:cs="Times New Roman"/>
                        <w:color w:val="auto"/>
                        <w:sz w:val="24"/>
                        <w:szCs w:val="24"/>
                        <w:u w:val="none"/>
                      </w:rPr>
                      <w:t>Insertion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0CE22715" w14:textId="77777777"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As the name suggests, insertion sort inserts each element of the array to its proper place. It is a very simple sort method which is used to arrange the deck of cards while playing bridge.</w:t>
                  </w:r>
                </w:p>
              </w:tc>
            </w:tr>
            <w:tr w:rsidR="00472147" w:rsidRPr="00571B0E" w14:paraId="52B5BFD6" w14:textId="77777777" w:rsidTr="00571B0E">
              <w:trPr>
                <w:trHeight w:val="1111"/>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79C5B60F" w14:textId="28AEE263"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3</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30E665E5" w14:textId="77777777" w:rsidR="00472147" w:rsidRPr="00571B0E" w:rsidRDefault="00000000" w:rsidP="00472147">
                  <w:pPr>
                    <w:jc w:val="both"/>
                    <w:rPr>
                      <w:rFonts w:ascii="Times New Roman" w:hAnsi="Times New Roman" w:cs="Times New Roman"/>
                      <w:sz w:val="24"/>
                      <w:szCs w:val="24"/>
                    </w:rPr>
                  </w:pPr>
                  <w:hyperlink r:id="rId52" w:history="1">
                    <w:r w:rsidR="00472147" w:rsidRPr="00571B0E">
                      <w:rPr>
                        <w:rStyle w:val="Hyperlink"/>
                        <w:rFonts w:ascii="Times New Roman" w:hAnsi="Times New Roman" w:cs="Times New Roman"/>
                        <w:color w:val="auto"/>
                        <w:sz w:val="24"/>
                        <w:szCs w:val="24"/>
                        <w:u w:val="none"/>
                      </w:rPr>
                      <w:t>Merge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11DFD331" w14:textId="77777777"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Merge sort follows divide and conquer approach in which, the list is first divided into the sets of equal elements and then each half of the list is sorted by using merge sort. The sorted list is combined again to form an elementary sorted array.</w:t>
                  </w:r>
                </w:p>
              </w:tc>
            </w:tr>
            <w:tr w:rsidR="00472147" w:rsidRPr="00571B0E" w14:paraId="057DB174" w14:textId="77777777" w:rsidTr="00571B0E">
              <w:trPr>
                <w:trHeight w:val="1111"/>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218D680F" w14:textId="39A614CE"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4</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48DDCFD4" w14:textId="77777777" w:rsidR="00472147" w:rsidRPr="00571B0E" w:rsidRDefault="00000000" w:rsidP="00472147">
                  <w:pPr>
                    <w:jc w:val="both"/>
                    <w:rPr>
                      <w:rFonts w:ascii="Times New Roman" w:hAnsi="Times New Roman" w:cs="Times New Roman"/>
                      <w:sz w:val="24"/>
                      <w:szCs w:val="24"/>
                    </w:rPr>
                  </w:pPr>
                  <w:hyperlink r:id="rId53" w:history="1">
                    <w:r w:rsidR="00472147" w:rsidRPr="00571B0E">
                      <w:rPr>
                        <w:rStyle w:val="Hyperlink"/>
                        <w:rFonts w:ascii="Times New Roman" w:hAnsi="Times New Roman" w:cs="Times New Roman"/>
                        <w:color w:val="auto"/>
                        <w:sz w:val="24"/>
                        <w:szCs w:val="24"/>
                        <w:u w:val="none"/>
                      </w:rPr>
                      <w:t>Quick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007AE3B1" w14:textId="77777777"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Quick sort is the most optimized sort algorithms which performs sorting in O(n log n) comparisons. Like Merge sort, quick sort also work by using divide and conquer approach.</w:t>
                  </w:r>
                </w:p>
              </w:tc>
            </w:tr>
            <w:tr w:rsidR="00472147" w:rsidRPr="00571B0E" w14:paraId="2491CE5E" w14:textId="77777777" w:rsidTr="00571B0E">
              <w:trPr>
                <w:trHeight w:val="1413"/>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6EE86E98" w14:textId="063E5A96"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5</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65E7ABD0" w14:textId="77777777" w:rsidR="00472147" w:rsidRPr="00571B0E" w:rsidRDefault="00000000" w:rsidP="00472147">
                  <w:pPr>
                    <w:jc w:val="both"/>
                    <w:rPr>
                      <w:rFonts w:ascii="Times New Roman" w:hAnsi="Times New Roman" w:cs="Times New Roman"/>
                      <w:sz w:val="24"/>
                      <w:szCs w:val="24"/>
                    </w:rPr>
                  </w:pPr>
                  <w:hyperlink r:id="rId54" w:history="1">
                    <w:r w:rsidR="00472147" w:rsidRPr="00571B0E">
                      <w:rPr>
                        <w:rStyle w:val="Hyperlink"/>
                        <w:rFonts w:ascii="Times New Roman" w:hAnsi="Times New Roman" w:cs="Times New Roman"/>
                        <w:color w:val="auto"/>
                        <w:sz w:val="24"/>
                        <w:szCs w:val="24"/>
                        <w:u w:val="none"/>
                      </w:rPr>
                      <w:t>Selection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03B7284D" w14:textId="77777777"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Selection sort finds the smallest element in the array and place it on the first place on the list, then it finds the second smallest element in the array and place it on the second place. This process continues until all the elements are moved to their correct ordering. It carries running time O(n2) which is worst than insertion sort.</w:t>
                  </w:r>
                </w:p>
              </w:tc>
            </w:tr>
          </w:tbl>
          <w:p w14:paraId="61A9BD28" w14:textId="77777777" w:rsidR="004337F0" w:rsidRPr="00571B0E" w:rsidRDefault="004337F0" w:rsidP="00472147">
            <w:pPr>
              <w:pStyle w:val="HTMLPreformatted"/>
              <w:spacing w:after="150"/>
              <w:textAlignment w:val="baseline"/>
              <w:rPr>
                <w:rFonts w:ascii="Times New Roman" w:hAnsi="Times New Roman" w:cs="Times New Roman"/>
                <w:sz w:val="24"/>
                <w:szCs w:val="24"/>
              </w:rPr>
            </w:pPr>
          </w:p>
        </w:tc>
      </w:tr>
      <w:tr w:rsidR="004337F0" w:rsidRPr="007C6AD1" w14:paraId="344C59DE" w14:textId="77777777" w:rsidTr="00FA596D">
        <w:trPr>
          <w:trHeight w:val="319"/>
        </w:trPr>
        <w:tc>
          <w:tcPr>
            <w:tcW w:w="9829" w:type="dxa"/>
            <w:shd w:val="clear" w:color="auto" w:fill="auto"/>
            <w:noWrap/>
            <w:vAlign w:val="bottom"/>
          </w:tcPr>
          <w:p w14:paraId="4297BFBB" w14:textId="77777777" w:rsidR="004337F0" w:rsidRPr="00DF4764" w:rsidRDefault="004337F0" w:rsidP="00FA596D">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52A33EBA" w14:textId="77777777" w:rsidR="004337F0" w:rsidRDefault="004337F0" w:rsidP="00FA596D">
            <w:pPr>
              <w:spacing w:after="0" w:line="240" w:lineRule="auto"/>
              <w:ind w:left="540"/>
              <w:textAlignment w:val="baseline"/>
              <w:rPr>
                <w:rFonts w:ascii="Times New Roman" w:hAnsi="Times New Roman" w:cs="Times New Roman"/>
                <w:bCs/>
                <w:color w:val="000000"/>
                <w:sz w:val="24"/>
                <w:szCs w:val="24"/>
              </w:rPr>
            </w:pPr>
          </w:p>
          <w:p w14:paraId="5BAA3E95" w14:textId="77777777" w:rsidR="004337F0" w:rsidRDefault="004337F0" w:rsidP="00FA596D">
            <w:pPr>
              <w:spacing w:after="0" w:line="240" w:lineRule="auto"/>
              <w:ind w:left="540"/>
              <w:textAlignment w:val="baseline"/>
              <w:rPr>
                <w:rFonts w:ascii="Times New Roman" w:hAnsi="Times New Roman" w:cs="Times New Roman"/>
                <w:bCs/>
                <w:color w:val="000000"/>
                <w:sz w:val="24"/>
                <w:szCs w:val="24"/>
              </w:rPr>
            </w:pPr>
          </w:p>
          <w:p w14:paraId="2D2FD23E" w14:textId="77777777" w:rsidR="004337F0" w:rsidRDefault="004337F0" w:rsidP="00FA596D">
            <w:pPr>
              <w:spacing w:after="0" w:line="240" w:lineRule="auto"/>
              <w:ind w:left="540"/>
              <w:textAlignment w:val="baseline"/>
              <w:rPr>
                <w:rFonts w:ascii="Times New Roman" w:hAnsi="Times New Roman" w:cs="Times New Roman"/>
                <w:bCs/>
                <w:color w:val="000000"/>
                <w:sz w:val="24"/>
                <w:szCs w:val="24"/>
              </w:rPr>
            </w:pPr>
          </w:p>
          <w:p w14:paraId="1EA14E85" w14:textId="77777777" w:rsidR="004337F0" w:rsidRDefault="004337F0" w:rsidP="00FA596D">
            <w:pPr>
              <w:spacing w:after="0" w:line="240" w:lineRule="auto"/>
              <w:ind w:left="540"/>
              <w:textAlignment w:val="baseline"/>
              <w:rPr>
                <w:rFonts w:ascii="Times New Roman" w:hAnsi="Times New Roman" w:cs="Times New Roman"/>
                <w:bCs/>
                <w:color w:val="000000"/>
                <w:sz w:val="24"/>
                <w:szCs w:val="24"/>
              </w:rPr>
            </w:pPr>
          </w:p>
          <w:p w14:paraId="2D4E0E6C" w14:textId="77777777" w:rsidR="004337F0" w:rsidRDefault="004337F0" w:rsidP="00FA596D">
            <w:pPr>
              <w:spacing w:after="0" w:line="240" w:lineRule="auto"/>
              <w:ind w:left="540"/>
              <w:textAlignment w:val="baseline"/>
              <w:rPr>
                <w:rFonts w:ascii="Times New Roman" w:hAnsi="Times New Roman" w:cs="Times New Roman"/>
                <w:bCs/>
                <w:color w:val="000000"/>
                <w:sz w:val="24"/>
                <w:szCs w:val="24"/>
              </w:rPr>
            </w:pPr>
          </w:p>
          <w:p w14:paraId="268C115D" w14:textId="77777777" w:rsidR="004337F0" w:rsidRDefault="004337F0" w:rsidP="00FA596D">
            <w:pPr>
              <w:spacing w:after="0" w:line="240" w:lineRule="auto"/>
              <w:ind w:left="540"/>
              <w:textAlignment w:val="baseline"/>
              <w:rPr>
                <w:rFonts w:ascii="Times New Roman" w:hAnsi="Times New Roman" w:cs="Times New Roman"/>
                <w:bCs/>
                <w:color w:val="000000"/>
                <w:sz w:val="24"/>
                <w:szCs w:val="24"/>
              </w:rPr>
            </w:pPr>
          </w:p>
          <w:p w14:paraId="6682E53D" w14:textId="77777777" w:rsidR="004337F0" w:rsidRDefault="004337F0" w:rsidP="00FA596D">
            <w:pPr>
              <w:spacing w:after="0" w:line="240" w:lineRule="auto"/>
              <w:rPr>
                <w:rFonts w:ascii="Times New Roman" w:eastAsia="Times New Roman" w:hAnsi="Times New Roman" w:cs="Times New Roman"/>
                <w:b/>
                <w:bCs/>
                <w:color w:val="000000"/>
                <w:sz w:val="24"/>
                <w:szCs w:val="24"/>
                <w:lang w:val="en-IN" w:eastAsia="en-IN"/>
              </w:rPr>
            </w:pPr>
          </w:p>
          <w:p w14:paraId="46A147CD" w14:textId="77777777" w:rsidR="004337F0" w:rsidRPr="003B4AC7" w:rsidRDefault="004337F0" w:rsidP="00FA596D">
            <w:pPr>
              <w:spacing w:after="0" w:line="240" w:lineRule="auto"/>
              <w:rPr>
                <w:rFonts w:ascii="Times New Roman" w:eastAsia="Times New Roman" w:hAnsi="Times New Roman" w:cs="Times New Roman"/>
                <w:b/>
                <w:bCs/>
                <w:color w:val="000000"/>
                <w:sz w:val="24"/>
                <w:szCs w:val="24"/>
                <w:lang w:val="en-IN" w:eastAsia="en-IN"/>
              </w:rPr>
            </w:pPr>
          </w:p>
        </w:tc>
      </w:tr>
      <w:tr w:rsidR="004337F0" w:rsidRPr="007C6AD1" w14:paraId="04DB7C44" w14:textId="77777777" w:rsidTr="00FA596D">
        <w:trPr>
          <w:trHeight w:val="319"/>
        </w:trPr>
        <w:tc>
          <w:tcPr>
            <w:tcW w:w="9829" w:type="dxa"/>
            <w:shd w:val="clear" w:color="auto" w:fill="auto"/>
            <w:noWrap/>
            <w:vAlign w:val="bottom"/>
          </w:tcPr>
          <w:p w14:paraId="70205DAE" w14:textId="77777777" w:rsidR="004337F0" w:rsidRPr="00DF4764" w:rsidRDefault="004337F0" w:rsidP="00FA596D">
            <w:pPr>
              <w:tabs>
                <w:tab w:val="left" w:pos="3330"/>
              </w:tabs>
              <w:rPr>
                <w:rFonts w:ascii="Arial" w:hAnsi="Arial" w:cs="Arial"/>
                <w:b/>
              </w:rPr>
            </w:pPr>
            <w:r>
              <w:rPr>
                <w:rFonts w:ascii="Arial" w:hAnsi="Arial" w:cs="Arial"/>
                <w:b/>
              </w:rPr>
              <w:lastRenderedPageBreak/>
              <w:t>Code (Student Work Area)</w:t>
            </w:r>
            <w:r w:rsidRPr="00DF4764">
              <w:rPr>
                <w:rFonts w:ascii="Arial" w:hAnsi="Arial" w:cs="Arial"/>
                <w:b/>
              </w:rPr>
              <w:t>:</w:t>
            </w:r>
          </w:p>
          <w:p w14:paraId="24B6D9B8" w14:textId="77777777" w:rsidR="004337F0" w:rsidRDefault="004337F0" w:rsidP="00FA596D">
            <w:pPr>
              <w:spacing w:after="0" w:line="240" w:lineRule="auto"/>
              <w:rPr>
                <w:rFonts w:ascii="Times New Roman" w:hAnsi="Times New Roman" w:cs="Times New Roman"/>
                <w:bCs/>
                <w:color w:val="000000"/>
                <w:sz w:val="24"/>
                <w:szCs w:val="24"/>
              </w:rPr>
            </w:pPr>
          </w:p>
          <w:p w14:paraId="15CB24EA" w14:textId="77777777" w:rsidR="004337F0" w:rsidRDefault="004337F0" w:rsidP="00FA596D">
            <w:pPr>
              <w:spacing w:after="0" w:line="240" w:lineRule="auto"/>
              <w:rPr>
                <w:rFonts w:ascii="Times New Roman" w:hAnsi="Times New Roman" w:cs="Times New Roman"/>
                <w:bCs/>
                <w:color w:val="000000"/>
                <w:sz w:val="24"/>
                <w:szCs w:val="24"/>
              </w:rPr>
            </w:pPr>
          </w:p>
          <w:p w14:paraId="2D53D9E9" w14:textId="77777777" w:rsidR="004337F0" w:rsidRDefault="004337F0" w:rsidP="00FA596D">
            <w:pPr>
              <w:tabs>
                <w:tab w:val="left" w:pos="3330"/>
              </w:tabs>
              <w:rPr>
                <w:rFonts w:ascii="Arial" w:hAnsi="Arial" w:cs="Arial"/>
                <w:b/>
              </w:rPr>
            </w:pPr>
          </w:p>
        </w:tc>
      </w:tr>
      <w:tr w:rsidR="004337F0" w:rsidRPr="007C6AD1" w14:paraId="1224992F" w14:textId="77777777" w:rsidTr="00FA596D">
        <w:trPr>
          <w:trHeight w:val="319"/>
        </w:trPr>
        <w:tc>
          <w:tcPr>
            <w:tcW w:w="9829" w:type="dxa"/>
            <w:shd w:val="clear" w:color="auto" w:fill="auto"/>
            <w:noWrap/>
            <w:vAlign w:val="bottom"/>
          </w:tcPr>
          <w:p w14:paraId="733AEE27" w14:textId="77777777" w:rsidR="004337F0" w:rsidRDefault="004337F0" w:rsidP="00FA596D">
            <w:pPr>
              <w:tabs>
                <w:tab w:val="left" w:pos="3330"/>
              </w:tabs>
              <w:rPr>
                <w:rFonts w:ascii="Arial" w:hAnsi="Arial" w:cs="Arial"/>
                <w:b/>
              </w:rPr>
            </w:pPr>
            <w:r>
              <w:rPr>
                <w:rFonts w:ascii="Arial" w:hAnsi="Arial" w:cs="Arial"/>
                <w:b/>
              </w:rPr>
              <w:t>Output – Screenshots (Student Work Area):</w:t>
            </w:r>
          </w:p>
          <w:p w14:paraId="36CF49E0" w14:textId="77777777" w:rsidR="004337F0" w:rsidRDefault="004337F0" w:rsidP="00FA596D">
            <w:pPr>
              <w:tabs>
                <w:tab w:val="left" w:pos="3330"/>
              </w:tabs>
              <w:rPr>
                <w:rFonts w:ascii="Arial" w:hAnsi="Arial" w:cs="Arial"/>
                <w:b/>
              </w:rPr>
            </w:pPr>
          </w:p>
          <w:p w14:paraId="4951EC05" w14:textId="77777777" w:rsidR="004337F0" w:rsidRDefault="004337F0" w:rsidP="00FA596D">
            <w:pPr>
              <w:tabs>
                <w:tab w:val="left" w:pos="3330"/>
              </w:tabs>
              <w:rPr>
                <w:rFonts w:ascii="Arial" w:hAnsi="Arial" w:cs="Arial"/>
                <w:b/>
              </w:rPr>
            </w:pPr>
          </w:p>
          <w:p w14:paraId="66D846E4" w14:textId="77777777" w:rsidR="004337F0" w:rsidRDefault="004337F0" w:rsidP="00FA596D">
            <w:pPr>
              <w:tabs>
                <w:tab w:val="left" w:pos="3330"/>
              </w:tabs>
              <w:rPr>
                <w:rFonts w:ascii="Arial" w:hAnsi="Arial" w:cs="Arial"/>
                <w:b/>
              </w:rPr>
            </w:pPr>
          </w:p>
        </w:tc>
      </w:tr>
      <w:tr w:rsidR="004337F0" w:rsidRPr="007C6AD1" w14:paraId="25DC073A" w14:textId="77777777" w:rsidTr="00FA596D">
        <w:trPr>
          <w:trHeight w:val="319"/>
        </w:trPr>
        <w:tc>
          <w:tcPr>
            <w:tcW w:w="9829" w:type="dxa"/>
            <w:shd w:val="clear" w:color="auto" w:fill="auto"/>
            <w:noWrap/>
            <w:vAlign w:val="bottom"/>
          </w:tcPr>
          <w:p w14:paraId="21155952" w14:textId="77777777" w:rsidR="004337F0" w:rsidRDefault="004337F0" w:rsidP="00FA596D">
            <w:pPr>
              <w:rPr>
                <w:rFonts w:ascii="Arial" w:hAnsi="Arial" w:cs="Arial"/>
                <w:b/>
              </w:rPr>
            </w:pPr>
            <w:r>
              <w:rPr>
                <w:rFonts w:ascii="Arial" w:hAnsi="Arial" w:cs="Arial"/>
                <w:b/>
              </w:rPr>
              <w:t>QUESTION BANK:</w:t>
            </w:r>
          </w:p>
          <w:p w14:paraId="50A31929" w14:textId="1F4A6B55" w:rsidR="004337F0" w:rsidRPr="004337F0" w:rsidRDefault="00571B0E" w:rsidP="00571B0E">
            <w:pPr>
              <w:pStyle w:val="ListParagraph"/>
              <w:rPr>
                <w:rFonts w:ascii="Arial" w:hAnsi="Arial" w:cs="Arial"/>
                <w:b/>
              </w:rPr>
            </w:pPr>
            <w:r>
              <w:rPr>
                <w:rFonts w:ascii="Arial" w:hAnsi="Arial" w:cs="Arial"/>
                <w:b/>
              </w:rPr>
              <w:t>Compare and contrast all Sorting techniques?</w:t>
            </w:r>
          </w:p>
          <w:p w14:paraId="1C0924F8" w14:textId="77777777" w:rsidR="004337F0" w:rsidRPr="00A61D96" w:rsidRDefault="004337F0" w:rsidP="00FA596D">
            <w:pPr>
              <w:pStyle w:val="ListParagraph"/>
              <w:rPr>
                <w:rFonts w:ascii="Arial" w:hAnsi="Arial" w:cs="Arial"/>
                <w:b/>
              </w:rPr>
            </w:pPr>
          </w:p>
        </w:tc>
      </w:tr>
    </w:tbl>
    <w:p w14:paraId="6A4251A8" w14:textId="77777777" w:rsidR="00210F87" w:rsidRDefault="00210F87" w:rsidP="00210F87">
      <w:pPr>
        <w:rPr>
          <w:rFonts w:asciiTheme="majorHAnsi" w:eastAsia="Calibri" w:hAnsiTheme="majorHAnsi" w:cs="Times New Roman"/>
          <w:b/>
          <w:bCs/>
          <w:sz w:val="24"/>
          <w:szCs w:val="24"/>
          <w:lang w:val="en-IN"/>
        </w:rPr>
      </w:pPr>
    </w:p>
    <w:p w14:paraId="0D437D04" w14:textId="77777777" w:rsidR="00210F87" w:rsidRDefault="00210F87" w:rsidP="00210F87">
      <w:pPr>
        <w:rPr>
          <w:rFonts w:asciiTheme="majorHAnsi" w:eastAsia="Calibri" w:hAnsiTheme="majorHAnsi" w:cs="Times New Roman"/>
          <w:b/>
          <w:bCs/>
          <w:sz w:val="24"/>
          <w:szCs w:val="24"/>
          <w:lang w:val="en-IN"/>
        </w:rPr>
      </w:pPr>
    </w:p>
    <w:p w14:paraId="1E29577B" w14:textId="77777777" w:rsidR="00210F87" w:rsidRDefault="00210F87" w:rsidP="003B4AC7">
      <w:pPr>
        <w:rPr>
          <w:rFonts w:asciiTheme="majorHAnsi" w:eastAsia="Calibri" w:hAnsiTheme="majorHAnsi" w:cs="Times New Roman"/>
          <w:b/>
          <w:bCs/>
          <w:sz w:val="24"/>
          <w:szCs w:val="24"/>
          <w:lang w:val="en-IN"/>
        </w:rPr>
      </w:pPr>
    </w:p>
    <w:sectPr w:rsidR="00210F87" w:rsidSect="002F1DAD">
      <w:headerReference w:type="default" r:id="rId55"/>
      <w:headerReference w:type="first" r:id="rId5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E3A65" w14:textId="77777777" w:rsidR="00821C16" w:rsidRDefault="00821C16" w:rsidP="0034450D">
      <w:pPr>
        <w:spacing w:after="0" w:line="240" w:lineRule="auto"/>
      </w:pPr>
      <w:r>
        <w:separator/>
      </w:r>
    </w:p>
  </w:endnote>
  <w:endnote w:type="continuationSeparator" w:id="0">
    <w:p w14:paraId="7559ECF0" w14:textId="77777777" w:rsidR="00821C16" w:rsidRDefault="00821C16" w:rsidP="00344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A8443" w14:textId="77777777" w:rsidR="00821C16" w:rsidRDefault="00821C16" w:rsidP="0034450D">
      <w:pPr>
        <w:spacing w:after="0" w:line="240" w:lineRule="auto"/>
      </w:pPr>
      <w:r>
        <w:separator/>
      </w:r>
    </w:p>
  </w:footnote>
  <w:footnote w:type="continuationSeparator" w:id="0">
    <w:p w14:paraId="791C4948" w14:textId="77777777" w:rsidR="00821C16" w:rsidRDefault="00821C16" w:rsidP="00344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ED42D" w14:textId="1B4F1786" w:rsidR="00722CF8" w:rsidRDefault="00494023" w:rsidP="00366B6C">
    <w:pPr>
      <w:pStyle w:val="Header"/>
      <w:tabs>
        <w:tab w:val="left" w:pos="5812"/>
      </w:tabs>
    </w:pPr>
    <w:r>
      <w:rPr>
        <w:noProof/>
      </w:rPr>
      <w:drawing>
        <wp:inline distT="0" distB="0" distL="0" distR="0" wp14:anchorId="56A568AA" wp14:editId="3A4CA608">
          <wp:extent cx="731520" cy="7315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inline>
      </w:drawing>
    </w:r>
    <w:r w:rsidR="00722CF8" w:rsidRPr="000139FD">
      <w:rPr>
        <w:sz w:val="20"/>
      </w:rPr>
      <w:t xml:space="preserve">                                              </w:t>
    </w:r>
    <w:r w:rsidR="00722CF8">
      <w:rPr>
        <w:sz w:val="20"/>
      </w:rPr>
      <w:t xml:space="preserve">                                             </w:t>
    </w:r>
    <w:r w:rsidR="00722CF8" w:rsidRPr="000139FD">
      <w:rPr>
        <w:sz w:val="20"/>
      </w:rPr>
      <w:t xml:space="preserve"> </w:t>
    </w:r>
    <w:r w:rsidR="00722CF8">
      <w:rPr>
        <w:b/>
        <w:bCs/>
        <w:sz w:val="20"/>
        <w:lang w:val="en-IN"/>
      </w:rPr>
      <w:t xml:space="preserve">     </w:t>
    </w:r>
    <w:r w:rsidR="0053059C">
      <w:rPr>
        <w:b/>
        <w:bCs/>
        <w:sz w:val="20"/>
        <w:lang w:val="en-IN"/>
      </w:rPr>
      <w:t>Data Structure</w:t>
    </w:r>
    <w:r w:rsidR="002B3CFD">
      <w:rPr>
        <w:b/>
        <w:bCs/>
        <w:sz w:val="20"/>
        <w:lang w:val="en-IN"/>
      </w:rPr>
      <w:t>s</w:t>
    </w:r>
    <w:r w:rsidR="00722CF8">
      <w:rPr>
        <w:b/>
        <w:bCs/>
        <w:sz w:val="20"/>
      </w:rPr>
      <w:t xml:space="preserve"> Lab </w:t>
    </w:r>
    <w:r w:rsidR="00366B6C">
      <w:rPr>
        <w:b/>
        <w:bCs/>
        <w:sz w:val="20"/>
      </w:rPr>
      <w:t>Workbook</w:t>
    </w:r>
    <w:r w:rsidR="00722CF8">
      <w:rPr>
        <w:b/>
        <w:bCs/>
        <w:sz w:val="20"/>
      </w:rPr>
      <w:t xml:space="preserve"> (CSL 2</w:t>
    </w:r>
    <w:r w:rsidR="0053059C">
      <w:rPr>
        <w:b/>
        <w:bCs/>
        <w:sz w:val="20"/>
      </w:rPr>
      <w:t>09</w:t>
    </w:r>
    <w:r w:rsidR="00722CF8">
      <w:rPr>
        <w:b/>
        <w:bCs/>
        <w:sz w:val="20"/>
      </w:rPr>
      <w:t xml:space="preserve">) | </w:t>
    </w:r>
    <w:sdt>
      <w:sdtPr>
        <w:id w:val="-404990036"/>
        <w:docPartObj>
          <w:docPartGallery w:val="Page Numbers (Top of Page)"/>
          <w:docPartUnique/>
        </w:docPartObj>
      </w:sdtPr>
      <w:sdtEndPr>
        <w:rPr>
          <w:noProof/>
        </w:rPr>
      </w:sdtEndPr>
      <w:sdtContent>
        <w:r w:rsidR="00722CF8">
          <w:fldChar w:fldCharType="begin"/>
        </w:r>
        <w:r w:rsidR="00722CF8">
          <w:instrText xml:space="preserve"> PAGE   \* MERGEFORMAT </w:instrText>
        </w:r>
        <w:r w:rsidR="00722CF8">
          <w:fldChar w:fldCharType="separate"/>
        </w:r>
        <w:r w:rsidR="00722CF8">
          <w:rPr>
            <w:noProof/>
          </w:rPr>
          <w:t>1</w:t>
        </w:r>
        <w:r w:rsidR="00722CF8">
          <w:rPr>
            <w:noProof/>
          </w:rPr>
          <w:fldChar w:fldCharType="end"/>
        </w:r>
      </w:sdtContent>
    </w:sdt>
  </w:p>
  <w:p w14:paraId="32AEDABD" w14:textId="2B2B05C5" w:rsidR="00722CF8" w:rsidRPr="002F1DAD" w:rsidRDefault="00722CF8" w:rsidP="002F1DAD">
    <w:pPr>
      <w:pStyle w:val="Header"/>
      <w:jc w:val="center"/>
      <w:rPr>
        <w:b/>
        <w:bCs/>
        <w:sz w:val="20"/>
      </w:rPr>
    </w:pPr>
    <w:r>
      <w:rPr>
        <w:b/>
        <w:bCs/>
        <w:sz w:val="20"/>
      </w:rPr>
      <w:t xml:space="preserve">                                                                                                                                                                               </w:t>
    </w:r>
    <w:r w:rsidRPr="002F1DAD">
      <w:rPr>
        <w:b/>
        <w:bCs/>
        <w:sz w:val="20"/>
      </w:rPr>
      <w:t>20</w:t>
    </w:r>
    <w:r w:rsidR="0053059C">
      <w:rPr>
        <w:b/>
        <w:bCs/>
        <w:sz w:val="20"/>
      </w:rPr>
      <w:t>2</w:t>
    </w:r>
    <w:r w:rsidR="00F43C9B">
      <w:rPr>
        <w:b/>
        <w:bCs/>
        <w:sz w:val="20"/>
      </w:rPr>
      <w:t>3-</w:t>
    </w:r>
    <w:r w:rsidR="002B3CFD">
      <w:rPr>
        <w:b/>
        <w:bCs/>
        <w:sz w:val="20"/>
      </w:rPr>
      <w:t>-2</w:t>
    </w:r>
    <w:r w:rsidR="00F43C9B">
      <w:rPr>
        <w:b/>
        <w:bCs/>
        <w:sz w:val="20"/>
      </w:rPr>
      <w:t>4</w:t>
    </w:r>
    <w:r>
      <w:rPr>
        <w:b/>
        <w:bCs/>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60D47" w14:textId="61437F04" w:rsidR="00722CF8" w:rsidRDefault="00AB5DBF">
    <w:pPr>
      <w:pStyle w:val="Header"/>
    </w:pPr>
    <w:r>
      <w:rPr>
        <w:noProof/>
      </w:rPr>
      <w:drawing>
        <wp:inline distT="0" distB="0" distL="0" distR="0" wp14:anchorId="5298A46E" wp14:editId="614CDDFA">
          <wp:extent cx="552450" cy="552450"/>
          <wp:effectExtent l="0" t="0" r="0" b="0"/>
          <wp:docPr id="1680343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343473" name="Picture 1680343473"/>
                  <pic:cNvPicPr/>
                </pic:nvPicPr>
                <pic:blipFill>
                  <a:blip r:embed="rId1">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inline>
      </w:drawing>
    </w:r>
    <w:r>
      <w:tab/>
    </w:r>
    <w:r>
      <w:tab/>
      <w:t>Data Structures- CSL 209</w:t>
    </w:r>
    <w:r>
      <w:br/>
    </w:r>
    <w:r>
      <w:tab/>
    </w:r>
    <w:r>
      <w:tab/>
      <w:t>Session – 2023-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39F0"/>
    <w:multiLevelType w:val="hybridMultilevel"/>
    <w:tmpl w:val="FD4A8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7049EB"/>
    <w:multiLevelType w:val="hybridMultilevel"/>
    <w:tmpl w:val="DED2B99E"/>
    <w:lvl w:ilvl="0" w:tplc="C3F8775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2A77B17"/>
    <w:multiLevelType w:val="hybridMultilevel"/>
    <w:tmpl w:val="1B0CF6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2B04723"/>
    <w:multiLevelType w:val="multilevel"/>
    <w:tmpl w:val="BCFC9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760CD"/>
    <w:multiLevelType w:val="hybridMultilevel"/>
    <w:tmpl w:val="A7AE46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64B1ADA"/>
    <w:multiLevelType w:val="multilevel"/>
    <w:tmpl w:val="84D2F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A50FF1"/>
    <w:multiLevelType w:val="hybridMultilevel"/>
    <w:tmpl w:val="D096C7B2"/>
    <w:lvl w:ilvl="0" w:tplc="9F74B4D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6EF3CD5"/>
    <w:multiLevelType w:val="multilevel"/>
    <w:tmpl w:val="D0A0F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4E29AB"/>
    <w:multiLevelType w:val="multilevel"/>
    <w:tmpl w:val="9E2A4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5814AD"/>
    <w:multiLevelType w:val="hybridMultilevel"/>
    <w:tmpl w:val="C06C9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307C43"/>
    <w:multiLevelType w:val="multilevel"/>
    <w:tmpl w:val="E5F23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97277A"/>
    <w:multiLevelType w:val="multilevel"/>
    <w:tmpl w:val="4C8C296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57C642A"/>
    <w:multiLevelType w:val="multilevel"/>
    <w:tmpl w:val="BC801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A8671A"/>
    <w:multiLevelType w:val="multilevel"/>
    <w:tmpl w:val="437EB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967008"/>
    <w:multiLevelType w:val="multilevel"/>
    <w:tmpl w:val="6BB80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81491D"/>
    <w:multiLevelType w:val="multilevel"/>
    <w:tmpl w:val="26CCB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346B7E"/>
    <w:multiLevelType w:val="hybridMultilevel"/>
    <w:tmpl w:val="A08460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F4429AA"/>
    <w:multiLevelType w:val="multilevel"/>
    <w:tmpl w:val="555E4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F9437CE"/>
    <w:multiLevelType w:val="multilevel"/>
    <w:tmpl w:val="47505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06323F7"/>
    <w:multiLevelType w:val="multilevel"/>
    <w:tmpl w:val="D1C88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08131F6"/>
    <w:multiLevelType w:val="hybridMultilevel"/>
    <w:tmpl w:val="D2CA08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4D35B93"/>
    <w:multiLevelType w:val="multilevel"/>
    <w:tmpl w:val="D6122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56C4E2A"/>
    <w:multiLevelType w:val="hybridMultilevel"/>
    <w:tmpl w:val="EBA6F4B8"/>
    <w:lvl w:ilvl="0" w:tplc="C3F87750">
      <w:start w:val="1"/>
      <w:numFmt w:val="bullet"/>
      <w:lvlText w:val=""/>
      <w:lvlJc w:val="left"/>
      <w:pPr>
        <w:ind w:left="1260" w:hanging="360"/>
      </w:pPr>
      <w:rPr>
        <w:rFonts w:ascii="Symbol" w:hAnsi="Symbol" w:hint="default"/>
        <w:color w:val="auto"/>
      </w:rPr>
    </w:lvl>
    <w:lvl w:ilvl="1" w:tplc="FC20EBFA">
      <w:numFmt w:val="bullet"/>
      <w:lvlText w:val="•"/>
      <w:lvlJc w:val="left"/>
      <w:pPr>
        <w:ind w:left="1980" w:hanging="360"/>
      </w:pPr>
      <w:rPr>
        <w:rFonts w:ascii="Times New Roman" w:eastAsia="Calibri" w:hAnsi="Times New Roman"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3" w15:restartNumberingAfterBreak="0">
    <w:nsid w:val="2809188A"/>
    <w:multiLevelType w:val="multilevel"/>
    <w:tmpl w:val="4386F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8A57522"/>
    <w:multiLevelType w:val="hybridMultilevel"/>
    <w:tmpl w:val="1070EA98"/>
    <w:lvl w:ilvl="0" w:tplc="85963D82">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2CFD1840"/>
    <w:multiLevelType w:val="multilevel"/>
    <w:tmpl w:val="18FCF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E244CAD"/>
    <w:multiLevelType w:val="multilevel"/>
    <w:tmpl w:val="92F67B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02C53AD"/>
    <w:multiLevelType w:val="hybridMultilevel"/>
    <w:tmpl w:val="0792D5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2A76FE7"/>
    <w:multiLevelType w:val="hybridMultilevel"/>
    <w:tmpl w:val="71F41284"/>
    <w:lvl w:ilvl="0" w:tplc="40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255259"/>
    <w:multiLevelType w:val="hybridMultilevel"/>
    <w:tmpl w:val="0AB8AF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364C4B0A"/>
    <w:multiLevelType w:val="hybridMultilevel"/>
    <w:tmpl w:val="5EEE32D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381A7F42"/>
    <w:multiLevelType w:val="multilevel"/>
    <w:tmpl w:val="A26C7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A4D5AB7"/>
    <w:multiLevelType w:val="multilevel"/>
    <w:tmpl w:val="B3C2AE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B752A2A"/>
    <w:multiLevelType w:val="multilevel"/>
    <w:tmpl w:val="8534C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D3301F4"/>
    <w:multiLevelType w:val="hybridMultilevel"/>
    <w:tmpl w:val="1B0CF6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3DEB1BF3"/>
    <w:multiLevelType w:val="hybridMultilevel"/>
    <w:tmpl w:val="DD769B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43FE2D84"/>
    <w:multiLevelType w:val="multilevel"/>
    <w:tmpl w:val="9DF89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4CC019F"/>
    <w:multiLevelType w:val="hybridMultilevel"/>
    <w:tmpl w:val="AD260C48"/>
    <w:lvl w:ilvl="0" w:tplc="04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462A723B"/>
    <w:multiLevelType w:val="hybridMultilevel"/>
    <w:tmpl w:val="3EEEA6AC"/>
    <w:lvl w:ilvl="0" w:tplc="79A8C5A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4A5E2B8C"/>
    <w:multiLevelType w:val="multilevel"/>
    <w:tmpl w:val="B8006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C8850CB"/>
    <w:multiLevelType w:val="multilevel"/>
    <w:tmpl w:val="6DDE6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D7F468C"/>
    <w:multiLevelType w:val="multilevel"/>
    <w:tmpl w:val="3B4C4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05D4AC4"/>
    <w:multiLevelType w:val="multilevel"/>
    <w:tmpl w:val="04C2C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17E1BC6"/>
    <w:multiLevelType w:val="hybridMultilevel"/>
    <w:tmpl w:val="5D283792"/>
    <w:lvl w:ilvl="0" w:tplc="178478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525F4626"/>
    <w:multiLevelType w:val="hybridMultilevel"/>
    <w:tmpl w:val="CC6E3B76"/>
    <w:lvl w:ilvl="0" w:tplc="087491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53EC5C4C"/>
    <w:multiLevelType w:val="multilevel"/>
    <w:tmpl w:val="28F0EC0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3F53523"/>
    <w:multiLevelType w:val="multilevel"/>
    <w:tmpl w:val="6366B3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5FB3471"/>
    <w:multiLevelType w:val="hybridMultilevel"/>
    <w:tmpl w:val="437415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571505E1"/>
    <w:multiLevelType w:val="hybridMultilevel"/>
    <w:tmpl w:val="5A6C6AE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AE72BB7"/>
    <w:multiLevelType w:val="multilevel"/>
    <w:tmpl w:val="8138D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C6B3E0E"/>
    <w:multiLevelType w:val="multilevel"/>
    <w:tmpl w:val="A746D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F686A78"/>
    <w:multiLevelType w:val="multilevel"/>
    <w:tmpl w:val="7898F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427213"/>
    <w:multiLevelType w:val="multilevel"/>
    <w:tmpl w:val="0A827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33838A2"/>
    <w:multiLevelType w:val="multilevel"/>
    <w:tmpl w:val="CA56C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52A3701"/>
    <w:multiLevelType w:val="hybridMultilevel"/>
    <w:tmpl w:val="647AF14A"/>
    <w:lvl w:ilvl="0" w:tplc="40090001">
      <w:start w:val="1"/>
      <w:numFmt w:val="bullet"/>
      <w:lvlText w:val=""/>
      <w:lvlJc w:val="left"/>
      <w:pPr>
        <w:ind w:left="5040" w:hanging="720"/>
      </w:pPr>
      <w:rPr>
        <w:rFonts w:ascii="Symbol" w:hAnsi="Symbol" w:hint="default"/>
        <w:b w:val="0"/>
        <w:bCs/>
      </w:rPr>
    </w:lvl>
    <w:lvl w:ilvl="1" w:tplc="0AD4DD76">
      <w:start w:val="1"/>
      <w:numFmt w:val="lowerLetter"/>
      <w:lvlText w:val="%2)"/>
      <w:lvlJc w:val="left"/>
      <w:pPr>
        <w:ind w:left="5400" w:hanging="360"/>
      </w:pPr>
      <w:rPr>
        <w:rFonts w:hint="default"/>
      </w:rPr>
    </w:lvl>
    <w:lvl w:ilvl="2" w:tplc="4009001B" w:tentative="1">
      <w:start w:val="1"/>
      <w:numFmt w:val="lowerRoman"/>
      <w:lvlText w:val="%3."/>
      <w:lvlJc w:val="right"/>
      <w:pPr>
        <w:ind w:left="6120" w:hanging="180"/>
      </w:pPr>
    </w:lvl>
    <w:lvl w:ilvl="3" w:tplc="4009000F" w:tentative="1">
      <w:start w:val="1"/>
      <w:numFmt w:val="decimal"/>
      <w:lvlText w:val="%4."/>
      <w:lvlJc w:val="left"/>
      <w:pPr>
        <w:ind w:left="6840" w:hanging="360"/>
      </w:pPr>
    </w:lvl>
    <w:lvl w:ilvl="4" w:tplc="40090019" w:tentative="1">
      <w:start w:val="1"/>
      <w:numFmt w:val="lowerLetter"/>
      <w:lvlText w:val="%5."/>
      <w:lvlJc w:val="left"/>
      <w:pPr>
        <w:ind w:left="7560" w:hanging="360"/>
      </w:pPr>
    </w:lvl>
    <w:lvl w:ilvl="5" w:tplc="4009001B" w:tentative="1">
      <w:start w:val="1"/>
      <w:numFmt w:val="lowerRoman"/>
      <w:lvlText w:val="%6."/>
      <w:lvlJc w:val="right"/>
      <w:pPr>
        <w:ind w:left="8280" w:hanging="180"/>
      </w:pPr>
    </w:lvl>
    <w:lvl w:ilvl="6" w:tplc="4009000F" w:tentative="1">
      <w:start w:val="1"/>
      <w:numFmt w:val="decimal"/>
      <w:lvlText w:val="%7."/>
      <w:lvlJc w:val="left"/>
      <w:pPr>
        <w:ind w:left="9000" w:hanging="360"/>
      </w:pPr>
    </w:lvl>
    <w:lvl w:ilvl="7" w:tplc="40090019" w:tentative="1">
      <w:start w:val="1"/>
      <w:numFmt w:val="lowerLetter"/>
      <w:lvlText w:val="%8."/>
      <w:lvlJc w:val="left"/>
      <w:pPr>
        <w:ind w:left="9720" w:hanging="360"/>
      </w:pPr>
    </w:lvl>
    <w:lvl w:ilvl="8" w:tplc="4009001B" w:tentative="1">
      <w:start w:val="1"/>
      <w:numFmt w:val="lowerRoman"/>
      <w:lvlText w:val="%9."/>
      <w:lvlJc w:val="right"/>
      <w:pPr>
        <w:ind w:left="10440" w:hanging="180"/>
      </w:pPr>
    </w:lvl>
  </w:abstractNum>
  <w:abstractNum w:abstractNumId="55" w15:restartNumberingAfterBreak="0">
    <w:nsid w:val="65AC33A2"/>
    <w:multiLevelType w:val="hybridMultilevel"/>
    <w:tmpl w:val="2B9A2A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660068E5"/>
    <w:multiLevelType w:val="hybridMultilevel"/>
    <w:tmpl w:val="BCF822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A1A3B22"/>
    <w:multiLevelType w:val="hybridMultilevel"/>
    <w:tmpl w:val="A14695DA"/>
    <w:lvl w:ilvl="0" w:tplc="40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9846353E">
      <w:start w:val="1"/>
      <w:numFmt w:val="lowerLetter"/>
      <w:lvlText w:val="(%3)"/>
      <w:lvlJc w:val="left"/>
      <w:pPr>
        <w:ind w:left="2340" w:hanging="360"/>
      </w:pPr>
      <w:rPr>
        <w:rFonts w:hint="default"/>
      </w:rPr>
    </w:lvl>
    <w:lvl w:ilvl="3" w:tplc="0FFA2DE2">
      <w:start w:val="2"/>
      <w:numFmt w:val="decimal"/>
      <w:lvlText w:val="%4"/>
      <w:lvlJc w:val="left"/>
      <w:pPr>
        <w:ind w:left="2880" w:hanging="360"/>
      </w:pPr>
      <w:rPr>
        <w:rFonts w:hint="default"/>
      </w:rPr>
    </w:lvl>
    <w:lvl w:ilvl="4" w:tplc="5EB8269A">
      <w:start w:val="1"/>
      <w:numFmt w:val="lowerLetter"/>
      <w:lvlText w:val="%5)"/>
      <w:lvlJc w:val="left"/>
      <w:pPr>
        <w:ind w:left="3600" w:hanging="360"/>
      </w:pPr>
      <w:rPr>
        <w:rFonts w:hint="default"/>
      </w:r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6A383ABF"/>
    <w:multiLevelType w:val="multilevel"/>
    <w:tmpl w:val="C6E86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B805975"/>
    <w:multiLevelType w:val="multilevel"/>
    <w:tmpl w:val="4C607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0204121"/>
    <w:multiLevelType w:val="hybridMultilevel"/>
    <w:tmpl w:val="7ED423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D81AA6"/>
    <w:multiLevelType w:val="multilevel"/>
    <w:tmpl w:val="ECD2E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348740B"/>
    <w:multiLevelType w:val="multilevel"/>
    <w:tmpl w:val="58286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41A47BF"/>
    <w:multiLevelType w:val="hybridMultilevel"/>
    <w:tmpl w:val="1B3424B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74454C97"/>
    <w:multiLevelType w:val="multilevel"/>
    <w:tmpl w:val="195419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4AB260A"/>
    <w:multiLevelType w:val="hybridMultilevel"/>
    <w:tmpl w:val="FA367ACC"/>
    <w:lvl w:ilvl="0" w:tplc="40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74D56836"/>
    <w:multiLevelType w:val="hybridMultilevel"/>
    <w:tmpl w:val="A7AE46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75947794"/>
    <w:multiLevelType w:val="hybridMultilevel"/>
    <w:tmpl w:val="3D0A1272"/>
    <w:lvl w:ilvl="0" w:tplc="4009000F">
      <w:start w:val="1"/>
      <w:numFmt w:val="decimal"/>
      <w:lvlText w:val="%1."/>
      <w:lvlJc w:val="left"/>
      <w:pPr>
        <w:ind w:left="720" w:hanging="360"/>
      </w:pPr>
      <w:rPr>
        <w:rFonts w:hint="default"/>
      </w:rPr>
    </w:lvl>
    <w:lvl w:ilvl="1" w:tplc="BAFCE37C">
      <w:start w:val="1"/>
      <w:numFmt w:val="decimal"/>
      <w:lvlText w:val="3.%2"/>
      <w:lvlJc w:val="left"/>
      <w:pPr>
        <w:ind w:left="1440" w:hanging="360"/>
      </w:pPr>
      <w:rPr>
        <w:rFonts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75EA69BE"/>
    <w:multiLevelType w:val="multilevel"/>
    <w:tmpl w:val="E182D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67F2CFC"/>
    <w:multiLevelType w:val="hybridMultilevel"/>
    <w:tmpl w:val="2424F15A"/>
    <w:lvl w:ilvl="0" w:tplc="2854960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0" w15:restartNumberingAfterBreak="0">
    <w:nsid w:val="7801045E"/>
    <w:multiLevelType w:val="multilevel"/>
    <w:tmpl w:val="7F543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834366C"/>
    <w:multiLevelType w:val="multilevel"/>
    <w:tmpl w:val="FB5234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87E4232"/>
    <w:multiLevelType w:val="hybridMultilevel"/>
    <w:tmpl w:val="527CEB5C"/>
    <w:lvl w:ilvl="0" w:tplc="016038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89D6507"/>
    <w:multiLevelType w:val="hybridMultilevel"/>
    <w:tmpl w:val="51601F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7A9628D2"/>
    <w:multiLevelType w:val="hybridMultilevel"/>
    <w:tmpl w:val="96525F9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5" w15:restartNumberingAfterBreak="0">
    <w:nsid w:val="7AB3717D"/>
    <w:multiLevelType w:val="multilevel"/>
    <w:tmpl w:val="44C45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DCD6E31"/>
    <w:multiLevelType w:val="hybridMultilevel"/>
    <w:tmpl w:val="391C5E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98351096">
    <w:abstractNumId w:val="67"/>
  </w:num>
  <w:num w:numId="2" w16cid:durableId="1763911883">
    <w:abstractNumId w:val="57"/>
  </w:num>
  <w:num w:numId="3" w16cid:durableId="334768865">
    <w:abstractNumId w:val="74"/>
  </w:num>
  <w:num w:numId="4" w16cid:durableId="1276447369">
    <w:abstractNumId w:val="22"/>
  </w:num>
  <w:num w:numId="5" w16cid:durableId="1704210226">
    <w:abstractNumId w:val="1"/>
  </w:num>
  <w:num w:numId="6" w16cid:durableId="146437237">
    <w:abstractNumId w:val="6"/>
  </w:num>
  <w:num w:numId="7" w16cid:durableId="385298599">
    <w:abstractNumId w:val="55"/>
  </w:num>
  <w:num w:numId="8" w16cid:durableId="1823230697">
    <w:abstractNumId w:val="72"/>
  </w:num>
  <w:num w:numId="9" w16cid:durableId="364255645">
    <w:abstractNumId w:val="65"/>
  </w:num>
  <w:num w:numId="10" w16cid:durableId="528221667">
    <w:abstractNumId w:val="37"/>
  </w:num>
  <w:num w:numId="11" w16cid:durableId="1636449849">
    <w:abstractNumId w:val="29"/>
  </w:num>
  <w:num w:numId="12" w16cid:durableId="646010140">
    <w:abstractNumId w:val="0"/>
  </w:num>
  <w:num w:numId="13" w16cid:durableId="1115758215">
    <w:abstractNumId w:val="54"/>
  </w:num>
  <w:num w:numId="14" w16cid:durableId="2068408476">
    <w:abstractNumId w:val="56"/>
  </w:num>
  <w:num w:numId="15" w16cid:durableId="1806196648">
    <w:abstractNumId w:val="60"/>
  </w:num>
  <w:num w:numId="16" w16cid:durableId="633951072">
    <w:abstractNumId w:val="28"/>
  </w:num>
  <w:num w:numId="17" w16cid:durableId="806123054">
    <w:abstractNumId w:val="34"/>
  </w:num>
  <w:num w:numId="18" w16cid:durableId="97411068">
    <w:abstractNumId w:val="9"/>
  </w:num>
  <w:num w:numId="19" w16cid:durableId="593780981">
    <w:abstractNumId w:val="48"/>
  </w:num>
  <w:num w:numId="20" w16cid:durableId="1517961452">
    <w:abstractNumId w:val="24"/>
  </w:num>
  <w:num w:numId="21" w16cid:durableId="15136464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8836990">
    <w:abstractNumId w:val="2"/>
  </w:num>
  <w:num w:numId="23" w16cid:durableId="324479514">
    <w:abstractNumId w:val="76"/>
  </w:num>
  <w:num w:numId="24" w16cid:durableId="776677621">
    <w:abstractNumId w:val="20"/>
  </w:num>
  <w:num w:numId="25" w16cid:durableId="21248169">
    <w:abstractNumId w:val="30"/>
  </w:num>
  <w:num w:numId="26" w16cid:durableId="607086718">
    <w:abstractNumId w:val="42"/>
  </w:num>
  <w:num w:numId="27" w16cid:durableId="1082292254">
    <w:abstractNumId w:val="66"/>
  </w:num>
  <w:num w:numId="28" w16cid:durableId="2080327188">
    <w:abstractNumId w:val="73"/>
  </w:num>
  <w:num w:numId="29" w16cid:durableId="103816318">
    <w:abstractNumId w:val="63"/>
  </w:num>
  <w:num w:numId="30" w16cid:durableId="1482621681">
    <w:abstractNumId w:val="13"/>
  </w:num>
  <w:num w:numId="31" w16cid:durableId="1798714150">
    <w:abstractNumId w:val="47"/>
  </w:num>
  <w:num w:numId="32" w16cid:durableId="1277711231">
    <w:abstractNumId w:val="4"/>
  </w:num>
  <w:num w:numId="33" w16cid:durableId="212815329">
    <w:abstractNumId w:val="5"/>
  </w:num>
  <w:num w:numId="34" w16cid:durableId="225191996">
    <w:abstractNumId w:val="44"/>
  </w:num>
  <w:num w:numId="35" w16cid:durableId="1770929354">
    <w:abstractNumId w:val="69"/>
  </w:num>
  <w:num w:numId="36" w16cid:durableId="648246881">
    <w:abstractNumId w:val="38"/>
  </w:num>
  <w:num w:numId="37" w16cid:durableId="1835687175">
    <w:abstractNumId w:val="27"/>
  </w:num>
  <w:num w:numId="38" w16cid:durableId="2026863069">
    <w:abstractNumId w:val="35"/>
  </w:num>
  <w:num w:numId="39" w16cid:durableId="1012340481">
    <w:abstractNumId w:val="33"/>
  </w:num>
  <w:num w:numId="40" w16cid:durableId="2107310875">
    <w:abstractNumId w:val="16"/>
  </w:num>
  <w:num w:numId="41" w16cid:durableId="1637640560">
    <w:abstractNumId w:val="43"/>
  </w:num>
  <w:num w:numId="42" w16cid:durableId="355235535">
    <w:abstractNumId w:val="11"/>
  </w:num>
  <w:num w:numId="43" w16cid:durableId="1132021344">
    <w:abstractNumId w:val="71"/>
  </w:num>
  <w:num w:numId="44" w16cid:durableId="135610411">
    <w:abstractNumId w:val="26"/>
  </w:num>
  <w:num w:numId="45" w16cid:durableId="76368563">
    <w:abstractNumId w:val="45"/>
  </w:num>
  <w:num w:numId="46" w16cid:durableId="1784812160">
    <w:abstractNumId w:val="32"/>
  </w:num>
  <w:num w:numId="47" w16cid:durableId="1903976781">
    <w:abstractNumId w:val="64"/>
  </w:num>
  <w:num w:numId="48" w16cid:durableId="1128469997">
    <w:abstractNumId w:val="40"/>
  </w:num>
  <w:num w:numId="49" w16cid:durableId="1819760863">
    <w:abstractNumId w:val="52"/>
  </w:num>
  <w:num w:numId="50" w16cid:durableId="1054961467">
    <w:abstractNumId w:val="51"/>
  </w:num>
  <w:num w:numId="51" w16cid:durableId="2074961198">
    <w:abstractNumId w:val="3"/>
  </w:num>
  <w:num w:numId="52" w16cid:durableId="1331521973">
    <w:abstractNumId w:val="12"/>
  </w:num>
  <w:num w:numId="53" w16cid:durableId="226766912">
    <w:abstractNumId w:val="41"/>
  </w:num>
  <w:num w:numId="54" w16cid:durableId="1125537814">
    <w:abstractNumId w:val="36"/>
  </w:num>
  <w:num w:numId="55" w16cid:durableId="516890495">
    <w:abstractNumId w:val="10"/>
  </w:num>
  <w:num w:numId="56" w16cid:durableId="1534659066">
    <w:abstractNumId w:val="25"/>
  </w:num>
  <w:num w:numId="57" w16cid:durableId="1926574156">
    <w:abstractNumId w:val="15"/>
  </w:num>
  <w:num w:numId="58" w16cid:durableId="474836782">
    <w:abstractNumId w:val="59"/>
  </w:num>
  <w:num w:numId="59" w16cid:durableId="191384783">
    <w:abstractNumId w:val="31"/>
  </w:num>
  <w:num w:numId="60" w16cid:durableId="1751731442">
    <w:abstractNumId w:val="70"/>
  </w:num>
  <w:num w:numId="61" w16cid:durableId="431903762">
    <w:abstractNumId w:val="53"/>
  </w:num>
  <w:num w:numId="62" w16cid:durableId="1971323600">
    <w:abstractNumId w:val="39"/>
  </w:num>
  <w:num w:numId="63" w16cid:durableId="95054493">
    <w:abstractNumId w:val="62"/>
  </w:num>
  <w:num w:numId="64" w16cid:durableId="1528643845">
    <w:abstractNumId w:val="8"/>
  </w:num>
  <w:num w:numId="65" w16cid:durableId="900949281">
    <w:abstractNumId w:val="7"/>
  </w:num>
  <w:num w:numId="66" w16cid:durableId="1777095708">
    <w:abstractNumId w:val="58"/>
  </w:num>
  <w:num w:numId="67" w16cid:durableId="1901482817">
    <w:abstractNumId w:val="19"/>
  </w:num>
  <w:num w:numId="68" w16cid:durableId="777992136">
    <w:abstractNumId w:val="18"/>
  </w:num>
  <w:num w:numId="69" w16cid:durableId="882135622">
    <w:abstractNumId w:val="17"/>
  </w:num>
  <w:num w:numId="70" w16cid:durableId="246767937">
    <w:abstractNumId w:val="75"/>
  </w:num>
  <w:num w:numId="71" w16cid:durableId="1427723944">
    <w:abstractNumId w:val="68"/>
  </w:num>
  <w:num w:numId="72" w16cid:durableId="865604247">
    <w:abstractNumId w:val="50"/>
  </w:num>
  <w:num w:numId="73" w16cid:durableId="1290166831">
    <w:abstractNumId w:val="14"/>
  </w:num>
  <w:num w:numId="74" w16cid:durableId="2047945876">
    <w:abstractNumId w:val="23"/>
  </w:num>
  <w:num w:numId="75" w16cid:durableId="1871406167">
    <w:abstractNumId w:val="46"/>
  </w:num>
  <w:num w:numId="76" w16cid:durableId="781413051">
    <w:abstractNumId w:val="21"/>
  </w:num>
  <w:num w:numId="77" w16cid:durableId="1151405547">
    <w:abstractNumId w:val="61"/>
  </w:num>
  <w:num w:numId="78" w16cid:durableId="1598753707">
    <w:abstractNumId w:val="4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7QAkqaWlpbGBko6SsGpxcWZ+XkgBUa1ANPDOtMsAAAA"/>
  </w:docVars>
  <w:rsids>
    <w:rsidRoot w:val="000D41A5"/>
    <w:rsid w:val="000023D4"/>
    <w:rsid w:val="00003991"/>
    <w:rsid w:val="000139FD"/>
    <w:rsid w:val="000206BE"/>
    <w:rsid w:val="00036193"/>
    <w:rsid w:val="000367D2"/>
    <w:rsid w:val="00037952"/>
    <w:rsid w:val="00040388"/>
    <w:rsid w:val="0004175E"/>
    <w:rsid w:val="000526B6"/>
    <w:rsid w:val="0005459D"/>
    <w:rsid w:val="000574BB"/>
    <w:rsid w:val="000609C8"/>
    <w:rsid w:val="00062F00"/>
    <w:rsid w:val="0007057D"/>
    <w:rsid w:val="00071F46"/>
    <w:rsid w:val="00075DF6"/>
    <w:rsid w:val="0008215F"/>
    <w:rsid w:val="00082593"/>
    <w:rsid w:val="00083E96"/>
    <w:rsid w:val="000905CE"/>
    <w:rsid w:val="00091855"/>
    <w:rsid w:val="000922F3"/>
    <w:rsid w:val="000966AF"/>
    <w:rsid w:val="000A1E17"/>
    <w:rsid w:val="000A36BD"/>
    <w:rsid w:val="000A6504"/>
    <w:rsid w:val="000B4F9E"/>
    <w:rsid w:val="000B795D"/>
    <w:rsid w:val="000B7DF7"/>
    <w:rsid w:val="000C1A33"/>
    <w:rsid w:val="000C2521"/>
    <w:rsid w:val="000D1DE0"/>
    <w:rsid w:val="000D3901"/>
    <w:rsid w:val="000D41A5"/>
    <w:rsid w:val="000D46FE"/>
    <w:rsid w:val="000E1D53"/>
    <w:rsid w:val="00116792"/>
    <w:rsid w:val="00121381"/>
    <w:rsid w:val="001248FE"/>
    <w:rsid w:val="0012669C"/>
    <w:rsid w:val="001277BF"/>
    <w:rsid w:val="0013063B"/>
    <w:rsid w:val="00131629"/>
    <w:rsid w:val="00131EC8"/>
    <w:rsid w:val="00142B73"/>
    <w:rsid w:val="00153BD1"/>
    <w:rsid w:val="00157C82"/>
    <w:rsid w:val="00160875"/>
    <w:rsid w:val="0017197A"/>
    <w:rsid w:val="00171E41"/>
    <w:rsid w:val="00181640"/>
    <w:rsid w:val="00183981"/>
    <w:rsid w:val="00185813"/>
    <w:rsid w:val="001A0F89"/>
    <w:rsid w:val="001A638B"/>
    <w:rsid w:val="001A703F"/>
    <w:rsid w:val="001A78BD"/>
    <w:rsid w:val="001B16C3"/>
    <w:rsid w:val="001B478D"/>
    <w:rsid w:val="001B4FD5"/>
    <w:rsid w:val="001B7EF0"/>
    <w:rsid w:val="001C20EF"/>
    <w:rsid w:val="001C24E4"/>
    <w:rsid w:val="001D1EB7"/>
    <w:rsid w:val="001D2D8F"/>
    <w:rsid w:val="001D5469"/>
    <w:rsid w:val="001F22BB"/>
    <w:rsid w:val="001F5D20"/>
    <w:rsid w:val="00201D14"/>
    <w:rsid w:val="00205F1F"/>
    <w:rsid w:val="00210F87"/>
    <w:rsid w:val="00211193"/>
    <w:rsid w:val="00213783"/>
    <w:rsid w:val="0021558E"/>
    <w:rsid w:val="002157BC"/>
    <w:rsid w:val="00216079"/>
    <w:rsid w:val="00217C24"/>
    <w:rsid w:val="00233286"/>
    <w:rsid w:val="002350C6"/>
    <w:rsid w:val="00236A04"/>
    <w:rsid w:val="00240FA0"/>
    <w:rsid w:val="00242EF7"/>
    <w:rsid w:val="00245202"/>
    <w:rsid w:val="00255C80"/>
    <w:rsid w:val="0025793E"/>
    <w:rsid w:val="00270B99"/>
    <w:rsid w:val="002964F8"/>
    <w:rsid w:val="002A0AAE"/>
    <w:rsid w:val="002A10E6"/>
    <w:rsid w:val="002A1CF9"/>
    <w:rsid w:val="002B3CFD"/>
    <w:rsid w:val="002B5B5B"/>
    <w:rsid w:val="002B783D"/>
    <w:rsid w:val="002C1611"/>
    <w:rsid w:val="002C4DDB"/>
    <w:rsid w:val="002C5A1E"/>
    <w:rsid w:val="002C5A23"/>
    <w:rsid w:val="002D0631"/>
    <w:rsid w:val="002E2EB5"/>
    <w:rsid w:val="002E4DB7"/>
    <w:rsid w:val="002E54D1"/>
    <w:rsid w:val="002E7388"/>
    <w:rsid w:val="002F1DAD"/>
    <w:rsid w:val="002F5048"/>
    <w:rsid w:val="00300340"/>
    <w:rsid w:val="003024E3"/>
    <w:rsid w:val="00312E08"/>
    <w:rsid w:val="0032244B"/>
    <w:rsid w:val="0033199A"/>
    <w:rsid w:val="00335338"/>
    <w:rsid w:val="0034450D"/>
    <w:rsid w:val="00352D79"/>
    <w:rsid w:val="003555DF"/>
    <w:rsid w:val="00355891"/>
    <w:rsid w:val="00360988"/>
    <w:rsid w:val="003636CF"/>
    <w:rsid w:val="00366B6C"/>
    <w:rsid w:val="00371519"/>
    <w:rsid w:val="00380309"/>
    <w:rsid w:val="0038466A"/>
    <w:rsid w:val="00390ED1"/>
    <w:rsid w:val="00392471"/>
    <w:rsid w:val="003A3A9F"/>
    <w:rsid w:val="003A41E7"/>
    <w:rsid w:val="003A4F99"/>
    <w:rsid w:val="003A577B"/>
    <w:rsid w:val="003A6F80"/>
    <w:rsid w:val="003A718E"/>
    <w:rsid w:val="003B4AC7"/>
    <w:rsid w:val="003C35CF"/>
    <w:rsid w:val="003D348E"/>
    <w:rsid w:val="003D36C9"/>
    <w:rsid w:val="003D706E"/>
    <w:rsid w:val="003F59D3"/>
    <w:rsid w:val="0040206B"/>
    <w:rsid w:val="00403A26"/>
    <w:rsid w:val="00406FD0"/>
    <w:rsid w:val="00413A85"/>
    <w:rsid w:val="00416A6C"/>
    <w:rsid w:val="00420929"/>
    <w:rsid w:val="00422EC7"/>
    <w:rsid w:val="00425908"/>
    <w:rsid w:val="00430A99"/>
    <w:rsid w:val="00430F40"/>
    <w:rsid w:val="00431754"/>
    <w:rsid w:val="0043311A"/>
    <w:rsid w:val="004337F0"/>
    <w:rsid w:val="00436178"/>
    <w:rsid w:val="00446075"/>
    <w:rsid w:val="00455FD6"/>
    <w:rsid w:val="00457A83"/>
    <w:rsid w:val="00463289"/>
    <w:rsid w:val="00472147"/>
    <w:rsid w:val="00475732"/>
    <w:rsid w:val="00481EB0"/>
    <w:rsid w:val="00483E15"/>
    <w:rsid w:val="004841C6"/>
    <w:rsid w:val="00494023"/>
    <w:rsid w:val="0049419E"/>
    <w:rsid w:val="004A361A"/>
    <w:rsid w:val="004A6EC5"/>
    <w:rsid w:val="004B3CD7"/>
    <w:rsid w:val="004B7B7F"/>
    <w:rsid w:val="004C0415"/>
    <w:rsid w:val="004C40BC"/>
    <w:rsid w:val="004C6A5A"/>
    <w:rsid w:val="004D52B9"/>
    <w:rsid w:val="004D5E92"/>
    <w:rsid w:val="004D6340"/>
    <w:rsid w:val="004E4400"/>
    <w:rsid w:val="004E59A7"/>
    <w:rsid w:val="004E6C6D"/>
    <w:rsid w:val="004F0FE3"/>
    <w:rsid w:val="004F3576"/>
    <w:rsid w:val="004F4B1B"/>
    <w:rsid w:val="004F5A76"/>
    <w:rsid w:val="005104C7"/>
    <w:rsid w:val="00524B76"/>
    <w:rsid w:val="005262B1"/>
    <w:rsid w:val="00527386"/>
    <w:rsid w:val="0053059C"/>
    <w:rsid w:val="00531995"/>
    <w:rsid w:val="00536173"/>
    <w:rsid w:val="0053744B"/>
    <w:rsid w:val="005407B3"/>
    <w:rsid w:val="00542539"/>
    <w:rsid w:val="00544CBC"/>
    <w:rsid w:val="00545798"/>
    <w:rsid w:val="00555B68"/>
    <w:rsid w:val="00564069"/>
    <w:rsid w:val="0056779A"/>
    <w:rsid w:val="00571B0E"/>
    <w:rsid w:val="00590B56"/>
    <w:rsid w:val="00593C5D"/>
    <w:rsid w:val="00595DD4"/>
    <w:rsid w:val="005A6AC9"/>
    <w:rsid w:val="005B00F4"/>
    <w:rsid w:val="005B21B1"/>
    <w:rsid w:val="005C589E"/>
    <w:rsid w:val="005D6AE9"/>
    <w:rsid w:val="005E1104"/>
    <w:rsid w:val="005E1557"/>
    <w:rsid w:val="005E2B17"/>
    <w:rsid w:val="005E3FC3"/>
    <w:rsid w:val="005F1379"/>
    <w:rsid w:val="005F66A8"/>
    <w:rsid w:val="0061710B"/>
    <w:rsid w:val="00622FCA"/>
    <w:rsid w:val="006270E4"/>
    <w:rsid w:val="006309E2"/>
    <w:rsid w:val="00631A9D"/>
    <w:rsid w:val="00632BDA"/>
    <w:rsid w:val="006430AD"/>
    <w:rsid w:val="00643144"/>
    <w:rsid w:val="00646F19"/>
    <w:rsid w:val="006531AA"/>
    <w:rsid w:val="00655C05"/>
    <w:rsid w:val="00664708"/>
    <w:rsid w:val="0067311C"/>
    <w:rsid w:val="006750DF"/>
    <w:rsid w:val="00677AC7"/>
    <w:rsid w:val="00682540"/>
    <w:rsid w:val="00684C67"/>
    <w:rsid w:val="00684C9F"/>
    <w:rsid w:val="006852DE"/>
    <w:rsid w:val="0069072C"/>
    <w:rsid w:val="00694B04"/>
    <w:rsid w:val="00695796"/>
    <w:rsid w:val="00695E26"/>
    <w:rsid w:val="00696C94"/>
    <w:rsid w:val="006A26D4"/>
    <w:rsid w:val="006A32B8"/>
    <w:rsid w:val="006A4EFB"/>
    <w:rsid w:val="006B0EEB"/>
    <w:rsid w:val="006B2830"/>
    <w:rsid w:val="006B42C5"/>
    <w:rsid w:val="006C3E3B"/>
    <w:rsid w:val="006D3632"/>
    <w:rsid w:val="006D5775"/>
    <w:rsid w:val="006D6D95"/>
    <w:rsid w:val="006E2687"/>
    <w:rsid w:val="006F18A2"/>
    <w:rsid w:val="00703436"/>
    <w:rsid w:val="0070345C"/>
    <w:rsid w:val="00704132"/>
    <w:rsid w:val="00705B8C"/>
    <w:rsid w:val="00705F5E"/>
    <w:rsid w:val="00715BF5"/>
    <w:rsid w:val="00722CF8"/>
    <w:rsid w:val="007257A6"/>
    <w:rsid w:val="007274A1"/>
    <w:rsid w:val="0073513D"/>
    <w:rsid w:val="0073549D"/>
    <w:rsid w:val="007363D8"/>
    <w:rsid w:val="00741C2A"/>
    <w:rsid w:val="007443A8"/>
    <w:rsid w:val="00757A38"/>
    <w:rsid w:val="00763563"/>
    <w:rsid w:val="0076514F"/>
    <w:rsid w:val="0076735B"/>
    <w:rsid w:val="00772EFA"/>
    <w:rsid w:val="007774D8"/>
    <w:rsid w:val="00777C4E"/>
    <w:rsid w:val="00782F8D"/>
    <w:rsid w:val="007908CA"/>
    <w:rsid w:val="00790AF8"/>
    <w:rsid w:val="00792129"/>
    <w:rsid w:val="00795267"/>
    <w:rsid w:val="0079613D"/>
    <w:rsid w:val="007A0FC2"/>
    <w:rsid w:val="007A3F32"/>
    <w:rsid w:val="007A4C7C"/>
    <w:rsid w:val="007A6AD9"/>
    <w:rsid w:val="007B0A10"/>
    <w:rsid w:val="007B0C18"/>
    <w:rsid w:val="007B260C"/>
    <w:rsid w:val="007B6695"/>
    <w:rsid w:val="007C6AD1"/>
    <w:rsid w:val="007F1919"/>
    <w:rsid w:val="007F22A5"/>
    <w:rsid w:val="007F3825"/>
    <w:rsid w:val="007F5AD5"/>
    <w:rsid w:val="0080670A"/>
    <w:rsid w:val="00815FF5"/>
    <w:rsid w:val="00821C16"/>
    <w:rsid w:val="00822612"/>
    <w:rsid w:val="00830F64"/>
    <w:rsid w:val="00833EFA"/>
    <w:rsid w:val="00836274"/>
    <w:rsid w:val="00842838"/>
    <w:rsid w:val="00843680"/>
    <w:rsid w:val="008568C2"/>
    <w:rsid w:val="00870395"/>
    <w:rsid w:val="00880EEF"/>
    <w:rsid w:val="008823C3"/>
    <w:rsid w:val="00882902"/>
    <w:rsid w:val="008840AC"/>
    <w:rsid w:val="008873E5"/>
    <w:rsid w:val="00894160"/>
    <w:rsid w:val="00896397"/>
    <w:rsid w:val="008A3AA8"/>
    <w:rsid w:val="008B29F3"/>
    <w:rsid w:val="008B33ED"/>
    <w:rsid w:val="008B3765"/>
    <w:rsid w:val="008B628A"/>
    <w:rsid w:val="008D2E9C"/>
    <w:rsid w:val="008D68E8"/>
    <w:rsid w:val="008D6984"/>
    <w:rsid w:val="008E6BA4"/>
    <w:rsid w:val="008E6EEB"/>
    <w:rsid w:val="008F1310"/>
    <w:rsid w:val="008F1E1F"/>
    <w:rsid w:val="00911BCE"/>
    <w:rsid w:val="00912DD1"/>
    <w:rsid w:val="00914C90"/>
    <w:rsid w:val="009239A9"/>
    <w:rsid w:val="009246FE"/>
    <w:rsid w:val="009251AD"/>
    <w:rsid w:val="00951696"/>
    <w:rsid w:val="009579CB"/>
    <w:rsid w:val="0096216F"/>
    <w:rsid w:val="00963DA4"/>
    <w:rsid w:val="009653EE"/>
    <w:rsid w:val="00966323"/>
    <w:rsid w:val="0096635C"/>
    <w:rsid w:val="00966FE9"/>
    <w:rsid w:val="0097781D"/>
    <w:rsid w:val="009971F3"/>
    <w:rsid w:val="009A3256"/>
    <w:rsid w:val="009B2604"/>
    <w:rsid w:val="009C2ED4"/>
    <w:rsid w:val="009C3FA1"/>
    <w:rsid w:val="009D1493"/>
    <w:rsid w:val="009E0C03"/>
    <w:rsid w:val="009E1210"/>
    <w:rsid w:val="009E3A01"/>
    <w:rsid w:val="009E5CE1"/>
    <w:rsid w:val="009E7320"/>
    <w:rsid w:val="009F2457"/>
    <w:rsid w:val="009F33ED"/>
    <w:rsid w:val="009F687A"/>
    <w:rsid w:val="00A004A5"/>
    <w:rsid w:val="00A0229E"/>
    <w:rsid w:val="00A05B7C"/>
    <w:rsid w:val="00A1673E"/>
    <w:rsid w:val="00A20C46"/>
    <w:rsid w:val="00A22609"/>
    <w:rsid w:val="00A276F4"/>
    <w:rsid w:val="00A33F0B"/>
    <w:rsid w:val="00A41DFB"/>
    <w:rsid w:val="00A53BD5"/>
    <w:rsid w:val="00A61D96"/>
    <w:rsid w:val="00A73376"/>
    <w:rsid w:val="00A7457C"/>
    <w:rsid w:val="00A74CD0"/>
    <w:rsid w:val="00A76DC0"/>
    <w:rsid w:val="00A77E39"/>
    <w:rsid w:val="00A801DC"/>
    <w:rsid w:val="00A87B23"/>
    <w:rsid w:val="00AA00FE"/>
    <w:rsid w:val="00AB20B5"/>
    <w:rsid w:val="00AB5DBF"/>
    <w:rsid w:val="00AC18DB"/>
    <w:rsid w:val="00AC4D68"/>
    <w:rsid w:val="00AD30F9"/>
    <w:rsid w:val="00AE1164"/>
    <w:rsid w:val="00AE1470"/>
    <w:rsid w:val="00AE3E22"/>
    <w:rsid w:val="00AF0D23"/>
    <w:rsid w:val="00AF3330"/>
    <w:rsid w:val="00B028B0"/>
    <w:rsid w:val="00B07C0B"/>
    <w:rsid w:val="00B12B60"/>
    <w:rsid w:val="00B145FB"/>
    <w:rsid w:val="00B14B55"/>
    <w:rsid w:val="00B21104"/>
    <w:rsid w:val="00B3548F"/>
    <w:rsid w:val="00B43E47"/>
    <w:rsid w:val="00B55406"/>
    <w:rsid w:val="00B56833"/>
    <w:rsid w:val="00B575FE"/>
    <w:rsid w:val="00B66FEF"/>
    <w:rsid w:val="00B6713F"/>
    <w:rsid w:val="00B763E6"/>
    <w:rsid w:val="00B84919"/>
    <w:rsid w:val="00B900B0"/>
    <w:rsid w:val="00B93855"/>
    <w:rsid w:val="00BA490C"/>
    <w:rsid w:val="00BA785E"/>
    <w:rsid w:val="00BB1ED0"/>
    <w:rsid w:val="00BB3E3A"/>
    <w:rsid w:val="00BC5D33"/>
    <w:rsid w:val="00BD0755"/>
    <w:rsid w:val="00BE22A5"/>
    <w:rsid w:val="00BF2E6C"/>
    <w:rsid w:val="00BF69CC"/>
    <w:rsid w:val="00C1314F"/>
    <w:rsid w:val="00C1509F"/>
    <w:rsid w:val="00C2271A"/>
    <w:rsid w:val="00C36ECD"/>
    <w:rsid w:val="00C3776F"/>
    <w:rsid w:val="00C41E5A"/>
    <w:rsid w:val="00C43944"/>
    <w:rsid w:val="00C4642C"/>
    <w:rsid w:val="00C551A9"/>
    <w:rsid w:val="00C5678A"/>
    <w:rsid w:val="00C656F8"/>
    <w:rsid w:val="00C71AD5"/>
    <w:rsid w:val="00C732A3"/>
    <w:rsid w:val="00C76277"/>
    <w:rsid w:val="00C77794"/>
    <w:rsid w:val="00C87CFF"/>
    <w:rsid w:val="00C96F64"/>
    <w:rsid w:val="00CA24C5"/>
    <w:rsid w:val="00CD0916"/>
    <w:rsid w:val="00CD0D97"/>
    <w:rsid w:val="00CD7DC2"/>
    <w:rsid w:val="00CE0C4C"/>
    <w:rsid w:val="00CE248E"/>
    <w:rsid w:val="00CF72E2"/>
    <w:rsid w:val="00CF7EC0"/>
    <w:rsid w:val="00D04AE7"/>
    <w:rsid w:val="00D12CFF"/>
    <w:rsid w:val="00D12DD5"/>
    <w:rsid w:val="00D1570E"/>
    <w:rsid w:val="00D20FB1"/>
    <w:rsid w:val="00D21389"/>
    <w:rsid w:val="00D268B0"/>
    <w:rsid w:val="00D407B6"/>
    <w:rsid w:val="00D54C20"/>
    <w:rsid w:val="00D55F55"/>
    <w:rsid w:val="00D60647"/>
    <w:rsid w:val="00D76494"/>
    <w:rsid w:val="00D774B9"/>
    <w:rsid w:val="00D8369F"/>
    <w:rsid w:val="00D86D38"/>
    <w:rsid w:val="00D928AC"/>
    <w:rsid w:val="00D9327B"/>
    <w:rsid w:val="00D95A18"/>
    <w:rsid w:val="00DB0DBF"/>
    <w:rsid w:val="00DE1E8B"/>
    <w:rsid w:val="00DE3513"/>
    <w:rsid w:val="00DF4764"/>
    <w:rsid w:val="00DF66F1"/>
    <w:rsid w:val="00E10050"/>
    <w:rsid w:val="00E10E17"/>
    <w:rsid w:val="00E10F25"/>
    <w:rsid w:val="00E1393A"/>
    <w:rsid w:val="00E2563F"/>
    <w:rsid w:val="00E26C86"/>
    <w:rsid w:val="00E40457"/>
    <w:rsid w:val="00E40D53"/>
    <w:rsid w:val="00E43E7A"/>
    <w:rsid w:val="00E46253"/>
    <w:rsid w:val="00E47A31"/>
    <w:rsid w:val="00E55E11"/>
    <w:rsid w:val="00E62D63"/>
    <w:rsid w:val="00E74F13"/>
    <w:rsid w:val="00E83D12"/>
    <w:rsid w:val="00E946C0"/>
    <w:rsid w:val="00E97023"/>
    <w:rsid w:val="00EA19E0"/>
    <w:rsid w:val="00EA4E0C"/>
    <w:rsid w:val="00EB12F8"/>
    <w:rsid w:val="00EB3330"/>
    <w:rsid w:val="00EB52E8"/>
    <w:rsid w:val="00EC0AA9"/>
    <w:rsid w:val="00EC21CF"/>
    <w:rsid w:val="00ED575B"/>
    <w:rsid w:val="00EE0DD4"/>
    <w:rsid w:val="00EE23D2"/>
    <w:rsid w:val="00EE48A9"/>
    <w:rsid w:val="00EE6A0C"/>
    <w:rsid w:val="00F05643"/>
    <w:rsid w:val="00F17507"/>
    <w:rsid w:val="00F22F1D"/>
    <w:rsid w:val="00F24989"/>
    <w:rsid w:val="00F34A8F"/>
    <w:rsid w:val="00F3558E"/>
    <w:rsid w:val="00F410BF"/>
    <w:rsid w:val="00F43C9B"/>
    <w:rsid w:val="00F559B2"/>
    <w:rsid w:val="00F56880"/>
    <w:rsid w:val="00F61F4A"/>
    <w:rsid w:val="00F736CB"/>
    <w:rsid w:val="00F84A18"/>
    <w:rsid w:val="00F86326"/>
    <w:rsid w:val="00F90AB9"/>
    <w:rsid w:val="00F9297B"/>
    <w:rsid w:val="00FC51D6"/>
    <w:rsid w:val="00FD1756"/>
    <w:rsid w:val="00FD5201"/>
    <w:rsid w:val="00FD7975"/>
    <w:rsid w:val="00FE4717"/>
    <w:rsid w:val="00FE478E"/>
    <w:rsid w:val="00FF02D0"/>
    <w:rsid w:val="00FF516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635AFA"/>
  <w15:docId w15:val="{FED38B23-F17B-4487-B8D2-C731B963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E1F"/>
  </w:style>
  <w:style w:type="paragraph" w:styleId="Heading2">
    <w:name w:val="heading 2"/>
    <w:basedOn w:val="Normal"/>
    <w:next w:val="Normal"/>
    <w:link w:val="Heading2Char"/>
    <w:uiPriority w:val="9"/>
    <w:semiHidden/>
    <w:unhideWhenUsed/>
    <w:qFormat/>
    <w:rsid w:val="0079526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84A1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3513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qFormat/>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84A18"/>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C4642C"/>
    <w:rPr>
      <w:color w:val="605E5C"/>
      <w:shd w:val="clear" w:color="auto" w:fill="E1DFDD"/>
    </w:rPr>
  </w:style>
  <w:style w:type="character" w:customStyle="1" w:styleId="Heading2Char">
    <w:name w:val="Heading 2 Char"/>
    <w:basedOn w:val="DefaultParagraphFont"/>
    <w:link w:val="Heading2"/>
    <w:uiPriority w:val="9"/>
    <w:semiHidden/>
    <w:rsid w:val="00795267"/>
    <w:rPr>
      <w:rFonts w:asciiTheme="majorHAnsi" w:eastAsiaTheme="majorEastAsia" w:hAnsiTheme="majorHAnsi" w:cstheme="majorBidi"/>
      <w:color w:val="365F91" w:themeColor="accent1" w:themeShade="BF"/>
      <w:sz w:val="26"/>
      <w:szCs w:val="26"/>
    </w:rPr>
  </w:style>
  <w:style w:type="paragraph" w:styleId="HTMLPreformatted">
    <w:name w:val="HTML Preformatted"/>
    <w:basedOn w:val="Normal"/>
    <w:link w:val="HTMLPreformattedChar"/>
    <w:uiPriority w:val="99"/>
    <w:semiHidden/>
    <w:unhideWhenUsed/>
    <w:qFormat/>
    <w:rsid w:val="007952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795267"/>
    <w:rPr>
      <w:rFonts w:ascii="Courier New" w:eastAsia="Times New Roman" w:hAnsi="Courier New" w:cs="Courier New"/>
      <w:sz w:val="20"/>
      <w:szCs w:val="20"/>
      <w:lang w:val="en-IN" w:eastAsia="en-IN"/>
    </w:rPr>
  </w:style>
  <w:style w:type="character" w:styleId="Strong">
    <w:name w:val="Strong"/>
    <w:basedOn w:val="DefaultParagraphFont"/>
    <w:uiPriority w:val="22"/>
    <w:qFormat/>
    <w:rsid w:val="002E4DB7"/>
    <w:rPr>
      <w:b/>
      <w:bCs/>
    </w:rPr>
  </w:style>
  <w:style w:type="character" w:styleId="HTMLCode">
    <w:name w:val="HTML Code"/>
    <w:basedOn w:val="DefaultParagraphFont"/>
    <w:uiPriority w:val="99"/>
    <w:semiHidden/>
    <w:unhideWhenUsed/>
    <w:rsid w:val="003B4AC7"/>
    <w:rPr>
      <w:rFonts w:ascii="Courier New" w:eastAsia="Times New Roman" w:hAnsi="Courier New" w:cs="Courier New"/>
      <w:sz w:val="20"/>
      <w:szCs w:val="20"/>
    </w:rPr>
  </w:style>
  <w:style w:type="character" w:styleId="Emphasis">
    <w:name w:val="Emphasis"/>
    <w:basedOn w:val="DefaultParagraphFont"/>
    <w:uiPriority w:val="20"/>
    <w:qFormat/>
    <w:rsid w:val="002964F8"/>
    <w:rPr>
      <w:i/>
      <w:iCs/>
    </w:rPr>
  </w:style>
  <w:style w:type="character" w:customStyle="1" w:styleId="Heading4Char">
    <w:name w:val="Heading 4 Char"/>
    <w:basedOn w:val="DefaultParagraphFont"/>
    <w:link w:val="Heading4"/>
    <w:uiPriority w:val="9"/>
    <w:semiHidden/>
    <w:rsid w:val="0073513D"/>
    <w:rPr>
      <w:rFonts w:asciiTheme="majorHAnsi" w:eastAsiaTheme="majorEastAsia" w:hAnsiTheme="majorHAnsi" w:cstheme="majorBidi"/>
      <w:i/>
      <w:iCs/>
      <w:color w:val="365F91" w:themeColor="accent1" w:themeShade="BF"/>
    </w:rPr>
  </w:style>
  <w:style w:type="character" w:customStyle="1" w:styleId="mjxassistivemathml">
    <w:name w:val="mjx_assistive_mathml"/>
    <w:basedOn w:val="DefaultParagraphFont"/>
    <w:rsid w:val="00392471"/>
  </w:style>
  <w:style w:type="paragraph" w:customStyle="1" w:styleId="center">
    <w:name w:val="center"/>
    <w:basedOn w:val="Normal"/>
    <w:rsid w:val="00183981"/>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7049">
      <w:bodyDiv w:val="1"/>
      <w:marLeft w:val="0"/>
      <w:marRight w:val="0"/>
      <w:marTop w:val="0"/>
      <w:marBottom w:val="0"/>
      <w:divBdr>
        <w:top w:val="none" w:sz="0" w:space="0" w:color="auto"/>
        <w:left w:val="none" w:sz="0" w:space="0" w:color="auto"/>
        <w:bottom w:val="none" w:sz="0" w:space="0" w:color="auto"/>
        <w:right w:val="none" w:sz="0" w:space="0" w:color="auto"/>
      </w:divBdr>
    </w:div>
    <w:div w:id="61635377">
      <w:bodyDiv w:val="1"/>
      <w:marLeft w:val="0"/>
      <w:marRight w:val="0"/>
      <w:marTop w:val="0"/>
      <w:marBottom w:val="0"/>
      <w:divBdr>
        <w:top w:val="none" w:sz="0" w:space="0" w:color="auto"/>
        <w:left w:val="none" w:sz="0" w:space="0" w:color="auto"/>
        <w:bottom w:val="none" w:sz="0" w:space="0" w:color="auto"/>
        <w:right w:val="none" w:sz="0" w:space="0" w:color="auto"/>
      </w:divBdr>
    </w:div>
    <w:div w:id="117381540">
      <w:bodyDiv w:val="1"/>
      <w:marLeft w:val="0"/>
      <w:marRight w:val="0"/>
      <w:marTop w:val="0"/>
      <w:marBottom w:val="0"/>
      <w:divBdr>
        <w:top w:val="none" w:sz="0" w:space="0" w:color="auto"/>
        <w:left w:val="none" w:sz="0" w:space="0" w:color="auto"/>
        <w:bottom w:val="none" w:sz="0" w:space="0" w:color="auto"/>
        <w:right w:val="none" w:sz="0" w:space="0" w:color="auto"/>
      </w:divBdr>
    </w:div>
    <w:div w:id="167257342">
      <w:bodyDiv w:val="1"/>
      <w:marLeft w:val="0"/>
      <w:marRight w:val="0"/>
      <w:marTop w:val="0"/>
      <w:marBottom w:val="0"/>
      <w:divBdr>
        <w:top w:val="none" w:sz="0" w:space="0" w:color="auto"/>
        <w:left w:val="none" w:sz="0" w:space="0" w:color="auto"/>
        <w:bottom w:val="none" w:sz="0" w:space="0" w:color="auto"/>
        <w:right w:val="none" w:sz="0" w:space="0" w:color="auto"/>
      </w:divBdr>
      <w:divsChild>
        <w:div w:id="1744376553">
          <w:marLeft w:val="0"/>
          <w:marRight w:val="0"/>
          <w:marTop w:val="0"/>
          <w:marBottom w:val="0"/>
          <w:divBdr>
            <w:top w:val="single" w:sz="2" w:space="0" w:color="D9D9E3"/>
            <w:left w:val="single" w:sz="2" w:space="0" w:color="D9D9E3"/>
            <w:bottom w:val="single" w:sz="2" w:space="0" w:color="D9D9E3"/>
            <w:right w:val="single" w:sz="2" w:space="0" w:color="D9D9E3"/>
          </w:divBdr>
          <w:divsChild>
            <w:div w:id="1235121834">
              <w:marLeft w:val="0"/>
              <w:marRight w:val="0"/>
              <w:marTop w:val="0"/>
              <w:marBottom w:val="0"/>
              <w:divBdr>
                <w:top w:val="single" w:sz="2" w:space="0" w:color="D9D9E3"/>
                <w:left w:val="single" w:sz="2" w:space="0" w:color="D9D9E3"/>
                <w:bottom w:val="single" w:sz="2" w:space="0" w:color="D9D9E3"/>
                <w:right w:val="single" w:sz="2" w:space="0" w:color="D9D9E3"/>
              </w:divBdr>
            </w:div>
            <w:div w:id="42101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076025">
      <w:bodyDiv w:val="1"/>
      <w:marLeft w:val="0"/>
      <w:marRight w:val="0"/>
      <w:marTop w:val="0"/>
      <w:marBottom w:val="0"/>
      <w:divBdr>
        <w:top w:val="none" w:sz="0" w:space="0" w:color="auto"/>
        <w:left w:val="none" w:sz="0" w:space="0" w:color="auto"/>
        <w:bottom w:val="none" w:sz="0" w:space="0" w:color="auto"/>
        <w:right w:val="none" w:sz="0" w:space="0" w:color="auto"/>
      </w:divBdr>
    </w:div>
    <w:div w:id="240721061">
      <w:bodyDiv w:val="1"/>
      <w:marLeft w:val="0"/>
      <w:marRight w:val="0"/>
      <w:marTop w:val="0"/>
      <w:marBottom w:val="0"/>
      <w:divBdr>
        <w:top w:val="none" w:sz="0" w:space="0" w:color="auto"/>
        <w:left w:val="none" w:sz="0" w:space="0" w:color="auto"/>
        <w:bottom w:val="none" w:sz="0" w:space="0" w:color="auto"/>
        <w:right w:val="none" w:sz="0" w:space="0" w:color="auto"/>
      </w:divBdr>
    </w:div>
    <w:div w:id="258489289">
      <w:bodyDiv w:val="1"/>
      <w:marLeft w:val="0"/>
      <w:marRight w:val="0"/>
      <w:marTop w:val="0"/>
      <w:marBottom w:val="0"/>
      <w:divBdr>
        <w:top w:val="none" w:sz="0" w:space="0" w:color="auto"/>
        <w:left w:val="none" w:sz="0" w:space="0" w:color="auto"/>
        <w:bottom w:val="none" w:sz="0" w:space="0" w:color="auto"/>
        <w:right w:val="none" w:sz="0" w:space="0" w:color="auto"/>
      </w:divBdr>
    </w:div>
    <w:div w:id="260190066">
      <w:bodyDiv w:val="1"/>
      <w:marLeft w:val="0"/>
      <w:marRight w:val="0"/>
      <w:marTop w:val="0"/>
      <w:marBottom w:val="0"/>
      <w:divBdr>
        <w:top w:val="none" w:sz="0" w:space="0" w:color="auto"/>
        <w:left w:val="none" w:sz="0" w:space="0" w:color="auto"/>
        <w:bottom w:val="none" w:sz="0" w:space="0" w:color="auto"/>
        <w:right w:val="none" w:sz="0" w:space="0" w:color="auto"/>
      </w:divBdr>
      <w:divsChild>
        <w:div w:id="805977501">
          <w:marLeft w:val="0"/>
          <w:marRight w:val="0"/>
          <w:marTop w:val="0"/>
          <w:marBottom w:val="0"/>
          <w:divBdr>
            <w:top w:val="single" w:sz="2" w:space="0" w:color="D9D9E3"/>
            <w:left w:val="single" w:sz="2" w:space="0" w:color="D9D9E3"/>
            <w:bottom w:val="single" w:sz="2" w:space="0" w:color="D9D9E3"/>
            <w:right w:val="single" w:sz="2" w:space="0" w:color="D9D9E3"/>
          </w:divBdr>
          <w:divsChild>
            <w:div w:id="2054035060">
              <w:marLeft w:val="0"/>
              <w:marRight w:val="0"/>
              <w:marTop w:val="0"/>
              <w:marBottom w:val="0"/>
              <w:divBdr>
                <w:top w:val="single" w:sz="2" w:space="0" w:color="D9D9E3"/>
                <w:left w:val="single" w:sz="2" w:space="0" w:color="D9D9E3"/>
                <w:bottom w:val="single" w:sz="2" w:space="0" w:color="D9D9E3"/>
                <w:right w:val="single" w:sz="2" w:space="0" w:color="D9D9E3"/>
              </w:divBdr>
            </w:div>
            <w:div w:id="2127381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97228273">
      <w:bodyDiv w:val="1"/>
      <w:marLeft w:val="0"/>
      <w:marRight w:val="0"/>
      <w:marTop w:val="0"/>
      <w:marBottom w:val="0"/>
      <w:divBdr>
        <w:top w:val="none" w:sz="0" w:space="0" w:color="auto"/>
        <w:left w:val="none" w:sz="0" w:space="0" w:color="auto"/>
        <w:bottom w:val="none" w:sz="0" w:space="0" w:color="auto"/>
        <w:right w:val="none" w:sz="0" w:space="0" w:color="auto"/>
      </w:divBdr>
    </w:div>
    <w:div w:id="339547839">
      <w:bodyDiv w:val="1"/>
      <w:marLeft w:val="0"/>
      <w:marRight w:val="0"/>
      <w:marTop w:val="0"/>
      <w:marBottom w:val="0"/>
      <w:divBdr>
        <w:top w:val="none" w:sz="0" w:space="0" w:color="auto"/>
        <w:left w:val="none" w:sz="0" w:space="0" w:color="auto"/>
        <w:bottom w:val="none" w:sz="0" w:space="0" w:color="auto"/>
        <w:right w:val="none" w:sz="0" w:space="0" w:color="auto"/>
      </w:divBdr>
      <w:divsChild>
        <w:div w:id="642586923">
          <w:marLeft w:val="0"/>
          <w:marRight w:val="0"/>
          <w:marTop w:val="0"/>
          <w:marBottom w:val="0"/>
          <w:divBdr>
            <w:top w:val="single" w:sz="2" w:space="0" w:color="D9D9E3"/>
            <w:left w:val="single" w:sz="2" w:space="0" w:color="D9D9E3"/>
            <w:bottom w:val="single" w:sz="2" w:space="0" w:color="D9D9E3"/>
            <w:right w:val="single" w:sz="2" w:space="0" w:color="D9D9E3"/>
          </w:divBdr>
          <w:divsChild>
            <w:div w:id="1719889294">
              <w:marLeft w:val="0"/>
              <w:marRight w:val="0"/>
              <w:marTop w:val="0"/>
              <w:marBottom w:val="0"/>
              <w:divBdr>
                <w:top w:val="single" w:sz="2" w:space="0" w:color="D9D9E3"/>
                <w:left w:val="single" w:sz="2" w:space="0" w:color="D9D9E3"/>
                <w:bottom w:val="single" w:sz="2" w:space="0" w:color="D9D9E3"/>
                <w:right w:val="single" w:sz="2" w:space="0" w:color="D9D9E3"/>
              </w:divBdr>
            </w:div>
            <w:div w:id="2111273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4636954">
      <w:bodyDiv w:val="1"/>
      <w:marLeft w:val="0"/>
      <w:marRight w:val="0"/>
      <w:marTop w:val="0"/>
      <w:marBottom w:val="0"/>
      <w:divBdr>
        <w:top w:val="none" w:sz="0" w:space="0" w:color="auto"/>
        <w:left w:val="none" w:sz="0" w:space="0" w:color="auto"/>
        <w:bottom w:val="none" w:sz="0" w:space="0" w:color="auto"/>
        <w:right w:val="none" w:sz="0" w:space="0" w:color="auto"/>
      </w:divBdr>
    </w:div>
    <w:div w:id="449863928">
      <w:bodyDiv w:val="1"/>
      <w:marLeft w:val="0"/>
      <w:marRight w:val="0"/>
      <w:marTop w:val="0"/>
      <w:marBottom w:val="0"/>
      <w:divBdr>
        <w:top w:val="none" w:sz="0" w:space="0" w:color="auto"/>
        <w:left w:val="none" w:sz="0" w:space="0" w:color="auto"/>
        <w:bottom w:val="none" w:sz="0" w:space="0" w:color="auto"/>
        <w:right w:val="none" w:sz="0" w:space="0" w:color="auto"/>
      </w:divBdr>
      <w:divsChild>
        <w:div w:id="1323779231">
          <w:marLeft w:val="360"/>
          <w:marRight w:val="0"/>
          <w:marTop w:val="200"/>
          <w:marBottom w:val="0"/>
          <w:divBdr>
            <w:top w:val="none" w:sz="0" w:space="0" w:color="auto"/>
            <w:left w:val="none" w:sz="0" w:space="0" w:color="auto"/>
            <w:bottom w:val="none" w:sz="0" w:space="0" w:color="auto"/>
            <w:right w:val="none" w:sz="0" w:space="0" w:color="auto"/>
          </w:divBdr>
        </w:div>
      </w:divsChild>
    </w:div>
    <w:div w:id="472992440">
      <w:bodyDiv w:val="1"/>
      <w:marLeft w:val="0"/>
      <w:marRight w:val="0"/>
      <w:marTop w:val="0"/>
      <w:marBottom w:val="0"/>
      <w:divBdr>
        <w:top w:val="none" w:sz="0" w:space="0" w:color="auto"/>
        <w:left w:val="none" w:sz="0" w:space="0" w:color="auto"/>
        <w:bottom w:val="none" w:sz="0" w:space="0" w:color="auto"/>
        <w:right w:val="none" w:sz="0" w:space="0" w:color="auto"/>
      </w:divBdr>
    </w:div>
    <w:div w:id="478884605">
      <w:bodyDiv w:val="1"/>
      <w:marLeft w:val="0"/>
      <w:marRight w:val="0"/>
      <w:marTop w:val="0"/>
      <w:marBottom w:val="0"/>
      <w:divBdr>
        <w:top w:val="none" w:sz="0" w:space="0" w:color="auto"/>
        <w:left w:val="none" w:sz="0" w:space="0" w:color="auto"/>
        <w:bottom w:val="none" w:sz="0" w:space="0" w:color="auto"/>
        <w:right w:val="none" w:sz="0" w:space="0" w:color="auto"/>
      </w:divBdr>
    </w:div>
    <w:div w:id="536360928">
      <w:bodyDiv w:val="1"/>
      <w:marLeft w:val="0"/>
      <w:marRight w:val="0"/>
      <w:marTop w:val="0"/>
      <w:marBottom w:val="0"/>
      <w:divBdr>
        <w:top w:val="none" w:sz="0" w:space="0" w:color="auto"/>
        <w:left w:val="none" w:sz="0" w:space="0" w:color="auto"/>
        <w:bottom w:val="none" w:sz="0" w:space="0" w:color="auto"/>
        <w:right w:val="none" w:sz="0" w:space="0" w:color="auto"/>
      </w:divBdr>
    </w:div>
    <w:div w:id="630743921">
      <w:bodyDiv w:val="1"/>
      <w:marLeft w:val="0"/>
      <w:marRight w:val="0"/>
      <w:marTop w:val="0"/>
      <w:marBottom w:val="0"/>
      <w:divBdr>
        <w:top w:val="none" w:sz="0" w:space="0" w:color="auto"/>
        <w:left w:val="none" w:sz="0" w:space="0" w:color="auto"/>
        <w:bottom w:val="none" w:sz="0" w:space="0" w:color="auto"/>
        <w:right w:val="none" w:sz="0" w:space="0" w:color="auto"/>
      </w:divBdr>
    </w:div>
    <w:div w:id="687174557">
      <w:bodyDiv w:val="1"/>
      <w:marLeft w:val="0"/>
      <w:marRight w:val="0"/>
      <w:marTop w:val="0"/>
      <w:marBottom w:val="0"/>
      <w:divBdr>
        <w:top w:val="none" w:sz="0" w:space="0" w:color="auto"/>
        <w:left w:val="none" w:sz="0" w:space="0" w:color="auto"/>
        <w:bottom w:val="none" w:sz="0" w:space="0" w:color="auto"/>
        <w:right w:val="none" w:sz="0" w:space="0" w:color="auto"/>
      </w:divBdr>
    </w:div>
    <w:div w:id="688678332">
      <w:bodyDiv w:val="1"/>
      <w:marLeft w:val="0"/>
      <w:marRight w:val="0"/>
      <w:marTop w:val="0"/>
      <w:marBottom w:val="0"/>
      <w:divBdr>
        <w:top w:val="none" w:sz="0" w:space="0" w:color="auto"/>
        <w:left w:val="none" w:sz="0" w:space="0" w:color="auto"/>
        <w:bottom w:val="none" w:sz="0" w:space="0" w:color="auto"/>
        <w:right w:val="none" w:sz="0" w:space="0" w:color="auto"/>
      </w:divBdr>
    </w:div>
    <w:div w:id="753012008">
      <w:bodyDiv w:val="1"/>
      <w:marLeft w:val="0"/>
      <w:marRight w:val="0"/>
      <w:marTop w:val="0"/>
      <w:marBottom w:val="0"/>
      <w:divBdr>
        <w:top w:val="none" w:sz="0" w:space="0" w:color="auto"/>
        <w:left w:val="none" w:sz="0" w:space="0" w:color="auto"/>
        <w:bottom w:val="none" w:sz="0" w:space="0" w:color="auto"/>
        <w:right w:val="none" w:sz="0" w:space="0" w:color="auto"/>
      </w:divBdr>
    </w:div>
    <w:div w:id="844899131">
      <w:bodyDiv w:val="1"/>
      <w:marLeft w:val="0"/>
      <w:marRight w:val="0"/>
      <w:marTop w:val="0"/>
      <w:marBottom w:val="0"/>
      <w:divBdr>
        <w:top w:val="none" w:sz="0" w:space="0" w:color="auto"/>
        <w:left w:val="none" w:sz="0" w:space="0" w:color="auto"/>
        <w:bottom w:val="none" w:sz="0" w:space="0" w:color="auto"/>
        <w:right w:val="none" w:sz="0" w:space="0" w:color="auto"/>
      </w:divBdr>
    </w:div>
    <w:div w:id="921914126">
      <w:bodyDiv w:val="1"/>
      <w:marLeft w:val="0"/>
      <w:marRight w:val="0"/>
      <w:marTop w:val="0"/>
      <w:marBottom w:val="0"/>
      <w:divBdr>
        <w:top w:val="none" w:sz="0" w:space="0" w:color="auto"/>
        <w:left w:val="none" w:sz="0" w:space="0" w:color="auto"/>
        <w:bottom w:val="none" w:sz="0" w:space="0" w:color="auto"/>
        <w:right w:val="none" w:sz="0" w:space="0" w:color="auto"/>
      </w:divBdr>
    </w:div>
    <w:div w:id="965963747">
      <w:bodyDiv w:val="1"/>
      <w:marLeft w:val="0"/>
      <w:marRight w:val="0"/>
      <w:marTop w:val="0"/>
      <w:marBottom w:val="0"/>
      <w:divBdr>
        <w:top w:val="none" w:sz="0" w:space="0" w:color="auto"/>
        <w:left w:val="none" w:sz="0" w:space="0" w:color="auto"/>
        <w:bottom w:val="none" w:sz="0" w:space="0" w:color="auto"/>
        <w:right w:val="none" w:sz="0" w:space="0" w:color="auto"/>
      </w:divBdr>
    </w:div>
    <w:div w:id="1037002586">
      <w:bodyDiv w:val="1"/>
      <w:marLeft w:val="0"/>
      <w:marRight w:val="0"/>
      <w:marTop w:val="0"/>
      <w:marBottom w:val="0"/>
      <w:divBdr>
        <w:top w:val="none" w:sz="0" w:space="0" w:color="auto"/>
        <w:left w:val="none" w:sz="0" w:space="0" w:color="auto"/>
        <w:bottom w:val="none" w:sz="0" w:space="0" w:color="auto"/>
        <w:right w:val="none" w:sz="0" w:space="0" w:color="auto"/>
      </w:divBdr>
    </w:div>
    <w:div w:id="1038898353">
      <w:bodyDiv w:val="1"/>
      <w:marLeft w:val="0"/>
      <w:marRight w:val="0"/>
      <w:marTop w:val="0"/>
      <w:marBottom w:val="0"/>
      <w:divBdr>
        <w:top w:val="none" w:sz="0" w:space="0" w:color="auto"/>
        <w:left w:val="none" w:sz="0" w:space="0" w:color="auto"/>
        <w:bottom w:val="none" w:sz="0" w:space="0" w:color="auto"/>
        <w:right w:val="none" w:sz="0" w:space="0" w:color="auto"/>
      </w:divBdr>
    </w:div>
    <w:div w:id="1068728315">
      <w:bodyDiv w:val="1"/>
      <w:marLeft w:val="0"/>
      <w:marRight w:val="0"/>
      <w:marTop w:val="0"/>
      <w:marBottom w:val="0"/>
      <w:divBdr>
        <w:top w:val="none" w:sz="0" w:space="0" w:color="auto"/>
        <w:left w:val="none" w:sz="0" w:space="0" w:color="auto"/>
        <w:bottom w:val="none" w:sz="0" w:space="0" w:color="auto"/>
        <w:right w:val="none" w:sz="0" w:space="0" w:color="auto"/>
      </w:divBdr>
    </w:div>
    <w:div w:id="1080910310">
      <w:bodyDiv w:val="1"/>
      <w:marLeft w:val="0"/>
      <w:marRight w:val="0"/>
      <w:marTop w:val="0"/>
      <w:marBottom w:val="0"/>
      <w:divBdr>
        <w:top w:val="none" w:sz="0" w:space="0" w:color="auto"/>
        <w:left w:val="none" w:sz="0" w:space="0" w:color="auto"/>
        <w:bottom w:val="none" w:sz="0" w:space="0" w:color="auto"/>
        <w:right w:val="none" w:sz="0" w:space="0" w:color="auto"/>
      </w:divBdr>
    </w:div>
    <w:div w:id="1092554191">
      <w:bodyDiv w:val="1"/>
      <w:marLeft w:val="0"/>
      <w:marRight w:val="0"/>
      <w:marTop w:val="0"/>
      <w:marBottom w:val="0"/>
      <w:divBdr>
        <w:top w:val="none" w:sz="0" w:space="0" w:color="auto"/>
        <w:left w:val="none" w:sz="0" w:space="0" w:color="auto"/>
        <w:bottom w:val="none" w:sz="0" w:space="0" w:color="auto"/>
        <w:right w:val="none" w:sz="0" w:space="0" w:color="auto"/>
      </w:divBdr>
    </w:div>
    <w:div w:id="1096168176">
      <w:bodyDiv w:val="1"/>
      <w:marLeft w:val="0"/>
      <w:marRight w:val="0"/>
      <w:marTop w:val="0"/>
      <w:marBottom w:val="0"/>
      <w:divBdr>
        <w:top w:val="none" w:sz="0" w:space="0" w:color="auto"/>
        <w:left w:val="none" w:sz="0" w:space="0" w:color="auto"/>
        <w:bottom w:val="none" w:sz="0" w:space="0" w:color="auto"/>
        <w:right w:val="none" w:sz="0" w:space="0" w:color="auto"/>
      </w:divBdr>
    </w:div>
    <w:div w:id="1106772994">
      <w:bodyDiv w:val="1"/>
      <w:marLeft w:val="0"/>
      <w:marRight w:val="0"/>
      <w:marTop w:val="0"/>
      <w:marBottom w:val="0"/>
      <w:divBdr>
        <w:top w:val="none" w:sz="0" w:space="0" w:color="auto"/>
        <w:left w:val="none" w:sz="0" w:space="0" w:color="auto"/>
        <w:bottom w:val="none" w:sz="0" w:space="0" w:color="auto"/>
        <w:right w:val="none" w:sz="0" w:space="0" w:color="auto"/>
      </w:divBdr>
    </w:div>
    <w:div w:id="1116753438">
      <w:bodyDiv w:val="1"/>
      <w:marLeft w:val="0"/>
      <w:marRight w:val="0"/>
      <w:marTop w:val="0"/>
      <w:marBottom w:val="0"/>
      <w:divBdr>
        <w:top w:val="none" w:sz="0" w:space="0" w:color="auto"/>
        <w:left w:val="none" w:sz="0" w:space="0" w:color="auto"/>
        <w:bottom w:val="none" w:sz="0" w:space="0" w:color="auto"/>
        <w:right w:val="none" w:sz="0" w:space="0" w:color="auto"/>
      </w:divBdr>
    </w:div>
    <w:div w:id="1133793889">
      <w:bodyDiv w:val="1"/>
      <w:marLeft w:val="0"/>
      <w:marRight w:val="0"/>
      <w:marTop w:val="0"/>
      <w:marBottom w:val="0"/>
      <w:divBdr>
        <w:top w:val="none" w:sz="0" w:space="0" w:color="auto"/>
        <w:left w:val="none" w:sz="0" w:space="0" w:color="auto"/>
        <w:bottom w:val="none" w:sz="0" w:space="0" w:color="auto"/>
        <w:right w:val="none" w:sz="0" w:space="0" w:color="auto"/>
      </w:divBdr>
    </w:div>
    <w:div w:id="1140655394">
      <w:bodyDiv w:val="1"/>
      <w:marLeft w:val="0"/>
      <w:marRight w:val="0"/>
      <w:marTop w:val="0"/>
      <w:marBottom w:val="0"/>
      <w:divBdr>
        <w:top w:val="none" w:sz="0" w:space="0" w:color="auto"/>
        <w:left w:val="none" w:sz="0" w:space="0" w:color="auto"/>
        <w:bottom w:val="none" w:sz="0" w:space="0" w:color="auto"/>
        <w:right w:val="none" w:sz="0" w:space="0" w:color="auto"/>
      </w:divBdr>
    </w:div>
    <w:div w:id="1153333634">
      <w:bodyDiv w:val="1"/>
      <w:marLeft w:val="0"/>
      <w:marRight w:val="0"/>
      <w:marTop w:val="0"/>
      <w:marBottom w:val="0"/>
      <w:divBdr>
        <w:top w:val="none" w:sz="0" w:space="0" w:color="auto"/>
        <w:left w:val="none" w:sz="0" w:space="0" w:color="auto"/>
        <w:bottom w:val="none" w:sz="0" w:space="0" w:color="auto"/>
        <w:right w:val="none" w:sz="0" w:space="0" w:color="auto"/>
      </w:divBdr>
    </w:div>
    <w:div w:id="1211653851">
      <w:bodyDiv w:val="1"/>
      <w:marLeft w:val="0"/>
      <w:marRight w:val="0"/>
      <w:marTop w:val="0"/>
      <w:marBottom w:val="0"/>
      <w:divBdr>
        <w:top w:val="none" w:sz="0" w:space="0" w:color="auto"/>
        <w:left w:val="none" w:sz="0" w:space="0" w:color="auto"/>
        <w:bottom w:val="none" w:sz="0" w:space="0" w:color="auto"/>
        <w:right w:val="none" w:sz="0" w:space="0" w:color="auto"/>
      </w:divBdr>
    </w:div>
    <w:div w:id="1241403133">
      <w:bodyDiv w:val="1"/>
      <w:marLeft w:val="0"/>
      <w:marRight w:val="0"/>
      <w:marTop w:val="0"/>
      <w:marBottom w:val="0"/>
      <w:divBdr>
        <w:top w:val="none" w:sz="0" w:space="0" w:color="auto"/>
        <w:left w:val="none" w:sz="0" w:space="0" w:color="auto"/>
        <w:bottom w:val="none" w:sz="0" w:space="0" w:color="auto"/>
        <w:right w:val="none" w:sz="0" w:space="0" w:color="auto"/>
      </w:divBdr>
    </w:div>
    <w:div w:id="1303927710">
      <w:bodyDiv w:val="1"/>
      <w:marLeft w:val="0"/>
      <w:marRight w:val="0"/>
      <w:marTop w:val="0"/>
      <w:marBottom w:val="0"/>
      <w:divBdr>
        <w:top w:val="none" w:sz="0" w:space="0" w:color="auto"/>
        <w:left w:val="none" w:sz="0" w:space="0" w:color="auto"/>
        <w:bottom w:val="none" w:sz="0" w:space="0" w:color="auto"/>
        <w:right w:val="none" w:sz="0" w:space="0" w:color="auto"/>
      </w:divBdr>
    </w:div>
    <w:div w:id="1353150060">
      <w:bodyDiv w:val="1"/>
      <w:marLeft w:val="0"/>
      <w:marRight w:val="0"/>
      <w:marTop w:val="0"/>
      <w:marBottom w:val="0"/>
      <w:divBdr>
        <w:top w:val="none" w:sz="0" w:space="0" w:color="auto"/>
        <w:left w:val="none" w:sz="0" w:space="0" w:color="auto"/>
        <w:bottom w:val="none" w:sz="0" w:space="0" w:color="auto"/>
        <w:right w:val="none" w:sz="0" w:space="0" w:color="auto"/>
      </w:divBdr>
    </w:div>
    <w:div w:id="1370841655">
      <w:bodyDiv w:val="1"/>
      <w:marLeft w:val="0"/>
      <w:marRight w:val="0"/>
      <w:marTop w:val="0"/>
      <w:marBottom w:val="0"/>
      <w:divBdr>
        <w:top w:val="none" w:sz="0" w:space="0" w:color="auto"/>
        <w:left w:val="none" w:sz="0" w:space="0" w:color="auto"/>
        <w:bottom w:val="none" w:sz="0" w:space="0" w:color="auto"/>
        <w:right w:val="none" w:sz="0" w:space="0" w:color="auto"/>
      </w:divBdr>
    </w:div>
    <w:div w:id="1443305181">
      <w:bodyDiv w:val="1"/>
      <w:marLeft w:val="0"/>
      <w:marRight w:val="0"/>
      <w:marTop w:val="0"/>
      <w:marBottom w:val="0"/>
      <w:divBdr>
        <w:top w:val="none" w:sz="0" w:space="0" w:color="auto"/>
        <w:left w:val="none" w:sz="0" w:space="0" w:color="auto"/>
        <w:bottom w:val="none" w:sz="0" w:space="0" w:color="auto"/>
        <w:right w:val="none" w:sz="0" w:space="0" w:color="auto"/>
      </w:divBdr>
    </w:div>
    <w:div w:id="1444571100">
      <w:bodyDiv w:val="1"/>
      <w:marLeft w:val="0"/>
      <w:marRight w:val="0"/>
      <w:marTop w:val="0"/>
      <w:marBottom w:val="0"/>
      <w:divBdr>
        <w:top w:val="none" w:sz="0" w:space="0" w:color="auto"/>
        <w:left w:val="none" w:sz="0" w:space="0" w:color="auto"/>
        <w:bottom w:val="none" w:sz="0" w:space="0" w:color="auto"/>
        <w:right w:val="none" w:sz="0" w:space="0" w:color="auto"/>
      </w:divBdr>
    </w:div>
    <w:div w:id="1471365822">
      <w:bodyDiv w:val="1"/>
      <w:marLeft w:val="0"/>
      <w:marRight w:val="0"/>
      <w:marTop w:val="0"/>
      <w:marBottom w:val="0"/>
      <w:divBdr>
        <w:top w:val="none" w:sz="0" w:space="0" w:color="auto"/>
        <w:left w:val="none" w:sz="0" w:space="0" w:color="auto"/>
        <w:bottom w:val="none" w:sz="0" w:space="0" w:color="auto"/>
        <w:right w:val="none" w:sz="0" w:space="0" w:color="auto"/>
      </w:divBdr>
    </w:div>
    <w:div w:id="1471941229">
      <w:bodyDiv w:val="1"/>
      <w:marLeft w:val="0"/>
      <w:marRight w:val="0"/>
      <w:marTop w:val="0"/>
      <w:marBottom w:val="0"/>
      <w:divBdr>
        <w:top w:val="none" w:sz="0" w:space="0" w:color="auto"/>
        <w:left w:val="none" w:sz="0" w:space="0" w:color="auto"/>
        <w:bottom w:val="none" w:sz="0" w:space="0" w:color="auto"/>
        <w:right w:val="none" w:sz="0" w:space="0" w:color="auto"/>
      </w:divBdr>
    </w:div>
    <w:div w:id="1485199198">
      <w:bodyDiv w:val="1"/>
      <w:marLeft w:val="0"/>
      <w:marRight w:val="0"/>
      <w:marTop w:val="0"/>
      <w:marBottom w:val="0"/>
      <w:divBdr>
        <w:top w:val="none" w:sz="0" w:space="0" w:color="auto"/>
        <w:left w:val="none" w:sz="0" w:space="0" w:color="auto"/>
        <w:bottom w:val="none" w:sz="0" w:space="0" w:color="auto"/>
        <w:right w:val="none" w:sz="0" w:space="0" w:color="auto"/>
      </w:divBdr>
    </w:div>
    <w:div w:id="1497769056">
      <w:bodyDiv w:val="1"/>
      <w:marLeft w:val="0"/>
      <w:marRight w:val="0"/>
      <w:marTop w:val="0"/>
      <w:marBottom w:val="0"/>
      <w:divBdr>
        <w:top w:val="none" w:sz="0" w:space="0" w:color="auto"/>
        <w:left w:val="none" w:sz="0" w:space="0" w:color="auto"/>
        <w:bottom w:val="none" w:sz="0" w:space="0" w:color="auto"/>
        <w:right w:val="none" w:sz="0" w:space="0" w:color="auto"/>
      </w:divBdr>
      <w:divsChild>
        <w:div w:id="1857647102">
          <w:marLeft w:val="0"/>
          <w:marRight w:val="0"/>
          <w:marTop w:val="0"/>
          <w:marBottom w:val="0"/>
          <w:divBdr>
            <w:top w:val="none" w:sz="0" w:space="0" w:color="auto"/>
            <w:left w:val="none" w:sz="0" w:space="0" w:color="auto"/>
            <w:bottom w:val="none" w:sz="0" w:space="0" w:color="auto"/>
            <w:right w:val="none" w:sz="0" w:space="0" w:color="auto"/>
          </w:divBdr>
          <w:divsChild>
            <w:div w:id="342052380">
              <w:marLeft w:val="0"/>
              <w:marRight w:val="0"/>
              <w:marTop w:val="0"/>
              <w:marBottom w:val="0"/>
              <w:divBdr>
                <w:top w:val="none" w:sz="0" w:space="0" w:color="auto"/>
                <w:left w:val="none" w:sz="0" w:space="0" w:color="auto"/>
                <w:bottom w:val="none" w:sz="0" w:space="0" w:color="auto"/>
                <w:right w:val="none" w:sz="0" w:space="0" w:color="auto"/>
              </w:divBdr>
            </w:div>
            <w:div w:id="855002375">
              <w:marLeft w:val="0"/>
              <w:marRight w:val="0"/>
              <w:marTop w:val="0"/>
              <w:marBottom w:val="0"/>
              <w:divBdr>
                <w:top w:val="none" w:sz="0" w:space="0" w:color="auto"/>
                <w:left w:val="none" w:sz="0" w:space="0" w:color="auto"/>
                <w:bottom w:val="none" w:sz="0" w:space="0" w:color="auto"/>
                <w:right w:val="none" w:sz="0" w:space="0" w:color="auto"/>
              </w:divBdr>
            </w:div>
            <w:div w:id="730691231">
              <w:marLeft w:val="0"/>
              <w:marRight w:val="0"/>
              <w:marTop w:val="0"/>
              <w:marBottom w:val="0"/>
              <w:divBdr>
                <w:top w:val="none" w:sz="0" w:space="0" w:color="auto"/>
                <w:left w:val="none" w:sz="0" w:space="0" w:color="auto"/>
                <w:bottom w:val="none" w:sz="0" w:space="0" w:color="auto"/>
                <w:right w:val="none" w:sz="0" w:space="0" w:color="auto"/>
              </w:divBdr>
            </w:div>
            <w:div w:id="1507860823">
              <w:marLeft w:val="0"/>
              <w:marRight w:val="0"/>
              <w:marTop w:val="0"/>
              <w:marBottom w:val="0"/>
              <w:divBdr>
                <w:top w:val="none" w:sz="0" w:space="0" w:color="auto"/>
                <w:left w:val="none" w:sz="0" w:space="0" w:color="auto"/>
                <w:bottom w:val="none" w:sz="0" w:space="0" w:color="auto"/>
                <w:right w:val="none" w:sz="0" w:space="0" w:color="auto"/>
              </w:divBdr>
            </w:div>
            <w:div w:id="290324661">
              <w:marLeft w:val="0"/>
              <w:marRight w:val="0"/>
              <w:marTop w:val="0"/>
              <w:marBottom w:val="0"/>
              <w:divBdr>
                <w:top w:val="none" w:sz="0" w:space="0" w:color="auto"/>
                <w:left w:val="none" w:sz="0" w:space="0" w:color="auto"/>
                <w:bottom w:val="none" w:sz="0" w:space="0" w:color="auto"/>
                <w:right w:val="none" w:sz="0" w:space="0" w:color="auto"/>
              </w:divBdr>
            </w:div>
            <w:div w:id="426657937">
              <w:marLeft w:val="0"/>
              <w:marRight w:val="0"/>
              <w:marTop w:val="0"/>
              <w:marBottom w:val="0"/>
              <w:divBdr>
                <w:top w:val="none" w:sz="0" w:space="0" w:color="auto"/>
                <w:left w:val="none" w:sz="0" w:space="0" w:color="auto"/>
                <w:bottom w:val="none" w:sz="0" w:space="0" w:color="auto"/>
                <w:right w:val="none" w:sz="0" w:space="0" w:color="auto"/>
              </w:divBdr>
            </w:div>
            <w:div w:id="2017344525">
              <w:marLeft w:val="0"/>
              <w:marRight w:val="0"/>
              <w:marTop w:val="0"/>
              <w:marBottom w:val="0"/>
              <w:divBdr>
                <w:top w:val="none" w:sz="0" w:space="0" w:color="auto"/>
                <w:left w:val="none" w:sz="0" w:space="0" w:color="auto"/>
                <w:bottom w:val="none" w:sz="0" w:space="0" w:color="auto"/>
                <w:right w:val="none" w:sz="0" w:space="0" w:color="auto"/>
              </w:divBdr>
            </w:div>
            <w:div w:id="1369068069">
              <w:marLeft w:val="0"/>
              <w:marRight w:val="0"/>
              <w:marTop w:val="0"/>
              <w:marBottom w:val="0"/>
              <w:divBdr>
                <w:top w:val="none" w:sz="0" w:space="0" w:color="auto"/>
                <w:left w:val="none" w:sz="0" w:space="0" w:color="auto"/>
                <w:bottom w:val="none" w:sz="0" w:space="0" w:color="auto"/>
                <w:right w:val="none" w:sz="0" w:space="0" w:color="auto"/>
              </w:divBdr>
            </w:div>
            <w:div w:id="35157350">
              <w:marLeft w:val="0"/>
              <w:marRight w:val="0"/>
              <w:marTop w:val="0"/>
              <w:marBottom w:val="0"/>
              <w:divBdr>
                <w:top w:val="none" w:sz="0" w:space="0" w:color="auto"/>
                <w:left w:val="none" w:sz="0" w:space="0" w:color="auto"/>
                <w:bottom w:val="none" w:sz="0" w:space="0" w:color="auto"/>
                <w:right w:val="none" w:sz="0" w:space="0" w:color="auto"/>
              </w:divBdr>
            </w:div>
            <w:div w:id="1815099998">
              <w:marLeft w:val="0"/>
              <w:marRight w:val="0"/>
              <w:marTop w:val="0"/>
              <w:marBottom w:val="0"/>
              <w:divBdr>
                <w:top w:val="none" w:sz="0" w:space="0" w:color="auto"/>
                <w:left w:val="none" w:sz="0" w:space="0" w:color="auto"/>
                <w:bottom w:val="none" w:sz="0" w:space="0" w:color="auto"/>
                <w:right w:val="none" w:sz="0" w:space="0" w:color="auto"/>
              </w:divBdr>
            </w:div>
            <w:div w:id="1274825963">
              <w:marLeft w:val="0"/>
              <w:marRight w:val="0"/>
              <w:marTop w:val="0"/>
              <w:marBottom w:val="0"/>
              <w:divBdr>
                <w:top w:val="none" w:sz="0" w:space="0" w:color="auto"/>
                <w:left w:val="none" w:sz="0" w:space="0" w:color="auto"/>
                <w:bottom w:val="none" w:sz="0" w:space="0" w:color="auto"/>
                <w:right w:val="none" w:sz="0" w:space="0" w:color="auto"/>
              </w:divBdr>
            </w:div>
            <w:div w:id="7799364">
              <w:marLeft w:val="0"/>
              <w:marRight w:val="0"/>
              <w:marTop w:val="0"/>
              <w:marBottom w:val="0"/>
              <w:divBdr>
                <w:top w:val="none" w:sz="0" w:space="0" w:color="auto"/>
                <w:left w:val="none" w:sz="0" w:space="0" w:color="auto"/>
                <w:bottom w:val="none" w:sz="0" w:space="0" w:color="auto"/>
                <w:right w:val="none" w:sz="0" w:space="0" w:color="auto"/>
              </w:divBdr>
            </w:div>
            <w:div w:id="52389287">
              <w:marLeft w:val="0"/>
              <w:marRight w:val="0"/>
              <w:marTop w:val="0"/>
              <w:marBottom w:val="0"/>
              <w:divBdr>
                <w:top w:val="none" w:sz="0" w:space="0" w:color="auto"/>
                <w:left w:val="none" w:sz="0" w:space="0" w:color="auto"/>
                <w:bottom w:val="none" w:sz="0" w:space="0" w:color="auto"/>
                <w:right w:val="none" w:sz="0" w:space="0" w:color="auto"/>
              </w:divBdr>
            </w:div>
            <w:div w:id="1763185968">
              <w:marLeft w:val="0"/>
              <w:marRight w:val="0"/>
              <w:marTop w:val="0"/>
              <w:marBottom w:val="0"/>
              <w:divBdr>
                <w:top w:val="none" w:sz="0" w:space="0" w:color="auto"/>
                <w:left w:val="none" w:sz="0" w:space="0" w:color="auto"/>
                <w:bottom w:val="none" w:sz="0" w:space="0" w:color="auto"/>
                <w:right w:val="none" w:sz="0" w:space="0" w:color="auto"/>
              </w:divBdr>
            </w:div>
            <w:div w:id="1315798260">
              <w:marLeft w:val="0"/>
              <w:marRight w:val="0"/>
              <w:marTop w:val="0"/>
              <w:marBottom w:val="0"/>
              <w:divBdr>
                <w:top w:val="none" w:sz="0" w:space="0" w:color="auto"/>
                <w:left w:val="none" w:sz="0" w:space="0" w:color="auto"/>
                <w:bottom w:val="none" w:sz="0" w:space="0" w:color="auto"/>
                <w:right w:val="none" w:sz="0" w:space="0" w:color="auto"/>
              </w:divBdr>
            </w:div>
            <w:div w:id="1439065410">
              <w:marLeft w:val="0"/>
              <w:marRight w:val="0"/>
              <w:marTop w:val="0"/>
              <w:marBottom w:val="0"/>
              <w:divBdr>
                <w:top w:val="none" w:sz="0" w:space="0" w:color="auto"/>
                <w:left w:val="none" w:sz="0" w:space="0" w:color="auto"/>
                <w:bottom w:val="none" w:sz="0" w:space="0" w:color="auto"/>
                <w:right w:val="none" w:sz="0" w:space="0" w:color="auto"/>
              </w:divBdr>
            </w:div>
            <w:div w:id="944926400">
              <w:marLeft w:val="0"/>
              <w:marRight w:val="0"/>
              <w:marTop w:val="0"/>
              <w:marBottom w:val="0"/>
              <w:divBdr>
                <w:top w:val="none" w:sz="0" w:space="0" w:color="auto"/>
                <w:left w:val="none" w:sz="0" w:space="0" w:color="auto"/>
                <w:bottom w:val="none" w:sz="0" w:space="0" w:color="auto"/>
                <w:right w:val="none" w:sz="0" w:space="0" w:color="auto"/>
              </w:divBdr>
            </w:div>
            <w:div w:id="1748573983">
              <w:marLeft w:val="0"/>
              <w:marRight w:val="0"/>
              <w:marTop w:val="0"/>
              <w:marBottom w:val="0"/>
              <w:divBdr>
                <w:top w:val="none" w:sz="0" w:space="0" w:color="auto"/>
                <w:left w:val="none" w:sz="0" w:space="0" w:color="auto"/>
                <w:bottom w:val="none" w:sz="0" w:space="0" w:color="auto"/>
                <w:right w:val="none" w:sz="0" w:space="0" w:color="auto"/>
              </w:divBdr>
            </w:div>
            <w:div w:id="1931349644">
              <w:marLeft w:val="0"/>
              <w:marRight w:val="0"/>
              <w:marTop w:val="0"/>
              <w:marBottom w:val="0"/>
              <w:divBdr>
                <w:top w:val="none" w:sz="0" w:space="0" w:color="auto"/>
                <w:left w:val="none" w:sz="0" w:space="0" w:color="auto"/>
                <w:bottom w:val="none" w:sz="0" w:space="0" w:color="auto"/>
                <w:right w:val="none" w:sz="0" w:space="0" w:color="auto"/>
              </w:divBdr>
            </w:div>
            <w:div w:id="358900203">
              <w:marLeft w:val="0"/>
              <w:marRight w:val="0"/>
              <w:marTop w:val="0"/>
              <w:marBottom w:val="0"/>
              <w:divBdr>
                <w:top w:val="none" w:sz="0" w:space="0" w:color="auto"/>
                <w:left w:val="none" w:sz="0" w:space="0" w:color="auto"/>
                <w:bottom w:val="none" w:sz="0" w:space="0" w:color="auto"/>
                <w:right w:val="none" w:sz="0" w:space="0" w:color="auto"/>
              </w:divBdr>
            </w:div>
            <w:div w:id="649360369">
              <w:marLeft w:val="0"/>
              <w:marRight w:val="0"/>
              <w:marTop w:val="0"/>
              <w:marBottom w:val="0"/>
              <w:divBdr>
                <w:top w:val="none" w:sz="0" w:space="0" w:color="auto"/>
                <w:left w:val="none" w:sz="0" w:space="0" w:color="auto"/>
                <w:bottom w:val="none" w:sz="0" w:space="0" w:color="auto"/>
                <w:right w:val="none" w:sz="0" w:space="0" w:color="auto"/>
              </w:divBdr>
            </w:div>
            <w:div w:id="85618552">
              <w:marLeft w:val="0"/>
              <w:marRight w:val="0"/>
              <w:marTop w:val="0"/>
              <w:marBottom w:val="0"/>
              <w:divBdr>
                <w:top w:val="none" w:sz="0" w:space="0" w:color="auto"/>
                <w:left w:val="none" w:sz="0" w:space="0" w:color="auto"/>
                <w:bottom w:val="none" w:sz="0" w:space="0" w:color="auto"/>
                <w:right w:val="none" w:sz="0" w:space="0" w:color="auto"/>
              </w:divBdr>
            </w:div>
            <w:div w:id="1813060232">
              <w:marLeft w:val="0"/>
              <w:marRight w:val="0"/>
              <w:marTop w:val="0"/>
              <w:marBottom w:val="0"/>
              <w:divBdr>
                <w:top w:val="none" w:sz="0" w:space="0" w:color="auto"/>
                <w:left w:val="none" w:sz="0" w:space="0" w:color="auto"/>
                <w:bottom w:val="none" w:sz="0" w:space="0" w:color="auto"/>
                <w:right w:val="none" w:sz="0" w:space="0" w:color="auto"/>
              </w:divBdr>
            </w:div>
            <w:div w:id="193843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932164">
      <w:bodyDiv w:val="1"/>
      <w:marLeft w:val="0"/>
      <w:marRight w:val="0"/>
      <w:marTop w:val="0"/>
      <w:marBottom w:val="0"/>
      <w:divBdr>
        <w:top w:val="none" w:sz="0" w:space="0" w:color="auto"/>
        <w:left w:val="none" w:sz="0" w:space="0" w:color="auto"/>
        <w:bottom w:val="none" w:sz="0" w:space="0" w:color="auto"/>
        <w:right w:val="none" w:sz="0" w:space="0" w:color="auto"/>
      </w:divBdr>
      <w:divsChild>
        <w:div w:id="908468059">
          <w:marLeft w:val="0"/>
          <w:marRight w:val="0"/>
          <w:marTop w:val="0"/>
          <w:marBottom w:val="0"/>
          <w:divBdr>
            <w:top w:val="single" w:sz="2" w:space="0" w:color="D9D9E3"/>
            <w:left w:val="single" w:sz="2" w:space="0" w:color="D9D9E3"/>
            <w:bottom w:val="single" w:sz="2" w:space="0" w:color="D9D9E3"/>
            <w:right w:val="single" w:sz="2" w:space="0" w:color="D9D9E3"/>
          </w:divBdr>
          <w:divsChild>
            <w:div w:id="1536188213">
              <w:marLeft w:val="0"/>
              <w:marRight w:val="0"/>
              <w:marTop w:val="0"/>
              <w:marBottom w:val="0"/>
              <w:divBdr>
                <w:top w:val="single" w:sz="2" w:space="0" w:color="D9D9E3"/>
                <w:left w:val="single" w:sz="2" w:space="0" w:color="D9D9E3"/>
                <w:bottom w:val="single" w:sz="2" w:space="0" w:color="D9D9E3"/>
                <w:right w:val="single" w:sz="2" w:space="0" w:color="D9D9E3"/>
              </w:divBdr>
            </w:div>
            <w:div w:id="3689972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533549">
      <w:bodyDiv w:val="1"/>
      <w:marLeft w:val="0"/>
      <w:marRight w:val="0"/>
      <w:marTop w:val="0"/>
      <w:marBottom w:val="0"/>
      <w:divBdr>
        <w:top w:val="none" w:sz="0" w:space="0" w:color="auto"/>
        <w:left w:val="none" w:sz="0" w:space="0" w:color="auto"/>
        <w:bottom w:val="none" w:sz="0" w:space="0" w:color="auto"/>
        <w:right w:val="none" w:sz="0" w:space="0" w:color="auto"/>
      </w:divBdr>
    </w:div>
    <w:div w:id="1597517017">
      <w:bodyDiv w:val="1"/>
      <w:marLeft w:val="0"/>
      <w:marRight w:val="0"/>
      <w:marTop w:val="0"/>
      <w:marBottom w:val="0"/>
      <w:divBdr>
        <w:top w:val="none" w:sz="0" w:space="0" w:color="auto"/>
        <w:left w:val="none" w:sz="0" w:space="0" w:color="auto"/>
        <w:bottom w:val="none" w:sz="0" w:space="0" w:color="auto"/>
        <w:right w:val="none" w:sz="0" w:space="0" w:color="auto"/>
      </w:divBdr>
    </w:div>
    <w:div w:id="1626499214">
      <w:bodyDiv w:val="1"/>
      <w:marLeft w:val="0"/>
      <w:marRight w:val="0"/>
      <w:marTop w:val="0"/>
      <w:marBottom w:val="0"/>
      <w:divBdr>
        <w:top w:val="none" w:sz="0" w:space="0" w:color="auto"/>
        <w:left w:val="none" w:sz="0" w:space="0" w:color="auto"/>
        <w:bottom w:val="none" w:sz="0" w:space="0" w:color="auto"/>
        <w:right w:val="none" w:sz="0" w:space="0" w:color="auto"/>
      </w:divBdr>
    </w:div>
    <w:div w:id="1781559981">
      <w:bodyDiv w:val="1"/>
      <w:marLeft w:val="0"/>
      <w:marRight w:val="0"/>
      <w:marTop w:val="0"/>
      <w:marBottom w:val="0"/>
      <w:divBdr>
        <w:top w:val="none" w:sz="0" w:space="0" w:color="auto"/>
        <w:left w:val="none" w:sz="0" w:space="0" w:color="auto"/>
        <w:bottom w:val="none" w:sz="0" w:space="0" w:color="auto"/>
        <w:right w:val="none" w:sz="0" w:space="0" w:color="auto"/>
      </w:divBdr>
    </w:div>
    <w:div w:id="1862352830">
      <w:bodyDiv w:val="1"/>
      <w:marLeft w:val="0"/>
      <w:marRight w:val="0"/>
      <w:marTop w:val="0"/>
      <w:marBottom w:val="0"/>
      <w:divBdr>
        <w:top w:val="none" w:sz="0" w:space="0" w:color="auto"/>
        <w:left w:val="none" w:sz="0" w:space="0" w:color="auto"/>
        <w:bottom w:val="none" w:sz="0" w:space="0" w:color="auto"/>
        <w:right w:val="none" w:sz="0" w:space="0" w:color="auto"/>
      </w:divBdr>
    </w:div>
    <w:div w:id="1922636954">
      <w:bodyDiv w:val="1"/>
      <w:marLeft w:val="0"/>
      <w:marRight w:val="0"/>
      <w:marTop w:val="0"/>
      <w:marBottom w:val="0"/>
      <w:divBdr>
        <w:top w:val="none" w:sz="0" w:space="0" w:color="auto"/>
        <w:left w:val="none" w:sz="0" w:space="0" w:color="auto"/>
        <w:bottom w:val="none" w:sz="0" w:space="0" w:color="auto"/>
        <w:right w:val="none" w:sz="0" w:space="0" w:color="auto"/>
      </w:divBdr>
    </w:div>
    <w:div w:id="1922904564">
      <w:bodyDiv w:val="1"/>
      <w:marLeft w:val="0"/>
      <w:marRight w:val="0"/>
      <w:marTop w:val="0"/>
      <w:marBottom w:val="0"/>
      <w:divBdr>
        <w:top w:val="none" w:sz="0" w:space="0" w:color="auto"/>
        <w:left w:val="none" w:sz="0" w:space="0" w:color="auto"/>
        <w:bottom w:val="none" w:sz="0" w:space="0" w:color="auto"/>
        <w:right w:val="none" w:sz="0" w:space="0" w:color="auto"/>
      </w:divBdr>
    </w:div>
    <w:div w:id="2135564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26.png"/><Relationship Id="rId21" Type="http://schemas.openxmlformats.org/officeDocument/2006/relationships/image" Target="media/image13.png"/><Relationship Id="rId34" Type="http://schemas.openxmlformats.org/officeDocument/2006/relationships/hyperlink" Target="https://www.softwaretestinghelp.com/wp-content/qa/uploads/2019/06/last-node-points-to-the-new-node.png" TargetMode="External"/><Relationship Id="rId42" Type="http://schemas.openxmlformats.org/officeDocument/2006/relationships/image" Target="media/image29.jpeg"/><Relationship Id="rId47" Type="http://schemas.openxmlformats.org/officeDocument/2006/relationships/hyperlink" Target="https://www.studytonight.com/data-structures/stack-data-structure" TargetMode="External"/><Relationship Id="rId50" Type="http://schemas.openxmlformats.org/officeDocument/2006/relationships/hyperlink" Target="https://www.javatpoint.com/bubble-sort" TargetMode="External"/><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www.softwaretestinghelp.com/wp-content/qa/uploads/2019/06/Insert-at-the-beginning-of-the-list.png" TargetMode="External"/><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hyperlink" Target="https://www.studytonight.com/data-structures/stack-data-structure" TargetMode="External"/><Relationship Id="rId53" Type="http://schemas.openxmlformats.org/officeDocument/2006/relationships/hyperlink" Target="https://www.javatpoint.com/quick-sort" TargetMode="External"/><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www.softwaretestinghelp.com/wp-content/qa/uploads/2019/06/Insert-in-an-empty-list.png" TargetMode="External"/><Relationship Id="rId35" Type="http://schemas.openxmlformats.org/officeDocument/2006/relationships/image" Target="media/image24.png"/><Relationship Id="rId43" Type="http://schemas.openxmlformats.org/officeDocument/2006/relationships/hyperlink" Target="https://www.studytonight.com/data-structures/stack-data-structure" TargetMode="External"/><Relationship Id="rId48" Type="http://schemas.openxmlformats.org/officeDocument/2006/relationships/image" Target="media/image32.png"/><Relationship Id="rId56"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yperlink" Target="https://www.javatpoint.com/insertion-sort" TargetMode="Externa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hyperlink" Target="https://www.softwaretestinghelp.com/wp-content/qa/uploads/2019/06/deletion.png" TargetMode="External"/><Relationship Id="rId46" Type="http://schemas.openxmlformats.org/officeDocument/2006/relationships/image" Target="media/image31.png"/><Relationship Id="rId20" Type="http://schemas.openxmlformats.org/officeDocument/2006/relationships/image" Target="media/image12.png"/><Relationship Id="rId41" Type="http://schemas.openxmlformats.org/officeDocument/2006/relationships/image" Target="media/image28.png"/><Relationship Id="rId54" Type="http://schemas.openxmlformats.org/officeDocument/2006/relationships/hyperlink" Target="https://www.javatpoint.com/selection-sort"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softwaretestinghelp.com/wp-content/qa/uploads/2019/06/To-insert-a-new-node-at-the-end-of-the-list.png" TargetMode="External"/><Relationship Id="rId49" Type="http://schemas.openxmlformats.org/officeDocument/2006/relationships/image" Target="media/image33.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0.png"/><Relationship Id="rId52" Type="http://schemas.openxmlformats.org/officeDocument/2006/relationships/hyperlink" Target="https://www.javatpoint.com/merge-sor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4.jpeg"/></Relationships>
</file>

<file path=word/_rels/header2.xml.rels><?xml version="1.0" encoding="UTF-8" standalone="yes"?>
<Relationships xmlns="http://schemas.openxmlformats.org/package/2006/relationships"><Relationship Id="rId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5E1BD7-B9D9-4D9A-8F2B-07C15FD1D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TotalTime>
  <Pages>94</Pages>
  <Words>12390</Words>
  <Characters>70624</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PFDS Lab Manual (CSL 225)</vt:lpstr>
    </vt:vector>
  </TitlesOfParts>
  <Company>HP</Company>
  <LinksUpToDate>false</LinksUpToDate>
  <CharactersWithSpaces>8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DS Lab Manual (CSL 225)</dc:title>
  <dc:creator>admin</dc:creator>
  <cp:lastModifiedBy>mohit22csu471</cp:lastModifiedBy>
  <cp:revision>17</cp:revision>
  <cp:lastPrinted>2021-09-08T04:29:00Z</cp:lastPrinted>
  <dcterms:created xsi:type="dcterms:W3CDTF">2023-07-17T06:57:00Z</dcterms:created>
  <dcterms:modified xsi:type="dcterms:W3CDTF">2023-10-07T06:36:00Z</dcterms:modified>
</cp:coreProperties>
</file>